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B54F1" w14:textId="3C850F52" w:rsidR="002E6C65" w:rsidRDefault="00165036" w:rsidP="002E6C65">
      <w:pPr>
        <w:rPr>
          <w:b/>
        </w:rPr>
      </w:pPr>
      <w:r>
        <w:rPr>
          <w:b/>
        </w:rPr>
        <w:fldChar w:fldCharType="begin">
          <w:ffData>
            <w:name w:val="Text1"/>
            <w:enabled/>
            <w:calcOnExit w:val="0"/>
            <w:textInput/>
          </w:ffData>
        </w:fldChar>
      </w:r>
      <w:bookmarkStart w:id="0" w:name="Text1"/>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0"/>
    </w:p>
    <w:p w14:paraId="1DA68715" w14:textId="77777777" w:rsidR="002E6C65" w:rsidRDefault="002E6C65" w:rsidP="002E6C65">
      <w:pPr>
        <w:rPr>
          <w:b/>
        </w:rPr>
      </w:pPr>
    </w:p>
    <w:p w14:paraId="1898E8D4" w14:textId="77777777" w:rsidR="002E6C65" w:rsidRDefault="002E6C65" w:rsidP="002E6C65">
      <w:pPr>
        <w:rPr>
          <w:b/>
        </w:rPr>
      </w:pPr>
    </w:p>
    <w:p w14:paraId="3D28C955" w14:textId="77777777" w:rsidR="002E6C65" w:rsidRDefault="002E6C65">
      <w:pPr>
        <w:rPr>
          <w:b/>
        </w:rPr>
      </w:pPr>
      <w:r>
        <w:rPr>
          <w:rFonts w:ascii="Times New Roman"/>
          <w:noProof/>
          <w:sz w:val="20"/>
        </w:rPr>
        <mc:AlternateContent>
          <mc:Choice Requires="wpg">
            <w:drawing>
              <wp:inline distT="0" distB="0" distL="0" distR="0" wp14:anchorId="4FF22E5B" wp14:editId="18E92D21">
                <wp:extent cx="6132781" cy="1442329"/>
                <wp:effectExtent l="0" t="0" r="14605" b="5715"/>
                <wp:docPr id="111"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2781" cy="1442329"/>
                          <a:chOff x="0" y="0"/>
                          <a:chExt cx="9572" cy="2060"/>
                        </a:xfrm>
                      </wpg:grpSpPr>
                      <wps:wsp>
                        <wps:cNvPr id="112" name="Line 109"/>
                        <wps:cNvCnPr>
                          <a:cxnSpLocks noChangeShapeType="1"/>
                        </wps:cNvCnPr>
                        <wps:spPr bwMode="auto">
                          <a:xfrm>
                            <a:off x="39" y="29"/>
                            <a:ext cx="0" cy="720"/>
                          </a:xfrm>
                          <a:prstGeom prst="line">
                            <a:avLst/>
                          </a:prstGeom>
                          <a:noFill/>
                          <a:ln w="36576">
                            <a:solidFill>
                              <a:srgbClr val="8DB3E2"/>
                            </a:solidFill>
                            <a:round/>
                            <a:headEnd/>
                            <a:tailEnd/>
                          </a:ln>
                          <a:extLst>
                            <a:ext uri="{909E8E84-426E-40DD-AFC4-6F175D3DCCD1}">
                              <a14:hiddenFill xmlns:a14="http://schemas.microsoft.com/office/drawing/2010/main">
                                <a:noFill/>
                              </a14:hiddenFill>
                            </a:ext>
                          </a:extLst>
                        </wps:spPr>
                        <wps:bodyPr/>
                      </wps:wsp>
                      <wps:wsp>
                        <wps:cNvPr id="113" name="Line 108"/>
                        <wps:cNvCnPr>
                          <a:cxnSpLocks noChangeShapeType="1"/>
                        </wps:cNvCnPr>
                        <wps:spPr bwMode="auto">
                          <a:xfrm>
                            <a:off x="39" y="749"/>
                            <a:ext cx="0" cy="389"/>
                          </a:xfrm>
                          <a:prstGeom prst="line">
                            <a:avLst/>
                          </a:prstGeom>
                          <a:noFill/>
                          <a:ln w="36576">
                            <a:solidFill>
                              <a:srgbClr val="8DB3E2"/>
                            </a:solidFill>
                            <a:round/>
                            <a:headEnd/>
                            <a:tailEnd/>
                          </a:ln>
                          <a:extLst>
                            <a:ext uri="{909E8E84-426E-40DD-AFC4-6F175D3DCCD1}">
                              <a14:hiddenFill xmlns:a14="http://schemas.microsoft.com/office/drawing/2010/main">
                                <a:noFill/>
                              </a14:hiddenFill>
                            </a:ext>
                          </a:extLst>
                        </wps:spPr>
                        <wps:bodyPr/>
                      </wps:wsp>
                      <wps:wsp>
                        <wps:cNvPr id="114" name="Line 107"/>
                        <wps:cNvCnPr>
                          <a:cxnSpLocks noChangeShapeType="1"/>
                        </wps:cNvCnPr>
                        <wps:spPr bwMode="auto">
                          <a:xfrm>
                            <a:off x="39" y="1138"/>
                            <a:ext cx="0" cy="389"/>
                          </a:xfrm>
                          <a:prstGeom prst="line">
                            <a:avLst/>
                          </a:prstGeom>
                          <a:noFill/>
                          <a:ln w="36576">
                            <a:solidFill>
                              <a:srgbClr val="8DB3E2"/>
                            </a:solidFill>
                            <a:round/>
                            <a:headEnd/>
                            <a:tailEnd/>
                          </a:ln>
                          <a:extLst>
                            <a:ext uri="{909E8E84-426E-40DD-AFC4-6F175D3DCCD1}">
                              <a14:hiddenFill xmlns:a14="http://schemas.microsoft.com/office/drawing/2010/main">
                                <a:noFill/>
                              </a14:hiddenFill>
                            </a:ext>
                          </a:extLst>
                        </wps:spPr>
                        <wps:bodyPr/>
                      </wps:wsp>
                      <wps:wsp>
                        <wps:cNvPr id="115" name="Line 106"/>
                        <wps:cNvCnPr>
                          <a:cxnSpLocks noChangeShapeType="1"/>
                        </wps:cNvCnPr>
                        <wps:spPr bwMode="auto">
                          <a:xfrm>
                            <a:off x="10" y="2040"/>
                            <a:ext cx="9552" cy="0"/>
                          </a:xfrm>
                          <a:prstGeom prst="line">
                            <a:avLst/>
                          </a:prstGeom>
                          <a:noFill/>
                          <a:ln w="12192">
                            <a:solidFill>
                              <a:srgbClr val="365F91"/>
                            </a:solidFill>
                            <a:round/>
                            <a:headEnd/>
                            <a:tailEnd/>
                          </a:ln>
                          <a:extLst>
                            <a:ext uri="{909E8E84-426E-40DD-AFC4-6F175D3DCCD1}">
                              <a14:hiddenFill xmlns:a14="http://schemas.microsoft.com/office/drawing/2010/main">
                                <a:noFill/>
                              </a14:hiddenFill>
                            </a:ext>
                          </a:extLst>
                        </wps:spPr>
                        <wps:bodyPr/>
                      </wps:wsp>
                      <wps:wsp>
                        <wps:cNvPr id="116" name="Line 105"/>
                        <wps:cNvCnPr>
                          <a:cxnSpLocks noChangeShapeType="1"/>
                        </wps:cNvCnPr>
                        <wps:spPr bwMode="auto">
                          <a:xfrm>
                            <a:off x="39" y="1527"/>
                            <a:ext cx="0" cy="504"/>
                          </a:xfrm>
                          <a:prstGeom prst="line">
                            <a:avLst/>
                          </a:prstGeom>
                          <a:noFill/>
                          <a:ln w="36576">
                            <a:solidFill>
                              <a:srgbClr val="8DB3E2"/>
                            </a:solidFill>
                            <a:round/>
                            <a:headEnd/>
                            <a:tailEnd/>
                          </a:ln>
                          <a:extLst>
                            <a:ext uri="{909E8E84-426E-40DD-AFC4-6F175D3DCCD1}">
                              <a14:hiddenFill xmlns:a14="http://schemas.microsoft.com/office/drawing/2010/main">
                                <a:noFill/>
                              </a14:hiddenFill>
                            </a:ext>
                          </a:extLst>
                        </wps:spPr>
                        <wps:bodyPr/>
                      </wps:wsp>
                      <wps:wsp>
                        <wps:cNvPr id="117" name="Text Box 104"/>
                        <wps:cNvSpPr txBox="1">
                          <a:spLocks noChangeArrowheads="1"/>
                        </wps:cNvSpPr>
                        <wps:spPr bwMode="auto">
                          <a:xfrm>
                            <a:off x="0" y="0"/>
                            <a:ext cx="9572" cy="2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302E74" w14:textId="77777777" w:rsidR="00CF26BE" w:rsidRDefault="00CF26BE" w:rsidP="002E6C65">
                              <w:pPr>
                                <w:spacing w:before="120"/>
                                <w:ind w:left="173"/>
                                <w:rPr>
                                  <w:b/>
                                  <w:sz w:val="48"/>
                                </w:rPr>
                              </w:pPr>
                              <w:r>
                                <w:rPr>
                                  <w:b/>
                                  <w:sz w:val="48"/>
                                </w:rPr>
                                <w:t>Planning &amp; Implementation Guide</w:t>
                              </w:r>
                            </w:p>
                            <w:p w14:paraId="7372ECCF" w14:textId="77777777" w:rsidR="00CF26BE" w:rsidRPr="00B857B4" w:rsidRDefault="00CF26BE" w:rsidP="002E6C65">
                              <w:pPr>
                                <w:spacing w:before="202"/>
                                <w:ind w:left="173"/>
                                <w:rPr>
                                  <w:sz w:val="28"/>
                                  <w:szCs w:val="28"/>
                                </w:rPr>
                              </w:pPr>
                              <w:r w:rsidRPr="00B857B4">
                                <w:rPr>
                                  <w:sz w:val="28"/>
                                  <w:szCs w:val="28"/>
                                </w:rPr>
                                <w:t>Second Chance Act</w:t>
                              </w:r>
                            </w:p>
                            <w:p w14:paraId="1AF3A4C8" w14:textId="77777777" w:rsidR="00CF26BE" w:rsidRPr="00B857B4" w:rsidRDefault="00CF26BE" w:rsidP="002E6C65">
                              <w:pPr>
                                <w:spacing w:before="108" w:line="333" w:lineRule="auto"/>
                                <w:ind w:left="173"/>
                                <w:rPr>
                                  <w:sz w:val="28"/>
                                  <w:szCs w:val="28"/>
                                </w:rPr>
                              </w:pPr>
                              <w:r>
                                <w:rPr>
                                  <w:sz w:val="28"/>
                                  <w:szCs w:val="28"/>
                                </w:rPr>
                                <w:t>Innovations in Supervision Initiative</w:t>
                              </w:r>
                              <w:r w:rsidRPr="00B857B4">
                                <w:rPr>
                                  <w:sz w:val="28"/>
                                  <w:szCs w:val="28"/>
                                </w:rPr>
                                <w:t xml:space="preserve">: </w:t>
                              </w:r>
                              <w:r>
                                <w:rPr>
                                  <w:sz w:val="28"/>
                                  <w:szCs w:val="28"/>
                                </w:rPr>
                                <w:t xml:space="preserve">Building Capacity to Create </w:t>
                              </w:r>
                              <w:r w:rsidRPr="00B857B4">
                                <w:rPr>
                                  <w:sz w:val="28"/>
                                  <w:szCs w:val="28"/>
                                </w:rPr>
                                <w:t>Safer Communities</w:t>
                              </w:r>
                            </w:p>
                          </w:txbxContent>
                        </wps:txbx>
                        <wps:bodyPr rot="0" vert="horz" wrap="square" lIns="0" tIns="0" rIns="0" bIns="0" anchor="t" anchorCtr="0" upright="1">
                          <a:noAutofit/>
                        </wps:bodyPr>
                      </wps:wsp>
                    </wpg:wgp>
                  </a:graphicData>
                </a:graphic>
              </wp:inline>
            </w:drawing>
          </mc:Choice>
          <mc:Fallback>
            <w:pict>
              <v:group w14:anchorId="4FF22E5B" id="Group 103" o:spid="_x0000_s1026" style="width:482.9pt;height:113.55pt;mso-position-horizontal-relative:char;mso-position-vertical-relative:line" coordsize="9572,206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">
                <v:line id="Line 109" o:spid="_x0000_s1027" style="position:absolute;visibility:visible;mso-wrap-style:square" from="39,29" to="39,74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" strokecolor="#8db3e2" strokeweight="2.88pt"/>
                <v:line id="Line 108" o:spid="_x0000_s1028" style="position:absolute;visibility:visible;mso-wrap-style:square" from="39,749" to="39,113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" strokecolor="#8db3e2" strokeweight="2.88pt"/>
                <v:line id="Line 107" o:spid="_x0000_s1029" style="position:absolute;visibility:visible;mso-wrap-style:square" from="39,1138" to="39,152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" strokecolor="#8db3e2" strokeweight="2.88pt"/>
                <v:line id="Line 106" o:spid="_x0000_s1030" style="position:absolute;visibility:visible;mso-wrap-style:square" from="10,2040" to="9562,204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" strokecolor="#365f91" strokeweight=".96pt"/>
                <v:line id="Line 105" o:spid="_x0000_s1031" style="position:absolute;visibility:visible;mso-wrap-style:square" from="39,1527" to="39,203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" strokecolor="#8db3e2" strokeweight="2.88pt"/>
                <v:shapetype id="_x0000_t202" coordsize="21600,21600" o:spt="202" path="m,l,21600r21600,l21600,xe">
                  <v:stroke joinstyle="miter"/>
                  <v:path gradientshapeok="t" o:connecttype="rect"/>
                </v:shapetype>
                <v:shape id="Text Box 104" o:spid="_x0000_s1032" type="#_x0000_t202" style="position:absolute;width:9572;height:20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" filled="f" stroked="f">
                  <v:textbox inset="0,0,0,0">
                    <w:txbxContent>
                      <w:p w14:paraId="20302E74" w14:textId="77777777" w:rsidR="00CF26BE" w:rsidRDefault="00CF26BE" w:rsidP="002E6C65">
                        <w:pPr>
                          <w:spacing w:before="120"/>
                          <w:ind w:left="173"/>
                          <w:rPr>
                            <w:b/>
                            <w:sz w:val="48"/>
                          </w:rPr>
                        </w:pPr>
                        <w:r>
                          <w:rPr>
                            <w:b/>
                            <w:sz w:val="48"/>
                          </w:rPr>
                          <w:t>Planning &amp; Implementation Guide</w:t>
                        </w:r>
                      </w:p>
                      <w:p w14:paraId="7372ECCF" w14:textId="77777777" w:rsidR="00CF26BE" w:rsidRPr="00B857B4" w:rsidRDefault="00CF26BE" w:rsidP="002E6C65">
                        <w:pPr>
                          <w:spacing w:before="202"/>
                          <w:ind w:left="173"/>
                          <w:rPr>
                            <w:sz w:val="28"/>
                            <w:szCs w:val="28"/>
                          </w:rPr>
                        </w:pPr>
                        <w:r w:rsidRPr="00B857B4">
                          <w:rPr>
                            <w:sz w:val="28"/>
                            <w:szCs w:val="28"/>
                          </w:rPr>
                          <w:t>Second Chance Act</w:t>
                        </w:r>
                      </w:p>
                      <w:p w14:paraId="1AF3A4C8" w14:textId="77777777" w:rsidR="00CF26BE" w:rsidRPr="00B857B4" w:rsidRDefault="00CF26BE" w:rsidP="002E6C65">
                        <w:pPr>
                          <w:spacing w:before="108" w:line="333" w:lineRule="auto"/>
                          <w:ind w:left="173"/>
                          <w:rPr>
                            <w:sz w:val="28"/>
                            <w:szCs w:val="28"/>
                          </w:rPr>
                        </w:pPr>
                        <w:r>
                          <w:rPr>
                            <w:sz w:val="28"/>
                            <w:szCs w:val="28"/>
                          </w:rPr>
                          <w:t>Innovations in Supervision Initiative</w:t>
                        </w:r>
                        <w:r w:rsidRPr="00B857B4">
                          <w:rPr>
                            <w:sz w:val="28"/>
                            <w:szCs w:val="28"/>
                          </w:rPr>
                          <w:t xml:space="preserve">: </w:t>
                        </w:r>
                        <w:r>
                          <w:rPr>
                            <w:sz w:val="28"/>
                            <w:szCs w:val="28"/>
                          </w:rPr>
                          <w:t xml:space="preserve">Building Capacity to Create </w:t>
                        </w:r>
                        <w:r w:rsidRPr="00B857B4">
                          <w:rPr>
                            <w:sz w:val="28"/>
                            <w:szCs w:val="28"/>
                          </w:rPr>
                          <w:t>Safer Communities</w:t>
                        </w:r>
                      </w:p>
                    </w:txbxContent>
                  </v:textbox>
                </v:shape>
                <w10:anchorlock/>
              </v:group>
            </w:pict>
          </mc:Fallback>
        </mc:AlternateContent>
      </w:r>
    </w:p>
    <w:p w14:paraId="60C0A42F" w14:textId="77777777" w:rsidR="002E6C65" w:rsidRDefault="002E6C65">
      <w:pPr>
        <w:rPr>
          <w:b/>
        </w:rPr>
      </w:pPr>
    </w:p>
    <w:p w14:paraId="596784E7" w14:textId="77777777" w:rsidR="002E6C65" w:rsidRDefault="002E6C65">
      <w:pPr>
        <w:rPr>
          <w:b/>
        </w:rPr>
      </w:pPr>
    </w:p>
    <w:p w14:paraId="736265FC" w14:textId="77777777" w:rsidR="002E6C65" w:rsidRDefault="002E6C65">
      <w:pPr>
        <w:rPr>
          <w:b/>
        </w:rPr>
      </w:pPr>
    </w:p>
    <w:p w14:paraId="20EF6D1C" w14:textId="77777777" w:rsidR="002E6C65" w:rsidRDefault="002E6C65">
      <w:pPr>
        <w:rPr>
          <w:b/>
        </w:rPr>
      </w:pPr>
    </w:p>
    <w:p w14:paraId="1C3988B1" w14:textId="77777777" w:rsidR="002E6C65" w:rsidRDefault="002E6C65">
      <w:pPr>
        <w:rPr>
          <w:b/>
        </w:rPr>
      </w:pPr>
    </w:p>
    <w:p w14:paraId="663DA6A5" w14:textId="77777777" w:rsidR="002E6C65" w:rsidRDefault="002E6C65">
      <w:pPr>
        <w:rPr>
          <w:b/>
        </w:rPr>
      </w:pPr>
    </w:p>
    <w:p w14:paraId="662EF88E" w14:textId="77777777" w:rsidR="002E6C65" w:rsidRDefault="002E6C65">
      <w:pPr>
        <w:rPr>
          <w:b/>
        </w:rPr>
      </w:pPr>
    </w:p>
    <w:p w14:paraId="33026004" w14:textId="77777777" w:rsidR="002E6C65" w:rsidRDefault="002E6C65" w:rsidP="002E6C65">
      <w:pPr>
        <w:rPr>
          <w:b/>
        </w:rPr>
      </w:pPr>
      <w:r w:rsidRPr="002E6C65">
        <w:rPr>
          <w:b/>
        </w:rPr>
        <w:t>DESCRIPTION</w:t>
      </w:r>
    </w:p>
    <w:p w14:paraId="7D2A39AA" w14:textId="77777777" w:rsidR="002E6C65" w:rsidRPr="002E6C65" w:rsidRDefault="002E6C65" w:rsidP="002E6C65">
      <w:pPr>
        <w:rPr>
          <w:b/>
          <w:sz w:val="18"/>
          <w:szCs w:val="18"/>
        </w:rPr>
      </w:pPr>
    </w:p>
    <w:p w14:paraId="57F32225" w14:textId="77777777" w:rsidR="002E6C65" w:rsidRPr="002E6C65" w:rsidRDefault="002E6C65" w:rsidP="002E6C65">
      <w:pPr>
        <w:rPr>
          <w:sz w:val="18"/>
          <w:szCs w:val="18"/>
        </w:rPr>
      </w:pPr>
      <w:r w:rsidRPr="002E6C65">
        <w:rPr>
          <w:sz w:val="18"/>
          <w:szCs w:val="18"/>
        </w:rPr>
        <w:t>This Planning &amp; Implementation Guide is intended for state, local, or tribal jurisdictions that have received an FY2018 Second Chance Act (SCA) grant for the Innovations in Supervision Initiative: Reducing Prison Populations, Saving Money, and Creating Building Capacity to Create Safer Communities (ISI) grant track. Grantees will complete this Planning &amp; Implementation Guide in partnership with the technical assistance provider assigned by the National Reentry Resource Center. The U.S. Department of Justice’s Bureau of Justice Assistance will review the guide upon its completion. Any questions about this guide should be directed to your technical assistance provider. The National Reentry Resource Center prepared this guide with support from the U.S. Department of Justice’s Bureau of Justice Assistance (BJA). The contents of this document do not necessarily reflect the official position or policies of the U.S. Department of Justice.</w:t>
      </w:r>
    </w:p>
    <w:p w14:paraId="2571DB28" w14:textId="77777777" w:rsidR="002E6C65" w:rsidRDefault="002E6C65">
      <w:pPr>
        <w:rPr>
          <w:b/>
        </w:rPr>
      </w:pPr>
    </w:p>
    <w:p w14:paraId="1BF14EB9" w14:textId="77777777" w:rsidR="002E6C65" w:rsidRDefault="002E6C65" w:rsidP="002E6C65">
      <w:pPr>
        <w:spacing w:before="145" w:line="352" w:lineRule="auto"/>
        <w:ind w:left="313" w:right="180"/>
        <w:jc w:val="center"/>
        <w:rPr>
          <w:i/>
          <w:sz w:val="17"/>
        </w:rPr>
      </w:pPr>
      <w:r>
        <w:rPr>
          <w:i/>
          <w:w w:val="105"/>
          <w:sz w:val="17"/>
        </w:rPr>
        <w:t>The National Reentry Resource Center prepared this guide with support from the U.S. Department of Justice’s Bureau of Justice Assistance. The contents of this document do not necessarily reflect the official position or policies of the U.S. Department of Justice.</w:t>
      </w:r>
    </w:p>
    <w:p w14:paraId="1365C3BC" w14:textId="77777777" w:rsidR="002E6C65" w:rsidRDefault="002E6C65">
      <w:pPr>
        <w:rPr>
          <w:b/>
        </w:rPr>
      </w:pPr>
      <w:r>
        <w:rPr>
          <w:b/>
        </w:rPr>
        <w:br w:type="page"/>
      </w:r>
    </w:p>
    <w:p w14:paraId="4212C370" w14:textId="77777777" w:rsidR="002E6C65" w:rsidRPr="002E6C65" w:rsidRDefault="002E6C65" w:rsidP="002E6C65">
      <w:pPr>
        <w:rPr>
          <w:b/>
        </w:rPr>
      </w:pPr>
      <w:r w:rsidRPr="002E6C65">
        <w:rPr>
          <w:b/>
        </w:rPr>
        <w:lastRenderedPageBreak/>
        <w:t>About the Planning &amp; Implementation Guide</w:t>
      </w:r>
    </w:p>
    <w:p w14:paraId="64E065BE" w14:textId="77777777" w:rsidR="002E6C65" w:rsidRDefault="002E6C65" w:rsidP="002E6C65">
      <w:r>
        <w:t xml:space="preserve">The National Reentry Resource Center (NRRC) has prepared this Planning &amp; Implementation Guide (P&amp;I Guide) to support grantees in the implementation of proposed initiatives and to help you track progress and make adjustments to maximize positive outcomes. The guide is not intended to serve as a step-by-step blueprint, but rather to cultivate discussion on best practices, identify considerations for your collaborative effort, and help you work through key decisions and implementation challenges. </w:t>
      </w:r>
    </w:p>
    <w:p w14:paraId="0FAC23DC" w14:textId="77777777" w:rsidR="002E6C65" w:rsidRDefault="002E6C65" w:rsidP="002E6C65"/>
    <w:p w14:paraId="59E86FBC" w14:textId="77777777" w:rsidR="00AB2826" w:rsidRDefault="002E6C65" w:rsidP="002E6C65">
      <w:r>
        <w:t xml:space="preserve">This guide is a tool for grantees and also serves as an important tool for your NRRC technical assistance provider (“TA provider”) to understand the status and progress of your project, the types of challenges you are encountering, and the ways your TA provider might be helpful to you in making your project successful. You and your TA provider will use your responses to the self-assessment portions to collaboratively develop priorities for technical assistance. </w:t>
      </w:r>
    </w:p>
    <w:p w14:paraId="45135DB5" w14:textId="77777777" w:rsidR="00AB2826" w:rsidRDefault="00AB2826" w:rsidP="002E6C65"/>
    <w:p w14:paraId="12FEBD80" w14:textId="77777777" w:rsidR="00765D99" w:rsidRDefault="002E6C65" w:rsidP="002E6C65">
      <w:r>
        <w:t>Any questions about this guide should be directed to your TA provider.</w:t>
      </w:r>
    </w:p>
    <w:p w14:paraId="51B89BAF" w14:textId="77777777" w:rsidR="00AB2826" w:rsidRDefault="00AB2826" w:rsidP="002E6C65"/>
    <w:p w14:paraId="32396DA7" w14:textId="77777777" w:rsidR="00AB2826" w:rsidRPr="00AB2826" w:rsidRDefault="00AB2826" w:rsidP="002E6C65">
      <w:pPr>
        <w:rPr>
          <w:b/>
        </w:rPr>
      </w:pPr>
      <w:r w:rsidRPr="00AB2826">
        <w:rPr>
          <w:b/>
        </w:rPr>
        <w:t>Contents of the Guide</w:t>
      </w:r>
    </w:p>
    <w:p w14:paraId="60307AC7" w14:textId="77777777" w:rsidR="00AB2826" w:rsidRDefault="00AB2826" w:rsidP="002E6C65">
      <w:r w:rsidRPr="00AB2826">
        <w:t>The P&amp;I guide is divided into six sections. The questions and exercises in each section are designed to help you meet the requirements of the grant. You will be prompted to write short responses, attach relevant documents, and complete exercises, and your answers will provide insight into your program’s strengths and identify areas for improvement. Your TA provider may send you additional information on specific topics to complement certain sections. Please reach out to your TA provider with any questions you have, or if additional information or resources are needed.</w:t>
      </w:r>
    </w:p>
    <w:p w14:paraId="3EE31FB3" w14:textId="77777777" w:rsidR="00AB2826" w:rsidRDefault="00AB2826" w:rsidP="002E6C65"/>
    <w:tbl>
      <w:tblPr>
        <w:tblStyle w:val="TableGrid"/>
        <w:tblW w:w="0" w:type="auto"/>
        <w:tblLook w:val="04A0" w:firstRow="1" w:lastRow="0" w:firstColumn="1" w:lastColumn="0" w:noHBand="0" w:noVBand="1"/>
      </w:tblPr>
      <w:tblGrid>
        <w:gridCol w:w="1345"/>
        <w:gridCol w:w="11605"/>
      </w:tblGrid>
      <w:tr w:rsidR="00AB2826" w14:paraId="0C447E97" w14:textId="77777777" w:rsidTr="00AB2826">
        <w:tc>
          <w:tcPr>
            <w:tcW w:w="12950" w:type="dxa"/>
            <w:gridSpan w:val="2"/>
          </w:tcPr>
          <w:p w14:paraId="2A43F616" w14:textId="77777777" w:rsidR="00AB2826" w:rsidRPr="00AB2826" w:rsidRDefault="00AB2826" w:rsidP="002E6C65">
            <w:pPr>
              <w:rPr>
                <w:b/>
              </w:rPr>
            </w:pPr>
            <w:r w:rsidRPr="00AB2826">
              <w:rPr>
                <w:b/>
              </w:rPr>
              <w:t>TA Provider Contact Information</w:t>
            </w:r>
          </w:p>
        </w:tc>
      </w:tr>
      <w:tr w:rsidR="00AB2826" w14:paraId="58334891" w14:textId="77777777" w:rsidTr="00AB2826">
        <w:tc>
          <w:tcPr>
            <w:tcW w:w="1345" w:type="dxa"/>
          </w:tcPr>
          <w:p w14:paraId="3AB91D1B" w14:textId="77777777" w:rsidR="00AB2826" w:rsidRPr="00AB2826" w:rsidRDefault="00AB2826" w:rsidP="002E6C65">
            <w:pPr>
              <w:rPr>
                <w:b/>
              </w:rPr>
            </w:pPr>
            <w:r w:rsidRPr="00AB2826">
              <w:rPr>
                <w:b/>
              </w:rPr>
              <w:t>Name:</w:t>
            </w:r>
          </w:p>
        </w:tc>
        <w:tc>
          <w:tcPr>
            <w:tcW w:w="11605" w:type="dxa"/>
          </w:tcPr>
          <w:p w14:paraId="6A9E5BC3" w14:textId="77777777" w:rsidR="00AB2826" w:rsidRDefault="00AB2826" w:rsidP="002E6C65"/>
        </w:tc>
      </w:tr>
      <w:tr w:rsidR="00AB2826" w14:paraId="1B9D6D3D" w14:textId="77777777" w:rsidTr="00AB2826">
        <w:tc>
          <w:tcPr>
            <w:tcW w:w="1345" w:type="dxa"/>
          </w:tcPr>
          <w:p w14:paraId="4273BEC3" w14:textId="77777777" w:rsidR="00AB2826" w:rsidRPr="00AB2826" w:rsidRDefault="00AB2826" w:rsidP="002E6C65">
            <w:pPr>
              <w:rPr>
                <w:b/>
              </w:rPr>
            </w:pPr>
            <w:r w:rsidRPr="00AB2826">
              <w:rPr>
                <w:b/>
              </w:rPr>
              <w:t>Phone:</w:t>
            </w:r>
          </w:p>
        </w:tc>
        <w:tc>
          <w:tcPr>
            <w:tcW w:w="11605" w:type="dxa"/>
          </w:tcPr>
          <w:p w14:paraId="6D6A21BE" w14:textId="77777777" w:rsidR="00AB2826" w:rsidRDefault="00AB2826" w:rsidP="002E6C65"/>
        </w:tc>
      </w:tr>
      <w:tr w:rsidR="00AB2826" w14:paraId="70ECAC4A" w14:textId="77777777" w:rsidTr="00AB2826">
        <w:tc>
          <w:tcPr>
            <w:tcW w:w="1345" w:type="dxa"/>
          </w:tcPr>
          <w:p w14:paraId="01747057" w14:textId="77777777" w:rsidR="00AB2826" w:rsidRPr="00AB2826" w:rsidRDefault="00AB2826" w:rsidP="002E6C65">
            <w:pPr>
              <w:rPr>
                <w:b/>
              </w:rPr>
            </w:pPr>
            <w:r w:rsidRPr="00AB2826">
              <w:rPr>
                <w:b/>
              </w:rPr>
              <w:t>Email:</w:t>
            </w:r>
          </w:p>
        </w:tc>
        <w:tc>
          <w:tcPr>
            <w:tcW w:w="11605" w:type="dxa"/>
          </w:tcPr>
          <w:p w14:paraId="6B066F67" w14:textId="77777777" w:rsidR="00AB2826" w:rsidRDefault="00AB2826" w:rsidP="002E6C65"/>
        </w:tc>
      </w:tr>
    </w:tbl>
    <w:p w14:paraId="429A9196" w14:textId="77777777" w:rsidR="00AB2826" w:rsidRDefault="00AB2826" w:rsidP="002E6C65"/>
    <w:tbl>
      <w:tblPr>
        <w:tblStyle w:val="TableGrid"/>
        <w:tblW w:w="0" w:type="auto"/>
        <w:tblLook w:val="04A0" w:firstRow="1" w:lastRow="0" w:firstColumn="1" w:lastColumn="0" w:noHBand="0" w:noVBand="1"/>
      </w:tblPr>
      <w:tblGrid>
        <w:gridCol w:w="12950"/>
      </w:tblGrid>
      <w:tr w:rsidR="00AB2826" w14:paraId="4DB5E134" w14:textId="77777777" w:rsidTr="00765D99">
        <w:tc>
          <w:tcPr>
            <w:tcW w:w="12950" w:type="dxa"/>
          </w:tcPr>
          <w:p w14:paraId="3ED00753" w14:textId="77777777" w:rsidR="00AB2826" w:rsidRDefault="00AB2826">
            <w:pPr>
              <w:keepNext/>
              <w:rPr>
                <w:b/>
              </w:rPr>
            </w:pPr>
            <w:r>
              <w:rPr>
                <w:b/>
              </w:rPr>
              <w:lastRenderedPageBreak/>
              <w:t>Contents</w:t>
            </w:r>
          </w:p>
        </w:tc>
      </w:tr>
      <w:tr w:rsidR="00765D99" w14:paraId="6DD54DF7" w14:textId="77777777" w:rsidTr="00765D99">
        <w:tc>
          <w:tcPr>
            <w:tcW w:w="12950" w:type="dxa"/>
          </w:tcPr>
          <w:p w14:paraId="558D70DD" w14:textId="77777777" w:rsidR="00765D99" w:rsidRDefault="00765D99">
            <w:pPr>
              <w:keepNext/>
              <w:rPr>
                <w:b/>
              </w:rPr>
            </w:pPr>
          </w:p>
          <w:p w14:paraId="2E2FBA7C" w14:textId="77777777" w:rsidR="00765D99" w:rsidRPr="00765D99" w:rsidRDefault="00765D99">
            <w:pPr>
              <w:keepNext/>
              <w:rPr>
                <w:b/>
              </w:rPr>
            </w:pPr>
            <w:r w:rsidRPr="00765D99">
              <w:rPr>
                <w:b/>
              </w:rPr>
              <w:t>Section 1. Identifying Implementation Goals</w:t>
            </w:r>
          </w:p>
          <w:p w14:paraId="7811E59C" w14:textId="77777777" w:rsidR="00765D99" w:rsidRDefault="00765D99">
            <w:pPr>
              <w:keepNext/>
            </w:pPr>
            <w:r>
              <w:t xml:space="preserve">                  Exercise 1: Grantee Snapshot and Target Population Basics</w:t>
            </w:r>
          </w:p>
          <w:p w14:paraId="61A28536" w14:textId="77777777" w:rsidR="00765D99" w:rsidRDefault="00765D99">
            <w:pPr>
              <w:keepNext/>
            </w:pPr>
          </w:p>
          <w:p w14:paraId="32DD460E" w14:textId="77777777" w:rsidR="00765D99" w:rsidRPr="00765D99" w:rsidRDefault="00765D99">
            <w:pPr>
              <w:keepNext/>
              <w:rPr>
                <w:b/>
                <w:i/>
              </w:rPr>
            </w:pPr>
            <w:r>
              <w:t xml:space="preserve">                  </w:t>
            </w:r>
            <w:r w:rsidRPr="00765D99">
              <w:rPr>
                <w:b/>
                <w:i/>
              </w:rPr>
              <w:t>Due to your NRRC TA Provider Friday, January 25, 2019</w:t>
            </w:r>
          </w:p>
        </w:tc>
      </w:tr>
      <w:tr w:rsidR="00765D99" w14:paraId="29090B1A" w14:textId="77777777" w:rsidTr="00765D99">
        <w:tc>
          <w:tcPr>
            <w:tcW w:w="12950" w:type="dxa"/>
          </w:tcPr>
          <w:p w14:paraId="2B1CF67E" w14:textId="77777777" w:rsidR="00765D99" w:rsidRDefault="00765D99">
            <w:pPr>
              <w:keepNext/>
            </w:pPr>
          </w:p>
          <w:p w14:paraId="1128F9B2" w14:textId="77777777" w:rsidR="00765D99" w:rsidRPr="00765D99" w:rsidRDefault="00765D99">
            <w:pPr>
              <w:keepNext/>
              <w:rPr>
                <w:b/>
              </w:rPr>
            </w:pPr>
            <w:r w:rsidRPr="00765D99">
              <w:rPr>
                <w:b/>
              </w:rPr>
              <w:t>Section 2: Establishing a Leadership Structure and Project Roles</w:t>
            </w:r>
          </w:p>
          <w:p w14:paraId="6BFFE4CC" w14:textId="77777777" w:rsidR="00765D99" w:rsidRDefault="00765D99">
            <w:pPr>
              <w:keepNext/>
            </w:pPr>
            <w:r>
              <w:t xml:space="preserve">                  Exercise 2, Part 1: Inventory of Project Team</w:t>
            </w:r>
          </w:p>
          <w:p w14:paraId="52F95CB8" w14:textId="77777777" w:rsidR="00765D99" w:rsidRDefault="00765D99">
            <w:pPr>
              <w:keepNext/>
            </w:pPr>
            <w:r>
              <w:t xml:space="preserve">                  Exercise 2, Part 2: Collaborative Leadership</w:t>
            </w:r>
          </w:p>
          <w:p w14:paraId="4366ED5D" w14:textId="77777777" w:rsidR="00765D99" w:rsidRDefault="00765D99">
            <w:pPr>
              <w:keepNext/>
            </w:pPr>
          </w:p>
          <w:p w14:paraId="5EACDF8D" w14:textId="77777777" w:rsidR="00765D99" w:rsidRDefault="00765D99">
            <w:pPr>
              <w:keepNext/>
            </w:pPr>
            <w:r>
              <w:rPr>
                <w:b/>
                <w:i/>
              </w:rPr>
              <w:t xml:space="preserve">                  </w:t>
            </w:r>
            <w:r w:rsidRPr="00765D99">
              <w:rPr>
                <w:b/>
                <w:i/>
              </w:rPr>
              <w:t xml:space="preserve">Due to your NRRC TA Provider </w:t>
            </w:r>
            <w:r>
              <w:rPr>
                <w:b/>
                <w:i/>
              </w:rPr>
              <w:t>Friday, February 22, 2019</w:t>
            </w:r>
          </w:p>
        </w:tc>
      </w:tr>
      <w:tr w:rsidR="00765D99" w14:paraId="592C79C5" w14:textId="77777777" w:rsidTr="00765D99">
        <w:tc>
          <w:tcPr>
            <w:tcW w:w="12950" w:type="dxa"/>
          </w:tcPr>
          <w:p w14:paraId="5AFBA6FB" w14:textId="77777777" w:rsidR="00765D99" w:rsidRDefault="00765D99">
            <w:pPr>
              <w:keepNext/>
            </w:pPr>
          </w:p>
          <w:p w14:paraId="0341D06A" w14:textId="77777777" w:rsidR="00765D99" w:rsidRPr="00765D99" w:rsidRDefault="00765D99">
            <w:pPr>
              <w:keepNext/>
              <w:rPr>
                <w:b/>
              </w:rPr>
            </w:pPr>
            <w:r w:rsidRPr="00765D99">
              <w:rPr>
                <w:b/>
              </w:rPr>
              <w:t>Section 3: Defining Your Target Population and Using a Risk and Needs Assessment</w:t>
            </w:r>
          </w:p>
          <w:p w14:paraId="0EE53533" w14:textId="77777777" w:rsidR="00765D99" w:rsidRDefault="00765D99">
            <w:pPr>
              <w:keepNext/>
            </w:pPr>
            <w:r>
              <w:t xml:space="preserve">                 </w:t>
            </w:r>
            <w:r w:rsidR="002E6C65">
              <w:t xml:space="preserve"> </w:t>
            </w:r>
            <w:r>
              <w:t>Exercise 3, Part 1: Defining Your Target Population</w:t>
            </w:r>
          </w:p>
          <w:p w14:paraId="0A368BF9" w14:textId="77777777" w:rsidR="00765D99" w:rsidRDefault="00765D99">
            <w:pPr>
              <w:keepNext/>
            </w:pPr>
            <w:r>
              <w:t xml:space="preserve">                 </w:t>
            </w:r>
            <w:r w:rsidR="002E6C65">
              <w:t xml:space="preserve"> </w:t>
            </w:r>
            <w:r>
              <w:t>Exercise 3, Part 2: Risk and Needs Assessment</w:t>
            </w:r>
          </w:p>
          <w:p w14:paraId="69A47A8A" w14:textId="77777777" w:rsidR="00765D99" w:rsidRDefault="00765D99">
            <w:pPr>
              <w:keepNext/>
            </w:pPr>
          </w:p>
          <w:p w14:paraId="65FDEAFB" w14:textId="77777777" w:rsidR="00765D99" w:rsidRPr="002E6C65" w:rsidRDefault="00765D99">
            <w:pPr>
              <w:keepNext/>
              <w:rPr>
                <w:b/>
                <w:i/>
              </w:rPr>
            </w:pPr>
            <w:r>
              <w:t xml:space="preserve">                  </w:t>
            </w:r>
            <w:r w:rsidR="002E6C65" w:rsidRPr="002E6C65">
              <w:rPr>
                <w:b/>
                <w:i/>
              </w:rPr>
              <w:t>Due to your NRRC TA Provider Friday, March 29, 2019</w:t>
            </w:r>
          </w:p>
        </w:tc>
      </w:tr>
      <w:tr w:rsidR="00765D99" w14:paraId="39D22005" w14:textId="77777777" w:rsidTr="00765D99">
        <w:tc>
          <w:tcPr>
            <w:tcW w:w="12950" w:type="dxa"/>
          </w:tcPr>
          <w:p w14:paraId="1A486B90" w14:textId="77777777" w:rsidR="002E6C65" w:rsidRDefault="002E6C65">
            <w:pPr>
              <w:keepNext/>
            </w:pPr>
          </w:p>
          <w:p w14:paraId="6753237D" w14:textId="77777777" w:rsidR="00765D99" w:rsidRPr="002E6C65" w:rsidRDefault="00765D99">
            <w:pPr>
              <w:keepNext/>
              <w:rPr>
                <w:b/>
              </w:rPr>
            </w:pPr>
            <w:r w:rsidRPr="002E6C65">
              <w:rPr>
                <w:b/>
              </w:rPr>
              <w:t>Section 4: Data Collection, Performance Measurement, and Program Evaluation</w:t>
            </w:r>
          </w:p>
          <w:p w14:paraId="7B856ABE" w14:textId="77777777" w:rsidR="00765D99" w:rsidRDefault="00765D99">
            <w:pPr>
              <w:keepNext/>
            </w:pPr>
            <w:r>
              <w:t xml:space="preserve">                 </w:t>
            </w:r>
            <w:r w:rsidR="002E6C65">
              <w:t xml:space="preserve"> </w:t>
            </w:r>
            <w:r>
              <w:t>Exercise 4, Part 1: Logic Model</w:t>
            </w:r>
          </w:p>
          <w:p w14:paraId="485CF049" w14:textId="77777777" w:rsidR="00765D99" w:rsidRDefault="00765D99">
            <w:pPr>
              <w:keepNext/>
            </w:pPr>
            <w:r>
              <w:t xml:space="preserve">                 </w:t>
            </w:r>
            <w:r w:rsidR="002E6C65">
              <w:t xml:space="preserve"> </w:t>
            </w:r>
            <w:r>
              <w:t>Exercise 4, Part 2: Describing the Evaluation Plan</w:t>
            </w:r>
          </w:p>
          <w:p w14:paraId="307B04B3" w14:textId="77777777" w:rsidR="00765D99" w:rsidRDefault="00765D99">
            <w:pPr>
              <w:keepNext/>
            </w:pPr>
            <w:r>
              <w:t xml:space="preserve">                 </w:t>
            </w:r>
          </w:p>
          <w:p w14:paraId="7A701B3E" w14:textId="77777777" w:rsidR="00765D99" w:rsidRPr="002E6C65" w:rsidRDefault="002E6C65">
            <w:pPr>
              <w:keepNext/>
              <w:rPr>
                <w:b/>
                <w:i/>
              </w:rPr>
            </w:pPr>
            <w:r>
              <w:t xml:space="preserve">                  </w:t>
            </w:r>
            <w:r w:rsidRPr="002E6C65">
              <w:rPr>
                <w:b/>
                <w:i/>
              </w:rPr>
              <w:t>Due to your NRRC TA Provider Friday, April 26, 2019</w:t>
            </w:r>
          </w:p>
        </w:tc>
      </w:tr>
      <w:tr w:rsidR="00765D99" w14:paraId="4715FB4A" w14:textId="77777777" w:rsidTr="00765D99">
        <w:tc>
          <w:tcPr>
            <w:tcW w:w="12950" w:type="dxa"/>
          </w:tcPr>
          <w:p w14:paraId="4D233B74" w14:textId="77777777" w:rsidR="002E6C65" w:rsidRDefault="002E6C65">
            <w:pPr>
              <w:keepNext/>
            </w:pPr>
          </w:p>
          <w:p w14:paraId="5BACB099" w14:textId="77777777" w:rsidR="00765D99" w:rsidRPr="002E6C65" w:rsidRDefault="00765D99">
            <w:pPr>
              <w:keepNext/>
              <w:rPr>
                <w:b/>
              </w:rPr>
            </w:pPr>
            <w:r w:rsidRPr="002E6C65">
              <w:rPr>
                <w:b/>
              </w:rPr>
              <w:t>Section 5: Ensuring Continuous Quality Improvement</w:t>
            </w:r>
          </w:p>
          <w:p w14:paraId="1061B19A" w14:textId="506677A8" w:rsidR="00D57A50" w:rsidRDefault="00765D99">
            <w:pPr>
              <w:keepNext/>
            </w:pPr>
            <w:r>
              <w:t xml:space="preserve">                 </w:t>
            </w:r>
            <w:r w:rsidR="002E6C65">
              <w:t xml:space="preserve"> </w:t>
            </w:r>
            <w:r>
              <w:t>Exercise 5</w:t>
            </w:r>
            <w:r w:rsidR="00D57A50">
              <w:t>, Part 1</w:t>
            </w:r>
            <w:r>
              <w:t>: Workforce Development</w:t>
            </w:r>
          </w:p>
          <w:p w14:paraId="483E6E0F" w14:textId="02442E2E" w:rsidR="00D57A50" w:rsidRDefault="00D57A50">
            <w:pPr>
              <w:keepNext/>
            </w:pPr>
            <w:r>
              <w:t xml:space="preserve">                  Exercise 5, Part 2: Direct Services</w:t>
            </w:r>
          </w:p>
          <w:p w14:paraId="118820C0" w14:textId="77777777" w:rsidR="00765D99" w:rsidRDefault="00765D99">
            <w:pPr>
              <w:keepNext/>
            </w:pPr>
          </w:p>
          <w:p w14:paraId="2E5D29B6" w14:textId="77777777" w:rsidR="00765D99" w:rsidRPr="002E6C65" w:rsidRDefault="002E6C65">
            <w:pPr>
              <w:keepNext/>
              <w:rPr>
                <w:b/>
                <w:i/>
              </w:rPr>
            </w:pPr>
            <w:r>
              <w:t xml:space="preserve">                  </w:t>
            </w:r>
            <w:r w:rsidRPr="002E6C65">
              <w:rPr>
                <w:b/>
                <w:i/>
              </w:rPr>
              <w:t>Due to your NRRC TA Provider Friday, May 17, 2019</w:t>
            </w:r>
          </w:p>
        </w:tc>
      </w:tr>
      <w:tr w:rsidR="00765D99" w14:paraId="4AD4C03F" w14:textId="77777777" w:rsidTr="00765D99">
        <w:tc>
          <w:tcPr>
            <w:tcW w:w="12950" w:type="dxa"/>
          </w:tcPr>
          <w:p w14:paraId="31562D5C" w14:textId="77777777" w:rsidR="002E6C65" w:rsidRDefault="002E6C65">
            <w:pPr>
              <w:keepNext/>
            </w:pPr>
          </w:p>
          <w:p w14:paraId="5216F657" w14:textId="77777777" w:rsidR="00765D99" w:rsidRPr="002E6C65" w:rsidRDefault="00765D99">
            <w:pPr>
              <w:keepNext/>
              <w:rPr>
                <w:b/>
              </w:rPr>
            </w:pPr>
            <w:r w:rsidRPr="002E6C65">
              <w:rPr>
                <w:b/>
              </w:rPr>
              <w:t>Section 6: Sustainability</w:t>
            </w:r>
          </w:p>
          <w:p w14:paraId="55F5523A" w14:textId="77777777" w:rsidR="00765D99" w:rsidRDefault="00765D99">
            <w:pPr>
              <w:keepNext/>
            </w:pPr>
            <w:r>
              <w:t xml:space="preserve">                 </w:t>
            </w:r>
            <w:r w:rsidR="002E6C65">
              <w:t xml:space="preserve"> </w:t>
            </w:r>
            <w:r>
              <w:t>Exercise 6: Planning for Program Sustainability</w:t>
            </w:r>
          </w:p>
          <w:p w14:paraId="3F60671E" w14:textId="77777777" w:rsidR="00765D99" w:rsidRDefault="00765D99">
            <w:pPr>
              <w:keepNext/>
            </w:pPr>
          </w:p>
          <w:p w14:paraId="7060C0E3" w14:textId="77777777" w:rsidR="00765D99" w:rsidRPr="002E6C65" w:rsidRDefault="002E6C65">
            <w:pPr>
              <w:keepNext/>
              <w:rPr>
                <w:b/>
                <w:i/>
              </w:rPr>
            </w:pPr>
            <w:r>
              <w:t xml:space="preserve">                  </w:t>
            </w:r>
            <w:r w:rsidRPr="002E6C65">
              <w:rPr>
                <w:b/>
                <w:i/>
              </w:rPr>
              <w:t>Due to your NRRC TA Provider Friday, May 17, 2019</w:t>
            </w:r>
          </w:p>
        </w:tc>
      </w:tr>
      <w:tr w:rsidR="002E6C65" w14:paraId="546FCE96" w14:textId="77777777" w:rsidTr="002E6C65">
        <w:tc>
          <w:tcPr>
            <w:tcW w:w="12950" w:type="dxa"/>
            <w:vAlign w:val="center"/>
          </w:tcPr>
          <w:p w14:paraId="5EE00D6C" w14:textId="77777777" w:rsidR="002E6C65" w:rsidRPr="002E6C65" w:rsidRDefault="002E6C65" w:rsidP="002E6C65">
            <w:pPr>
              <w:keepNext/>
              <w:rPr>
                <w:b/>
                <w:i/>
              </w:rPr>
            </w:pPr>
            <w:r w:rsidRPr="002E6C65">
              <w:rPr>
                <w:b/>
                <w:i/>
              </w:rPr>
              <w:t>Final Draft to your NRRC TA Provider, June 7, 2019</w:t>
            </w:r>
          </w:p>
        </w:tc>
      </w:tr>
    </w:tbl>
    <w:p w14:paraId="60552EFA" w14:textId="77777777" w:rsidR="00765D99" w:rsidRDefault="00765D99">
      <w:pPr>
        <w:keepNext/>
      </w:pPr>
    </w:p>
    <w:p w14:paraId="3EF80888" w14:textId="77777777" w:rsidR="00D762E7" w:rsidRDefault="00D762E7">
      <w:pPr>
        <w:keepNext/>
        <w:rPr>
          <w:b/>
        </w:rPr>
      </w:pPr>
    </w:p>
    <w:p w14:paraId="4C6C2FD5" w14:textId="77777777" w:rsidR="003B6234" w:rsidRDefault="003B6234">
      <w:pPr>
        <w:keepNext/>
      </w:pPr>
      <w:r w:rsidRPr="00D762E7">
        <w:rPr>
          <w:b/>
          <w:u w:val="single"/>
        </w:rPr>
        <w:t>SECTION 1: IDENTIFYING IMPLEMENTATION GOALS</w:t>
      </w:r>
      <w:r>
        <w:rPr>
          <w:b/>
        </w:rPr>
        <w:t> </w:t>
      </w:r>
      <w:r>
        <w:rPr>
          <w:b/>
        </w:rPr>
        <w:br/>
      </w:r>
      <w:r>
        <w:rPr>
          <w:b/>
          <w:i/>
        </w:rPr>
        <w:t>Due to your NRRC TA provider January 25th, 2019.</w:t>
      </w:r>
      <w:r>
        <w:rPr>
          <w:b/>
        </w:rPr>
        <w:br/>
      </w:r>
      <w:r>
        <w:t xml:space="preserve"> </w:t>
      </w:r>
      <w:r>
        <w:br/>
        <w:t>Although your TA provider has read the project narrative that you submitted in response to the SCA solicitation, there may have been updates or developments since your original application was submitted. This exercise is intended to give your TA provider a sense of your current project goals and your initial technical assistance needs. Convene team members, including key stakeholders and partners, to confirm your goals and target population and to identify any revisions to your project plan since the proposal was submitted.</w:t>
      </w:r>
      <w:r>
        <w:br/>
      </w:r>
    </w:p>
    <w:p w14:paraId="6D73E3D4" w14:textId="77777777" w:rsidR="00257E49" w:rsidRDefault="003B6234" w:rsidP="00D762E7">
      <w:pPr>
        <w:keepNext/>
      </w:pPr>
      <w:r>
        <w:t>If any programmatic, administrative, or financial changes have been made since you submitted your grant proposal, you are required to submit a Grant Adjustment Notice (GAN) through the GAN module in the Grants Management System (GMS). Please note that GANs are subject to approval by BJA.</w:t>
      </w:r>
    </w:p>
    <w:p w14:paraId="11F839F9" w14:textId="77777777" w:rsidR="00257E49" w:rsidRDefault="00257E49"/>
    <w:p w14:paraId="7AD4C5F8" w14:textId="77777777" w:rsidR="00257E49" w:rsidRPr="00F060E5" w:rsidRDefault="003B6234" w:rsidP="003B6234">
      <w:pPr>
        <w:keepNext/>
      </w:pPr>
      <w:r w:rsidRPr="00F060E5">
        <w:rPr>
          <w:b/>
        </w:rPr>
        <w:t>EXERCISE 1: GRANTEE SNAPSHOT</w:t>
      </w:r>
    </w:p>
    <w:p w14:paraId="4FBBA3FE" w14:textId="77777777" w:rsidR="00257E49" w:rsidRDefault="00257E49" w:rsidP="003B6234">
      <w:pPr>
        <w:spacing w:line="240" w:lineRule="auto"/>
      </w:pPr>
    </w:p>
    <w:p w14:paraId="6C8F2C80" w14:textId="454DA90E" w:rsidR="00257E49" w:rsidRPr="008115A6" w:rsidRDefault="003B6234" w:rsidP="003B6234">
      <w:pPr>
        <w:pStyle w:val="ListParagraph"/>
        <w:keepNext/>
        <w:numPr>
          <w:ilvl w:val="0"/>
          <w:numId w:val="5"/>
        </w:numPr>
      </w:pPr>
      <w:r w:rsidRPr="008115A6">
        <w:t xml:space="preserve">Grantee </w:t>
      </w:r>
      <w:r w:rsidR="00CF26BE">
        <w:t>N</w:t>
      </w:r>
      <w:r w:rsidRPr="008115A6">
        <w:t>ame</w:t>
      </w:r>
    </w:p>
    <w:sdt>
      <w:sdtPr>
        <w:id w:val="2021198255"/>
        <w:lock w:val="sdtLocked"/>
        <w:placeholder>
          <w:docPart w:val="3B7003DBF9822542A9493ABB91450D14"/>
        </w:placeholder>
        <w:showingPlcHdr/>
      </w:sdtPr>
      <w:sdtEndPr/>
      <w:sdtContent>
        <w:p w14:paraId="4BAB138D" w14:textId="77777777" w:rsidR="00257E49" w:rsidRDefault="008B307B" w:rsidP="008B307B">
          <w:pPr>
            <w:ind w:left="360"/>
          </w:pPr>
          <w:r w:rsidRPr="00A57A54">
            <w:rPr>
              <w:rStyle w:val="PlaceholderText"/>
            </w:rPr>
            <w:t>Click or tap here to enter text.</w:t>
          </w:r>
        </w:p>
      </w:sdtContent>
    </w:sdt>
    <w:p w14:paraId="7D19D52C" w14:textId="77777777" w:rsidR="00257E49" w:rsidRDefault="00257E49"/>
    <w:p w14:paraId="6313E7BA" w14:textId="4F5B4A96" w:rsidR="003B6234" w:rsidRPr="008115A6" w:rsidRDefault="003B6234" w:rsidP="003B6234">
      <w:pPr>
        <w:pStyle w:val="ListParagraph"/>
        <w:keepNext/>
        <w:numPr>
          <w:ilvl w:val="0"/>
          <w:numId w:val="5"/>
        </w:numPr>
      </w:pPr>
      <w:r w:rsidRPr="008115A6">
        <w:t xml:space="preserve">Award </w:t>
      </w:r>
      <w:r w:rsidR="00CF26BE">
        <w:t>N</w:t>
      </w:r>
      <w:r w:rsidRPr="008115A6">
        <w:t>umber</w:t>
      </w:r>
    </w:p>
    <w:p w14:paraId="0DADB665" w14:textId="77777777" w:rsidR="008115A6" w:rsidRPr="008115A6" w:rsidRDefault="002E164C" w:rsidP="008115A6">
      <w:pPr>
        <w:pStyle w:val="ListParagraph"/>
        <w:keepNext/>
        <w:ind w:left="360"/>
        <w:rPr>
          <w:b/>
        </w:rPr>
      </w:pPr>
      <w:sdt>
        <w:sdtPr>
          <w:id w:val="-1350864172"/>
          <w:lock w:val="sdtLocked"/>
          <w:placeholder>
            <w:docPart w:val="D8B8A155B6C5E34F9B2AF36EE480FEE7"/>
          </w:placeholder>
          <w:showingPlcHdr/>
        </w:sdtPr>
        <w:sdtEndPr/>
        <w:sdtContent>
          <w:r w:rsidR="008115A6" w:rsidRPr="00A57A54">
            <w:rPr>
              <w:rStyle w:val="PlaceholderText"/>
            </w:rPr>
            <w:t>Click or tap here to enter text.</w:t>
          </w:r>
        </w:sdtContent>
      </w:sdt>
    </w:p>
    <w:p w14:paraId="5C3B02C7" w14:textId="77777777" w:rsidR="00257E49" w:rsidRDefault="00257E49" w:rsidP="003B6234">
      <w:pPr>
        <w:spacing w:line="240" w:lineRule="auto"/>
      </w:pPr>
    </w:p>
    <w:p w14:paraId="5EE66E13" w14:textId="0A672A65" w:rsidR="00257E49" w:rsidRPr="008115A6" w:rsidRDefault="003B6234" w:rsidP="003B6234">
      <w:pPr>
        <w:pStyle w:val="ListParagraph"/>
        <w:keepNext/>
        <w:numPr>
          <w:ilvl w:val="0"/>
          <w:numId w:val="5"/>
        </w:numPr>
      </w:pPr>
      <w:r w:rsidRPr="008115A6">
        <w:t>Point(s) of Contact</w:t>
      </w:r>
      <w:r w:rsidR="00AA4FF5">
        <w:t xml:space="preserve"> (POC)</w:t>
      </w:r>
    </w:p>
    <w:tbl>
      <w:tblPr>
        <w:tblStyle w:val="TableGrid"/>
        <w:tblW w:w="0" w:type="auto"/>
        <w:tblLook w:val="04A0" w:firstRow="1" w:lastRow="0" w:firstColumn="1" w:lastColumn="0" w:noHBand="0" w:noVBand="1"/>
      </w:tblPr>
      <w:tblGrid>
        <w:gridCol w:w="1975"/>
        <w:gridCol w:w="3658"/>
        <w:gridCol w:w="3658"/>
        <w:gridCol w:w="3659"/>
      </w:tblGrid>
      <w:tr w:rsidR="00AA4FF5" w14:paraId="115E8BB9" w14:textId="77777777" w:rsidTr="00AA4FF5">
        <w:tc>
          <w:tcPr>
            <w:tcW w:w="1975" w:type="dxa"/>
          </w:tcPr>
          <w:p w14:paraId="34B4F0F6" w14:textId="77777777" w:rsidR="00AA4FF5" w:rsidRPr="003B6234" w:rsidRDefault="00AA4FF5" w:rsidP="003B6234">
            <w:pPr>
              <w:jc w:val="center"/>
              <w:rPr>
                <w:b/>
              </w:rPr>
            </w:pPr>
          </w:p>
        </w:tc>
        <w:tc>
          <w:tcPr>
            <w:tcW w:w="3658" w:type="dxa"/>
            <w:vAlign w:val="center"/>
          </w:tcPr>
          <w:p w14:paraId="4919AA51" w14:textId="25186A5B" w:rsidR="00AA4FF5" w:rsidRPr="003B6234" w:rsidRDefault="00AA4FF5" w:rsidP="003B6234">
            <w:pPr>
              <w:jc w:val="center"/>
              <w:rPr>
                <w:b/>
              </w:rPr>
            </w:pPr>
            <w:r w:rsidRPr="003B6234">
              <w:rPr>
                <w:b/>
              </w:rPr>
              <w:t>Name</w:t>
            </w:r>
          </w:p>
        </w:tc>
        <w:tc>
          <w:tcPr>
            <w:tcW w:w="3658" w:type="dxa"/>
            <w:vAlign w:val="center"/>
          </w:tcPr>
          <w:p w14:paraId="78A7AFFA" w14:textId="77777777" w:rsidR="00AA4FF5" w:rsidRPr="003B6234" w:rsidRDefault="00AA4FF5" w:rsidP="003B6234">
            <w:pPr>
              <w:jc w:val="center"/>
              <w:rPr>
                <w:b/>
              </w:rPr>
            </w:pPr>
            <w:r w:rsidRPr="003B6234">
              <w:rPr>
                <w:b/>
              </w:rPr>
              <w:t>Email</w:t>
            </w:r>
          </w:p>
        </w:tc>
        <w:tc>
          <w:tcPr>
            <w:tcW w:w="3659" w:type="dxa"/>
            <w:vAlign w:val="center"/>
          </w:tcPr>
          <w:p w14:paraId="5416FFC2" w14:textId="77777777" w:rsidR="00AA4FF5" w:rsidRPr="003B6234" w:rsidRDefault="00AA4FF5" w:rsidP="003B6234">
            <w:pPr>
              <w:jc w:val="center"/>
              <w:rPr>
                <w:b/>
              </w:rPr>
            </w:pPr>
            <w:r w:rsidRPr="003B6234">
              <w:rPr>
                <w:b/>
              </w:rPr>
              <w:t>Title, Organization</w:t>
            </w:r>
          </w:p>
        </w:tc>
      </w:tr>
      <w:tr w:rsidR="00AA4FF5" w14:paraId="46AB64FC" w14:textId="77777777" w:rsidTr="00AA4FF5">
        <w:tc>
          <w:tcPr>
            <w:tcW w:w="1975" w:type="dxa"/>
          </w:tcPr>
          <w:p w14:paraId="64918DCB" w14:textId="6FD681F0" w:rsidR="00AA4FF5" w:rsidRPr="00AA4FF5" w:rsidRDefault="00AA4FF5" w:rsidP="00D762E7">
            <w:pPr>
              <w:rPr>
                <w:i/>
              </w:rPr>
            </w:pPr>
            <w:r w:rsidRPr="00AA4FF5">
              <w:rPr>
                <w:i/>
              </w:rPr>
              <w:t>Project POC</w:t>
            </w:r>
          </w:p>
        </w:tc>
        <w:tc>
          <w:tcPr>
            <w:tcW w:w="3658" w:type="dxa"/>
          </w:tcPr>
          <w:sdt>
            <w:sdtPr>
              <w:id w:val="-1665849262"/>
              <w:placeholder>
                <w:docPart w:val="B9BC00C7BC46B046BCBDE0D76CF86AAB"/>
              </w:placeholder>
              <w:showingPlcHdr/>
            </w:sdtPr>
            <w:sdtContent>
              <w:p w14:paraId="0C2C8E05" w14:textId="77777777" w:rsidR="00165036" w:rsidRDefault="00165036" w:rsidP="00165036">
                <w:pPr>
                  <w:spacing w:line="276" w:lineRule="auto"/>
                  <w:ind w:left="360"/>
                </w:pPr>
                <w:r w:rsidRPr="00A57A54">
                  <w:rPr>
                    <w:rStyle w:val="PlaceholderText"/>
                  </w:rPr>
                  <w:t>Click or tap here to enter text.</w:t>
                </w:r>
              </w:p>
            </w:sdtContent>
          </w:sdt>
          <w:p w14:paraId="7322EE4D" w14:textId="1C8CE749" w:rsidR="00AA4FF5" w:rsidRDefault="00AA4FF5" w:rsidP="00D762E7"/>
        </w:tc>
        <w:tc>
          <w:tcPr>
            <w:tcW w:w="3658" w:type="dxa"/>
          </w:tcPr>
          <w:sdt>
            <w:sdtPr>
              <w:id w:val="808056371"/>
              <w:placeholder>
                <w:docPart w:val="BE406563F3A0454288C41B9FB84FA3F8"/>
              </w:placeholder>
              <w:showingPlcHdr/>
            </w:sdtPr>
            <w:sdtContent>
              <w:p w14:paraId="386A9830" w14:textId="77777777" w:rsidR="00165036" w:rsidRDefault="00165036" w:rsidP="00165036">
                <w:pPr>
                  <w:spacing w:line="276" w:lineRule="auto"/>
                  <w:ind w:left="360"/>
                </w:pPr>
                <w:r w:rsidRPr="00A57A54">
                  <w:rPr>
                    <w:rStyle w:val="PlaceholderText"/>
                  </w:rPr>
                  <w:t>Click or tap here to enter text.</w:t>
                </w:r>
              </w:p>
            </w:sdtContent>
          </w:sdt>
          <w:p w14:paraId="1E1D05B9" w14:textId="77777777" w:rsidR="00AA4FF5" w:rsidRDefault="00AA4FF5" w:rsidP="00D762E7"/>
        </w:tc>
        <w:tc>
          <w:tcPr>
            <w:tcW w:w="3659" w:type="dxa"/>
          </w:tcPr>
          <w:sdt>
            <w:sdtPr>
              <w:id w:val="-498665878"/>
              <w:placeholder>
                <w:docPart w:val="8176CA2E1F96B94C914C6B4BFF17042E"/>
              </w:placeholder>
              <w:showingPlcHdr/>
            </w:sdtPr>
            <w:sdtContent>
              <w:p w14:paraId="54EAD3CF" w14:textId="77777777" w:rsidR="00165036" w:rsidRDefault="00165036" w:rsidP="00165036">
                <w:pPr>
                  <w:spacing w:line="276" w:lineRule="auto"/>
                  <w:ind w:left="360"/>
                </w:pPr>
                <w:r w:rsidRPr="00A57A54">
                  <w:rPr>
                    <w:rStyle w:val="PlaceholderText"/>
                  </w:rPr>
                  <w:t>Click or tap here to enter text.</w:t>
                </w:r>
              </w:p>
            </w:sdtContent>
          </w:sdt>
          <w:p w14:paraId="5A714686" w14:textId="77777777" w:rsidR="00AA4FF5" w:rsidRDefault="00AA4FF5" w:rsidP="00D762E7"/>
        </w:tc>
      </w:tr>
      <w:tr w:rsidR="00AA4FF5" w14:paraId="7C936AF9" w14:textId="77777777" w:rsidTr="00AA4FF5">
        <w:tc>
          <w:tcPr>
            <w:tcW w:w="1975" w:type="dxa"/>
          </w:tcPr>
          <w:p w14:paraId="098A77D7" w14:textId="2E638433" w:rsidR="00AA4FF5" w:rsidRPr="00AA4FF5" w:rsidRDefault="00AA4FF5" w:rsidP="00D762E7">
            <w:pPr>
              <w:rPr>
                <w:i/>
              </w:rPr>
            </w:pPr>
            <w:r w:rsidRPr="00AA4FF5">
              <w:rPr>
                <w:i/>
              </w:rPr>
              <w:t>Financial POC</w:t>
            </w:r>
          </w:p>
        </w:tc>
        <w:tc>
          <w:tcPr>
            <w:tcW w:w="3658" w:type="dxa"/>
          </w:tcPr>
          <w:sdt>
            <w:sdtPr>
              <w:id w:val="324944670"/>
              <w:placeholder>
                <w:docPart w:val="05D462ACCDADD5429124119BEEF140D6"/>
              </w:placeholder>
              <w:showingPlcHdr/>
            </w:sdtPr>
            <w:sdtContent>
              <w:p w14:paraId="117D9976" w14:textId="77777777" w:rsidR="00165036" w:rsidRDefault="00165036" w:rsidP="00165036">
                <w:pPr>
                  <w:spacing w:line="276" w:lineRule="auto"/>
                  <w:ind w:left="360"/>
                </w:pPr>
                <w:r w:rsidRPr="00A57A54">
                  <w:rPr>
                    <w:rStyle w:val="PlaceholderText"/>
                  </w:rPr>
                  <w:t>Click or tap here to enter text.</w:t>
                </w:r>
              </w:p>
            </w:sdtContent>
          </w:sdt>
          <w:p w14:paraId="384DFD60" w14:textId="3EF9A061" w:rsidR="00AA4FF5" w:rsidRDefault="00AA4FF5" w:rsidP="00D762E7"/>
        </w:tc>
        <w:tc>
          <w:tcPr>
            <w:tcW w:w="3658" w:type="dxa"/>
          </w:tcPr>
          <w:sdt>
            <w:sdtPr>
              <w:id w:val="-1345779494"/>
              <w:placeholder>
                <w:docPart w:val="9384CE61EF05E54F91730F8C6B8ABE6E"/>
              </w:placeholder>
              <w:showingPlcHdr/>
            </w:sdtPr>
            <w:sdtContent>
              <w:p w14:paraId="6C7DD3E1" w14:textId="77777777" w:rsidR="00165036" w:rsidRDefault="00165036" w:rsidP="00165036">
                <w:pPr>
                  <w:spacing w:line="276" w:lineRule="auto"/>
                  <w:ind w:left="360"/>
                </w:pPr>
                <w:r w:rsidRPr="00A57A54">
                  <w:rPr>
                    <w:rStyle w:val="PlaceholderText"/>
                  </w:rPr>
                  <w:t>Click or tap here to enter text.</w:t>
                </w:r>
              </w:p>
            </w:sdtContent>
          </w:sdt>
          <w:p w14:paraId="22FE1FF2" w14:textId="77777777" w:rsidR="00AA4FF5" w:rsidRDefault="00AA4FF5" w:rsidP="00D762E7"/>
        </w:tc>
        <w:tc>
          <w:tcPr>
            <w:tcW w:w="3659" w:type="dxa"/>
          </w:tcPr>
          <w:sdt>
            <w:sdtPr>
              <w:id w:val="1956134849"/>
              <w:placeholder>
                <w:docPart w:val="BDA901DBB117D74FAECE8F1076F849F4"/>
              </w:placeholder>
              <w:showingPlcHdr/>
            </w:sdtPr>
            <w:sdtContent>
              <w:p w14:paraId="1587059E" w14:textId="77777777" w:rsidR="00165036" w:rsidRDefault="00165036" w:rsidP="00165036">
                <w:pPr>
                  <w:spacing w:line="276" w:lineRule="auto"/>
                  <w:ind w:left="360"/>
                </w:pPr>
                <w:r w:rsidRPr="00A57A54">
                  <w:rPr>
                    <w:rStyle w:val="PlaceholderText"/>
                  </w:rPr>
                  <w:t>Click or tap here to enter text.</w:t>
                </w:r>
              </w:p>
            </w:sdtContent>
          </w:sdt>
          <w:p w14:paraId="0A1C591D" w14:textId="77777777" w:rsidR="00AA4FF5" w:rsidRDefault="00AA4FF5" w:rsidP="00D762E7"/>
        </w:tc>
      </w:tr>
      <w:tr w:rsidR="00AA4FF5" w14:paraId="6A65051D" w14:textId="77777777" w:rsidTr="00AA4FF5">
        <w:tc>
          <w:tcPr>
            <w:tcW w:w="1975" w:type="dxa"/>
          </w:tcPr>
          <w:p w14:paraId="29052FFB" w14:textId="38E5889A" w:rsidR="00AA4FF5" w:rsidRPr="00AA4FF5" w:rsidRDefault="00AA4FF5" w:rsidP="00D762E7">
            <w:pPr>
              <w:rPr>
                <w:i/>
              </w:rPr>
            </w:pPr>
            <w:r w:rsidRPr="00AA4FF5">
              <w:rPr>
                <w:i/>
              </w:rPr>
              <w:t>Researcher</w:t>
            </w:r>
          </w:p>
        </w:tc>
        <w:tc>
          <w:tcPr>
            <w:tcW w:w="3658" w:type="dxa"/>
          </w:tcPr>
          <w:sdt>
            <w:sdtPr>
              <w:id w:val="769820019"/>
              <w:placeholder>
                <w:docPart w:val="84B2024F51B46447A9A0AB06615D711E"/>
              </w:placeholder>
              <w:showingPlcHdr/>
            </w:sdtPr>
            <w:sdtContent>
              <w:p w14:paraId="7C9B43A0" w14:textId="77777777" w:rsidR="00165036" w:rsidRDefault="00165036" w:rsidP="00165036">
                <w:pPr>
                  <w:spacing w:line="276" w:lineRule="auto"/>
                  <w:ind w:left="360"/>
                </w:pPr>
                <w:r w:rsidRPr="00A57A54">
                  <w:rPr>
                    <w:rStyle w:val="PlaceholderText"/>
                  </w:rPr>
                  <w:t>Click or tap here to enter text.</w:t>
                </w:r>
              </w:p>
            </w:sdtContent>
          </w:sdt>
          <w:p w14:paraId="3E7BD090" w14:textId="20243B57" w:rsidR="00AA4FF5" w:rsidRDefault="00AA4FF5" w:rsidP="00D762E7"/>
        </w:tc>
        <w:tc>
          <w:tcPr>
            <w:tcW w:w="3658" w:type="dxa"/>
          </w:tcPr>
          <w:sdt>
            <w:sdtPr>
              <w:id w:val="-532034042"/>
              <w:placeholder>
                <w:docPart w:val="AE77C8B058B9444B89CFA4366955412E"/>
              </w:placeholder>
              <w:showingPlcHdr/>
            </w:sdtPr>
            <w:sdtContent>
              <w:p w14:paraId="104A9663" w14:textId="77777777" w:rsidR="00165036" w:rsidRDefault="00165036" w:rsidP="00165036">
                <w:pPr>
                  <w:spacing w:line="276" w:lineRule="auto"/>
                  <w:ind w:left="360"/>
                </w:pPr>
                <w:r w:rsidRPr="00A57A54">
                  <w:rPr>
                    <w:rStyle w:val="PlaceholderText"/>
                  </w:rPr>
                  <w:t>Click or tap here to enter text.</w:t>
                </w:r>
              </w:p>
            </w:sdtContent>
          </w:sdt>
          <w:p w14:paraId="2EFCF2C4" w14:textId="77777777" w:rsidR="00AA4FF5" w:rsidRDefault="00AA4FF5" w:rsidP="00D762E7"/>
        </w:tc>
        <w:tc>
          <w:tcPr>
            <w:tcW w:w="3659" w:type="dxa"/>
          </w:tcPr>
          <w:sdt>
            <w:sdtPr>
              <w:id w:val="566389056"/>
              <w:placeholder>
                <w:docPart w:val="B5A1C95B6A9E314E8FE96BD5788A1EF1"/>
              </w:placeholder>
              <w:showingPlcHdr/>
            </w:sdtPr>
            <w:sdtContent>
              <w:p w14:paraId="0E81023D" w14:textId="77777777" w:rsidR="00165036" w:rsidRDefault="00165036" w:rsidP="00165036">
                <w:pPr>
                  <w:spacing w:line="276" w:lineRule="auto"/>
                  <w:ind w:left="360"/>
                </w:pPr>
                <w:r w:rsidRPr="00A57A54">
                  <w:rPr>
                    <w:rStyle w:val="PlaceholderText"/>
                  </w:rPr>
                  <w:t>Click or tap here to enter text.</w:t>
                </w:r>
              </w:p>
            </w:sdtContent>
          </w:sdt>
          <w:p w14:paraId="38FA0380" w14:textId="77777777" w:rsidR="00AA4FF5" w:rsidRDefault="00AA4FF5" w:rsidP="00D762E7"/>
        </w:tc>
      </w:tr>
    </w:tbl>
    <w:p w14:paraId="40820B8B" w14:textId="77777777" w:rsidR="00257E49" w:rsidRDefault="00257E49"/>
    <w:p w14:paraId="58019D73" w14:textId="77777777" w:rsidR="00257E49" w:rsidRPr="008115A6" w:rsidRDefault="003B6234" w:rsidP="003B6234">
      <w:pPr>
        <w:pStyle w:val="ListParagraph"/>
        <w:keepNext/>
        <w:numPr>
          <w:ilvl w:val="0"/>
          <w:numId w:val="5"/>
        </w:numPr>
      </w:pPr>
      <w:r w:rsidRPr="008115A6">
        <w:lastRenderedPageBreak/>
        <w:t>Project Name</w:t>
      </w:r>
    </w:p>
    <w:p w14:paraId="51022955" w14:textId="77777777" w:rsidR="003B6234" w:rsidRDefault="002E164C" w:rsidP="008115A6">
      <w:pPr>
        <w:keepNext/>
        <w:ind w:left="360"/>
      </w:pPr>
      <w:sdt>
        <w:sdtPr>
          <w:id w:val="475962419"/>
          <w:lock w:val="sdtLocked"/>
          <w:placeholder>
            <w:docPart w:val="9D99BB229B1B284994B651E6BA838D15"/>
          </w:placeholder>
          <w:showingPlcHdr/>
        </w:sdtPr>
        <w:sdtEndPr/>
        <w:sdtContent>
          <w:r w:rsidR="008115A6" w:rsidRPr="00A57A54">
            <w:rPr>
              <w:rStyle w:val="PlaceholderText"/>
            </w:rPr>
            <w:t>Click or tap here to enter text.</w:t>
          </w:r>
        </w:sdtContent>
      </w:sdt>
    </w:p>
    <w:p w14:paraId="5AF87293" w14:textId="77777777" w:rsidR="00257E49" w:rsidRDefault="00257E49"/>
    <w:p w14:paraId="0850634C" w14:textId="7C4947C9" w:rsidR="00257E49" w:rsidRDefault="003B6234" w:rsidP="003B6234">
      <w:pPr>
        <w:pStyle w:val="ListParagraph"/>
        <w:keepNext/>
        <w:numPr>
          <w:ilvl w:val="0"/>
          <w:numId w:val="5"/>
        </w:numPr>
      </w:pPr>
      <w:r w:rsidRPr="008115A6">
        <w:t xml:space="preserve">Grantee </w:t>
      </w:r>
      <w:r w:rsidR="00CF26BE">
        <w:t>T</w:t>
      </w:r>
      <w:r w:rsidRPr="008115A6">
        <w:t>ype</w:t>
      </w:r>
      <w:r w:rsidRPr="003B6234">
        <w:rPr>
          <w:b/>
        </w:rPr>
        <w:t> </w:t>
      </w:r>
      <w:r w:rsidRPr="003B6234">
        <w:rPr>
          <w:i/>
        </w:rPr>
        <w:t>(Choose one.) </w:t>
      </w:r>
    </w:p>
    <w:p w14:paraId="0EFE11AF" w14:textId="6505BF47" w:rsidR="00257E49" w:rsidRDefault="002E164C" w:rsidP="003B6234">
      <w:pPr>
        <w:pStyle w:val="ListParagraph"/>
        <w:keepNext/>
        <w:spacing w:line="240" w:lineRule="auto"/>
        <w:ind w:left="360"/>
      </w:pPr>
      <w:sdt>
        <w:sdtPr>
          <w:id w:val="-721134080"/>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Court  </w:t>
      </w:r>
    </w:p>
    <w:p w14:paraId="43F92D75" w14:textId="45863A8D" w:rsidR="00257E49" w:rsidRDefault="002E164C" w:rsidP="003B6234">
      <w:pPr>
        <w:keepNext/>
        <w:spacing w:line="240" w:lineRule="auto"/>
        <w:ind w:firstLine="360"/>
      </w:pPr>
      <w:sdt>
        <w:sdtPr>
          <w:id w:val="-490563501"/>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Tribal </w:t>
      </w:r>
    </w:p>
    <w:p w14:paraId="4951B4E6" w14:textId="637A144C" w:rsidR="00257E49" w:rsidRDefault="002E164C" w:rsidP="003B6234">
      <w:pPr>
        <w:pStyle w:val="ListParagraph"/>
        <w:keepNext/>
        <w:spacing w:line="240" w:lineRule="auto"/>
        <w:ind w:left="360"/>
      </w:pPr>
      <w:sdt>
        <w:sdtPr>
          <w:id w:val="-1764066423"/>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City  </w:t>
      </w:r>
    </w:p>
    <w:p w14:paraId="5E95BBC3" w14:textId="7D0F14D0" w:rsidR="00257E49" w:rsidRDefault="002E164C" w:rsidP="003B6234">
      <w:pPr>
        <w:pStyle w:val="ListParagraph"/>
        <w:keepNext/>
        <w:spacing w:line="240" w:lineRule="auto"/>
        <w:ind w:left="360"/>
      </w:pPr>
      <w:sdt>
        <w:sdtPr>
          <w:id w:val="-1398271138"/>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County </w:t>
      </w:r>
    </w:p>
    <w:p w14:paraId="31510A5F" w14:textId="1A43DB32" w:rsidR="00257E49" w:rsidRDefault="002E164C" w:rsidP="003B6234">
      <w:pPr>
        <w:pStyle w:val="ListParagraph"/>
        <w:keepNext/>
        <w:spacing w:line="240" w:lineRule="auto"/>
        <w:ind w:left="360"/>
      </w:pPr>
      <w:sdt>
        <w:sdtPr>
          <w:id w:val="226114644"/>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State   </w:t>
      </w:r>
    </w:p>
    <w:p w14:paraId="0D07B2E2" w14:textId="77777777" w:rsidR="00257E49" w:rsidRDefault="00257E49"/>
    <w:p w14:paraId="7B664FCE" w14:textId="2CAB8672" w:rsidR="00257E49" w:rsidRDefault="003B6234" w:rsidP="003B6234">
      <w:pPr>
        <w:pStyle w:val="ListParagraph"/>
        <w:keepNext/>
        <w:numPr>
          <w:ilvl w:val="0"/>
          <w:numId w:val="5"/>
        </w:numPr>
      </w:pPr>
      <w:r w:rsidRPr="008115A6">
        <w:t>Geographic Location</w:t>
      </w:r>
      <w:r>
        <w:t xml:space="preserve"> (</w:t>
      </w:r>
      <w:r w:rsidRPr="003B6234">
        <w:rPr>
          <w:i/>
        </w:rPr>
        <w:t>Please specify the city, county, or state where your program operations</w:t>
      </w:r>
      <w:r>
        <w:rPr>
          <w:i/>
        </w:rPr>
        <w:t xml:space="preserve"> </w:t>
      </w:r>
      <w:r w:rsidRPr="003B6234">
        <w:rPr>
          <w:i/>
        </w:rPr>
        <w:t>are primarily occurring</w:t>
      </w:r>
      <w:r w:rsidR="001671D1">
        <w:rPr>
          <w:i/>
        </w:rPr>
        <w:t>.</w:t>
      </w:r>
      <w:r>
        <w:rPr>
          <w:i/>
        </w:rPr>
        <w:t>)</w:t>
      </w:r>
    </w:p>
    <w:p w14:paraId="1F108B86" w14:textId="77777777" w:rsidR="00257E49" w:rsidRDefault="002E164C" w:rsidP="008115A6">
      <w:pPr>
        <w:ind w:left="360"/>
      </w:pPr>
      <w:sdt>
        <w:sdtPr>
          <w:id w:val="838892540"/>
          <w:lock w:val="sdtLocked"/>
          <w:placeholder>
            <w:docPart w:val="DD03D17A648F854EB14A89ACFE50B613"/>
          </w:placeholder>
          <w:showingPlcHdr/>
        </w:sdtPr>
        <w:sdtEndPr/>
        <w:sdtContent>
          <w:r w:rsidR="008115A6" w:rsidRPr="00A57A54">
            <w:rPr>
              <w:rStyle w:val="PlaceholderText"/>
            </w:rPr>
            <w:t>Click or tap here to enter text.</w:t>
          </w:r>
        </w:sdtContent>
      </w:sdt>
    </w:p>
    <w:p w14:paraId="58C5468E" w14:textId="77777777" w:rsidR="00257E49" w:rsidRDefault="00257E49"/>
    <w:p w14:paraId="23309C3D" w14:textId="4F56CB97" w:rsidR="00257E49" w:rsidRDefault="003B6234" w:rsidP="003B6234">
      <w:pPr>
        <w:pStyle w:val="ListParagraph"/>
        <w:keepNext/>
        <w:numPr>
          <w:ilvl w:val="0"/>
          <w:numId w:val="5"/>
        </w:numPr>
      </w:pPr>
      <w:r w:rsidRPr="008115A6">
        <w:t xml:space="preserve">Initiative Description </w:t>
      </w:r>
      <w:r w:rsidRPr="003B6234">
        <w:rPr>
          <w:i/>
        </w:rPr>
        <w:t xml:space="preserve">(Please briefly describe your initiative </w:t>
      </w:r>
      <w:r w:rsidR="001671D1">
        <w:rPr>
          <w:i/>
        </w:rPr>
        <w:t>[</w:t>
      </w:r>
      <w:r w:rsidRPr="003B6234">
        <w:rPr>
          <w:i/>
        </w:rPr>
        <w:t>in 300 words or fewer</w:t>
      </w:r>
      <w:r w:rsidR="001671D1">
        <w:rPr>
          <w:i/>
        </w:rPr>
        <w:t>]</w:t>
      </w:r>
      <w:r w:rsidRPr="003B6234">
        <w:rPr>
          <w:i/>
        </w:rPr>
        <w:t>, including your intended long-term goals and the steps you will take to accomplish those goals</w:t>
      </w:r>
      <w:r w:rsidR="001671D1">
        <w:rPr>
          <w:i/>
        </w:rPr>
        <w:t>.</w:t>
      </w:r>
      <w:r w:rsidRPr="003B6234">
        <w:rPr>
          <w:i/>
        </w:rPr>
        <w:t>)</w:t>
      </w:r>
      <w:r>
        <w:t xml:space="preserve"> </w:t>
      </w:r>
    </w:p>
    <w:p w14:paraId="1AE6A428" w14:textId="77777777" w:rsidR="002E6C65" w:rsidRDefault="002E164C" w:rsidP="002E6C65">
      <w:pPr>
        <w:ind w:left="360"/>
      </w:pPr>
      <w:sdt>
        <w:sdtPr>
          <w:id w:val="-1221598774"/>
          <w:lock w:val="sdtLocked"/>
          <w:placeholder>
            <w:docPart w:val="A59BF37C0E9D304490F52A4E15A655F0"/>
          </w:placeholder>
          <w:showingPlcHdr/>
        </w:sdtPr>
        <w:sdtEndPr/>
        <w:sdtContent>
          <w:r w:rsidR="008115A6" w:rsidRPr="00A57A54">
            <w:rPr>
              <w:rStyle w:val="PlaceholderText"/>
            </w:rPr>
            <w:t>Click or tap here to enter text.</w:t>
          </w:r>
        </w:sdtContent>
      </w:sdt>
    </w:p>
    <w:p w14:paraId="1D345DC3" w14:textId="77777777" w:rsidR="002E6C65" w:rsidRDefault="002E6C65" w:rsidP="002E6C65">
      <w:pPr>
        <w:ind w:left="360"/>
      </w:pPr>
    </w:p>
    <w:p w14:paraId="7CFDC366" w14:textId="77777777" w:rsidR="002E6C65" w:rsidRPr="002E6C65" w:rsidRDefault="003B6234" w:rsidP="002E6C65">
      <w:pPr>
        <w:pStyle w:val="ListParagraph"/>
        <w:numPr>
          <w:ilvl w:val="0"/>
          <w:numId w:val="5"/>
        </w:numPr>
      </w:pPr>
      <w:r w:rsidRPr="008115A6">
        <w:t>Do you envision any changes occurring to the initiative and/or its goals as they were outlined in your grant proposal?</w:t>
      </w:r>
      <w:r w:rsidRPr="002E6C65">
        <w:rPr>
          <w:i/>
        </w:rPr>
        <w:t xml:space="preserve"> (E.g., changes in evidence-based practices, screening and assessment tools, program partners, staffing, budget allotments, etc.)</w:t>
      </w:r>
    </w:p>
    <w:p w14:paraId="2E3E1DC9" w14:textId="000D9991" w:rsidR="002E6C65" w:rsidRDefault="002E164C" w:rsidP="002E6C65">
      <w:pPr>
        <w:pStyle w:val="ListParagraph"/>
        <w:ind w:left="360"/>
      </w:pPr>
      <w:sdt>
        <w:sdtPr>
          <w:id w:val="788017053"/>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Yes </w:t>
      </w:r>
      <w:r w:rsidR="003B6234" w:rsidRPr="002E6C65">
        <w:rPr>
          <w:i/>
        </w:rPr>
        <w:t>(What are they?)</w:t>
      </w:r>
      <w:r w:rsidR="00DE757C">
        <w:rPr>
          <w:i/>
        </w:rPr>
        <w:t>:</w:t>
      </w:r>
      <w:r w:rsidR="003B6234" w:rsidRPr="002E6C65">
        <w:rPr>
          <w:i/>
        </w:rPr>
        <w:t xml:space="preserve"> </w:t>
      </w:r>
      <w:r w:rsidR="003B6234">
        <w:t xml:space="preserve"> </w:t>
      </w:r>
      <w:sdt>
        <w:sdtPr>
          <w:id w:val="-1086615123"/>
          <w:lock w:val="sdtLocked"/>
          <w:placeholder>
            <w:docPart w:val="4CA0CE0573E5EB46AA8A5A818AC9DFED"/>
          </w:placeholder>
          <w:showingPlcHdr/>
        </w:sdtPr>
        <w:sdtEndPr/>
        <w:sdtContent>
          <w:r w:rsidR="008115A6" w:rsidRPr="00A57A54">
            <w:rPr>
              <w:rStyle w:val="PlaceholderText"/>
            </w:rPr>
            <w:t>Click or tap here to enter text.</w:t>
          </w:r>
        </w:sdtContent>
      </w:sdt>
    </w:p>
    <w:p w14:paraId="20097A11" w14:textId="47014511" w:rsidR="002E6C65" w:rsidRDefault="002E164C" w:rsidP="002E6C65">
      <w:pPr>
        <w:pStyle w:val="ListParagraph"/>
        <w:ind w:left="360"/>
      </w:pPr>
      <w:sdt>
        <w:sdtPr>
          <w:id w:val="1786688923"/>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No </w:t>
      </w:r>
    </w:p>
    <w:p w14:paraId="269CB40C" w14:textId="77777777" w:rsidR="002E6C65" w:rsidRDefault="002E6C65" w:rsidP="002E6C65">
      <w:pPr>
        <w:pStyle w:val="ListParagraph"/>
        <w:ind w:left="360"/>
        <w:rPr>
          <w:b/>
        </w:rPr>
      </w:pPr>
    </w:p>
    <w:p w14:paraId="64B3E9FA" w14:textId="77777777" w:rsidR="002E6C65" w:rsidRDefault="003B6234" w:rsidP="002E6C65">
      <w:pPr>
        <w:pStyle w:val="ListParagraph"/>
        <w:ind w:left="0"/>
        <w:rPr>
          <w:b/>
        </w:rPr>
      </w:pPr>
      <w:r w:rsidRPr="00D762E7">
        <w:rPr>
          <w:b/>
        </w:rPr>
        <w:t>Target Population Basics</w:t>
      </w:r>
    </w:p>
    <w:p w14:paraId="65240FCF" w14:textId="77777777" w:rsidR="002E6C65" w:rsidRDefault="002E6C65" w:rsidP="002E6C65">
      <w:pPr>
        <w:pStyle w:val="ListParagraph"/>
        <w:ind w:left="0"/>
      </w:pPr>
    </w:p>
    <w:p w14:paraId="337F58EF" w14:textId="77777777" w:rsidR="00257E49" w:rsidRPr="002E6C65" w:rsidRDefault="003B6234" w:rsidP="002E6C65">
      <w:pPr>
        <w:pStyle w:val="ListParagraph"/>
        <w:numPr>
          <w:ilvl w:val="0"/>
          <w:numId w:val="5"/>
        </w:numPr>
      </w:pPr>
      <w:r w:rsidRPr="008115A6">
        <w:t>Description &amp; Size of Target Population</w:t>
      </w:r>
      <w:r w:rsidRPr="002E6C65">
        <w:rPr>
          <w:b/>
          <w:i/>
        </w:rPr>
        <w:t xml:space="preserve"> </w:t>
      </w:r>
      <w:r w:rsidRPr="002E6C65">
        <w:rPr>
          <w:i/>
        </w:rPr>
        <w:t>(e.g., 40 supervision staff, 100 high-risk women on probation)</w:t>
      </w:r>
    </w:p>
    <w:p w14:paraId="37838F68" w14:textId="77777777" w:rsidR="002E6C65" w:rsidRDefault="002E164C" w:rsidP="002E6C65">
      <w:pPr>
        <w:pStyle w:val="ListParagraph"/>
        <w:ind w:left="360"/>
      </w:pPr>
      <w:sdt>
        <w:sdtPr>
          <w:id w:val="-15623501"/>
          <w:lock w:val="sdtLocked"/>
          <w:placeholder>
            <w:docPart w:val="AF8BF4DE0F06E64B82756141E974E36A"/>
          </w:placeholder>
          <w:showingPlcHdr/>
        </w:sdtPr>
        <w:sdtEndPr/>
        <w:sdtContent>
          <w:r w:rsidR="002E6C65" w:rsidRPr="00A57A54">
            <w:rPr>
              <w:rStyle w:val="PlaceholderText"/>
            </w:rPr>
            <w:t>Click or tap here to enter text.</w:t>
          </w:r>
        </w:sdtContent>
      </w:sdt>
    </w:p>
    <w:p w14:paraId="4D2166AA" w14:textId="77777777" w:rsidR="002E6C65" w:rsidRDefault="002E6C65" w:rsidP="002E6C65">
      <w:pPr>
        <w:pStyle w:val="ListParagraph"/>
        <w:ind w:left="360"/>
      </w:pPr>
    </w:p>
    <w:p w14:paraId="156C7874" w14:textId="77777777" w:rsidR="00257E49" w:rsidRPr="002E6C65" w:rsidRDefault="003B6234" w:rsidP="002E6C65">
      <w:pPr>
        <w:pStyle w:val="ListParagraph"/>
        <w:numPr>
          <w:ilvl w:val="0"/>
          <w:numId w:val="5"/>
        </w:numPr>
      </w:pPr>
      <w:r w:rsidRPr="008115A6">
        <w:t>Exclusionary Criteria</w:t>
      </w:r>
      <w:r>
        <w:t> </w:t>
      </w:r>
      <w:r w:rsidRPr="002E6C65">
        <w:rPr>
          <w:i/>
        </w:rPr>
        <w:t>(e.g., serious mental illness, sex offense)</w:t>
      </w:r>
    </w:p>
    <w:p w14:paraId="7D55B4CE" w14:textId="77777777" w:rsidR="00257E49" w:rsidRDefault="002E164C" w:rsidP="002E6C65">
      <w:pPr>
        <w:pStyle w:val="ListParagraph"/>
        <w:ind w:left="360"/>
      </w:pPr>
      <w:sdt>
        <w:sdtPr>
          <w:id w:val="-238021847"/>
          <w:lock w:val="sdtLocked"/>
          <w:placeholder>
            <w:docPart w:val="D92DF615161BFF42A0FF6E0EDAC9EED2"/>
          </w:placeholder>
          <w:showingPlcHdr/>
        </w:sdtPr>
        <w:sdtEndPr/>
        <w:sdtContent>
          <w:r w:rsidR="002E6C65" w:rsidRPr="00A57A54">
            <w:rPr>
              <w:rStyle w:val="PlaceholderText"/>
            </w:rPr>
            <w:t>Click or tap here to enter text.</w:t>
          </w:r>
        </w:sdtContent>
      </w:sdt>
    </w:p>
    <w:p w14:paraId="5C064BA7" w14:textId="77777777" w:rsidR="008115A6" w:rsidRDefault="008115A6">
      <w:pPr>
        <w:keepNext/>
      </w:pPr>
    </w:p>
    <w:p w14:paraId="78913994" w14:textId="23B1AD95" w:rsidR="00257E49" w:rsidRDefault="003B6234" w:rsidP="008115A6">
      <w:pPr>
        <w:pStyle w:val="ListParagraph"/>
        <w:keepNext/>
        <w:numPr>
          <w:ilvl w:val="0"/>
          <w:numId w:val="5"/>
        </w:numPr>
      </w:pPr>
      <w:bookmarkStart w:id="1" w:name="_Hlk528505475"/>
      <w:r>
        <w:t>Are participants supervised on…</w:t>
      </w:r>
      <w:r w:rsidR="00AA4FF5">
        <w:t xml:space="preserve"> </w:t>
      </w:r>
      <w:r w:rsidRPr="008115A6">
        <w:rPr>
          <w:i/>
        </w:rPr>
        <w:t>(</w:t>
      </w:r>
      <w:r w:rsidR="008115A6" w:rsidRPr="008115A6">
        <w:rPr>
          <w:i/>
        </w:rPr>
        <w:t xml:space="preserve">Participant </w:t>
      </w:r>
      <w:r w:rsidR="001B073C">
        <w:rPr>
          <w:i/>
        </w:rPr>
        <w:t>r</w:t>
      </w:r>
      <w:r w:rsidR="008115A6" w:rsidRPr="008115A6">
        <w:rPr>
          <w:i/>
        </w:rPr>
        <w:t xml:space="preserve">efers to target population or participants supervised by target population; </w:t>
      </w:r>
      <w:r w:rsidRPr="008115A6">
        <w:rPr>
          <w:i/>
        </w:rPr>
        <w:t>select all that apply</w:t>
      </w:r>
      <w:r w:rsidR="001B073C">
        <w:rPr>
          <w:i/>
        </w:rPr>
        <w:t>.</w:t>
      </w:r>
      <w:r w:rsidRPr="008115A6">
        <w:rPr>
          <w:i/>
        </w:rPr>
        <w:t>):</w:t>
      </w:r>
    </w:p>
    <w:p w14:paraId="765AE2E4" w14:textId="346A87F7" w:rsidR="008115A6" w:rsidRDefault="002E164C" w:rsidP="008115A6">
      <w:pPr>
        <w:pStyle w:val="ListParagraph"/>
        <w:keepNext/>
        <w:spacing w:line="240" w:lineRule="auto"/>
        <w:ind w:left="360"/>
      </w:pPr>
      <w:sdt>
        <w:sdtPr>
          <w:id w:val="1257166092"/>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Probation </w:t>
      </w:r>
    </w:p>
    <w:p w14:paraId="17BF360C" w14:textId="6F86C79E" w:rsidR="00257E49" w:rsidRDefault="002E164C" w:rsidP="00AA4FF5">
      <w:pPr>
        <w:pStyle w:val="ListParagraph"/>
        <w:keepNext/>
        <w:spacing w:line="240" w:lineRule="auto"/>
        <w:ind w:left="360"/>
      </w:pPr>
      <w:sdt>
        <w:sdtPr>
          <w:id w:val="463706386"/>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Probation following incarceration</w:t>
      </w:r>
    </w:p>
    <w:p w14:paraId="1D892F85" w14:textId="01038DD1" w:rsidR="008115A6" w:rsidRDefault="002E164C" w:rsidP="008115A6">
      <w:pPr>
        <w:pStyle w:val="ListParagraph"/>
        <w:keepNext/>
        <w:spacing w:line="240" w:lineRule="auto"/>
        <w:ind w:left="360"/>
      </w:pPr>
      <w:sdt>
        <w:sdtPr>
          <w:id w:val="-2050599423"/>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Parole</w:t>
      </w:r>
    </w:p>
    <w:p w14:paraId="32F0CDE5" w14:textId="4615EF0B" w:rsidR="00257E49" w:rsidRDefault="002E164C" w:rsidP="00765D99">
      <w:pPr>
        <w:pStyle w:val="ListParagraph"/>
        <w:keepNext/>
        <w:ind w:left="360"/>
      </w:pPr>
      <w:sdt>
        <w:sdtPr>
          <w:id w:val="828950093"/>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Other</w:t>
      </w:r>
      <w:r w:rsidR="008115A6">
        <w:t xml:space="preserve"> </w:t>
      </w:r>
      <w:r w:rsidR="003B6234">
        <w:rPr>
          <w:i/>
        </w:rPr>
        <w:t>(Please specify</w:t>
      </w:r>
      <w:r w:rsidR="008115A6">
        <w:rPr>
          <w:i/>
        </w:rPr>
        <w:t xml:space="preserve">): </w:t>
      </w:r>
      <w:sdt>
        <w:sdtPr>
          <w:id w:val="-1948223993"/>
          <w:lock w:val="sdtLocked"/>
          <w:placeholder>
            <w:docPart w:val="CD95C1B5C4B9B34CAA729E2DD89598FA"/>
          </w:placeholder>
          <w:showingPlcHdr/>
        </w:sdtPr>
        <w:sdtEndPr/>
        <w:sdtContent>
          <w:r w:rsidR="008115A6" w:rsidRPr="00A57A54">
            <w:rPr>
              <w:rStyle w:val="PlaceholderText"/>
            </w:rPr>
            <w:t>Click or tap here to enter text.</w:t>
          </w:r>
        </w:sdtContent>
      </w:sdt>
    </w:p>
    <w:bookmarkEnd w:id="1"/>
    <w:p w14:paraId="5B179618" w14:textId="77777777" w:rsidR="00765D99" w:rsidRDefault="00765D99" w:rsidP="00765D99">
      <w:pPr>
        <w:pStyle w:val="ListParagraph"/>
        <w:keepNext/>
        <w:ind w:left="360"/>
      </w:pPr>
    </w:p>
    <w:p w14:paraId="32E5F0A2" w14:textId="3EDB8E70" w:rsidR="00257E49" w:rsidRDefault="003B6234" w:rsidP="008115A6">
      <w:pPr>
        <w:pStyle w:val="ListParagraph"/>
        <w:keepNext/>
        <w:numPr>
          <w:ilvl w:val="0"/>
          <w:numId w:val="5"/>
        </w:numPr>
      </w:pPr>
      <w:r>
        <w:t xml:space="preserve"> Jurisdiction Type </w:t>
      </w:r>
      <w:r w:rsidRPr="008115A6">
        <w:rPr>
          <w:i/>
        </w:rPr>
        <w:t>(</w:t>
      </w:r>
      <w:r w:rsidR="00E600F2">
        <w:rPr>
          <w:i/>
        </w:rPr>
        <w:t>S</w:t>
      </w:r>
      <w:r w:rsidRPr="008115A6">
        <w:rPr>
          <w:i/>
        </w:rPr>
        <w:t>elect all that apply</w:t>
      </w:r>
      <w:r w:rsidR="00E600F2">
        <w:rPr>
          <w:i/>
        </w:rPr>
        <w:t>.</w:t>
      </w:r>
      <w:r w:rsidRPr="008115A6">
        <w:rPr>
          <w:i/>
        </w:rPr>
        <w:t>)</w:t>
      </w:r>
      <w:r>
        <w:t>:</w:t>
      </w:r>
    </w:p>
    <w:p w14:paraId="3A4D4F7E" w14:textId="0F940C9E" w:rsidR="00257E49" w:rsidRDefault="002E164C" w:rsidP="008115A6">
      <w:pPr>
        <w:pStyle w:val="ListParagraph"/>
        <w:keepNext/>
        <w:ind w:left="360"/>
      </w:pPr>
      <w:sdt>
        <w:sdtPr>
          <w:id w:val="1271975265"/>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Rural</w:t>
      </w:r>
    </w:p>
    <w:p w14:paraId="42EF6A0B" w14:textId="74A4E750" w:rsidR="00257E49" w:rsidRDefault="002E164C" w:rsidP="008115A6">
      <w:pPr>
        <w:pStyle w:val="ListParagraph"/>
        <w:keepNext/>
        <w:ind w:left="360"/>
      </w:pPr>
      <w:sdt>
        <w:sdtPr>
          <w:id w:val="657194639"/>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Suburba</w:t>
      </w:r>
      <w:r w:rsidR="008115A6">
        <w:t>n</w:t>
      </w:r>
    </w:p>
    <w:p w14:paraId="75C3F698" w14:textId="1E9448BD" w:rsidR="00257E49" w:rsidRDefault="002E164C" w:rsidP="008115A6">
      <w:pPr>
        <w:pStyle w:val="ListParagraph"/>
        <w:keepNext/>
        <w:ind w:left="360"/>
      </w:pPr>
      <w:sdt>
        <w:sdtPr>
          <w:id w:val="1285073912"/>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Urban</w:t>
      </w:r>
    </w:p>
    <w:p w14:paraId="79D813CF" w14:textId="46DACA15" w:rsidR="00257E49" w:rsidRDefault="002E164C" w:rsidP="00765D99">
      <w:pPr>
        <w:pStyle w:val="ListParagraph"/>
        <w:keepNext/>
        <w:spacing w:line="240" w:lineRule="auto"/>
        <w:ind w:left="360"/>
      </w:pPr>
      <w:sdt>
        <w:sdtPr>
          <w:id w:val="-2108958975"/>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Other</w:t>
      </w:r>
      <w:r w:rsidR="003B6234">
        <w:rPr>
          <w:i/>
        </w:rPr>
        <w:t xml:space="preserve"> (Please specify</w:t>
      </w:r>
      <w:r w:rsidR="008115A6">
        <w:rPr>
          <w:i/>
        </w:rPr>
        <w:t>):</w:t>
      </w:r>
      <w:r w:rsidR="003B6234">
        <w:rPr>
          <w:i/>
        </w:rPr>
        <w:t xml:space="preserve"> </w:t>
      </w:r>
      <w:sdt>
        <w:sdtPr>
          <w:id w:val="375669378"/>
          <w:lock w:val="sdtLocked"/>
          <w:placeholder>
            <w:docPart w:val="A0B5E376C24D474280A09ACBA909BD39"/>
          </w:placeholder>
          <w:showingPlcHdr/>
        </w:sdtPr>
        <w:sdtEndPr/>
        <w:sdtContent>
          <w:r w:rsidR="008115A6" w:rsidRPr="00A57A54">
            <w:rPr>
              <w:rStyle w:val="PlaceholderText"/>
            </w:rPr>
            <w:t>Click or tap here to enter text.</w:t>
          </w:r>
        </w:sdtContent>
      </w:sdt>
    </w:p>
    <w:p w14:paraId="717CF04C" w14:textId="77777777" w:rsidR="00765D99" w:rsidRDefault="00765D99" w:rsidP="00765D99">
      <w:pPr>
        <w:pStyle w:val="ListParagraph"/>
        <w:keepNext/>
        <w:spacing w:line="240" w:lineRule="auto"/>
        <w:ind w:left="360"/>
      </w:pPr>
    </w:p>
    <w:p w14:paraId="611B7670" w14:textId="77777777" w:rsidR="00257E49" w:rsidRDefault="003B6234" w:rsidP="008115A6">
      <w:pPr>
        <w:pStyle w:val="ListParagraph"/>
        <w:keepNext/>
        <w:numPr>
          <w:ilvl w:val="0"/>
          <w:numId w:val="5"/>
        </w:numPr>
      </w:pPr>
      <w:r>
        <w:t xml:space="preserve"> Please provide the following documents to your TA provider by June 7, 2019 (unless otherwise indicated):</w:t>
      </w:r>
    </w:p>
    <w:p w14:paraId="759B9701" w14:textId="65E96BAA" w:rsidR="00257E49" w:rsidRDefault="002E164C" w:rsidP="008115A6">
      <w:pPr>
        <w:pStyle w:val="ListParagraph"/>
        <w:keepNext/>
        <w:ind w:left="360"/>
      </w:pPr>
      <w:sdt>
        <w:sdtPr>
          <w:id w:val="1896620530"/>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Copy of signed BJA award document, with any grantee-specific conditions – due January</w:t>
      </w:r>
      <w:r w:rsidR="00DE757C">
        <w:t xml:space="preserve"> </w:t>
      </w:r>
      <w:r w:rsidR="003B6234">
        <w:t>25, 2019</w:t>
      </w:r>
    </w:p>
    <w:p w14:paraId="6CFCE5EA" w14:textId="7F2102B0" w:rsidR="00257E49" w:rsidRDefault="002E164C" w:rsidP="008115A6">
      <w:pPr>
        <w:pStyle w:val="ListParagraph"/>
        <w:keepNext/>
        <w:ind w:left="360"/>
      </w:pPr>
      <w:sdt>
        <w:sdtPr>
          <w:id w:val="-1481075183"/>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Memoranda of understanding (MOUs) and information-sharing agreements related to the proposed grant activities (Required)</w:t>
      </w:r>
    </w:p>
    <w:p w14:paraId="3D0D3938" w14:textId="00CD86CD" w:rsidR="00257E49" w:rsidRDefault="002E164C" w:rsidP="008115A6">
      <w:pPr>
        <w:pStyle w:val="ListParagraph"/>
        <w:keepNext/>
        <w:ind w:left="360"/>
      </w:pPr>
      <w:sdt>
        <w:sdtPr>
          <w:id w:val="-2050602525"/>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Sanctions and Incentives Matrix (Required)</w:t>
      </w:r>
    </w:p>
    <w:p w14:paraId="3F58F2E2" w14:textId="5EA30910" w:rsidR="00257E49" w:rsidRDefault="002E164C" w:rsidP="008115A6">
      <w:pPr>
        <w:pStyle w:val="ListParagraph"/>
        <w:keepNext/>
        <w:ind w:left="360"/>
      </w:pPr>
      <w:sdt>
        <w:sdtPr>
          <w:id w:val="-1475835222"/>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Program flow chart visualizing participant screening, assessment and treatment/referral processes (Required)  </w:t>
      </w:r>
    </w:p>
    <w:p w14:paraId="526AA443" w14:textId="24D8139D" w:rsidR="00257E49" w:rsidRDefault="002E164C" w:rsidP="008115A6">
      <w:pPr>
        <w:pStyle w:val="ListParagraph"/>
        <w:keepNext/>
        <w:ind w:left="360"/>
      </w:pPr>
      <w:sdt>
        <w:sdtPr>
          <w:id w:val="1428459061"/>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Grantee agency organizational chart (Optional) </w:t>
      </w:r>
    </w:p>
    <w:p w14:paraId="602C8836" w14:textId="15D058CD" w:rsidR="00257E49" w:rsidRDefault="002E164C" w:rsidP="008115A6">
      <w:pPr>
        <w:pStyle w:val="ListParagraph"/>
        <w:keepNext/>
        <w:ind w:left="360"/>
      </w:pPr>
      <w:sdt>
        <w:sdtPr>
          <w:id w:val="387390468"/>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Current grantee agency strategic plan (Optional) </w:t>
      </w:r>
    </w:p>
    <w:p w14:paraId="277272B5" w14:textId="24144F6A" w:rsidR="00257E49" w:rsidRDefault="002E164C" w:rsidP="00D762E7">
      <w:pPr>
        <w:pStyle w:val="ListParagraph"/>
        <w:keepNext/>
        <w:spacing w:line="240" w:lineRule="auto"/>
        <w:ind w:left="360"/>
      </w:pPr>
      <w:sdt>
        <w:sdtPr>
          <w:id w:val="-1009600600"/>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Gap/needs/capacity analysis (Optional) </w:t>
      </w:r>
    </w:p>
    <w:p w14:paraId="6CA76397" w14:textId="77777777" w:rsidR="00D762E7" w:rsidRDefault="00D762E7" w:rsidP="00D762E7">
      <w:pPr>
        <w:pStyle w:val="ListParagraph"/>
        <w:keepNext/>
        <w:spacing w:line="240" w:lineRule="auto"/>
        <w:ind w:left="360"/>
      </w:pPr>
    </w:p>
    <w:p w14:paraId="6CA48FE3" w14:textId="5CFE8AF9" w:rsidR="00257E49" w:rsidRDefault="003B6234">
      <w:pPr>
        <w:keepNext/>
      </w:pPr>
      <w:r w:rsidRPr="00F060E5">
        <w:rPr>
          <w:b/>
        </w:rPr>
        <w:t>GRANTEE ACTION PLAN</w:t>
      </w:r>
      <w:r>
        <w:br/>
      </w:r>
      <w:r>
        <w:br/>
        <w:t>Please list any next steps needed to accomplish goals</w:t>
      </w:r>
      <w:r w:rsidR="00684196">
        <w:t>.</w:t>
      </w:r>
    </w:p>
    <w:p w14:paraId="0030F75F" w14:textId="77777777" w:rsidR="00257E49" w:rsidRDefault="002E164C" w:rsidP="00D762E7">
      <w:pPr>
        <w:keepNext/>
      </w:pPr>
      <w:sdt>
        <w:sdtPr>
          <w:id w:val="-270242383"/>
          <w:lock w:val="sdtLocked"/>
          <w:placeholder>
            <w:docPart w:val="C9B4C6044AA3134F93579E07121DE4A3"/>
          </w:placeholder>
          <w:showingPlcHdr/>
        </w:sdtPr>
        <w:sdtEndPr/>
        <w:sdtContent>
          <w:r w:rsidR="008115A6" w:rsidRPr="00A57A54">
            <w:rPr>
              <w:rStyle w:val="PlaceholderText"/>
            </w:rPr>
            <w:t>Click or tap here to enter text.</w:t>
          </w:r>
        </w:sdtContent>
      </w:sdt>
    </w:p>
    <w:p w14:paraId="718EAD62" w14:textId="77777777" w:rsidR="00D762E7" w:rsidRDefault="00D762E7">
      <w:pPr>
        <w:keepNext/>
      </w:pPr>
    </w:p>
    <w:p w14:paraId="099E7973" w14:textId="77777777" w:rsidR="00D762E7" w:rsidRDefault="00D762E7">
      <w:pPr>
        <w:keepNext/>
        <w:rPr>
          <w:b/>
          <w:u w:val="single"/>
        </w:rPr>
      </w:pPr>
    </w:p>
    <w:p w14:paraId="1FA5E168" w14:textId="77777777" w:rsidR="00D762E7" w:rsidRDefault="00D762E7">
      <w:pPr>
        <w:keepNext/>
        <w:rPr>
          <w:b/>
          <w:u w:val="single"/>
        </w:rPr>
      </w:pPr>
    </w:p>
    <w:p w14:paraId="39C52833" w14:textId="77777777" w:rsidR="002E6C65" w:rsidRDefault="002E6C65">
      <w:pPr>
        <w:keepNext/>
        <w:rPr>
          <w:b/>
          <w:u w:val="single"/>
        </w:rPr>
      </w:pPr>
    </w:p>
    <w:p w14:paraId="5BA40910" w14:textId="77777777" w:rsidR="002E6C65" w:rsidRDefault="002E6C65">
      <w:pPr>
        <w:keepNext/>
        <w:rPr>
          <w:b/>
          <w:u w:val="single"/>
        </w:rPr>
      </w:pPr>
    </w:p>
    <w:p w14:paraId="3EFC912A" w14:textId="77777777" w:rsidR="00D762E7" w:rsidRDefault="003B6234">
      <w:pPr>
        <w:keepNext/>
        <w:rPr>
          <w:b/>
          <w:i/>
        </w:rPr>
      </w:pPr>
      <w:r w:rsidRPr="00D762E7">
        <w:rPr>
          <w:b/>
          <w:u w:val="single"/>
        </w:rPr>
        <w:t>SECTION 2: ESTABLISHING A LEADERSHIP STRUCTURE AND PROJECT ROLES</w:t>
      </w:r>
      <w:r>
        <w:rPr>
          <w:b/>
        </w:rPr>
        <w:br/>
      </w:r>
      <w:r>
        <w:rPr>
          <w:b/>
          <w:i/>
        </w:rPr>
        <w:t>Due to your NRRC TA provider February 22nd, 2019.</w:t>
      </w:r>
    </w:p>
    <w:p w14:paraId="7A59D6BD" w14:textId="77777777" w:rsidR="00257E49" w:rsidRDefault="003B6234" w:rsidP="00D762E7">
      <w:pPr>
        <w:keepNext/>
      </w:pPr>
      <w:r>
        <w:br/>
        <w:t>The establishment of an effective leadership structure is not only a mandatory requirement for all ISI grantees, but an essential strategy for improving supervision outcomes. Effective planning and implementation of supervision and other services require coordination across multiple agencies, state and local justice systems, and service providers; a leadership structure can help unite all system stakeholders around what works to improve supervision and other outcomes</w:t>
      </w:r>
      <w:r w:rsidR="00D762E7">
        <w:t xml:space="preserve"> </w:t>
      </w:r>
      <w:r>
        <w:t>and can increase public safety while promoting coordination across systems for data sharing, assessment, case planning, and service delivery. Finally, an effective leadership structure ensures that agency leaders work together to advance and support jurisdiction-wide supervision policy and practice changes. When describing your leadership structure and inventory of partners in the chart below, consider ways to increase collaboration among the agencies and officials who work in probation, parole, pretrial, law enforcement, treatment, reentry, and related community corrections fields.</w:t>
      </w:r>
    </w:p>
    <w:p w14:paraId="639012BC" w14:textId="77777777" w:rsidR="00D762E7" w:rsidRDefault="00D762E7" w:rsidP="00D762E7">
      <w:pPr>
        <w:keepNext/>
      </w:pPr>
    </w:p>
    <w:p w14:paraId="292B9CBA" w14:textId="77777777" w:rsidR="00D762E7" w:rsidRPr="00F060E5" w:rsidRDefault="003B6234">
      <w:pPr>
        <w:keepNext/>
      </w:pPr>
      <w:r w:rsidRPr="00F060E5">
        <w:rPr>
          <w:b/>
        </w:rPr>
        <w:t>EXERCISE 2, PART 1: INVENTORY OF PROJECT TEAM</w:t>
      </w:r>
      <w:r w:rsidRPr="00F060E5">
        <w:t xml:space="preserve">     </w:t>
      </w:r>
    </w:p>
    <w:p w14:paraId="09284AAA" w14:textId="77777777" w:rsidR="00257E49" w:rsidRDefault="003B6234">
      <w:pPr>
        <w:keepNext/>
      </w:pPr>
      <w:r>
        <w:t xml:space="preserve">Take an inventory of the people involved in this project and their respective agencies, including people in your own agency, evaluation partners, training providers, and service providers. Complete the table by providing details about each person. If a partner for a specific training or service has yet to be identified, please provide general information and note “TBD” (e.g., service provider for Moral </w:t>
      </w:r>
      <w:proofErr w:type="spellStart"/>
      <w:r>
        <w:t>Reconation</w:t>
      </w:r>
      <w:proofErr w:type="spellEnd"/>
      <w:r>
        <w:t xml:space="preserve"> Therapy, TBD).</w:t>
      </w:r>
    </w:p>
    <w:p w14:paraId="69C50CFC" w14:textId="77777777" w:rsidR="00257E49" w:rsidRDefault="00257E49"/>
    <w:tbl>
      <w:tblPr>
        <w:tblStyle w:val="TableGrid"/>
        <w:tblW w:w="0" w:type="auto"/>
        <w:tblLook w:val="04A0" w:firstRow="1" w:lastRow="0" w:firstColumn="1" w:lastColumn="0" w:noHBand="0" w:noVBand="1"/>
      </w:tblPr>
      <w:tblGrid>
        <w:gridCol w:w="2100"/>
        <w:gridCol w:w="2644"/>
        <w:gridCol w:w="2142"/>
        <w:gridCol w:w="2340"/>
        <w:gridCol w:w="937"/>
        <w:gridCol w:w="929"/>
        <w:gridCol w:w="1858"/>
      </w:tblGrid>
      <w:tr w:rsidR="00D762E7" w14:paraId="7A0EB9F5" w14:textId="77777777" w:rsidTr="00165036">
        <w:tc>
          <w:tcPr>
            <w:tcW w:w="2100" w:type="dxa"/>
            <w:vAlign w:val="center"/>
          </w:tcPr>
          <w:p w14:paraId="47900659" w14:textId="77777777" w:rsidR="00D762E7" w:rsidRPr="00D762E7" w:rsidRDefault="00D762E7" w:rsidP="00D762E7">
            <w:pPr>
              <w:jc w:val="center"/>
              <w:rPr>
                <w:b/>
              </w:rPr>
            </w:pPr>
            <w:r w:rsidRPr="00D762E7">
              <w:rPr>
                <w:b/>
              </w:rPr>
              <w:t>Name</w:t>
            </w:r>
          </w:p>
        </w:tc>
        <w:tc>
          <w:tcPr>
            <w:tcW w:w="2644" w:type="dxa"/>
            <w:vAlign w:val="center"/>
          </w:tcPr>
          <w:p w14:paraId="7B506643" w14:textId="77777777" w:rsidR="00D762E7" w:rsidRPr="00D762E7" w:rsidRDefault="00D762E7" w:rsidP="00D762E7">
            <w:pPr>
              <w:jc w:val="center"/>
              <w:rPr>
                <w:b/>
              </w:rPr>
            </w:pPr>
            <w:r w:rsidRPr="00D762E7">
              <w:rPr>
                <w:b/>
              </w:rPr>
              <w:t>Title/Organization</w:t>
            </w:r>
          </w:p>
        </w:tc>
        <w:tc>
          <w:tcPr>
            <w:tcW w:w="2142" w:type="dxa"/>
            <w:vAlign w:val="center"/>
          </w:tcPr>
          <w:p w14:paraId="567001B0" w14:textId="77777777" w:rsidR="00D762E7" w:rsidRPr="00D762E7" w:rsidRDefault="00D762E7" w:rsidP="00D762E7">
            <w:pPr>
              <w:jc w:val="center"/>
              <w:rPr>
                <w:b/>
              </w:rPr>
            </w:pPr>
            <w:r w:rsidRPr="00D762E7">
              <w:rPr>
                <w:b/>
              </w:rPr>
              <w:t>Role on Project Team</w:t>
            </w:r>
          </w:p>
        </w:tc>
        <w:tc>
          <w:tcPr>
            <w:tcW w:w="2340" w:type="dxa"/>
            <w:vAlign w:val="center"/>
          </w:tcPr>
          <w:p w14:paraId="21FDA5C4" w14:textId="77777777" w:rsidR="00D762E7" w:rsidRPr="00D762E7" w:rsidRDefault="00D762E7" w:rsidP="00D762E7">
            <w:pPr>
              <w:jc w:val="center"/>
              <w:rPr>
                <w:b/>
              </w:rPr>
            </w:pPr>
            <w:r w:rsidRPr="00D762E7">
              <w:rPr>
                <w:b/>
              </w:rPr>
              <w:t>Contact Information</w:t>
            </w:r>
          </w:p>
        </w:tc>
        <w:tc>
          <w:tcPr>
            <w:tcW w:w="1866" w:type="dxa"/>
            <w:gridSpan w:val="2"/>
            <w:vAlign w:val="center"/>
          </w:tcPr>
          <w:p w14:paraId="1ACD081A" w14:textId="12F74079" w:rsidR="00D762E7" w:rsidRDefault="00D762E7" w:rsidP="00D762E7">
            <w:pPr>
              <w:jc w:val="center"/>
              <w:rPr>
                <w:b/>
              </w:rPr>
            </w:pPr>
            <w:r w:rsidRPr="00D762E7">
              <w:rPr>
                <w:b/>
              </w:rPr>
              <w:t>Will the organization provide direct services?</w:t>
            </w:r>
          </w:p>
          <w:p w14:paraId="32712372" w14:textId="77777777" w:rsidR="00AA4FF5" w:rsidRDefault="00AA4FF5" w:rsidP="00D762E7">
            <w:pPr>
              <w:jc w:val="center"/>
              <w:rPr>
                <w:b/>
              </w:rPr>
            </w:pPr>
          </w:p>
          <w:p w14:paraId="46BC9441" w14:textId="77777777" w:rsidR="00D762E7" w:rsidRPr="00AA4FF5" w:rsidRDefault="00D762E7" w:rsidP="00D762E7">
            <w:r>
              <w:rPr>
                <w:b/>
              </w:rPr>
              <w:t xml:space="preserve">   </w:t>
            </w:r>
            <w:r w:rsidRPr="00AA4FF5">
              <w:t>Yes          No</w:t>
            </w:r>
          </w:p>
        </w:tc>
        <w:tc>
          <w:tcPr>
            <w:tcW w:w="1858" w:type="dxa"/>
          </w:tcPr>
          <w:p w14:paraId="2CECC967" w14:textId="77777777" w:rsidR="00D762E7" w:rsidRDefault="00D762E7" w:rsidP="00AA4FF5">
            <w:pPr>
              <w:jc w:val="center"/>
              <w:rPr>
                <w:b/>
              </w:rPr>
            </w:pPr>
            <w:r w:rsidRPr="00D762E7">
              <w:rPr>
                <w:b/>
              </w:rPr>
              <w:t>What, if any, direct services will they be providing?</w:t>
            </w:r>
          </w:p>
          <w:p w14:paraId="4B904E0A" w14:textId="5D65FECC" w:rsidR="00AA4FF5" w:rsidRPr="00D762E7" w:rsidRDefault="00AA4FF5" w:rsidP="00AA4FF5">
            <w:pPr>
              <w:jc w:val="center"/>
              <w:rPr>
                <w:b/>
              </w:rPr>
            </w:pPr>
          </w:p>
        </w:tc>
      </w:tr>
      <w:tr w:rsidR="00165036" w14:paraId="065D63AE" w14:textId="77777777" w:rsidTr="00165036">
        <w:tc>
          <w:tcPr>
            <w:tcW w:w="2100" w:type="dxa"/>
          </w:tcPr>
          <w:sdt>
            <w:sdtPr>
              <w:id w:val="-1358891456"/>
              <w:placeholder>
                <w:docPart w:val="E3CA47913758264EBA0471AFE813817D"/>
              </w:placeholder>
              <w:showingPlcHdr/>
            </w:sdtPr>
            <w:sdtContent>
              <w:p w14:paraId="363ADF10" w14:textId="77777777" w:rsidR="00165036" w:rsidRDefault="00165036" w:rsidP="00165036">
                <w:pPr>
                  <w:spacing w:line="276" w:lineRule="auto"/>
                  <w:ind w:left="360"/>
                </w:pPr>
                <w:r w:rsidRPr="00A57A54">
                  <w:rPr>
                    <w:rStyle w:val="PlaceholderText"/>
                  </w:rPr>
                  <w:t>Click or tap here to enter text.</w:t>
                </w:r>
              </w:p>
            </w:sdtContent>
          </w:sdt>
          <w:p w14:paraId="2200F487" w14:textId="77777777" w:rsidR="00165036" w:rsidRDefault="00165036" w:rsidP="00165036"/>
        </w:tc>
        <w:tc>
          <w:tcPr>
            <w:tcW w:w="2644" w:type="dxa"/>
          </w:tcPr>
          <w:sdt>
            <w:sdtPr>
              <w:id w:val="-1062320231"/>
              <w:placeholder>
                <w:docPart w:val="19D1B0B17E34DD4B9FF181B5C893B757"/>
              </w:placeholder>
              <w:showingPlcHdr/>
            </w:sdtPr>
            <w:sdtContent>
              <w:p w14:paraId="7F853F4D" w14:textId="77777777" w:rsidR="00165036" w:rsidRDefault="00165036" w:rsidP="00165036">
                <w:pPr>
                  <w:spacing w:line="276" w:lineRule="auto"/>
                  <w:ind w:left="360"/>
                </w:pPr>
                <w:r w:rsidRPr="00A57A54">
                  <w:rPr>
                    <w:rStyle w:val="PlaceholderText"/>
                  </w:rPr>
                  <w:t>Click or tap here to enter text.</w:t>
                </w:r>
              </w:p>
            </w:sdtContent>
          </w:sdt>
          <w:p w14:paraId="19B190B9" w14:textId="77777777" w:rsidR="00165036" w:rsidRDefault="00165036" w:rsidP="00165036"/>
        </w:tc>
        <w:tc>
          <w:tcPr>
            <w:tcW w:w="2142" w:type="dxa"/>
          </w:tcPr>
          <w:sdt>
            <w:sdtPr>
              <w:id w:val="-538814502"/>
              <w:placeholder>
                <w:docPart w:val="C5625E50E9CB074F8077E54A9C039615"/>
              </w:placeholder>
              <w:showingPlcHdr/>
            </w:sdtPr>
            <w:sdtContent>
              <w:p w14:paraId="4C22FF77" w14:textId="77777777" w:rsidR="00165036" w:rsidRDefault="00165036" w:rsidP="00165036">
                <w:pPr>
                  <w:spacing w:line="276" w:lineRule="auto"/>
                  <w:ind w:left="360"/>
                </w:pPr>
                <w:r w:rsidRPr="00A57A54">
                  <w:rPr>
                    <w:rStyle w:val="PlaceholderText"/>
                  </w:rPr>
                  <w:t>Click or tap here to enter text.</w:t>
                </w:r>
              </w:p>
            </w:sdtContent>
          </w:sdt>
          <w:p w14:paraId="4C09CD17" w14:textId="77777777" w:rsidR="00165036" w:rsidRDefault="00165036" w:rsidP="00165036"/>
        </w:tc>
        <w:tc>
          <w:tcPr>
            <w:tcW w:w="2340" w:type="dxa"/>
          </w:tcPr>
          <w:sdt>
            <w:sdtPr>
              <w:id w:val="54139845"/>
              <w:placeholder>
                <w:docPart w:val="815867813F89C74C9E008DBFF8CA8363"/>
              </w:placeholder>
              <w:showingPlcHdr/>
            </w:sdtPr>
            <w:sdtContent>
              <w:p w14:paraId="2F0DDAED" w14:textId="4B6947FF" w:rsidR="00165036" w:rsidRDefault="00165036" w:rsidP="00165036">
                <w:r w:rsidRPr="00CE74DF">
                  <w:rPr>
                    <w:rStyle w:val="PlaceholderText"/>
                  </w:rPr>
                  <w:t>Click or tap here to enter text.</w:t>
                </w:r>
              </w:p>
            </w:sdtContent>
          </w:sdt>
        </w:tc>
        <w:sdt>
          <w:sdtPr>
            <w:id w:val="1462689680"/>
            <w:lock w:val="sdtLocked"/>
            <w14:checkbox>
              <w14:checked w14:val="0"/>
              <w14:checkedState w14:val="2612" w14:font="MS Gothic"/>
              <w14:uncheckedState w14:val="2610" w14:font="MS Gothic"/>
            </w14:checkbox>
          </w:sdtPr>
          <w:sdtContent>
            <w:tc>
              <w:tcPr>
                <w:tcW w:w="937" w:type="dxa"/>
                <w:tcBorders>
                  <w:right w:val="nil"/>
                </w:tcBorders>
                <w:vAlign w:val="center"/>
              </w:tcPr>
              <w:p w14:paraId="41947B55" w14:textId="53192223" w:rsidR="00165036" w:rsidRDefault="00165036" w:rsidP="00165036">
                <w:pPr>
                  <w:jc w:val="center"/>
                </w:pPr>
                <w:r>
                  <w:rPr>
                    <w:rFonts w:ascii="MS Gothic" w:eastAsia="MS Gothic" w:hAnsi="MS Gothic" w:hint="eastAsia"/>
                  </w:rPr>
                  <w:t>☐</w:t>
                </w:r>
              </w:p>
            </w:tc>
          </w:sdtContent>
        </w:sdt>
        <w:sdt>
          <w:sdtPr>
            <w:id w:val="-2090454067"/>
            <w:lock w:val="sdtLocked"/>
            <w14:checkbox>
              <w14:checked w14:val="0"/>
              <w14:checkedState w14:val="2612" w14:font="MS Gothic"/>
              <w14:uncheckedState w14:val="2610" w14:font="MS Gothic"/>
            </w14:checkbox>
          </w:sdtPr>
          <w:sdtContent>
            <w:tc>
              <w:tcPr>
                <w:tcW w:w="929" w:type="dxa"/>
                <w:tcBorders>
                  <w:left w:val="nil"/>
                </w:tcBorders>
                <w:vAlign w:val="center"/>
              </w:tcPr>
              <w:p w14:paraId="784C3F6C" w14:textId="697CF4F1" w:rsidR="00165036" w:rsidRDefault="00165036" w:rsidP="00165036">
                <w:pPr>
                  <w:jc w:val="center"/>
                </w:pPr>
                <w:r>
                  <w:rPr>
                    <w:rFonts w:ascii="MS Gothic" w:eastAsia="MS Gothic" w:hAnsi="MS Gothic" w:hint="eastAsia"/>
                  </w:rPr>
                  <w:t>☐</w:t>
                </w:r>
              </w:p>
            </w:tc>
          </w:sdtContent>
        </w:sdt>
        <w:tc>
          <w:tcPr>
            <w:tcW w:w="1858" w:type="dxa"/>
          </w:tcPr>
          <w:sdt>
            <w:sdtPr>
              <w:id w:val="776599583"/>
              <w:placeholder>
                <w:docPart w:val="C6BCC942E091004692A2013CEEBBC5E5"/>
              </w:placeholder>
              <w:showingPlcHdr/>
            </w:sdtPr>
            <w:sdtContent>
              <w:p w14:paraId="14BC6468" w14:textId="77777777" w:rsidR="00165036" w:rsidRDefault="00165036" w:rsidP="00165036">
                <w:pPr>
                  <w:spacing w:line="276" w:lineRule="auto"/>
                  <w:ind w:left="360"/>
                </w:pPr>
                <w:r w:rsidRPr="00A57A54">
                  <w:rPr>
                    <w:rStyle w:val="PlaceholderText"/>
                  </w:rPr>
                  <w:t>Click or tap here to enter text.</w:t>
                </w:r>
              </w:p>
            </w:sdtContent>
          </w:sdt>
          <w:p w14:paraId="202A0062" w14:textId="77777777" w:rsidR="00165036" w:rsidRDefault="00165036" w:rsidP="00165036"/>
        </w:tc>
      </w:tr>
      <w:tr w:rsidR="00165036" w14:paraId="5B3A2262" w14:textId="77777777" w:rsidTr="00165036">
        <w:tc>
          <w:tcPr>
            <w:tcW w:w="2100" w:type="dxa"/>
          </w:tcPr>
          <w:sdt>
            <w:sdtPr>
              <w:id w:val="121429185"/>
              <w:placeholder>
                <w:docPart w:val="C67F99E1645FDF4387A6D27F53F11515"/>
              </w:placeholder>
              <w:showingPlcHdr/>
            </w:sdtPr>
            <w:sdtContent>
              <w:p w14:paraId="743B9AE0" w14:textId="77777777" w:rsidR="00165036" w:rsidRDefault="00165036" w:rsidP="00165036">
                <w:pPr>
                  <w:spacing w:line="276" w:lineRule="auto"/>
                  <w:ind w:left="360"/>
                </w:pPr>
                <w:r w:rsidRPr="00A57A54">
                  <w:rPr>
                    <w:rStyle w:val="PlaceholderText"/>
                  </w:rPr>
                  <w:t>Click or tap here to enter text.</w:t>
                </w:r>
              </w:p>
            </w:sdtContent>
          </w:sdt>
          <w:p w14:paraId="47C5C6E7" w14:textId="77777777" w:rsidR="00165036" w:rsidRDefault="00165036" w:rsidP="00165036"/>
        </w:tc>
        <w:tc>
          <w:tcPr>
            <w:tcW w:w="2644" w:type="dxa"/>
          </w:tcPr>
          <w:sdt>
            <w:sdtPr>
              <w:id w:val="989138847"/>
              <w:placeholder>
                <w:docPart w:val="04EC852F396D944B9281BEA84743F6E4"/>
              </w:placeholder>
              <w:showingPlcHdr/>
            </w:sdtPr>
            <w:sdtContent>
              <w:p w14:paraId="39C51EAD" w14:textId="77777777" w:rsidR="00165036" w:rsidRDefault="00165036" w:rsidP="00165036">
                <w:pPr>
                  <w:spacing w:line="276" w:lineRule="auto"/>
                  <w:ind w:left="360"/>
                </w:pPr>
                <w:r w:rsidRPr="00A57A54">
                  <w:rPr>
                    <w:rStyle w:val="PlaceholderText"/>
                  </w:rPr>
                  <w:t>Click or tap here to enter text.</w:t>
                </w:r>
              </w:p>
            </w:sdtContent>
          </w:sdt>
          <w:p w14:paraId="096C6AB5" w14:textId="77777777" w:rsidR="00165036" w:rsidRDefault="00165036" w:rsidP="00165036"/>
        </w:tc>
        <w:tc>
          <w:tcPr>
            <w:tcW w:w="2142" w:type="dxa"/>
          </w:tcPr>
          <w:sdt>
            <w:sdtPr>
              <w:id w:val="-2082047387"/>
              <w:placeholder>
                <w:docPart w:val="121294ED7D692F4AB7AF7496732430F9"/>
              </w:placeholder>
              <w:showingPlcHdr/>
            </w:sdtPr>
            <w:sdtContent>
              <w:p w14:paraId="66BC9551" w14:textId="77777777" w:rsidR="00165036" w:rsidRDefault="00165036" w:rsidP="00165036">
                <w:pPr>
                  <w:spacing w:line="276" w:lineRule="auto"/>
                  <w:ind w:left="360"/>
                </w:pPr>
                <w:r w:rsidRPr="00A57A54">
                  <w:rPr>
                    <w:rStyle w:val="PlaceholderText"/>
                  </w:rPr>
                  <w:t>Click or tap here to enter text.</w:t>
                </w:r>
              </w:p>
            </w:sdtContent>
          </w:sdt>
          <w:p w14:paraId="1F464C9D" w14:textId="77777777" w:rsidR="00165036" w:rsidRDefault="00165036" w:rsidP="00165036"/>
        </w:tc>
        <w:tc>
          <w:tcPr>
            <w:tcW w:w="2340" w:type="dxa"/>
          </w:tcPr>
          <w:sdt>
            <w:sdtPr>
              <w:id w:val="-1284117571"/>
              <w:placeholder>
                <w:docPart w:val="A9CDBD9303D5874AA0ADBB09F84D02A8"/>
              </w:placeholder>
              <w:showingPlcHdr/>
            </w:sdtPr>
            <w:sdtContent>
              <w:p w14:paraId="66F5F8FA" w14:textId="0F11AE7B" w:rsidR="00165036" w:rsidRDefault="00165036" w:rsidP="00165036">
                <w:r w:rsidRPr="00CE74DF">
                  <w:rPr>
                    <w:rStyle w:val="PlaceholderText"/>
                  </w:rPr>
                  <w:t>Click or tap here to enter text.</w:t>
                </w:r>
              </w:p>
            </w:sdtContent>
          </w:sdt>
        </w:tc>
        <w:sdt>
          <w:sdtPr>
            <w:id w:val="-274026317"/>
            <w:lock w:val="sdtLocked"/>
            <w14:checkbox>
              <w14:checked w14:val="0"/>
              <w14:checkedState w14:val="2612" w14:font="MS Gothic"/>
              <w14:uncheckedState w14:val="2610" w14:font="MS Gothic"/>
            </w14:checkbox>
          </w:sdtPr>
          <w:sdtContent>
            <w:tc>
              <w:tcPr>
                <w:tcW w:w="937" w:type="dxa"/>
                <w:tcBorders>
                  <w:right w:val="nil"/>
                </w:tcBorders>
                <w:vAlign w:val="center"/>
              </w:tcPr>
              <w:p w14:paraId="055D75C7" w14:textId="59F2E485" w:rsidR="00165036" w:rsidRDefault="00165036" w:rsidP="00165036">
                <w:pPr>
                  <w:jc w:val="center"/>
                </w:pPr>
                <w:r>
                  <w:rPr>
                    <w:rFonts w:ascii="MS Gothic" w:eastAsia="MS Gothic" w:hAnsi="MS Gothic" w:hint="eastAsia"/>
                  </w:rPr>
                  <w:t>☐</w:t>
                </w:r>
              </w:p>
            </w:tc>
          </w:sdtContent>
        </w:sdt>
        <w:sdt>
          <w:sdtPr>
            <w:id w:val="-1256506108"/>
            <w:lock w:val="sdtLocked"/>
            <w14:checkbox>
              <w14:checked w14:val="0"/>
              <w14:checkedState w14:val="2612" w14:font="MS Gothic"/>
              <w14:uncheckedState w14:val="2610" w14:font="MS Gothic"/>
            </w14:checkbox>
          </w:sdtPr>
          <w:sdtContent>
            <w:tc>
              <w:tcPr>
                <w:tcW w:w="929" w:type="dxa"/>
                <w:tcBorders>
                  <w:left w:val="nil"/>
                </w:tcBorders>
                <w:vAlign w:val="center"/>
              </w:tcPr>
              <w:p w14:paraId="6D7BF66F" w14:textId="17523DC4" w:rsidR="00165036" w:rsidRDefault="00165036" w:rsidP="00165036">
                <w:pPr>
                  <w:jc w:val="center"/>
                </w:pPr>
                <w:r>
                  <w:rPr>
                    <w:rFonts w:ascii="MS Gothic" w:eastAsia="MS Gothic" w:hAnsi="MS Gothic" w:hint="eastAsia"/>
                  </w:rPr>
                  <w:t>☐</w:t>
                </w:r>
              </w:p>
            </w:tc>
          </w:sdtContent>
        </w:sdt>
        <w:tc>
          <w:tcPr>
            <w:tcW w:w="1858" w:type="dxa"/>
          </w:tcPr>
          <w:sdt>
            <w:sdtPr>
              <w:id w:val="-1613049247"/>
              <w:placeholder>
                <w:docPart w:val="8DDB1E6928B17346A5A29DD55D1110C2"/>
              </w:placeholder>
              <w:showingPlcHdr/>
            </w:sdtPr>
            <w:sdtContent>
              <w:p w14:paraId="1DAE744A" w14:textId="77777777" w:rsidR="00165036" w:rsidRDefault="00165036" w:rsidP="00165036">
                <w:pPr>
                  <w:spacing w:line="276" w:lineRule="auto"/>
                  <w:ind w:left="360"/>
                </w:pPr>
                <w:r w:rsidRPr="00A57A54">
                  <w:rPr>
                    <w:rStyle w:val="PlaceholderText"/>
                  </w:rPr>
                  <w:t>Click or tap here to enter text.</w:t>
                </w:r>
              </w:p>
            </w:sdtContent>
          </w:sdt>
          <w:p w14:paraId="47A9E16E" w14:textId="77777777" w:rsidR="00165036" w:rsidRDefault="00165036" w:rsidP="00165036"/>
        </w:tc>
      </w:tr>
      <w:tr w:rsidR="00165036" w14:paraId="752D454C" w14:textId="77777777" w:rsidTr="00165036">
        <w:tc>
          <w:tcPr>
            <w:tcW w:w="2100" w:type="dxa"/>
          </w:tcPr>
          <w:sdt>
            <w:sdtPr>
              <w:id w:val="367419632"/>
              <w:placeholder>
                <w:docPart w:val="AEAF4183D5BFDB4DB3657705A8B1BCBF"/>
              </w:placeholder>
              <w:showingPlcHdr/>
            </w:sdtPr>
            <w:sdtContent>
              <w:p w14:paraId="30C90751" w14:textId="77777777" w:rsidR="00165036" w:rsidRDefault="00165036" w:rsidP="00165036">
                <w:pPr>
                  <w:spacing w:line="276" w:lineRule="auto"/>
                  <w:ind w:left="360"/>
                </w:pPr>
                <w:r w:rsidRPr="00A57A54">
                  <w:rPr>
                    <w:rStyle w:val="PlaceholderText"/>
                  </w:rPr>
                  <w:t>Click or tap here to enter text.</w:t>
                </w:r>
              </w:p>
            </w:sdtContent>
          </w:sdt>
          <w:p w14:paraId="6045F93E" w14:textId="77777777" w:rsidR="00165036" w:rsidRDefault="00165036" w:rsidP="00165036"/>
        </w:tc>
        <w:tc>
          <w:tcPr>
            <w:tcW w:w="2644" w:type="dxa"/>
          </w:tcPr>
          <w:sdt>
            <w:sdtPr>
              <w:id w:val="592897645"/>
              <w:placeholder>
                <w:docPart w:val="AC8F7C26778B0542920904C06A57B6C4"/>
              </w:placeholder>
              <w:showingPlcHdr/>
            </w:sdtPr>
            <w:sdtContent>
              <w:p w14:paraId="6F71C6A0" w14:textId="77777777" w:rsidR="00165036" w:rsidRDefault="00165036" w:rsidP="00165036">
                <w:pPr>
                  <w:spacing w:line="276" w:lineRule="auto"/>
                  <w:ind w:left="360"/>
                </w:pPr>
                <w:r w:rsidRPr="00A57A54">
                  <w:rPr>
                    <w:rStyle w:val="PlaceholderText"/>
                  </w:rPr>
                  <w:t>Click or tap here to enter text.</w:t>
                </w:r>
              </w:p>
            </w:sdtContent>
          </w:sdt>
          <w:p w14:paraId="7777B216" w14:textId="77777777" w:rsidR="00165036" w:rsidRDefault="00165036" w:rsidP="00165036"/>
        </w:tc>
        <w:tc>
          <w:tcPr>
            <w:tcW w:w="2142" w:type="dxa"/>
          </w:tcPr>
          <w:sdt>
            <w:sdtPr>
              <w:id w:val="1051964889"/>
              <w:placeholder>
                <w:docPart w:val="8255C5D3FE3BA44FB1E9B85B256DB1A3"/>
              </w:placeholder>
              <w:showingPlcHdr/>
            </w:sdtPr>
            <w:sdtContent>
              <w:p w14:paraId="39C3A40C" w14:textId="77777777" w:rsidR="00165036" w:rsidRDefault="00165036" w:rsidP="00165036">
                <w:pPr>
                  <w:spacing w:line="276" w:lineRule="auto"/>
                  <w:ind w:left="360"/>
                </w:pPr>
                <w:r w:rsidRPr="00A57A54">
                  <w:rPr>
                    <w:rStyle w:val="PlaceholderText"/>
                  </w:rPr>
                  <w:t>Click or tap here to enter text.</w:t>
                </w:r>
              </w:p>
            </w:sdtContent>
          </w:sdt>
          <w:p w14:paraId="45F7EBC8" w14:textId="77777777" w:rsidR="00165036" w:rsidRDefault="00165036" w:rsidP="00165036"/>
        </w:tc>
        <w:tc>
          <w:tcPr>
            <w:tcW w:w="2340" w:type="dxa"/>
          </w:tcPr>
          <w:sdt>
            <w:sdtPr>
              <w:id w:val="-1289043023"/>
              <w:placeholder>
                <w:docPart w:val="D286466A21386349BECA4845EE8D23FD"/>
              </w:placeholder>
              <w:showingPlcHdr/>
            </w:sdtPr>
            <w:sdtContent>
              <w:p w14:paraId="531D1FD0" w14:textId="5D57E863" w:rsidR="00165036" w:rsidRDefault="00165036" w:rsidP="00165036">
                <w:r w:rsidRPr="00CE74DF">
                  <w:rPr>
                    <w:rStyle w:val="PlaceholderText"/>
                  </w:rPr>
                  <w:t>Click or tap here to enter text.</w:t>
                </w:r>
              </w:p>
            </w:sdtContent>
          </w:sdt>
        </w:tc>
        <w:sdt>
          <w:sdtPr>
            <w:id w:val="-779335396"/>
            <w:lock w:val="sdtLocked"/>
            <w14:checkbox>
              <w14:checked w14:val="0"/>
              <w14:checkedState w14:val="2612" w14:font="MS Gothic"/>
              <w14:uncheckedState w14:val="2610" w14:font="MS Gothic"/>
            </w14:checkbox>
          </w:sdtPr>
          <w:sdtContent>
            <w:tc>
              <w:tcPr>
                <w:tcW w:w="937" w:type="dxa"/>
                <w:tcBorders>
                  <w:right w:val="nil"/>
                </w:tcBorders>
                <w:vAlign w:val="center"/>
              </w:tcPr>
              <w:p w14:paraId="1F5A4555" w14:textId="446A3D30" w:rsidR="00165036" w:rsidRDefault="00165036" w:rsidP="00165036">
                <w:pPr>
                  <w:jc w:val="center"/>
                </w:pPr>
                <w:r>
                  <w:rPr>
                    <w:rFonts w:ascii="MS Gothic" w:eastAsia="MS Gothic" w:hAnsi="MS Gothic" w:hint="eastAsia"/>
                  </w:rPr>
                  <w:t>☐</w:t>
                </w:r>
              </w:p>
            </w:tc>
          </w:sdtContent>
        </w:sdt>
        <w:sdt>
          <w:sdtPr>
            <w:id w:val="607935706"/>
            <w:lock w:val="sdtLocked"/>
            <w14:checkbox>
              <w14:checked w14:val="0"/>
              <w14:checkedState w14:val="2612" w14:font="MS Gothic"/>
              <w14:uncheckedState w14:val="2610" w14:font="MS Gothic"/>
            </w14:checkbox>
          </w:sdtPr>
          <w:sdtContent>
            <w:tc>
              <w:tcPr>
                <w:tcW w:w="929" w:type="dxa"/>
                <w:tcBorders>
                  <w:left w:val="nil"/>
                </w:tcBorders>
                <w:vAlign w:val="center"/>
              </w:tcPr>
              <w:p w14:paraId="65228E64" w14:textId="36202BD4" w:rsidR="00165036" w:rsidRDefault="00165036" w:rsidP="00165036">
                <w:pPr>
                  <w:jc w:val="center"/>
                </w:pPr>
                <w:r>
                  <w:rPr>
                    <w:rFonts w:ascii="MS Gothic" w:eastAsia="MS Gothic" w:hAnsi="MS Gothic" w:hint="eastAsia"/>
                  </w:rPr>
                  <w:t>☐</w:t>
                </w:r>
              </w:p>
            </w:tc>
          </w:sdtContent>
        </w:sdt>
        <w:tc>
          <w:tcPr>
            <w:tcW w:w="1858" w:type="dxa"/>
          </w:tcPr>
          <w:sdt>
            <w:sdtPr>
              <w:id w:val="592130450"/>
              <w:placeholder>
                <w:docPart w:val="FE8159B2C36B3146B37AE8C2DBAC3FDC"/>
              </w:placeholder>
              <w:showingPlcHdr/>
            </w:sdtPr>
            <w:sdtContent>
              <w:p w14:paraId="7B4BC3E1" w14:textId="77777777" w:rsidR="00165036" w:rsidRDefault="00165036" w:rsidP="00165036">
                <w:pPr>
                  <w:spacing w:line="276" w:lineRule="auto"/>
                  <w:ind w:left="360"/>
                </w:pPr>
                <w:r w:rsidRPr="00A57A54">
                  <w:rPr>
                    <w:rStyle w:val="PlaceholderText"/>
                  </w:rPr>
                  <w:t>Click or tap here to enter text.</w:t>
                </w:r>
              </w:p>
            </w:sdtContent>
          </w:sdt>
          <w:p w14:paraId="79BD7B39" w14:textId="77777777" w:rsidR="00165036" w:rsidRDefault="00165036" w:rsidP="00165036"/>
        </w:tc>
      </w:tr>
      <w:tr w:rsidR="00165036" w14:paraId="6F34A53F" w14:textId="77777777" w:rsidTr="00165036">
        <w:tc>
          <w:tcPr>
            <w:tcW w:w="2100" w:type="dxa"/>
          </w:tcPr>
          <w:sdt>
            <w:sdtPr>
              <w:id w:val="1885758160"/>
              <w:placeholder>
                <w:docPart w:val="5D73EF936D3E57498FED76AFC1797FBC"/>
              </w:placeholder>
              <w:showingPlcHdr/>
            </w:sdtPr>
            <w:sdtContent>
              <w:p w14:paraId="3504F6FF" w14:textId="77777777" w:rsidR="00165036" w:rsidRDefault="00165036" w:rsidP="00165036">
                <w:pPr>
                  <w:spacing w:line="276" w:lineRule="auto"/>
                  <w:ind w:left="360"/>
                </w:pPr>
                <w:r w:rsidRPr="00A57A54">
                  <w:rPr>
                    <w:rStyle w:val="PlaceholderText"/>
                  </w:rPr>
                  <w:t>Click or tap here to enter text.</w:t>
                </w:r>
              </w:p>
            </w:sdtContent>
          </w:sdt>
          <w:p w14:paraId="64C85DBB" w14:textId="77777777" w:rsidR="00165036" w:rsidRDefault="00165036" w:rsidP="00165036"/>
        </w:tc>
        <w:tc>
          <w:tcPr>
            <w:tcW w:w="2644" w:type="dxa"/>
          </w:tcPr>
          <w:sdt>
            <w:sdtPr>
              <w:id w:val="711766841"/>
              <w:placeholder>
                <w:docPart w:val="D241AD017CC6C64D9BA866DB5D15BB41"/>
              </w:placeholder>
              <w:showingPlcHdr/>
            </w:sdtPr>
            <w:sdtContent>
              <w:p w14:paraId="31998A63" w14:textId="77777777" w:rsidR="00165036" w:rsidRDefault="00165036" w:rsidP="00165036">
                <w:pPr>
                  <w:spacing w:line="276" w:lineRule="auto"/>
                  <w:ind w:left="360"/>
                </w:pPr>
                <w:r w:rsidRPr="00A57A54">
                  <w:rPr>
                    <w:rStyle w:val="PlaceholderText"/>
                  </w:rPr>
                  <w:t>Click or tap here to enter text.</w:t>
                </w:r>
              </w:p>
            </w:sdtContent>
          </w:sdt>
          <w:p w14:paraId="75C0C924" w14:textId="77777777" w:rsidR="00165036" w:rsidRDefault="00165036" w:rsidP="00165036"/>
        </w:tc>
        <w:tc>
          <w:tcPr>
            <w:tcW w:w="2142" w:type="dxa"/>
          </w:tcPr>
          <w:sdt>
            <w:sdtPr>
              <w:id w:val="39948740"/>
              <w:placeholder>
                <w:docPart w:val="8ED792CB054196458DBBBE8F65CFCA5E"/>
              </w:placeholder>
              <w:showingPlcHdr/>
            </w:sdtPr>
            <w:sdtContent>
              <w:p w14:paraId="30A66854" w14:textId="77777777" w:rsidR="00165036" w:rsidRDefault="00165036" w:rsidP="00165036">
                <w:pPr>
                  <w:spacing w:line="276" w:lineRule="auto"/>
                  <w:ind w:left="360"/>
                </w:pPr>
                <w:r w:rsidRPr="00A57A54">
                  <w:rPr>
                    <w:rStyle w:val="PlaceholderText"/>
                  </w:rPr>
                  <w:t>Click or tap here to enter text.</w:t>
                </w:r>
              </w:p>
            </w:sdtContent>
          </w:sdt>
          <w:p w14:paraId="7FF14DBB" w14:textId="77777777" w:rsidR="00165036" w:rsidRDefault="00165036" w:rsidP="00165036"/>
        </w:tc>
        <w:tc>
          <w:tcPr>
            <w:tcW w:w="2340" w:type="dxa"/>
          </w:tcPr>
          <w:sdt>
            <w:sdtPr>
              <w:id w:val="-229006112"/>
              <w:placeholder>
                <w:docPart w:val="D86BADA2D39F7A478242A1C94DFF4A65"/>
              </w:placeholder>
              <w:showingPlcHdr/>
            </w:sdtPr>
            <w:sdtContent>
              <w:p w14:paraId="673FEF40" w14:textId="45F2184E" w:rsidR="00165036" w:rsidRDefault="00165036" w:rsidP="00165036">
                <w:r w:rsidRPr="00CE74DF">
                  <w:rPr>
                    <w:rStyle w:val="PlaceholderText"/>
                  </w:rPr>
                  <w:t>Click or tap here to enter text.</w:t>
                </w:r>
              </w:p>
            </w:sdtContent>
          </w:sdt>
        </w:tc>
        <w:sdt>
          <w:sdtPr>
            <w:id w:val="-156923497"/>
            <w:lock w:val="sdtLocked"/>
            <w14:checkbox>
              <w14:checked w14:val="0"/>
              <w14:checkedState w14:val="2612" w14:font="MS Gothic"/>
              <w14:uncheckedState w14:val="2610" w14:font="MS Gothic"/>
            </w14:checkbox>
          </w:sdtPr>
          <w:sdtContent>
            <w:tc>
              <w:tcPr>
                <w:tcW w:w="937" w:type="dxa"/>
                <w:tcBorders>
                  <w:right w:val="nil"/>
                </w:tcBorders>
                <w:vAlign w:val="center"/>
              </w:tcPr>
              <w:p w14:paraId="1ACA4EE2" w14:textId="6CFF9EC3" w:rsidR="00165036" w:rsidRDefault="00165036" w:rsidP="00165036">
                <w:pPr>
                  <w:jc w:val="center"/>
                </w:pPr>
                <w:r>
                  <w:rPr>
                    <w:rFonts w:ascii="MS Gothic" w:eastAsia="MS Gothic" w:hAnsi="MS Gothic" w:hint="eastAsia"/>
                  </w:rPr>
                  <w:t>☐</w:t>
                </w:r>
              </w:p>
            </w:tc>
          </w:sdtContent>
        </w:sdt>
        <w:sdt>
          <w:sdtPr>
            <w:id w:val="-1941595627"/>
            <w:lock w:val="sdtLocked"/>
            <w14:checkbox>
              <w14:checked w14:val="0"/>
              <w14:checkedState w14:val="2612" w14:font="MS Gothic"/>
              <w14:uncheckedState w14:val="2610" w14:font="MS Gothic"/>
            </w14:checkbox>
          </w:sdtPr>
          <w:sdtContent>
            <w:tc>
              <w:tcPr>
                <w:tcW w:w="929" w:type="dxa"/>
                <w:tcBorders>
                  <w:left w:val="nil"/>
                </w:tcBorders>
                <w:vAlign w:val="center"/>
              </w:tcPr>
              <w:p w14:paraId="5E40E567" w14:textId="7BA0088B" w:rsidR="00165036" w:rsidRDefault="00165036" w:rsidP="00165036">
                <w:pPr>
                  <w:jc w:val="center"/>
                </w:pPr>
                <w:r>
                  <w:rPr>
                    <w:rFonts w:ascii="MS Gothic" w:eastAsia="MS Gothic" w:hAnsi="MS Gothic" w:hint="eastAsia"/>
                  </w:rPr>
                  <w:t>☐</w:t>
                </w:r>
              </w:p>
            </w:tc>
          </w:sdtContent>
        </w:sdt>
        <w:tc>
          <w:tcPr>
            <w:tcW w:w="1858" w:type="dxa"/>
          </w:tcPr>
          <w:sdt>
            <w:sdtPr>
              <w:id w:val="-1801919879"/>
              <w:placeholder>
                <w:docPart w:val="7ACFC6CBB9E50E49BA318953F415DADB"/>
              </w:placeholder>
              <w:showingPlcHdr/>
            </w:sdtPr>
            <w:sdtContent>
              <w:p w14:paraId="51657869" w14:textId="77777777" w:rsidR="00165036" w:rsidRDefault="00165036" w:rsidP="00165036">
                <w:pPr>
                  <w:spacing w:line="276" w:lineRule="auto"/>
                  <w:ind w:left="360"/>
                </w:pPr>
                <w:r w:rsidRPr="00A57A54">
                  <w:rPr>
                    <w:rStyle w:val="PlaceholderText"/>
                  </w:rPr>
                  <w:t>Click or tap here to enter text.</w:t>
                </w:r>
              </w:p>
            </w:sdtContent>
          </w:sdt>
          <w:p w14:paraId="7AAD8E2F" w14:textId="77777777" w:rsidR="00165036" w:rsidRDefault="00165036" w:rsidP="00165036"/>
        </w:tc>
      </w:tr>
      <w:tr w:rsidR="00165036" w14:paraId="77376D83" w14:textId="77777777" w:rsidTr="00165036">
        <w:tc>
          <w:tcPr>
            <w:tcW w:w="2100" w:type="dxa"/>
          </w:tcPr>
          <w:sdt>
            <w:sdtPr>
              <w:id w:val="215950137"/>
              <w:placeholder>
                <w:docPart w:val="006D3D3A38885746A7E7EA6615E6F34D"/>
              </w:placeholder>
              <w:showingPlcHdr/>
            </w:sdtPr>
            <w:sdtContent>
              <w:p w14:paraId="100EC88C" w14:textId="77777777" w:rsidR="00165036" w:rsidRDefault="00165036" w:rsidP="00165036">
                <w:pPr>
                  <w:spacing w:line="276" w:lineRule="auto"/>
                  <w:ind w:left="360"/>
                </w:pPr>
                <w:r w:rsidRPr="00A57A54">
                  <w:rPr>
                    <w:rStyle w:val="PlaceholderText"/>
                  </w:rPr>
                  <w:t>Click or tap here to enter text.</w:t>
                </w:r>
              </w:p>
            </w:sdtContent>
          </w:sdt>
          <w:p w14:paraId="51B44B9C" w14:textId="77777777" w:rsidR="00165036" w:rsidRDefault="00165036" w:rsidP="00165036"/>
        </w:tc>
        <w:tc>
          <w:tcPr>
            <w:tcW w:w="2644" w:type="dxa"/>
          </w:tcPr>
          <w:sdt>
            <w:sdtPr>
              <w:id w:val="-2026782290"/>
              <w:placeholder>
                <w:docPart w:val="941EDCB588D6BD4F85ECF3639EC903A8"/>
              </w:placeholder>
              <w:showingPlcHdr/>
            </w:sdtPr>
            <w:sdtContent>
              <w:p w14:paraId="199693DA" w14:textId="77777777" w:rsidR="00165036" w:rsidRDefault="00165036" w:rsidP="00165036">
                <w:pPr>
                  <w:spacing w:line="276" w:lineRule="auto"/>
                  <w:ind w:left="360"/>
                </w:pPr>
                <w:r w:rsidRPr="00A57A54">
                  <w:rPr>
                    <w:rStyle w:val="PlaceholderText"/>
                  </w:rPr>
                  <w:t>Click or tap here to enter text.</w:t>
                </w:r>
              </w:p>
            </w:sdtContent>
          </w:sdt>
          <w:p w14:paraId="0CC584E7" w14:textId="77777777" w:rsidR="00165036" w:rsidRDefault="00165036" w:rsidP="00165036"/>
        </w:tc>
        <w:tc>
          <w:tcPr>
            <w:tcW w:w="2142" w:type="dxa"/>
          </w:tcPr>
          <w:sdt>
            <w:sdtPr>
              <w:id w:val="-1814473539"/>
              <w:placeholder>
                <w:docPart w:val="0092C1D90D08CB42AB5D963B16622FF7"/>
              </w:placeholder>
              <w:showingPlcHdr/>
            </w:sdtPr>
            <w:sdtContent>
              <w:p w14:paraId="5134F329" w14:textId="77777777" w:rsidR="00165036" w:rsidRDefault="00165036" w:rsidP="00165036">
                <w:pPr>
                  <w:spacing w:line="276" w:lineRule="auto"/>
                  <w:ind w:left="360"/>
                </w:pPr>
                <w:r w:rsidRPr="00A57A54">
                  <w:rPr>
                    <w:rStyle w:val="PlaceholderText"/>
                  </w:rPr>
                  <w:t>Click or tap here to enter text.</w:t>
                </w:r>
              </w:p>
            </w:sdtContent>
          </w:sdt>
          <w:p w14:paraId="1088549B" w14:textId="77777777" w:rsidR="00165036" w:rsidRDefault="00165036" w:rsidP="00165036"/>
        </w:tc>
        <w:tc>
          <w:tcPr>
            <w:tcW w:w="2340" w:type="dxa"/>
          </w:tcPr>
          <w:sdt>
            <w:sdtPr>
              <w:id w:val="1747296384"/>
              <w:placeholder>
                <w:docPart w:val="A63011851571C74BAC25D0364D897E9A"/>
              </w:placeholder>
              <w:showingPlcHdr/>
            </w:sdtPr>
            <w:sdtContent>
              <w:p w14:paraId="59228B1C" w14:textId="5708D7C4" w:rsidR="00165036" w:rsidRDefault="00165036" w:rsidP="00165036">
                <w:r w:rsidRPr="00CE74DF">
                  <w:rPr>
                    <w:rStyle w:val="PlaceholderText"/>
                  </w:rPr>
                  <w:t>Click or tap here to enter text.</w:t>
                </w:r>
              </w:p>
            </w:sdtContent>
          </w:sdt>
        </w:tc>
        <w:sdt>
          <w:sdtPr>
            <w:id w:val="621963689"/>
            <w:lock w:val="sdtLocked"/>
            <w14:checkbox>
              <w14:checked w14:val="0"/>
              <w14:checkedState w14:val="2612" w14:font="MS Gothic"/>
              <w14:uncheckedState w14:val="2610" w14:font="MS Gothic"/>
            </w14:checkbox>
          </w:sdtPr>
          <w:sdtContent>
            <w:tc>
              <w:tcPr>
                <w:tcW w:w="937" w:type="dxa"/>
                <w:tcBorders>
                  <w:right w:val="nil"/>
                </w:tcBorders>
                <w:vAlign w:val="center"/>
              </w:tcPr>
              <w:p w14:paraId="1D3F91FB" w14:textId="5E1BA6DC" w:rsidR="00165036" w:rsidRDefault="00165036" w:rsidP="00165036">
                <w:pPr>
                  <w:jc w:val="center"/>
                </w:pPr>
                <w:r>
                  <w:rPr>
                    <w:rFonts w:ascii="MS Gothic" w:eastAsia="MS Gothic" w:hAnsi="MS Gothic" w:hint="eastAsia"/>
                  </w:rPr>
                  <w:t>☐</w:t>
                </w:r>
              </w:p>
            </w:tc>
          </w:sdtContent>
        </w:sdt>
        <w:sdt>
          <w:sdtPr>
            <w:id w:val="1681786489"/>
            <w:lock w:val="sdtLocked"/>
            <w14:checkbox>
              <w14:checked w14:val="0"/>
              <w14:checkedState w14:val="2612" w14:font="MS Gothic"/>
              <w14:uncheckedState w14:val="2610" w14:font="MS Gothic"/>
            </w14:checkbox>
          </w:sdtPr>
          <w:sdtContent>
            <w:tc>
              <w:tcPr>
                <w:tcW w:w="929" w:type="dxa"/>
                <w:tcBorders>
                  <w:left w:val="nil"/>
                </w:tcBorders>
                <w:vAlign w:val="center"/>
              </w:tcPr>
              <w:p w14:paraId="2AD017BC" w14:textId="0BB3BADE" w:rsidR="00165036" w:rsidRDefault="00165036" w:rsidP="00165036">
                <w:pPr>
                  <w:jc w:val="center"/>
                </w:pPr>
                <w:r>
                  <w:rPr>
                    <w:rFonts w:ascii="MS Gothic" w:eastAsia="MS Gothic" w:hAnsi="MS Gothic" w:hint="eastAsia"/>
                  </w:rPr>
                  <w:t>☐</w:t>
                </w:r>
              </w:p>
            </w:tc>
          </w:sdtContent>
        </w:sdt>
        <w:tc>
          <w:tcPr>
            <w:tcW w:w="1858" w:type="dxa"/>
          </w:tcPr>
          <w:sdt>
            <w:sdtPr>
              <w:id w:val="-802925162"/>
              <w:placeholder>
                <w:docPart w:val="D9A704970178B643B0224060AE445D59"/>
              </w:placeholder>
              <w:showingPlcHdr/>
            </w:sdtPr>
            <w:sdtContent>
              <w:p w14:paraId="57873F5F" w14:textId="77777777" w:rsidR="00165036" w:rsidRDefault="00165036" w:rsidP="00165036">
                <w:pPr>
                  <w:spacing w:line="276" w:lineRule="auto"/>
                  <w:ind w:left="360"/>
                </w:pPr>
                <w:r w:rsidRPr="00A57A54">
                  <w:rPr>
                    <w:rStyle w:val="PlaceholderText"/>
                  </w:rPr>
                  <w:t>Click or tap here to enter text.</w:t>
                </w:r>
              </w:p>
            </w:sdtContent>
          </w:sdt>
          <w:p w14:paraId="0C2B6111" w14:textId="77777777" w:rsidR="00165036" w:rsidRDefault="00165036" w:rsidP="00165036"/>
        </w:tc>
      </w:tr>
      <w:tr w:rsidR="00165036" w14:paraId="122B0E7F" w14:textId="77777777" w:rsidTr="00165036">
        <w:tc>
          <w:tcPr>
            <w:tcW w:w="2100" w:type="dxa"/>
          </w:tcPr>
          <w:sdt>
            <w:sdtPr>
              <w:id w:val="1302807450"/>
              <w:placeholder>
                <w:docPart w:val="E19021E2FE1A9D48B9F0219FCC07ECD3"/>
              </w:placeholder>
              <w:showingPlcHdr/>
            </w:sdtPr>
            <w:sdtContent>
              <w:p w14:paraId="71DD967C" w14:textId="77777777" w:rsidR="00165036" w:rsidRDefault="00165036" w:rsidP="00165036">
                <w:pPr>
                  <w:spacing w:line="276" w:lineRule="auto"/>
                  <w:ind w:left="360"/>
                </w:pPr>
                <w:r w:rsidRPr="00A57A54">
                  <w:rPr>
                    <w:rStyle w:val="PlaceholderText"/>
                  </w:rPr>
                  <w:t>Click or tap here to enter text.</w:t>
                </w:r>
              </w:p>
            </w:sdtContent>
          </w:sdt>
          <w:p w14:paraId="24713E77" w14:textId="77777777" w:rsidR="00165036" w:rsidRDefault="00165036" w:rsidP="00165036"/>
        </w:tc>
        <w:tc>
          <w:tcPr>
            <w:tcW w:w="2644" w:type="dxa"/>
          </w:tcPr>
          <w:sdt>
            <w:sdtPr>
              <w:id w:val="-913157642"/>
              <w:placeholder>
                <w:docPart w:val="A2A7CAD9E6563942BC392DE275B76149"/>
              </w:placeholder>
              <w:showingPlcHdr/>
            </w:sdtPr>
            <w:sdtContent>
              <w:p w14:paraId="2DDC6F4A" w14:textId="77777777" w:rsidR="00165036" w:rsidRDefault="00165036" w:rsidP="00165036">
                <w:pPr>
                  <w:spacing w:line="276" w:lineRule="auto"/>
                  <w:ind w:left="360"/>
                </w:pPr>
                <w:r w:rsidRPr="00A57A54">
                  <w:rPr>
                    <w:rStyle w:val="PlaceholderText"/>
                  </w:rPr>
                  <w:t>Click or tap here to enter text.</w:t>
                </w:r>
              </w:p>
            </w:sdtContent>
          </w:sdt>
          <w:p w14:paraId="27762915" w14:textId="77777777" w:rsidR="00165036" w:rsidRDefault="00165036" w:rsidP="00165036"/>
        </w:tc>
        <w:tc>
          <w:tcPr>
            <w:tcW w:w="2142" w:type="dxa"/>
          </w:tcPr>
          <w:sdt>
            <w:sdtPr>
              <w:id w:val="-1927954269"/>
              <w:placeholder>
                <w:docPart w:val="1CF554CD913CA34FBFB117C89C4B40A4"/>
              </w:placeholder>
              <w:showingPlcHdr/>
            </w:sdtPr>
            <w:sdtContent>
              <w:p w14:paraId="1674F46E" w14:textId="77777777" w:rsidR="00165036" w:rsidRDefault="00165036" w:rsidP="00165036">
                <w:pPr>
                  <w:spacing w:line="276" w:lineRule="auto"/>
                  <w:ind w:left="360"/>
                </w:pPr>
                <w:r w:rsidRPr="00A57A54">
                  <w:rPr>
                    <w:rStyle w:val="PlaceholderText"/>
                  </w:rPr>
                  <w:t>Click or tap here to enter text.</w:t>
                </w:r>
              </w:p>
            </w:sdtContent>
          </w:sdt>
          <w:p w14:paraId="7B12D9E6" w14:textId="77777777" w:rsidR="00165036" w:rsidRDefault="00165036" w:rsidP="00165036"/>
        </w:tc>
        <w:tc>
          <w:tcPr>
            <w:tcW w:w="2340" w:type="dxa"/>
          </w:tcPr>
          <w:sdt>
            <w:sdtPr>
              <w:id w:val="-644745650"/>
              <w:placeholder>
                <w:docPart w:val="341E2D094338014093FA37FB17362D84"/>
              </w:placeholder>
              <w:showingPlcHdr/>
            </w:sdtPr>
            <w:sdtContent>
              <w:p w14:paraId="1D3E5381" w14:textId="43EC13B3" w:rsidR="00165036" w:rsidRDefault="00165036" w:rsidP="00165036">
                <w:r w:rsidRPr="00CE74DF">
                  <w:rPr>
                    <w:rStyle w:val="PlaceholderText"/>
                  </w:rPr>
                  <w:t>Click or tap here to enter text.</w:t>
                </w:r>
              </w:p>
            </w:sdtContent>
          </w:sdt>
        </w:tc>
        <w:sdt>
          <w:sdtPr>
            <w:id w:val="-669329634"/>
            <w:lock w:val="sdtLocked"/>
            <w14:checkbox>
              <w14:checked w14:val="0"/>
              <w14:checkedState w14:val="2612" w14:font="MS Gothic"/>
              <w14:uncheckedState w14:val="2610" w14:font="MS Gothic"/>
            </w14:checkbox>
          </w:sdtPr>
          <w:sdtContent>
            <w:tc>
              <w:tcPr>
                <w:tcW w:w="937" w:type="dxa"/>
                <w:tcBorders>
                  <w:right w:val="nil"/>
                </w:tcBorders>
                <w:vAlign w:val="center"/>
              </w:tcPr>
              <w:p w14:paraId="7B163495" w14:textId="7778C465" w:rsidR="00165036" w:rsidRDefault="00165036" w:rsidP="00165036">
                <w:pPr>
                  <w:jc w:val="center"/>
                </w:pPr>
                <w:r>
                  <w:rPr>
                    <w:rFonts w:ascii="MS Gothic" w:eastAsia="MS Gothic" w:hAnsi="MS Gothic" w:hint="eastAsia"/>
                  </w:rPr>
                  <w:t>☐</w:t>
                </w:r>
              </w:p>
            </w:tc>
          </w:sdtContent>
        </w:sdt>
        <w:sdt>
          <w:sdtPr>
            <w:id w:val="-895274804"/>
            <w:lock w:val="sdtLocked"/>
            <w14:checkbox>
              <w14:checked w14:val="0"/>
              <w14:checkedState w14:val="2612" w14:font="MS Gothic"/>
              <w14:uncheckedState w14:val="2610" w14:font="MS Gothic"/>
            </w14:checkbox>
          </w:sdtPr>
          <w:sdtContent>
            <w:tc>
              <w:tcPr>
                <w:tcW w:w="929" w:type="dxa"/>
                <w:tcBorders>
                  <w:left w:val="nil"/>
                </w:tcBorders>
                <w:vAlign w:val="center"/>
              </w:tcPr>
              <w:p w14:paraId="1DEC253A" w14:textId="7A6BF9C5" w:rsidR="00165036" w:rsidRDefault="00165036" w:rsidP="00165036">
                <w:pPr>
                  <w:jc w:val="center"/>
                </w:pPr>
                <w:r>
                  <w:rPr>
                    <w:rFonts w:ascii="MS Gothic" w:eastAsia="MS Gothic" w:hAnsi="MS Gothic" w:hint="eastAsia"/>
                  </w:rPr>
                  <w:t>☐</w:t>
                </w:r>
              </w:p>
            </w:tc>
          </w:sdtContent>
        </w:sdt>
        <w:tc>
          <w:tcPr>
            <w:tcW w:w="1858" w:type="dxa"/>
          </w:tcPr>
          <w:sdt>
            <w:sdtPr>
              <w:id w:val="1718545875"/>
              <w:placeholder>
                <w:docPart w:val="71FB287EEA13EF46A5F9CD6936BA8928"/>
              </w:placeholder>
              <w:showingPlcHdr/>
            </w:sdtPr>
            <w:sdtContent>
              <w:p w14:paraId="12ED5557" w14:textId="77777777" w:rsidR="00165036" w:rsidRDefault="00165036" w:rsidP="00165036">
                <w:pPr>
                  <w:spacing w:line="276" w:lineRule="auto"/>
                  <w:ind w:left="360"/>
                </w:pPr>
                <w:r w:rsidRPr="00A57A54">
                  <w:rPr>
                    <w:rStyle w:val="PlaceholderText"/>
                  </w:rPr>
                  <w:t>Click or tap here to enter text.</w:t>
                </w:r>
              </w:p>
            </w:sdtContent>
          </w:sdt>
          <w:p w14:paraId="075CE788" w14:textId="77777777" w:rsidR="00165036" w:rsidRDefault="00165036" w:rsidP="00165036"/>
        </w:tc>
      </w:tr>
      <w:tr w:rsidR="00165036" w14:paraId="7397D606" w14:textId="77777777" w:rsidTr="00165036">
        <w:tc>
          <w:tcPr>
            <w:tcW w:w="2100" w:type="dxa"/>
          </w:tcPr>
          <w:sdt>
            <w:sdtPr>
              <w:id w:val="-1963730322"/>
              <w:placeholder>
                <w:docPart w:val="A03DFA915674674BB58DA502ADF683CD"/>
              </w:placeholder>
              <w:showingPlcHdr/>
            </w:sdtPr>
            <w:sdtContent>
              <w:p w14:paraId="298A9F45" w14:textId="77777777" w:rsidR="00165036" w:rsidRDefault="00165036" w:rsidP="00165036">
                <w:pPr>
                  <w:spacing w:line="276" w:lineRule="auto"/>
                  <w:ind w:left="360"/>
                </w:pPr>
                <w:r w:rsidRPr="00A57A54">
                  <w:rPr>
                    <w:rStyle w:val="PlaceholderText"/>
                  </w:rPr>
                  <w:t>Click or tap here to enter text.</w:t>
                </w:r>
              </w:p>
            </w:sdtContent>
          </w:sdt>
          <w:p w14:paraId="18D7D98F" w14:textId="77777777" w:rsidR="00165036" w:rsidRDefault="00165036" w:rsidP="00165036"/>
        </w:tc>
        <w:tc>
          <w:tcPr>
            <w:tcW w:w="2644" w:type="dxa"/>
          </w:tcPr>
          <w:sdt>
            <w:sdtPr>
              <w:id w:val="530619684"/>
              <w:placeholder>
                <w:docPart w:val="CF2FC33DCF488B4E9AF1152A479289D0"/>
              </w:placeholder>
              <w:showingPlcHdr/>
            </w:sdtPr>
            <w:sdtContent>
              <w:p w14:paraId="4DFF3007" w14:textId="77777777" w:rsidR="00165036" w:rsidRDefault="00165036" w:rsidP="00165036">
                <w:pPr>
                  <w:spacing w:line="276" w:lineRule="auto"/>
                  <w:ind w:left="360"/>
                </w:pPr>
                <w:r w:rsidRPr="00A57A54">
                  <w:rPr>
                    <w:rStyle w:val="PlaceholderText"/>
                  </w:rPr>
                  <w:t>Click or tap here to enter text.</w:t>
                </w:r>
              </w:p>
            </w:sdtContent>
          </w:sdt>
          <w:p w14:paraId="2BC1F800" w14:textId="77777777" w:rsidR="00165036" w:rsidRDefault="00165036" w:rsidP="00165036"/>
        </w:tc>
        <w:tc>
          <w:tcPr>
            <w:tcW w:w="2142" w:type="dxa"/>
          </w:tcPr>
          <w:sdt>
            <w:sdtPr>
              <w:id w:val="-824041745"/>
              <w:placeholder>
                <w:docPart w:val="6F2366AE1419B44C902F6E8EA813016B"/>
              </w:placeholder>
              <w:showingPlcHdr/>
            </w:sdtPr>
            <w:sdtContent>
              <w:p w14:paraId="6E10317D" w14:textId="77777777" w:rsidR="00165036" w:rsidRDefault="00165036" w:rsidP="00165036">
                <w:pPr>
                  <w:spacing w:line="276" w:lineRule="auto"/>
                  <w:ind w:left="360"/>
                </w:pPr>
                <w:r w:rsidRPr="00A57A54">
                  <w:rPr>
                    <w:rStyle w:val="PlaceholderText"/>
                  </w:rPr>
                  <w:t>Click or tap here to enter text.</w:t>
                </w:r>
              </w:p>
            </w:sdtContent>
          </w:sdt>
          <w:p w14:paraId="4B53E28E" w14:textId="77777777" w:rsidR="00165036" w:rsidRDefault="00165036" w:rsidP="00165036"/>
        </w:tc>
        <w:tc>
          <w:tcPr>
            <w:tcW w:w="2340" w:type="dxa"/>
          </w:tcPr>
          <w:sdt>
            <w:sdtPr>
              <w:id w:val="207775197"/>
              <w:placeholder>
                <w:docPart w:val="370C621D1E059F4A810DC40C51945CB1"/>
              </w:placeholder>
              <w:showingPlcHdr/>
            </w:sdtPr>
            <w:sdtContent>
              <w:p w14:paraId="6C273128" w14:textId="1138F09F" w:rsidR="00165036" w:rsidRDefault="00165036" w:rsidP="00165036">
                <w:r w:rsidRPr="00CE74DF">
                  <w:rPr>
                    <w:rStyle w:val="PlaceholderText"/>
                  </w:rPr>
                  <w:t>Click or tap here to enter text.</w:t>
                </w:r>
              </w:p>
            </w:sdtContent>
          </w:sdt>
        </w:tc>
        <w:sdt>
          <w:sdtPr>
            <w:id w:val="72951276"/>
            <w:lock w:val="sdtLocked"/>
            <w14:checkbox>
              <w14:checked w14:val="0"/>
              <w14:checkedState w14:val="2612" w14:font="MS Gothic"/>
              <w14:uncheckedState w14:val="2610" w14:font="MS Gothic"/>
            </w14:checkbox>
          </w:sdtPr>
          <w:sdtContent>
            <w:tc>
              <w:tcPr>
                <w:tcW w:w="937" w:type="dxa"/>
                <w:tcBorders>
                  <w:right w:val="nil"/>
                </w:tcBorders>
                <w:vAlign w:val="center"/>
              </w:tcPr>
              <w:p w14:paraId="3695C7FD" w14:textId="5804E9E1" w:rsidR="00165036" w:rsidRDefault="00165036" w:rsidP="00165036">
                <w:pPr>
                  <w:jc w:val="center"/>
                </w:pPr>
                <w:r>
                  <w:rPr>
                    <w:rFonts w:ascii="MS Gothic" w:eastAsia="MS Gothic" w:hAnsi="MS Gothic" w:hint="eastAsia"/>
                  </w:rPr>
                  <w:t>☐</w:t>
                </w:r>
              </w:p>
            </w:tc>
          </w:sdtContent>
        </w:sdt>
        <w:sdt>
          <w:sdtPr>
            <w:id w:val="1419749850"/>
            <w:lock w:val="sdtLocked"/>
            <w14:checkbox>
              <w14:checked w14:val="0"/>
              <w14:checkedState w14:val="2612" w14:font="MS Gothic"/>
              <w14:uncheckedState w14:val="2610" w14:font="MS Gothic"/>
            </w14:checkbox>
          </w:sdtPr>
          <w:sdtContent>
            <w:tc>
              <w:tcPr>
                <w:tcW w:w="929" w:type="dxa"/>
                <w:tcBorders>
                  <w:left w:val="nil"/>
                </w:tcBorders>
                <w:vAlign w:val="center"/>
              </w:tcPr>
              <w:p w14:paraId="2B260383" w14:textId="2DEA6E29" w:rsidR="00165036" w:rsidRDefault="00165036" w:rsidP="00165036">
                <w:pPr>
                  <w:jc w:val="center"/>
                </w:pPr>
                <w:r>
                  <w:rPr>
                    <w:rFonts w:ascii="MS Gothic" w:eastAsia="MS Gothic" w:hAnsi="MS Gothic" w:hint="eastAsia"/>
                  </w:rPr>
                  <w:t>☐</w:t>
                </w:r>
              </w:p>
            </w:tc>
          </w:sdtContent>
        </w:sdt>
        <w:tc>
          <w:tcPr>
            <w:tcW w:w="1858" w:type="dxa"/>
          </w:tcPr>
          <w:sdt>
            <w:sdtPr>
              <w:id w:val="976107334"/>
              <w:placeholder>
                <w:docPart w:val="2E7C37EB3E4D7E4B840FA6105C172757"/>
              </w:placeholder>
              <w:showingPlcHdr/>
            </w:sdtPr>
            <w:sdtContent>
              <w:p w14:paraId="69BECC7B" w14:textId="77777777" w:rsidR="00165036" w:rsidRDefault="00165036" w:rsidP="00165036">
                <w:pPr>
                  <w:spacing w:line="276" w:lineRule="auto"/>
                  <w:ind w:left="360"/>
                </w:pPr>
                <w:r w:rsidRPr="00A57A54">
                  <w:rPr>
                    <w:rStyle w:val="PlaceholderText"/>
                  </w:rPr>
                  <w:t>Click or tap here to enter text.</w:t>
                </w:r>
              </w:p>
            </w:sdtContent>
          </w:sdt>
          <w:p w14:paraId="6C6180D1" w14:textId="77777777" w:rsidR="00165036" w:rsidRDefault="00165036" w:rsidP="00165036"/>
        </w:tc>
      </w:tr>
      <w:tr w:rsidR="00165036" w14:paraId="7EC612F0" w14:textId="77777777" w:rsidTr="00165036">
        <w:tc>
          <w:tcPr>
            <w:tcW w:w="2100" w:type="dxa"/>
          </w:tcPr>
          <w:sdt>
            <w:sdtPr>
              <w:id w:val="-1610112865"/>
              <w:placeholder>
                <w:docPart w:val="8493E65F5F80C44BBD186DCE8D30A186"/>
              </w:placeholder>
              <w:showingPlcHdr/>
            </w:sdtPr>
            <w:sdtContent>
              <w:p w14:paraId="2ABB28B5" w14:textId="77777777" w:rsidR="00165036" w:rsidRDefault="00165036" w:rsidP="00165036">
                <w:pPr>
                  <w:spacing w:line="276" w:lineRule="auto"/>
                  <w:ind w:left="360"/>
                </w:pPr>
                <w:r w:rsidRPr="00A57A54">
                  <w:rPr>
                    <w:rStyle w:val="PlaceholderText"/>
                  </w:rPr>
                  <w:t>Click or tap here to enter text.</w:t>
                </w:r>
              </w:p>
            </w:sdtContent>
          </w:sdt>
          <w:p w14:paraId="22FA8703" w14:textId="77777777" w:rsidR="00165036" w:rsidRDefault="00165036" w:rsidP="00165036"/>
        </w:tc>
        <w:tc>
          <w:tcPr>
            <w:tcW w:w="2644" w:type="dxa"/>
          </w:tcPr>
          <w:sdt>
            <w:sdtPr>
              <w:id w:val="1263795058"/>
              <w:placeholder>
                <w:docPart w:val="1017AA8E2E44B3498D2945C52B9DF455"/>
              </w:placeholder>
              <w:showingPlcHdr/>
            </w:sdtPr>
            <w:sdtContent>
              <w:p w14:paraId="1ED4B854" w14:textId="77777777" w:rsidR="00165036" w:rsidRDefault="00165036" w:rsidP="00165036">
                <w:pPr>
                  <w:spacing w:line="276" w:lineRule="auto"/>
                  <w:ind w:left="360"/>
                </w:pPr>
                <w:r w:rsidRPr="00A57A54">
                  <w:rPr>
                    <w:rStyle w:val="PlaceholderText"/>
                  </w:rPr>
                  <w:t>Click or tap here to enter text.</w:t>
                </w:r>
              </w:p>
            </w:sdtContent>
          </w:sdt>
          <w:p w14:paraId="001A480C" w14:textId="77777777" w:rsidR="00165036" w:rsidRDefault="00165036" w:rsidP="00165036"/>
        </w:tc>
        <w:tc>
          <w:tcPr>
            <w:tcW w:w="2142" w:type="dxa"/>
          </w:tcPr>
          <w:sdt>
            <w:sdtPr>
              <w:id w:val="-1530714313"/>
              <w:placeholder>
                <w:docPart w:val="E36F21C89E8D0B45826AC34EBFCEEEE2"/>
              </w:placeholder>
              <w:showingPlcHdr/>
            </w:sdtPr>
            <w:sdtContent>
              <w:p w14:paraId="40F1DA96" w14:textId="77777777" w:rsidR="00165036" w:rsidRDefault="00165036" w:rsidP="00165036">
                <w:pPr>
                  <w:spacing w:line="276" w:lineRule="auto"/>
                  <w:ind w:left="360"/>
                </w:pPr>
                <w:r w:rsidRPr="00A57A54">
                  <w:rPr>
                    <w:rStyle w:val="PlaceholderText"/>
                  </w:rPr>
                  <w:t>Click or tap here to enter text.</w:t>
                </w:r>
              </w:p>
            </w:sdtContent>
          </w:sdt>
          <w:p w14:paraId="0B4AB28E" w14:textId="77777777" w:rsidR="00165036" w:rsidRDefault="00165036" w:rsidP="00165036"/>
        </w:tc>
        <w:tc>
          <w:tcPr>
            <w:tcW w:w="2340" w:type="dxa"/>
          </w:tcPr>
          <w:sdt>
            <w:sdtPr>
              <w:id w:val="-636030594"/>
              <w:placeholder>
                <w:docPart w:val="E9F114A50A5C3447B48195BEDB3B2BA6"/>
              </w:placeholder>
              <w:showingPlcHdr/>
            </w:sdtPr>
            <w:sdtContent>
              <w:p w14:paraId="4BB09BEC" w14:textId="6811CAF3" w:rsidR="00165036" w:rsidRDefault="00165036" w:rsidP="00165036">
                <w:r w:rsidRPr="00CE74DF">
                  <w:rPr>
                    <w:rStyle w:val="PlaceholderText"/>
                  </w:rPr>
                  <w:t>Click or tap here to enter text.</w:t>
                </w:r>
              </w:p>
            </w:sdtContent>
          </w:sdt>
        </w:tc>
        <w:sdt>
          <w:sdtPr>
            <w:id w:val="334423434"/>
            <w:lock w:val="sdtLocked"/>
            <w14:checkbox>
              <w14:checked w14:val="0"/>
              <w14:checkedState w14:val="2612" w14:font="MS Gothic"/>
              <w14:uncheckedState w14:val="2610" w14:font="MS Gothic"/>
            </w14:checkbox>
          </w:sdtPr>
          <w:sdtContent>
            <w:tc>
              <w:tcPr>
                <w:tcW w:w="937" w:type="dxa"/>
                <w:tcBorders>
                  <w:right w:val="nil"/>
                </w:tcBorders>
                <w:vAlign w:val="center"/>
              </w:tcPr>
              <w:p w14:paraId="515A86A3" w14:textId="068D3AA6" w:rsidR="00165036" w:rsidRDefault="00165036" w:rsidP="00165036">
                <w:pPr>
                  <w:jc w:val="center"/>
                </w:pPr>
                <w:r>
                  <w:rPr>
                    <w:rFonts w:ascii="MS Gothic" w:eastAsia="MS Gothic" w:hAnsi="MS Gothic" w:hint="eastAsia"/>
                  </w:rPr>
                  <w:t>☐</w:t>
                </w:r>
              </w:p>
            </w:tc>
          </w:sdtContent>
        </w:sdt>
        <w:sdt>
          <w:sdtPr>
            <w:id w:val="68931957"/>
            <w:lock w:val="sdtLocked"/>
            <w14:checkbox>
              <w14:checked w14:val="0"/>
              <w14:checkedState w14:val="2612" w14:font="MS Gothic"/>
              <w14:uncheckedState w14:val="2610" w14:font="MS Gothic"/>
            </w14:checkbox>
          </w:sdtPr>
          <w:sdtContent>
            <w:tc>
              <w:tcPr>
                <w:tcW w:w="929" w:type="dxa"/>
                <w:tcBorders>
                  <w:left w:val="nil"/>
                </w:tcBorders>
                <w:vAlign w:val="center"/>
              </w:tcPr>
              <w:p w14:paraId="18EC0AF0" w14:textId="292D45CF" w:rsidR="00165036" w:rsidRDefault="00165036" w:rsidP="00165036">
                <w:pPr>
                  <w:jc w:val="center"/>
                </w:pPr>
                <w:r>
                  <w:rPr>
                    <w:rFonts w:ascii="MS Gothic" w:eastAsia="MS Gothic" w:hAnsi="MS Gothic" w:hint="eastAsia"/>
                  </w:rPr>
                  <w:t>☐</w:t>
                </w:r>
              </w:p>
            </w:tc>
          </w:sdtContent>
        </w:sdt>
        <w:tc>
          <w:tcPr>
            <w:tcW w:w="1858" w:type="dxa"/>
          </w:tcPr>
          <w:sdt>
            <w:sdtPr>
              <w:id w:val="-1355812830"/>
              <w:placeholder>
                <w:docPart w:val="511BCEFB7D3E444FB9BF9470A58FEC9A"/>
              </w:placeholder>
              <w:showingPlcHdr/>
            </w:sdtPr>
            <w:sdtContent>
              <w:p w14:paraId="5BFC7841" w14:textId="77777777" w:rsidR="00165036" w:rsidRDefault="00165036" w:rsidP="00165036">
                <w:pPr>
                  <w:spacing w:line="276" w:lineRule="auto"/>
                  <w:ind w:left="360"/>
                </w:pPr>
                <w:r w:rsidRPr="00A57A54">
                  <w:rPr>
                    <w:rStyle w:val="PlaceholderText"/>
                  </w:rPr>
                  <w:t>Click or tap here to enter text.</w:t>
                </w:r>
              </w:p>
            </w:sdtContent>
          </w:sdt>
          <w:p w14:paraId="326C45FF" w14:textId="77777777" w:rsidR="00165036" w:rsidRDefault="00165036" w:rsidP="00165036"/>
        </w:tc>
      </w:tr>
      <w:tr w:rsidR="00165036" w14:paraId="552A4C1C" w14:textId="77777777" w:rsidTr="00165036">
        <w:tc>
          <w:tcPr>
            <w:tcW w:w="2100" w:type="dxa"/>
          </w:tcPr>
          <w:sdt>
            <w:sdtPr>
              <w:id w:val="-803456134"/>
              <w:placeholder>
                <w:docPart w:val="9088D6F2241A864B9AC47033AA578482"/>
              </w:placeholder>
              <w:showingPlcHdr/>
            </w:sdtPr>
            <w:sdtContent>
              <w:p w14:paraId="08E0ADE8" w14:textId="77777777" w:rsidR="00165036" w:rsidRDefault="00165036" w:rsidP="00165036">
                <w:pPr>
                  <w:spacing w:line="276" w:lineRule="auto"/>
                  <w:ind w:left="360"/>
                </w:pPr>
                <w:r w:rsidRPr="00A57A54">
                  <w:rPr>
                    <w:rStyle w:val="PlaceholderText"/>
                  </w:rPr>
                  <w:t>Click or tap here to enter text.</w:t>
                </w:r>
              </w:p>
            </w:sdtContent>
          </w:sdt>
          <w:p w14:paraId="0FD17016" w14:textId="77777777" w:rsidR="00165036" w:rsidRDefault="00165036" w:rsidP="00165036"/>
        </w:tc>
        <w:tc>
          <w:tcPr>
            <w:tcW w:w="2644" w:type="dxa"/>
          </w:tcPr>
          <w:sdt>
            <w:sdtPr>
              <w:id w:val="-157465861"/>
              <w:placeholder>
                <w:docPart w:val="0A5882D9661F544A9727614D28229704"/>
              </w:placeholder>
              <w:showingPlcHdr/>
            </w:sdtPr>
            <w:sdtContent>
              <w:p w14:paraId="5989CE75" w14:textId="77777777" w:rsidR="00165036" w:rsidRDefault="00165036" w:rsidP="00165036">
                <w:pPr>
                  <w:spacing w:line="276" w:lineRule="auto"/>
                  <w:ind w:left="360"/>
                </w:pPr>
                <w:r w:rsidRPr="00A57A54">
                  <w:rPr>
                    <w:rStyle w:val="PlaceholderText"/>
                  </w:rPr>
                  <w:t>Click or tap here to enter text.</w:t>
                </w:r>
              </w:p>
            </w:sdtContent>
          </w:sdt>
          <w:p w14:paraId="70C5A8DF" w14:textId="77777777" w:rsidR="00165036" w:rsidRDefault="00165036" w:rsidP="00165036"/>
        </w:tc>
        <w:tc>
          <w:tcPr>
            <w:tcW w:w="2142" w:type="dxa"/>
          </w:tcPr>
          <w:sdt>
            <w:sdtPr>
              <w:id w:val="-422187087"/>
              <w:placeholder>
                <w:docPart w:val="718774F556B1634AA389D48591965BFD"/>
              </w:placeholder>
              <w:showingPlcHdr/>
            </w:sdtPr>
            <w:sdtContent>
              <w:p w14:paraId="531FA424" w14:textId="77777777" w:rsidR="00165036" w:rsidRDefault="00165036" w:rsidP="00165036">
                <w:pPr>
                  <w:spacing w:line="276" w:lineRule="auto"/>
                  <w:ind w:left="360"/>
                </w:pPr>
                <w:r w:rsidRPr="00A57A54">
                  <w:rPr>
                    <w:rStyle w:val="PlaceholderText"/>
                  </w:rPr>
                  <w:t>Click or tap here to enter text.</w:t>
                </w:r>
              </w:p>
            </w:sdtContent>
          </w:sdt>
          <w:p w14:paraId="69EC6BA5" w14:textId="77777777" w:rsidR="00165036" w:rsidRDefault="00165036" w:rsidP="00165036"/>
        </w:tc>
        <w:tc>
          <w:tcPr>
            <w:tcW w:w="2340" w:type="dxa"/>
          </w:tcPr>
          <w:sdt>
            <w:sdtPr>
              <w:id w:val="-1616507844"/>
              <w:placeholder>
                <w:docPart w:val="1A815ABF25E99847AC1FCD044F572A38"/>
              </w:placeholder>
              <w:showingPlcHdr/>
            </w:sdtPr>
            <w:sdtContent>
              <w:p w14:paraId="2DEA83DE" w14:textId="4DB50740" w:rsidR="00165036" w:rsidRDefault="00165036" w:rsidP="00165036">
                <w:r w:rsidRPr="00CE74DF">
                  <w:rPr>
                    <w:rStyle w:val="PlaceholderText"/>
                  </w:rPr>
                  <w:t>Click or tap here to enter text.</w:t>
                </w:r>
              </w:p>
            </w:sdtContent>
          </w:sdt>
        </w:tc>
        <w:sdt>
          <w:sdtPr>
            <w:id w:val="543025901"/>
            <w:lock w:val="sdtLocked"/>
            <w14:checkbox>
              <w14:checked w14:val="0"/>
              <w14:checkedState w14:val="2612" w14:font="MS Gothic"/>
              <w14:uncheckedState w14:val="2610" w14:font="MS Gothic"/>
            </w14:checkbox>
          </w:sdtPr>
          <w:sdtContent>
            <w:tc>
              <w:tcPr>
                <w:tcW w:w="937" w:type="dxa"/>
                <w:tcBorders>
                  <w:right w:val="nil"/>
                </w:tcBorders>
                <w:vAlign w:val="center"/>
              </w:tcPr>
              <w:p w14:paraId="18D196D8" w14:textId="744D18CD" w:rsidR="00165036" w:rsidRDefault="00165036" w:rsidP="00165036">
                <w:pPr>
                  <w:jc w:val="center"/>
                </w:pPr>
                <w:r>
                  <w:rPr>
                    <w:rFonts w:ascii="MS Gothic" w:eastAsia="MS Gothic" w:hAnsi="MS Gothic" w:hint="eastAsia"/>
                  </w:rPr>
                  <w:t>☐</w:t>
                </w:r>
              </w:p>
            </w:tc>
          </w:sdtContent>
        </w:sdt>
        <w:sdt>
          <w:sdtPr>
            <w:id w:val="-682362556"/>
            <w:lock w:val="sdtLocked"/>
            <w14:checkbox>
              <w14:checked w14:val="0"/>
              <w14:checkedState w14:val="2612" w14:font="MS Gothic"/>
              <w14:uncheckedState w14:val="2610" w14:font="MS Gothic"/>
            </w14:checkbox>
          </w:sdtPr>
          <w:sdtContent>
            <w:tc>
              <w:tcPr>
                <w:tcW w:w="929" w:type="dxa"/>
                <w:tcBorders>
                  <w:left w:val="nil"/>
                </w:tcBorders>
                <w:vAlign w:val="center"/>
              </w:tcPr>
              <w:p w14:paraId="3B94A2FA" w14:textId="1CF57842" w:rsidR="00165036" w:rsidRDefault="00165036" w:rsidP="00165036">
                <w:pPr>
                  <w:jc w:val="center"/>
                </w:pPr>
                <w:r>
                  <w:rPr>
                    <w:rFonts w:ascii="MS Gothic" w:eastAsia="MS Gothic" w:hAnsi="MS Gothic" w:hint="eastAsia"/>
                  </w:rPr>
                  <w:t>☐</w:t>
                </w:r>
              </w:p>
            </w:tc>
          </w:sdtContent>
        </w:sdt>
        <w:tc>
          <w:tcPr>
            <w:tcW w:w="1858" w:type="dxa"/>
          </w:tcPr>
          <w:sdt>
            <w:sdtPr>
              <w:id w:val="-1241332637"/>
              <w:placeholder>
                <w:docPart w:val="06D13DF3B3524649A1DE3C8B3EF48367"/>
              </w:placeholder>
              <w:showingPlcHdr/>
            </w:sdtPr>
            <w:sdtContent>
              <w:p w14:paraId="2FEC67C3" w14:textId="77777777" w:rsidR="00165036" w:rsidRDefault="00165036" w:rsidP="00165036">
                <w:pPr>
                  <w:spacing w:line="276" w:lineRule="auto"/>
                  <w:ind w:left="360"/>
                </w:pPr>
                <w:r w:rsidRPr="00A57A54">
                  <w:rPr>
                    <w:rStyle w:val="PlaceholderText"/>
                  </w:rPr>
                  <w:t>Click or tap here to enter text.</w:t>
                </w:r>
              </w:p>
            </w:sdtContent>
          </w:sdt>
          <w:p w14:paraId="503D27BD" w14:textId="77777777" w:rsidR="00165036" w:rsidRDefault="00165036" w:rsidP="00165036"/>
        </w:tc>
      </w:tr>
      <w:tr w:rsidR="00165036" w14:paraId="08642E70" w14:textId="77777777" w:rsidTr="00165036">
        <w:tc>
          <w:tcPr>
            <w:tcW w:w="2100" w:type="dxa"/>
          </w:tcPr>
          <w:sdt>
            <w:sdtPr>
              <w:id w:val="374971493"/>
              <w:placeholder>
                <w:docPart w:val="E627435298D5A640856AF8FE1568F698"/>
              </w:placeholder>
              <w:showingPlcHdr/>
            </w:sdtPr>
            <w:sdtContent>
              <w:p w14:paraId="15725C9C" w14:textId="77777777" w:rsidR="00165036" w:rsidRDefault="00165036" w:rsidP="00165036">
                <w:pPr>
                  <w:spacing w:line="276" w:lineRule="auto"/>
                  <w:ind w:left="360"/>
                </w:pPr>
                <w:r w:rsidRPr="00A57A54">
                  <w:rPr>
                    <w:rStyle w:val="PlaceholderText"/>
                  </w:rPr>
                  <w:t>Click or tap here to enter text.</w:t>
                </w:r>
              </w:p>
            </w:sdtContent>
          </w:sdt>
          <w:p w14:paraId="52B6AED4" w14:textId="77777777" w:rsidR="00165036" w:rsidRDefault="00165036" w:rsidP="00165036"/>
        </w:tc>
        <w:tc>
          <w:tcPr>
            <w:tcW w:w="2644" w:type="dxa"/>
          </w:tcPr>
          <w:sdt>
            <w:sdtPr>
              <w:id w:val="1045485150"/>
              <w:placeholder>
                <w:docPart w:val="3706739EC558C746805CECBD2C9C1C43"/>
              </w:placeholder>
              <w:showingPlcHdr/>
            </w:sdtPr>
            <w:sdtContent>
              <w:p w14:paraId="7D02E9B8" w14:textId="77777777" w:rsidR="00165036" w:rsidRDefault="00165036" w:rsidP="00165036">
                <w:pPr>
                  <w:spacing w:line="276" w:lineRule="auto"/>
                  <w:ind w:left="360"/>
                </w:pPr>
                <w:r w:rsidRPr="00A57A54">
                  <w:rPr>
                    <w:rStyle w:val="PlaceholderText"/>
                  </w:rPr>
                  <w:t>Click or tap here to enter text.</w:t>
                </w:r>
              </w:p>
            </w:sdtContent>
          </w:sdt>
          <w:p w14:paraId="455DE0FE" w14:textId="77777777" w:rsidR="00165036" w:rsidRDefault="00165036" w:rsidP="00165036"/>
        </w:tc>
        <w:tc>
          <w:tcPr>
            <w:tcW w:w="2142" w:type="dxa"/>
          </w:tcPr>
          <w:sdt>
            <w:sdtPr>
              <w:id w:val="899711939"/>
              <w:placeholder>
                <w:docPart w:val="47668B8A59619A4DB283DD06BE174621"/>
              </w:placeholder>
              <w:showingPlcHdr/>
            </w:sdtPr>
            <w:sdtContent>
              <w:p w14:paraId="5F59756D" w14:textId="77777777" w:rsidR="00165036" w:rsidRDefault="00165036" w:rsidP="00165036">
                <w:pPr>
                  <w:spacing w:line="276" w:lineRule="auto"/>
                  <w:ind w:left="360"/>
                </w:pPr>
                <w:r w:rsidRPr="00A57A54">
                  <w:rPr>
                    <w:rStyle w:val="PlaceholderText"/>
                  </w:rPr>
                  <w:t>Click or tap here to enter text.</w:t>
                </w:r>
              </w:p>
            </w:sdtContent>
          </w:sdt>
          <w:p w14:paraId="3D8D5248" w14:textId="77777777" w:rsidR="00165036" w:rsidRDefault="00165036" w:rsidP="00165036"/>
        </w:tc>
        <w:tc>
          <w:tcPr>
            <w:tcW w:w="2340" w:type="dxa"/>
          </w:tcPr>
          <w:sdt>
            <w:sdtPr>
              <w:id w:val="1852918279"/>
              <w:placeholder>
                <w:docPart w:val="8BDD7A99C50F4240B91897295FB25AE3"/>
              </w:placeholder>
              <w:showingPlcHdr/>
            </w:sdtPr>
            <w:sdtContent>
              <w:p w14:paraId="719A5E1C" w14:textId="262E3F61" w:rsidR="00165036" w:rsidRDefault="00165036" w:rsidP="00165036">
                <w:r w:rsidRPr="00CE74DF">
                  <w:rPr>
                    <w:rStyle w:val="PlaceholderText"/>
                  </w:rPr>
                  <w:t>Click or tap here to enter text.</w:t>
                </w:r>
              </w:p>
            </w:sdtContent>
          </w:sdt>
        </w:tc>
        <w:sdt>
          <w:sdtPr>
            <w:id w:val="220250525"/>
            <w:lock w:val="sdtLocked"/>
            <w14:checkbox>
              <w14:checked w14:val="0"/>
              <w14:checkedState w14:val="2612" w14:font="MS Gothic"/>
              <w14:uncheckedState w14:val="2610" w14:font="MS Gothic"/>
            </w14:checkbox>
          </w:sdtPr>
          <w:sdtContent>
            <w:tc>
              <w:tcPr>
                <w:tcW w:w="937" w:type="dxa"/>
                <w:tcBorders>
                  <w:right w:val="nil"/>
                </w:tcBorders>
                <w:vAlign w:val="center"/>
              </w:tcPr>
              <w:p w14:paraId="4A193CBA" w14:textId="573B7F56" w:rsidR="00165036" w:rsidRDefault="00165036" w:rsidP="00165036">
                <w:pPr>
                  <w:jc w:val="center"/>
                </w:pPr>
                <w:r>
                  <w:rPr>
                    <w:rFonts w:ascii="MS Gothic" w:eastAsia="MS Gothic" w:hAnsi="MS Gothic" w:hint="eastAsia"/>
                  </w:rPr>
                  <w:t>☐</w:t>
                </w:r>
              </w:p>
            </w:tc>
          </w:sdtContent>
        </w:sdt>
        <w:sdt>
          <w:sdtPr>
            <w:id w:val="-1237770855"/>
            <w:lock w:val="sdtLocked"/>
            <w14:checkbox>
              <w14:checked w14:val="0"/>
              <w14:checkedState w14:val="2612" w14:font="MS Gothic"/>
              <w14:uncheckedState w14:val="2610" w14:font="MS Gothic"/>
            </w14:checkbox>
          </w:sdtPr>
          <w:sdtContent>
            <w:tc>
              <w:tcPr>
                <w:tcW w:w="929" w:type="dxa"/>
                <w:tcBorders>
                  <w:left w:val="nil"/>
                </w:tcBorders>
                <w:vAlign w:val="center"/>
              </w:tcPr>
              <w:p w14:paraId="453B7C6B" w14:textId="5A56678A" w:rsidR="00165036" w:rsidRDefault="00165036" w:rsidP="00165036">
                <w:pPr>
                  <w:jc w:val="center"/>
                </w:pPr>
                <w:r>
                  <w:rPr>
                    <w:rFonts w:ascii="MS Gothic" w:eastAsia="MS Gothic" w:hAnsi="MS Gothic" w:hint="eastAsia"/>
                  </w:rPr>
                  <w:t>☐</w:t>
                </w:r>
              </w:p>
            </w:tc>
          </w:sdtContent>
        </w:sdt>
        <w:tc>
          <w:tcPr>
            <w:tcW w:w="1858" w:type="dxa"/>
          </w:tcPr>
          <w:sdt>
            <w:sdtPr>
              <w:id w:val="1589958704"/>
              <w:placeholder>
                <w:docPart w:val="46AA6C61B38ED74E9A15BCB3C18002BB"/>
              </w:placeholder>
              <w:showingPlcHdr/>
            </w:sdtPr>
            <w:sdtContent>
              <w:p w14:paraId="0E729A5F" w14:textId="77777777" w:rsidR="00165036" w:rsidRDefault="00165036" w:rsidP="00165036">
                <w:pPr>
                  <w:spacing w:line="276" w:lineRule="auto"/>
                  <w:ind w:left="360"/>
                </w:pPr>
                <w:r w:rsidRPr="00A57A54">
                  <w:rPr>
                    <w:rStyle w:val="PlaceholderText"/>
                  </w:rPr>
                  <w:t>Click or tap here to enter text.</w:t>
                </w:r>
              </w:p>
            </w:sdtContent>
          </w:sdt>
          <w:p w14:paraId="1620EE57" w14:textId="77777777" w:rsidR="00165036" w:rsidRDefault="00165036" w:rsidP="00165036"/>
        </w:tc>
      </w:tr>
      <w:tr w:rsidR="00165036" w14:paraId="26F5F52B" w14:textId="77777777" w:rsidTr="00165036">
        <w:tc>
          <w:tcPr>
            <w:tcW w:w="2100" w:type="dxa"/>
          </w:tcPr>
          <w:sdt>
            <w:sdtPr>
              <w:id w:val="-1426654520"/>
              <w:placeholder>
                <w:docPart w:val="57DC8F763B38EC4EAB8019408023B085"/>
              </w:placeholder>
              <w:showingPlcHdr/>
            </w:sdtPr>
            <w:sdtContent>
              <w:p w14:paraId="4EF22E9C" w14:textId="77777777" w:rsidR="00165036" w:rsidRDefault="00165036" w:rsidP="00165036">
                <w:pPr>
                  <w:spacing w:line="276" w:lineRule="auto"/>
                  <w:ind w:left="360"/>
                </w:pPr>
                <w:r w:rsidRPr="00A57A54">
                  <w:rPr>
                    <w:rStyle w:val="PlaceholderText"/>
                  </w:rPr>
                  <w:t>Click or tap here to enter text.</w:t>
                </w:r>
              </w:p>
            </w:sdtContent>
          </w:sdt>
          <w:p w14:paraId="06564653" w14:textId="77777777" w:rsidR="00165036" w:rsidRDefault="00165036" w:rsidP="00165036"/>
        </w:tc>
        <w:tc>
          <w:tcPr>
            <w:tcW w:w="2644" w:type="dxa"/>
          </w:tcPr>
          <w:sdt>
            <w:sdtPr>
              <w:id w:val="910664318"/>
              <w:placeholder>
                <w:docPart w:val="FFBE468F7FCDBD41B7790AB31862BFAC"/>
              </w:placeholder>
              <w:showingPlcHdr/>
            </w:sdtPr>
            <w:sdtContent>
              <w:p w14:paraId="68BC9A41" w14:textId="77777777" w:rsidR="00165036" w:rsidRDefault="00165036" w:rsidP="00165036">
                <w:pPr>
                  <w:spacing w:line="276" w:lineRule="auto"/>
                  <w:ind w:left="360"/>
                </w:pPr>
                <w:r w:rsidRPr="00A57A54">
                  <w:rPr>
                    <w:rStyle w:val="PlaceholderText"/>
                  </w:rPr>
                  <w:t>Click or tap here to enter text.</w:t>
                </w:r>
              </w:p>
            </w:sdtContent>
          </w:sdt>
          <w:p w14:paraId="36D48424" w14:textId="77777777" w:rsidR="00165036" w:rsidRDefault="00165036" w:rsidP="00165036"/>
        </w:tc>
        <w:tc>
          <w:tcPr>
            <w:tcW w:w="2142" w:type="dxa"/>
          </w:tcPr>
          <w:sdt>
            <w:sdtPr>
              <w:id w:val="212556330"/>
              <w:placeholder>
                <w:docPart w:val="8159DC8369E81F45A94F5CD34164285D"/>
              </w:placeholder>
              <w:showingPlcHdr/>
            </w:sdtPr>
            <w:sdtContent>
              <w:p w14:paraId="52A13B7F" w14:textId="77777777" w:rsidR="00165036" w:rsidRDefault="00165036" w:rsidP="00165036">
                <w:pPr>
                  <w:spacing w:line="276" w:lineRule="auto"/>
                  <w:ind w:left="360"/>
                </w:pPr>
                <w:r w:rsidRPr="00A57A54">
                  <w:rPr>
                    <w:rStyle w:val="PlaceholderText"/>
                  </w:rPr>
                  <w:t>Click or tap here to enter text.</w:t>
                </w:r>
              </w:p>
            </w:sdtContent>
          </w:sdt>
          <w:p w14:paraId="11DE3671" w14:textId="77777777" w:rsidR="00165036" w:rsidRDefault="00165036" w:rsidP="00165036"/>
        </w:tc>
        <w:tc>
          <w:tcPr>
            <w:tcW w:w="2340" w:type="dxa"/>
          </w:tcPr>
          <w:sdt>
            <w:sdtPr>
              <w:id w:val="-1997099046"/>
              <w:placeholder>
                <w:docPart w:val="5CB8287DAE776E4B8FFB0254B9C5ABB4"/>
              </w:placeholder>
              <w:showingPlcHdr/>
            </w:sdtPr>
            <w:sdtContent>
              <w:p w14:paraId="14DB4CF8" w14:textId="4D62F2E3" w:rsidR="00165036" w:rsidRDefault="00165036" w:rsidP="00165036">
                <w:r w:rsidRPr="00CE74DF">
                  <w:rPr>
                    <w:rStyle w:val="PlaceholderText"/>
                  </w:rPr>
                  <w:t>Click or tap here to enter text.</w:t>
                </w:r>
              </w:p>
            </w:sdtContent>
          </w:sdt>
        </w:tc>
        <w:sdt>
          <w:sdtPr>
            <w:id w:val="774364024"/>
            <w:lock w:val="sdtLocked"/>
            <w14:checkbox>
              <w14:checked w14:val="0"/>
              <w14:checkedState w14:val="2612" w14:font="MS Gothic"/>
              <w14:uncheckedState w14:val="2610" w14:font="MS Gothic"/>
            </w14:checkbox>
          </w:sdtPr>
          <w:sdtContent>
            <w:tc>
              <w:tcPr>
                <w:tcW w:w="937" w:type="dxa"/>
                <w:tcBorders>
                  <w:right w:val="nil"/>
                </w:tcBorders>
                <w:vAlign w:val="center"/>
              </w:tcPr>
              <w:p w14:paraId="3C24773F" w14:textId="241EBDF0" w:rsidR="00165036" w:rsidRDefault="00165036" w:rsidP="00165036">
                <w:pPr>
                  <w:jc w:val="center"/>
                </w:pPr>
                <w:r>
                  <w:rPr>
                    <w:rFonts w:ascii="MS Gothic" w:eastAsia="MS Gothic" w:hAnsi="MS Gothic" w:hint="eastAsia"/>
                  </w:rPr>
                  <w:t>☐</w:t>
                </w:r>
              </w:p>
            </w:tc>
          </w:sdtContent>
        </w:sdt>
        <w:sdt>
          <w:sdtPr>
            <w:id w:val="-1486240695"/>
            <w:lock w:val="sdtLocked"/>
            <w14:checkbox>
              <w14:checked w14:val="0"/>
              <w14:checkedState w14:val="2612" w14:font="MS Gothic"/>
              <w14:uncheckedState w14:val="2610" w14:font="MS Gothic"/>
            </w14:checkbox>
          </w:sdtPr>
          <w:sdtContent>
            <w:tc>
              <w:tcPr>
                <w:tcW w:w="929" w:type="dxa"/>
                <w:tcBorders>
                  <w:left w:val="nil"/>
                </w:tcBorders>
                <w:vAlign w:val="center"/>
              </w:tcPr>
              <w:p w14:paraId="5DFF8BB8" w14:textId="28608ED0" w:rsidR="00165036" w:rsidRDefault="00165036" w:rsidP="00165036">
                <w:pPr>
                  <w:jc w:val="center"/>
                </w:pPr>
                <w:r>
                  <w:rPr>
                    <w:rFonts w:ascii="MS Gothic" w:eastAsia="MS Gothic" w:hAnsi="MS Gothic" w:hint="eastAsia"/>
                  </w:rPr>
                  <w:t>☐</w:t>
                </w:r>
              </w:p>
            </w:tc>
          </w:sdtContent>
        </w:sdt>
        <w:tc>
          <w:tcPr>
            <w:tcW w:w="1858" w:type="dxa"/>
          </w:tcPr>
          <w:sdt>
            <w:sdtPr>
              <w:id w:val="-1257907428"/>
              <w:placeholder>
                <w:docPart w:val="DD25E49D071C144DA79EBAF9C2112AA0"/>
              </w:placeholder>
              <w:showingPlcHdr/>
            </w:sdtPr>
            <w:sdtContent>
              <w:p w14:paraId="0C3A3175" w14:textId="77777777" w:rsidR="00165036" w:rsidRDefault="00165036" w:rsidP="00165036">
                <w:pPr>
                  <w:spacing w:line="276" w:lineRule="auto"/>
                  <w:ind w:left="360"/>
                </w:pPr>
                <w:r w:rsidRPr="00A57A54">
                  <w:rPr>
                    <w:rStyle w:val="PlaceholderText"/>
                  </w:rPr>
                  <w:t>Click or tap here to enter text.</w:t>
                </w:r>
              </w:p>
            </w:sdtContent>
          </w:sdt>
          <w:p w14:paraId="2F9FF7E6" w14:textId="77777777" w:rsidR="00165036" w:rsidRDefault="00165036" w:rsidP="00165036"/>
        </w:tc>
      </w:tr>
      <w:tr w:rsidR="00165036" w14:paraId="12DC829F" w14:textId="77777777" w:rsidTr="00165036">
        <w:tc>
          <w:tcPr>
            <w:tcW w:w="2100" w:type="dxa"/>
          </w:tcPr>
          <w:sdt>
            <w:sdtPr>
              <w:id w:val="-320357878"/>
              <w:placeholder>
                <w:docPart w:val="1388F3514D51AE4E871E82683D84F0EC"/>
              </w:placeholder>
              <w:showingPlcHdr/>
            </w:sdtPr>
            <w:sdtContent>
              <w:p w14:paraId="0761A87D" w14:textId="77777777" w:rsidR="00165036" w:rsidRDefault="00165036" w:rsidP="00165036">
                <w:pPr>
                  <w:spacing w:line="276" w:lineRule="auto"/>
                  <w:ind w:left="360"/>
                </w:pPr>
                <w:r w:rsidRPr="00A57A54">
                  <w:rPr>
                    <w:rStyle w:val="PlaceholderText"/>
                  </w:rPr>
                  <w:t>Click or tap here to enter text.</w:t>
                </w:r>
              </w:p>
            </w:sdtContent>
          </w:sdt>
          <w:p w14:paraId="44CB3874" w14:textId="77777777" w:rsidR="00165036" w:rsidRDefault="00165036" w:rsidP="00165036"/>
        </w:tc>
        <w:tc>
          <w:tcPr>
            <w:tcW w:w="2644" w:type="dxa"/>
          </w:tcPr>
          <w:sdt>
            <w:sdtPr>
              <w:id w:val="1986593741"/>
              <w:placeholder>
                <w:docPart w:val="D67A213A6145F540B37696DAE926F06E"/>
              </w:placeholder>
              <w:showingPlcHdr/>
            </w:sdtPr>
            <w:sdtContent>
              <w:p w14:paraId="19C3C3D0" w14:textId="77777777" w:rsidR="00165036" w:rsidRDefault="00165036" w:rsidP="00165036">
                <w:pPr>
                  <w:spacing w:line="276" w:lineRule="auto"/>
                  <w:ind w:left="360"/>
                </w:pPr>
                <w:r w:rsidRPr="00A57A54">
                  <w:rPr>
                    <w:rStyle w:val="PlaceholderText"/>
                  </w:rPr>
                  <w:t>Click or tap here to enter text.</w:t>
                </w:r>
              </w:p>
            </w:sdtContent>
          </w:sdt>
          <w:p w14:paraId="43419F12" w14:textId="77777777" w:rsidR="00165036" w:rsidRDefault="00165036" w:rsidP="00165036"/>
        </w:tc>
        <w:tc>
          <w:tcPr>
            <w:tcW w:w="2142" w:type="dxa"/>
          </w:tcPr>
          <w:sdt>
            <w:sdtPr>
              <w:id w:val="729433859"/>
              <w:placeholder>
                <w:docPart w:val="8B39154D92781541883860A7876866FF"/>
              </w:placeholder>
              <w:showingPlcHdr/>
            </w:sdtPr>
            <w:sdtContent>
              <w:p w14:paraId="351259D8" w14:textId="77777777" w:rsidR="00165036" w:rsidRDefault="00165036" w:rsidP="00165036">
                <w:pPr>
                  <w:spacing w:line="276" w:lineRule="auto"/>
                  <w:ind w:left="360"/>
                </w:pPr>
                <w:r w:rsidRPr="00A57A54">
                  <w:rPr>
                    <w:rStyle w:val="PlaceholderText"/>
                  </w:rPr>
                  <w:t>Click or tap here to enter text.</w:t>
                </w:r>
              </w:p>
            </w:sdtContent>
          </w:sdt>
          <w:p w14:paraId="478042B7" w14:textId="77777777" w:rsidR="00165036" w:rsidRDefault="00165036" w:rsidP="00165036"/>
        </w:tc>
        <w:tc>
          <w:tcPr>
            <w:tcW w:w="2340" w:type="dxa"/>
          </w:tcPr>
          <w:sdt>
            <w:sdtPr>
              <w:id w:val="-587309264"/>
              <w:placeholder>
                <w:docPart w:val="DAC2EEC86469204F89A6E7ED79343805"/>
              </w:placeholder>
              <w:showingPlcHdr/>
            </w:sdtPr>
            <w:sdtContent>
              <w:p w14:paraId="1E8C43C5" w14:textId="01F27BD4" w:rsidR="00165036" w:rsidRDefault="00165036" w:rsidP="00165036">
                <w:r w:rsidRPr="00CE74DF">
                  <w:rPr>
                    <w:rStyle w:val="PlaceholderText"/>
                  </w:rPr>
                  <w:t>Click or tap here to enter text.</w:t>
                </w:r>
              </w:p>
            </w:sdtContent>
          </w:sdt>
        </w:tc>
        <w:sdt>
          <w:sdtPr>
            <w:id w:val="-882642176"/>
            <w:lock w:val="sdtLocked"/>
            <w14:checkbox>
              <w14:checked w14:val="0"/>
              <w14:checkedState w14:val="2612" w14:font="MS Gothic"/>
              <w14:uncheckedState w14:val="2610" w14:font="MS Gothic"/>
            </w14:checkbox>
          </w:sdtPr>
          <w:sdtContent>
            <w:tc>
              <w:tcPr>
                <w:tcW w:w="937" w:type="dxa"/>
                <w:tcBorders>
                  <w:right w:val="nil"/>
                </w:tcBorders>
                <w:vAlign w:val="center"/>
              </w:tcPr>
              <w:p w14:paraId="06109584" w14:textId="4D68840F" w:rsidR="00165036" w:rsidRDefault="00165036" w:rsidP="00165036">
                <w:pPr>
                  <w:jc w:val="center"/>
                </w:pPr>
                <w:r>
                  <w:rPr>
                    <w:rFonts w:ascii="MS Gothic" w:eastAsia="MS Gothic" w:hAnsi="MS Gothic" w:hint="eastAsia"/>
                  </w:rPr>
                  <w:t>☐</w:t>
                </w:r>
              </w:p>
            </w:tc>
          </w:sdtContent>
        </w:sdt>
        <w:sdt>
          <w:sdtPr>
            <w:id w:val="-1069727815"/>
            <w:lock w:val="sdtLocked"/>
            <w14:checkbox>
              <w14:checked w14:val="0"/>
              <w14:checkedState w14:val="2612" w14:font="MS Gothic"/>
              <w14:uncheckedState w14:val="2610" w14:font="MS Gothic"/>
            </w14:checkbox>
          </w:sdtPr>
          <w:sdtContent>
            <w:tc>
              <w:tcPr>
                <w:tcW w:w="929" w:type="dxa"/>
                <w:tcBorders>
                  <w:left w:val="nil"/>
                </w:tcBorders>
                <w:vAlign w:val="center"/>
              </w:tcPr>
              <w:p w14:paraId="45449E3A" w14:textId="5EE7F933" w:rsidR="00165036" w:rsidRDefault="00165036" w:rsidP="00165036">
                <w:pPr>
                  <w:jc w:val="center"/>
                </w:pPr>
                <w:r>
                  <w:rPr>
                    <w:rFonts w:ascii="MS Gothic" w:eastAsia="MS Gothic" w:hAnsi="MS Gothic" w:hint="eastAsia"/>
                  </w:rPr>
                  <w:t>☐</w:t>
                </w:r>
              </w:p>
            </w:tc>
          </w:sdtContent>
        </w:sdt>
        <w:tc>
          <w:tcPr>
            <w:tcW w:w="1858" w:type="dxa"/>
          </w:tcPr>
          <w:sdt>
            <w:sdtPr>
              <w:id w:val="48812934"/>
              <w:placeholder>
                <w:docPart w:val="6BAEC6B98AA3EF4E972C70A8511D663B"/>
              </w:placeholder>
              <w:showingPlcHdr/>
            </w:sdtPr>
            <w:sdtContent>
              <w:p w14:paraId="0D35E1A3" w14:textId="77777777" w:rsidR="00165036" w:rsidRDefault="00165036" w:rsidP="00165036">
                <w:pPr>
                  <w:spacing w:line="276" w:lineRule="auto"/>
                  <w:ind w:left="360"/>
                </w:pPr>
                <w:r w:rsidRPr="00A57A54">
                  <w:rPr>
                    <w:rStyle w:val="PlaceholderText"/>
                  </w:rPr>
                  <w:t>Click or tap here to enter text.</w:t>
                </w:r>
              </w:p>
            </w:sdtContent>
          </w:sdt>
          <w:p w14:paraId="7476F687" w14:textId="77777777" w:rsidR="00165036" w:rsidRDefault="00165036" w:rsidP="00165036"/>
        </w:tc>
      </w:tr>
    </w:tbl>
    <w:p w14:paraId="308BBEB1" w14:textId="77777777" w:rsidR="00D762E7" w:rsidRDefault="00D762E7"/>
    <w:p w14:paraId="7C1F573A" w14:textId="77777777" w:rsidR="00257E49" w:rsidRDefault="00257E49"/>
    <w:p w14:paraId="59623E7C" w14:textId="77777777" w:rsidR="00257E49" w:rsidRDefault="003B6234" w:rsidP="00D762E7">
      <w:pPr>
        <w:pStyle w:val="ListParagraph"/>
        <w:keepNext/>
        <w:numPr>
          <w:ilvl w:val="0"/>
          <w:numId w:val="6"/>
        </w:numPr>
      </w:pPr>
      <w:r>
        <w:t>How often will you have partner meetings?</w:t>
      </w:r>
    </w:p>
    <w:p w14:paraId="290402F9" w14:textId="77777777" w:rsidR="00257E49" w:rsidRDefault="002E164C" w:rsidP="00D762E7">
      <w:pPr>
        <w:pStyle w:val="ListParagraph"/>
        <w:keepNext/>
      </w:pPr>
      <w:sdt>
        <w:sdtPr>
          <w:id w:val="1841343639"/>
          <w:lock w:val="sdtLocked"/>
          <w:placeholder>
            <w:docPart w:val="A622818EBEE31541818895BA72C96EBB"/>
          </w:placeholder>
          <w:showingPlcHdr/>
        </w:sdtPr>
        <w:sdtEndPr/>
        <w:sdtContent>
          <w:r w:rsidR="00D762E7" w:rsidRPr="00A57A54">
            <w:rPr>
              <w:rStyle w:val="PlaceholderText"/>
            </w:rPr>
            <w:t>Click or tap here to enter text.</w:t>
          </w:r>
        </w:sdtContent>
      </w:sdt>
    </w:p>
    <w:p w14:paraId="19F2E1D3" w14:textId="77777777" w:rsidR="00257E49" w:rsidRDefault="00257E49"/>
    <w:p w14:paraId="15CE2D8D" w14:textId="77777777" w:rsidR="00257E49" w:rsidRDefault="003B6234" w:rsidP="00D762E7">
      <w:pPr>
        <w:keepNext/>
      </w:pPr>
      <w:r w:rsidRPr="00F060E5">
        <w:rPr>
          <w:b/>
        </w:rPr>
        <w:t>EXERCISE 2, PART 2: COLLABORATIVE LEADERSHIP</w:t>
      </w:r>
      <w:r>
        <w:rPr>
          <w:b/>
        </w:rPr>
        <w:br/>
      </w:r>
      <w:r>
        <w:t>The following exercise evaluates stakeholder support and preparedness for grant project activities. </w:t>
      </w:r>
    </w:p>
    <w:p w14:paraId="21B64228" w14:textId="77777777" w:rsidR="00257E49" w:rsidRDefault="003B6234" w:rsidP="00D762E7">
      <w:pPr>
        <w:keepNext/>
        <w:rPr>
          <w:b/>
        </w:rPr>
      </w:pPr>
      <w:r>
        <w:rPr>
          <w:b/>
        </w:rPr>
        <w:t>Internal Collaboration and Communication</w:t>
      </w:r>
    </w:p>
    <w:p w14:paraId="6814BA64" w14:textId="77777777" w:rsidR="00D762E7" w:rsidRDefault="00D762E7" w:rsidP="00D762E7">
      <w:pPr>
        <w:keepNext/>
      </w:pPr>
    </w:p>
    <w:p w14:paraId="7E3F8190" w14:textId="77777777" w:rsidR="00257E49" w:rsidRDefault="003B6234" w:rsidP="00D762E7">
      <w:pPr>
        <w:pStyle w:val="ListParagraph"/>
        <w:keepNext/>
        <w:numPr>
          <w:ilvl w:val="0"/>
          <w:numId w:val="6"/>
        </w:numPr>
      </w:pPr>
      <w:r>
        <w:t xml:space="preserve">Apart from this ISI grant, have any evidence-based or recidivism-reduction programs been implemented </w:t>
      </w:r>
      <w:r w:rsidRPr="00D762E7">
        <w:rPr>
          <w:i/>
        </w:rPr>
        <w:t xml:space="preserve">within </w:t>
      </w:r>
      <w:r>
        <w:t xml:space="preserve">your agency in the last three years? Alternatively, was your agency a </w:t>
      </w:r>
      <w:r w:rsidRPr="00D762E7">
        <w:rPr>
          <w:i/>
        </w:rPr>
        <w:t xml:space="preserve">part </w:t>
      </w:r>
      <w:r>
        <w:t>of any evidence-based or recidivism reduction programs in the last three years?</w:t>
      </w:r>
    </w:p>
    <w:p w14:paraId="655A7F73" w14:textId="3FCC12F7" w:rsidR="00257E49" w:rsidRDefault="002E164C" w:rsidP="00D762E7">
      <w:pPr>
        <w:pStyle w:val="ListParagraph"/>
        <w:keepNext/>
        <w:ind w:left="360" w:firstLine="360"/>
      </w:pPr>
      <w:sdt>
        <w:sdtPr>
          <w:id w:val="703522656"/>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Yes </w:t>
      </w:r>
      <w:r w:rsidR="003B6234">
        <w:rPr>
          <w:i/>
        </w:rPr>
        <w:t>(What are they?</w:t>
      </w:r>
      <w:r w:rsidR="00D762E7">
        <w:rPr>
          <w:i/>
        </w:rPr>
        <w:t>):</w:t>
      </w:r>
      <w:r w:rsidR="00D762E7">
        <w:t xml:space="preserve"> </w:t>
      </w:r>
      <w:sdt>
        <w:sdtPr>
          <w:id w:val="-1528253213"/>
          <w:lock w:val="sdtLocked"/>
          <w:placeholder>
            <w:docPart w:val="F49024852060D442A372661D038D523F"/>
          </w:placeholder>
          <w:showingPlcHdr/>
        </w:sdtPr>
        <w:sdtEndPr/>
        <w:sdtContent>
          <w:r w:rsidR="00D762E7" w:rsidRPr="00A57A54">
            <w:rPr>
              <w:rStyle w:val="PlaceholderText"/>
            </w:rPr>
            <w:t>Click or tap here to enter text.</w:t>
          </w:r>
        </w:sdtContent>
      </w:sdt>
    </w:p>
    <w:p w14:paraId="5BD84EA5" w14:textId="400F60DC" w:rsidR="00257E49" w:rsidRDefault="002E164C" w:rsidP="00D762E7">
      <w:pPr>
        <w:pStyle w:val="ListParagraph"/>
        <w:keepNext/>
        <w:ind w:left="360" w:firstLine="360"/>
      </w:pPr>
      <w:sdt>
        <w:sdtPr>
          <w:id w:val="-1423488279"/>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No </w:t>
      </w:r>
    </w:p>
    <w:p w14:paraId="144DF10D" w14:textId="77777777" w:rsidR="00257E49" w:rsidRDefault="00257E49"/>
    <w:p w14:paraId="0D2542C9" w14:textId="77777777" w:rsidR="00257E49" w:rsidRDefault="003B6234" w:rsidP="00D762E7">
      <w:pPr>
        <w:pStyle w:val="ListParagraph"/>
        <w:keepNext/>
        <w:numPr>
          <w:ilvl w:val="0"/>
          <w:numId w:val="6"/>
        </w:numPr>
      </w:pPr>
      <w:r>
        <w:t>How does leadership within your agency communicate to staff the importance of effectively implementing evidence-based practices?</w:t>
      </w:r>
    </w:p>
    <w:p w14:paraId="697FE24C" w14:textId="77777777" w:rsidR="00D762E7" w:rsidRDefault="002E164C" w:rsidP="00D762E7">
      <w:pPr>
        <w:pStyle w:val="ListParagraph"/>
        <w:keepNext/>
      </w:pPr>
      <w:sdt>
        <w:sdtPr>
          <w:id w:val="1471860256"/>
          <w:lock w:val="sdtLocked"/>
          <w:placeholder>
            <w:docPart w:val="401476D085CBE145BF73E534F1D71BA6"/>
          </w:placeholder>
          <w:showingPlcHdr/>
        </w:sdtPr>
        <w:sdtEndPr/>
        <w:sdtContent>
          <w:r w:rsidR="00D762E7" w:rsidRPr="00A57A54">
            <w:rPr>
              <w:rStyle w:val="PlaceholderText"/>
            </w:rPr>
            <w:t>Click or tap here to enter text.</w:t>
          </w:r>
        </w:sdtContent>
      </w:sdt>
    </w:p>
    <w:p w14:paraId="6A19702C" w14:textId="77777777" w:rsidR="00257E49" w:rsidRDefault="00257E49"/>
    <w:p w14:paraId="6CF13DC5" w14:textId="77777777" w:rsidR="00257E49" w:rsidRDefault="003B6234" w:rsidP="00D762E7">
      <w:pPr>
        <w:keepNext/>
        <w:rPr>
          <w:b/>
        </w:rPr>
      </w:pPr>
      <w:r>
        <w:rPr>
          <w:b/>
        </w:rPr>
        <w:lastRenderedPageBreak/>
        <w:t>External Collaboration and Communication</w:t>
      </w:r>
    </w:p>
    <w:p w14:paraId="7DDB9D15" w14:textId="77777777" w:rsidR="00D762E7" w:rsidRDefault="00D762E7" w:rsidP="00D762E7">
      <w:pPr>
        <w:keepNext/>
      </w:pPr>
    </w:p>
    <w:p w14:paraId="6D262BD5" w14:textId="77777777" w:rsidR="00257E49" w:rsidRDefault="003B6234" w:rsidP="00D762E7">
      <w:pPr>
        <w:pStyle w:val="ListParagraph"/>
        <w:keepNext/>
        <w:numPr>
          <w:ilvl w:val="0"/>
          <w:numId w:val="6"/>
        </w:numPr>
      </w:pPr>
      <w:r>
        <w:t>Which elected political leaders and appointed senior officials from relevant public agencies and departments do you plan to engage in task force, working group, or stakeholder meetings?</w:t>
      </w:r>
    </w:p>
    <w:p w14:paraId="6C6C784C" w14:textId="77777777" w:rsidR="00D762E7" w:rsidRDefault="002E164C" w:rsidP="00D762E7">
      <w:pPr>
        <w:pStyle w:val="ListParagraph"/>
        <w:keepNext/>
      </w:pPr>
      <w:sdt>
        <w:sdtPr>
          <w:id w:val="-1330668240"/>
          <w:lock w:val="sdtLocked"/>
          <w:placeholder>
            <w:docPart w:val="B7C644C6DDAF4B418A2AA67FA1FE892D"/>
          </w:placeholder>
          <w:showingPlcHdr/>
        </w:sdtPr>
        <w:sdtEndPr/>
        <w:sdtContent>
          <w:r w:rsidR="00D762E7" w:rsidRPr="00A57A54">
            <w:rPr>
              <w:rStyle w:val="PlaceholderText"/>
            </w:rPr>
            <w:t>Click or tap here to enter text.</w:t>
          </w:r>
        </w:sdtContent>
      </w:sdt>
    </w:p>
    <w:p w14:paraId="184FE76F" w14:textId="77777777" w:rsidR="00257E49" w:rsidRDefault="00257E49"/>
    <w:p w14:paraId="4C6E4F7C" w14:textId="77777777" w:rsidR="00257E49" w:rsidRDefault="003B6234" w:rsidP="00D762E7">
      <w:pPr>
        <w:pStyle w:val="ListParagraph"/>
        <w:keepNext/>
        <w:numPr>
          <w:ilvl w:val="0"/>
          <w:numId w:val="6"/>
        </w:numPr>
      </w:pPr>
      <w:r>
        <w:t>Are there any other local- or state-level task forces, councils, or advisory committees that may have similar activities or goals as this grant?</w:t>
      </w:r>
    </w:p>
    <w:p w14:paraId="3EEC30CC" w14:textId="266B32B9" w:rsidR="00257E49" w:rsidRDefault="002E164C" w:rsidP="00D762E7">
      <w:pPr>
        <w:pStyle w:val="ListParagraph"/>
        <w:keepNext/>
        <w:ind w:left="360" w:firstLine="360"/>
      </w:pPr>
      <w:sdt>
        <w:sdtPr>
          <w:id w:val="460085587"/>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Yes</w:t>
      </w:r>
      <w:r w:rsidR="00D762E7">
        <w:t xml:space="preserve"> </w:t>
      </w:r>
      <w:r w:rsidR="003B6234">
        <w:rPr>
          <w:i/>
        </w:rPr>
        <w:t>(How will you communicate and coordinate with these entities?)</w:t>
      </w:r>
      <w:r w:rsidR="00D762E7">
        <w:rPr>
          <w:i/>
        </w:rPr>
        <w:t xml:space="preserve">: </w:t>
      </w:r>
      <w:sdt>
        <w:sdtPr>
          <w:id w:val="1434550493"/>
          <w:lock w:val="sdtLocked"/>
          <w:placeholder>
            <w:docPart w:val="DC4AD67F13525645923BF62AD881C50B"/>
          </w:placeholder>
          <w:showingPlcHdr/>
        </w:sdtPr>
        <w:sdtEndPr/>
        <w:sdtContent>
          <w:r w:rsidR="00D762E7" w:rsidRPr="00A57A54">
            <w:rPr>
              <w:rStyle w:val="PlaceholderText"/>
            </w:rPr>
            <w:t>Click or tap here to enter text.</w:t>
          </w:r>
        </w:sdtContent>
      </w:sdt>
    </w:p>
    <w:p w14:paraId="0618D968" w14:textId="32B62477" w:rsidR="00257E49" w:rsidRDefault="002E164C" w:rsidP="00D762E7">
      <w:pPr>
        <w:pStyle w:val="ListParagraph"/>
        <w:keepNext/>
        <w:ind w:left="360" w:firstLine="360"/>
      </w:pPr>
      <w:sdt>
        <w:sdtPr>
          <w:id w:val="-1540348447"/>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No  </w:t>
      </w:r>
    </w:p>
    <w:p w14:paraId="02590F5A" w14:textId="77777777" w:rsidR="00257E49" w:rsidRDefault="00257E49"/>
    <w:p w14:paraId="2DAE9563" w14:textId="77777777" w:rsidR="00257E49" w:rsidRDefault="003B6234" w:rsidP="00D762E7">
      <w:pPr>
        <w:pStyle w:val="ListParagraph"/>
        <w:keepNext/>
        <w:numPr>
          <w:ilvl w:val="0"/>
          <w:numId w:val="6"/>
        </w:numPr>
      </w:pPr>
      <w:r>
        <w:t>What strategies will you use to keep system leaders, champions, and community stakeholders informed about the progress of the grant?</w:t>
      </w:r>
    </w:p>
    <w:p w14:paraId="1DA5B875" w14:textId="77777777" w:rsidR="00D762E7" w:rsidRDefault="002E164C" w:rsidP="00D762E7">
      <w:pPr>
        <w:pStyle w:val="ListParagraph"/>
        <w:keepNext/>
      </w:pPr>
      <w:sdt>
        <w:sdtPr>
          <w:id w:val="-1326125931"/>
          <w:lock w:val="sdtLocked"/>
          <w:placeholder>
            <w:docPart w:val="6779054F6A99DB458D7ABB1EB8E259D0"/>
          </w:placeholder>
          <w:showingPlcHdr/>
        </w:sdtPr>
        <w:sdtEndPr/>
        <w:sdtContent>
          <w:r w:rsidR="00D762E7" w:rsidRPr="00A57A54">
            <w:rPr>
              <w:rStyle w:val="PlaceholderText"/>
            </w:rPr>
            <w:t>Click or tap here to enter text.</w:t>
          </w:r>
        </w:sdtContent>
      </w:sdt>
    </w:p>
    <w:p w14:paraId="79A2218A" w14:textId="77777777" w:rsidR="00257E49" w:rsidRDefault="00257E49"/>
    <w:p w14:paraId="5BED9E72" w14:textId="77777777" w:rsidR="00257E49" w:rsidRDefault="003B6234" w:rsidP="00D762E7">
      <w:pPr>
        <w:pStyle w:val="ListParagraph"/>
        <w:keepNext/>
        <w:numPr>
          <w:ilvl w:val="0"/>
          <w:numId w:val="6"/>
        </w:numPr>
      </w:pPr>
      <w:r>
        <w:t>What information about the program do you plan to share with system leaders, champions, and community stakeholders?</w:t>
      </w:r>
    </w:p>
    <w:p w14:paraId="45E46A3C" w14:textId="77777777" w:rsidR="00D762E7" w:rsidRDefault="002E164C" w:rsidP="00D762E7">
      <w:pPr>
        <w:pStyle w:val="ListParagraph"/>
        <w:keepNext/>
      </w:pPr>
      <w:sdt>
        <w:sdtPr>
          <w:id w:val="2111774352"/>
          <w:lock w:val="sdtLocked"/>
          <w:placeholder>
            <w:docPart w:val="52A9F2C10C91D9409A140B0AB18D4078"/>
          </w:placeholder>
          <w:showingPlcHdr/>
        </w:sdtPr>
        <w:sdtEndPr/>
        <w:sdtContent>
          <w:r w:rsidR="00D762E7" w:rsidRPr="00A57A54">
            <w:rPr>
              <w:rStyle w:val="PlaceholderText"/>
            </w:rPr>
            <w:t>Click or tap here to enter text.</w:t>
          </w:r>
        </w:sdtContent>
      </w:sdt>
    </w:p>
    <w:p w14:paraId="66CC4C12" w14:textId="77777777" w:rsidR="00257E49" w:rsidRDefault="00257E49"/>
    <w:p w14:paraId="468F4B4B" w14:textId="77777777" w:rsidR="00257E49" w:rsidRDefault="003B6234" w:rsidP="00D762E7">
      <w:pPr>
        <w:pStyle w:val="ListParagraph"/>
        <w:keepNext/>
        <w:numPr>
          <w:ilvl w:val="0"/>
          <w:numId w:val="6"/>
        </w:numPr>
      </w:pPr>
      <w:r>
        <w:t>How often will you hold stakeholder meetings?</w:t>
      </w:r>
    </w:p>
    <w:p w14:paraId="024866A6" w14:textId="29D267AA" w:rsidR="00257E49" w:rsidRDefault="002E164C" w:rsidP="00D762E7">
      <w:pPr>
        <w:pStyle w:val="ListParagraph"/>
        <w:keepNext/>
        <w:ind w:left="360" w:firstLine="360"/>
      </w:pPr>
      <w:sdt>
        <w:sdtPr>
          <w:id w:val="1854066847"/>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Every two weeks</w:t>
      </w:r>
    </w:p>
    <w:p w14:paraId="2E969F16" w14:textId="7EF710CC" w:rsidR="00D762E7" w:rsidRDefault="002E164C" w:rsidP="00D762E7">
      <w:pPr>
        <w:pStyle w:val="ListParagraph"/>
        <w:keepNext/>
        <w:spacing w:line="240" w:lineRule="auto"/>
        <w:ind w:left="360" w:firstLine="360"/>
      </w:pPr>
      <w:sdt>
        <w:sdtPr>
          <w:id w:val="-662782063"/>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Monthly</w:t>
      </w:r>
    </w:p>
    <w:p w14:paraId="6361CBFC" w14:textId="41B795EF" w:rsidR="00257E49" w:rsidRDefault="002E164C" w:rsidP="00D762E7">
      <w:pPr>
        <w:pStyle w:val="ListParagraph"/>
        <w:keepNext/>
        <w:ind w:left="360" w:firstLine="360"/>
      </w:pPr>
      <w:sdt>
        <w:sdtPr>
          <w:id w:val="-697464180"/>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Every two months</w:t>
      </w:r>
    </w:p>
    <w:p w14:paraId="39DB6DD8" w14:textId="0130DE7D" w:rsidR="00257E49" w:rsidRDefault="002E164C" w:rsidP="00D762E7">
      <w:pPr>
        <w:pStyle w:val="ListParagraph"/>
        <w:keepNext/>
        <w:ind w:left="360" w:firstLine="360"/>
      </w:pPr>
      <w:sdt>
        <w:sdtPr>
          <w:id w:val="374271984"/>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Quarterly</w:t>
      </w:r>
    </w:p>
    <w:p w14:paraId="3211D581" w14:textId="1BAB1F60" w:rsidR="00257E49" w:rsidRDefault="002E164C" w:rsidP="00D762E7">
      <w:pPr>
        <w:pStyle w:val="ListParagraph"/>
        <w:keepNext/>
        <w:ind w:left="360" w:firstLine="360"/>
      </w:pPr>
      <w:sdt>
        <w:sdtPr>
          <w:id w:val="-1223206294"/>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Other</w:t>
      </w:r>
      <w:r w:rsidR="003B6234">
        <w:rPr>
          <w:i/>
        </w:rPr>
        <w:t xml:space="preserve"> (Please describe</w:t>
      </w:r>
      <w:r w:rsidR="00D762E7">
        <w:rPr>
          <w:i/>
        </w:rPr>
        <w:t xml:space="preserve">): </w:t>
      </w:r>
      <w:sdt>
        <w:sdtPr>
          <w:id w:val="804356410"/>
          <w:lock w:val="sdtLocked"/>
          <w:placeholder>
            <w:docPart w:val="E6910DB66BE2AC45A90C2885D6351910"/>
          </w:placeholder>
          <w:showingPlcHdr/>
        </w:sdtPr>
        <w:sdtEndPr/>
        <w:sdtContent>
          <w:r w:rsidR="00D762E7" w:rsidRPr="00A57A54">
            <w:rPr>
              <w:rStyle w:val="PlaceholderText"/>
            </w:rPr>
            <w:t>Click or tap here to enter text.</w:t>
          </w:r>
        </w:sdtContent>
      </w:sdt>
    </w:p>
    <w:p w14:paraId="71388E20" w14:textId="77777777" w:rsidR="00257E49" w:rsidRDefault="00257E49"/>
    <w:p w14:paraId="21B160C8" w14:textId="77777777" w:rsidR="00257E49" w:rsidRDefault="00257E49" w:rsidP="00D762E7">
      <w:pPr>
        <w:pStyle w:val="BlockEndLabel"/>
      </w:pPr>
    </w:p>
    <w:p w14:paraId="2CDA9593" w14:textId="77777777" w:rsidR="00D762E7" w:rsidRDefault="00D762E7" w:rsidP="00D762E7">
      <w:pPr>
        <w:pStyle w:val="BlockEndLabel"/>
      </w:pPr>
    </w:p>
    <w:p w14:paraId="58A8F5BA" w14:textId="77777777" w:rsidR="00F93A50" w:rsidRDefault="00F93A50" w:rsidP="00D762E7">
      <w:pPr>
        <w:pStyle w:val="BlockEndLabel"/>
      </w:pPr>
    </w:p>
    <w:p w14:paraId="64E7CBCA" w14:textId="77777777" w:rsidR="00F93A50" w:rsidRDefault="00F93A50" w:rsidP="00D762E7">
      <w:pPr>
        <w:pStyle w:val="BlockEndLabel"/>
      </w:pPr>
    </w:p>
    <w:p w14:paraId="2B8201D0" w14:textId="77777777" w:rsidR="00F93A50" w:rsidRDefault="00F93A50" w:rsidP="00D762E7">
      <w:pPr>
        <w:pStyle w:val="BlockEndLabel"/>
      </w:pPr>
    </w:p>
    <w:p w14:paraId="358C64F3" w14:textId="77777777" w:rsidR="00F93A50" w:rsidRDefault="00F93A50" w:rsidP="00D762E7">
      <w:pPr>
        <w:pStyle w:val="BlockEndLabel"/>
      </w:pPr>
    </w:p>
    <w:p w14:paraId="660996B1" w14:textId="77777777" w:rsidR="00F93A50" w:rsidRDefault="00F93A50" w:rsidP="00D762E7">
      <w:pPr>
        <w:pStyle w:val="BlockEndLabel"/>
      </w:pPr>
    </w:p>
    <w:p w14:paraId="18E6EB08" w14:textId="77777777" w:rsidR="00F93A50" w:rsidRDefault="00F93A50" w:rsidP="00D762E7">
      <w:pPr>
        <w:pStyle w:val="BlockEndLabel"/>
      </w:pPr>
    </w:p>
    <w:p w14:paraId="6DD34681" w14:textId="77777777" w:rsidR="00F93A50" w:rsidRDefault="00F93A50" w:rsidP="00D762E7">
      <w:pPr>
        <w:pStyle w:val="BlockEndLabel"/>
      </w:pPr>
    </w:p>
    <w:p w14:paraId="7CCD6488" w14:textId="77777777" w:rsidR="00F93A50" w:rsidRDefault="003B6234">
      <w:pPr>
        <w:keepNext/>
        <w:rPr>
          <w:b/>
          <w:i/>
        </w:rPr>
      </w:pPr>
      <w:r w:rsidRPr="00F93A50">
        <w:rPr>
          <w:b/>
          <w:u w:val="single"/>
        </w:rPr>
        <w:t>SECTION 3: DEFINING YOUR TARGET POPULATION AND USING A RISK AND NEEDS ASSESSMENT</w:t>
      </w:r>
      <w:r>
        <w:rPr>
          <w:b/>
        </w:rPr>
        <w:br/>
      </w:r>
      <w:r>
        <w:rPr>
          <w:b/>
          <w:i/>
        </w:rPr>
        <w:t>Due to your NRRC TA provider March 29th, 2019.</w:t>
      </w:r>
    </w:p>
    <w:p w14:paraId="6E969F81" w14:textId="77777777" w:rsidR="00257E49" w:rsidRDefault="003B6234" w:rsidP="00F93A50">
      <w:pPr>
        <w:keepNext/>
      </w:pPr>
      <w:r>
        <w:br/>
        <w:t xml:space="preserve">The target population for your initiative should be based on documented groups of people who significantly contribute to recidivism rates and are at high risk of committing violence. The target population must be narrow enough to allow for focused planning, but also significant enough that reducing recidivism among that population can have an impact on the overall recidivism rate in your jurisdiction or community. BJA requires grantees to follow the risk principle when selecting a target population. The risk principle states that the greatest reductions in recidivism will be achieved by focusing programming and resources on people who are assessed as having a higher risk of recidivism. The needs principle, also addressed in the assessment, states that the type of intervention a person receives matters a great deal; when the programming or services targets criminogenic needs—the dynamic risk factors that affect a person’s risk for recidivism—the likelihood of recidivism goes down. Validated screening and assessment tools are utilized to identify the target population. This section allows you to describe in detail the services available for your initiative’s target population. Additionally, this section asks you to identify what risk and needs assessment tool your team is currently using and what related trainings your staff receive.                    </w:t>
      </w:r>
      <w:r>
        <w:br/>
      </w:r>
    </w:p>
    <w:p w14:paraId="2371F97F" w14:textId="77777777" w:rsidR="00257E49" w:rsidRPr="00F060E5" w:rsidRDefault="003B6234">
      <w:pPr>
        <w:keepNext/>
      </w:pPr>
      <w:r w:rsidRPr="00F060E5">
        <w:rPr>
          <w:b/>
        </w:rPr>
        <w:t>EXERCISE 3, PART 1: DEFINING YOUR TARGET POPULATION</w:t>
      </w:r>
    </w:p>
    <w:p w14:paraId="667D4AAF" w14:textId="77777777" w:rsidR="00257E49" w:rsidRDefault="00257E49"/>
    <w:p w14:paraId="6FA71BB3" w14:textId="155C6731" w:rsidR="00F93A50" w:rsidRDefault="003B6234" w:rsidP="00F93A50">
      <w:pPr>
        <w:pStyle w:val="ListParagraph"/>
        <w:keepNext/>
        <w:numPr>
          <w:ilvl w:val="6"/>
          <w:numId w:val="8"/>
        </w:numPr>
      </w:pPr>
      <w:r>
        <w:t>Are you providing staff training as part of this grant initiative?</w:t>
      </w:r>
      <w:r w:rsidR="00F93A50">
        <w:t xml:space="preserve"> </w:t>
      </w:r>
      <w:r w:rsidR="00F93A50" w:rsidRPr="00F93A50">
        <w:rPr>
          <w:i/>
        </w:rPr>
        <w:t xml:space="preserve">(If you answer no, skip to question </w:t>
      </w:r>
      <w:r w:rsidR="00F93A50">
        <w:rPr>
          <w:i/>
        </w:rPr>
        <w:t>7</w:t>
      </w:r>
      <w:r w:rsidR="006B42D1">
        <w:rPr>
          <w:i/>
        </w:rPr>
        <w:t>.</w:t>
      </w:r>
      <w:r w:rsidR="00F93A50" w:rsidRPr="00F93A50">
        <w:rPr>
          <w:i/>
        </w:rPr>
        <w:t>)</w:t>
      </w:r>
    </w:p>
    <w:p w14:paraId="78DE9317" w14:textId="3F938D7F" w:rsidR="00257E49" w:rsidRDefault="002E164C" w:rsidP="00F93A50">
      <w:pPr>
        <w:pStyle w:val="ListParagraph"/>
        <w:keepNext/>
      </w:pPr>
      <w:sdt>
        <w:sdtPr>
          <w:id w:val="1002402363"/>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Yes</w:t>
      </w:r>
    </w:p>
    <w:p w14:paraId="0DBDDD4F" w14:textId="11A2DB62" w:rsidR="00257E49" w:rsidRDefault="002E164C" w:rsidP="00F93A50">
      <w:pPr>
        <w:pStyle w:val="ListParagraph"/>
        <w:keepNext/>
      </w:pPr>
      <w:sdt>
        <w:sdtPr>
          <w:id w:val="-125012707"/>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No</w:t>
      </w:r>
    </w:p>
    <w:p w14:paraId="47DFCE3B" w14:textId="77777777" w:rsidR="00257E49" w:rsidRDefault="00257E49"/>
    <w:p w14:paraId="6FF77F8D" w14:textId="77777777" w:rsidR="00257E49" w:rsidRDefault="003B6234" w:rsidP="00F93A50">
      <w:pPr>
        <w:pStyle w:val="ListParagraph"/>
        <w:keepNext/>
        <w:numPr>
          <w:ilvl w:val="0"/>
          <w:numId w:val="8"/>
        </w:numPr>
      </w:pPr>
      <w:r>
        <w:t>How many staff will receive grant-funded training?</w:t>
      </w:r>
    </w:p>
    <w:p w14:paraId="04E5476D" w14:textId="77777777" w:rsidR="00F93A50" w:rsidRDefault="002E164C" w:rsidP="00F93A50">
      <w:pPr>
        <w:pStyle w:val="ListParagraph"/>
        <w:keepNext/>
      </w:pPr>
      <w:sdt>
        <w:sdtPr>
          <w:id w:val="912050778"/>
          <w:lock w:val="sdtLocked"/>
          <w:placeholder>
            <w:docPart w:val="57066911AAEB3544B50D523436BEF2C0"/>
          </w:placeholder>
          <w:showingPlcHdr/>
        </w:sdtPr>
        <w:sdtEndPr/>
        <w:sdtContent>
          <w:r w:rsidR="00F93A50" w:rsidRPr="00A57A54">
            <w:rPr>
              <w:rStyle w:val="PlaceholderText"/>
            </w:rPr>
            <w:t>Click or tap here to enter text.</w:t>
          </w:r>
        </w:sdtContent>
      </w:sdt>
    </w:p>
    <w:p w14:paraId="6AF1D62B" w14:textId="77777777" w:rsidR="00257E49" w:rsidRDefault="00257E49"/>
    <w:p w14:paraId="5AB22AF4" w14:textId="77777777" w:rsidR="00257E49" w:rsidRDefault="003B6234" w:rsidP="00F93A50">
      <w:pPr>
        <w:pStyle w:val="ListParagraph"/>
        <w:keepNext/>
        <w:numPr>
          <w:ilvl w:val="0"/>
          <w:numId w:val="8"/>
        </w:numPr>
      </w:pPr>
      <w:r>
        <w:lastRenderedPageBreak/>
        <w:t>Is staff participation voluntary? </w:t>
      </w:r>
    </w:p>
    <w:p w14:paraId="0026ABE2" w14:textId="481E92B0" w:rsidR="00257E49" w:rsidRDefault="002E164C" w:rsidP="00F93A50">
      <w:pPr>
        <w:pStyle w:val="ListParagraph"/>
        <w:keepNext/>
      </w:pPr>
      <w:sdt>
        <w:sdtPr>
          <w:id w:val="-1593850582"/>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Ye</w:t>
      </w:r>
      <w:r w:rsidR="00F93A50">
        <w:t>s</w:t>
      </w:r>
    </w:p>
    <w:p w14:paraId="669CBD63" w14:textId="3B08189A" w:rsidR="00257E49" w:rsidRDefault="002E164C" w:rsidP="00F93A50">
      <w:pPr>
        <w:pStyle w:val="ListParagraph"/>
        <w:keepNext/>
      </w:pPr>
      <w:sdt>
        <w:sdtPr>
          <w:id w:val="1064756171"/>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No </w:t>
      </w:r>
    </w:p>
    <w:p w14:paraId="261A7953" w14:textId="77777777" w:rsidR="00257E49" w:rsidRDefault="00257E49"/>
    <w:p w14:paraId="60AD3EC4" w14:textId="77777777" w:rsidR="00257E49" w:rsidRDefault="003B6234" w:rsidP="00F93A50">
      <w:pPr>
        <w:pStyle w:val="ListParagraph"/>
        <w:keepNext/>
        <w:numPr>
          <w:ilvl w:val="0"/>
          <w:numId w:val="8"/>
        </w:numPr>
      </w:pPr>
      <w:r>
        <w:t>What are your selection criteria for staff that will be trained as part of this grant project?</w:t>
      </w:r>
    </w:p>
    <w:p w14:paraId="714DC855" w14:textId="77777777" w:rsidR="00F93A50" w:rsidRDefault="002E164C" w:rsidP="00F93A50">
      <w:pPr>
        <w:pStyle w:val="ListParagraph"/>
        <w:keepNext/>
      </w:pPr>
      <w:sdt>
        <w:sdtPr>
          <w:id w:val="-751354183"/>
          <w:lock w:val="sdtLocked"/>
          <w:placeholder>
            <w:docPart w:val="13D8312EC7FB6D4CB02544174220370C"/>
          </w:placeholder>
          <w:showingPlcHdr/>
        </w:sdtPr>
        <w:sdtEndPr/>
        <w:sdtContent>
          <w:r w:rsidR="00F93A50" w:rsidRPr="00A57A54">
            <w:rPr>
              <w:rStyle w:val="PlaceholderText"/>
            </w:rPr>
            <w:t>Click or tap here to enter text.</w:t>
          </w:r>
        </w:sdtContent>
      </w:sdt>
    </w:p>
    <w:p w14:paraId="500B4AA2" w14:textId="77777777" w:rsidR="00257E49" w:rsidRDefault="00257E49"/>
    <w:p w14:paraId="5C3AF61A" w14:textId="77777777" w:rsidR="00257E49" w:rsidRDefault="003B6234" w:rsidP="00F93A50">
      <w:pPr>
        <w:pStyle w:val="ListParagraph"/>
        <w:keepNext/>
        <w:numPr>
          <w:ilvl w:val="0"/>
          <w:numId w:val="8"/>
        </w:numPr>
      </w:pPr>
      <w:r>
        <w:t>Will staff incentives be offered to encourage participation in grant-funded training? </w:t>
      </w:r>
    </w:p>
    <w:p w14:paraId="5D0027B3" w14:textId="465A8646" w:rsidR="00257E49" w:rsidRDefault="002E164C" w:rsidP="00F93A50">
      <w:pPr>
        <w:pStyle w:val="ListParagraph"/>
        <w:keepNext/>
      </w:pPr>
      <w:sdt>
        <w:sdtPr>
          <w:id w:val="1591121249"/>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Yes </w:t>
      </w:r>
      <w:r w:rsidR="003B6234">
        <w:rPr>
          <w:i/>
        </w:rPr>
        <w:t>(What are those staff incentives?)</w:t>
      </w:r>
      <w:r w:rsidR="00F93A50">
        <w:rPr>
          <w:i/>
        </w:rPr>
        <w:t>:</w:t>
      </w:r>
      <w:r w:rsidR="003B6234">
        <w:rPr>
          <w:i/>
        </w:rPr>
        <w:t xml:space="preserve"> </w:t>
      </w:r>
      <w:sdt>
        <w:sdtPr>
          <w:id w:val="571927047"/>
          <w:lock w:val="sdtLocked"/>
          <w:placeholder>
            <w:docPart w:val="98ED106862D541418424F09DC4DCD548"/>
          </w:placeholder>
          <w:showingPlcHdr/>
        </w:sdtPr>
        <w:sdtEndPr/>
        <w:sdtContent>
          <w:r w:rsidR="00F93A50" w:rsidRPr="00A57A54">
            <w:rPr>
              <w:rStyle w:val="PlaceholderText"/>
            </w:rPr>
            <w:t>Click or tap here to enter text.</w:t>
          </w:r>
        </w:sdtContent>
      </w:sdt>
    </w:p>
    <w:p w14:paraId="69FFD936" w14:textId="55856BA8" w:rsidR="00257E49" w:rsidRDefault="002E164C" w:rsidP="00F93A50">
      <w:pPr>
        <w:pStyle w:val="ListParagraph"/>
        <w:keepNext/>
      </w:pPr>
      <w:sdt>
        <w:sdtPr>
          <w:id w:val="552670714"/>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No</w:t>
      </w:r>
    </w:p>
    <w:p w14:paraId="173CEEFF" w14:textId="77777777" w:rsidR="00257E49" w:rsidRDefault="00257E49"/>
    <w:p w14:paraId="17A96237" w14:textId="77777777" w:rsidR="00257E49" w:rsidRDefault="003B6234" w:rsidP="00F93A50">
      <w:pPr>
        <w:pStyle w:val="ListParagraph"/>
        <w:keepNext/>
        <w:numPr>
          <w:ilvl w:val="0"/>
          <w:numId w:val="8"/>
        </w:numPr>
      </w:pPr>
      <w:r>
        <w:t>How will staff performance evaluations reflect the new skills gleaned through grant-funded training?</w:t>
      </w:r>
    </w:p>
    <w:p w14:paraId="58298696" w14:textId="77777777" w:rsidR="00F93A50" w:rsidRDefault="002E164C" w:rsidP="00F93A50">
      <w:pPr>
        <w:pStyle w:val="ListParagraph"/>
        <w:keepNext/>
      </w:pPr>
      <w:sdt>
        <w:sdtPr>
          <w:id w:val="-374548646"/>
          <w:lock w:val="sdtLocked"/>
          <w:placeholder>
            <w:docPart w:val="FAB73D2142FA174DAC8E683159FB8B68"/>
          </w:placeholder>
          <w:showingPlcHdr/>
        </w:sdtPr>
        <w:sdtEndPr/>
        <w:sdtContent>
          <w:r w:rsidR="00F93A50" w:rsidRPr="00A57A54">
            <w:rPr>
              <w:rStyle w:val="PlaceholderText"/>
            </w:rPr>
            <w:t>Click or tap here to enter text.</w:t>
          </w:r>
        </w:sdtContent>
      </w:sdt>
    </w:p>
    <w:p w14:paraId="4C1D0195" w14:textId="77777777" w:rsidR="00257E49" w:rsidRDefault="00257E49"/>
    <w:p w14:paraId="0FD289D9" w14:textId="08CBCE9F" w:rsidR="00257E49" w:rsidRDefault="003B6234" w:rsidP="00F93A50">
      <w:pPr>
        <w:pStyle w:val="ListParagraph"/>
        <w:keepNext/>
        <w:numPr>
          <w:ilvl w:val="0"/>
          <w:numId w:val="8"/>
        </w:numPr>
      </w:pPr>
      <w:r>
        <w:t>Are you providing direct services as part of this grant initiative?</w:t>
      </w:r>
      <w:r w:rsidR="00F93A50">
        <w:t xml:space="preserve"> </w:t>
      </w:r>
      <w:r w:rsidR="00F93A50" w:rsidRPr="00F93A50">
        <w:rPr>
          <w:i/>
        </w:rPr>
        <w:t>(If you answer no, skip to Exercise 3, Part 2</w:t>
      </w:r>
      <w:r w:rsidR="006B42D1">
        <w:rPr>
          <w:i/>
        </w:rPr>
        <w:t>.</w:t>
      </w:r>
      <w:r w:rsidR="00F93A50" w:rsidRPr="00F93A50">
        <w:rPr>
          <w:i/>
        </w:rPr>
        <w:t>)</w:t>
      </w:r>
    </w:p>
    <w:p w14:paraId="1AFEFFB5" w14:textId="5C0C2864" w:rsidR="00257E49" w:rsidRDefault="002E164C" w:rsidP="00F93A50">
      <w:pPr>
        <w:pStyle w:val="ListParagraph"/>
        <w:keepNext/>
      </w:pPr>
      <w:sdt>
        <w:sdtPr>
          <w:id w:val="381984974"/>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Yes</w:t>
      </w:r>
    </w:p>
    <w:p w14:paraId="43A48D3C" w14:textId="02C22A60" w:rsidR="00257E49" w:rsidRDefault="002E164C" w:rsidP="00F93A50">
      <w:pPr>
        <w:pStyle w:val="ListParagraph"/>
        <w:keepNext/>
      </w:pPr>
      <w:sdt>
        <w:sdtPr>
          <w:id w:val="-1849549855"/>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No</w:t>
      </w:r>
    </w:p>
    <w:p w14:paraId="1ACAFF68" w14:textId="77777777" w:rsidR="00257E49" w:rsidRDefault="00257E49"/>
    <w:p w14:paraId="78B4ECA1" w14:textId="77777777" w:rsidR="00F876E5" w:rsidRDefault="003B6234" w:rsidP="008F2749">
      <w:pPr>
        <w:pStyle w:val="ListParagraph"/>
        <w:keepNext/>
        <w:numPr>
          <w:ilvl w:val="0"/>
          <w:numId w:val="8"/>
        </w:numPr>
      </w:pPr>
      <w:r>
        <w:t>Please provide a description of your target population.</w:t>
      </w:r>
      <w:r w:rsidR="00F876E5">
        <w:t xml:space="preserve"> </w:t>
      </w:r>
      <w:r w:rsidR="00F876E5" w:rsidRPr="00F876E5">
        <w:rPr>
          <w:i/>
        </w:rPr>
        <w:t>(Select all that apply</w:t>
      </w:r>
      <w:r w:rsidR="00435086">
        <w:rPr>
          <w:i/>
        </w:rPr>
        <w:t>.</w:t>
      </w:r>
      <w:r w:rsidR="00F876E5" w:rsidRPr="00F876E5">
        <w:rPr>
          <w:i/>
        </w:rPr>
        <w:t>)</w:t>
      </w:r>
    </w:p>
    <w:tbl>
      <w:tblPr>
        <w:tblStyle w:val="TableGrid"/>
        <w:tblW w:w="13387" w:type="dxa"/>
        <w:tblInd w:w="378" w:type="dxa"/>
        <w:tblLook w:val="04A0" w:firstRow="1" w:lastRow="0" w:firstColumn="1" w:lastColumn="0" w:noHBand="0" w:noVBand="1"/>
      </w:tblPr>
      <w:tblGrid>
        <w:gridCol w:w="1900"/>
        <w:gridCol w:w="843"/>
        <w:gridCol w:w="843"/>
        <w:gridCol w:w="842"/>
        <w:gridCol w:w="860"/>
        <w:gridCol w:w="1045"/>
        <w:gridCol w:w="1197"/>
        <w:gridCol w:w="1087"/>
        <w:gridCol w:w="1358"/>
        <w:gridCol w:w="991"/>
        <w:gridCol w:w="2421"/>
      </w:tblGrid>
      <w:tr w:rsidR="00435086" w14:paraId="39C932B4" w14:textId="77777777" w:rsidTr="00291A73">
        <w:tc>
          <w:tcPr>
            <w:tcW w:w="1900" w:type="dxa"/>
            <w:vMerge w:val="restart"/>
          </w:tcPr>
          <w:p w14:paraId="4FE6D100" w14:textId="77777777" w:rsidR="00435086" w:rsidRDefault="00435086" w:rsidP="00F93A50">
            <w:pPr>
              <w:pStyle w:val="ListParagraph"/>
              <w:keepNext/>
              <w:ind w:left="0"/>
            </w:pPr>
            <w:bookmarkStart w:id="2" w:name="_Hlk528505245"/>
          </w:p>
        </w:tc>
        <w:tc>
          <w:tcPr>
            <w:tcW w:w="3388" w:type="dxa"/>
            <w:gridSpan w:val="4"/>
            <w:tcBorders>
              <w:bottom w:val="nil"/>
            </w:tcBorders>
            <w:vAlign w:val="center"/>
          </w:tcPr>
          <w:p w14:paraId="64ECD838" w14:textId="77777777" w:rsidR="00435086" w:rsidRDefault="00435086" w:rsidP="00F876E5">
            <w:pPr>
              <w:pStyle w:val="ListParagraph"/>
              <w:keepNext/>
              <w:ind w:left="0"/>
              <w:jc w:val="center"/>
            </w:pPr>
            <w:r>
              <w:t>Age</w:t>
            </w:r>
          </w:p>
        </w:tc>
        <w:tc>
          <w:tcPr>
            <w:tcW w:w="3329" w:type="dxa"/>
            <w:gridSpan w:val="3"/>
            <w:tcBorders>
              <w:bottom w:val="nil"/>
            </w:tcBorders>
            <w:vAlign w:val="center"/>
          </w:tcPr>
          <w:p w14:paraId="6D2FD9C5" w14:textId="77777777" w:rsidR="00435086" w:rsidRDefault="00435086" w:rsidP="00F876E5">
            <w:pPr>
              <w:pStyle w:val="ListParagraph"/>
              <w:keepNext/>
              <w:ind w:left="0"/>
              <w:jc w:val="center"/>
            </w:pPr>
            <w:r>
              <w:t>Risk Level</w:t>
            </w:r>
          </w:p>
        </w:tc>
        <w:tc>
          <w:tcPr>
            <w:tcW w:w="2349" w:type="dxa"/>
            <w:gridSpan w:val="2"/>
            <w:tcBorders>
              <w:bottom w:val="nil"/>
            </w:tcBorders>
            <w:vAlign w:val="center"/>
          </w:tcPr>
          <w:p w14:paraId="5FC25D51" w14:textId="77777777" w:rsidR="00435086" w:rsidRDefault="00435086" w:rsidP="00F876E5">
            <w:pPr>
              <w:pStyle w:val="ListParagraph"/>
              <w:keepNext/>
              <w:ind w:left="0"/>
              <w:jc w:val="center"/>
            </w:pPr>
            <w:r>
              <w:t>Sex/Gender</w:t>
            </w:r>
          </w:p>
        </w:tc>
        <w:tc>
          <w:tcPr>
            <w:tcW w:w="2421" w:type="dxa"/>
            <w:tcBorders>
              <w:bottom w:val="nil"/>
            </w:tcBorders>
          </w:tcPr>
          <w:p w14:paraId="3E82C4EB" w14:textId="77777777" w:rsidR="00435086" w:rsidRPr="00291A73" w:rsidRDefault="00435086" w:rsidP="00F876E5">
            <w:pPr>
              <w:pStyle w:val="ListParagraph"/>
              <w:keepNext/>
              <w:ind w:left="0"/>
              <w:jc w:val="center"/>
              <w:rPr>
                <w:i/>
              </w:rPr>
            </w:pPr>
            <w:r>
              <w:t xml:space="preserve">Other </w:t>
            </w:r>
            <w:r>
              <w:rPr>
                <w:i/>
              </w:rPr>
              <w:t>(Please describe.)</w:t>
            </w:r>
          </w:p>
        </w:tc>
      </w:tr>
      <w:tr w:rsidR="00592D6C" w14:paraId="01480224" w14:textId="77777777" w:rsidTr="00291A73">
        <w:trPr>
          <w:trHeight w:val="305"/>
        </w:trPr>
        <w:tc>
          <w:tcPr>
            <w:tcW w:w="1900" w:type="dxa"/>
            <w:vMerge/>
          </w:tcPr>
          <w:p w14:paraId="76AAFA3B" w14:textId="77777777" w:rsidR="00435086" w:rsidRDefault="00435086" w:rsidP="00F93A50">
            <w:pPr>
              <w:pStyle w:val="ListParagraph"/>
              <w:keepNext/>
              <w:ind w:left="0"/>
            </w:pPr>
          </w:p>
        </w:tc>
        <w:tc>
          <w:tcPr>
            <w:tcW w:w="843" w:type="dxa"/>
            <w:tcBorders>
              <w:top w:val="nil"/>
              <w:bottom w:val="single" w:sz="4" w:space="0" w:color="auto"/>
              <w:right w:val="nil"/>
            </w:tcBorders>
          </w:tcPr>
          <w:p w14:paraId="184E9748" w14:textId="487BC9DA" w:rsidR="00435086" w:rsidRDefault="00435086" w:rsidP="00F876E5">
            <w:pPr>
              <w:pStyle w:val="ListParagraph"/>
              <w:keepNext/>
              <w:ind w:left="0"/>
              <w:jc w:val="center"/>
            </w:pPr>
            <w:r>
              <w:t>18-2</w:t>
            </w:r>
            <w:r w:rsidR="008F7A3E">
              <w:t>4</w:t>
            </w:r>
          </w:p>
        </w:tc>
        <w:tc>
          <w:tcPr>
            <w:tcW w:w="843" w:type="dxa"/>
            <w:tcBorders>
              <w:top w:val="nil"/>
              <w:left w:val="nil"/>
              <w:bottom w:val="single" w:sz="4" w:space="0" w:color="auto"/>
              <w:right w:val="nil"/>
            </w:tcBorders>
          </w:tcPr>
          <w:p w14:paraId="1A0E63B9" w14:textId="05D6BB08" w:rsidR="00435086" w:rsidRDefault="00435086" w:rsidP="00F876E5">
            <w:pPr>
              <w:pStyle w:val="ListParagraph"/>
              <w:keepNext/>
              <w:ind w:left="0"/>
              <w:jc w:val="center"/>
            </w:pPr>
            <w:r>
              <w:t>2</w:t>
            </w:r>
            <w:r w:rsidR="008F7A3E">
              <w:t>5</w:t>
            </w:r>
            <w:r>
              <w:t>-</w:t>
            </w:r>
            <w:r w:rsidR="008F7A3E">
              <w:t>44</w:t>
            </w:r>
          </w:p>
        </w:tc>
        <w:tc>
          <w:tcPr>
            <w:tcW w:w="842" w:type="dxa"/>
            <w:tcBorders>
              <w:top w:val="nil"/>
              <w:left w:val="nil"/>
              <w:bottom w:val="single" w:sz="4" w:space="0" w:color="auto"/>
              <w:right w:val="nil"/>
            </w:tcBorders>
          </w:tcPr>
          <w:p w14:paraId="35147D62" w14:textId="1D4BDB65" w:rsidR="00435086" w:rsidRDefault="008F7A3E" w:rsidP="00F876E5">
            <w:pPr>
              <w:pStyle w:val="ListParagraph"/>
              <w:keepNext/>
              <w:ind w:left="0"/>
              <w:jc w:val="center"/>
            </w:pPr>
            <w:r>
              <w:t>45-64</w:t>
            </w:r>
          </w:p>
        </w:tc>
        <w:tc>
          <w:tcPr>
            <w:tcW w:w="860" w:type="dxa"/>
            <w:tcBorders>
              <w:top w:val="nil"/>
              <w:left w:val="nil"/>
              <w:bottom w:val="single" w:sz="4" w:space="0" w:color="auto"/>
            </w:tcBorders>
          </w:tcPr>
          <w:p w14:paraId="6E1AF5E3" w14:textId="5BB964A1" w:rsidR="00435086" w:rsidRDefault="008F7A3E" w:rsidP="00F876E5">
            <w:pPr>
              <w:pStyle w:val="ListParagraph"/>
              <w:keepNext/>
              <w:ind w:left="0"/>
              <w:jc w:val="center"/>
            </w:pPr>
            <w:r>
              <w:t>6</w:t>
            </w:r>
            <w:r w:rsidR="00435086">
              <w:t>5+</w:t>
            </w:r>
          </w:p>
        </w:tc>
        <w:tc>
          <w:tcPr>
            <w:tcW w:w="1045" w:type="dxa"/>
            <w:tcBorders>
              <w:top w:val="nil"/>
              <w:bottom w:val="single" w:sz="4" w:space="0" w:color="auto"/>
              <w:right w:val="nil"/>
            </w:tcBorders>
          </w:tcPr>
          <w:p w14:paraId="1B57E4C7" w14:textId="77777777" w:rsidR="00435086" w:rsidRDefault="00435086" w:rsidP="00F876E5">
            <w:pPr>
              <w:pStyle w:val="ListParagraph"/>
              <w:keepNext/>
              <w:ind w:left="0"/>
              <w:jc w:val="center"/>
            </w:pPr>
            <w:r>
              <w:t>Low</w:t>
            </w:r>
          </w:p>
        </w:tc>
        <w:tc>
          <w:tcPr>
            <w:tcW w:w="1197" w:type="dxa"/>
            <w:tcBorders>
              <w:top w:val="nil"/>
              <w:left w:val="nil"/>
              <w:bottom w:val="single" w:sz="4" w:space="0" w:color="auto"/>
              <w:right w:val="nil"/>
            </w:tcBorders>
          </w:tcPr>
          <w:p w14:paraId="15F05B92" w14:textId="77777777" w:rsidR="00435086" w:rsidRDefault="00435086" w:rsidP="00F876E5">
            <w:pPr>
              <w:pStyle w:val="ListParagraph"/>
              <w:keepNext/>
              <w:ind w:left="0"/>
              <w:jc w:val="center"/>
            </w:pPr>
            <w:r>
              <w:t>Moderate</w:t>
            </w:r>
          </w:p>
        </w:tc>
        <w:tc>
          <w:tcPr>
            <w:tcW w:w="1087" w:type="dxa"/>
            <w:tcBorders>
              <w:top w:val="nil"/>
              <w:left w:val="nil"/>
              <w:bottom w:val="single" w:sz="4" w:space="0" w:color="auto"/>
            </w:tcBorders>
          </w:tcPr>
          <w:p w14:paraId="40F5A922" w14:textId="77777777" w:rsidR="00435086" w:rsidRDefault="00435086" w:rsidP="00F876E5">
            <w:pPr>
              <w:pStyle w:val="ListParagraph"/>
              <w:keepNext/>
              <w:ind w:left="0"/>
              <w:jc w:val="center"/>
            </w:pPr>
            <w:r>
              <w:t>High</w:t>
            </w:r>
          </w:p>
        </w:tc>
        <w:tc>
          <w:tcPr>
            <w:tcW w:w="1358" w:type="dxa"/>
            <w:tcBorders>
              <w:top w:val="nil"/>
              <w:bottom w:val="single" w:sz="4" w:space="0" w:color="auto"/>
              <w:right w:val="nil"/>
            </w:tcBorders>
          </w:tcPr>
          <w:p w14:paraId="2B6666ED" w14:textId="77777777" w:rsidR="00435086" w:rsidRDefault="00435086" w:rsidP="00F876E5">
            <w:pPr>
              <w:pStyle w:val="ListParagraph"/>
              <w:keepNext/>
              <w:ind w:left="0"/>
              <w:jc w:val="center"/>
            </w:pPr>
            <w:r>
              <w:t>Male</w:t>
            </w:r>
          </w:p>
        </w:tc>
        <w:tc>
          <w:tcPr>
            <w:tcW w:w="991" w:type="dxa"/>
            <w:tcBorders>
              <w:top w:val="nil"/>
              <w:left w:val="nil"/>
              <w:bottom w:val="single" w:sz="4" w:space="0" w:color="auto"/>
            </w:tcBorders>
          </w:tcPr>
          <w:p w14:paraId="12876951" w14:textId="77777777" w:rsidR="00435086" w:rsidRDefault="00435086" w:rsidP="00F876E5">
            <w:pPr>
              <w:pStyle w:val="ListParagraph"/>
              <w:keepNext/>
              <w:ind w:left="0"/>
              <w:jc w:val="center"/>
            </w:pPr>
            <w:r>
              <w:t>Female</w:t>
            </w:r>
          </w:p>
        </w:tc>
        <w:tc>
          <w:tcPr>
            <w:tcW w:w="2421" w:type="dxa"/>
            <w:tcBorders>
              <w:top w:val="nil"/>
              <w:left w:val="nil"/>
              <w:bottom w:val="single" w:sz="4" w:space="0" w:color="auto"/>
            </w:tcBorders>
          </w:tcPr>
          <w:p w14:paraId="6FE00C62" w14:textId="77777777" w:rsidR="00435086" w:rsidRDefault="00435086" w:rsidP="00F876E5">
            <w:pPr>
              <w:pStyle w:val="ListParagraph"/>
              <w:keepNext/>
              <w:ind w:left="0"/>
              <w:jc w:val="center"/>
            </w:pPr>
          </w:p>
        </w:tc>
      </w:tr>
      <w:tr w:rsidR="00592D6C" w14:paraId="59CB72EF" w14:textId="77777777" w:rsidTr="00291A73">
        <w:tc>
          <w:tcPr>
            <w:tcW w:w="1900" w:type="dxa"/>
          </w:tcPr>
          <w:p w14:paraId="4286E057" w14:textId="77777777" w:rsidR="00435086" w:rsidRDefault="00435086" w:rsidP="00F93A50">
            <w:pPr>
              <w:pStyle w:val="ListParagraph"/>
              <w:keepNext/>
              <w:ind w:left="0"/>
            </w:pPr>
            <w:r>
              <w:t>Target Population</w:t>
            </w:r>
          </w:p>
        </w:tc>
        <w:sdt>
          <w:sdtPr>
            <w:id w:val="994532245"/>
            <w:lock w:val="sdtLocked"/>
            <w14:checkbox>
              <w14:checked w14:val="0"/>
              <w14:checkedState w14:val="2612" w14:font="MS Gothic"/>
              <w14:uncheckedState w14:val="2610" w14:font="MS Gothic"/>
            </w14:checkbox>
          </w:sdtPr>
          <w:sdtEndPr/>
          <w:sdtContent>
            <w:tc>
              <w:tcPr>
                <w:tcW w:w="843" w:type="dxa"/>
                <w:tcBorders>
                  <w:right w:val="nil"/>
                </w:tcBorders>
                <w:vAlign w:val="center"/>
              </w:tcPr>
              <w:p w14:paraId="4B594B76" w14:textId="2B89BF49" w:rsidR="00435086" w:rsidRDefault="001E7030" w:rsidP="00291A73">
                <w:pPr>
                  <w:pStyle w:val="ListParagraph"/>
                  <w:keepNext/>
                  <w:ind w:left="0"/>
                  <w:jc w:val="center"/>
                </w:pPr>
                <w:r>
                  <w:rPr>
                    <w:rFonts w:ascii="MS Gothic" w:eastAsia="MS Gothic" w:hAnsi="MS Gothic" w:hint="eastAsia"/>
                  </w:rPr>
                  <w:t>☐</w:t>
                </w:r>
              </w:p>
            </w:tc>
          </w:sdtContent>
        </w:sdt>
        <w:sdt>
          <w:sdtPr>
            <w:id w:val="-1939198664"/>
            <w:lock w:val="sdtLocked"/>
            <w14:checkbox>
              <w14:checked w14:val="0"/>
              <w14:checkedState w14:val="2612" w14:font="MS Gothic"/>
              <w14:uncheckedState w14:val="2610" w14:font="MS Gothic"/>
            </w14:checkbox>
          </w:sdtPr>
          <w:sdtEndPr/>
          <w:sdtContent>
            <w:tc>
              <w:tcPr>
                <w:tcW w:w="843" w:type="dxa"/>
                <w:tcBorders>
                  <w:left w:val="nil"/>
                  <w:right w:val="nil"/>
                </w:tcBorders>
                <w:vAlign w:val="center"/>
              </w:tcPr>
              <w:p w14:paraId="3BB0DBB6" w14:textId="1648B561" w:rsidR="00435086" w:rsidRDefault="001E7030" w:rsidP="00291A73">
                <w:pPr>
                  <w:pStyle w:val="ListParagraph"/>
                  <w:keepNext/>
                  <w:ind w:left="0"/>
                  <w:jc w:val="center"/>
                </w:pPr>
                <w:r>
                  <w:rPr>
                    <w:rFonts w:ascii="MS Gothic" w:eastAsia="MS Gothic" w:hAnsi="MS Gothic" w:hint="eastAsia"/>
                  </w:rPr>
                  <w:t>☐</w:t>
                </w:r>
              </w:p>
            </w:tc>
          </w:sdtContent>
        </w:sdt>
        <w:sdt>
          <w:sdtPr>
            <w:id w:val="1962762550"/>
            <w:lock w:val="sdtLocked"/>
            <w14:checkbox>
              <w14:checked w14:val="0"/>
              <w14:checkedState w14:val="2612" w14:font="MS Gothic"/>
              <w14:uncheckedState w14:val="2610" w14:font="MS Gothic"/>
            </w14:checkbox>
          </w:sdtPr>
          <w:sdtEndPr/>
          <w:sdtContent>
            <w:tc>
              <w:tcPr>
                <w:tcW w:w="842" w:type="dxa"/>
                <w:tcBorders>
                  <w:left w:val="nil"/>
                  <w:right w:val="nil"/>
                </w:tcBorders>
                <w:vAlign w:val="center"/>
              </w:tcPr>
              <w:p w14:paraId="0AE9B9E6" w14:textId="28A68DC7" w:rsidR="00435086" w:rsidRDefault="001E7030" w:rsidP="00291A73">
                <w:pPr>
                  <w:pStyle w:val="ListParagraph"/>
                  <w:keepNext/>
                  <w:ind w:left="0"/>
                  <w:jc w:val="center"/>
                </w:pPr>
                <w:r>
                  <w:rPr>
                    <w:rFonts w:ascii="MS Gothic" w:eastAsia="MS Gothic" w:hAnsi="MS Gothic" w:hint="eastAsia"/>
                  </w:rPr>
                  <w:t>☐</w:t>
                </w:r>
              </w:p>
            </w:tc>
          </w:sdtContent>
        </w:sdt>
        <w:sdt>
          <w:sdtPr>
            <w:id w:val="1311595607"/>
            <w:lock w:val="sdtLocked"/>
            <w14:checkbox>
              <w14:checked w14:val="0"/>
              <w14:checkedState w14:val="2612" w14:font="MS Gothic"/>
              <w14:uncheckedState w14:val="2610" w14:font="MS Gothic"/>
            </w14:checkbox>
          </w:sdtPr>
          <w:sdtEndPr/>
          <w:sdtContent>
            <w:tc>
              <w:tcPr>
                <w:tcW w:w="860" w:type="dxa"/>
                <w:tcBorders>
                  <w:left w:val="nil"/>
                  <w:right w:val="single" w:sz="4" w:space="0" w:color="auto"/>
                </w:tcBorders>
                <w:vAlign w:val="center"/>
              </w:tcPr>
              <w:p w14:paraId="438D6BCB" w14:textId="00425A56" w:rsidR="00435086" w:rsidRDefault="001E7030" w:rsidP="00291A73">
                <w:pPr>
                  <w:pStyle w:val="ListParagraph"/>
                  <w:keepNext/>
                  <w:ind w:left="0"/>
                  <w:jc w:val="center"/>
                </w:pPr>
                <w:r>
                  <w:rPr>
                    <w:rFonts w:ascii="MS Gothic" w:eastAsia="MS Gothic" w:hAnsi="MS Gothic" w:hint="eastAsia"/>
                  </w:rPr>
                  <w:t>☐</w:t>
                </w:r>
              </w:p>
            </w:tc>
          </w:sdtContent>
        </w:sdt>
        <w:sdt>
          <w:sdtPr>
            <w:id w:val="-1606962567"/>
            <w:lock w:val="sdtLocked"/>
            <w14:checkbox>
              <w14:checked w14:val="0"/>
              <w14:checkedState w14:val="2612" w14:font="MS Gothic"/>
              <w14:uncheckedState w14:val="2610" w14:font="MS Gothic"/>
            </w14:checkbox>
          </w:sdtPr>
          <w:sdtEndPr/>
          <w:sdtContent>
            <w:tc>
              <w:tcPr>
                <w:tcW w:w="1045" w:type="dxa"/>
                <w:tcBorders>
                  <w:left w:val="single" w:sz="4" w:space="0" w:color="auto"/>
                  <w:right w:val="nil"/>
                </w:tcBorders>
                <w:vAlign w:val="center"/>
              </w:tcPr>
              <w:p w14:paraId="236D3047" w14:textId="4B4615E7" w:rsidR="00435086" w:rsidRDefault="001E7030" w:rsidP="00291A73">
                <w:pPr>
                  <w:pStyle w:val="ListParagraph"/>
                  <w:keepNext/>
                  <w:ind w:left="0"/>
                  <w:jc w:val="center"/>
                </w:pPr>
                <w:r>
                  <w:rPr>
                    <w:rFonts w:ascii="MS Gothic" w:eastAsia="MS Gothic" w:hAnsi="MS Gothic" w:hint="eastAsia"/>
                  </w:rPr>
                  <w:t>☐</w:t>
                </w:r>
              </w:p>
            </w:tc>
          </w:sdtContent>
        </w:sdt>
        <w:sdt>
          <w:sdtPr>
            <w:id w:val="-644661811"/>
            <w:lock w:val="sdtLocked"/>
            <w14:checkbox>
              <w14:checked w14:val="0"/>
              <w14:checkedState w14:val="2612" w14:font="MS Gothic"/>
              <w14:uncheckedState w14:val="2610" w14:font="MS Gothic"/>
            </w14:checkbox>
          </w:sdtPr>
          <w:sdtEndPr/>
          <w:sdtContent>
            <w:tc>
              <w:tcPr>
                <w:tcW w:w="1197" w:type="dxa"/>
                <w:tcBorders>
                  <w:left w:val="nil"/>
                  <w:right w:val="nil"/>
                </w:tcBorders>
                <w:vAlign w:val="center"/>
              </w:tcPr>
              <w:p w14:paraId="2EE1CBFE" w14:textId="45804696" w:rsidR="00435086" w:rsidRDefault="001E7030" w:rsidP="00291A73">
                <w:pPr>
                  <w:pStyle w:val="ListParagraph"/>
                  <w:keepNext/>
                  <w:ind w:left="0"/>
                  <w:jc w:val="center"/>
                </w:pPr>
                <w:r>
                  <w:rPr>
                    <w:rFonts w:ascii="MS Gothic" w:eastAsia="MS Gothic" w:hAnsi="MS Gothic" w:hint="eastAsia"/>
                  </w:rPr>
                  <w:t>☐</w:t>
                </w:r>
              </w:p>
            </w:tc>
          </w:sdtContent>
        </w:sdt>
        <w:sdt>
          <w:sdtPr>
            <w:id w:val="-1698683373"/>
            <w:lock w:val="sdtLocked"/>
            <w14:checkbox>
              <w14:checked w14:val="0"/>
              <w14:checkedState w14:val="2612" w14:font="MS Gothic"/>
              <w14:uncheckedState w14:val="2610" w14:font="MS Gothic"/>
            </w14:checkbox>
          </w:sdtPr>
          <w:sdtEndPr/>
          <w:sdtContent>
            <w:tc>
              <w:tcPr>
                <w:tcW w:w="1087" w:type="dxa"/>
                <w:tcBorders>
                  <w:left w:val="nil"/>
                  <w:right w:val="single" w:sz="4" w:space="0" w:color="auto"/>
                </w:tcBorders>
                <w:vAlign w:val="center"/>
              </w:tcPr>
              <w:p w14:paraId="275B8B98" w14:textId="0B13274A" w:rsidR="00435086" w:rsidRDefault="001E7030" w:rsidP="00291A73">
                <w:pPr>
                  <w:pStyle w:val="ListParagraph"/>
                  <w:keepNext/>
                  <w:ind w:left="0"/>
                  <w:jc w:val="center"/>
                </w:pPr>
                <w:r>
                  <w:rPr>
                    <w:rFonts w:ascii="MS Gothic" w:eastAsia="MS Gothic" w:hAnsi="MS Gothic" w:hint="eastAsia"/>
                  </w:rPr>
                  <w:t>☐</w:t>
                </w:r>
              </w:p>
            </w:tc>
          </w:sdtContent>
        </w:sdt>
        <w:sdt>
          <w:sdtPr>
            <w:id w:val="-323660684"/>
            <w:lock w:val="sdtLocked"/>
            <w14:checkbox>
              <w14:checked w14:val="0"/>
              <w14:checkedState w14:val="2612" w14:font="MS Gothic"/>
              <w14:uncheckedState w14:val="2610" w14:font="MS Gothic"/>
            </w14:checkbox>
          </w:sdtPr>
          <w:sdtEndPr/>
          <w:sdtContent>
            <w:tc>
              <w:tcPr>
                <w:tcW w:w="1358" w:type="dxa"/>
                <w:tcBorders>
                  <w:left w:val="single" w:sz="4" w:space="0" w:color="auto"/>
                  <w:right w:val="nil"/>
                </w:tcBorders>
                <w:vAlign w:val="center"/>
              </w:tcPr>
              <w:p w14:paraId="7E070228" w14:textId="614C16F3" w:rsidR="00435086" w:rsidRDefault="001E7030" w:rsidP="00291A73">
                <w:pPr>
                  <w:pStyle w:val="ListParagraph"/>
                  <w:keepNext/>
                  <w:ind w:left="0"/>
                  <w:jc w:val="center"/>
                </w:pPr>
                <w:r>
                  <w:rPr>
                    <w:rFonts w:ascii="MS Gothic" w:eastAsia="MS Gothic" w:hAnsi="MS Gothic" w:hint="eastAsia"/>
                  </w:rPr>
                  <w:t>☐</w:t>
                </w:r>
              </w:p>
            </w:tc>
          </w:sdtContent>
        </w:sdt>
        <w:sdt>
          <w:sdtPr>
            <w:id w:val="-265623432"/>
            <w:lock w:val="sdtLocked"/>
            <w14:checkbox>
              <w14:checked w14:val="0"/>
              <w14:checkedState w14:val="2612" w14:font="MS Gothic"/>
              <w14:uncheckedState w14:val="2610" w14:font="MS Gothic"/>
            </w14:checkbox>
          </w:sdtPr>
          <w:sdtEndPr/>
          <w:sdtContent>
            <w:tc>
              <w:tcPr>
                <w:tcW w:w="991" w:type="dxa"/>
                <w:tcBorders>
                  <w:left w:val="nil"/>
                </w:tcBorders>
                <w:vAlign w:val="center"/>
              </w:tcPr>
              <w:p w14:paraId="6DEAC4B8" w14:textId="0EB195B8" w:rsidR="00435086" w:rsidRDefault="001E7030" w:rsidP="00291A73">
                <w:pPr>
                  <w:pStyle w:val="ListParagraph"/>
                  <w:keepNext/>
                  <w:ind w:left="0"/>
                  <w:jc w:val="center"/>
                </w:pPr>
                <w:r>
                  <w:rPr>
                    <w:rFonts w:ascii="MS Gothic" w:eastAsia="MS Gothic" w:hAnsi="MS Gothic" w:hint="eastAsia"/>
                  </w:rPr>
                  <w:t>☐</w:t>
                </w:r>
              </w:p>
            </w:tc>
          </w:sdtContent>
        </w:sdt>
        <w:sdt>
          <w:sdtPr>
            <w:id w:val="1956448558"/>
            <w:lock w:val="sdtLocked"/>
            <w:placeholder>
              <w:docPart w:val="5B398E76FC364568A1F39AE1F8257C5C"/>
            </w:placeholder>
            <w:showingPlcHdr/>
          </w:sdtPr>
          <w:sdtEndPr/>
          <w:sdtContent>
            <w:tc>
              <w:tcPr>
                <w:tcW w:w="2421" w:type="dxa"/>
                <w:tcBorders>
                  <w:left w:val="nil"/>
                </w:tcBorders>
              </w:tcPr>
              <w:p w14:paraId="6289C15A" w14:textId="40F521BB" w:rsidR="00435086" w:rsidRDefault="00592D6C" w:rsidP="00F876E5">
                <w:pPr>
                  <w:pStyle w:val="ListParagraph"/>
                  <w:keepNext/>
                  <w:ind w:left="0"/>
                  <w:jc w:val="center"/>
                </w:pPr>
                <w:r w:rsidRPr="006C318F">
                  <w:rPr>
                    <w:rStyle w:val="PlaceholderText"/>
                  </w:rPr>
                  <w:t>Click or tap here to enter text.</w:t>
                </w:r>
              </w:p>
            </w:tc>
          </w:sdtContent>
        </w:sdt>
      </w:tr>
      <w:bookmarkEnd w:id="2"/>
    </w:tbl>
    <w:p w14:paraId="6D052179" w14:textId="77777777" w:rsidR="00257E49" w:rsidRDefault="00257E49"/>
    <w:p w14:paraId="78E21950" w14:textId="77777777" w:rsidR="00257E49" w:rsidRDefault="003B6234" w:rsidP="00F876E5">
      <w:pPr>
        <w:pStyle w:val="ListParagraph"/>
        <w:keepNext/>
        <w:numPr>
          <w:ilvl w:val="0"/>
          <w:numId w:val="8"/>
        </w:numPr>
      </w:pPr>
      <w:bookmarkStart w:id="3" w:name="_Hlk528505423"/>
      <w:r>
        <w:lastRenderedPageBreak/>
        <w:t>What is the racial/ethnic composition of your target population, in numerical percentages?</w:t>
      </w:r>
    </w:p>
    <w:p w14:paraId="14F203BB" w14:textId="77777777" w:rsidR="00F876E5" w:rsidRDefault="003B6234" w:rsidP="00F876E5">
      <w:pPr>
        <w:pStyle w:val="ListParagraph"/>
        <w:keepNext/>
      </w:pPr>
      <w:r>
        <w:t xml:space="preserve">% White: </w:t>
      </w:r>
      <w:sdt>
        <w:sdtPr>
          <w:id w:val="786159550"/>
          <w:lock w:val="sdtLocked"/>
          <w:placeholder>
            <w:docPart w:val="9CE272A3F7D35944B2A125A14B09D89A"/>
          </w:placeholder>
          <w:showingPlcHdr/>
        </w:sdtPr>
        <w:sdtEndPr/>
        <w:sdtContent>
          <w:r w:rsidR="00F876E5" w:rsidRPr="00A57A54">
            <w:rPr>
              <w:rStyle w:val="PlaceholderText"/>
            </w:rPr>
            <w:t>Click or tap here to enter text.</w:t>
          </w:r>
        </w:sdtContent>
      </w:sdt>
    </w:p>
    <w:p w14:paraId="2385E58B" w14:textId="77777777" w:rsidR="00257E49" w:rsidRPr="00F876E5" w:rsidRDefault="003B6234" w:rsidP="00F876E5">
      <w:pPr>
        <w:pStyle w:val="ListParagraph"/>
        <w:keepNext/>
        <w:rPr>
          <w:b/>
        </w:rPr>
      </w:pPr>
      <w:r>
        <w:t xml:space="preserve">% Black or African American: </w:t>
      </w:r>
      <w:sdt>
        <w:sdtPr>
          <w:id w:val="1219938984"/>
          <w:lock w:val="sdtLocked"/>
          <w:placeholder>
            <w:docPart w:val="9310B2A9E245DF42A9A6B3E6871C05AA"/>
          </w:placeholder>
          <w:showingPlcHdr/>
        </w:sdtPr>
        <w:sdtEndPr/>
        <w:sdtContent>
          <w:r w:rsidR="00F876E5" w:rsidRPr="00A57A54">
            <w:rPr>
              <w:rStyle w:val="PlaceholderText"/>
            </w:rPr>
            <w:t>Click or tap here to enter text.</w:t>
          </w:r>
        </w:sdtContent>
      </w:sdt>
    </w:p>
    <w:p w14:paraId="62C3B958" w14:textId="77777777" w:rsidR="00257E49" w:rsidRDefault="003B6234" w:rsidP="00F876E5">
      <w:pPr>
        <w:pStyle w:val="ListParagraph"/>
        <w:keepNext/>
      </w:pPr>
      <w:r>
        <w:t xml:space="preserve">% American Indian or Alaska Native: </w:t>
      </w:r>
      <w:sdt>
        <w:sdtPr>
          <w:id w:val="1609315665"/>
          <w:lock w:val="sdtLocked"/>
          <w:placeholder>
            <w:docPart w:val="D32515F042631247ABB5DF5C3D9D1C5E"/>
          </w:placeholder>
          <w:showingPlcHdr/>
        </w:sdtPr>
        <w:sdtEndPr/>
        <w:sdtContent>
          <w:r w:rsidR="00F876E5" w:rsidRPr="00A57A54">
            <w:rPr>
              <w:rStyle w:val="PlaceholderText"/>
            </w:rPr>
            <w:t>Click or tap here to enter text.</w:t>
          </w:r>
        </w:sdtContent>
      </w:sdt>
    </w:p>
    <w:p w14:paraId="09AA597C" w14:textId="77777777" w:rsidR="00257E49" w:rsidRDefault="003B6234" w:rsidP="00F876E5">
      <w:pPr>
        <w:pStyle w:val="ListParagraph"/>
        <w:keepNext/>
      </w:pPr>
      <w:r>
        <w:t xml:space="preserve">% Asian: </w:t>
      </w:r>
      <w:sdt>
        <w:sdtPr>
          <w:id w:val="-1233150759"/>
          <w:lock w:val="sdtLocked"/>
          <w:placeholder>
            <w:docPart w:val="34D712D499456F40800345A312BF2302"/>
          </w:placeholder>
          <w:showingPlcHdr/>
        </w:sdtPr>
        <w:sdtEndPr/>
        <w:sdtContent>
          <w:r w:rsidR="00F876E5" w:rsidRPr="00A57A54">
            <w:rPr>
              <w:rStyle w:val="PlaceholderText"/>
            </w:rPr>
            <w:t>Click or tap here to enter text.</w:t>
          </w:r>
        </w:sdtContent>
      </w:sdt>
    </w:p>
    <w:p w14:paraId="6737AED4" w14:textId="77777777" w:rsidR="00F876E5" w:rsidRDefault="003B6234" w:rsidP="00F876E5">
      <w:pPr>
        <w:pStyle w:val="ListParagraph"/>
        <w:keepNext/>
      </w:pPr>
      <w:r>
        <w:t xml:space="preserve">% Native Hawaiian/Other Pacific Islander: </w:t>
      </w:r>
      <w:sdt>
        <w:sdtPr>
          <w:id w:val="-687292612"/>
          <w:lock w:val="sdtLocked"/>
          <w:placeholder>
            <w:docPart w:val="1BEC69FE74B43C4C966490355B17C825"/>
          </w:placeholder>
          <w:showingPlcHdr/>
        </w:sdtPr>
        <w:sdtEndPr/>
        <w:sdtContent>
          <w:r w:rsidR="00F876E5" w:rsidRPr="00A57A54">
            <w:rPr>
              <w:rStyle w:val="PlaceholderText"/>
            </w:rPr>
            <w:t>Click or tap here to enter text.</w:t>
          </w:r>
        </w:sdtContent>
      </w:sdt>
    </w:p>
    <w:p w14:paraId="5E3AF17A" w14:textId="77777777" w:rsidR="00257E49" w:rsidRDefault="003B6234" w:rsidP="00F876E5">
      <w:pPr>
        <w:pStyle w:val="ListParagraph"/>
        <w:keepNext/>
      </w:pPr>
      <w:r>
        <w:t xml:space="preserve">% Hispanic or Latino: </w:t>
      </w:r>
      <w:sdt>
        <w:sdtPr>
          <w:id w:val="-1931579562"/>
          <w:lock w:val="sdtLocked"/>
          <w:placeholder>
            <w:docPart w:val="B4D39B42F5634F44ADB8ABAFE4E03AB0"/>
          </w:placeholder>
          <w:showingPlcHdr/>
        </w:sdtPr>
        <w:sdtEndPr/>
        <w:sdtContent>
          <w:r w:rsidR="00F876E5" w:rsidRPr="00A57A54">
            <w:rPr>
              <w:rStyle w:val="PlaceholderText"/>
            </w:rPr>
            <w:t>Click or tap here to enter text.</w:t>
          </w:r>
        </w:sdtContent>
      </w:sdt>
    </w:p>
    <w:p w14:paraId="164EB5D5" w14:textId="77777777" w:rsidR="00257E49" w:rsidRDefault="003B6234" w:rsidP="008F2749">
      <w:pPr>
        <w:pStyle w:val="ListParagraph"/>
        <w:keepNext/>
      </w:pPr>
      <w:r>
        <w:t xml:space="preserve">% Other: </w:t>
      </w:r>
      <w:sdt>
        <w:sdtPr>
          <w:id w:val="-60870392"/>
          <w:lock w:val="sdtLocked"/>
          <w:placeholder>
            <w:docPart w:val="81341DE421D47244AE1F4D0BBA8ACD8B"/>
          </w:placeholder>
          <w:showingPlcHdr/>
        </w:sdtPr>
        <w:sdtEndPr/>
        <w:sdtContent>
          <w:r w:rsidR="00F876E5" w:rsidRPr="00A57A54">
            <w:rPr>
              <w:rStyle w:val="PlaceholderText"/>
            </w:rPr>
            <w:t>Click or tap here to enter text.</w:t>
          </w:r>
        </w:sdtContent>
      </w:sdt>
    </w:p>
    <w:bookmarkEnd w:id="3"/>
    <w:p w14:paraId="64A25E0E" w14:textId="77777777" w:rsidR="00F876E5" w:rsidRDefault="00F876E5"/>
    <w:p w14:paraId="43FF2956" w14:textId="77777777" w:rsidR="00257E49" w:rsidRDefault="003B6234" w:rsidP="00F876E5">
      <w:pPr>
        <w:pStyle w:val="ListParagraph"/>
        <w:keepNext/>
        <w:numPr>
          <w:ilvl w:val="0"/>
          <w:numId w:val="8"/>
        </w:numPr>
      </w:pPr>
      <w:r>
        <w:t>What strategies will you use to engage participants from various cultural or racial/ethnic backgrounds?</w:t>
      </w:r>
    </w:p>
    <w:p w14:paraId="2EE19173" w14:textId="77777777" w:rsidR="00F876E5" w:rsidRDefault="002E164C" w:rsidP="00F876E5">
      <w:pPr>
        <w:pStyle w:val="ListParagraph"/>
        <w:keepNext/>
      </w:pPr>
      <w:sdt>
        <w:sdtPr>
          <w:id w:val="1152490279"/>
          <w:lock w:val="sdtLocked"/>
          <w:placeholder>
            <w:docPart w:val="1602C3BEA3D0EF43AB0991C4168A4E57"/>
          </w:placeholder>
          <w:showingPlcHdr/>
        </w:sdtPr>
        <w:sdtEndPr/>
        <w:sdtContent>
          <w:r w:rsidR="00F876E5" w:rsidRPr="00A57A54">
            <w:rPr>
              <w:rStyle w:val="PlaceholderText"/>
            </w:rPr>
            <w:t>Click or tap here to enter text.</w:t>
          </w:r>
        </w:sdtContent>
      </w:sdt>
    </w:p>
    <w:p w14:paraId="1E95AE03" w14:textId="77777777" w:rsidR="00257E49" w:rsidRDefault="00257E49"/>
    <w:p w14:paraId="6F417CA2" w14:textId="77777777" w:rsidR="00257E49" w:rsidRDefault="003B6234" w:rsidP="00F876E5">
      <w:pPr>
        <w:pStyle w:val="ListParagraph"/>
        <w:keepNext/>
        <w:numPr>
          <w:ilvl w:val="0"/>
          <w:numId w:val="8"/>
        </w:numPr>
      </w:pPr>
      <w:r>
        <w:t xml:space="preserve">How many people do you plan to serve per year and in total throughout the course of this grant? </w:t>
      </w:r>
      <w:r w:rsidRPr="00F876E5">
        <w:rPr>
          <w:i/>
        </w:rPr>
        <w:t>(Please answer in numerals.)</w:t>
      </w:r>
    </w:p>
    <w:p w14:paraId="3E5740FF" w14:textId="77777777" w:rsidR="00257E49" w:rsidRDefault="003B6234" w:rsidP="00F876E5">
      <w:pPr>
        <w:pStyle w:val="ListParagraph"/>
        <w:keepNext/>
      </w:pPr>
      <w:r>
        <w:t>Per year</w:t>
      </w:r>
      <w:r w:rsidR="00F876E5">
        <w:t xml:space="preserve">: </w:t>
      </w:r>
      <w:sdt>
        <w:sdtPr>
          <w:id w:val="-490794358"/>
          <w:lock w:val="sdtLocked"/>
          <w:placeholder>
            <w:docPart w:val="BAF19CE58CC8504F8413BBD2737E000D"/>
          </w:placeholder>
          <w:showingPlcHdr/>
        </w:sdtPr>
        <w:sdtEndPr/>
        <w:sdtContent>
          <w:r w:rsidR="00F876E5" w:rsidRPr="00A57A54">
            <w:rPr>
              <w:rStyle w:val="PlaceholderText"/>
            </w:rPr>
            <w:t>Click or tap here to enter text.</w:t>
          </w:r>
        </w:sdtContent>
      </w:sdt>
    </w:p>
    <w:p w14:paraId="34655114" w14:textId="77777777" w:rsidR="00257E49" w:rsidRDefault="003B6234" w:rsidP="00F876E5">
      <w:pPr>
        <w:pStyle w:val="ListParagraph"/>
        <w:keepNext/>
      </w:pPr>
      <w:r>
        <w:t>In total</w:t>
      </w:r>
      <w:r w:rsidR="00F876E5">
        <w:t xml:space="preserve">: </w:t>
      </w:r>
      <w:sdt>
        <w:sdtPr>
          <w:id w:val="590737846"/>
          <w:lock w:val="sdtLocked"/>
          <w:placeholder>
            <w:docPart w:val="30B41BC3BAE7764C9F554F0BCE0ED270"/>
          </w:placeholder>
          <w:showingPlcHdr/>
        </w:sdtPr>
        <w:sdtEndPr/>
        <w:sdtContent>
          <w:r w:rsidR="00F876E5" w:rsidRPr="00A57A54">
            <w:rPr>
              <w:rStyle w:val="PlaceholderText"/>
            </w:rPr>
            <w:t>Click or tap here to enter text.</w:t>
          </w:r>
        </w:sdtContent>
      </w:sdt>
    </w:p>
    <w:p w14:paraId="2DE428F5" w14:textId="77777777" w:rsidR="00257E49" w:rsidRDefault="00257E49"/>
    <w:p w14:paraId="25041DCA" w14:textId="77777777" w:rsidR="00257E49" w:rsidRDefault="003B6234" w:rsidP="00F876E5">
      <w:pPr>
        <w:pStyle w:val="ListParagraph"/>
        <w:keepNext/>
        <w:numPr>
          <w:ilvl w:val="0"/>
          <w:numId w:val="8"/>
        </w:numPr>
      </w:pPr>
      <w:r>
        <w:t>Is participation voluntary?</w:t>
      </w:r>
    </w:p>
    <w:p w14:paraId="29F79F9B" w14:textId="361C0E84" w:rsidR="00257E49" w:rsidRDefault="002E164C" w:rsidP="00F876E5">
      <w:pPr>
        <w:pStyle w:val="ListParagraph"/>
        <w:keepNext/>
      </w:pPr>
      <w:sdt>
        <w:sdtPr>
          <w:id w:val="-465199521"/>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Yes</w:t>
      </w:r>
    </w:p>
    <w:p w14:paraId="1BB2D341" w14:textId="74129499" w:rsidR="00257E49" w:rsidRDefault="002E164C" w:rsidP="00F876E5">
      <w:pPr>
        <w:pStyle w:val="ListParagraph"/>
        <w:keepNext/>
      </w:pPr>
      <w:sdt>
        <w:sdtPr>
          <w:id w:val="-194783882"/>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No</w:t>
      </w:r>
    </w:p>
    <w:p w14:paraId="365F2534" w14:textId="77777777" w:rsidR="00257E49" w:rsidRDefault="00257E49"/>
    <w:p w14:paraId="7B230564" w14:textId="77777777" w:rsidR="00257E49" w:rsidRDefault="003B6234" w:rsidP="00F876E5">
      <w:pPr>
        <w:pStyle w:val="ListParagraph"/>
        <w:keepNext/>
        <w:numPr>
          <w:ilvl w:val="0"/>
          <w:numId w:val="8"/>
        </w:numPr>
      </w:pPr>
      <w:r>
        <w:t>Will participants be referred or recruited into the program for these services?</w:t>
      </w:r>
    </w:p>
    <w:p w14:paraId="0992D4CD" w14:textId="3DB4A60E" w:rsidR="00257E49" w:rsidRDefault="002E164C" w:rsidP="00F876E5">
      <w:pPr>
        <w:pStyle w:val="ListParagraph"/>
        <w:keepNext/>
      </w:pPr>
      <w:sdt>
        <w:sdtPr>
          <w:id w:val="-1311242771"/>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rsidRPr="00DE757C">
        <w:rPr>
          <w:b/>
        </w:rPr>
        <w:t>Referred</w:t>
      </w:r>
      <w:r w:rsidR="003B6234">
        <w:t xml:space="preserve"> </w:t>
      </w:r>
      <w:r w:rsidR="003B6234">
        <w:rPr>
          <w:i/>
        </w:rPr>
        <w:t>What methods will you use to identify and refer participants? Please indicate which staff or partners will be involved in referral, as well as when and where this process will occur. (E.g., a service provider refers potential participants to probation/parole staff 30 days prior to release. Probation/parole staff and service providers then meet with potential participants to discuss the services that are provided</w:t>
      </w:r>
      <w:r w:rsidR="00F876E5">
        <w:rPr>
          <w:i/>
        </w:rPr>
        <w:t xml:space="preserve">): </w:t>
      </w:r>
      <w:sdt>
        <w:sdtPr>
          <w:id w:val="-2018379525"/>
          <w:lock w:val="sdtLocked"/>
          <w:placeholder>
            <w:docPart w:val="DA22F122C5214A47A7E7CC9F72C58F8D"/>
          </w:placeholder>
          <w:showingPlcHdr/>
        </w:sdtPr>
        <w:sdtEndPr/>
        <w:sdtContent>
          <w:r w:rsidR="00F876E5" w:rsidRPr="00A57A54">
            <w:rPr>
              <w:rStyle w:val="PlaceholderText"/>
            </w:rPr>
            <w:t>Click or tap here to enter text.</w:t>
          </w:r>
        </w:sdtContent>
      </w:sdt>
    </w:p>
    <w:p w14:paraId="60FA7F88" w14:textId="77777777" w:rsidR="00F876E5" w:rsidRDefault="00F876E5" w:rsidP="00F876E5">
      <w:pPr>
        <w:keepNext/>
      </w:pPr>
    </w:p>
    <w:p w14:paraId="04FB740E" w14:textId="5697FC62" w:rsidR="00257E49" w:rsidRDefault="002E164C" w:rsidP="00F876E5">
      <w:pPr>
        <w:pStyle w:val="ListParagraph"/>
        <w:keepNext/>
      </w:pPr>
      <w:sdt>
        <w:sdtPr>
          <w:id w:val="-664394676"/>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rsidRPr="00DE757C">
        <w:rPr>
          <w:b/>
        </w:rPr>
        <w:t>Recruited</w:t>
      </w:r>
      <w:r w:rsidR="003B6234">
        <w:t xml:space="preserve"> </w:t>
      </w:r>
      <w:r w:rsidR="003B6234">
        <w:rPr>
          <w:i/>
        </w:rPr>
        <w:t xml:space="preserve">What methods will you use to identify and recruit participants? Please indicate which staff or partners will be involved in recruitment, as well as when and where this process will occur. (E.g., parole/probation staff recruit potential </w:t>
      </w:r>
      <w:r w:rsidR="003B6234">
        <w:rPr>
          <w:i/>
        </w:rPr>
        <w:lastRenderedPageBreak/>
        <w:t>participants 30 days prior to release by inviting them to a meeting where community-based professionals discuss the services they provide</w:t>
      </w:r>
      <w:r w:rsidR="00F876E5">
        <w:rPr>
          <w:i/>
        </w:rPr>
        <w:t xml:space="preserve">): </w:t>
      </w:r>
      <w:sdt>
        <w:sdtPr>
          <w:id w:val="355401731"/>
          <w:lock w:val="sdtLocked"/>
          <w:placeholder>
            <w:docPart w:val="5BE522E8C427E74D80FABC6CFCA1F793"/>
          </w:placeholder>
          <w:showingPlcHdr/>
        </w:sdtPr>
        <w:sdtEndPr/>
        <w:sdtContent>
          <w:r w:rsidR="00F876E5" w:rsidRPr="00A57A54">
            <w:rPr>
              <w:rStyle w:val="PlaceholderText"/>
            </w:rPr>
            <w:t>Click or tap here to enter text.</w:t>
          </w:r>
        </w:sdtContent>
      </w:sdt>
    </w:p>
    <w:p w14:paraId="3D9FE2ED" w14:textId="77777777" w:rsidR="00257E49" w:rsidRDefault="00257E49"/>
    <w:p w14:paraId="39D16D86" w14:textId="77777777" w:rsidR="00257E49" w:rsidRDefault="003B6234" w:rsidP="00F876E5">
      <w:pPr>
        <w:pStyle w:val="ListParagraph"/>
        <w:keepNext/>
        <w:numPr>
          <w:ilvl w:val="0"/>
          <w:numId w:val="8"/>
        </w:numPr>
      </w:pPr>
      <w:r>
        <w:t>Is there a process for alerting the community supervision officer when a person under their supervision has been booked into jail?</w:t>
      </w:r>
    </w:p>
    <w:p w14:paraId="326375D6" w14:textId="03953B19" w:rsidR="00257E49" w:rsidRDefault="002E164C" w:rsidP="00F876E5">
      <w:pPr>
        <w:pStyle w:val="ListParagraph"/>
        <w:keepNext/>
      </w:pPr>
      <w:sdt>
        <w:sdtPr>
          <w:id w:val="-259835466"/>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Yes</w:t>
      </w:r>
    </w:p>
    <w:p w14:paraId="2CAC6983" w14:textId="55F6F8A9" w:rsidR="00257E49" w:rsidRDefault="002E164C" w:rsidP="00F876E5">
      <w:pPr>
        <w:pStyle w:val="ListParagraph"/>
        <w:keepNext/>
      </w:pPr>
      <w:sdt>
        <w:sdtPr>
          <w:id w:val="-746342847"/>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No</w:t>
      </w:r>
    </w:p>
    <w:p w14:paraId="6D58871A" w14:textId="77777777" w:rsidR="00257E49" w:rsidRDefault="00257E49"/>
    <w:p w14:paraId="7843D958" w14:textId="77777777" w:rsidR="00257E49" w:rsidRDefault="00257E49"/>
    <w:p w14:paraId="5DF5EA32" w14:textId="77777777" w:rsidR="00257E49" w:rsidRDefault="003B6234" w:rsidP="00F876E5">
      <w:pPr>
        <w:pStyle w:val="ListParagraph"/>
        <w:keepNext/>
        <w:numPr>
          <w:ilvl w:val="0"/>
          <w:numId w:val="8"/>
        </w:numPr>
      </w:pPr>
      <w:r>
        <w:t>Does the supervision officer connect with the person prior to release from jail?</w:t>
      </w:r>
    </w:p>
    <w:p w14:paraId="3E26694A" w14:textId="52009735" w:rsidR="00257E49" w:rsidRDefault="002E164C" w:rsidP="00F876E5">
      <w:pPr>
        <w:pStyle w:val="ListParagraph"/>
        <w:keepNext/>
      </w:pPr>
      <w:sdt>
        <w:sdtPr>
          <w:id w:val="204767266"/>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F876E5">
        <w:t>Y</w:t>
      </w:r>
      <w:r w:rsidR="003B6234">
        <w:t xml:space="preserve">es </w:t>
      </w:r>
      <w:r w:rsidR="003B6234">
        <w:rPr>
          <w:i/>
        </w:rPr>
        <w:t>(Please elaborate</w:t>
      </w:r>
      <w:r w:rsidR="00F876E5">
        <w:rPr>
          <w:i/>
        </w:rPr>
        <w:t>):</w:t>
      </w:r>
      <w:r w:rsidR="003B6234">
        <w:rPr>
          <w:i/>
        </w:rPr>
        <w:t xml:space="preserve"> </w:t>
      </w:r>
      <w:sdt>
        <w:sdtPr>
          <w:id w:val="-207032216"/>
          <w:lock w:val="sdtLocked"/>
          <w:placeholder>
            <w:docPart w:val="4D6C0651B7121943B788A7B2FA495E06"/>
          </w:placeholder>
          <w:showingPlcHdr/>
        </w:sdtPr>
        <w:sdtEndPr/>
        <w:sdtContent>
          <w:r w:rsidR="00F876E5" w:rsidRPr="00A57A54">
            <w:rPr>
              <w:rStyle w:val="PlaceholderText"/>
            </w:rPr>
            <w:t>Click or tap here to enter text.</w:t>
          </w:r>
        </w:sdtContent>
      </w:sdt>
    </w:p>
    <w:p w14:paraId="62A20FA7" w14:textId="0FCF61BE" w:rsidR="00257E49" w:rsidRDefault="002E164C" w:rsidP="00F876E5">
      <w:pPr>
        <w:pStyle w:val="ListParagraph"/>
        <w:keepNext/>
      </w:pPr>
      <w:sdt>
        <w:sdtPr>
          <w:id w:val="-536508342"/>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No</w:t>
      </w:r>
    </w:p>
    <w:p w14:paraId="7E3F565A" w14:textId="77777777" w:rsidR="00257E49" w:rsidRDefault="00257E49"/>
    <w:p w14:paraId="5EE0AEFC" w14:textId="77777777" w:rsidR="00F876E5" w:rsidRPr="00F060E5" w:rsidRDefault="003B6234">
      <w:pPr>
        <w:keepNext/>
      </w:pPr>
      <w:r w:rsidRPr="00F060E5">
        <w:rPr>
          <w:b/>
        </w:rPr>
        <w:t>EXERCISE 3, PART 2: RISK AND NEEDS ASSESSMENT</w:t>
      </w:r>
      <w:r w:rsidRPr="00F060E5">
        <w:t xml:space="preserve">  </w:t>
      </w:r>
    </w:p>
    <w:p w14:paraId="6CA5CFC9" w14:textId="77777777" w:rsidR="00257E49" w:rsidRDefault="003B6234">
      <w:pPr>
        <w:keepNext/>
      </w:pPr>
      <w:r>
        <w:t>A validated screening and assessment tool should be used to identify the target population. This section asks you to identify what tool is currently being used by your team. The exercise further allows you to identify where there are assessment gaps in your system in order to plan for the implementation of assessments. For those currently in the process of selecting and implementing a tool, please provide an anticipated training and start date for these activities.</w:t>
      </w:r>
    </w:p>
    <w:p w14:paraId="302154D8" w14:textId="77777777" w:rsidR="00257E49" w:rsidRDefault="00257E49"/>
    <w:p w14:paraId="09C0C202" w14:textId="77777777" w:rsidR="00257E49" w:rsidRDefault="003B6234" w:rsidP="00F876E5">
      <w:pPr>
        <w:pStyle w:val="ListParagraph"/>
        <w:keepNext/>
        <w:numPr>
          <w:ilvl w:val="0"/>
          <w:numId w:val="8"/>
        </w:numPr>
      </w:pPr>
      <w:r>
        <w:t xml:space="preserve"> </w:t>
      </w:r>
      <w:bookmarkStart w:id="4" w:name="_Hlk528507814"/>
      <w:r>
        <w:t xml:space="preserve">What is the name of the </w:t>
      </w:r>
      <w:r w:rsidRPr="00F876E5">
        <w:rPr>
          <w:i/>
        </w:rPr>
        <w:t xml:space="preserve">validated </w:t>
      </w:r>
      <w:r>
        <w:t>criminogenic risk and needs assessment is currently utilized or will be for this initiative?</w:t>
      </w:r>
    </w:p>
    <w:p w14:paraId="42DF6A8B" w14:textId="7FF10BBF" w:rsidR="00257E49" w:rsidRDefault="002E164C" w:rsidP="00F876E5">
      <w:pPr>
        <w:pStyle w:val="ListParagraph"/>
        <w:keepNext/>
      </w:pPr>
      <w:sdt>
        <w:sdtPr>
          <w:id w:val="-1333754577"/>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Correctional Assessment and Intervention System (CAIS)</w:t>
      </w:r>
    </w:p>
    <w:p w14:paraId="10072998" w14:textId="441CE45C" w:rsidR="00257E49" w:rsidRDefault="002E164C" w:rsidP="00F876E5">
      <w:pPr>
        <w:pStyle w:val="ListParagraph"/>
        <w:keepNext/>
      </w:pPr>
      <w:sdt>
        <w:sdtPr>
          <w:id w:val="1908334857"/>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Wisconsin Risk and Needs (WRN) instruments</w:t>
      </w:r>
    </w:p>
    <w:p w14:paraId="7DD3708D" w14:textId="69E534CA" w:rsidR="00257E49" w:rsidRDefault="002E164C" w:rsidP="00F876E5">
      <w:pPr>
        <w:pStyle w:val="ListParagraph"/>
        <w:keepNext/>
      </w:pPr>
      <w:sdt>
        <w:sdtPr>
          <w:id w:val="1579861158"/>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Correctional Offender Management Profile for Alternative Sanctions (COMPAS)</w:t>
      </w:r>
    </w:p>
    <w:p w14:paraId="3391C43D" w14:textId="7321289D" w:rsidR="00257E49" w:rsidRDefault="002E164C" w:rsidP="00F876E5">
      <w:pPr>
        <w:pStyle w:val="ListParagraph"/>
        <w:keepNext/>
      </w:pPr>
      <w:sdt>
        <w:sdtPr>
          <w:id w:val="-551925540"/>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Level of Service Instruments (LSI, LSI-R, LS/CMI, LSI-R:SV, LS-RNR)</w:t>
      </w:r>
    </w:p>
    <w:p w14:paraId="7A222B1A" w14:textId="5ABE2077" w:rsidR="00257E49" w:rsidRDefault="002E164C" w:rsidP="00F876E5">
      <w:pPr>
        <w:pStyle w:val="ListParagraph"/>
        <w:keepNext/>
      </w:pPr>
      <w:sdt>
        <w:sdtPr>
          <w:id w:val="-2090064411"/>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Offender Screening Tool (OST</w:t>
      </w:r>
      <w:r w:rsidR="00F876E5">
        <w:t>)</w:t>
      </w:r>
      <w:r w:rsidR="003B6234">
        <w:t xml:space="preserve"> </w:t>
      </w:r>
    </w:p>
    <w:p w14:paraId="0BDC8793" w14:textId="06C5FFE3" w:rsidR="00257E49" w:rsidRDefault="002E164C" w:rsidP="00F876E5">
      <w:pPr>
        <w:pStyle w:val="ListParagraph"/>
        <w:keepNext/>
      </w:pPr>
      <w:sdt>
        <w:sdtPr>
          <w:id w:val="1653029669"/>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Ohio Risk Assessment System (ORAS)</w:t>
      </w:r>
    </w:p>
    <w:p w14:paraId="2649C116" w14:textId="0C015E63" w:rsidR="00257E49" w:rsidRDefault="002E164C" w:rsidP="00F876E5">
      <w:pPr>
        <w:pStyle w:val="ListParagraph"/>
        <w:keepNext/>
      </w:pPr>
      <w:sdt>
        <w:sdtPr>
          <w:id w:val="-806925355"/>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Other </w:t>
      </w:r>
      <w:r w:rsidR="003B6234">
        <w:rPr>
          <w:i/>
        </w:rPr>
        <w:t>(</w:t>
      </w:r>
      <w:r w:rsidR="00543AC0">
        <w:rPr>
          <w:i/>
        </w:rPr>
        <w:t>P</w:t>
      </w:r>
      <w:r w:rsidR="003B6234">
        <w:rPr>
          <w:i/>
        </w:rPr>
        <w:t>lease specify</w:t>
      </w:r>
      <w:r w:rsidR="00543AC0">
        <w:rPr>
          <w:i/>
        </w:rPr>
        <w:t>.</w:t>
      </w:r>
      <w:r w:rsidR="003B6234">
        <w:rPr>
          <w:i/>
        </w:rPr>
        <w:t>)</w:t>
      </w:r>
      <w:r w:rsidR="00F876E5">
        <w:rPr>
          <w:i/>
        </w:rPr>
        <w:t>:</w:t>
      </w:r>
      <w:r w:rsidR="003B6234">
        <w:rPr>
          <w:i/>
        </w:rPr>
        <w:t xml:space="preserve"> </w:t>
      </w:r>
      <w:r w:rsidR="003B6234">
        <w:t xml:space="preserve"> </w:t>
      </w:r>
      <w:sdt>
        <w:sdtPr>
          <w:id w:val="-1790428982"/>
          <w:lock w:val="sdtLocked"/>
          <w:placeholder>
            <w:docPart w:val="C74B756910A80E4A93C70F1E6E6D223B"/>
          </w:placeholder>
          <w:showingPlcHdr/>
        </w:sdtPr>
        <w:sdtEndPr/>
        <w:sdtContent>
          <w:r w:rsidR="00F876E5" w:rsidRPr="00A57A54">
            <w:rPr>
              <w:rStyle w:val="PlaceholderText"/>
            </w:rPr>
            <w:t>Click or tap here to enter text.</w:t>
          </w:r>
        </w:sdtContent>
      </w:sdt>
    </w:p>
    <w:bookmarkEnd w:id="4"/>
    <w:p w14:paraId="768122AF" w14:textId="77777777" w:rsidR="00257E49" w:rsidRDefault="00257E49"/>
    <w:p w14:paraId="531C8E88" w14:textId="77777777" w:rsidR="00257E49" w:rsidRDefault="003B6234" w:rsidP="00F876E5">
      <w:pPr>
        <w:pStyle w:val="ListParagraph"/>
        <w:keepNext/>
        <w:numPr>
          <w:ilvl w:val="0"/>
          <w:numId w:val="8"/>
        </w:numPr>
      </w:pPr>
      <w:r>
        <w:lastRenderedPageBreak/>
        <w:t>Does the risk and needs assessment you will be using for this initiative consider prior incidence of violence/assault when calculating scores for criminal history or behavior?</w:t>
      </w:r>
    </w:p>
    <w:p w14:paraId="0994D419" w14:textId="5908B964" w:rsidR="00257E49" w:rsidRDefault="002E164C" w:rsidP="00F876E5">
      <w:pPr>
        <w:pStyle w:val="ListParagraph"/>
        <w:keepNext/>
      </w:pPr>
      <w:sdt>
        <w:sdtPr>
          <w:id w:val="1279220553"/>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Yes</w:t>
      </w:r>
      <w:r w:rsidR="003B6234">
        <w:rPr>
          <w:i/>
        </w:rPr>
        <w:t xml:space="preserve"> (Please explain</w:t>
      </w:r>
      <w:r w:rsidR="006B42D1">
        <w:rPr>
          <w:i/>
        </w:rPr>
        <w:t>.</w:t>
      </w:r>
      <w:r w:rsidR="00F876E5">
        <w:rPr>
          <w:i/>
        </w:rPr>
        <w:t xml:space="preserve">): </w:t>
      </w:r>
      <w:sdt>
        <w:sdtPr>
          <w:id w:val="261806985"/>
          <w:lock w:val="sdtLocked"/>
          <w:placeholder>
            <w:docPart w:val="CB170F3F52411447916D8970CBF66C58"/>
          </w:placeholder>
          <w:showingPlcHdr/>
        </w:sdtPr>
        <w:sdtEndPr/>
        <w:sdtContent>
          <w:r w:rsidR="00F876E5" w:rsidRPr="00A57A54">
            <w:rPr>
              <w:rStyle w:val="PlaceholderText"/>
            </w:rPr>
            <w:t>Click or tap here to enter text.</w:t>
          </w:r>
        </w:sdtContent>
      </w:sdt>
    </w:p>
    <w:p w14:paraId="2D996AA5" w14:textId="00A98F76" w:rsidR="00257E49" w:rsidRDefault="002E164C" w:rsidP="00F876E5">
      <w:pPr>
        <w:pStyle w:val="ListParagraph"/>
        <w:keepNext/>
      </w:pPr>
      <w:sdt>
        <w:sdtPr>
          <w:id w:val="86813047"/>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No</w:t>
      </w:r>
      <w:r w:rsidR="003B6234">
        <w:rPr>
          <w:i/>
        </w:rPr>
        <w:t xml:space="preserve"> (Why not?)</w:t>
      </w:r>
      <w:r w:rsidR="00F876E5">
        <w:rPr>
          <w:i/>
        </w:rPr>
        <w:t xml:space="preserve">: </w:t>
      </w:r>
      <w:sdt>
        <w:sdtPr>
          <w:id w:val="-2082046891"/>
          <w:lock w:val="sdtLocked"/>
          <w:placeholder>
            <w:docPart w:val="91896E32C0D8C647AC1FAFC7C7307D46"/>
          </w:placeholder>
          <w:showingPlcHdr/>
        </w:sdtPr>
        <w:sdtEndPr/>
        <w:sdtContent>
          <w:r w:rsidR="00F876E5" w:rsidRPr="00A57A54">
            <w:rPr>
              <w:rStyle w:val="PlaceholderText"/>
            </w:rPr>
            <w:t>Click or tap here to enter text.</w:t>
          </w:r>
        </w:sdtContent>
      </w:sdt>
    </w:p>
    <w:p w14:paraId="719D122E" w14:textId="77777777" w:rsidR="00257E49" w:rsidRDefault="00257E49"/>
    <w:p w14:paraId="31CF7189" w14:textId="77777777" w:rsidR="00257E49" w:rsidRDefault="003B6234" w:rsidP="00F876E5">
      <w:pPr>
        <w:pStyle w:val="ListParagraph"/>
        <w:keepNext/>
        <w:numPr>
          <w:ilvl w:val="0"/>
          <w:numId w:val="8"/>
        </w:numPr>
      </w:pPr>
      <w:bookmarkStart w:id="5" w:name="_Hlk528507847"/>
      <w:r>
        <w:t>Is this assessment currently in use or will it be implemented as part of the grant project? Has it been validated, or are there plans to validate it?</w:t>
      </w:r>
    </w:p>
    <w:p w14:paraId="7E43744D" w14:textId="6F7ACA2E" w:rsidR="00257E49" w:rsidRDefault="002E164C" w:rsidP="00F876E5">
      <w:pPr>
        <w:pStyle w:val="ListParagraph"/>
        <w:keepNext/>
      </w:pPr>
      <w:sdt>
        <w:sdtPr>
          <w:id w:val="160902058"/>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Currently in use, validated on target population </w:t>
      </w:r>
      <w:r w:rsidR="003B6234">
        <w:rPr>
          <w:i/>
        </w:rPr>
        <w:t>(When did this validation take place</w:t>
      </w:r>
      <w:r w:rsidR="00F876E5">
        <w:rPr>
          <w:i/>
        </w:rPr>
        <w:t xml:space="preserve">?): </w:t>
      </w:r>
      <w:sdt>
        <w:sdtPr>
          <w:id w:val="-1343698391"/>
          <w:lock w:val="sdtLocked"/>
          <w:placeholder>
            <w:docPart w:val="79E3D329F2A04C46A0BEC51FB8622A5A"/>
          </w:placeholder>
          <w:showingPlcHdr/>
        </w:sdtPr>
        <w:sdtEndPr/>
        <w:sdtContent>
          <w:r w:rsidR="00F876E5" w:rsidRPr="00A57A54">
            <w:rPr>
              <w:rStyle w:val="PlaceholderText"/>
            </w:rPr>
            <w:t>Click or tap here to enter text.</w:t>
          </w:r>
        </w:sdtContent>
      </w:sdt>
    </w:p>
    <w:p w14:paraId="7CD19E83" w14:textId="4F16D7AE" w:rsidR="00257E49" w:rsidRDefault="002E164C" w:rsidP="00F876E5">
      <w:pPr>
        <w:pStyle w:val="ListParagraph"/>
        <w:keepNext/>
      </w:pPr>
      <w:sdt>
        <w:sdtPr>
          <w:id w:val="285163630"/>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Currently in use, not validated on target population </w:t>
      </w:r>
      <w:r w:rsidR="003B6234">
        <w:rPr>
          <w:i/>
        </w:rPr>
        <w:t>(Why not?)</w:t>
      </w:r>
      <w:r w:rsidR="00F876E5">
        <w:rPr>
          <w:i/>
        </w:rPr>
        <w:t xml:space="preserve">: </w:t>
      </w:r>
      <w:sdt>
        <w:sdtPr>
          <w:id w:val="-891042464"/>
          <w:lock w:val="sdtLocked"/>
          <w:placeholder>
            <w:docPart w:val="21BE4B7D0DB3DC458FC699333B277BBD"/>
          </w:placeholder>
          <w:showingPlcHdr/>
        </w:sdtPr>
        <w:sdtEndPr/>
        <w:sdtContent>
          <w:r w:rsidR="00F876E5" w:rsidRPr="00A57A54">
            <w:rPr>
              <w:rStyle w:val="PlaceholderText"/>
            </w:rPr>
            <w:t>Click or tap here to enter text.</w:t>
          </w:r>
        </w:sdtContent>
      </w:sdt>
    </w:p>
    <w:p w14:paraId="10BB0134" w14:textId="3CB1A5CF" w:rsidR="00257E49" w:rsidRDefault="002E164C" w:rsidP="00F876E5">
      <w:pPr>
        <w:pStyle w:val="ListParagraph"/>
        <w:keepNext/>
      </w:pPr>
      <w:sdt>
        <w:sdtPr>
          <w:id w:val="1356153663"/>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Will be implemented in the future, no plans to validate it </w:t>
      </w:r>
      <w:r w:rsidR="003B6234">
        <w:rPr>
          <w:i/>
        </w:rPr>
        <w:t>(Why not?)</w:t>
      </w:r>
      <w:r w:rsidR="00F876E5">
        <w:rPr>
          <w:i/>
        </w:rPr>
        <w:t xml:space="preserve">: </w:t>
      </w:r>
      <w:sdt>
        <w:sdtPr>
          <w:id w:val="1205684900"/>
          <w:lock w:val="sdtLocked"/>
          <w:placeholder>
            <w:docPart w:val="C034559594ADF44B975F5687D1ACD489"/>
          </w:placeholder>
          <w:showingPlcHdr/>
        </w:sdtPr>
        <w:sdtEndPr/>
        <w:sdtContent>
          <w:r w:rsidR="00F876E5" w:rsidRPr="00A57A54">
            <w:rPr>
              <w:rStyle w:val="PlaceholderText"/>
            </w:rPr>
            <w:t>Click or tap here to enter text.</w:t>
          </w:r>
        </w:sdtContent>
      </w:sdt>
    </w:p>
    <w:p w14:paraId="7129D3DF" w14:textId="41392967" w:rsidR="00257E49" w:rsidRDefault="002E164C" w:rsidP="00F876E5">
      <w:pPr>
        <w:pStyle w:val="ListParagraph"/>
        <w:keepNext/>
      </w:pPr>
      <w:sdt>
        <w:sdtPr>
          <w:id w:val="2100904378"/>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Will be implemented in the future, there are plans to validate it </w:t>
      </w:r>
      <w:r w:rsidR="003B6234">
        <w:rPr>
          <w:i/>
        </w:rPr>
        <w:t>(Please describe these plans</w:t>
      </w:r>
      <w:r w:rsidR="00F66DAD">
        <w:rPr>
          <w:i/>
        </w:rPr>
        <w:t>.</w:t>
      </w:r>
      <w:r w:rsidR="00F876E5">
        <w:rPr>
          <w:i/>
        </w:rPr>
        <w:t xml:space="preserve">): </w:t>
      </w:r>
      <w:sdt>
        <w:sdtPr>
          <w:id w:val="708534776"/>
          <w:lock w:val="sdtLocked"/>
          <w:placeholder>
            <w:docPart w:val="51E69C51787D25489377A498FDD68643"/>
          </w:placeholder>
          <w:showingPlcHdr/>
        </w:sdtPr>
        <w:sdtEndPr/>
        <w:sdtContent>
          <w:r w:rsidR="00F876E5" w:rsidRPr="00A57A54">
            <w:rPr>
              <w:rStyle w:val="PlaceholderText"/>
            </w:rPr>
            <w:t>Click or tap here to enter text.</w:t>
          </w:r>
        </w:sdtContent>
      </w:sdt>
    </w:p>
    <w:bookmarkEnd w:id="5"/>
    <w:p w14:paraId="6CB203C0" w14:textId="77777777" w:rsidR="00257E49" w:rsidRDefault="00257E49"/>
    <w:p w14:paraId="0446D2C4" w14:textId="77777777" w:rsidR="00257E49" w:rsidRDefault="003B6234" w:rsidP="00F876E5">
      <w:pPr>
        <w:pStyle w:val="ListParagraph"/>
        <w:keepNext/>
        <w:numPr>
          <w:ilvl w:val="0"/>
          <w:numId w:val="8"/>
        </w:numPr>
      </w:pPr>
      <w:r>
        <w:t>What staff have received or will receive training on the administration and scoring of the risk and needs assessment?</w:t>
      </w:r>
    </w:p>
    <w:p w14:paraId="2C105FFA" w14:textId="77777777" w:rsidR="00257E49" w:rsidRDefault="002E164C" w:rsidP="00F876E5">
      <w:pPr>
        <w:pStyle w:val="ListParagraph"/>
        <w:keepNext/>
      </w:pPr>
      <w:sdt>
        <w:sdtPr>
          <w:id w:val="1751779447"/>
          <w:lock w:val="sdtLocked"/>
          <w:placeholder>
            <w:docPart w:val="C83E115CAA38EF49B4C876936198C27F"/>
          </w:placeholder>
          <w:showingPlcHdr/>
        </w:sdtPr>
        <w:sdtEndPr/>
        <w:sdtContent>
          <w:r w:rsidR="00F876E5" w:rsidRPr="00A57A54">
            <w:rPr>
              <w:rStyle w:val="PlaceholderText"/>
            </w:rPr>
            <w:t>Click or tap here to enter text.</w:t>
          </w:r>
        </w:sdtContent>
      </w:sdt>
    </w:p>
    <w:p w14:paraId="0B3ECB32" w14:textId="77777777" w:rsidR="00257E49" w:rsidRDefault="00257E49"/>
    <w:p w14:paraId="0305FAAF" w14:textId="77777777" w:rsidR="00257E49" w:rsidRDefault="003B6234" w:rsidP="00F876E5">
      <w:pPr>
        <w:pStyle w:val="ListParagraph"/>
        <w:keepNext/>
        <w:numPr>
          <w:ilvl w:val="0"/>
          <w:numId w:val="8"/>
        </w:numPr>
      </w:pPr>
      <w:r>
        <w:t>Will such staff training be implemented as part of this grant?</w:t>
      </w:r>
    </w:p>
    <w:p w14:paraId="176EC3EC" w14:textId="10ED8011" w:rsidR="00257E49" w:rsidRDefault="002E164C" w:rsidP="00F876E5">
      <w:pPr>
        <w:pStyle w:val="ListParagraph"/>
        <w:keepNext/>
      </w:pPr>
      <w:sdt>
        <w:sdtPr>
          <w:id w:val="-852886076"/>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Yes</w:t>
      </w:r>
    </w:p>
    <w:p w14:paraId="0F5EFEFE" w14:textId="053BBC98" w:rsidR="00257E49" w:rsidRDefault="002E164C" w:rsidP="00F876E5">
      <w:pPr>
        <w:pStyle w:val="ListParagraph"/>
        <w:keepNext/>
      </w:pPr>
      <w:sdt>
        <w:sdtPr>
          <w:id w:val="1016112241"/>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No</w:t>
      </w:r>
    </w:p>
    <w:p w14:paraId="4A6920FA" w14:textId="77777777" w:rsidR="00257E49" w:rsidRDefault="00257E49"/>
    <w:p w14:paraId="3E22F455" w14:textId="77777777" w:rsidR="00257E49" w:rsidRDefault="003B6234" w:rsidP="00B86C4A">
      <w:pPr>
        <w:pStyle w:val="ListParagraph"/>
        <w:keepNext/>
        <w:numPr>
          <w:ilvl w:val="0"/>
          <w:numId w:val="8"/>
        </w:numPr>
      </w:pPr>
      <w:r>
        <w:t>How do you currently incorporate the results of the risk and needs assessment into a participant’s case plan? If you do not yet use a validated risk and needs assessment, how will assessment results be incorporated into a participant’s case plan?</w:t>
      </w:r>
    </w:p>
    <w:p w14:paraId="5E042EBA" w14:textId="77777777" w:rsidR="00257E49" w:rsidRDefault="002E164C" w:rsidP="00B86C4A">
      <w:pPr>
        <w:pStyle w:val="ListParagraph"/>
        <w:keepNext/>
      </w:pPr>
      <w:sdt>
        <w:sdtPr>
          <w:id w:val="1286770828"/>
          <w:lock w:val="sdtLocked"/>
          <w:placeholder>
            <w:docPart w:val="2B6A16F4017325488616E35367D7931F"/>
          </w:placeholder>
          <w:showingPlcHdr/>
        </w:sdtPr>
        <w:sdtEndPr/>
        <w:sdtContent>
          <w:r w:rsidR="00B86C4A" w:rsidRPr="00A57A54">
            <w:rPr>
              <w:rStyle w:val="PlaceholderText"/>
            </w:rPr>
            <w:t>Click or tap here to enter text.</w:t>
          </w:r>
        </w:sdtContent>
      </w:sdt>
    </w:p>
    <w:p w14:paraId="61818B35" w14:textId="77777777" w:rsidR="00257E49" w:rsidRDefault="00257E49"/>
    <w:p w14:paraId="41C650D6" w14:textId="77777777" w:rsidR="00257E49" w:rsidRDefault="003B6234" w:rsidP="00B86C4A">
      <w:pPr>
        <w:pStyle w:val="ListParagraph"/>
        <w:keepNext/>
        <w:numPr>
          <w:ilvl w:val="0"/>
          <w:numId w:val="8"/>
        </w:numPr>
      </w:pPr>
      <w:bookmarkStart w:id="6" w:name="_Hlk528508431"/>
      <w:r>
        <w:t>Will participants be periodically reassessed? </w:t>
      </w:r>
    </w:p>
    <w:p w14:paraId="701800C0" w14:textId="6D814B90" w:rsidR="00257E49" w:rsidRDefault="002E164C" w:rsidP="00B86C4A">
      <w:pPr>
        <w:pStyle w:val="ListParagraph"/>
        <w:keepNext/>
      </w:pPr>
      <w:sdt>
        <w:sdtPr>
          <w:id w:val="1401475576"/>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Yes </w:t>
      </w:r>
      <w:r w:rsidR="003B6234">
        <w:rPr>
          <w:i/>
        </w:rPr>
        <w:t>(When and by whom?)</w:t>
      </w:r>
      <w:r w:rsidR="00B86C4A">
        <w:rPr>
          <w:i/>
        </w:rPr>
        <w:t xml:space="preserve">: </w:t>
      </w:r>
      <w:sdt>
        <w:sdtPr>
          <w:id w:val="-816569705"/>
          <w:lock w:val="sdtLocked"/>
          <w:placeholder>
            <w:docPart w:val="200D179B7103544EA8799CAACFA4A035"/>
          </w:placeholder>
          <w:showingPlcHdr/>
        </w:sdtPr>
        <w:sdtEndPr/>
        <w:sdtContent>
          <w:r w:rsidR="00B86C4A" w:rsidRPr="00A57A54">
            <w:rPr>
              <w:rStyle w:val="PlaceholderText"/>
            </w:rPr>
            <w:t>Click or tap here to enter text.</w:t>
          </w:r>
        </w:sdtContent>
      </w:sdt>
    </w:p>
    <w:p w14:paraId="63E1ABE0" w14:textId="0FD0306B" w:rsidR="00257E49" w:rsidRDefault="002E164C" w:rsidP="00B86C4A">
      <w:pPr>
        <w:pStyle w:val="ListParagraph"/>
        <w:keepNext/>
      </w:pPr>
      <w:sdt>
        <w:sdtPr>
          <w:id w:val="-737243108"/>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No</w:t>
      </w:r>
    </w:p>
    <w:bookmarkEnd w:id="6"/>
    <w:p w14:paraId="638BA064" w14:textId="77777777" w:rsidR="00257E49" w:rsidRDefault="00257E49"/>
    <w:p w14:paraId="7E950B5E" w14:textId="77777777" w:rsidR="00257E49" w:rsidRDefault="003B6234" w:rsidP="00B86C4A">
      <w:pPr>
        <w:pStyle w:val="ListParagraph"/>
        <w:keepNext/>
        <w:numPr>
          <w:ilvl w:val="0"/>
          <w:numId w:val="8"/>
        </w:numPr>
      </w:pPr>
      <w:bookmarkStart w:id="7" w:name="_Hlk528508452"/>
      <w:r>
        <w:lastRenderedPageBreak/>
        <w:t>How is the assessment information currently recorded, stored, and retrieved? If you do not yet use a risk and needs assessment, how will it be recorded, stored, and retrieved?</w:t>
      </w:r>
    </w:p>
    <w:p w14:paraId="36E21CB2" w14:textId="57C65039" w:rsidR="00257E49" w:rsidRDefault="002E164C" w:rsidP="00B86C4A">
      <w:pPr>
        <w:pStyle w:val="ListParagraph"/>
        <w:keepNext/>
      </w:pPr>
      <w:sdt>
        <w:sdtPr>
          <w:id w:val="2133817342"/>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Electronicall</w:t>
      </w:r>
      <w:r w:rsidR="00B86C4A">
        <w:t>y</w:t>
      </w:r>
      <w:r w:rsidR="003B6234">
        <w:t xml:space="preserve"> </w:t>
      </w:r>
    </w:p>
    <w:p w14:paraId="1B73A2C5" w14:textId="426A1FAF" w:rsidR="00257E49" w:rsidRDefault="002E164C" w:rsidP="00B86C4A">
      <w:pPr>
        <w:pStyle w:val="ListParagraph"/>
        <w:keepNext/>
      </w:pPr>
      <w:sdt>
        <w:sdtPr>
          <w:id w:val="-523941197"/>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Paper files</w:t>
      </w:r>
    </w:p>
    <w:p w14:paraId="3E382BB2" w14:textId="3D70DA33" w:rsidR="00257E49" w:rsidRDefault="002E164C" w:rsidP="00B86C4A">
      <w:pPr>
        <w:pStyle w:val="ListParagraph"/>
        <w:keepNext/>
      </w:pPr>
      <w:sdt>
        <w:sdtPr>
          <w:id w:val="-1068268383"/>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Electronic health record</w:t>
      </w:r>
    </w:p>
    <w:p w14:paraId="0BF11420" w14:textId="66ACBDD2" w:rsidR="00257E49" w:rsidRDefault="002E164C" w:rsidP="00B86C4A">
      <w:pPr>
        <w:pStyle w:val="ListParagraph"/>
        <w:keepNext/>
      </w:pPr>
      <w:sdt>
        <w:sdtPr>
          <w:id w:val="-312875471"/>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Other</w:t>
      </w:r>
      <w:r w:rsidR="003B6234">
        <w:rPr>
          <w:i/>
        </w:rPr>
        <w:t xml:space="preserve"> (Please specify</w:t>
      </w:r>
      <w:r w:rsidR="00A17B7A">
        <w:rPr>
          <w:i/>
        </w:rPr>
        <w:t>.</w:t>
      </w:r>
      <w:r w:rsidR="00B86C4A">
        <w:rPr>
          <w:i/>
        </w:rPr>
        <w:t xml:space="preserve">): </w:t>
      </w:r>
      <w:sdt>
        <w:sdtPr>
          <w:id w:val="-213430140"/>
          <w:lock w:val="sdtLocked"/>
          <w:placeholder>
            <w:docPart w:val="0D772B1C25CAC146A017B58D883B17C6"/>
          </w:placeholder>
          <w:showingPlcHdr/>
        </w:sdtPr>
        <w:sdtEndPr/>
        <w:sdtContent>
          <w:r w:rsidR="00B86C4A" w:rsidRPr="00A57A54">
            <w:rPr>
              <w:rStyle w:val="PlaceholderText"/>
            </w:rPr>
            <w:t>Click or tap here to enter text.</w:t>
          </w:r>
        </w:sdtContent>
      </w:sdt>
    </w:p>
    <w:bookmarkEnd w:id="7"/>
    <w:p w14:paraId="3A9DB58A" w14:textId="77777777" w:rsidR="00257E49" w:rsidRDefault="00257E49"/>
    <w:p w14:paraId="4F4A4586" w14:textId="77777777" w:rsidR="00257E49" w:rsidRDefault="003B6234" w:rsidP="00B86C4A">
      <w:pPr>
        <w:pStyle w:val="ListParagraph"/>
        <w:keepNext/>
        <w:numPr>
          <w:ilvl w:val="0"/>
          <w:numId w:val="8"/>
        </w:numPr>
      </w:pPr>
      <w:bookmarkStart w:id="8" w:name="_Hlk528508482"/>
      <w:r>
        <w:t>Which partners will have access to the results? Will they receive this information automatically or is it available upon request?</w:t>
      </w:r>
    </w:p>
    <w:p w14:paraId="6F5A1013" w14:textId="0EBA074D" w:rsidR="00257E49" w:rsidRDefault="002E164C" w:rsidP="00B86C4A">
      <w:pPr>
        <w:pStyle w:val="ListParagraph"/>
        <w:keepNext/>
        <w:spacing w:line="240" w:lineRule="auto"/>
        <w:ind w:left="360" w:firstLine="360"/>
      </w:pPr>
      <w:sdt>
        <w:sdtPr>
          <w:id w:val="-1335293169"/>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Yes, automatically</w:t>
      </w:r>
      <w:r w:rsidR="003B6234">
        <w:rPr>
          <w:i/>
        </w:rPr>
        <w:t xml:space="preserve"> (Which partners?)</w:t>
      </w:r>
      <w:r w:rsidR="00B86C4A">
        <w:rPr>
          <w:i/>
        </w:rPr>
        <w:t xml:space="preserve">: </w:t>
      </w:r>
      <w:sdt>
        <w:sdtPr>
          <w:id w:val="536092696"/>
          <w:lock w:val="sdtLocked"/>
          <w:placeholder>
            <w:docPart w:val="AD0EA64B4DC42E42A99737146791DCA7"/>
          </w:placeholder>
          <w:showingPlcHdr/>
        </w:sdtPr>
        <w:sdtEndPr/>
        <w:sdtContent>
          <w:r w:rsidR="00B86C4A" w:rsidRPr="00A57A54">
            <w:rPr>
              <w:rStyle w:val="PlaceholderText"/>
            </w:rPr>
            <w:t>Click or tap here to enter text.</w:t>
          </w:r>
        </w:sdtContent>
      </w:sdt>
    </w:p>
    <w:p w14:paraId="6D27A668" w14:textId="023C0633" w:rsidR="00257E49" w:rsidRDefault="002E164C" w:rsidP="00B86C4A">
      <w:pPr>
        <w:pStyle w:val="ListParagraph"/>
        <w:keepNext/>
        <w:spacing w:line="240" w:lineRule="auto"/>
        <w:ind w:left="360" w:firstLine="360"/>
      </w:pPr>
      <w:sdt>
        <w:sdtPr>
          <w:id w:val="-1453940571"/>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Yes, upon request</w:t>
      </w:r>
      <w:r w:rsidR="003B6234">
        <w:rPr>
          <w:i/>
        </w:rPr>
        <w:t xml:space="preserve"> (Which partners</w:t>
      </w:r>
      <w:r w:rsidR="00B86C4A">
        <w:rPr>
          <w:i/>
        </w:rPr>
        <w:t xml:space="preserve">?): </w:t>
      </w:r>
      <w:sdt>
        <w:sdtPr>
          <w:id w:val="1843123403"/>
          <w:lock w:val="sdtLocked"/>
          <w:placeholder>
            <w:docPart w:val="5857C6C9A055DB46B957132D82583F9F"/>
          </w:placeholder>
          <w:showingPlcHdr/>
        </w:sdtPr>
        <w:sdtEndPr/>
        <w:sdtContent>
          <w:r w:rsidR="00B86C4A" w:rsidRPr="00A57A54">
            <w:rPr>
              <w:rStyle w:val="PlaceholderText"/>
            </w:rPr>
            <w:t>Click or tap here to enter text.</w:t>
          </w:r>
        </w:sdtContent>
      </w:sdt>
    </w:p>
    <w:p w14:paraId="2527C737" w14:textId="3034C97D" w:rsidR="00257E49" w:rsidRDefault="002E164C" w:rsidP="00B86C4A">
      <w:pPr>
        <w:pStyle w:val="ListParagraph"/>
        <w:keepNext/>
        <w:spacing w:line="240" w:lineRule="auto"/>
        <w:ind w:left="360" w:firstLine="360"/>
      </w:pPr>
      <w:sdt>
        <w:sdtPr>
          <w:id w:val="-1168330196"/>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No access</w:t>
      </w:r>
      <w:r w:rsidR="003B6234">
        <w:rPr>
          <w:i/>
        </w:rPr>
        <w:t xml:space="preserve"> (Which partners?)</w:t>
      </w:r>
      <w:r w:rsidR="00B86C4A">
        <w:rPr>
          <w:i/>
        </w:rPr>
        <w:t xml:space="preserve">: </w:t>
      </w:r>
      <w:sdt>
        <w:sdtPr>
          <w:id w:val="-232395435"/>
          <w:lock w:val="sdtLocked"/>
          <w:placeholder>
            <w:docPart w:val="DF47916B7DAE2B488DC11EAB7F1B5780"/>
          </w:placeholder>
          <w:showingPlcHdr/>
        </w:sdtPr>
        <w:sdtEndPr/>
        <w:sdtContent>
          <w:r w:rsidR="00B86C4A" w:rsidRPr="00A57A54">
            <w:rPr>
              <w:rStyle w:val="PlaceholderText"/>
            </w:rPr>
            <w:t>Click or tap here to enter text.</w:t>
          </w:r>
        </w:sdtContent>
      </w:sdt>
    </w:p>
    <w:bookmarkEnd w:id="8"/>
    <w:p w14:paraId="02123DF5" w14:textId="77777777" w:rsidR="00257E49" w:rsidRDefault="00257E49"/>
    <w:p w14:paraId="10DFA398" w14:textId="77777777" w:rsidR="00257E49" w:rsidRDefault="003B6234">
      <w:pPr>
        <w:keepNext/>
      </w:pPr>
      <w:r>
        <w:rPr>
          <w:b/>
        </w:rPr>
        <w:t>GRANTEE ACTION PLAN</w:t>
      </w:r>
      <w:r>
        <w:br/>
      </w:r>
      <w:r>
        <w:br/>
        <w:t>Please list any next steps needed to accomplish goals.</w:t>
      </w:r>
    </w:p>
    <w:p w14:paraId="6E93AB8D" w14:textId="77777777" w:rsidR="00257E49" w:rsidRDefault="002E164C">
      <w:sdt>
        <w:sdtPr>
          <w:id w:val="-812718370"/>
          <w:lock w:val="sdtLocked"/>
          <w:placeholder>
            <w:docPart w:val="FE3FDD85897CED44BA363A125103F2EF"/>
          </w:placeholder>
          <w:showingPlcHdr/>
        </w:sdtPr>
        <w:sdtEndPr/>
        <w:sdtContent>
          <w:r w:rsidR="00B86C4A" w:rsidRPr="00A57A54">
            <w:rPr>
              <w:rStyle w:val="PlaceholderText"/>
            </w:rPr>
            <w:t>Click or tap here to enter text.</w:t>
          </w:r>
        </w:sdtContent>
      </w:sdt>
    </w:p>
    <w:p w14:paraId="32292CF2" w14:textId="77777777" w:rsidR="00257E49" w:rsidRDefault="00257E49"/>
    <w:p w14:paraId="70AE08F7" w14:textId="77777777" w:rsidR="008F2749" w:rsidRDefault="008F2749" w:rsidP="00B86C4A">
      <w:pPr>
        <w:keepNext/>
        <w:rPr>
          <w:b/>
          <w:u w:val="single"/>
        </w:rPr>
      </w:pPr>
    </w:p>
    <w:p w14:paraId="5F9AEFC1" w14:textId="77777777" w:rsidR="00257E49" w:rsidRDefault="003B6234" w:rsidP="00B86C4A">
      <w:pPr>
        <w:keepNext/>
      </w:pPr>
      <w:r w:rsidRPr="00B86C4A">
        <w:rPr>
          <w:b/>
          <w:u w:val="single"/>
        </w:rPr>
        <w:t>SECTION 4: DATA COLLECTION, PERFORMANCE MEASUREMENT, AND PROGRAM EVALUATION</w:t>
      </w:r>
      <w:r>
        <w:br/>
      </w:r>
      <w:r>
        <w:rPr>
          <w:b/>
          <w:i/>
        </w:rPr>
        <w:t>Due to your NRRC TA provider April 26th, 2019.</w:t>
      </w:r>
    </w:p>
    <w:p w14:paraId="55EC9B0D" w14:textId="77777777" w:rsidR="00257E49" w:rsidRDefault="00257E49"/>
    <w:p w14:paraId="710516B0" w14:textId="77777777" w:rsidR="00B86C4A" w:rsidRPr="00F060E5" w:rsidRDefault="003B6234">
      <w:pPr>
        <w:keepNext/>
      </w:pPr>
      <w:r w:rsidRPr="00F060E5">
        <w:rPr>
          <w:b/>
        </w:rPr>
        <w:t>EXERCISE 4, PART 1:  LOGIC MODEL                     </w:t>
      </w:r>
      <w:r w:rsidRPr="00F060E5">
        <w:t xml:space="preserve">                                                                                                                           </w:t>
      </w:r>
    </w:p>
    <w:p w14:paraId="6B445D63" w14:textId="514DA195" w:rsidR="00B86C4A" w:rsidRDefault="003B6234">
      <w:pPr>
        <w:keepNext/>
      </w:pPr>
      <w:r>
        <w:t xml:space="preserve">A logic model demonstrates the causal relationships between goals, activities, and results. It is a useful tool to visualize the purpose and scope of proposed activities, including the resources needed and expected outcomes. If you have already completed a logic model for your program, please attach it to this guide. If not, please use the sample logic model below, which can be filled out with information from the previous sections of the guide. When noting outcomes, consider how you plan to measure those outcomes. Please note that goals and inputs/resources may correspond to multiple activities, outputs, and outcomes. For additional examples, </w:t>
      </w:r>
      <w:r>
        <w:lastRenderedPageBreak/>
        <w:t>templates, and information on developing a logic model please visit the</w:t>
      </w:r>
      <w:r w:rsidR="00F060E5">
        <w:t xml:space="preserve"> </w:t>
      </w:r>
      <w:hyperlink r:id="rId8">
        <w:r w:rsidR="00F66DAD">
          <w:rPr>
            <w:color w:val="007AC0"/>
            <w:u w:val="single"/>
          </w:rPr>
          <w:t>W.K. Kellogg Foundation's Logic Model Development Guide</w:t>
        </w:r>
      </w:hyperlink>
      <w:r w:rsidR="00DE757C">
        <w:rPr>
          <w:color w:val="007AC0"/>
          <w:u w:val="single"/>
        </w:rPr>
        <w:t>.</w:t>
      </w:r>
      <w:r>
        <w:t xml:space="preserve">     </w:t>
      </w:r>
    </w:p>
    <w:p w14:paraId="38BF9E1E" w14:textId="77777777" w:rsidR="00B86C4A" w:rsidRDefault="00B86C4A">
      <w:pPr>
        <w:keepNext/>
      </w:pPr>
    </w:p>
    <w:p w14:paraId="2A21C82E" w14:textId="2D3DDE1D" w:rsidR="00257E49" w:rsidRDefault="003B6234">
      <w:pPr>
        <w:keepNext/>
      </w:pPr>
      <w:r>
        <w:t>Please refer to your program narrative for project goals, activities</w:t>
      </w:r>
      <w:r w:rsidR="00F66DAD">
        <w:t>,</w:t>
      </w:r>
      <w:r>
        <w:t xml:space="preserve"> and timeline.  </w:t>
      </w:r>
    </w:p>
    <w:p w14:paraId="6D095A09" w14:textId="77777777" w:rsidR="00257E49" w:rsidRDefault="00257E49"/>
    <w:tbl>
      <w:tblPr>
        <w:tblStyle w:val="TableGrid"/>
        <w:tblW w:w="0" w:type="auto"/>
        <w:tblLook w:val="04A0" w:firstRow="1" w:lastRow="0" w:firstColumn="1" w:lastColumn="0" w:noHBand="0" w:noVBand="1"/>
      </w:tblPr>
      <w:tblGrid>
        <w:gridCol w:w="2251"/>
        <w:gridCol w:w="2559"/>
        <w:gridCol w:w="2184"/>
        <w:gridCol w:w="2270"/>
        <w:gridCol w:w="1877"/>
        <w:gridCol w:w="1809"/>
      </w:tblGrid>
      <w:tr w:rsidR="00B86C4A" w14:paraId="775C6F20" w14:textId="77777777" w:rsidTr="009B2450">
        <w:tc>
          <w:tcPr>
            <w:tcW w:w="2251" w:type="dxa"/>
            <w:tcBorders>
              <w:bottom w:val="nil"/>
            </w:tcBorders>
          </w:tcPr>
          <w:p w14:paraId="373016EA" w14:textId="164DA1BA" w:rsidR="00B86C4A" w:rsidRDefault="00B86C4A" w:rsidP="009B2450">
            <w:r w:rsidRPr="00B86C4A">
              <w:rPr>
                <w:b/>
              </w:rPr>
              <w:t>Project Goal(s)</w:t>
            </w:r>
          </w:p>
          <w:p w14:paraId="4AEBF25D" w14:textId="77777777" w:rsidR="00B86C4A" w:rsidRDefault="00B86C4A" w:rsidP="009B2450"/>
          <w:p w14:paraId="58BDAE14" w14:textId="77777777" w:rsidR="00B86C4A" w:rsidRDefault="00B86C4A" w:rsidP="009B2450"/>
          <w:p w14:paraId="54691997" w14:textId="79922D11" w:rsidR="00B86C4A" w:rsidRPr="00B86C4A" w:rsidRDefault="00B86C4A" w:rsidP="009B2450">
            <w:pPr>
              <w:rPr>
                <w:i/>
                <w:sz w:val="20"/>
                <w:szCs w:val="20"/>
              </w:rPr>
            </w:pPr>
          </w:p>
        </w:tc>
        <w:tc>
          <w:tcPr>
            <w:tcW w:w="2559" w:type="dxa"/>
            <w:tcBorders>
              <w:bottom w:val="nil"/>
            </w:tcBorders>
          </w:tcPr>
          <w:p w14:paraId="39B857A5" w14:textId="507AE91B" w:rsidR="00B86C4A" w:rsidRDefault="00B86C4A" w:rsidP="009B2450">
            <w:r w:rsidRPr="00B86C4A">
              <w:rPr>
                <w:b/>
              </w:rPr>
              <w:t>Inputs/Resources (Existing and Grant Funded)</w:t>
            </w:r>
          </w:p>
        </w:tc>
        <w:tc>
          <w:tcPr>
            <w:tcW w:w="2184" w:type="dxa"/>
            <w:tcBorders>
              <w:bottom w:val="nil"/>
            </w:tcBorders>
          </w:tcPr>
          <w:p w14:paraId="4530EEE8" w14:textId="6397C55A" w:rsidR="00640575" w:rsidRDefault="00B86C4A" w:rsidP="009B2450">
            <w:pPr>
              <w:rPr>
                <w:b/>
              </w:rPr>
            </w:pPr>
            <w:r>
              <w:rPr>
                <w:b/>
              </w:rPr>
              <w:t>Activities and Timeline</w:t>
            </w:r>
          </w:p>
          <w:p w14:paraId="513089AC" w14:textId="77777777" w:rsidR="00B86C4A" w:rsidRDefault="00B86C4A" w:rsidP="009B2450">
            <w:pPr>
              <w:rPr>
                <w:b/>
              </w:rPr>
            </w:pPr>
          </w:p>
          <w:p w14:paraId="2752AAC0" w14:textId="77777777" w:rsidR="00B86C4A" w:rsidRDefault="00B86C4A" w:rsidP="009B2450">
            <w:pPr>
              <w:rPr>
                <w:i/>
                <w:sz w:val="20"/>
                <w:szCs w:val="20"/>
              </w:rPr>
            </w:pPr>
          </w:p>
          <w:p w14:paraId="4AACB382" w14:textId="227616BA" w:rsidR="00AA4FF5" w:rsidRPr="00B86C4A" w:rsidRDefault="00AA4FF5" w:rsidP="009B2450">
            <w:pPr>
              <w:rPr>
                <w:i/>
                <w:sz w:val="20"/>
                <w:szCs w:val="20"/>
              </w:rPr>
            </w:pPr>
          </w:p>
        </w:tc>
        <w:tc>
          <w:tcPr>
            <w:tcW w:w="2270" w:type="dxa"/>
            <w:tcBorders>
              <w:bottom w:val="nil"/>
            </w:tcBorders>
          </w:tcPr>
          <w:p w14:paraId="72623BE1" w14:textId="2CB2D4BB" w:rsidR="00B86C4A" w:rsidRDefault="00B86C4A" w:rsidP="009B2450">
            <w:r w:rsidRPr="00B86C4A">
              <w:rPr>
                <w:b/>
              </w:rPr>
              <w:t>Outputs/Process Measures</w:t>
            </w:r>
          </w:p>
          <w:p w14:paraId="3DA00F6A" w14:textId="77777777" w:rsidR="00B86C4A" w:rsidRDefault="00B86C4A" w:rsidP="009B2450"/>
          <w:p w14:paraId="70095087" w14:textId="371E999C" w:rsidR="00B86C4A" w:rsidRPr="00B86C4A" w:rsidRDefault="00B86C4A" w:rsidP="009B2450">
            <w:pPr>
              <w:rPr>
                <w:i/>
                <w:sz w:val="20"/>
                <w:szCs w:val="20"/>
              </w:rPr>
            </w:pPr>
          </w:p>
        </w:tc>
        <w:tc>
          <w:tcPr>
            <w:tcW w:w="1877" w:type="dxa"/>
            <w:tcBorders>
              <w:bottom w:val="nil"/>
            </w:tcBorders>
          </w:tcPr>
          <w:p w14:paraId="5256A325" w14:textId="502B6AF3" w:rsidR="00B86C4A" w:rsidRDefault="00B86C4A" w:rsidP="009B2450">
            <w:r w:rsidRPr="00B86C4A">
              <w:rPr>
                <w:b/>
              </w:rPr>
              <w:t>Short-Term Outcomes (Define length of time in response)</w:t>
            </w:r>
          </w:p>
        </w:tc>
        <w:tc>
          <w:tcPr>
            <w:tcW w:w="1809" w:type="dxa"/>
            <w:tcBorders>
              <w:bottom w:val="nil"/>
            </w:tcBorders>
          </w:tcPr>
          <w:p w14:paraId="44832CDA" w14:textId="5FED317C" w:rsidR="00B86C4A" w:rsidRPr="00640575" w:rsidRDefault="00B86C4A" w:rsidP="009B2450">
            <w:pPr>
              <w:rPr>
                <w:b/>
              </w:rPr>
            </w:pPr>
            <w:r w:rsidRPr="00B86C4A">
              <w:rPr>
                <w:b/>
              </w:rPr>
              <w:t>Long-Term Outcomes (Define length of time in response)</w:t>
            </w:r>
          </w:p>
        </w:tc>
      </w:tr>
      <w:tr w:rsidR="00B86C4A" w14:paraId="5A9C5C6D" w14:textId="77777777" w:rsidTr="009B2450">
        <w:trPr>
          <w:trHeight w:val="99"/>
        </w:trPr>
        <w:tc>
          <w:tcPr>
            <w:tcW w:w="2251" w:type="dxa"/>
            <w:tcBorders>
              <w:top w:val="nil"/>
            </w:tcBorders>
          </w:tcPr>
          <w:p w14:paraId="302006DA" w14:textId="73B4F4AC" w:rsidR="00B86C4A" w:rsidRDefault="00B86C4A" w:rsidP="009B2450"/>
        </w:tc>
        <w:tc>
          <w:tcPr>
            <w:tcW w:w="2559" w:type="dxa"/>
            <w:tcBorders>
              <w:top w:val="nil"/>
            </w:tcBorders>
          </w:tcPr>
          <w:p w14:paraId="57B3A625" w14:textId="5791A3D0" w:rsidR="00B86C4A" w:rsidRDefault="00B86C4A" w:rsidP="009B2450"/>
        </w:tc>
        <w:tc>
          <w:tcPr>
            <w:tcW w:w="2184" w:type="dxa"/>
            <w:tcBorders>
              <w:top w:val="nil"/>
            </w:tcBorders>
          </w:tcPr>
          <w:p w14:paraId="21F9C830" w14:textId="2D629BF9" w:rsidR="00B86C4A" w:rsidRDefault="00B86C4A" w:rsidP="009B2450"/>
        </w:tc>
        <w:tc>
          <w:tcPr>
            <w:tcW w:w="2270" w:type="dxa"/>
            <w:tcBorders>
              <w:top w:val="nil"/>
            </w:tcBorders>
          </w:tcPr>
          <w:p w14:paraId="06819EC0" w14:textId="19CCBADD" w:rsidR="00B86C4A" w:rsidRDefault="00B86C4A" w:rsidP="009B2450"/>
        </w:tc>
        <w:tc>
          <w:tcPr>
            <w:tcW w:w="1877" w:type="dxa"/>
            <w:tcBorders>
              <w:top w:val="nil"/>
            </w:tcBorders>
          </w:tcPr>
          <w:p w14:paraId="35B3DFE7" w14:textId="77777777" w:rsidR="00B86C4A" w:rsidRDefault="00B86C4A" w:rsidP="009B2450"/>
        </w:tc>
        <w:tc>
          <w:tcPr>
            <w:tcW w:w="1809" w:type="dxa"/>
            <w:tcBorders>
              <w:top w:val="nil"/>
            </w:tcBorders>
          </w:tcPr>
          <w:p w14:paraId="50A16494" w14:textId="0902A39D" w:rsidR="00B86C4A" w:rsidRDefault="00B86C4A" w:rsidP="009B2450"/>
        </w:tc>
      </w:tr>
      <w:tr w:rsidR="00B86C4A" w14:paraId="6334F446" w14:textId="77777777" w:rsidTr="009B2450">
        <w:tc>
          <w:tcPr>
            <w:tcW w:w="2251" w:type="dxa"/>
          </w:tcPr>
          <w:p w14:paraId="3B92B98F" w14:textId="001B6AEA" w:rsidR="00B86C4A" w:rsidRDefault="009B2450" w:rsidP="009B2450">
            <w:r w:rsidRPr="00B86C4A">
              <w:rPr>
                <w:i/>
                <w:sz w:val="20"/>
                <w:szCs w:val="20"/>
              </w:rPr>
              <w:t>Example: Implement risk and/or needs assessment tool.</w:t>
            </w:r>
          </w:p>
        </w:tc>
        <w:tc>
          <w:tcPr>
            <w:tcW w:w="2559" w:type="dxa"/>
          </w:tcPr>
          <w:p w14:paraId="06E57560" w14:textId="09464625" w:rsidR="00B86C4A" w:rsidRDefault="009B2450" w:rsidP="009B2450">
            <w:r w:rsidRPr="00B86C4A">
              <w:rPr>
                <w:i/>
                <w:sz w:val="20"/>
                <w:szCs w:val="20"/>
              </w:rPr>
              <w:t>Example: Grant funds; correctional staff training funds</w:t>
            </w:r>
            <w:r>
              <w:t>.</w:t>
            </w:r>
          </w:p>
        </w:tc>
        <w:tc>
          <w:tcPr>
            <w:tcW w:w="2184" w:type="dxa"/>
          </w:tcPr>
          <w:p w14:paraId="2BD48FDC" w14:textId="3B066DC2" w:rsidR="00B86C4A" w:rsidRDefault="009B2450" w:rsidP="009B2450">
            <w:r w:rsidRPr="00B86C4A">
              <w:rPr>
                <w:i/>
                <w:sz w:val="20"/>
                <w:szCs w:val="20"/>
              </w:rPr>
              <w:t>Example: Integrate tool into intake process and reentry case planning (Beginning March 201</w:t>
            </w:r>
            <w:r>
              <w:rPr>
                <w:i/>
                <w:sz w:val="20"/>
                <w:szCs w:val="20"/>
              </w:rPr>
              <w:t>9</w:t>
            </w:r>
            <w:r w:rsidRPr="00B86C4A">
              <w:rPr>
                <w:i/>
                <w:sz w:val="20"/>
                <w:szCs w:val="20"/>
              </w:rPr>
              <w:t>)</w:t>
            </w:r>
          </w:p>
        </w:tc>
        <w:tc>
          <w:tcPr>
            <w:tcW w:w="2270" w:type="dxa"/>
          </w:tcPr>
          <w:p w14:paraId="149FB64D" w14:textId="5E29666B" w:rsidR="00B86C4A" w:rsidRDefault="009B2450" w:rsidP="009B2450">
            <w:r w:rsidRPr="00B86C4A">
              <w:rPr>
                <w:i/>
                <w:sz w:val="20"/>
                <w:szCs w:val="20"/>
              </w:rPr>
              <w:t>Example: Number of assessments completed</w:t>
            </w:r>
          </w:p>
        </w:tc>
        <w:tc>
          <w:tcPr>
            <w:tcW w:w="1877" w:type="dxa"/>
          </w:tcPr>
          <w:p w14:paraId="15B935AD" w14:textId="77777777" w:rsidR="009B2450" w:rsidRPr="00B86C4A" w:rsidRDefault="009B2450" w:rsidP="009B2450">
            <w:pPr>
              <w:rPr>
                <w:i/>
                <w:sz w:val="20"/>
                <w:szCs w:val="20"/>
              </w:rPr>
            </w:pPr>
            <w:r w:rsidRPr="00B86C4A">
              <w:rPr>
                <w:i/>
                <w:sz w:val="20"/>
                <w:szCs w:val="20"/>
              </w:rPr>
              <w:t>Example: (Short term = within 6 months of implementation). Administer risk and needs assessment tool for all participants upon intake.</w:t>
            </w:r>
          </w:p>
          <w:p w14:paraId="4E217779" w14:textId="77777777" w:rsidR="00B86C4A" w:rsidRDefault="00B86C4A" w:rsidP="009B2450"/>
        </w:tc>
        <w:tc>
          <w:tcPr>
            <w:tcW w:w="1809" w:type="dxa"/>
          </w:tcPr>
          <w:p w14:paraId="74F12C14" w14:textId="454B702A" w:rsidR="00B86C4A" w:rsidRDefault="009B2450" w:rsidP="009B2450">
            <w:r w:rsidRPr="00B86C4A">
              <w:rPr>
                <w:i/>
                <w:sz w:val="20"/>
                <w:szCs w:val="20"/>
              </w:rPr>
              <w:t>Example: (Long term = by year 2 of implementation). Develop all case plans based on needs identified through assessment.</w:t>
            </w:r>
          </w:p>
        </w:tc>
      </w:tr>
      <w:tr w:rsidR="00B86C4A" w14:paraId="1F4B4D38" w14:textId="77777777" w:rsidTr="009B2450">
        <w:tc>
          <w:tcPr>
            <w:tcW w:w="2251" w:type="dxa"/>
          </w:tcPr>
          <w:sdt>
            <w:sdtPr>
              <w:id w:val="-478919608"/>
              <w:placeholder>
                <w:docPart w:val="5C9FC25E4A47694683BA1A898C26898C"/>
              </w:placeholder>
              <w:showingPlcHdr/>
            </w:sdtPr>
            <w:sdtContent>
              <w:p w14:paraId="6C938044" w14:textId="77777777" w:rsidR="00165036" w:rsidRDefault="00165036" w:rsidP="00165036">
                <w:pPr>
                  <w:spacing w:line="276" w:lineRule="auto"/>
                  <w:ind w:left="360"/>
                </w:pPr>
                <w:r w:rsidRPr="00A57A54">
                  <w:rPr>
                    <w:rStyle w:val="PlaceholderText"/>
                  </w:rPr>
                  <w:t>Click or tap here to enter text.</w:t>
                </w:r>
              </w:p>
            </w:sdtContent>
          </w:sdt>
          <w:p w14:paraId="018C08C3" w14:textId="77777777" w:rsidR="00B86C4A" w:rsidRDefault="00B86C4A" w:rsidP="009B2450"/>
        </w:tc>
        <w:tc>
          <w:tcPr>
            <w:tcW w:w="2559" w:type="dxa"/>
          </w:tcPr>
          <w:sdt>
            <w:sdtPr>
              <w:id w:val="-142272154"/>
              <w:placeholder>
                <w:docPart w:val="405046F22700F045BFFE334428EF8A0A"/>
              </w:placeholder>
              <w:showingPlcHdr/>
            </w:sdtPr>
            <w:sdtContent>
              <w:p w14:paraId="4E2234DD" w14:textId="77777777" w:rsidR="00165036" w:rsidRDefault="00165036" w:rsidP="00165036">
                <w:pPr>
                  <w:spacing w:line="276" w:lineRule="auto"/>
                  <w:ind w:left="360"/>
                </w:pPr>
                <w:r w:rsidRPr="00A57A54">
                  <w:rPr>
                    <w:rStyle w:val="PlaceholderText"/>
                  </w:rPr>
                  <w:t>Click or tap here to enter text.</w:t>
                </w:r>
              </w:p>
            </w:sdtContent>
          </w:sdt>
          <w:p w14:paraId="7438C075" w14:textId="77777777" w:rsidR="00B86C4A" w:rsidRDefault="00B86C4A" w:rsidP="009B2450"/>
        </w:tc>
        <w:tc>
          <w:tcPr>
            <w:tcW w:w="2184" w:type="dxa"/>
          </w:tcPr>
          <w:sdt>
            <w:sdtPr>
              <w:id w:val="-1168859517"/>
              <w:placeholder>
                <w:docPart w:val="BDFCA9DA97C1274799C9920AF8495146"/>
              </w:placeholder>
              <w:showingPlcHdr/>
            </w:sdtPr>
            <w:sdtContent>
              <w:p w14:paraId="2B40008C" w14:textId="77777777" w:rsidR="00165036" w:rsidRDefault="00165036" w:rsidP="00165036">
                <w:pPr>
                  <w:spacing w:line="276" w:lineRule="auto"/>
                  <w:ind w:left="360"/>
                </w:pPr>
                <w:r w:rsidRPr="00A57A54">
                  <w:rPr>
                    <w:rStyle w:val="PlaceholderText"/>
                  </w:rPr>
                  <w:t>Click or tap here to enter text.</w:t>
                </w:r>
              </w:p>
            </w:sdtContent>
          </w:sdt>
          <w:p w14:paraId="403C3B5F" w14:textId="77777777" w:rsidR="00B86C4A" w:rsidRDefault="00B86C4A" w:rsidP="009B2450"/>
        </w:tc>
        <w:tc>
          <w:tcPr>
            <w:tcW w:w="2270" w:type="dxa"/>
          </w:tcPr>
          <w:sdt>
            <w:sdtPr>
              <w:id w:val="1375194956"/>
              <w:placeholder>
                <w:docPart w:val="942E5770D5C9AE40A5C5202554781B9D"/>
              </w:placeholder>
              <w:showingPlcHdr/>
            </w:sdtPr>
            <w:sdtContent>
              <w:p w14:paraId="033405B6" w14:textId="77777777" w:rsidR="00165036" w:rsidRDefault="00165036" w:rsidP="00165036">
                <w:pPr>
                  <w:spacing w:line="276" w:lineRule="auto"/>
                  <w:ind w:left="360"/>
                </w:pPr>
                <w:r w:rsidRPr="00A57A54">
                  <w:rPr>
                    <w:rStyle w:val="PlaceholderText"/>
                  </w:rPr>
                  <w:t>Click or tap here to enter text.</w:t>
                </w:r>
              </w:p>
            </w:sdtContent>
          </w:sdt>
          <w:p w14:paraId="61BE7C0F" w14:textId="77777777" w:rsidR="00B86C4A" w:rsidRDefault="00B86C4A" w:rsidP="009B2450"/>
        </w:tc>
        <w:tc>
          <w:tcPr>
            <w:tcW w:w="1877" w:type="dxa"/>
          </w:tcPr>
          <w:sdt>
            <w:sdtPr>
              <w:id w:val="411129162"/>
              <w:placeholder>
                <w:docPart w:val="DBEF0E71AEE1AF4C903584F38F26AB13"/>
              </w:placeholder>
              <w:showingPlcHdr/>
            </w:sdtPr>
            <w:sdtContent>
              <w:p w14:paraId="1FE423FA" w14:textId="77777777" w:rsidR="00165036" w:rsidRDefault="00165036" w:rsidP="00165036">
                <w:pPr>
                  <w:spacing w:line="276" w:lineRule="auto"/>
                  <w:ind w:left="360"/>
                </w:pPr>
                <w:r w:rsidRPr="00A57A54">
                  <w:rPr>
                    <w:rStyle w:val="PlaceholderText"/>
                  </w:rPr>
                  <w:t>Click or tap here to enter text.</w:t>
                </w:r>
              </w:p>
            </w:sdtContent>
          </w:sdt>
          <w:p w14:paraId="63AA2F67" w14:textId="5CED075F" w:rsidR="00B86C4A" w:rsidRDefault="00B86C4A" w:rsidP="00165036">
            <w:pPr>
              <w:spacing w:line="276" w:lineRule="auto"/>
            </w:pPr>
          </w:p>
        </w:tc>
        <w:tc>
          <w:tcPr>
            <w:tcW w:w="1809" w:type="dxa"/>
          </w:tcPr>
          <w:sdt>
            <w:sdtPr>
              <w:id w:val="-276956478"/>
              <w:placeholder>
                <w:docPart w:val="48C3796F56B5B54AB6E122FC904F9472"/>
              </w:placeholder>
              <w:showingPlcHdr/>
            </w:sdtPr>
            <w:sdtContent>
              <w:p w14:paraId="2F27E41B" w14:textId="77777777" w:rsidR="00165036" w:rsidRDefault="00165036" w:rsidP="00165036">
                <w:pPr>
                  <w:spacing w:line="276" w:lineRule="auto"/>
                  <w:ind w:left="360"/>
                </w:pPr>
                <w:r w:rsidRPr="00A57A54">
                  <w:rPr>
                    <w:rStyle w:val="PlaceholderText"/>
                  </w:rPr>
                  <w:t>Click or tap here to enter text.</w:t>
                </w:r>
              </w:p>
            </w:sdtContent>
          </w:sdt>
          <w:p w14:paraId="12E96819" w14:textId="77777777" w:rsidR="00B86C4A" w:rsidRDefault="00B86C4A" w:rsidP="009B2450"/>
        </w:tc>
      </w:tr>
      <w:tr w:rsidR="00B86C4A" w14:paraId="52ED4DFD" w14:textId="77777777" w:rsidTr="009B2450">
        <w:tc>
          <w:tcPr>
            <w:tcW w:w="2251" w:type="dxa"/>
          </w:tcPr>
          <w:sdt>
            <w:sdtPr>
              <w:id w:val="567844446"/>
              <w:placeholder>
                <w:docPart w:val="23CB64F3518DE44896FE1337570E3ADD"/>
              </w:placeholder>
              <w:showingPlcHdr/>
            </w:sdtPr>
            <w:sdtContent>
              <w:p w14:paraId="6982B204" w14:textId="77777777" w:rsidR="00165036" w:rsidRDefault="00165036" w:rsidP="00165036">
                <w:pPr>
                  <w:spacing w:line="276" w:lineRule="auto"/>
                  <w:ind w:left="360"/>
                </w:pPr>
                <w:r w:rsidRPr="00A57A54">
                  <w:rPr>
                    <w:rStyle w:val="PlaceholderText"/>
                  </w:rPr>
                  <w:t>Click or tap here to enter text.</w:t>
                </w:r>
              </w:p>
            </w:sdtContent>
          </w:sdt>
          <w:p w14:paraId="26DE116C" w14:textId="77777777" w:rsidR="00B86C4A" w:rsidRDefault="00B86C4A" w:rsidP="009B2450"/>
        </w:tc>
        <w:tc>
          <w:tcPr>
            <w:tcW w:w="2559" w:type="dxa"/>
          </w:tcPr>
          <w:sdt>
            <w:sdtPr>
              <w:id w:val="-2117892928"/>
              <w:placeholder>
                <w:docPart w:val="3B72BB1EF89E1E4F8C9CADB0797BA719"/>
              </w:placeholder>
              <w:showingPlcHdr/>
            </w:sdtPr>
            <w:sdtContent>
              <w:p w14:paraId="05CBA9FA" w14:textId="77777777" w:rsidR="00165036" w:rsidRDefault="00165036" w:rsidP="00165036">
                <w:pPr>
                  <w:spacing w:line="276" w:lineRule="auto"/>
                  <w:ind w:left="360"/>
                </w:pPr>
                <w:r w:rsidRPr="00A57A54">
                  <w:rPr>
                    <w:rStyle w:val="PlaceholderText"/>
                  </w:rPr>
                  <w:t>Click or tap here to enter text.</w:t>
                </w:r>
              </w:p>
            </w:sdtContent>
          </w:sdt>
          <w:p w14:paraId="304F18ED" w14:textId="77777777" w:rsidR="00B86C4A" w:rsidRDefault="00B86C4A" w:rsidP="009B2450"/>
        </w:tc>
        <w:tc>
          <w:tcPr>
            <w:tcW w:w="2184" w:type="dxa"/>
          </w:tcPr>
          <w:sdt>
            <w:sdtPr>
              <w:id w:val="805055827"/>
              <w:placeholder>
                <w:docPart w:val="89754572036BA64F9F9F6135FBE49647"/>
              </w:placeholder>
              <w:showingPlcHdr/>
            </w:sdtPr>
            <w:sdtContent>
              <w:p w14:paraId="09F70C22" w14:textId="77777777" w:rsidR="00165036" w:rsidRDefault="00165036" w:rsidP="00165036">
                <w:pPr>
                  <w:spacing w:line="276" w:lineRule="auto"/>
                  <w:ind w:left="360"/>
                </w:pPr>
                <w:r w:rsidRPr="00A57A54">
                  <w:rPr>
                    <w:rStyle w:val="PlaceholderText"/>
                  </w:rPr>
                  <w:t>Click or tap here to enter text.</w:t>
                </w:r>
              </w:p>
            </w:sdtContent>
          </w:sdt>
          <w:p w14:paraId="657C1AE1" w14:textId="77777777" w:rsidR="00B86C4A" w:rsidRDefault="00B86C4A" w:rsidP="009B2450"/>
        </w:tc>
        <w:tc>
          <w:tcPr>
            <w:tcW w:w="2270" w:type="dxa"/>
          </w:tcPr>
          <w:p w14:paraId="0D2F2346" w14:textId="24FD047F" w:rsidR="00165036" w:rsidRDefault="00165036" w:rsidP="00165036">
            <w:pPr>
              <w:spacing w:line="276" w:lineRule="auto"/>
              <w:ind w:left="360"/>
            </w:pPr>
            <w:r>
              <w:t xml:space="preserve"> </w:t>
            </w:r>
            <w:sdt>
              <w:sdtPr>
                <w:id w:val="-1051686916"/>
                <w:placeholder>
                  <w:docPart w:val="6FF2AA904F06B8429B37DE2137B966D0"/>
                </w:placeholder>
                <w:showingPlcHdr/>
              </w:sdtPr>
              <w:sdtContent>
                <w:r w:rsidRPr="00A57A54">
                  <w:rPr>
                    <w:rStyle w:val="PlaceholderText"/>
                  </w:rPr>
                  <w:t>Click or tap here to enter text.</w:t>
                </w:r>
              </w:sdtContent>
            </w:sdt>
          </w:p>
          <w:p w14:paraId="65202152" w14:textId="7D988EBC" w:rsidR="00B86C4A" w:rsidRDefault="00B86C4A" w:rsidP="009B2450"/>
        </w:tc>
        <w:tc>
          <w:tcPr>
            <w:tcW w:w="1877" w:type="dxa"/>
          </w:tcPr>
          <w:sdt>
            <w:sdtPr>
              <w:id w:val="-19401589"/>
              <w:placeholder>
                <w:docPart w:val="5FE5AAB5AE30BD419EE5BC15E93A454A"/>
              </w:placeholder>
              <w:showingPlcHdr/>
            </w:sdtPr>
            <w:sdtContent>
              <w:p w14:paraId="6F2557F4" w14:textId="77777777" w:rsidR="00165036" w:rsidRDefault="00165036" w:rsidP="00165036">
                <w:pPr>
                  <w:spacing w:line="276" w:lineRule="auto"/>
                  <w:ind w:left="360"/>
                </w:pPr>
                <w:r w:rsidRPr="00A57A54">
                  <w:rPr>
                    <w:rStyle w:val="PlaceholderText"/>
                  </w:rPr>
                  <w:t>Click or tap here to enter text.</w:t>
                </w:r>
              </w:p>
            </w:sdtContent>
          </w:sdt>
          <w:p w14:paraId="1CAB4319" w14:textId="77777777" w:rsidR="00B86C4A" w:rsidRDefault="00B86C4A" w:rsidP="009B2450"/>
        </w:tc>
        <w:tc>
          <w:tcPr>
            <w:tcW w:w="1809" w:type="dxa"/>
          </w:tcPr>
          <w:sdt>
            <w:sdtPr>
              <w:id w:val="195363147"/>
              <w:placeholder>
                <w:docPart w:val="539ED48453998549B778EC5FEE7C44A7"/>
              </w:placeholder>
              <w:showingPlcHdr/>
            </w:sdtPr>
            <w:sdtContent>
              <w:p w14:paraId="7447E4A5" w14:textId="77777777" w:rsidR="00165036" w:rsidRDefault="00165036" w:rsidP="00165036">
                <w:pPr>
                  <w:spacing w:line="276" w:lineRule="auto"/>
                  <w:ind w:left="360"/>
                </w:pPr>
                <w:r w:rsidRPr="00A57A54">
                  <w:rPr>
                    <w:rStyle w:val="PlaceholderText"/>
                  </w:rPr>
                  <w:t>Click or tap here to enter text.</w:t>
                </w:r>
              </w:p>
            </w:sdtContent>
          </w:sdt>
          <w:p w14:paraId="7139D6AB" w14:textId="24D4767F" w:rsidR="00B86C4A" w:rsidRDefault="00B86C4A" w:rsidP="009B2450"/>
        </w:tc>
      </w:tr>
      <w:tr w:rsidR="00165036" w14:paraId="6BC2E600" w14:textId="77777777" w:rsidTr="009B2450">
        <w:tc>
          <w:tcPr>
            <w:tcW w:w="2251" w:type="dxa"/>
          </w:tcPr>
          <w:sdt>
            <w:sdtPr>
              <w:id w:val="406350696"/>
              <w:placeholder>
                <w:docPart w:val="5E8B4196632E894CAA828C6501CB8CF9"/>
              </w:placeholder>
              <w:showingPlcHdr/>
            </w:sdtPr>
            <w:sdtContent>
              <w:p w14:paraId="659E812A" w14:textId="77777777" w:rsidR="00165036" w:rsidRDefault="00165036" w:rsidP="00165036">
                <w:pPr>
                  <w:spacing w:line="276" w:lineRule="auto"/>
                  <w:ind w:left="360"/>
                </w:pPr>
                <w:r w:rsidRPr="00A57A54">
                  <w:rPr>
                    <w:rStyle w:val="PlaceholderText"/>
                  </w:rPr>
                  <w:t>Click or tap here to enter text.</w:t>
                </w:r>
              </w:p>
            </w:sdtContent>
          </w:sdt>
          <w:p w14:paraId="74D5C417" w14:textId="77777777" w:rsidR="00165036" w:rsidRDefault="00165036" w:rsidP="00165036"/>
        </w:tc>
        <w:tc>
          <w:tcPr>
            <w:tcW w:w="2559" w:type="dxa"/>
          </w:tcPr>
          <w:sdt>
            <w:sdtPr>
              <w:id w:val="-691685219"/>
              <w:placeholder>
                <w:docPart w:val="523448B61ACC56429E1DD790CDFCE217"/>
              </w:placeholder>
              <w:showingPlcHdr/>
            </w:sdtPr>
            <w:sdtContent>
              <w:p w14:paraId="2CDCE927" w14:textId="77777777" w:rsidR="00165036" w:rsidRDefault="00165036" w:rsidP="00165036">
                <w:pPr>
                  <w:spacing w:line="276" w:lineRule="auto"/>
                  <w:ind w:left="360"/>
                </w:pPr>
                <w:r w:rsidRPr="00A57A54">
                  <w:rPr>
                    <w:rStyle w:val="PlaceholderText"/>
                  </w:rPr>
                  <w:t>Click or tap here to enter text.</w:t>
                </w:r>
              </w:p>
            </w:sdtContent>
          </w:sdt>
          <w:p w14:paraId="47D096BF" w14:textId="77777777" w:rsidR="00165036" w:rsidRDefault="00165036" w:rsidP="00165036"/>
        </w:tc>
        <w:tc>
          <w:tcPr>
            <w:tcW w:w="2184" w:type="dxa"/>
          </w:tcPr>
          <w:sdt>
            <w:sdtPr>
              <w:id w:val="-772078249"/>
              <w:placeholder>
                <w:docPart w:val="A1D0D634141979428F8F47C4E3B442B6"/>
              </w:placeholder>
              <w:showingPlcHdr/>
            </w:sdtPr>
            <w:sdtContent>
              <w:p w14:paraId="2CA9EEF7" w14:textId="77777777" w:rsidR="00165036" w:rsidRDefault="00165036" w:rsidP="00165036">
                <w:pPr>
                  <w:spacing w:line="276" w:lineRule="auto"/>
                  <w:ind w:left="360"/>
                </w:pPr>
                <w:r w:rsidRPr="00A57A54">
                  <w:rPr>
                    <w:rStyle w:val="PlaceholderText"/>
                  </w:rPr>
                  <w:t>Click or tap here to enter text.</w:t>
                </w:r>
              </w:p>
            </w:sdtContent>
          </w:sdt>
          <w:p w14:paraId="283408E9" w14:textId="77777777" w:rsidR="00165036" w:rsidRDefault="00165036" w:rsidP="00165036"/>
        </w:tc>
        <w:tc>
          <w:tcPr>
            <w:tcW w:w="2270" w:type="dxa"/>
          </w:tcPr>
          <w:p w14:paraId="22DA9E74" w14:textId="77777777" w:rsidR="00165036" w:rsidRDefault="00165036" w:rsidP="00165036">
            <w:pPr>
              <w:spacing w:line="276" w:lineRule="auto"/>
              <w:ind w:left="360"/>
            </w:pPr>
            <w:r>
              <w:t xml:space="preserve"> </w:t>
            </w:r>
            <w:sdt>
              <w:sdtPr>
                <w:id w:val="934022588"/>
                <w:placeholder>
                  <w:docPart w:val="F6FEF965119F2949997E6A95EB5C551C"/>
                </w:placeholder>
                <w:showingPlcHdr/>
              </w:sdtPr>
              <w:sdtContent>
                <w:r w:rsidRPr="00A57A54">
                  <w:rPr>
                    <w:rStyle w:val="PlaceholderText"/>
                  </w:rPr>
                  <w:t>Click or tap here to enter text.</w:t>
                </w:r>
              </w:sdtContent>
            </w:sdt>
          </w:p>
          <w:p w14:paraId="6F469F38" w14:textId="77777777" w:rsidR="00165036" w:rsidRDefault="00165036" w:rsidP="00165036"/>
        </w:tc>
        <w:tc>
          <w:tcPr>
            <w:tcW w:w="1877" w:type="dxa"/>
          </w:tcPr>
          <w:sdt>
            <w:sdtPr>
              <w:id w:val="1055586754"/>
              <w:placeholder>
                <w:docPart w:val="656B88FE5C57DD448C923B5233D034EF"/>
              </w:placeholder>
              <w:showingPlcHdr/>
            </w:sdtPr>
            <w:sdtContent>
              <w:p w14:paraId="4ACDDCD7" w14:textId="77777777" w:rsidR="00165036" w:rsidRDefault="00165036" w:rsidP="00165036">
                <w:pPr>
                  <w:spacing w:line="276" w:lineRule="auto"/>
                  <w:ind w:left="360"/>
                </w:pPr>
                <w:r w:rsidRPr="00A57A54">
                  <w:rPr>
                    <w:rStyle w:val="PlaceholderText"/>
                  </w:rPr>
                  <w:t>Click or tap here to enter text.</w:t>
                </w:r>
              </w:p>
            </w:sdtContent>
          </w:sdt>
          <w:p w14:paraId="0357199D" w14:textId="77777777" w:rsidR="00165036" w:rsidRDefault="00165036" w:rsidP="00165036"/>
        </w:tc>
        <w:tc>
          <w:tcPr>
            <w:tcW w:w="1809" w:type="dxa"/>
          </w:tcPr>
          <w:sdt>
            <w:sdtPr>
              <w:id w:val="-9143815"/>
              <w:placeholder>
                <w:docPart w:val="C76B3CE1E8EBC3489D3E06ACCFF19C61"/>
              </w:placeholder>
              <w:showingPlcHdr/>
            </w:sdtPr>
            <w:sdtContent>
              <w:p w14:paraId="4A3B2348" w14:textId="77777777" w:rsidR="00165036" w:rsidRDefault="00165036" w:rsidP="00165036">
                <w:pPr>
                  <w:spacing w:line="276" w:lineRule="auto"/>
                  <w:ind w:left="360"/>
                </w:pPr>
                <w:r w:rsidRPr="00A57A54">
                  <w:rPr>
                    <w:rStyle w:val="PlaceholderText"/>
                  </w:rPr>
                  <w:t>Click or tap here to enter text.</w:t>
                </w:r>
              </w:p>
            </w:sdtContent>
          </w:sdt>
          <w:p w14:paraId="3F7E4FA9" w14:textId="77777777" w:rsidR="00165036" w:rsidRDefault="00165036" w:rsidP="00165036"/>
        </w:tc>
      </w:tr>
      <w:tr w:rsidR="00165036" w14:paraId="70D4FCB7" w14:textId="77777777" w:rsidTr="009B2450">
        <w:tc>
          <w:tcPr>
            <w:tcW w:w="2251" w:type="dxa"/>
          </w:tcPr>
          <w:sdt>
            <w:sdtPr>
              <w:id w:val="1976327445"/>
              <w:placeholder>
                <w:docPart w:val="A29422C4CFB1994E8B3630FA5A4FAC41"/>
              </w:placeholder>
              <w:showingPlcHdr/>
            </w:sdtPr>
            <w:sdtContent>
              <w:p w14:paraId="2CE25D49" w14:textId="77777777" w:rsidR="00165036" w:rsidRDefault="00165036" w:rsidP="00165036">
                <w:pPr>
                  <w:spacing w:line="276" w:lineRule="auto"/>
                  <w:ind w:left="360"/>
                </w:pPr>
                <w:r w:rsidRPr="00A57A54">
                  <w:rPr>
                    <w:rStyle w:val="PlaceholderText"/>
                  </w:rPr>
                  <w:t>Click or tap here to enter text.</w:t>
                </w:r>
              </w:p>
            </w:sdtContent>
          </w:sdt>
          <w:p w14:paraId="2EFE8583" w14:textId="77777777" w:rsidR="00165036" w:rsidRDefault="00165036" w:rsidP="00165036"/>
        </w:tc>
        <w:tc>
          <w:tcPr>
            <w:tcW w:w="2559" w:type="dxa"/>
          </w:tcPr>
          <w:sdt>
            <w:sdtPr>
              <w:id w:val="877746872"/>
              <w:placeholder>
                <w:docPart w:val="3FB551BC02EAB946935DC746230B5ADB"/>
              </w:placeholder>
              <w:showingPlcHdr/>
            </w:sdtPr>
            <w:sdtContent>
              <w:p w14:paraId="3152A780" w14:textId="77777777" w:rsidR="00165036" w:rsidRDefault="00165036" w:rsidP="00165036">
                <w:pPr>
                  <w:spacing w:line="276" w:lineRule="auto"/>
                  <w:ind w:left="360"/>
                </w:pPr>
                <w:r w:rsidRPr="00A57A54">
                  <w:rPr>
                    <w:rStyle w:val="PlaceholderText"/>
                  </w:rPr>
                  <w:t>Click or tap here to enter text.</w:t>
                </w:r>
              </w:p>
            </w:sdtContent>
          </w:sdt>
          <w:p w14:paraId="7554C1A3" w14:textId="77777777" w:rsidR="00165036" w:rsidRDefault="00165036" w:rsidP="00165036"/>
        </w:tc>
        <w:tc>
          <w:tcPr>
            <w:tcW w:w="2184" w:type="dxa"/>
          </w:tcPr>
          <w:sdt>
            <w:sdtPr>
              <w:id w:val="-1948390795"/>
              <w:placeholder>
                <w:docPart w:val="A4644FF71504854FA91EC8536E0236DA"/>
              </w:placeholder>
              <w:showingPlcHdr/>
            </w:sdtPr>
            <w:sdtContent>
              <w:p w14:paraId="44CA0058" w14:textId="77777777" w:rsidR="00165036" w:rsidRDefault="00165036" w:rsidP="00165036">
                <w:pPr>
                  <w:spacing w:line="276" w:lineRule="auto"/>
                  <w:ind w:left="360"/>
                </w:pPr>
                <w:r w:rsidRPr="00A57A54">
                  <w:rPr>
                    <w:rStyle w:val="PlaceholderText"/>
                  </w:rPr>
                  <w:t>Click or tap here to enter text.</w:t>
                </w:r>
              </w:p>
            </w:sdtContent>
          </w:sdt>
          <w:p w14:paraId="4F957C41" w14:textId="77777777" w:rsidR="00165036" w:rsidRDefault="00165036" w:rsidP="00165036"/>
        </w:tc>
        <w:tc>
          <w:tcPr>
            <w:tcW w:w="2270" w:type="dxa"/>
          </w:tcPr>
          <w:p w14:paraId="7181795A" w14:textId="77777777" w:rsidR="00165036" w:rsidRDefault="00165036" w:rsidP="00165036">
            <w:pPr>
              <w:spacing w:line="276" w:lineRule="auto"/>
              <w:ind w:left="360"/>
            </w:pPr>
            <w:r>
              <w:t xml:space="preserve"> </w:t>
            </w:r>
            <w:sdt>
              <w:sdtPr>
                <w:id w:val="-507301"/>
                <w:placeholder>
                  <w:docPart w:val="E0DAABC7D3A88F41B327B57C0164A830"/>
                </w:placeholder>
                <w:showingPlcHdr/>
              </w:sdtPr>
              <w:sdtContent>
                <w:r w:rsidRPr="00A57A54">
                  <w:rPr>
                    <w:rStyle w:val="PlaceholderText"/>
                  </w:rPr>
                  <w:t>Click or tap here to enter text.</w:t>
                </w:r>
              </w:sdtContent>
            </w:sdt>
          </w:p>
          <w:p w14:paraId="34CCB523" w14:textId="77777777" w:rsidR="00165036" w:rsidRDefault="00165036" w:rsidP="00165036"/>
        </w:tc>
        <w:tc>
          <w:tcPr>
            <w:tcW w:w="1877" w:type="dxa"/>
          </w:tcPr>
          <w:sdt>
            <w:sdtPr>
              <w:id w:val="-581605349"/>
              <w:placeholder>
                <w:docPart w:val="645ED323EECC6C47BED3C5D4FBF09371"/>
              </w:placeholder>
              <w:showingPlcHdr/>
            </w:sdtPr>
            <w:sdtContent>
              <w:p w14:paraId="305A3512" w14:textId="77777777" w:rsidR="00165036" w:rsidRDefault="00165036" w:rsidP="00165036">
                <w:pPr>
                  <w:spacing w:line="276" w:lineRule="auto"/>
                  <w:ind w:left="360"/>
                </w:pPr>
                <w:r w:rsidRPr="00A57A54">
                  <w:rPr>
                    <w:rStyle w:val="PlaceholderText"/>
                  </w:rPr>
                  <w:t>Click or tap here to enter text.</w:t>
                </w:r>
              </w:p>
            </w:sdtContent>
          </w:sdt>
          <w:p w14:paraId="2C4DCC4B" w14:textId="77777777" w:rsidR="00165036" w:rsidRDefault="00165036" w:rsidP="00165036"/>
        </w:tc>
        <w:tc>
          <w:tcPr>
            <w:tcW w:w="1809" w:type="dxa"/>
          </w:tcPr>
          <w:sdt>
            <w:sdtPr>
              <w:id w:val="648098226"/>
              <w:placeholder>
                <w:docPart w:val="B7D088D0CD969247A93104B167B6FEE0"/>
              </w:placeholder>
              <w:showingPlcHdr/>
            </w:sdtPr>
            <w:sdtContent>
              <w:p w14:paraId="256B6ED7" w14:textId="77777777" w:rsidR="00165036" w:rsidRDefault="00165036" w:rsidP="00165036">
                <w:pPr>
                  <w:spacing w:line="276" w:lineRule="auto"/>
                  <w:ind w:left="360"/>
                </w:pPr>
                <w:r w:rsidRPr="00A57A54">
                  <w:rPr>
                    <w:rStyle w:val="PlaceholderText"/>
                  </w:rPr>
                  <w:t>Click or tap here to enter text.</w:t>
                </w:r>
              </w:p>
            </w:sdtContent>
          </w:sdt>
          <w:p w14:paraId="3FA32526" w14:textId="77777777" w:rsidR="00165036" w:rsidRDefault="00165036" w:rsidP="00165036"/>
        </w:tc>
      </w:tr>
      <w:tr w:rsidR="00165036" w14:paraId="169C2BAA" w14:textId="77777777" w:rsidTr="009B2450">
        <w:tc>
          <w:tcPr>
            <w:tcW w:w="2251" w:type="dxa"/>
          </w:tcPr>
          <w:sdt>
            <w:sdtPr>
              <w:id w:val="-1678578094"/>
              <w:placeholder>
                <w:docPart w:val="B0DA584DFD1D0F48AFE85D8C18F8530A"/>
              </w:placeholder>
              <w:showingPlcHdr/>
            </w:sdtPr>
            <w:sdtContent>
              <w:p w14:paraId="0E572EB0" w14:textId="77777777" w:rsidR="00165036" w:rsidRDefault="00165036" w:rsidP="00165036">
                <w:pPr>
                  <w:spacing w:line="276" w:lineRule="auto"/>
                  <w:ind w:left="360"/>
                </w:pPr>
                <w:r w:rsidRPr="00A57A54">
                  <w:rPr>
                    <w:rStyle w:val="PlaceholderText"/>
                  </w:rPr>
                  <w:t>Click or tap here to enter text.</w:t>
                </w:r>
              </w:p>
            </w:sdtContent>
          </w:sdt>
          <w:p w14:paraId="35EFF77C" w14:textId="77777777" w:rsidR="00165036" w:rsidRDefault="00165036" w:rsidP="00165036"/>
        </w:tc>
        <w:tc>
          <w:tcPr>
            <w:tcW w:w="2559" w:type="dxa"/>
          </w:tcPr>
          <w:sdt>
            <w:sdtPr>
              <w:id w:val="896021187"/>
              <w:placeholder>
                <w:docPart w:val="04DF519CFDE680478C7088C3DE9942EC"/>
              </w:placeholder>
              <w:showingPlcHdr/>
            </w:sdtPr>
            <w:sdtContent>
              <w:p w14:paraId="571F4569" w14:textId="77777777" w:rsidR="00165036" w:rsidRDefault="00165036" w:rsidP="00165036">
                <w:pPr>
                  <w:spacing w:line="276" w:lineRule="auto"/>
                  <w:ind w:left="360"/>
                </w:pPr>
                <w:r w:rsidRPr="00A57A54">
                  <w:rPr>
                    <w:rStyle w:val="PlaceholderText"/>
                  </w:rPr>
                  <w:t>Click or tap here to enter text.</w:t>
                </w:r>
              </w:p>
            </w:sdtContent>
          </w:sdt>
          <w:p w14:paraId="51F62564" w14:textId="77777777" w:rsidR="00165036" w:rsidRDefault="00165036" w:rsidP="00165036"/>
        </w:tc>
        <w:tc>
          <w:tcPr>
            <w:tcW w:w="2184" w:type="dxa"/>
          </w:tcPr>
          <w:sdt>
            <w:sdtPr>
              <w:id w:val="-1350867160"/>
              <w:placeholder>
                <w:docPart w:val="8667D50C7FB3F048A5FB2D9D9A547D03"/>
              </w:placeholder>
              <w:showingPlcHdr/>
            </w:sdtPr>
            <w:sdtContent>
              <w:p w14:paraId="6E37FF78" w14:textId="77777777" w:rsidR="00165036" w:rsidRDefault="00165036" w:rsidP="00165036">
                <w:pPr>
                  <w:spacing w:line="276" w:lineRule="auto"/>
                  <w:ind w:left="360"/>
                </w:pPr>
                <w:r w:rsidRPr="00A57A54">
                  <w:rPr>
                    <w:rStyle w:val="PlaceholderText"/>
                  </w:rPr>
                  <w:t>Click or tap here to enter text.</w:t>
                </w:r>
              </w:p>
            </w:sdtContent>
          </w:sdt>
          <w:p w14:paraId="6B0542E5" w14:textId="0C8C8F92" w:rsidR="00165036" w:rsidRDefault="00165036" w:rsidP="00165036"/>
        </w:tc>
        <w:tc>
          <w:tcPr>
            <w:tcW w:w="2270" w:type="dxa"/>
          </w:tcPr>
          <w:p w14:paraId="57297040" w14:textId="77777777" w:rsidR="00165036" w:rsidRDefault="00165036" w:rsidP="00165036">
            <w:pPr>
              <w:spacing w:line="276" w:lineRule="auto"/>
              <w:ind w:left="360"/>
            </w:pPr>
            <w:r>
              <w:t xml:space="preserve"> </w:t>
            </w:r>
            <w:sdt>
              <w:sdtPr>
                <w:id w:val="-747108204"/>
                <w:placeholder>
                  <w:docPart w:val="6F66BF9B5483504E9C96BE39FF100520"/>
                </w:placeholder>
                <w:showingPlcHdr/>
              </w:sdtPr>
              <w:sdtContent>
                <w:r w:rsidRPr="00A57A54">
                  <w:rPr>
                    <w:rStyle w:val="PlaceholderText"/>
                  </w:rPr>
                  <w:t>Click or tap here to enter text.</w:t>
                </w:r>
              </w:sdtContent>
            </w:sdt>
          </w:p>
          <w:p w14:paraId="43E435AA" w14:textId="77777777" w:rsidR="00165036" w:rsidRDefault="00165036" w:rsidP="00165036"/>
        </w:tc>
        <w:tc>
          <w:tcPr>
            <w:tcW w:w="1877" w:type="dxa"/>
          </w:tcPr>
          <w:sdt>
            <w:sdtPr>
              <w:id w:val="1828623608"/>
              <w:placeholder>
                <w:docPart w:val="B1E49F2D2D44324480BC7A3156BA3B63"/>
              </w:placeholder>
              <w:showingPlcHdr/>
            </w:sdtPr>
            <w:sdtContent>
              <w:p w14:paraId="2EEB1B14" w14:textId="77777777" w:rsidR="00165036" w:rsidRDefault="00165036" w:rsidP="00165036">
                <w:pPr>
                  <w:spacing w:line="276" w:lineRule="auto"/>
                  <w:ind w:left="360"/>
                </w:pPr>
                <w:r w:rsidRPr="00A57A54">
                  <w:rPr>
                    <w:rStyle w:val="PlaceholderText"/>
                  </w:rPr>
                  <w:t>Click or tap here to enter text.</w:t>
                </w:r>
              </w:p>
            </w:sdtContent>
          </w:sdt>
          <w:p w14:paraId="24EB98F2" w14:textId="77777777" w:rsidR="00165036" w:rsidRDefault="00165036" w:rsidP="00165036"/>
        </w:tc>
        <w:tc>
          <w:tcPr>
            <w:tcW w:w="1809" w:type="dxa"/>
          </w:tcPr>
          <w:sdt>
            <w:sdtPr>
              <w:id w:val="1378748433"/>
              <w:placeholder>
                <w:docPart w:val="2C1A2B0377CDC349A87B880D984B7D23"/>
              </w:placeholder>
              <w:showingPlcHdr/>
            </w:sdtPr>
            <w:sdtContent>
              <w:p w14:paraId="127F158B" w14:textId="77777777" w:rsidR="00165036" w:rsidRDefault="00165036" w:rsidP="00165036">
                <w:pPr>
                  <w:spacing w:line="276" w:lineRule="auto"/>
                  <w:ind w:left="360"/>
                </w:pPr>
                <w:r w:rsidRPr="00A57A54">
                  <w:rPr>
                    <w:rStyle w:val="PlaceholderText"/>
                  </w:rPr>
                  <w:t>Click or tap here to enter text.</w:t>
                </w:r>
              </w:p>
            </w:sdtContent>
          </w:sdt>
          <w:p w14:paraId="7D573BC0" w14:textId="77777777" w:rsidR="00165036" w:rsidRDefault="00165036" w:rsidP="00165036"/>
        </w:tc>
      </w:tr>
      <w:tr w:rsidR="00165036" w14:paraId="0FD0F632" w14:textId="77777777" w:rsidTr="009B2450">
        <w:tc>
          <w:tcPr>
            <w:tcW w:w="2251" w:type="dxa"/>
          </w:tcPr>
          <w:sdt>
            <w:sdtPr>
              <w:id w:val="-1698146178"/>
              <w:placeholder>
                <w:docPart w:val="01A7676323280D48BA864B0987E054A1"/>
              </w:placeholder>
              <w:showingPlcHdr/>
            </w:sdtPr>
            <w:sdtContent>
              <w:p w14:paraId="634555B1" w14:textId="77777777" w:rsidR="00165036" w:rsidRDefault="00165036" w:rsidP="00165036">
                <w:pPr>
                  <w:spacing w:line="276" w:lineRule="auto"/>
                  <w:ind w:left="360"/>
                </w:pPr>
                <w:r w:rsidRPr="00A57A54">
                  <w:rPr>
                    <w:rStyle w:val="PlaceholderText"/>
                  </w:rPr>
                  <w:t>Click or tap here to enter text.</w:t>
                </w:r>
              </w:p>
            </w:sdtContent>
          </w:sdt>
          <w:p w14:paraId="0043D66E" w14:textId="77777777" w:rsidR="00165036" w:rsidRDefault="00165036" w:rsidP="00165036"/>
        </w:tc>
        <w:tc>
          <w:tcPr>
            <w:tcW w:w="2559" w:type="dxa"/>
          </w:tcPr>
          <w:sdt>
            <w:sdtPr>
              <w:id w:val="689726432"/>
              <w:placeholder>
                <w:docPart w:val="2B948AC91314FE49838B875BD2B20BD9"/>
              </w:placeholder>
              <w:showingPlcHdr/>
            </w:sdtPr>
            <w:sdtContent>
              <w:p w14:paraId="39279DFB" w14:textId="77777777" w:rsidR="00165036" w:rsidRDefault="00165036" w:rsidP="00165036">
                <w:pPr>
                  <w:spacing w:line="276" w:lineRule="auto"/>
                  <w:ind w:left="360"/>
                </w:pPr>
                <w:r w:rsidRPr="00A57A54">
                  <w:rPr>
                    <w:rStyle w:val="PlaceholderText"/>
                  </w:rPr>
                  <w:t>Click or tap here to enter text.</w:t>
                </w:r>
              </w:p>
            </w:sdtContent>
          </w:sdt>
          <w:p w14:paraId="4585D9E1" w14:textId="77777777" w:rsidR="00165036" w:rsidRDefault="00165036" w:rsidP="00165036"/>
        </w:tc>
        <w:tc>
          <w:tcPr>
            <w:tcW w:w="2184" w:type="dxa"/>
          </w:tcPr>
          <w:sdt>
            <w:sdtPr>
              <w:id w:val="-758828072"/>
              <w:placeholder>
                <w:docPart w:val="8103BCAD1FEB644992CEC58694A401C9"/>
              </w:placeholder>
              <w:showingPlcHdr/>
            </w:sdtPr>
            <w:sdtContent>
              <w:p w14:paraId="6699578C" w14:textId="77777777" w:rsidR="00165036" w:rsidRDefault="00165036" w:rsidP="00165036">
                <w:pPr>
                  <w:spacing w:line="276" w:lineRule="auto"/>
                  <w:ind w:left="360"/>
                </w:pPr>
                <w:r w:rsidRPr="00A57A54">
                  <w:rPr>
                    <w:rStyle w:val="PlaceholderText"/>
                  </w:rPr>
                  <w:t>Click or tap here to enter text.</w:t>
                </w:r>
              </w:p>
            </w:sdtContent>
          </w:sdt>
          <w:p w14:paraId="3B04751E" w14:textId="77777777" w:rsidR="00165036" w:rsidRDefault="00165036" w:rsidP="00165036"/>
        </w:tc>
        <w:tc>
          <w:tcPr>
            <w:tcW w:w="2270" w:type="dxa"/>
          </w:tcPr>
          <w:p w14:paraId="3E392819" w14:textId="77777777" w:rsidR="00165036" w:rsidRDefault="00165036" w:rsidP="00165036">
            <w:pPr>
              <w:spacing w:line="276" w:lineRule="auto"/>
              <w:ind w:left="360"/>
            </w:pPr>
            <w:r>
              <w:t xml:space="preserve"> </w:t>
            </w:r>
            <w:sdt>
              <w:sdtPr>
                <w:id w:val="689490907"/>
                <w:placeholder>
                  <w:docPart w:val="0FC032560AB08E4695517FE68939E226"/>
                </w:placeholder>
                <w:showingPlcHdr/>
              </w:sdtPr>
              <w:sdtContent>
                <w:r w:rsidRPr="00A57A54">
                  <w:rPr>
                    <w:rStyle w:val="PlaceholderText"/>
                  </w:rPr>
                  <w:t>Click or tap here to enter text.</w:t>
                </w:r>
              </w:sdtContent>
            </w:sdt>
          </w:p>
          <w:p w14:paraId="350DC2BC" w14:textId="77777777" w:rsidR="00165036" w:rsidRDefault="00165036" w:rsidP="00165036"/>
        </w:tc>
        <w:tc>
          <w:tcPr>
            <w:tcW w:w="1877" w:type="dxa"/>
          </w:tcPr>
          <w:sdt>
            <w:sdtPr>
              <w:id w:val="-319359992"/>
              <w:placeholder>
                <w:docPart w:val="258E81545146644682263CC89F4688B5"/>
              </w:placeholder>
              <w:showingPlcHdr/>
            </w:sdtPr>
            <w:sdtContent>
              <w:p w14:paraId="0499EE76" w14:textId="77777777" w:rsidR="00165036" w:rsidRDefault="00165036" w:rsidP="00165036">
                <w:pPr>
                  <w:spacing w:line="276" w:lineRule="auto"/>
                  <w:ind w:left="360"/>
                </w:pPr>
                <w:r w:rsidRPr="00A57A54">
                  <w:rPr>
                    <w:rStyle w:val="PlaceholderText"/>
                  </w:rPr>
                  <w:t>Click or tap here to enter text.</w:t>
                </w:r>
              </w:p>
            </w:sdtContent>
          </w:sdt>
          <w:p w14:paraId="6BF48108" w14:textId="77777777" w:rsidR="00165036" w:rsidRDefault="00165036" w:rsidP="00165036"/>
        </w:tc>
        <w:tc>
          <w:tcPr>
            <w:tcW w:w="1809" w:type="dxa"/>
          </w:tcPr>
          <w:sdt>
            <w:sdtPr>
              <w:id w:val="1471009555"/>
              <w:placeholder>
                <w:docPart w:val="C14F900C16F71F4E9FF6F41E4E8CE67B"/>
              </w:placeholder>
              <w:showingPlcHdr/>
            </w:sdtPr>
            <w:sdtContent>
              <w:p w14:paraId="5ED39DB3" w14:textId="77777777" w:rsidR="00165036" w:rsidRDefault="00165036" w:rsidP="00165036">
                <w:pPr>
                  <w:spacing w:line="276" w:lineRule="auto"/>
                  <w:ind w:left="360"/>
                </w:pPr>
                <w:r w:rsidRPr="00A57A54">
                  <w:rPr>
                    <w:rStyle w:val="PlaceholderText"/>
                  </w:rPr>
                  <w:t>Click or tap here to enter text.</w:t>
                </w:r>
              </w:p>
            </w:sdtContent>
          </w:sdt>
          <w:p w14:paraId="1E070ED6" w14:textId="77777777" w:rsidR="00165036" w:rsidRDefault="00165036" w:rsidP="00165036"/>
        </w:tc>
      </w:tr>
    </w:tbl>
    <w:p w14:paraId="27F6FE34" w14:textId="77777777" w:rsidR="00257E49" w:rsidRDefault="00257E49"/>
    <w:p w14:paraId="4982D8D2" w14:textId="77777777" w:rsidR="00B86C4A" w:rsidRPr="00B86C4A" w:rsidRDefault="003B6234">
      <w:pPr>
        <w:keepNext/>
        <w:rPr>
          <w:u w:val="single"/>
        </w:rPr>
      </w:pPr>
      <w:r w:rsidRPr="00B86C4A">
        <w:rPr>
          <w:b/>
          <w:u w:val="single"/>
        </w:rPr>
        <w:t>EXERCISE 4, PART 2:</w:t>
      </w:r>
      <w:r w:rsidR="00B86C4A" w:rsidRPr="00B86C4A">
        <w:rPr>
          <w:b/>
          <w:u w:val="single"/>
        </w:rPr>
        <w:t xml:space="preserve"> DESCRIBING THE EVALUATION PLAN</w:t>
      </w:r>
    </w:p>
    <w:p w14:paraId="3BC4D884" w14:textId="77777777" w:rsidR="00B86C4A" w:rsidRDefault="003B6234">
      <w:pPr>
        <w:keepNext/>
      </w:pPr>
      <w:r>
        <w:t>The “Innovations Suite” of grant programs invests in the development of practitioner-researcher partnerships that use data, evidence, and innovation to create strategies that are both effective and economical. These strategies can be achieved through the implementation of continuous quality improvement plans that measure outcomes and promote accountability.</w:t>
      </w:r>
      <w:r w:rsidR="00B86C4A">
        <w:rPr>
          <w:rStyle w:val="FootnoteReference"/>
        </w:rPr>
        <w:footnoteReference w:id="1"/>
      </w:r>
      <w:r>
        <w:t xml:space="preserve"> This includes collecting data on short-term outcomes to indicate progress toward recidivism-reduction objectives </w:t>
      </w:r>
      <w:r>
        <w:rPr>
          <w:i/>
        </w:rPr>
        <w:t>(</w:t>
      </w:r>
      <w:r>
        <w:t xml:space="preserve">e.g., changes in individual attitudes, behaviors, or responsiveness to services); this also includes holding performance management meetings between supervisors or managers and staff to discuss data findings, identify areas that need improvement, and reward staff for progress.     </w:t>
      </w:r>
    </w:p>
    <w:p w14:paraId="09B30CD5" w14:textId="77777777" w:rsidR="00B86C4A" w:rsidRDefault="00B86C4A">
      <w:pPr>
        <w:keepNext/>
      </w:pPr>
    </w:p>
    <w:p w14:paraId="350008CB" w14:textId="2B8EC5D6" w:rsidR="00257E49" w:rsidRDefault="003B6234" w:rsidP="00B86C4A">
      <w:pPr>
        <w:keepNext/>
      </w:pPr>
      <w:r>
        <w:t xml:space="preserve">The objective of your evaluation is to assess and document the process and outcomes of implementing recidivism and violent crime reduction </w:t>
      </w:r>
      <w:r w:rsidR="00B86C4A">
        <w:t>strategies,</w:t>
      </w:r>
      <w:r>
        <w:t xml:space="preserve"> so they can serve as models for other agencies throughout the nation. Working with your research partner and TA provider, please complete the following questions to develop your evaluation plan. Please refer to your program narrative for research questions, type(s) of evaluation you will use, and measures of recidivism. Remember that the conditions of the grant require recipients to produce a mid-term analysis and research report at 18 months, and a final analysis and research report at 36 months when the grant ends.</w:t>
      </w:r>
    </w:p>
    <w:p w14:paraId="5D5E1D2D" w14:textId="77777777" w:rsidR="00257E49" w:rsidRDefault="00257E49"/>
    <w:p w14:paraId="7E92217C" w14:textId="77777777" w:rsidR="00257E49" w:rsidRDefault="003B6234" w:rsidP="00B86C4A">
      <w:pPr>
        <w:pStyle w:val="ListParagraph"/>
        <w:keepNext/>
        <w:numPr>
          <w:ilvl w:val="0"/>
          <w:numId w:val="9"/>
        </w:numPr>
      </w:pPr>
      <w:bookmarkStart w:id="9" w:name="_Hlk528509626"/>
      <w:r>
        <w:lastRenderedPageBreak/>
        <w:t>What question(s) do you seek to answer through your evaluation?</w:t>
      </w:r>
    </w:p>
    <w:p w14:paraId="471B7F98" w14:textId="77777777" w:rsidR="00B86C4A" w:rsidRDefault="002E164C" w:rsidP="00B86C4A">
      <w:pPr>
        <w:pStyle w:val="ListParagraph"/>
        <w:keepNext/>
      </w:pPr>
      <w:sdt>
        <w:sdtPr>
          <w:id w:val="418761432"/>
          <w:lock w:val="sdtLocked"/>
          <w:placeholder>
            <w:docPart w:val="F6282C8EBB57DB498F297BC40049EFE6"/>
          </w:placeholder>
          <w:showingPlcHdr/>
        </w:sdtPr>
        <w:sdtEndPr/>
        <w:sdtContent>
          <w:r w:rsidR="00B86C4A" w:rsidRPr="00A57A54">
            <w:rPr>
              <w:rStyle w:val="PlaceholderText"/>
            </w:rPr>
            <w:t>Click or tap here to enter text.</w:t>
          </w:r>
        </w:sdtContent>
      </w:sdt>
    </w:p>
    <w:bookmarkEnd w:id="9"/>
    <w:p w14:paraId="04FAB347" w14:textId="77777777" w:rsidR="00257E49" w:rsidRDefault="00257E49"/>
    <w:p w14:paraId="20BC6218" w14:textId="77777777" w:rsidR="00257E49" w:rsidRDefault="003B6234" w:rsidP="00B86C4A">
      <w:pPr>
        <w:pStyle w:val="ListParagraph"/>
        <w:keepNext/>
        <w:numPr>
          <w:ilvl w:val="0"/>
          <w:numId w:val="9"/>
        </w:numPr>
      </w:pPr>
      <w:r>
        <w:t xml:space="preserve">What type(s) of evaluation will you use? </w:t>
      </w:r>
      <w:r w:rsidRPr="00B86C4A">
        <w:rPr>
          <w:i/>
        </w:rPr>
        <w:t>(Select all that apply.) </w:t>
      </w:r>
    </w:p>
    <w:p w14:paraId="760BE824" w14:textId="51D576C9" w:rsidR="00257E49" w:rsidRDefault="002E164C" w:rsidP="00B86C4A">
      <w:pPr>
        <w:keepNext/>
        <w:spacing w:line="240" w:lineRule="auto"/>
        <w:ind w:firstLine="720"/>
      </w:pPr>
      <w:sdt>
        <w:sdtPr>
          <w:id w:val="-1530802250"/>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 xml:space="preserve">Process </w:t>
      </w:r>
      <w:r w:rsidR="003B6234" w:rsidRPr="00B86C4A">
        <w:rPr>
          <w:i/>
        </w:rPr>
        <w:t>(When will it be completed?)</w:t>
      </w:r>
      <w:r w:rsidR="00B86C4A">
        <w:rPr>
          <w:i/>
        </w:rPr>
        <w:t xml:space="preserve">: </w:t>
      </w:r>
      <w:sdt>
        <w:sdtPr>
          <w:id w:val="657658325"/>
          <w:lock w:val="sdtLocked"/>
          <w:placeholder>
            <w:docPart w:val="842C6A7FF64CC043B87EB1A7842DC239"/>
          </w:placeholder>
          <w:showingPlcHdr/>
        </w:sdtPr>
        <w:sdtEndPr/>
        <w:sdtContent>
          <w:r w:rsidR="00B86C4A" w:rsidRPr="00A57A54">
            <w:rPr>
              <w:rStyle w:val="PlaceholderText"/>
            </w:rPr>
            <w:t>Click or tap here to enter text.</w:t>
          </w:r>
        </w:sdtContent>
      </w:sdt>
    </w:p>
    <w:p w14:paraId="41D59A79" w14:textId="5E92EECB" w:rsidR="00257E49" w:rsidRDefault="002E164C" w:rsidP="00B86C4A">
      <w:pPr>
        <w:pStyle w:val="ListParagraph"/>
        <w:keepNext/>
        <w:spacing w:line="240" w:lineRule="auto"/>
        <w:ind w:left="360" w:firstLine="360"/>
      </w:pPr>
      <w:sdt>
        <w:sdtPr>
          <w:id w:val="-151297532"/>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Outcome</w:t>
      </w:r>
      <w:r w:rsidR="003B6234">
        <w:rPr>
          <w:i/>
        </w:rPr>
        <w:t xml:space="preserve"> (When will it be completed?)</w:t>
      </w:r>
      <w:r w:rsidR="00B86C4A">
        <w:rPr>
          <w:i/>
        </w:rPr>
        <w:t xml:space="preserve">: </w:t>
      </w:r>
      <w:sdt>
        <w:sdtPr>
          <w:id w:val="-42298801"/>
          <w:lock w:val="sdtLocked"/>
          <w:placeholder>
            <w:docPart w:val="D6E21880B071EB4CB4D2AF3047725802"/>
          </w:placeholder>
          <w:showingPlcHdr/>
        </w:sdtPr>
        <w:sdtEndPr/>
        <w:sdtContent>
          <w:r w:rsidR="00B86C4A" w:rsidRPr="00A57A54">
            <w:rPr>
              <w:rStyle w:val="PlaceholderText"/>
            </w:rPr>
            <w:t>Click or tap here to enter text.</w:t>
          </w:r>
        </w:sdtContent>
      </w:sdt>
    </w:p>
    <w:p w14:paraId="3A93F54A" w14:textId="77777777" w:rsidR="00257E49" w:rsidRDefault="00257E49"/>
    <w:p w14:paraId="5935EFD9" w14:textId="77777777" w:rsidR="00257E49" w:rsidRDefault="003B6234" w:rsidP="00B86C4A">
      <w:pPr>
        <w:pStyle w:val="ListParagraph"/>
        <w:keepNext/>
        <w:numPr>
          <w:ilvl w:val="0"/>
          <w:numId w:val="9"/>
        </w:numPr>
      </w:pPr>
      <w:bookmarkStart w:id="10" w:name="_Hlk528509647"/>
      <w:r>
        <w:t>How will recidivism be measured?</w:t>
      </w:r>
    </w:p>
    <w:p w14:paraId="053F3B1E" w14:textId="08637B31" w:rsidR="00257E49" w:rsidRDefault="002E164C" w:rsidP="00B86C4A">
      <w:pPr>
        <w:pStyle w:val="ListParagraph"/>
        <w:keepNext/>
        <w:spacing w:line="240" w:lineRule="auto"/>
        <w:ind w:left="360" w:firstLine="360"/>
      </w:pPr>
      <w:sdt>
        <w:sdtPr>
          <w:id w:val="-99963265"/>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proofErr w:type="spellStart"/>
      <w:r w:rsidR="003B6234">
        <w:t>Rearrest</w:t>
      </w:r>
      <w:proofErr w:type="spellEnd"/>
    </w:p>
    <w:p w14:paraId="65CB94DC" w14:textId="787C8A25" w:rsidR="00257E49" w:rsidRDefault="002E164C" w:rsidP="00B86C4A">
      <w:pPr>
        <w:pStyle w:val="ListParagraph"/>
        <w:keepNext/>
        <w:spacing w:line="240" w:lineRule="auto"/>
        <w:ind w:left="360" w:firstLine="360"/>
      </w:pPr>
      <w:sdt>
        <w:sdtPr>
          <w:id w:val="-1242104477"/>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Reincarceration</w:t>
      </w:r>
    </w:p>
    <w:p w14:paraId="4E1AA725" w14:textId="2EAA2F16" w:rsidR="00257E49" w:rsidRDefault="002E164C" w:rsidP="00B86C4A">
      <w:pPr>
        <w:pStyle w:val="ListParagraph"/>
        <w:keepNext/>
        <w:spacing w:line="240" w:lineRule="auto"/>
        <w:ind w:left="360" w:firstLine="360"/>
      </w:pPr>
      <w:sdt>
        <w:sdtPr>
          <w:id w:val="-2095319741"/>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Reconviction</w:t>
      </w:r>
    </w:p>
    <w:p w14:paraId="6F8B0D81" w14:textId="778D500A" w:rsidR="00257E49" w:rsidRDefault="002E164C" w:rsidP="00B86C4A">
      <w:pPr>
        <w:pStyle w:val="ListParagraph"/>
        <w:keepNext/>
        <w:spacing w:line="240" w:lineRule="auto"/>
        <w:ind w:left="360" w:firstLine="360"/>
      </w:pPr>
      <w:sdt>
        <w:sdtPr>
          <w:id w:val="1703974967"/>
          <w:lock w:val="sdtLocked"/>
          <w14:checkbox>
            <w14:checked w14:val="0"/>
            <w14:checkedState w14:val="2612" w14:font="MS Gothic"/>
            <w14:uncheckedState w14:val="2610" w14:font="MS Gothic"/>
          </w14:checkbox>
        </w:sdtPr>
        <w:sdtEndPr/>
        <w:sdtContent>
          <w:r w:rsidR="001E7030">
            <w:rPr>
              <w:rFonts w:ascii="MS Gothic" w:eastAsia="MS Gothic" w:hAnsi="MS Gothic" w:hint="eastAsia"/>
            </w:rPr>
            <w:t>☐</w:t>
          </w:r>
        </w:sdtContent>
      </w:sdt>
      <w:r w:rsidR="00291A73">
        <w:t xml:space="preserve"> </w:t>
      </w:r>
      <w:r w:rsidR="003B6234">
        <w:t>Revocatio</w:t>
      </w:r>
      <w:r w:rsidR="00B86C4A">
        <w:t>n</w:t>
      </w:r>
    </w:p>
    <w:bookmarkEnd w:id="10"/>
    <w:p w14:paraId="4492109D" w14:textId="77777777" w:rsidR="00257E49" w:rsidRDefault="00257E49"/>
    <w:p w14:paraId="32942F87" w14:textId="4DD7450E" w:rsidR="00E3379C" w:rsidRDefault="003B6234" w:rsidP="00E3379C">
      <w:pPr>
        <w:pStyle w:val="ListParagraph"/>
        <w:keepNext/>
        <w:numPr>
          <w:ilvl w:val="0"/>
          <w:numId w:val="9"/>
        </w:numPr>
      </w:pPr>
      <w:r>
        <w:t>The following table is designed to help you plan your data collection process. When completing this plan, please refer to the outputs and outcomes you have identified in your logic model, and the question(s) in your evaluation plan.</w:t>
      </w:r>
    </w:p>
    <w:p w14:paraId="56811515" w14:textId="77777777" w:rsidR="00CA595C" w:rsidRDefault="00CA595C" w:rsidP="00CA595C">
      <w:pPr>
        <w:pStyle w:val="ListParagraph"/>
        <w:keepNext/>
      </w:pPr>
      <w:bookmarkStart w:id="11" w:name="_Hlk528500642"/>
      <w:bookmarkStart w:id="12" w:name="_Hlk528510039"/>
    </w:p>
    <w:tbl>
      <w:tblPr>
        <w:tblStyle w:val="TableGrid"/>
        <w:tblW w:w="0" w:type="auto"/>
        <w:tblLook w:val="04A0" w:firstRow="1" w:lastRow="0" w:firstColumn="1" w:lastColumn="0" w:noHBand="0" w:noVBand="1"/>
      </w:tblPr>
      <w:tblGrid>
        <w:gridCol w:w="2423"/>
        <w:gridCol w:w="2389"/>
        <w:gridCol w:w="1284"/>
        <w:gridCol w:w="930"/>
        <w:gridCol w:w="1966"/>
        <w:gridCol w:w="1979"/>
        <w:gridCol w:w="1979"/>
      </w:tblGrid>
      <w:tr w:rsidR="00665135" w14:paraId="1114E58B" w14:textId="77777777" w:rsidTr="00076388">
        <w:trPr>
          <w:trHeight w:val="908"/>
        </w:trPr>
        <w:tc>
          <w:tcPr>
            <w:tcW w:w="2423" w:type="dxa"/>
            <w:tcBorders>
              <w:bottom w:val="nil"/>
            </w:tcBorders>
          </w:tcPr>
          <w:p w14:paraId="035A8F55" w14:textId="77777777" w:rsidR="00665135" w:rsidRPr="00E3379C" w:rsidRDefault="00665135" w:rsidP="00AA4FF5">
            <w:pPr>
              <w:keepNext/>
              <w:jc w:val="center"/>
              <w:rPr>
                <w:b/>
              </w:rPr>
            </w:pPr>
            <w:r w:rsidRPr="00E3379C">
              <w:rPr>
                <w:b/>
              </w:rPr>
              <w:t>Output/Outcome</w:t>
            </w:r>
          </w:p>
          <w:p w14:paraId="5E2E3DB6" w14:textId="77777777" w:rsidR="00665135" w:rsidRPr="00E3379C" w:rsidRDefault="00665135" w:rsidP="00AA4FF5">
            <w:pPr>
              <w:keepNext/>
              <w:jc w:val="center"/>
              <w:rPr>
                <w:b/>
              </w:rPr>
            </w:pPr>
          </w:p>
        </w:tc>
        <w:tc>
          <w:tcPr>
            <w:tcW w:w="2389" w:type="dxa"/>
            <w:tcBorders>
              <w:bottom w:val="nil"/>
            </w:tcBorders>
          </w:tcPr>
          <w:p w14:paraId="4A879E50" w14:textId="77777777" w:rsidR="00665135" w:rsidRPr="00E3379C" w:rsidRDefault="00665135" w:rsidP="00AA4FF5">
            <w:pPr>
              <w:keepNext/>
              <w:jc w:val="center"/>
              <w:rPr>
                <w:b/>
              </w:rPr>
            </w:pPr>
            <w:r w:rsidRPr="00E3379C">
              <w:rPr>
                <w:b/>
              </w:rPr>
              <w:t>Data Sources/Tool</w:t>
            </w:r>
          </w:p>
          <w:p w14:paraId="2F0255FF" w14:textId="77777777" w:rsidR="00665135" w:rsidRPr="00E3379C" w:rsidRDefault="00665135" w:rsidP="00AA4FF5">
            <w:pPr>
              <w:keepNext/>
              <w:jc w:val="center"/>
              <w:rPr>
                <w:b/>
              </w:rPr>
            </w:pPr>
          </w:p>
        </w:tc>
        <w:tc>
          <w:tcPr>
            <w:tcW w:w="2214" w:type="dxa"/>
            <w:gridSpan w:val="2"/>
            <w:tcBorders>
              <w:bottom w:val="nil"/>
            </w:tcBorders>
            <w:vAlign w:val="center"/>
          </w:tcPr>
          <w:p w14:paraId="07A9DA2D" w14:textId="775AF310" w:rsidR="00665135" w:rsidRPr="00E3379C" w:rsidRDefault="00665135" w:rsidP="00E3379C">
            <w:pPr>
              <w:keepNext/>
              <w:jc w:val="center"/>
              <w:rPr>
                <w:b/>
              </w:rPr>
            </w:pPr>
            <w:r w:rsidRPr="00E3379C">
              <w:rPr>
                <w:b/>
              </w:rPr>
              <w:t>Do you currently track this information?</w:t>
            </w:r>
          </w:p>
        </w:tc>
        <w:tc>
          <w:tcPr>
            <w:tcW w:w="1966" w:type="dxa"/>
            <w:tcBorders>
              <w:bottom w:val="nil"/>
            </w:tcBorders>
            <w:vAlign w:val="center"/>
          </w:tcPr>
          <w:p w14:paraId="30B1494C" w14:textId="77777777" w:rsidR="00665135" w:rsidRPr="00E3379C" w:rsidRDefault="00665135" w:rsidP="00665135">
            <w:pPr>
              <w:keepNext/>
              <w:jc w:val="center"/>
              <w:rPr>
                <w:b/>
              </w:rPr>
            </w:pPr>
            <w:r w:rsidRPr="00E3379C">
              <w:rPr>
                <w:b/>
              </w:rPr>
              <w:t>Who collects the data?</w:t>
            </w:r>
          </w:p>
          <w:p w14:paraId="1A23AF37" w14:textId="77777777" w:rsidR="00665135" w:rsidRPr="00E3379C" w:rsidRDefault="00665135" w:rsidP="00E3379C">
            <w:pPr>
              <w:keepNext/>
              <w:jc w:val="center"/>
              <w:rPr>
                <w:b/>
              </w:rPr>
            </w:pPr>
          </w:p>
        </w:tc>
        <w:tc>
          <w:tcPr>
            <w:tcW w:w="1979" w:type="dxa"/>
            <w:tcBorders>
              <w:bottom w:val="nil"/>
            </w:tcBorders>
            <w:vAlign w:val="center"/>
          </w:tcPr>
          <w:p w14:paraId="20CF6A6D" w14:textId="77777777" w:rsidR="00665135" w:rsidRPr="00E3379C" w:rsidRDefault="00665135" w:rsidP="00665135">
            <w:pPr>
              <w:keepNext/>
              <w:jc w:val="center"/>
              <w:rPr>
                <w:b/>
              </w:rPr>
            </w:pPr>
            <w:r w:rsidRPr="00E3379C">
              <w:rPr>
                <w:b/>
              </w:rPr>
              <w:t>When is the data collected?</w:t>
            </w:r>
          </w:p>
          <w:p w14:paraId="660593AA" w14:textId="77777777" w:rsidR="00665135" w:rsidRPr="00665135" w:rsidRDefault="00665135" w:rsidP="00E3379C">
            <w:pPr>
              <w:keepNext/>
              <w:jc w:val="center"/>
            </w:pPr>
          </w:p>
        </w:tc>
        <w:tc>
          <w:tcPr>
            <w:tcW w:w="1979" w:type="dxa"/>
            <w:tcBorders>
              <w:bottom w:val="nil"/>
            </w:tcBorders>
            <w:vAlign w:val="center"/>
          </w:tcPr>
          <w:p w14:paraId="40B1AB2F" w14:textId="77777777" w:rsidR="00665135" w:rsidRPr="00E3379C" w:rsidRDefault="00665135" w:rsidP="00665135">
            <w:pPr>
              <w:keepNext/>
              <w:jc w:val="center"/>
              <w:rPr>
                <w:b/>
              </w:rPr>
            </w:pPr>
            <w:r w:rsidRPr="00E3379C">
              <w:rPr>
                <w:b/>
              </w:rPr>
              <w:t>How is the data collected?</w:t>
            </w:r>
          </w:p>
          <w:p w14:paraId="7EFED3EB" w14:textId="77777777" w:rsidR="00665135" w:rsidRPr="00E3379C" w:rsidRDefault="00665135" w:rsidP="00E3379C">
            <w:pPr>
              <w:keepNext/>
              <w:jc w:val="center"/>
              <w:rPr>
                <w:b/>
              </w:rPr>
            </w:pPr>
          </w:p>
        </w:tc>
      </w:tr>
      <w:tr w:rsidR="00E3379C" w14:paraId="0C20F8A8" w14:textId="77777777" w:rsidTr="00076388">
        <w:trPr>
          <w:trHeight w:val="432"/>
        </w:trPr>
        <w:tc>
          <w:tcPr>
            <w:tcW w:w="2423" w:type="dxa"/>
            <w:tcBorders>
              <w:top w:val="nil"/>
              <w:bottom w:val="nil"/>
            </w:tcBorders>
          </w:tcPr>
          <w:p w14:paraId="1FAE10CE" w14:textId="77777777" w:rsidR="00E3379C" w:rsidRPr="00E3379C" w:rsidRDefault="00E3379C" w:rsidP="00640575">
            <w:pPr>
              <w:keepNext/>
              <w:jc w:val="center"/>
              <w:rPr>
                <w:i/>
                <w:sz w:val="20"/>
                <w:szCs w:val="20"/>
              </w:rPr>
            </w:pPr>
            <w:r w:rsidRPr="00E3379C">
              <w:rPr>
                <w:i/>
                <w:sz w:val="20"/>
                <w:szCs w:val="20"/>
              </w:rPr>
              <w:t>Example: Change in attitude</w:t>
            </w:r>
          </w:p>
        </w:tc>
        <w:tc>
          <w:tcPr>
            <w:tcW w:w="2389" w:type="dxa"/>
            <w:tcBorders>
              <w:top w:val="nil"/>
              <w:bottom w:val="nil"/>
            </w:tcBorders>
          </w:tcPr>
          <w:p w14:paraId="76389BD8" w14:textId="77777777" w:rsidR="00E3379C" w:rsidRPr="00E3379C" w:rsidRDefault="00E3379C" w:rsidP="00640575">
            <w:pPr>
              <w:keepNext/>
              <w:jc w:val="center"/>
              <w:rPr>
                <w:i/>
                <w:sz w:val="20"/>
                <w:szCs w:val="20"/>
              </w:rPr>
            </w:pPr>
            <w:r w:rsidRPr="00E3379C">
              <w:rPr>
                <w:i/>
                <w:sz w:val="20"/>
                <w:szCs w:val="20"/>
              </w:rPr>
              <w:t>Example: COMPAS</w:t>
            </w:r>
          </w:p>
        </w:tc>
        <w:tc>
          <w:tcPr>
            <w:tcW w:w="2214" w:type="dxa"/>
            <w:gridSpan w:val="2"/>
            <w:tcBorders>
              <w:top w:val="nil"/>
              <w:bottom w:val="nil"/>
            </w:tcBorders>
          </w:tcPr>
          <w:p w14:paraId="74BF91A5" w14:textId="2F7C3817" w:rsidR="00E3379C" w:rsidRPr="00E3379C" w:rsidRDefault="00E3379C" w:rsidP="00640575">
            <w:pPr>
              <w:keepNext/>
              <w:rPr>
                <w:b/>
              </w:rPr>
            </w:pPr>
          </w:p>
        </w:tc>
        <w:tc>
          <w:tcPr>
            <w:tcW w:w="1966" w:type="dxa"/>
            <w:tcBorders>
              <w:top w:val="nil"/>
              <w:bottom w:val="nil"/>
            </w:tcBorders>
          </w:tcPr>
          <w:p w14:paraId="2F2A1DF6" w14:textId="77777777" w:rsidR="00E3379C" w:rsidRPr="00E3379C" w:rsidRDefault="00E3379C" w:rsidP="00640575">
            <w:pPr>
              <w:keepNext/>
              <w:jc w:val="center"/>
              <w:rPr>
                <w:i/>
                <w:sz w:val="20"/>
                <w:szCs w:val="20"/>
              </w:rPr>
            </w:pPr>
            <w:r w:rsidRPr="00E3379C">
              <w:rPr>
                <w:i/>
                <w:sz w:val="20"/>
                <w:szCs w:val="20"/>
              </w:rPr>
              <w:t>Example: DOC intake officer</w:t>
            </w:r>
          </w:p>
        </w:tc>
        <w:tc>
          <w:tcPr>
            <w:tcW w:w="1979" w:type="dxa"/>
            <w:tcBorders>
              <w:top w:val="nil"/>
              <w:bottom w:val="nil"/>
            </w:tcBorders>
          </w:tcPr>
          <w:p w14:paraId="1C056ED5" w14:textId="77777777" w:rsidR="00E3379C" w:rsidRPr="00E3379C" w:rsidRDefault="00E3379C" w:rsidP="00640575">
            <w:pPr>
              <w:keepNext/>
              <w:jc w:val="center"/>
              <w:rPr>
                <w:i/>
                <w:sz w:val="20"/>
                <w:szCs w:val="20"/>
              </w:rPr>
            </w:pPr>
            <w:r w:rsidRPr="00E3379C">
              <w:rPr>
                <w:i/>
                <w:sz w:val="20"/>
                <w:szCs w:val="20"/>
              </w:rPr>
              <w:t>Example: Upon program entry and after program completion.</w:t>
            </w:r>
          </w:p>
        </w:tc>
        <w:tc>
          <w:tcPr>
            <w:tcW w:w="1979" w:type="dxa"/>
            <w:tcBorders>
              <w:top w:val="nil"/>
              <w:bottom w:val="nil"/>
            </w:tcBorders>
          </w:tcPr>
          <w:p w14:paraId="00E92AF0" w14:textId="55B0096A" w:rsidR="00AA4FF5" w:rsidRPr="00E3379C" w:rsidRDefault="00E3379C" w:rsidP="00AA4FF5">
            <w:pPr>
              <w:keepNext/>
              <w:jc w:val="center"/>
              <w:rPr>
                <w:i/>
                <w:sz w:val="20"/>
                <w:szCs w:val="20"/>
              </w:rPr>
            </w:pPr>
            <w:r w:rsidRPr="00E3379C">
              <w:rPr>
                <w:i/>
                <w:sz w:val="20"/>
                <w:szCs w:val="20"/>
              </w:rPr>
              <w:t>Example: COMPAS Pre-and post-tes</w:t>
            </w:r>
            <w:r w:rsidR="00AA4FF5">
              <w:rPr>
                <w:i/>
                <w:sz w:val="20"/>
                <w:szCs w:val="20"/>
              </w:rPr>
              <w:t>t</w:t>
            </w:r>
          </w:p>
        </w:tc>
      </w:tr>
      <w:tr w:rsidR="00E3379C" w14:paraId="5EBFE406" w14:textId="77777777" w:rsidTr="00076388">
        <w:trPr>
          <w:trHeight w:val="20"/>
        </w:trPr>
        <w:tc>
          <w:tcPr>
            <w:tcW w:w="2423" w:type="dxa"/>
            <w:tcBorders>
              <w:top w:val="nil"/>
            </w:tcBorders>
          </w:tcPr>
          <w:p w14:paraId="67EFF2BD" w14:textId="77777777" w:rsidR="00E3379C" w:rsidRDefault="00E3379C" w:rsidP="00E3379C">
            <w:pPr>
              <w:keepNext/>
            </w:pPr>
          </w:p>
        </w:tc>
        <w:tc>
          <w:tcPr>
            <w:tcW w:w="2389" w:type="dxa"/>
            <w:tcBorders>
              <w:top w:val="nil"/>
            </w:tcBorders>
          </w:tcPr>
          <w:p w14:paraId="7B401A5B" w14:textId="77777777" w:rsidR="00E3379C" w:rsidRDefault="00E3379C" w:rsidP="00E3379C">
            <w:pPr>
              <w:keepNext/>
            </w:pPr>
          </w:p>
        </w:tc>
        <w:tc>
          <w:tcPr>
            <w:tcW w:w="1284" w:type="dxa"/>
            <w:tcBorders>
              <w:top w:val="nil"/>
              <w:right w:val="nil"/>
            </w:tcBorders>
            <w:vAlign w:val="center"/>
          </w:tcPr>
          <w:p w14:paraId="6540078C" w14:textId="77777777" w:rsidR="00E3379C" w:rsidRDefault="00E3379C" w:rsidP="00E3379C">
            <w:pPr>
              <w:keepNext/>
              <w:jc w:val="center"/>
            </w:pPr>
            <w:r>
              <w:t>Yes</w:t>
            </w:r>
          </w:p>
        </w:tc>
        <w:tc>
          <w:tcPr>
            <w:tcW w:w="930" w:type="dxa"/>
            <w:tcBorders>
              <w:top w:val="nil"/>
              <w:left w:val="nil"/>
              <w:bottom w:val="single" w:sz="4" w:space="0" w:color="auto"/>
            </w:tcBorders>
            <w:vAlign w:val="center"/>
          </w:tcPr>
          <w:p w14:paraId="646E74AD" w14:textId="77777777" w:rsidR="00E3379C" w:rsidRDefault="00E3379C" w:rsidP="00E3379C">
            <w:pPr>
              <w:keepNext/>
              <w:jc w:val="center"/>
            </w:pPr>
            <w:r>
              <w:t>No</w:t>
            </w:r>
          </w:p>
        </w:tc>
        <w:tc>
          <w:tcPr>
            <w:tcW w:w="1966" w:type="dxa"/>
            <w:tcBorders>
              <w:top w:val="nil"/>
            </w:tcBorders>
          </w:tcPr>
          <w:p w14:paraId="7C7F037C" w14:textId="77777777" w:rsidR="00E3379C" w:rsidRDefault="00E3379C" w:rsidP="00E3379C">
            <w:pPr>
              <w:keepNext/>
            </w:pPr>
          </w:p>
        </w:tc>
        <w:tc>
          <w:tcPr>
            <w:tcW w:w="1979" w:type="dxa"/>
            <w:tcBorders>
              <w:top w:val="nil"/>
            </w:tcBorders>
          </w:tcPr>
          <w:p w14:paraId="2FB5A8CE" w14:textId="77777777" w:rsidR="00E3379C" w:rsidRDefault="00E3379C" w:rsidP="00E3379C">
            <w:pPr>
              <w:keepNext/>
            </w:pPr>
          </w:p>
        </w:tc>
        <w:tc>
          <w:tcPr>
            <w:tcW w:w="1979" w:type="dxa"/>
            <w:tcBorders>
              <w:top w:val="nil"/>
            </w:tcBorders>
          </w:tcPr>
          <w:p w14:paraId="6719AAF2" w14:textId="77777777" w:rsidR="00E3379C" w:rsidRDefault="00E3379C" w:rsidP="00E3379C">
            <w:pPr>
              <w:keepNext/>
            </w:pPr>
          </w:p>
        </w:tc>
      </w:tr>
      <w:tr w:rsidR="00076388" w14:paraId="722BC58F" w14:textId="77777777" w:rsidTr="00076388">
        <w:tc>
          <w:tcPr>
            <w:tcW w:w="2423" w:type="dxa"/>
          </w:tcPr>
          <w:sdt>
            <w:sdtPr>
              <w:id w:val="-922034856"/>
              <w:placeholder>
                <w:docPart w:val="A65E6024919FEE43A0C59871D6AAC60D"/>
              </w:placeholder>
              <w:showingPlcHdr/>
            </w:sdtPr>
            <w:sdtContent>
              <w:p w14:paraId="7ADF5D21" w14:textId="77777777" w:rsidR="00076388" w:rsidRDefault="00076388" w:rsidP="00076388">
                <w:pPr>
                  <w:spacing w:line="276" w:lineRule="auto"/>
                  <w:ind w:left="360"/>
                </w:pPr>
                <w:r w:rsidRPr="00A57A54">
                  <w:rPr>
                    <w:rStyle w:val="PlaceholderText"/>
                  </w:rPr>
                  <w:t>Click or tap here to enter text.</w:t>
                </w:r>
              </w:p>
            </w:sdtContent>
          </w:sdt>
          <w:p w14:paraId="029B996B" w14:textId="77777777" w:rsidR="00076388" w:rsidRDefault="00076388" w:rsidP="00076388">
            <w:pPr>
              <w:keepNext/>
            </w:pPr>
          </w:p>
        </w:tc>
        <w:tc>
          <w:tcPr>
            <w:tcW w:w="2389" w:type="dxa"/>
          </w:tcPr>
          <w:sdt>
            <w:sdtPr>
              <w:id w:val="2053265297"/>
              <w:placeholder>
                <w:docPart w:val="57EA893C2480ED4781126175D915A256"/>
              </w:placeholder>
              <w:showingPlcHdr/>
            </w:sdtPr>
            <w:sdtContent>
              <w:p w14:paraId="5A2B3A85" w14:textId="77777777" w:rsidR="00076388" w:rsidRDefault="00076388" w:rsidP="00076388">
                <w:pPr>
                  <w:spacing w:line="276" w:lineRule="auto"/>
                  <w:ind w:left="360"/>
                </w:pPr>
                <w:r w:rsidRPr="00A57A54">
                  <w:rPr>
                    <w:rStyle w:val="PlaceholderText"/>
                  </w:rPr>
                  <w:t>Click or tap here to enter text.</w:t>
                </w:r>
              </w:p>
            </w:sdtContent>
          </w:sdt>
          <w:p w14:paraId="26594C2E" w14:textId="77777777" w:rsidR="00076388" w:rsidRDefault="00076388" w:rsidP="00076388">
            <w:pPr>
              <w:keepNext/>
            </w:pPr>
          </w:p>
        </w:tc>
        <w:sdt>
          <w:sdtPr>
            <w:id w:val="616572784"/>
            <w:lock w:val="sdtLocked"/>
            <w14:checkbox>
              <w14:checked w14:val="0"/>
              <w14:checkedState w14:val="2612" w14:font="MS Gothic"/>
              <w14:uncheckedState w14:val="2610" w14:font="MS Gothic"/>
            </w14:checkbox>
          </w:sdtPr>
          <w:sdtContent>
            <w:tc>
              <w:tcPr>
                <w:tcW w:w="1284" w:type="dxa"/>
                <w:tcBorders>
                  <w:right w:val="nil"/>
                </w:tcBorders>
              </w:tcPr>
              <w:p w14:paraId="4ACC3DEE" w14:textId="5178C3DF" w:rsidR="00076388" w:rsidRDefault="00076388" w:rsidP="00076388">
                <w:pPr>
                  <w:keepNext/>
                  <w:jc w:val="center"/>
                </w:pPr>
                <w:r>
                  <w:rPr>
                    <w:rFonts w:ascii="MS Gothic" w:eastAsia="MS Gothic" w:hAnsi="MS Gothic" w:hint="eastAsia"/>
                  </w:rPr>
                  <w:t>☐</w:t>
                </w:r>
              </w:p>
            </w:tc>
          </w:sdtContent>
        </w:sdt>
        <w:sdt>
          <w:sdtPr>
            <w:id w:val="-1639339317"/>
            <w:lock w:val="sdtLocked"/>
            <w14:checkbox>
              <w14:checked w14:val="0"/>
              <w14:checkedState w14:val="2612" w14:font="MS Gothic"/>
              <w14:uncheckedState w14:val="2610" w14:font="MS Gothic"/>
            </w14:checkbox>
          </w:sdtPr>
          <w:sdtContent>
            <w:tc>
              <w:tcPr>
                <w:tcW w:w="930" w:type="dxa"/>
                <w:tcBorders>
                  <w:left w:val="nil"/>
                </w:tcBorders>
              </w:tcPr>
              <w:p w14:paraId="1870AD4D" w14:textId="0A3C9295" w:rsidR="00076388" w:rsidRDefault="00076388" w:rsidP="00076388">
                <w:pPr>
                  <w:keepNext/>
                  <w:jc w:val="center"/>
                </w:pPr>
                <w:r>
                  <w:rPr>
                    <w:rFonts w:ascii="MS Gothic" w:eastAsia="MS Gothic" w:hAnsi="MS Gothic" w:hint="eastAsia"/>
                  </w:rPr>
                  <w:t>☐</w:t>
                </w:r>
              </w:p>
            </w:tc>
          </w:sdtContent>
        </w:sdt>
        <w:tc>
          <w:tcPr>
            <w:tcW w:w="1966" w:type="dxa"/>
          </w:tcPr>
          <w:sdt>
            <w:sdtPr>
              <w:id w:val="2072148141"/>
              <w:placeholder>
                <w:docPart w:val="2798E9AC02A23A4A90FD505D659187B8"/>
              </w:placeholder>
              <w:showingPlcHdr/>
            </w:sdtPr>
            <w:sdtContent>
              <w:p w14:paraId="72949953" w14:textId="77777777" w:rsidR="00076388" w:rsidRDefault="00076388" w:rsidP="00076388">
                <w:pPr>
                  <w:spacing w:line="276" w:lineRule="auto"/>
                  <w:ind w:left="360"/>
                </w:pPr>
                <w:r w:rsidRPr="00A57A54">
                  <w:rPr>
                    <w:rStyle w:val="PlaceholderText"/>
                  </w:rPr>
                  <w:t>Click or tap here to enter text.</w:t>
                </w:r>
              </w:p>
            </w:sdtContent>
          </w:sdt>
          <w:p w14:paraId="35B534A5" w14:textId="77777777" w:rsidR="00076388" w:rsidRDefault="00076388" w:rsidP="00076388">
            <w:pPr>
              <w:keepNext/>
            </w:pPr>
          </w:p>
        </w:tc>
        <w:tc>
          <w:tcPr>
            <w:tcW w:w="1979" w:type="dxa"/>
          </w:tcPr>
          <w:sdt>
            <w:sdtPr>
              <w:id w:val="1785919490"/>
              <w:placeholder>
                <w:docPart w:val="3C336147681D2D46AFB81824ACE40143"/>
              </w:placeholder>
              <w:showingPlcHdr/>
            </w:sdtPr>
            <w:sdtContent>
              <w:p w14:paraId="6D3A7E36" w14:textId="77777777" w:rsidR="00076388" w:rsidRDefault="00076388" w:rsidP="00076388">
                <w:pPr>
                  <w:spacing w:line="276" w:lineRule="auto"/>
                  <w:ind w:left="360"/>
                </w:pPr>
                <w:r w:rsidRPr="00A57A54">
                  <w:rPr>
                    <w:rStyle w:val="PlaceholderText"/>
                  </w:rPr>
                  <w:t>Click or tap here to enter text.</w:t>
                </w:r>
              </w:p>
            </w:sdtContent>
          </w:sdt>
          <w:p w14:paraId="03B17756" w14:textId="77777777" w:rsidR="00076388" w:rsidRDefault="00076388" w:rsidP="00076388">
            <w:pPr>
              <w:keepNext/>
            </w:pPr>
          </w:p>
        </w:tc>
        <w:tc>
          <w:tcPr>
            <w:tcW w:w="1979" w:type="dxa"/>
          </w:tcPr>
          <w:sdt>
            <w:sdtPr>
              <w:id w:val="271210743"/>
              <w:placeholder>
                <w:docPart w:val="9632B70FAEE99A4E80FF1597DBCE108D"/>
              </w:placeholder>
              <w:showingPlcHdr/>
            </w:sdtPr>
            <w:sdtContent>
              <w:p w14:paraId="23AFBF35" w14:textId="77777777" w:rsidR="00076388" w:rsidRDefault="00076388" w:rsidP="00076388">
                <w:pPr>
                  <w:spacing w:line="276" w:lineRule="auto"/>
                  <w:ind w:left="360"/>
                </w:pPr>
                <w:r w:rsidRPr="00A57A54">
                  <w:rPr>
                    <w:rStyle w:val="PlaceholderText"/>
                  </w:rPr>
                  <w:t>Click or tap here to enter text.</w:t>
                </w:r>
              </w:p>
            </w:sdtContent>
          </w:sdt>
          <w:p w14:paraId="4A3BC61B" w14:textId="77777777" w:rsidR="00076388" w:rsidRDefault="00076388" w:rsidP="00076388">
            <w:pPr>
              <w:keepNext/>
            </w:pPr>
          </w:p>
        </w:tc>
      </w:tr>
      <w:tr w:rsidR="00076388" w14:paraId="79F49051" w14:textId="77777777" w:rsidTr="00076388">
        <w:tc>
          <w:tcPr>
            <w:tcW w:w="2423" w:type="dxa"/>
          </w:tcPr>
          <w:sdt>
            <w:sdtPr>
              <w:id w:val="698056781"/>
              <w:placeholder>
                <w:docPart w:val="07045AF246512A498FE9B861AF688B0F"/>
              </w:placeholder>
              <w:showingPlcHdr/>
            </w:sdtPr>
            <w:sdtContent>
              <w:p w14:paraId="2A6BAE75" w14:textId="77777777" w:rsidR="00076388" w:rsidRDefault="00076388" w:rsidP="00076388">
                <w:pPr>
                  <w:spacing w:line="276" w:lineRule="auto"/>
                  <w:ind w:left="360"/>
                </w:pPr>
                <w:r w:rsidRPr="00A57A54">
                  <w:rPr>
                    <w:rStyle w:val="PlaceholderText"/>
                  </w:rPr>
                  <w:t>Click or tap here to enter text.</w:t>
                </w:r>
              </w:p>
            </w:sdtContent>
          </w:sdt>
          <w:p w14:paraId="1446F14B" w14:textId="77777777" w:rsidR="00076388" w:rsidRDefault="00076388" w:rsidP="00076388">
            <w:pPr>
              <w:keepNext/>
            </w:pPr>
          </w:p>
        </w:tc>
        <w:tc>
          <w:tcPr>
            <w:tcW w:w="2389" w:type="dxa"/>
          </w:tcPr>
          <w:sdt>
            <w:sdtPr>
              <w:id w:val="-1681811093"/>
              <w:placeholder>
                <w:docPart w:val="E3893F01ABD89641A0A96E10660E80C2"/>
              </w:placeholder>
              <w:showingPlcHdr/>
            </w:sdtPr>
            <w:sdtContent>
              <w:p w14:paraId="7D926284" w14:textId="77777777" w:rsidR="00076388" w:rsidRDefault="00076388" w:rsidP="00076388">
                <w:pPr>
                  <w:spacing w:line="276" w:lineRule="auto"/>
                  <w:ind w:left="360"/>
                </w:pPr>
                <w:r w:rsidRPr="00A57A54">
                  <w:rPr>
                    <w:rStyle w:val="PlaceholderText"/>
                  </w:rPr>
                  <w:t>Click or tap here to enter text.</w:t>
                </w:r>
              </w:p>
            </w:sdtContent>
          </w:sdt>
          <w:p w14:paraId="00A384EB" w14:textId="77777777" w:rsidR="00076388" w:rsidRDefault="00076388" w:rsidP="00076388">
            <w:pPr>
              <w:keepNext/>
            </w:pPr>
          </w:p>
        </w:tc>
        <w:sdt>
          <w:sdtPr>
            <w:id w:val="-828209357"/>
            <w:lock w:val="sdtLocked"/>
            <w14:checkbox>
              <w14:checked w14:val="0"/>
              <w14:checkedState w14:val="2612" w14:font="MS Gothic"/>
              <w14:uncheckedState w14:val="2610" w14:font="MS Gothic"/>
            </w14:checkbox>
          </w:sdtPr>
          <w:sdtContent>
            <w:tc>
              <w:tcPr>
                <w:tcW w:w="1284" w:type="dxa"/>
                <w:tcBorders>
                  <w:right w:val="nil"/>
                </w:tcBorders>
              </w:tcPr>
              <w:p w14:paraId="1C2EE777" w14:textId="655948D1" w:rsidR="00076388" w:rsidRDefault="00076388" w:rsidP="00076388">
                <w:pPr>
                  <w:keepNext/>
                  <w:jc w:val="center"/>
                </w:pPr>
                <w:r>
                  <w:rPr>
                    <w:rFonts w:ascii="MS Gothic" w:eastAsia="MS Gothic" w:hAnsi="MS Gothic" w:hint="eastAsia"/>
                  </w:rPr>
                  <w:t>☐</w:t>
                </w:r>
              </w:p>
            </w:tc>
          </w:sdtContent>
        </w:sdt>
        <w:sdt>
          <w:sdtPr>
            <w:id w:val="-497499870"/>
            <w:lock w:val="sdtLocked"/>
            <w14:checkbox>
              <w14:checked w14:val="0"/>
              <w14:checkedState w14:val="2612" w14:font="MS Gothic"/>
              <w14:uncheckedState w14:val="2610" w14:font="MS Gothic"/>
            </w14:checkbox>
          </w:sdtPr>
          <w:sdtContent>
            <w:tc>
              <w:tcPr>
                <w:tcW w:w="930" w:type="dxa"/>
                <w:tcBorders>
                  <w:left w:val="nil"/>
                </w:tcBorders>
              </w:tcPr>
              <w:p w14:paraId="4E728DA2" w14:textId="6618ED00" w:rsidR="00076388" w:rsidRDefault="00076388" w:rsidP="00076388">
                <w:pPr>
                  <w:keepNext/>
                  <w:jc w:val="center"/>
                </w:pPr>
                <w:r>
                  <w:rPr>
                    <w:rFonts w:ascii="MS Gothic" w:eastAsia="MS Gothic" w:hAnsi="MS Gothic" w:hint="eastAsia"/>
                  </w:rPr>
                  <w:t>☐</w:t>
                </w:r>
              </w:p>
            </w:tc>
          </w:sdtContent>
        </w:sdt>
        <w:tc>
          <w:tcPr>
            <w:tcW w:w="1966" w:type="dxa"/>
          </w:tcPr>
          <w:sdt>
            <w:sdtPr>
              <w:id w:val="-1511749546"/>
              <w:placeholder>
                <w:docPart w:val="3D63786215472344BDA68B797C186F4B"/>
              </w:placeholder>
              <w:showingPlcHdr/>
            </w:sdtPr>
            <w:sdtContent>
              <w:p w14:paraId="59C6E6EB" w14:textId="77777777" w:rsidR="00076388" w:rsidRDefault="00076388" w:rsidP="00076388">
                <w:pPr>
                  <w:spacing w:line="276" w:lineRule="auto"/>
                  <w:ind w:left="360"/>
                </w:pPr>
                <w:r w:rsidRPr="00A57A54">
                  <w:rPr>
                    <w:rStyle w:val="PlaceholderText"/>
                  </w:rPr>
                  <w:t>Click or tap here to enter text.</w:t>
                </w:r>
              </w:p>
            </w:sdtContent>
          </w:sdt>
          <w:p w14:paraId="1BB0572F" w14:textId="77777777" w:rsidR="00076388" w:rsidRDefault="00076388" w:rsidP="00076388">
            <w:pPr>
              <w:keepNext/>
            </w:pPr>
          </w:p>
        </w:tc>
        <w:tc>
          <w:tcPr>
            <w:tcW w:w="1979" w:type="dxa"/>
          </w:tcPr>
          <w:sdt>
            <w:sdtPr>
              <w:id w:val="-1412694907"/>
              <w:placeholder>
                <w:docPart w:val="B50D253D86C6E44DBC3E627D1A517831"/>
              </w:placeholder>
              <w:showingPlcHdr/>
            </w:sdtPr>
            <w:sdtContent>
              <w:p w14:paraId="7CC850B1" w14:textId="77777777" w:rsidR="00076388" w:rsidRDefault="00076388" w:rsidP="00076388">
                <w:pPr>
                  <w:spacing w:line="276" w:lineRule="auto"/>
                  <w:ind w:left="360"/>
                </w:pPr>
                <w:r w:rsidRPr="00A57A54">
                  <w:rPr>
                    <w:rStyle w:val="PlaceholderText"/>
                  </w:rPr>
                  <w:t>Click or tap here to enter text.</w:t>
                </w:r>
              </w:p>
            </w:sdtContent>
          </w:sdt>
          <w:p w14:paraId="570D6144" w14:textId="77777777" w:rsidR="00076388" w:rsidRDefault="00076388" w:rsidP="00076388">
            <w:pPr>
              <w:keepNext/>
            </w:pPr>
          </w:p>
        </w:tc>
        <w:tc>
          <w:tcPr>
            <w:tcW w:w="1979" w:type="dxa"/>
          </w:tcPr>
          <w:sdt>
            <w:sdtPr>
              <w:id w:val="950678748"/>
              <w:placeholder>
                <w:docPart w:val="E6C362EBFDD46D4396949F580DC60794"/>
              </w:placeholder>
              <w:showingPlcHdr/>
            </w:sdtPr>
            <w:sdtContent>
              <w:p w14:paraId="0EF57CC2" w14:textId="77777777" w:rsidR="00076388" w:rsidRDefault="00076388" w:rsidP="00076388">
                <w:pPr>
                  <w:spacing w:line="276" w:lineRule="auto"/>
                  <w:ind w:left="360"/>
                </w:pPr>
                <w:r w:rsidRPr="00A57A54">
                  <w:rPr>
                    <w:rStyle w:val="PlaceholderText"/>
                  </w:rPr>
                  <w:t>Click or tap here to enter text.</w:t>
                </w:r>
              </w:p>
            </w:sdtContent>
          </w:sdt>
          <w:p w14:paraId="37595A93" w14:textId="77777777" w:rsidR="00076388" w:rsidRDefault="00076388" w:rsidP="00076388">
            <w:pPr>
              <w:keepNext/>
            </w:pPr>
          </w:p>
        </w:tc>
      </w:tr>
      <w:tr w:rsidR="00076388" w14:paraId="01D51B33" w14:textId="77777777" w:rsidTr="00076388">
        <w:tc>
          <w:tcPr>
            <w:tcW w:w="2423" w:type="dxa"/>
          </w:tcPr>
          <w:sdt>
            <w:sdtPr>
              <w:id w:val="630976965"/>
              <w:placeholder>
                <w:docPart w:val="6CC5D6461B4CA045BD51EF18E5DDBB54"/>
              </w:placeholder>
              <w:showingPlcHdr/>
            </w:sdtPr>
            <w:sdtContent>
              <w:p w14:paraId="47FD8646" w14:textId="77777777" w:rsidR="00076388" w:rsidRDefault="00076388" w:rsidP="00076388">
                <w:pPr>
                  <w:spacing w:line="276" w:lineRule="auto"/>
                  <w:ind w:left="360"/>
                </w:pPr>
                <w:r w:rsidRPr="00A57A54">
                  <w:rPr>
                    <w:rStyle w:val="PlaceholderText"/>
                  </w:rPr>
                  <w:t>Click or tap here to enter text.</w:t>
                </w:r>
              </w:p>
            </w:sdtContent>
          </w:sdt>
          <w:p w14:paraId="3651683D" w14:textId="77777777" w:rsidR="00076388" w:rsidRDefault="00076388" w:rsidP="00076388">
            <w:pPr>
              <w:keepNext/>
            </w:pPr>
          </w:p>
        </w:tc>
        <w:tc>
          <w:tcPr>
            <w:tcW w:w="2389" w:type="dxa"/>
          </w:tcPr>
          <w:sdt>
            <w:sdtPr>
              <w:id w:val="-1186747000"/>
              <w:placeholder>
                <w:docPart w:val="9AD41688D747B24BB99F8C83D546D20D"/>
              </w:placeholder>
              <w:showingPlcHdr/>
            </w:sdtPr>
            <w:sdtContent>
              <w:p w14:paraId="5670F8AC" w14:textId="77777777" w:rsidR="00076388" w:rsidRDefault="00076388" w:rsidP="00076388">
                <w:pPr>
                  <w:spacing w:line="276" w:lineRule="auto"/>
                  <w:ind w:left="360"/>
                </w:pPr>
                <w:r w:rsidRPr="00A57A54">
                  <w:rPr>
                    <w:rStyle w:val="PlaceholderText"/>
                  </w:rPr>
                  <w:t>Click or tap here to enter text.</w:t>
                </w:r>
              </w:p>
            </w:sdtContent>
          </w:sdt>
          <w:p w14:paraId="6C18CCE4" w14:textId="77777777" w:rsidR="00076388" w:rsidRDefault="00076388" w:rsidP="00076388">
            <w:pPr>
              <w:keepNext/>
            </w:pPr>
          </w:p>
        </w:tc>
        <w:sdt>
          <w:sdtPr>
            <w:id w:val="-388967055"/>
            <w:lock w:val="sdtLocked"/>
            <w14:checkbox>
              <w14:checked w14:val="0"/>
              <w14:checkedState w14:val="2612" w14:font="MS Gothic"/>
              <w14:uncheckedState w14:val="2610" w14:font="MS Gothic"/>
            </w14:checkbox>
          </w:sdtPr>
          <w:sdtContent>
            <w:tc>
              <w:tcPr>
                <w:tcW w:w="1284" w:type="dxa"/>
                <w:tcBorders>
                  <w:right w:val="nil"/>
                </w:tcBorders>
              </w:tcPr>
              <w:p w14:paraId="0E7933C7" w14:textId="6908CAAE" w:rsidR="00076388" w:rsidRDefault="00076388" w:rsidP="00076388">
                <w:pPr>
                  <w:keepNext/>
                  <w:jc w:val="center"/>
                </w:pPr>
                <w:r>
                  <w:rPr>
                    <w:rFonts w:ascii="MS Gothic" w:eastAsia="MS Gothic" w:hAnsi="MS Gothic" w:hint="eastAsia"/>
                  </w:rPr>
                  <w:t>☐</w:t>
                </w:r>
              </w:p>
            </w:tc>
          </w:sdtContent>
        </w:sdt>
        <w:sdt>
          <w:sdtPr>
            <w:id w:val="389072746"/>
            <w:lock w:val="sdtLocked"/>
            <w14:checkbox>
              <w14:checked w14:val="0"/>
              <w14:checkedState w14:val="2612" w14:font="MS Gothic"/>
              <w14:uncheckedState w14:val="2610" w14:font="MS Gothic"/>
            </w14:checkbox>
          </w:sdtPr>
          <w:sdtContent>
            <w:tc>
              <w:tcPr>
                <w:tcW w:w="930" w:type="dxa"/>
                <w:tcBorders>
                  <w:left w:val="nil"/>
                </w:tcBorders>
              </w:tcPr>
              <w:p w14:paraId="5AC410F7" w14:textId="0E6A0382" w:rsidR="00076388" w:rsidRDefault="00076388" w:rsidP="00076388">
                <w:pPr>
                  <w:keepNext/>
                  <w:jc w:val="center"/>
                </w:pPr>
                <w:r>
                  <w:rPr>
                    <w:rFonts w:ascii="MS Gothic" w:eastAsia="MS Gothic" w:hAnsi="MS Gothic" w:hint="eastAsia"/>
                  </w:rPr>
                  <w:t>☐</w:t>
                </w:r>
              </w:p>
            </w:tc>
          </w:sdtContent>
        </w:sdt>
        <w:tc>
          <w:tcPr>
            <w:tcW w:w="1966" w:type="dxa"/>
          </w:tcPr>
          <w:sdt>
            <w:sdtPr>
              <w:id w:val="1670440124"/>
              <w:placeholder>
                <w:docPart w:val="3639DBA2EFC9CD46BCD90855BB5188F5"/>
              </w:placeholder>
              <w:showingPlcHdr/>
            </w:sdtPr>
            <w:sdtContent>
              <w:p w14:paraId="2CD8381E" w14:textId="77777777" w:rsidR="00076388" w:rsidRDefault="00076388" w:rsidP="00076388">
                <w:pPr>
                  <w:spacing w:line="276" w:lineRule="auto"/>
                  <w:ind w:left="360"/>
                </w:pPr>
                <w:r w:rsidRPr="00A57A54">
                  <w:rPr>
                    <w:rStyle w:val="PlaceholderText"/>
                  </w:rPr>
                  <w:t>Click or tap here to enter text.</w:t>
                </w:r>
              </w:p>
            </w:sdtContent>
          </w:sdt>
          <w:p w14:paraId="2ECBABFF" w14:textId="77777777" w:rsidR="00076388" w:rsidRDefault="00076388" w:rsidP="00076388">
            <w:pPr>
              <w:keepNext/>
            </w:pPr>
          </w:p>
        </w:tc>
        <w:tc>
          <w:tcPr>
            <w:tcW w:w="1979" w:type="dxa"/>
          </w:tcPr>
          <w:sdt>
            <w:sdtPr>
              <w:id w:val="-200007835"/>
              <w:placeholder>
                <w:docPart w:val="D5D418860C077B40BD100DB031E2530F"/>
              </w:placeholder>
              <w:showingPlcHdr/>
            </w:sdtPr>
            <w:sdtContent>
              <w:p w14:paraId="579A57C0" w14:textId="77777777" w:rsidR="00076388" w:rsidRDefault="00076388" w:rsidP="00076388">
                <w:pPr>
                  <w:spacing w:line="276" w:lineRule="auto"/>
                  <w:ind w:left="360"/>
                </w:pPr>
                <w:r w:rsidRPr="00A57A54">
                  <w:rPr>
                    <w:rStyle w:val="PlaceholderText"/>
                  </w:rPr>
                  <w:t>Click or tap here to enter text.</w:t>
                </w:r>
              </w:p>
            </w:sdtContent>
          </w:sdt>
          <w:p w14:paraId="56922E6D" w14:textId="77777777" w:rsidR="00076388" w:rsidRDefault="00076388" w:rsidP="00076388">
            <w:pPr>
              <w:keepNext/>
            </w:pPr>
          </w:p>
        </w:tc>
        <w:tc>
          <w:tcPr>
            <w:tcW w:w="1979" w:type="dxa"/>
          </w:tcPr>
          <w:sdt>
            <w:sdtPr>
              <w:id w:val="-1600793140"/>
              <w:placeholder>
                <w:docPart w:val="591FCF3EC2FE674DA6ED709FEBF2487B"/>
              </w:placeholder>
              <w:showingPlcHdr/>
            </w:sdtPr>
            <w:sdtContent>
              <w:p w14:paraId="3061F9AE" w14:textId="77777777" w:rsidR="00076388" w:rsidRDefault="00076388" w:rsidP="00076388">
                <w:pPr>
                  <w:spacing w:line="276" w:lineRule="auto"/>
                  <w:ind w:left="360"/>
                </w:pPr>
                <w:r w:rsidRPr="00A57A54">
                  <w:rPr>
                    <w:rStyle w:val="PlaceholderText"/>
                  </w:rPr>
                  <w:t>Click or tap here to enter text.</w:t>
                </w:r>
              </w:p>
            </w:sdtContent>
          </w:sdt>
          <w:p w14:paraId="410BEECE" w14:textId="77777777" w:rsidR="00076388" w:rsidRDefault="00076388" w:rsidP="00076388">
            <w:pPr>
              <w:keepNext/>
            </w:pPr>
          </w:p>
        </w:tc>
      </w:tr>
      <w:tr w:rsidR="00076388" w14:paraId="35ECF011" w14:textId="77777777" w:rsidTr="00076388">
        <w:tc>
          <w:tcPr>
            <w:tcW w:w="2423" w:type="dxa"/>
          </w:tcPr>
          <w:sdt>
            <w:sdtPr>
              <w:id w:val="129674561"/>
              <w:placeholder>
                <w:docPart w:val="2429512C1B1CEF47BA1C0A9D9D5ADD37"/>
              </w:placeholder>
              <w:showingPlcHdr/>
            </w:sdtPr>
            <w:sdtContent>
              <w:p w14:paraId="7C8AE639" w14:textId="77777777" w:rsidR="00076388" w:rsidRDefault="00076388" w:rsidP="00076388">
                <w:pPr>
                  <w:spacing w:line="276" w:lineRule="auto"/>
                  <w:ind w:left="360"/>
                </w:pPr>
                <w:r w:rsidRPr="00A57A54">
                  <w:rPr>
                    <w:rStyle w:val="PlaceholderText"/>
                  </w:rPr>
                  <w:t>Click or tap here to enter text.</w:t>
                </w:r>
              </w:p>
            </w:sdtContent>
          </w:sdt>
          <w:p w14:paraId="67811624" w14:textId="77777777" w:rsidR="00076388" w:rsidRDefault="00076388" w:rsidP="00076388">
            <w:pPr>
              <w:keepNext/>
            </w:pPr>
          </w:p>
        </w:tc>
        <w:tc>
          <w:tcPr>
            <w:tcW w:w="2389" w:type="dxa"/>
          </w:tcPr>
          <w:sdt>
            <w:sdtPr>
              <w:id w:val="-440842905"/>
              <w:placeholder>
                <w:docPart w:val="B1D3D4D0502CBC489E860293D690D476"/>
              </w:placeholder>
              <w:showingPlcHdr/>
            </w:sdtPr>
            <w:sdtContent>
              <w:p w14:paraId="6E739943" w14:textId="77777777" w:rsidR="00076388" w:rsidRDefault="00076388" w:rsidP="00076388">
                <w:pPr>
                  <w:spacing w:line="276" w:lineRule="auto"/>
                  <w:ind w:left="360"/>
                </w:pPr>
                <w:r w:rsidRPr="00A57A54">
                  <w:rPr>
                    <w:rStyle w:val="PlaceholderText"/>
                  </w:rPr>
                  <w:t>Click or tap here to enter text.</w:t>
                </w:r>
              </w:p>
            </w:sdtContent>
          </w:sdt>
          <w:p w14:paraId="5E3B6022" w14:textId="77777777" w:rsidR="00076388" w:rsidRDefault="00076388" w:rsidP="00076388">
            <w:pPr>
              <w:keepNext/>
            </w:pPr>
          </w:p>
        </w:tc>
        <w:sdt>
          <w:sdtPr>
            <w:id w:val="1649394550"/>
            <w:lock w:val="sdtLocked"/>
            <w14:checkbox>
              <w14:checked w14:val="0"/>
              <w14:checkedState w14:val="2612" w14:font="MS Gothic"/>
              <w14:uncheckedState w14:val="2610" w14:font="MS Gothic"/>
            </w14:checkbox>
          </w:sdtPr>
          <w:sdtContent>
            <w:tc>
              <w:tcPr>
                <w:tcW w:w="1284" w:type="dxa"/>
                <w:tcBorders>
                  <w:right w:val="nil"/>
                </w:tcBorders>
              </w:tcPr>
              <w:p w14:paraId="26E3EF44" w14:textId="6EBFD302" w:rsidR="00076388" w:rsidRDefault="00076388" w:rsidP="00076388">
                <w:pPr>
                  <w:keepNext/>
                  <w:jc w:val="center"/>
                </w:pPr>
                <w:r>
                  <w:rPr>
                    <w:rFonts w:ascii="MS Gothic" w:eastAsia="MS Gothic" w:hAnsi="MS Gothic" w:hint="eastAsia"/>
                  </w:rPr>
                  <w:t>☐</w:t>
                </w:r>
              </w:p>
            </w:tc>
          </w:sdtContent>
        </w:sdt>
        <w:sdt>
          <w:sdtPr>
            <w:id w:val="-1736539137"/>
            <w:lock w:val="sdtLocked"/>
            <w14:checkbox>
              <w14:checked w14:val="0"/>
              <w14:checkedState w14:val="2612" w14:font="MS Gothic"/>
              <w14:uncheckedState w14:val="2610" w14:font="MS Gothic"/>
            </w14:checkbox>
          </w:sdtPr>
          <w:sdtContent>
            <w:tc>
              <w:tcPr>
                <w:tcW w:w="930" w:type="dxa"/>
                <w:tcBorders>
                  <w:left w:val="nil"/>
                </w:tcBorders>
              </w:tcPr>
              <w:p w14:paraId="115EC14C" w14:textId="09A4690B" w:rsidR="00076388" w:rsidRDefault="00076388" w:rsidP="00076388">
                <w:pPr>
                  <w:keepNext/>
                  <w:jc w:val="center"/>
                </w:pPr>
                <w:r>
                  <w:rPr>
                    <w:rFonts w:ascii="MS Gothic" w:eastAsia="MS Gothic" w:hAnsi="MS Gothic" w:hint="eastAsia"/>
                  </w:rPr>
                  <w:t>☐</w:t>
                </w:r>
              </w:p>
            </w:tc>
          </w:sdtContent>
        </w:sdt>
        <w:tc>
          <w:tcPr>
            <w:tcW w:w="1966" w:type="dxa"/>
          </w:tcPr>
          <w:sdt>
            <w:sdtPr>
              <w:id w:val="1400257066"/>
              <w:placeholder>
                <w:docPart w:val="34EF0A58840FD3418880CAA3DD9695AB"/>
              </w:placeholder>
              <w:showingPlcHdr/>
            </w:sdtPr>
            <w:sdtContent>
              <w:p w14:paraId="4E9594FA" w14:textId="77777777" w:rsidR="00076388" w:rsidRDefault="00076388" w:rsidP="00076388">
                <w:pPr>
                  <w:spacing w:line="276" w:lineRule="auto"/>
                  <w:ind w:left="360"/>
                </w:pPr>
                <w:r w:rsidRPr="00A57A54">
                  <w:rPr>
                    <w:rStyle w:val="PlaceholderText"/>
                  </w:rPr>
                  <w:t>Click or tap here to enter text.</w:t>
                </w:r>
              </w:p>
            </w:sdtContent>
          </w:sdt>
          <w:p w14:paraId="7B2A3FEC" w14:textId="77777777" w:rsidR="00076388" w:rsidRDefault="00076388" w:rsidP="00076388">
            <w:pPr>
              <w:keepNext/>
            </w:pPr>
          </w:p>
        </w:tc>
        <w:tc>
          <w:tcPr>
            <w:tcW w:w="1979" w:type="dxa"/>
          </w:tcPr>
          <w:sdt>
            <w:sdtPr>
              <w:id w:val="1656874658"/>
              <w:placeholder>
                <w:docPart w:val="991B5733E642434998ED883BFD02CA04"/>
              </w:placeholder>
              <w:showingPlcHdr/>
            </w:sdtPr>
            <w:sdtContent>
              <w:p w14:paraId="263C88F3" w14:textId="77777777" w:rsidR="00076388" w:rsidRDefault="00076388" w:rsidP="00076388">
                <w:pPr>
                  <w:spacing w:line="276" w:lineRule="auto"/>
                  <w:ind w:left="360"/>
                </w:pPr>
                <w:r w:rsidRPr="00A57A54">
                  <w:rPr>
                    <w:rStyle w:val="PlaceholderText"/>
                  </w:rPr>
                  <w:t>Click or tap here to enter text.</w:t>
                </w:r>
              </w:p>
            </w:sdtContent>
          </w:sdt>
          <w:p w14:paraId="1EE32D3C" w14:textId="77777777" w:rsidR="00076388" w:rsidRDefault="00076388" w:rsidP="00076388">
            <w:pPr>
              <w:keepNext/>
            </w:pPr>
          </w:p>
        </w:tc>
        <w:tc>
          <w:tcPr>
            <w:tcW w:w="1979" w:type="dxa"/>
          </w:tcPr>
          <w:sdt>
            <w:sdtPr>
              <w:id w:val="-1259978444"/>
              <w:placeholder>
                <w:docPart w:val="137CCB531BAFE3489EF2E47EE522C371"/>
              </w:placeholder>
              <w:showingPlcHdr/>
            </w:sdtPr>
            <w:sdtContent>
              <w:p w14:paraId="6185BF34" w14:textId="77777777" w:rsidR="00076388" w:rsidRDefault="00076388" w:rsidP="00076388">
                <w:pPr>
                  <w:spacing w:line="276" w:lineRule="auto"/>
                  <w:ind w:left="360"/>
                </w:pPr>
                <w:r w:rsidRPr="00A57A54">
                  <w:rPr>
                    <w:rStyle w:val="PlaceholderText"/>
                  </w:rPr>
                  <w:t>Click or tap here to enter text.</w:t>
                </w:r>
              </w:p>
            </w:sdtContent>
          </w:sdt>
          <w:p w14:paraId="0C4B0AE0" w14:textId="77777777" w:rsidR="00076388" w:rsidRDefault="00076388" w:rsidP="00076388">
            <w:pPr>
              <w:keepNext/>
            </w:pPr>
          </w:p>
        </w:tc>
      </w:tr>
      <w:tr w:rsidR="00076388" w14:paraId="173C4CA9" w14:textId="77777777" w:rsidTr="00076388">
        <w:tc>
          <w:tcPr>
            <w:tcW w:w="2423" w:type="dxa"/>
          </w:tcPr>
          <w:sdt>
            <w:sdtPr>
              <w:id w:val="164905999"/>
              <w:placeholder>
                <w:docPart w:val="AE6E88B8052A494C85216E2163E25363"/>
              </w:placeholder>
              <w:showingPlcHdr/>
            </w:sdtPr>
            <w:sdtContent>
              <w:p w14:paraId="1C1DC49C" w14:textId="77777777" w:rsidR="00076388" w:rsidRDefault="00076388" w:rsidP="00076388">
                <w:pPr>
                  <w:spacing w:line="276" w:lineRule="auto"/>
                  <w:ind w:left="360"/>
                </w:pPr>
                <w:r w:rsidRPr="00A57A54">
                  <w:rPr>
                    <w:rStyle w:val="PlaceholderText"/>
                  </w:rPr>
                  <w:t>Click or tap here to enter text.</w:t>
                </w:r>
              </w:p>
            </w:sdtContent>
          </w:sdt>
          <w:p w14:paraId="5DC29AF5" w14:textId="77777777" w:rsidR="00076388" w:rsidRDefault="00076388" w:rsidP="00076388">
            <w:pPr>
              <w:keepNext/>
            </w:pPr>
          </w:p>
        </w:tc>
        <w:tc>
          <w:tcPr>
            <w:tcW w:w="2389" w:type="dxa"/>
          </w:tcPr>
          <w:sdt>
            <w:sdtPr>
              <w:id w:val="-1585146590"/>
              <w:placeholder>
                <w:docPart w:val="94931B52455A96449AD0E5A195031126"/>
              </w:placeholder>
              <w:showingPlcHdr/>
            </w:sdtPr>
            <w:sdtContent>
              <w:p w14:paraId="4474CAF7" w14:textId="77777777" w:rsidR="00076388" w:rsidRDefault="00076388" w:rsidP="00076388">
                <w:pPr>
                  <w:spacing w:line="276" w:lineRule="auto"/>
                  <w:ind w:left="360"/>
                </w:pPr>
                <w:r w:rsidRPr="00A57A54">
                  <w:rPr>
                    <w:rStyle w:val="PlaceholderText"/>
                  </w:rPr>
                  <w:t>Click or tap here to enter text.</w:t>
                </w:r>
              </w:p>
            </w:sdtContent>
          </w:sdt>
          <w:p w14:paraId="0DBFA098" w14:textId="77777777" w:rsidR="00076388" w:rsidRDefault="00076388" w:rsidP="00076388">
            <w:pPr>
              <w:keepNext/>
            </w:pPr>
          </w:p>
        </w:tc>
        <w:sdt>
          <w:sdtPr>
            <w:id w:val="-790592171"/>
            <w:lock w:val="sdtLocked"/>
            <w14:checkbox>
              <w14:checked w14:val="0"/>
              <w14:checkedState w14:val="2612" w14:font="MS Gothic"/>
              <w14:uncheckedState w14:val="2610" w14:font="MS Gothic"/>
            </w14:checkbox>
          </w:sdtPr>
          <w:sdtContent>
            <w:tc>
              <w:tcPr>
                <w:tcW w:w="1284" w:type="dxa"/>
                <w:tcBorders>
                  <w:right w:val="nil"/>
                </w:tcBorders>
              </w:tcPr>
              <w:p w14:paraId="0B8096CD" w14:textId="304C1FC0" w:rsidR="00076388" w:rsidRDefault="00076388" w:rsidP="00076388">
                <w:pPr>
                  <w:keepNext/>
                  <w:jc w:val="center"/>
                </w:pPr>
                <w:r>
                  <w:rPr>
                    <w:rFonts w:ascii="MS Gothic" w:eastAsia="MS Gothic" w:hAnsi="MS Gothic" w:hint="eastAsia"/>
                  </w:rPr>
                  <w:t>☐</w:t>
                </w:r>
              </w:p>
            </w:tc>
          </w:sdtContent>
        </w:sdt>
        <w:sdt>
          <w:sdtPr>
            <w:id w:val="-1745488639"/>
            <w:lock w:val="sdtLocked"/>
            <w14:checkbox>
              <w14:checked w14:val="0"/>
              <w14:checkedState w14:val="2612" w14:font="MS Gothic"/>
              <w14:uncheckedState w14:val="2610" w14:font="MS Gothic"/>
            </w14:checkbox>
          </w:sdtPr>
          <w:sdtContent>
            <w:tc>
              <w:tcPr>
                <w:tcW w:w="930" w:type="dxa"/>
                <w:tcBorders>
                  <w:left w:val="nil"/>
                </w:tcBorders>
              </w:tcPr>
              <w:p w14:paraId="5F25F70F" w14:textId="3D274CCF" w:rsidR="00076388" w:rsidRDefault="00076388" w:rsidP="00076388">
                <w:pPr>
                  <w:keepNext/>
                  <w:jc w:val="center"/>
                </w:pPr>
                <w:r>
                  <w:rPr>
                    <w:rFonts w:ascii="MS Gothic" w:eastAsia="MS Gothic" w:hAnsi="MS Gothic" w:hint="eastAsia"/>
                  </w:rPr>
                  <w:t>☐</w:t>
                </w:r>
              </w:p>
            </w:tc>
          </w:sdtContent>
        </w:sdt>
        <w:tc>
          <w:tcPr>
            <w:tcW w:w="1966" w:type="dxa"/>
          </w:tcPr>
          <w:sdt>
            <w:sdtPr>
              <w:id w:val="452755661"/>
              <w:placeholder>
                <w:docPart w:val="632DFE92880C964A81D65D1E5A7F6CC2"/>
              </w:placeholder>
              <w:showingPlcHdr/>
            </w:sdtPr>
            <w:sdtContent>
              <w:p w14:paraId="46EB66FC" w14:textId="77777777" w:rsidR="00076388" w:rsidRDefault="00076388" w:rsidP="00076388">
                <w:pPr>
                  <w:spacing w:line="276" w:lineRule="auto"/>
                  <w:ind w:left="360"/>
                </w:pPr>
                <w:r w:rsidRPr="00A57A54">
                  <w:rPr>
                    <w:rStyle w:val="PlaceholderText"/>
                  </w:rPr>
                  <w:t>Click or tap here to enter text.</w:t>
                </w:r>
              </w:p>
            </w:sdtContent>
          </w:sdt>
          <w:p w14:paraId="4E83EA51" w14:textId="77777777" w:rsidR="00076388" w:rsidRDefault="00076388" w:rsidP="00076388">
            <w:pPr>
              <w:keepNext/>
            </w:pPr>
          </w:p>
        </w:tc>
        <w:tc>
          <w:tcPr>
            <w:tcW w:w="1979" w:type="dxa"/>
          </w:tcPr>
          <w:sdt>
            <w:sdtPr>
              <w:id w:val="673923347"/>
              <w:placeholder>
                <w:docPart w:val="FC643A9B2405B640BF9338487EAB2A6C"/>
              </w:placeholder>
              <w:showingPlcHdr/>
            </w:sdtPr>
            <w:sdtContent>
              <w:p w14:paraId="61138DD7" w14:textId="77777777" w:rsidR="00076388" w:rsidRDefault="00076388" w:rsidP="00076388">
                <w:pPr>
                  <w:spacing w:line="276" w:lineRule="auto"/>
                  <w:ind w:left="360"/>
                </w:pPr>
                <w:r w:rsidRPr="00A57A54">
                  <w:rPr>
                    <w:rStyle w:val="PlaceholderText"/>
                  </w:rPr>
                  <w:t>Click or tap here to enter text.</w:t>
                </w:r>
              </w:p>
            </w:sdtContent>
          </w:sdt>
          <w:p w14:paraId="35C10689" w14:textId="77777777" w:rsidR="00076388" w:rsidRDefault="00076388" w:rsidP="00076388">
            <w:pPr>
              <w:keepNext/>
            </w:pPr>
          </w:p>
        </w:tc>
        <w:tc>
          <w:tcPr>
            <w:tcW w:w="1979" w:type="dxa"/>
          </w:tcPr>
          <w:sdt>
            <w:sdtPr>
              <w:id w:val="797804190"/>
              <w:placeholder>
                <w:docPart w:val="8A83C7A4773B62418F378C5AC51461AE"/>
              </w:placeholder>
              <w:showingPlcHdr/>
            </w:sdtPr>
            <w:sdtContent>
              <w:p w14:paraId="616F8F6B" w14:textId="77777777" w:rsidR="00076388" w:rsidRDefault="00076388" w:rsidP="00076388">
                <w:pPr>
                  <w:spacing w:line="276" w:lineRule="auto"/>
                  <w:ind w:left="360"/>
                </w:pPr>
                <w:r w:rsidRPr="00A57A54">
                  <w:rPr>
                    <w:rStyle w:val="PlaceholderText"/>
                  </w:rPr>
                  <w:t>Click or tap here to enter text.</w:t>
                </w:r>
              </w:p>
            </w:sdtContent>
          </w:sdt>
          <w:p w14:paraId="492478D5" w14:textId="77777777" w:rsidR="00076388" w:rsidRDefault="00076388" w:rsidP="00076388">
            <w:pPr>
              <w:keepNext/>
            </w:pPr>
          </w:p>
        </w:tc>
      </w:tr>
      <w:tr w:rsidR="00076388" w14:paraId="21EE4353" w14:textId="77777777" w:rsidTr="00076388">
        <w:tc>
          <w:tcPr>
            <w:tcW w:w="2423" w:type="dxa"/>
          </w:tcPr>
          <w:sdt>
            <w:sdtPr>
              <w:id w:val="965007165"/>
              <w:placeholder>
                <w:docPart w:val="89F5F114387CA540B368397B2A877DEA"/>
              </w:placeholder>
              <w:showingPlcHdr/>
            </w:sdtPr>
            <w:sdtContent>
              <w:p w14:paraId="53C8C8AF" w14:textId="77777777" w:rsidR="00076388" w:rsidRDefault="00076388" w:rsidP="00076388">
                <w:pPr>
                  <w:spacing w:line="276" w:lineRule="auto"/>
                  <w:ind w:left="360"/>
                </w:pPr>
                <w:r w:rsidRPr="00A57A54">
                  <w:rPr>
                    <w:rStyle w:val="PlaceholderText"/>
                  </w:rPr>
                  <w:t>Click or tap here to enter text.</w:t>
                </w:r>
              </w:p>
            </w:sdtContent>
          </w:sdt>
          <w:p w14:paraId="7F55BB98" w14:textId="77777777" w:rsidR="00076388" w:rsidRDefault="00076388" w:rsidP="00076388">
            <w:pPr>
              <w:keepNext/>
            </w:pPr>
          </w:p>
        </w:tc>
        <w:tc>
          <w:tcPr>
            <w:tcW w:w="2389" w:type="dxa"/>
          </w:tcPr>
          <w:sdt>
            <w:sdtPr>
              <w:id w:val="-990247629"/>
              <w:placeholder>
                <w:docPart w:val="DF05D40D3E4ACE4BBB81A774E0F05383"/>
              </w:placeholder>
              <w:showingPlcHdr/>
            </w:sdtPr>
            <w:sdtContent>
              <w:p w14:paraId="568E0B9C" w14:textId="77777777" w:rsidR="00076388" w:rsidRDefault="00076388" w:rsidP="00076388">
                <w:pPr>
                  <w:spacing w:line="276" w:lineRule="auto"/>
                  <w:ind w:left="360"/>
                </w:pPr>
                <w:r w:rsidRPr="00A57A54">
                  <w:rPr>
                    <w:rStyle w:val="PlaceholderText"/>
                  </w:rPr>
                  <w:t>Click or tap here to enter text.</w:t>
                </w:r>
              </w:p>
            </w:sdtContent>
          </w:sdt>
          <w:p w14:paraId="170AAC02" w14:textId="77777777" w:rsidR="00076388" w:rsidRDefault="00076388" w:rsidP="00076388">
            <w:pPr>
              <w:keepNext/>
            </w:pPr>
          </w:p>
        </w:tc>
        <w:sdt>
          <w:sdtPr>
            <w:id w:val="-1246265625"/>
            <w:lock w:val="sdtLocked"/>
            <w14:checkbox>
              <w14:checked w14:val="0"/>
              <w14:checkedState w14:val="2612" w14:font="MS Gothic"/>
              <w14:uncheckedState w14:val="2610" w14:font="MS Gothic"/>
            </w14:checkbox>
          </w:sdtPr>
          <w:sdtContent>
            <w:tc>
              <w:tcPr>
                <w:tcW w:w="1284" w:type="dxa"/>
                <w:tcBorders>
                  <w:right w:val="nil"/>
                </w:tcBorders>
              </w:tcPr>
              <w:p w14:paraId="0F7590E3" w14:textId="38B643B2" w:rsidR="00076388" w:rsidRDefault="00076388" w:rsidP="00076388">
                <w:pPr>
                  <w:keepNext/>
                  <w:jc w:val="center"/>
                </w:pPr>
                <w:r>
                  <w:rPr>
                    <w:rFonts w:ascii="MS Gothic" w:eastAsia="MS Gothic" w:hAnsi="MS Gothic" w:hint="eastAsia"/>
                  </w:rPr>
                  <w:t>☐</w:t>
                </w:r>
              </w:p>
            </w:tc>
          </w:sdtContent>
        </w:sdt>
        <w:sdt>
          <w:sdtPr>
            <w:id w:val="-449713991"/>
            <w:lock w:val="sdtLocked"/>
            <w14:checkbox>
              <w14:checked w14:val="0"/>
              <w14:checkedState w14:val="2612" w14:font="MS Gothic"/>
              <w14:uncheckedState w14:val="2610" w14:font="MS Gothic"/>
            </w14:checkbox>
          </w:sdtPr>
          <w:sdtContent>
            <w:tc>
              <w:tcPr>
                <w:tcW w:w="930" w:type="dxa"/>
                <w:tcBorders>
                  <w:left w:val="nil"/>
                </w:tcBorders>
              </w:tcPr>
              <w:p w14:paraId="2C4404DF" w14:textId="7500E71C" w:rsidR="00076388" w:rsidRDefault="00076388" w:rsidP="00076388">
                <w:pPr>
                  <w:keepNext/>
                  <w:jc w:val="center"/>
                </w:pPr>
                <w:r>
                  <w:rPr>
                    <w:rFonts w:ascii="MS Gothic" w:eastAsia="MS Gothic" w:hAnsi="MS Gothic" w:hint="eastAsia"/>
                  </w:rPr>
                  <w:t>☐</w:t>
                </w:r>
              </w:p>
            </w:tc>
          </w:sdtContent>
        </w:sdt>
        <w:tc>
          <w:tcPr>
            <w:tcW w:w="1966" w:type="dxa"/>
          </w:tcPr>
          <w:sdt>
            <w:sdtPr>
              <w:id w:val="-1883014571"/>
              <w:placeholder>
                <w:docPart w:val="30E041AE0AE8C84EB547300850A7FE28"/>
              </w:placeholder>
              <w:showingPlcHdr/>
            </w:sdtPr>
            <w:sdtContent>
              <w:p w14:paraId="301A716D" w14:textId="77777777" w:rsidR="00076388" w:rsidRDefault="00076388" w:rsidP="00076388">
                <w:pPr>
                  <w:spacing w:line="276" w:lineRule="auto"/>
                  <w:ind w:left="360"/>
                </w:pPr>
                <w:r w:rsidRPr="00A57A54">
                  <w:rPr>
                    <w:rStyle w:val="PlaceholderText"/>
                  </w:rPr>
                  <w:t>Click or tap here to enter text.</w:t>
                </w:r>
              </w:p>
            </w:sdtContent>
          </w:sdt>
          <w:p w14:paraId="487B9F86" w14:textId="77777777" w:rsidR="00076388" w:rsidRDefault="00076388" w:rsidP="00076388">
            <w:pPr>
              <w:keepNext/>
            </w:pPr>
          </w:p>
        </w:tc>
        <w:tc>
          <w:tcPr>
            <w:tcW w:w="1979" w:type="dxa"/>
          </w:tcPr>
          <w:sdt>
            <w:sdtPr>
              <w:id w:val="112804350"/>
              <w:placeholder>
                <w:docPart w:val="7B328EEE3CACA3448EA160B52541898B"/>
              </w:placeholder>
              <w:showingPlcHdr/>
            </w:sdtPr>
            <w:sdtContent>
              <w:p w14:paraId="7CBE9455" w14:textId="77777777" w:rsidR="00076388" w:rsidRDefault="00076388" w:rsidP="00076388">
                <w:pPr>
                  <w:spacing w:line="276" w:lineRule="auto"/>
                  <w:ind w:left="360"/>
                </w:pPr>
                <w:r w:rsidRPr="00A57A54">
                  <w:rPr>
                    <w:rStyle w:val="PlaceholderText"/>
                  </w:rPr>
                  <w:t>Click or tap here to enter text.</w:t>
                </w:r>
              </w:p>
            </w:sdtContent>
          </w:sdt>
          <w:p w14:paraId="49A3C094" w14:textId="77777777" w:rsidR="00076388" w:rsidRDefault="00076388" w:rsidP="00076388">
            <w:pPr>
              <w:keepNext/>
            </w:pPr>
          </w:p>
        </w:tc>
        <w:tc>
          <w:tcPr>
            <w:tcW w:w="1979" w:type="dxa"/>
          </w:tcPr>
          <w:sdt>
            <w:sdtPr>
              <w:id w:val="689573587"/>
              <w:placeholder>
                <w:docPart w:val="220FC1790BFCA54F883B05E054173046"/>
              </w:placeholder>
              <w:showingPlcHdr/>
            </w:sdtPr>
            <w:sdtContent>
              <w:p w14:paraId="04D5493E" w14:textId="77777777" w:rsidR="00076388" w:rsidRDefault="00076388" w:rsidP="00076388">
                <w:pPr>
                  <w:spacing w:line="276" w:lineRule="auto"/>
                  <w:ind w:left="360"/>
                </w:pPr>
                <w:r w:rsidRPr="00A57A54">
                  <w:rPr>
                    <w:rStyle w:val="PlaceholderText"/>
                  </w:rPr>
                  <w:t>Click or tap here to enter text.</w:t>
                </w:r>
              </w:p>
            </w:sdtContent>
          </w:sdt>
          <w:p w14:paraId="2A1FD2FF" w14:textId="77777777" w:rsidR="00076388" w:rsidRDefault="00076388" w:rsidP="00076388">
            <w:pPr>
              <w:keepNext/>
            </w:pPr>
          </w:p>
        </w:tc>
      </w:tr>
      <w:tr w:rsidR="00076388" w14:paraId="33913B9F" w14:textId="77777777" w:rsidTr="00076388">
        <w:tc>
          <w:tcPr>
            <w:tcW w:w="2423" w:type="dxa"/>
          </w:tcPr>
          <w:sdt>
            <w:sdtPr>
              <w:id w:val="1872113570"/>
              <w:placeholder>
                <w:docPart w:val="A53721699117934C9BBC13BD1EC245D3"/>
              </w:placeholder>
              <w:showingPlcHdr/>
            </w:sdtPr>
            <w:sdtContent>
              <w:p w14:paraId="4BBE6201" w14:textId="77777777" w:rsidR="00076388" w:rsidRDefault="00076388" w:rsidP="00076388">
                <w:pPr>
                  <w:spacing w:line="276" w:lineRule="auto"/>
                  <w:ind w:left="360"/>
                </w:pPr>
                <w:r w:rsidRPr="00A57A54">
                  <w:rPr>
                    <w:rStyle w:val="PlaceholderText"/>
                  </w:rPr>
                  <w:t>Click or tap here to enter text.</w:t>
                </w:r>
              </w:p>
            </w:sdtContent>
          </w:sdt>
          <w:p w14:paraId="4C9993F4" w14:textId="77777777" w:rsidR="00076388" w:rsidRDefault="00076388" w:rsidP="00076388">
            <w:pPr>
              <w:keepNext/>
            </w:pPr>
          </w:p>
        </w:tc>
        <w:tc>
          <w:tcPr>
            <w:tcW w:w="2389" w:type="dxa"/>
          </w:tcPr>
          <w:sdt>
            <w:sdtPr>
              <w:id w:val="860010589"/>
              <w:placeholder>
                <w:docPart w:val="14ED01FBEF368A44904A51B1FC6CA4B1"/>
              </w:placeholder>
              <w:showingPlcHdr/>
            </w:sdtPr>
            <w:sdtContent>
              <w:p w14:paraId="13989ACD" w14:textId="77777777" w:rsidR="00076388" w:rsidRDefault="00076388" w:rsidP="00076388">
                <w:pPr>
                  <w:spacing w:line="276" w:lineRule="auto"/>
                  <w:ind w:left="360"/>
                </w:pPr>
                <w:r w:rsidRPr="00A57A54">
                  <w:rPr>
                    <w:rStyle w:val="PlaceholderText"/>
                  </w:rPr>
                  <w:t>Click or tap here to enter text.</w:t>
                </w:r>
              </w:p>
            </w:sdtContent>
          </w:sdt>
          <w:p w14:paraId="3ACDD873" w14:textId="77777777" w:rsidR="00076388" w:rsidRDefault="00076388" w:rsidP="00076388">
            <w:pPr>
              <w:keepNext/>
            </w:pPr>
          </w:p>
        </w:tc>
        <w:sdt>
          <w:sdtPr>
            <w:id w:val="1866554886"/>
            <w:lock w:val="sdtLocked"/>
            <w14:checkbox>
              <w14:checked w14:val="0"/>
              <w14:checkedState w14:val="2612" w14:font="MS Gothic"/>
              <w14:uncheckedState w14:val="2610" w14:font="MS Gothic"/>
            </w14:checkbox>
          </w:sdtPr>
          <w:sdtContent>
            <w:tc>
              <w:tcPr>
                <w:tcW w:w="1284" w:type="dxa"/>
                <w:tcBorders>
                  <w:right w:val="nil"/>
                </w:tcBorders>
              </w:tcPr>
              <w:p w14:paraId="05F58155" w14:textId="713F2FFD" w:rsidR="00076388" w:rsidRDefault="00076388" w:rsidP="00076388">
                <w:pPr>
                  <w:keepNext/>
                  <w:jc w:val="center"/>
                </w:pPr>
                <w:r>
                  <w:rPr>
                    <w:rFonts w:ascii="MS Gothic" w:eastAsia="MS Gothic" w:hAnsi="MS Gothic" w:hint="eastAsia"/>
                  </w:rPr>
                  <w:t>☐</w:t>
                </w:r>
              </w:p>
            </w:tc>
          </w:sdtContent>
        </w:sdt>
        <w:sdt>
          <w:sdtPr>
            <w:id w:val="140239215"/>
            <w:lock w:val="sdtLocked"/>
            <w14:checkbox>
              <w14:checked w14:val="0"/>
              <w14:checkedState w14:val="2612" w14:font="MS Gothic"/>
              <w14:uncheckedState w14:val="2610" w14:font="MS Gothic"/>
            </w14:checkbox>
          </w:sdtPr>
          <w:sdtContent>
            <w:tc>
              <w:tcPr>
                <w:tcW w:w="930" w:type="dxa"/>
                <w:tcBorders>
                  <w:left w:val="nil"/>
                </w:tcBorders>
              </w:tcPr>
              <w:p w14:paraId="366F4D48" w14:textId="3CC3FE48" w:rsidR="00076388" w:rsidRDefault="00076388" w:rsidP="00076388">
                <w:pPr>
                  <w:keepNext/>
                  <w:jc w:val="center"/>
                </w:pPr>
                <w:r>
                  <w:rPr>
                    <w:rFonts w:ascii="MS Gothic" w:eastAsia="MS Gothic" w:hAnsi="MS Gothic" w:hint="eastAsia"/>
                  </w:rPr>
                  <w:t>☐</w:t>
                </w:r>
              </w:p>
            </w:tc>
          </w:sdtContent>
        </w:sdt>
        <w:tc>
          <w:tcPr>
            <w:tcW w:w="1966" w:type="dxa"/>
          </w:tcPr>
          <w:sdt>
            <w:sdtPr>
              <w:id w:val="825951801"/>
              <w:placeholder>
                <w:docPart w:val="98CE968153D7E346B295F354C517949B"/>
              </w:placeholder>
              <w:showingPlcHdr/>
            </w:sdtPr>
            <w:sdtContent>
              <w:p w14:paraId="02BD564E" w14:textId="77777777" w:rsidR="00076388" w:rsidRDefault="00076388" w:rsidP="00076388">
                <w:pPr>
                  <w:spacing w:line="276" w:lineRule="auto"/>
                  <w:ind w:left="360"/>
                </w:pPr>
                <w:r w:rsidRPr="00A57A54">
                  <w:rPr>
                    <w:rStyle w:val="PlaceholderText"/>
                  </w:rPr>
                  <w:t>Click or tap here to enter text.</w:t>
                </w:r>
              </w:p>
            </w:sdtContent>
          </w:sdt>
          <w:p w14:paraId="66F48DDC" w14:textId="77777777" w:rsidR="00076388" w:rsidRDefault="00076388" w:rsidP="00076388">
            <w:pPr>
              <w:keepNext/>
            </w:pPr>
          </w:p>
        </w:tc>
        <w:tc>
          <w:tcPr>
            <w:tcW w:w="1979" w:type="dxa"/>
          </w:tcPr>
          <w:sdt>
            <w:sdtPr>
              <w:id w:val="991766025"/>
              <w:placeholder>
                <w:docPart w:val="6276A3EDF93E964B9DD3054FF7B04569"/>
              </w:placeholder>
              <w:showingPlcHdr/>
            </w:sdtPr>
            <w:sdtContent>
              <w:p w14:paraId="353486A6" w14:textId="77777777" w:rsidR="00076388" w:rsidRDefault="00076388" w:rsidP="00076388">
                <w:pPr>
                  <w:spacing w:line="276" w:lineRule="auto"/>
                  <w:ind w:left="360"/>
                </w:pPr>
                <w:r w:rsidRPr="00A57A54">
                  <w:rPr>
                    <w:rStyle w:val="PlaceholderText"/>
                  </w:rPr>
                  <w:t>Click or tap here to enter text.</w:t>
                </w:r>
              </w:p>
            </w:sdtContent>
          </w:sdt>
          <w:p w14:paraId="4EF30E6F" w14:textId="77777777" w:rsidR="00076388" w:rsidRDefault="00076388" w:rsidP="00076388">
            <w:pPr>
              <w:keepNext/>
            </w:pPr>
          </w:p>
        </w:tc>
        <w:tc>
          <w:tcPr>
            <w:tcW w:w="1979" w:type="dxa"/>
          </w:tcPr>
          <w:sdt>
            <w:sdtPr>
              <w:id w:val="1819307033"/>
              <w:placeholder>
                <w:docPart w:val="94D54AF6001A6A49999524CFF24313A2"/>
              </w:placeholder>
              <w:showingPlcHdr/>
            </w:sdtPr>
            <w:sdtContent>
              <w:p w14:paraId="301C4F73" w14:textId="77777777" w:rsidR="00076388" w:rsidRDefault="00076388" w:rsidP="00076388">
                <w:pPr>
                  <w:spacing w:line="276" w:lineRule="auto"/>
                  <w:ind w:left="360"/>
                </w:pPr>
                <w:r w:rsidRPr="00A57A54">
                  <w:rPr>
                    <w:rStyle w:val="PlaceholderText"/>
                  </w:rPr>
                  <w:t>Click or tap here to enter text.</w:t>
                </w:r>
              </w:p>
            </w:sdtContent>
          </w:sdt>
          <w:p w14:paraId="5D7D862C" w14:textId="77777777" w:rsidR="00076388" w:rsidRDefault="00076388" w:rsidP="00076388">
            <w:pPr>
              <w:keepNext/>
            </w:pPr>
          </w:p>
        </w:tc>
      </w:tr>
      <w:tr w:rsidR="00076388" w14:paraId="3B25D71E" w14:textId="77777777" w:rsidTr="00076388">
        <w:tc>
          <w:tcPr>
            <w:tcW w:w="2423" w:type="dxa"/>
          </w:tcPr>
          <w:sdt>
            <w:sdtPr>
              <w:id w:val="-280344744"/>
              <w:placeholder>
                <w:docPart w:val="CEF8208E197CD94085CADA58B0EBCB09"/>
              </w:placeholder>
              <w:showingPlcHdr/>
            </w:sdtPr>
            <w:sdtContent>
              <w:p w14:paraId="30967777" w14:textId="77777777" w:rsidR="00076388" w:rsidRDefault="00076388" w:rsidP="00076388">
                <w:pPr>
                  <w:spacing w:line="276" w:lineRule="auto"/>
                  <w:ind w:left="360"/>
                </w:pPr>
                <w:r w:rsidRPr="00A57A54">
                  <w:rPr>
                    <w:rStyle w:val="PlaceholderText"/>
                  </w:rPr>
                  <w:t>Click or tap here to enter text.</w:t>
                </w:r>
              </w:p>
            </w:sdtContent>
          </w:sdt>
          <w:p w14:paraId="65A92358" w14:textId="77777777" w:rsidR="00076388" w:rsidRDefault="00076388" w:rsidP="00076388">
            <w:pPr>
              <w:keepNext/>
            </w:pPr>
          </w:p>
        </w:tc>
        <w:tc>
          <w:tcPr>
            <w:tcW w:w="2389" w:type="dxa"/>
          </w:tcPr>
          <w:sdt>
            <w:sdtPr>
              <w:id w:val="-549222609"/>
              <w:placeholder>
                <w:docPart w:val="D232C0D4B341A54B9B59A79B34BB27AE"/>
              </w:placeholder>
              <w:showingPlcHdr/>
            </w:sdtPr>
            <w:sdtContent>
              <w:p w14:paraId="33C6A459" w14:textId="77777777" w:rsidR="00076388" w:rsidRDefault="00076388" w:rsidP="00076388">
                <w:pPr>
                  <w:spacing w:line="276" w:lineRule="auto"/>
                  <w:ind w:left="360"/>
                </w:pPr>
                <w:r w:rsidRPr="00A57A54">
                  <w:rPr>
                    <w:rStyle w:val="PlaceholderText"/>
                  </w:rPr>
                  <w:t>Click or tap here to enter text.</w:t>
                </w:r>
              </w:p>
            </w:sdtContent>
          </w:sdt>
          <w:p w14:paraId="24BDC5FB" w14:textId="77777777" w:rsidR="00076388" w:rsidRDefault="00076388" w:rsidP="00076388">
            <w:pPr>
              <w:keepNext/>
            </w:pPr>
          </w:p>
        </w:tc>
        <w:sdt>
          <w:sdtPr>
            <w:id w:val="1282460019"/>
            <w:lock w:val="sdtLocked"/>
            <w14:checkbox>
              <w14:checked w14:val="0"/>
              <w14:checkedState w14:val="2612" w14:font="MS Gothic"/>
              <w14:uncheckedState w14:val="2610" w14:font="MS Gothic"/>
            </w14:checkbox>
          </w:sdtPr>
          <w:sdtContent>
            <w:tc>
              <w:tcPr>
                <w:tcW w:w="1284" w:type="dxa"/>
                <w:tcBorders>
                  <w:right w:val="nil"/>
                </w:tcBorders>
              </w:tcPr>
              <w:p w14:paraId="1F60EDF3" w14:textId="6CBFC975" w:rsidR="00076388" w:rsidRDefault="00076388" w:rsidP="00076388">
                <w:pPr>
                  <w:keepNext/>
                  <w:jc w:val="center"/>
                </w:pPr>
                <w:r>
                  <w:rPr>
                    <w:rFonts w:ascii="MS Gothic" w:eastAsia="MS Gothic" w:hAnsi="MS Gothic" w:hint="eastAsia"/>
                  </w:rPr>
                  <w:t>☐</w:t>
                </w:r>
              </w:p>
            </w:tc>
          </w:sdtContent>
        </w:sdt>
        <w:sdt>
          <w:sdtPr>
            <w:id w:val="-1492329350"/>
            <w:lock w:val="sdtLocked"/>
            <w14:checkbox>
              <w14:checked w14:val="0"/>
              <w14:checkedState w14:val="2612" w14:font="MS Gothic"/>
              <w14:uncheckedState w14:val="2610" w14:font="MS Gothic"/>
            </w14:checkbox>
          </w:sdtPr>
          <w:sdtContent>
            <w:tc>
              <w:tcPr>
                <w:tcW w:w="930" w:type="dxa"/>
                <w:tcBorders>
                  <w:left w:val="nil"/>
                </w:tcBorders>
              </w:tcPr>
              <w:p w14:paraId="64954CDB" w14:textId="74060544" w:rsidR="00076388" w:rsidRDefault="00076388" w:rsidP="00076388">
                <w:pPr>
                  <w:keepNext/>
                  <w:jc w:val="center"/>
                </w:pPr>
                <w:r>
                  <w:rPr>
                    <w:rFonts w:ascii="MS Gothic" w:eastAsia="MS Gothic" w:hAnsi="MS Gothic" w:hint="eastAsia"/>
                  </w:rPr>
                  <w:t>☐</w:t>
                </w:r>
              </w:p>
            </w:tc>
          </w:sdtContent>
        </w:sdt>
        <w:tc>
          <w:tcPr>
            <w:tcW w:w="1966" w:type="dxa"/>
          </w:tcPr>
          <w:sdt>
            <w:sdtPr>
              <w:id w:val="-1874378353"/>
              <w:placeholder>
                <w:docPart w:val="4CAD5E1D83E25E4AAB1D9C43287453D2"/>
              </w:placeholder>
              <w:showingPlcHdr/>
            </w:sdtPr>
            <w:sdtContent>
              <w:p w14:paraId="2EB58F5A" w14:textId="77777777" w:rsidR="00076388" w:rsidRDefault="00076388" w:rsidP="00076388">
                <w:pPr>
                  <w:spacing w:line="276" w:lineRule="auto"/>
                  <w:ind w:left="360"/>
                </w:pPr>
                <w:r w:rsidRPr="00A57A54">
                  <w:rPr>
                    <w:rStyle w:val="PlaceholderText"/>
                  </w:rPr>
                  <w:t>Click or tap here to enter text.</w:t>
                </w:r>
              </w:p>
            </w:sdtContent>
          </w:sdt>
          <w:p w14:paraId="4EB255A2" w14:textId="77777777" w:rsidR="00076388" w:rsidRDefault="00076388" w:rsidP="00076388">
            <w:pPr>
              <w:keepNext/>
            </w:pPr>
          </w:p>
        </w:tc>
        <w:tc>
          <w:tcPr>
            <w:tcW w:w="1979" w:type="dxa"/>
          </w:tcPr>
          <w:sdt>
            <w:sdtPr>
              <w:id w:val="388156675"/>
              <w:placeholder>
                <w:docPart w:val="945094919433EC4A85A3691640483189"/>
              </w:placeholder>
              <w:showingPlcHdr/>
            </w:sdtPr>
            <w:sdtContent>
              <w:p w14:paraId="332A3662" w14:textId="77777777" w:rsidR="00076388" w:rsidRDefault="00076388" w:rsidP="00076388">
                <w:pPr>
                  <w:spacing w:line="276" w:lineRule="auto"/>
                  <w:ind w:left="360"/>
                </w:pPr>
                <w:r w:rsidRPr="00A57A54">
                  <w:rPr>
                    <w:rStyle w:val="PlaceholderText"/>
                  </w:rPr>
                  <w:t>Click or tap here to enter text.</w:t>
                </w:r>
              </w:p>
            </w:sdtContent>
          </w:sdt>
          <w:p w14:paraId="2A8C0D28" w14:textId="77777777" w:rsidR="00076388" w:rsidRDefault="00076388" w:rsidP="00076388">
            <w:pPr>
              <w:keepNext/>
            </w:pPr>
          </w:p>
        </w:tc>
        <w:tc>
          <w:tcPr>
            <w:tcW w:w="1979" w:type="dxa"/>
          </w:tcPr>
          <w:sdt>
            <w:sdtPr>
              <w:id w:val="65155683"/>
              <w:placeholder>
                <w:docPart w:val="E548C287399DA045999516473BD34951"/>
              </w:placeholder>
              <w:showingPlcHdr/>
            </w:sdtPr>
            <w:sdtContent>
              <w:p w14:paraId="294A0B39" w14:textId="77777777" w:rsidR="00076388" w:rsidRDefault="00076388" w:rsidP="00076388">
                <w:pPr>
                  <w:spacing w:line="276" w:lineRule="auto"/>
                  <w:ind w:left="360"/>
                </w:pPr>
                <w:r w:rsidRPr="00A57A54">
                  <w:rPr>
                    <w:rStyle w:val="PlaceholderText"/>
                  </w:rPr>
                  <w:t>Click or tap here to enter text.</w:t>
                </w:r>
              </w:p>
            </w:sdtContent>
          </w:sdt>
          <w:p w14:paraId="59E1812F" w14:textId="77777777" w:rsidR="00076388" w:rsidRDefault="00076388" w:rsidP="00076388">
            <w:pPr>
              <w:keepNext/>
            </w:pPr>
          </w:p>
        </w:tc>
      </w:tr>
      <w:tr w:rsidR="00076388" w14:paraId="320BD1C8" w14:textId="77777777" w:rsidTr="00076388">
        <w:tc>
          <w:tcPr>
            <w:tcW w:w="2423" w:type="dxa"/>
          </w:tcPr>
          <w:sdt>
            <w:sdtPr>
              <w:id w:val="-736243771"/>
              <w:placeholder>
                <w:docPart w:val="C94B46D340413C4FB72DE609A7C2E137"/>
              </w:placeholder>
              <w:showingPlcHdr/>
            </w:sdtPr>
            <w:sdtContent>
              <w:p w14:paraId="1983496E" w14:textId="77777777" w:rsidR="00076388" w:rsidRDefault="00076388" w:rsidP="00076388">
                <w:pPr>
                  <w:spacing w:line="276" w:lineRule="auto"/>
                  <w:ind w:left="360"/>
                </w:pPr>
                <w:r w:rsidRPr="00A57A54">
                  <w:rPr>
                    <w:rStyle w:val="PlaceholderText"/>
                  </w:rPr>
                  <w:t>Click or tap here to enter text.</w:t>
                </w:r>
              </w:p>
            </w:sdtContent>
          </w:sdt>
          <w:p w14:paraId="35BA7B15" w14:textId="77777777" w:rsidR="00076388" w:rsidRDefault="00076388" w:rsidP="00076388">
            <w:pPr>
              <w:keepNext/>
            </w:pPr>
          </w:p>
        </w:tc>
        <w:tc>
          <w:tcPr>
            <w:tcW w:w="2389" w:type="dxa"/>
          </w:tcPr>
          <w:sdt>
            <w:sdtPr>
              <w:id w:val="-1444528686"/>
              <w:placeholder>
                <w:docPart w:val="611F345544592247B61DB530FD3C211B"/>
              </w:placeholder>
              <w:showingPlcHdr/>
            </w:sdtPr>
            <w:sdtContent>
              <w:p w14:paraId="74FA7235" w14:textId="77777777" w:rsidR="00076388" w:rsidRDefault="00076388" w:rsidP="00076388">
                <w:pPr>
                  <w:spacing w:line="276" w:lineRule="auto"/>
                  <w:ind w:left="360"/>
                </w:pPr>
                <w:r w:rsidRPr="00A57A54">
                  <w:rPr>
                    <w:rStyle w:val="PlaceholderText"/>
                  </w:rPr>
                  <w:t>Click or tap here to enter text.</w:t>
                </w:r>
              </w:p>
            </w:sdtContent>
          </w:sdt>
          <w:p w14:paraId="4E109EA8" w14:textId="77777777" w:rsidR="00076388" w:rsidRDefault="00076388" w:rsidP="00076388">
            <w:pPr>
              <w:keepNext/>
            </w:pPr>
          </w:p>
        </w:tc>
        <w:sdt>
          <w:sdtPr>
            <w:id w:val="-1955401010"/>
            <w:lock w:val="sdtLocked"/>
            <w14:checkbox>
              <w14:checked w14:val="0"/>
              <w14:checkedState w14:val="2612" w14:font="MS Gothic"/>
              <w14:uncheckedState w14:val="2610" w14:font="MS Gothic"/>
            </w14:checkbox>
          </w:sdtPr>
          <w:sdtContent>
            <w:tc>
              <w:tcPr>
                <w:tcW w:w="1284" w:type="dxa"/>
                <w:tcBorders>
                  <w:right w:val="nil"/>
                </w:tcBorders>
              </w:tcPr>
              <w:p w14:paraId="6EA37E8D" w14:textId="53EDB12C" w:rsidR="00076388" w:rsidRDefault="00076388" w:rsidP="00076388">
                <w:pPr>
                  <w:keepNext/>
                  <w:jc w:val="center"/>
                </w:pPr>
                <w:r>
                  <w:rPr>
                    <w:rFonts w:ascii="MS Gothic" w:eastAsia="MS Gothic" w:hAnsi="MS Gothic" w:hint="eastAsia"/>
                  </w:rPr>
                  <w:t>☐</w:t>
                </w:r>
              </w:p>
            </w:tc>
          </w:sdtContent>
        </w:sdt>
        <w:sdt>
          <w:sdtPr>
            <w:id w:val="-1029572393"/>
            <w:lock w:val="sdtLocked"/>
            <w14:checkbox>
              <w14:checked w14:val="0"/>
              <w14:checkedState w14:val="2612" w14:font="MS Gothic"/>
              <w14:uncheckedState w14:val="2610" w14:font="MS Gothic"/>
            </w14:checkbox>
          </w:sdtPr>
          <w:sdtContent>
            <w:tc>
              <w:tcPr>
                <w:tcW w:w="930" w:type="dxa"/>
                <w:tcBorders>
                  <w:left w:val="nil"/>
                </w:tcBorders>
              </w:tcPr>
              <w:p w14:paraId="113ADA2A" w14:textId="42E53F90" w:rsidR="00076388" w:rsidRDefault="00076388" w:rsidP="00076388">
                <w:pPr>
                  <w:keepNext/>
                  <w:jc w:val="center"/>
                </w:pPr>
                <w:r>
                  <w:rPr>
                    <w:rFonts w:ascii="MS Gothic" w:eastAsia="MS Gothic" w:hAnsi="MS Gothic" w:hint="eastAsia"/>
                  </w:rPr>
                  <w:t>☐</w:t>
                </w:r>
              </w:p>
            </w:tc>
          </w:sdtContent>
        </w:sdt>
        <w:tc>
          <w:tcPr>
            <w:tcW w:w="1966" w:type="dxa"/>
          </w:tcPr>
          <w:sdt>
            <w:sdtPr>
              <w:id w:val="-605962465"/>
              <w:placeholder>
                <w:docPart w:val="D285D23D6218D445937EF5B53355858F"/>
              </w:placeholder>
              <w:showingPlcHdr/>
            </w:sdtPr>
            <w:sdtContent>
              <w:p w14:paraId="33B5F87A" w14:textId="77777777" w:rsidR="00076388" w:rsidRDefault="00076388" w:rsidP="00076388">
                <w:pPr>
                  <w:spacing w:line="276" w:lineRule="auto"/>
                  <w:ind w:left="360"/>
                </w:pPr>
                <w:r w:rsidRPr="00A57A54">
                  <w:rPr>
                    <w:rStyle w:val="PlaceholderText"/>
                  </w:rPr>
                  <w:t>Click or tap here to enter text.</w:t>
                </w:r>
              </w:p>
            </w:sdtContent>
          </w:sdt>
          <w:p w14:paraId="19D04950" w14:textId="77777777" w:rsidR="00076388" w:rsidRDefault="00076388" w:rsidP="00076388">
            <w:pPr>
              <w:keepNext/>
            </w:pPr>
          </w:p>
        </w:tc>
        <w:tc>
          <w:tcPr>
            <w:tcW w:w="1979" w:type="dxa"/>
          </w:tcPr>
          <w:sdt>
            <w:sdtPr>
              <w:id w:val="-601265197"/>
              <w:placeholder>
                <w:docPart w:val="4D75FDDA620F504DAA0C6660ABBFFA71"/>
              </w:placeholder>
              <w:showingPlcHdr/>
            </w:sdtPr>
            <w:sdtContent>
              <w:p w14:paraId="7090C021" w14:textId="77777777" w:rsidR="00076388" w:rsidRDefault="00076388" w:rsidP="00076388">
                <w:pPr>
                  <w:spacing w:line="276" w:lineRule="auto"/>
                  <w:ind w:left="360"/>
                </w:pPr>
                <w:r w:rsidRPr="00A57A54">
                  <w:rPr>
                    <w:rStyle w:val="PlaceholderText"/>
                  </w:rPr>
                  <w:t>Click or tap here to enter text.</w:t>
                </w:r>
              </w:p>
            </w:sdtContent>
          </w:sdt>
          <w:p w14:paraId="6699438C" w14:textId="77777777" w:rsidR="00076388" w:rsidRDefault="00076388" w:rsidP="00076388">
            <w:pPr>
              <w:keepNext/>
            </w:pPr>
          </w:p>
        </w:tc>
        <w:tc>
          <w:tcPr>
            <w:tcW w:w="1979" w:type="dxa"/>
          </w:tcPr>
          <w:sdt>
            <w:sdtPr>
              <w:id w:val="-866214366"/>
              <w:placeholder>
                <w:docPart w:val="A086B9BD8D93D44A9212EA7555A94245"/>
              </w:placeholder>
              <w:showingPlcHdr/>
            </w:sdtPr>
            <w:sdtContent>
              <w:p w14:paraId="663B0215" w14:textId="77777777" w:rsidR="00076388" w:rsidRDefault="00076388" w:rsidP="00076388">
                <w:pPr>
                  <w:spacing w:line="276" w:lineRule="auto"/>
                  <w:ind w:left="360"/>
                </w:pPr>
                <w:r w:rsidRPr="00A57A54">
                  <w:rPr>
                    <w:rStyle w:val="PlaceholderText"/>
                  </w:rPr>
                  <w:t>Click or tap here to enter text.</w:t>
                </w:r>
              </w:p>
            </w:sdtContent>
          </w:sdt>
          <w:p w14:paraId="20C1489F" w14:textId="77777777" w:rsidR="00076388" w:rsidRDefault="00076388" w:rsidP="00076388">
            <w:pPr>
              <w:keepNext/>
            </w:pPr>
          </w:p>
        </w:tc>
      </w:tr>
      <w:bookmarkEnd w:id="11"/>
    </w:tbl>
    <w:p w14:paraId="0A7BAD37" w14:textId="77777777" w:rsidR="00257E49" w:rsidRDefault="00257E49"/>
    <w:bookmarkEnd w:id="12"/>
    <w:p w14:paraId="45B0DC5D" w14:textId="77777777" w:rsidR="008F2749" w:rsidRDefault="003B6234">
      <w:pPr>
        <w:keepNext/>
      </w:pPr>
      <w:r>
        <w:rPr>
          <w:b/>
        </w:rPr>
        <w:lastRenderedPageBreak/>
        <w:t>GRANTEE ACTION PLAN</w:t>
      </w:r>
      <w:r>
        <w:br/>
      </w:r>
    </w:p>
    <w:p w14:paraId="2D02BD45" w14:textId="77777777" w:rsidR="00257E49" w:rsidRDefault="003B6234">
      <w:pPr>
        <w:keepNext/>
      </w:pPr>
      <w:r>
        <w:t>Please list any next steps needed to accomplish goals.</w:t>
      </w:r>
    </w:p>
    <w:p w14:paraId="5D23BF9B" w14:textId="77777777" w:rsidR="00257E49" w:rsidRDefault="002E164C">
      <w:sdt>
        <w:sdtPr>
          <w:id w:val="-1785180590"/>
          <w:lock w:val="sdtLocked"/>
          <w:placeholder>
            <w:docPart w:val="BCEDB97E20ED1F4C9DAAF00F20750365"/>
          </w:placeholder>
          <w:showingPlcHdr/>
        </w:sdtPr>
        <w:sdtEndPr/>
        <w:sdtContent>
          <w:r w:rsidR="008F2749" w:rsidRPr="00A57A54">
            <w:rPr>
              <w:rStyle w:val="PlaceholderText"/>
            </w:rPr>
            <w:t>Click or tap here to enter text.</w:t>
          </w:r>
        </w:sdtContent>
      </w:sdt>
    </w:p>
    <w:p w14:paraId="3F7A7859" w14:textId="77777777" w:rsidR="008F2749" w:rsidRDefault="008F2749"/>
    <w:p w14:paraId="5867BC68" w14:textId="77777777" w:rsidR="008F2749" w:rsidRDefault="003B6234">
      <w:pPr>
        <w:keepNext/>
      </w:pPr>
      <w:r w:rsidRPr="008F2749">
        <w:rPr>
          <w:b/>
          <w:u w:val="single"/>
        </w:rPr>
        <w:t>SECTION 5:  ENSURING CONTINUOUS QUALITY IMPROVEMENT</w:t>
      </w:r>
      <w:r>
        <w:rPr>
          <w:b/>
        </w:rPr>
        <w:t> </w:t>
      </w:r>
      <w:r>
        <w:rPr>
          <w:b/>
        </w:rPr>
        <w:br/>
      </w:r>
      <w:r>
        <w:rPr>
          <w:b/>
          <w:i/>
        </w:rPr>
        <w:t>Due to your NRRC TA provider May 17th, 2019.</w:t>
      </w:r>
      <w:r>
        <w:rPr>
          <w:b/>
        </w:rPr>
        <w:br/>
      </w:r>
      <w:r>
        <w:t xml:space="preserve"> </w:t>
      </w:r>
      <w:r>
        <w:br/>
        <w:t>Corrections and community supervision leaders must ensure accuracy and fidelity in the adoption of evidence-based practices, including monitoring outcomes and adjusting as needed.</w:t>
      </w:r>
      <w:r>
        <w:br/>
      </w:r>
    </w:p>
    <w:p w14:paraId="1B8CD95F" w14:textId="77777777" w:rsidR="00B5402E" w:rsidRDefault="003B6234" w:rsidP="008F2749">
      <w:pPr>
        <w:keepNext/>
      </w:pPr>
      <w:r>
        <w:t>One approach to successful of systemic change is Continuous Quality Improvement (CQI)—a philosophy that expands upon basic quality assurance methods and acknowledges the ever-present opportunity for organizational development.</w:t>
      </w:r>
      <w:r w:rsidR="008F2749">
        <w:t xml:space="preserve"> </w:t>
      </w:r>
    </w:p>
    <w:p w14:paraId="78FBC72C" w14:textId="77777777" w:rsidR="00B5402E" w:rsidRDefault="00B5402E" w:rsidP="008F2749">
      <w:pPr>
        <w:keepNext/>
      </w:pPr>
    </w:p>
    <w:p w14:paraId="1EB3C5F6" w14:textId="057BC9DD" w:rsidR="00257E49" w:rsidRDefault="003B6234" w:rsidP="008F2749">
      <w:pPr>
        <w:keepNext/>
      </w:pPr>
      <w:r>
        <w:t>CQI may bring various benefits, including improved accountability, service delivery, information management, and participant tracking and documentation, as well as a means to ensure and maintain fidelity, track program integrity, and measure effectiveness. This section will help ensure that your initiative incorporates a CQI approach. Refer to the logic model you completed in the Section 4 to address the components of your initiative that will integrate the CQI process.</w:t>
      </w:r>
      <w:r>
        <w:br/>
        <w:t xml:space="preserve"> </w:t>
      </w:r>
    </w:p>
    <w:p w14:paraId="71BE4295" w14:textId="77777777" w:rsidR="008F2749" w:rsidRDefault="003B6234">
      <w:pPr>
        <w:keepNext/>
      </w:pPr>
      <w:r>
        <w:rPr>
          <w:b/>
        </w:rPr>
        <w:t>EXERCISE 5, PART 1: WORKFORCE DEVELOPMENT</w:t>
      </w:r>
      <w:r>
        <w:t xml:space="preserve">  </w:t>
      </w:r>
    </w:p>
    <w:p w14:paraId="2B0D54A0" w14:textId="77777777" w:rsidR="00257E49" w:rsidRDefault="003B6234">
      <w:pPr>
        <w:keepNext/>
      </w:pPr>
      <w:r>
        <w:t>Conducting an inventory of the trainings offered to staff will help facilitate a conversation about quality, capacity, and needs. Use the document provided below to inventory the staff trainings offered prior to and as part of the grant program</w:t>
      </w:r>
    </w:p>
    <w:p w14:paraId="397459C3" w14:textId="77777777" w:rsidR="00257E49" w:rsidRDefault="00257E49"/>
    <w:p w14:paraId="3FA46D4D" w14:textId="77777777" w:rsidR="00257E49" w:rsidRDefault="003B6234" w:rsidP="00E3379C">
      <w:pPr>
        <w:pStyle w:val="ListParagraph"/>
        <w:keepNext/>
        <w:numPr>
          <w:ilvl w:val="0"/>
          <w:numId w:val="10"/>
        </w:numPr>
      </w:pPr>
      <w:r>
        <w:t>What staff trainings in evidence-based practices, interventions, or services will be conducted through this grant funding?    </w:t>
      </w:r>
    </w:p>
    <w:tbl>
      <w:tblPr>
        <w:tblStyle w:val="TableGrid"/>
        <w:tblW w:w="0" w:type="auto"/>
        <w:tblLook w:val="04A0" w:firstRow="1" w:lastRow="0" w:firstColumn="1" w:lastColumn="0" w:noHBand="0" w:noVBand="1"/>
      </w:tblPr>
      <w:tblGrid>
        <w:gridCol w:w="2586"/>
        <w:gridCol w:w="2588"/>
        <w:gridCol w:w="2588"/>
        <w:gridCol w:w="2594"/>
        <w:gridCol w:w="2594"/>
      </w:tblGrid>
      <w:tr w:rsidR="00F060E5" w14:paraId="0B98D3D3" w14:textId="77777777" w:rsidTr="009638D6">
        <w:tc>
          <w:tcPr>
            <w:tcW w:w="2586" w:type="dxa"/>
            <w:vAlign w:val="center"/>
          </w:tcPr>
          <w:p w14:paraId="2201E62F" w14:textId="77777777" w:rsidR="00F060E5" w:rsidRPr="00F060E5" w:rsidRDefault="00F060E5" w:rsidP="00F060E5">
            <w:pPr>
              <w:jc w:val="center"/>
              <w:rPr>
                <w:b/>
              </w:rPr>
            </w:pPr>
            <w:r w:rsidRPr="00F060E5">
              <w:rPr>
                <w:b/>
              </w:rPr>
              <w:t>Title of Training</w:t>
            </w:r>
          </w:p>
        </w:tc>
        <w:tc>
          <w:tcPr>
            <w:tcW w:w="2588" w:type="dxa"/>
            <w:vAlign w:val="center"/>
          </w:tcPr>
          <w:p w14:paraId="3DE8704B" w14:textId="77777777" w:rsidR="00F060E5" w:rsidRPr="00F060E5" w:rsidRDefault="00F060E5" w:rsidP="00F060E5">
            <w:pPr>
              <w:jc w:val="center"/>
              <w:rPr>
                <w:b/>
              </w:rPr>
            </w:pPr>
            <w:r w:rsidRPr="00F060E5">
              <w:rPr>
                <w:b/>
              </w:rPr>
              <w:t>Who will conduct the training?</w:t>
            </w:r>
          </w:p>
        </w:tc>
        <w:tc>
          <w:tcPr>
            <w:tcW w:w="2588" w:type="dxa"/>
            <w:vAlign w:val="center"/>
          </w:tcPr>
          <w:p w14:paraId="1928B135" w14:textId="77777777" w:rsidR="00F060E5" w:rsidRPr="00F060E5" w:rsidRDefault="00F060E5" w:rsidP="00F060E5">
            <w:pPr>
              <w:jc w:val="center"/>
              <w:rPr>
                <w:b/>
              </w:rPr>
            </w:pPr>
            <w:r w:rsidRPr="00F060E5">
              <w:rPr>
                <w:b/>
              </w:rPr>
              <w:t>Who will attend the training?</w:t>
            </w:r>
          </w:p>
        </w:tc>
        <w:tc>
          <w:tcPr>
            <w:tcW w:w="2594" w:type="dxa"/>
            <w:vAlign w:val="center"/>
          </w:tcPr>
          <w:p w14:paraId="49230E6D" w14:textId="77777777" w:rsidR="00F060E5" w:rsidRPr="00F060E5" w:rsidRDefault="00F060E5" w:rsidP="00F060E5">
            <w:pPr>
              <w:jc w:val="center"/>
              <w:rPr>
                <w:b/>
              </w:rPr>
            </w:pPr>
            <w:r w:rsidRPr="00F060E5">
              <w:rPr>
                <w:b/>
              </w:rPr>
              <w:t>Timeframe for Booster Sessions</w:t>
            </w:r>
          </w:p>
        </w:tc>
        <w:tc>
          <w:tcPr>
            <w:tcW w:w="2594" w:type="dxa"/>
            <w:vAlign w:val="center"/>
          </w:tcPr>
          <w:p w14:paraId="60ED5312" w14:textId="6E14E369" w:rsidR="00F060E5" w:rsidRPr="00F060E5" w:rsidRDefault="00F060E5" w:rsidP="00F060E5">
            <w:pPr>
              <w:jc w:val="center"/>
              <w:rPr>
                <w:b/>
              </w:rPr>
            </w:pPr>
            <w:r w:rsidRPr="00F060E5">
              <w:rPr>
                <w:b/>
              </w:rPr>
              <w:t>Describe any coaching or other quality assurance methods that this training</w:t>
            </w:r>
            <w:r w:rsidR="00B5402E">
              <w:rPr>
                <w:b/>
              </w:rPr>
              <w:t>.</w:t>
            </w:r>
          </w:p>
        </w:tc>
      </w:tr>
      <w:tr w:rsidR="00076388" w14:paraId="4F9B7CCD" w14:textId="77777777" w:rsidTr="009638D6">
        <w:tc>
          <w:tcPr>
            <w:tcW w:w="2586" w:type="dxa"/>
          </w:tcPr>
          <w:sdt>
            <w:sdtPr>
              <w:id w:val="-878239732"/>
              <w:placeholder>
                <w:docPart w:val="CE751A2A72FE604D8F85AB9D2EBF4FAC"/>
              </w:placeholder>
              <w:showingPlcHdr/>
            </w:sdtPr>
            <w:sdtContent>
              <w:p w14:paraId="4EB15B66" w14:textId="77777777" w:rsidR="00076388" w:rsidRDefault="00076388" w:rsidP="00076388">
                <w:pPr>
                  <w:spacing w:line="276" w:lineRule="auto"/>
                  <w:ind w:left="360"/>
                </w:pPr>
                <w:r w:rsidRPr="00A57A54">
                  <w:rPr>
                    <w:rStyle w:val="PlaceholderText"/>
                  </w:rPr>
                  <w:t>Click or tap here to enter text.</w:t>
                </w:r>
              </w:p>
            </w:sdtContent>
          </w:sdt>
          <w:p w14:paraId="010309EB" w14:textId="77777777" w:rsidR="00076388" w:rsidRDefault="00076388" w:rsidP="00076388"/>
        </w:tc>
        <w:tc>
          <w:tcPr>
            <w:tcW w:w="2588" w:type="dxa"/>
          </w:tcPr>
          <w:sdt>
            <w:sdtPr>
              <w:id w:val="-977061008"/>
              <w:placeholder>
                <w:docPart w:val="35C83213945E7B4F8FF774B87465923F"/>
              </w:placeholder>
              <w:showingPlcHdr/>
            </w:sdtPr>
            <w:sdtContent>
              <w:p w14:paraId="73FFDE04" w14:textId="77777777" w:rsidR="00076388" w:rsidRDefault="00076388" w:rsidP="00076388">
                <w:pPr>
                  <w:spacing w:line="276" w:lineRule="auto"/>
                  <w:ind w:left="360"/>
                </w:pPr>
                <w:r w:rsidRPr="00A57A54">
                  <w:rPr>
                    <w:rStyle w:val="PlaceholderText"/>
                  </w:rPr>
                  <w:t>Click or tap here to enter text.</w:t>
                </w:r>
              </w:p>
            </w:sdtContent>
          </w:sdt>
          <w:p w14:paraId="6CA01BB0" w14:textId="77777777" w:rsidR="00076388" w:rsidRDefault="00076388" w:rsidP="00076388"/>
        </w:tc>
        <w:tc>
          <w:tcPr>
            <w:tcW w:w="2588" w:type="dxa"/>
          </w:tcPr>
          <w:sdt>
            <w:sdtPr>
              <w:id w:val="748703812"/>
              <w:placeholder>
                <w:docPart w:val="508A22A7609A064D81BC0973462D1ACD"/>
              </w:placeholder>
              <w:showingPlcHdr/>
            </w:sdtPr>
            <w:sdtContent>
              <w:p w14:paraId="2F572AA6" w14:textId="77777777" w:rsidR="00076388" w:rsidRDefault="00076388" w:rsidP="00076388">
                <w:pPr>
                  <w:spacing w:line="276" w:lineRule="auto"/>
                  <w:ind w:left="360"/>
                </w:pPr>
                <w:r w:rsidRPr="00A57A54">
                  <w:rPr>
                    <w:rStyle w:val="PlaceholderText"/>
                  </w:rPr>
                  <w:t>Click or tap here to enter text.</w:t>
                </w:r>
              </w:p>
            </w:sdtContent>
          </w:sdt>
          <w:p w14:paraId="55532C4B" w14:textId="77777777" w:rsidR="00076388" w:rsidRDefault="00076388" w:rsidP="00076388"/>
        </w:tc>
        <w:tc>
          <w:tcPr>
            <w:tcW w:w="2594" w:type="dxa"/>
          </w:tcPr>
          <w:sdt>
            <w:sdtPr>
              <w:id w:val="-346405502"/>
              <w:placeholder>
                <w:docPart w:val="1BAEE94A5DB0444AA27B8ACCE3F3F29D"/>
              </w:placeholder>
              <w:showingPlcHdr/>
            </w:sdtPr>
            <w:sdtContent>
              <w:p w14:paraId="78F2D488" w14:textId="77777777" w:rsidR="00076388" w:rsidRDefault="00076388" w:rsidP="00076388">
                <w:pPr>
                  <w:spacing w:line="276" w:lineRule="auto"/>
                  <w:ind w:left="360"/>
                </w:pPr>
                <w:r w:rsidRPr="00A57A54">
                  <w:rPr>
                    <w:rStyle w:val="PlaceholderText"/>
                  </w:rPr>
                  <w:t>Click or tap here to enter text.</w:t>
                </w:r>
              </w:p>
            </w:sdtContent>
          </w:sdt>
          <w:p w14:paraId="72D71A47" w14:textId="77777777" w:rsidR="00076388" w:rsidRDefault="00076388" w:rsidP="00076388"/>
        </w:tc>
        <w:tc>
          <w:tcPr>
            <w:tcW w:w="2594" w:type="dxa"/>
          </w:tcPr>
          <w:sdt>
            <w:sdtPr>
              <w:id w:val="78182965"/>
              <w:placeholder>
                <w:docPart w:val="EF7DB9352D525D44B3EAE600F1775DB9"/>
              </w:placeholder>
              <w:showingPlcHdr/>
            </w:sdtPr>
            <w:sdtContent>
              <w:p w14:paraId="7457E979" w14:textId="77777777" w:rsidR="00076388" w:rsidRDefault="00076388" w:rsidP="00076388">
                <w:pPr>
                  <w:spacing w:line="276" w:lineRule="auto"/>
                  <w:ind w:left="360"/>
                </w:pPr>
                <w:r w:rsidRPr="00A57A54">
                  <w:rPr>
                    <w:rStyle w:val="PlaceholderText"/>
                  </w:rPr>
                  <w:t>Click or tap here to enter text.</w:t>
                </w:r>
              </w:p>
            </w:sdtContent>
          </w:sdt>
          <w:p w14:paraId="4117F840" w14:textId="77777777" w:rsidR="00076388" w:rsidRDefault="00076388" w:rsidP="00076388"/>
        </w:tc>
      </w:tr>
      <w:tr w:rsidR="00076388" w14:paraId="050E022A" w14:textId="77777777" w:rsidTr="009638D6">
        <w:tc>
          <w:tcPr>
            <w:tcW w:w="2586" w:type="dxa"/>
          </w:tcPr>
          <w:sdt>
            <w:sdtPr>
              <w:id w:val="-1450765541"/>
              <w:placeholder>
                <w:docPart w:val="46978EB9E4D4C844831DD0FADE93CFA1"/>
              </w:placeholder>
              <w:showingPlcHdr/>
            </w:sdtPr>
            <w:sdtContent>
              <w:p w14:paraId="01D91103" w14:textId="77777777" w:rsidR="00076388" w:rsidRDefault="00076388" w:rsidP="00076388">
                <w:pPr>
                  <w:spacing w:line="276" w:lineRule="auto"/>
                  <w:ind w:left="360"/>
                </w:pPr>
                <w:r w:rsidRPr="00A57A54">
                  <w:rPr>
                    <w:rStyle w:val="PlaceholderText"/>
                  </w:rPr>
                  <w:t>Click or tap here to enter text.</w:t>
                </w:r>
              </w:p>
            </w:sdtContent>
          </w:sdt>
          <w:p w14:paraId="1B0F9E3D" w14:textId="77777777" w:rsidR="00076388" w:rsidRDefault="00076388" w:rsidP="00076388"/>
        </w:tc>
        <w:tc>
          <w:tcPr>
            <w:tcW w:w="2588" w:type="dxa"/>
          </w:tcPr>
          <w:sdt>
            <w:sdtPr>
              <w:id w:val="-1799449783"/>
              <w:placeholder>
                <w:docPart w:val="9539DFA7AFE69246B3E96BCB6EBEBA43"/>
              </w:placeholder>
              <w:showingPlcHdr/>
            </w:sdtPr>
            <w:sdtContent>
              <w:p w14:paraId="66724CC7" w14:textId="77777777" w:rsidR="00076388" w:rsidRDefault="00076388" w:rsidP="00076388">
                <w:pPr>
                  <w:spacing w:line="276" w:lineRule="auto"/>
                  <w:ind w:left="360"/>
                </w:pPr>
                <w:r w:rsidRPr="00A57A54">
                  <w:rPr>
                    <w:rStyle w:val="PlaceholderText"/>
                  </w:rPr>
                  <w:t>Click or tap here to enter text.</w:t>
                </w:r>
              </w:p>
            </w:sdtContent>
          </w:sdt>
          <w:p w14:paraId="413654DD" w14:textId="77777777" w:rsidR="00076388" w:rsidRDefault="00076388" w:rsidP="00076388"/>
        </w:tc>
        <w:tc>
          <w:tcPr>
            <w:tcW w:w="2588" w:type="dxa"/>
          </w:tcPr>
          <w:sdt>
            <w:sdtPr>
              <w:id w:val="-1775323448"/>
              <w:placeholder>
                <w:docPart w:val="135991AA5F48BE4A8E3D94448BA857D2"/>
              </w:placeholder>
              <w:showingPlcHdr/>
            </w:sdtPr>
            <w:sdtContent>
              <w:p w14:paraId="56B31A5A" w14:textId="77777777" w:rsidR="00076388" w:rsidRDefault="00076388" w:rsidP="00076388">
                <w:pPr>
                  <w:spacing w:line="276" w:lineRule="auto"/>
                  <w:ind w:left="360"/>
                </w:pPr>
                <w:r w:rsidRPr="00A57A54">
                  <w:rPr>
                    <w:rStyle w:val="PlaceholderText"/>
                  </w:rPr>
                  <w:t>Click or tap here to enter text.</w:t>
                </w:r>
              </w:p>
            </w:sdtContent>
          </w:sdt>
          <w:p w14:paraId="5C627FCB" w14:textId="77777777" w:rsidR="00076388" w:rsidRDefault="00076388" w:rsidP="00076388"/>
        </w:tc>
        <w:tc>
          <w:tcPr>
            <w:tcW w:w="2594" w:type="dxa"/>
          </w:tcPr>
          <w:sdt>
            <w:sdtPr>
              <w:id w:val="-216818862"/>
              <w:placeholder>
                <w:docPart w:val="4FE6B16C15672B4A9059C0B590322721"/>
              </w:placeholder>
              <w:showingPlcHdr/>
            </w:sdtPr>
            <w:sdtContent>
              <w:p w14:paraId="34DF5BBB" w14:textId="77777777" w:rsidR="00076388" w:rsidRDefault="00076388" w:rsidP="00076388">
                <w:pPr>
                  <w:spacing w:line="276" w:lineRule="auto"/>
                  <w:ind w:left="360"/>
                </w:pPr>
                <w:r w:rsidRPr="00A57A54">
                  <w:rPr>
                    <w:rStyle w:val="PlaceholderText"/>
                  </w:rPr>
                  <w:t>Click or tap here to enter text.</w:t>
                </w:r>
              </w:p>
            </w:sdtContent>
          </w:sdt>
          <w:p w14:paraId="49CD82F6" w14:textId="77777777" w:rsidR="00076388" w:rsidRDefault="00076388" w:rsidP="00076388"/>
        </w:tc>
        <w:tc>
          <w:tcPr>
            <w:tcW w:w="2594" w:type="dxa"/>
          </w:tcPr>
          <w:sdt>
            <w:sdtPr>
              <w:id w:val="870181380"/>
              <w:placeholder>
                <w:docPart w:val="4B6427C89381EA49AE9EC7C229D6F0D1"/>
              </w:placeholder>
              <w:showingPlcHdr/>
            </w:sdtPr>
            <w:sdtContent>
              <w:p w14:paraId="71EA28E1" w14:textId="77777777" w:rsidR="00076388" w:rsidRDefault="00076388" w:rsidP="00076388">
                <w:pPr>
                  <w:spacing w:line="276" w:lineRule="auto"/>
                  <w:ind w:left="360"/>
                </w:pPr>
                <w:r w:rsidRPr="00A57A54">
                  <w:rPr>
                    <w:rStyle w:val="PlaceholderText"/>
                  </w:rPr>
                  <w:t>Click or tap here to enter text.</w:t>
                </w:r>
              </w:p>
            </w:sdtContent>
          </w:sdt>
          <w:p w14:paraId="6C25E6A4" w14:textId="77777777" w:rsidR="00076388" w:rsidRDefault="00076388" w:rsidP="00076388"/>
        </w:tc>
      </w:tr>
      <w:tr w:rsidR="00076388" w14:paraId="76C05680" w14:textId="77777777" w:rsidTr="009638D6">
        <w:tc>
          <w:tcPr>
            <w:tcW w:w="2586" w:type="dxa"/>
          </w:tcPr>
          <w:sdt>
            <w:sdtPr>
              <w:id w:val="948594674"/>
              <w:placeholder>
                <w:docPart w:val="3202FFCD072F0A409BF8791BCD84E49E"/>
              </w:placeholder>
              <w:showingPlcHdr/>
            </w:sdtPr>
            <w:sdtContent>
              <w:p w14:paraId="392E6F6A" w14:textId="77777777" w:rsidR="00076388" w:rsidRDefault="00076388" w:rsidP="00076388">
                <w:pPr>
                  <w:spacing w:line="276" w:lineRule="auto"/>
                  <w:ind w:left="360"/>
                </w:pPr>
                <w:r w:rsidRPr="00A57A54">
                  <w:rPr>
                    <w:rStyle w:val="PlaceholderText"/>
                  </w:rPr>
                  <w:t>Click or tap here to enter text.</w:t>
                </w:r>
              </w:p>
            </w:sdtContent>
          </w:sdt>
          <w:p w14:paraId="0575BDFC" w14:textId="77777777" w:rsidR="00076388" w:rsidRDefault="00076388" w:rsidP="00076388"/>
        </w:tc>
        <w:tc>
          <w:tcPr>
            <w:tcW w:w="2588" w:type="dxa"/>
          </w:tcPr>
          <w:sdt>
            <w:sdtPr>
              <w:id w:val="-1015767893"/>
              <w:placeholder>
                <w:docPart w:val="5956BD151F6392468D4B7B6600B86F4B"/>
              </w:placeholder>
              <w:showingPlcHdr/>
            </w:sdtPr>
            <w:sdtContent>
              <w:p w14:paraId="35B64DC4" w14:textId="77777777" w:rsidR="00076388" w:rsidRDefault="00076388" w:rsidP="00076388">
                <w:pPr>
                  <w:spacing w:line="276" w:lineRule="auto"/>
                  <w:ind w:left="360"/>
                </w:pPr>
                <w:r w:rsidRPr="00A57A54">
                  <w:rPr>
                    <w:rStyle w:val="PlaceholderText"/>
                  </w:rPr>
                  <w:t>Click or tap here to enter text.</w:t>
                </w:r>
              </w:p>
            </w:sdtContent>
          </w:sdt>
          <w:p w14:paraId="11060CEB" w14:textId="77777777" w:rsidR="00076388" w:rsidRDefault="00076388" w:rsidP="00076388"/>
        </w:tc>
        <w:tc>
          <w:tcPr>
            <w:tcW w:w="2588" w:type="dxa"/>
          </w:tcPr>
          <w:sdt>
            <w:sdtPr>
              <w:id w:val="1888218030"/>
              <w:placeholder>
                <w:docPart w:val="6CBCB05BD21F6A42AA1CF711D75CABA7"/>
              </w:placeholder>
              <w:showingPlcHdr/>
            </w:sdtPr>
            <w:sdtContent>
              <w:p w14:paraId="3144459D" w14:textId="77777777" w:rsidR="00076388" w:rsidRDefault="00076388" w:rsidP="00076388">
                <w:pPr>
                  <w:spacing w:line="276" w:lineRule="auto"/>
                  <w:ind w:left="360"/>
                </w:pPr>
                <w:r w:rsidRPr="00A57A54">
                  <w:rPr>
                    <w:rStyle w:val="PlaceholderText"/>
                  </w:rPr>
                  <w:t>Click or tap here to enter text.</w:t>
                </w:r>
              </w:p>
            </w:sdtContent>
          </w:sdt>
          <w:p w14:paraId="302A58D5" w14:textId="77777777" w:rsidR="00076388" w:rsidRDefault="00076388" w:rsidP="00076388"/>
        </w:tc>
        <w:tc>
          <w:tcPr>
            <w:tcW w:w="2594" w:type="dxa"/>
          </w:tcPr>
          <w:sdt>
            <w:sdtPr>
              <w:id w:val="-237327289"/>
              <w:placeholder>
                <w:docPart w:val="79797A5CCB71804CA817050F412326FD"/>
              </w:placeholder>
              <w:showingPlcHdr/>
            </w:sdtPr>
            <w:sdtContent>
              <w:p w14:paraId="7669F34D" w14:textId="77777777" w:rsidR="00076388" w:rsidRDefault="00076388" w:rsidP="00076388">
                <w:pPr>
                  <w:spacing w:line="276" w:lineRule="auto"/>
                  <w:ind w:left="360"/>
                </w:pPr>
                <w:r w:rsidRPr="00A57A54">
                  <w:rPr>
                    <w:rStyle w:val="PlaceholderText"/>
                  </w:rPr>
                  <w:t>Click or tap here to enter text.</w:t>
                </w:r>
              </w:p>
            </w:sdtContent>
          </w:sdt>
          <w:p w14:paraId="639EA577" w14:textId="77777777" w:rsidR="00076388" w:rsidRDefault="00076388" w:rsidP="00076388"/>
        </w:tc>
        <w:tc>
          <w:tcPr>
            <w:tcW w:w="2594" w:type="dxa"/>
          </w:tcPr>
          <w:sdt>
            <w:sdtPr>
              <w:id w:val="211855277"/>
              <w:placeholder>
                <w:docPart w:val="29037215B61D3C469B33CF37FAE88ABF"/>
              </w:placeholder>
              <w:showingPlcHdr/>
            </w:sdtPr>
            <w:sdtContent>
              <w:p w14:paraId="7E384C90" w14:textId="77777777" w:rsidR="00076388" w:rsidRDefault="00076388" w:rsidP="00076388">
                <w:pPr>
                  <w:spacing w:line="276" w:lineRule="auto"/>
                  <w:ind w:left="360"/>
                </w:pPr>
                <w:r w:rsidRPr="00A57A54">
                  <w:rPr>
                    <w:rStyle w:val="PlaceholderText"/>
                  </w:rPr>
                  <w:t>Click or tap here to enter text.</w:t>
                </w:r>
              </w:p>
            </w:sdtContent>
          </w:sdt>
          <w:p w14:paraId="583EA803" w14:textId="77777777" w:rsidR="00076388" w:rsidRDefault="00076388" w:rsidP="00076388"/>
        </w:tc>
      </w:tr>
      <w:tr w:rsidR="00076388" w14:paraId="70974E19" w14:textId="77777777" w:rsidTr="009638D6">
        <w:tc>
          <w:tcPr>
            <w:tcW w:w="2586" w:type="dxa"/>
          </w:tcPr>
          <w:sdt>
            <w:sdtPr>
              <w:id w:val="385140799"/>
              <w:placeholder>
                <w:docPart w:val="56F4B215A26A4A449835633D113B27FD"/>
              </w:placeholder>
              <w:showingPlcHdr/>
            </w:sdtPr>
            <w:sdtContent>
              <w:p w14:paraId="7C4D209D" w14:textId="77777777" w:rsidR="00076388" w:rsidRDefault="00076388" w:rsidP="00076388">
                <w:pPr>
                  <w:spacing w:line="276" w:lineRule="auto"/>
                  <w:ind w:left="360"/>
                </w:pPr>
                <w:r w:rsidRPr="00A57A54">
                  <w:rPr>
                    <w:rStyle w:val="PlaceholderText"/>
                  </w:rPr>
                  <w:t>Click or tap here to enter text.</w:t>
                </w:r>
              </w:p>
            </w:sdtContent>
          </w:sdt>
          <w:p w14:paraId="4BC35D6B" w14:textId="77777777" w:rsidR="00076388" w:rsidRDefault="00076388" w:rsidP="00076388"/>
        </w:tc>
        <w:tc>
          <w:tcPr>
            <w:tcW w:w="2588" w:type="dxa"/>
          </w:tcPr>
          <w:sdt>
            <w:sdtPr>
              <w:id w:val="-1472749760"/>
              <w:placeholder>
                <w:docPart w:val="BC65F8E746F71D4482542F0967723471"/>
              </w:placeholder>
              <w:showingPlcHdr/>
            </w:sdtPr>
            <w:sdtContent>
              <w:p w14:paraId="7CEDC1C3" w14:textId="77777777" w:rsidR="00076388" w:rsidRDefault="00076388" w:rsidP="00076388">
                <w:pPr>
                  <w:spacing w:line="276" w:lineRule="auto"/>
                  <w:ind w:left="360"/>
                </w:pPr>
                <w:r w:rsidRPr="00A57A54">
                  <w:rPr>
                    <w:rStyle w:val="PlaceholderText"/>
                  </w:rPr>
                  <w:t>Click or tap here to enter text.</w:t>
                </w:r>
              </w:p>
            </w:sdtContent>
          </w:sdt>
          <w:p w14:paraId="20E3A186" w14:textId="77777777" w:rsidR="00076388" w:rsidRDefault="00076388" w:rsidP="00076388"/>
        </w:tc>
        <w:tc>
          <w:tcPr>
            <w:tcW w:w="2588" w:type="dxa"/>
          </w:tcPr>
          <w:sdt>
            <w:sdtPr>
              <w:id w:val="-876311086"/>
              <w:placeholder>
                <w:docPart w:val="6C22E1957FA66448B5BD7F104000B8A5"/>
              </w:placeholder>
              <w:showingPlcHdr/>
            </w:sdtPr>
            <w:sdtContent>
              <w:p w14:paraId="19ED997B" w14:textId="77777777" w:rsidR="00076388" w:rsidRDefault="00076388" w:rsidP="00076388">
                <w:pPr>
                  <w:spacing w:line="276" w:lineRule="auto"/>
                  <w:ind w:left="360"/>
                </w:pPr>
                <w:r w:rsidRPr="00A57A54">
                  <w:rPr>
                    <w:rStyle w:val="PlaceholderText"/>
                  </w:rPr>
                  <w:t>Click or tap here to enter text.</w:t>
                </w:r>
              </w:p>
            </w:sdtContent>
          </w:sdt>
          <w:p w14:paraId="57B84860" w14:textId="77777777" w:rsidR="00076388" w:rsidRDefault="00076388" w:rsidP="00076388"/>
        </w:tc>
        <w:tc>
          <w:tcPr>
            <w:tcW w:w="2594" w:type="dxa"/>
          </w:tcPr>
          <w:sdt>
            <w:sdtPr>
              <w:id w:val="1942482106"/>
              <w:placeholder>
                <w:docPart w:val="C825BBEF604BDA4CAF1AF3498516AB22"/>
              </w:placeholder>
              <w:showingPlcHdr/>
            </w:sdtPr>
            <w:sdtContent>
              <w:p w14:paraId="3DEC84BB" w14:textId="77777777" w:rsidR="00076388" w:rsidRDefault="00076388" w:rsidP="00076388">
                <w:pPr>
                  <w:spacing w:line="276" w:lineRule="auto"/>
                  <w:ind w:left="360"/>
                </w:pPr>
                <w:r w:rsidRPr="00A57A54">
                  <w:rPr>
                    <w:rStyle w:val="PlaceholderText"/>
                  </w:rPr>
                  <w:t>Click or tap here to enter text.</w:t>
                </w:r>
              </w:p>
            </w:sdtContent>
          </w:sdt>
          <w:p w14:paraId="53BD7BA4" w14:textId="77777777" w:rsidR="00076388" w:rsidRDefault="00076388" w:rsidP="00076388"/>
        </w:tc>
        <w:tc>
          <w:tcPr>
            <w:tcW w:w="2594" w:type="dxa"/>
          </w:tcPr>
          <w:sdt>
            <w:sdtPr>
              <w:id w:val="-363055515"/>
              <w:placeholder>
                <w:docPart w:val="C8233086EA7ACF43B082DA7F1A861ED8"/>
              </w:placeholder>
              <w:showingPlcHdr/>
            </w:sdtPr>
            <w:sdtContent>
              <w:p w14:paraId="1F60C8D6" w14:textId="77777777" w:rsidR="00076388" w:rsidRDefault="00076388" w:rsidP="00076388">
                <w:pPr>
                  <w:spacing w:line="276" w:lineRule="auto"/>
                  <w:ind w:left="360"/>
                </w:pPr>
                <w:r w:rsidRPr="00A57A54">
                  <w:rPr>
                    <w:rStyle w:val="PlaceholderText"/>
                  </w:rPr>
                  <w:t>Click or tap here to enter text.</w:t>
                </w:r>
              </w:p>
            </w:sdtContent>
          </w:sdt>
          <w:p w14:paraId="273D2A95" w14:textId="77777777" w:rsidR="00076388" w:rsidRDefault="00076388" w:rsidP="00076388"/>
        </w:tc>
      </w:tr>
      <w:tr w:rsidR="00076388" w14:paraId="07D24ABE" w14:textId="77777777" w:rsidTr="009638D6">
        <w:tc>
          <w:tcPr>
            <w:tcW w:w="2586" w:type="dxa"/>
          </w:tcPr>
          <w:sdt>
            <w:sdtPr>
              <w:id w:val="2093511241"/>
              <w:placeholder>
                <w:docPart w:val="5881C2CCFB42F54B9E51E458FF134B09"/>
              </w:placeholder>
              <w:showingPlcHdr/>
            </w:sdtPr>
            <w:sdtContent>
              <w:p w14:paraId="5335B517" w14:textId="77777777" w:rsidR="00076388" w:rsidRDefault="00076388" w:rsidP="00076388">
                <w:pPr>
                  <w:spacing w:line="276" w:lineRule="auto"/>
                  <w:ind w:left="360"/>
                </w:pPr>
                <w:r w:rsidRPr="00A57A54">
                  <w:rPr>
                    <w:rStyle w:val="PlaceholderText"/>
                  </w:rPr>
                  <w:t>Click or tap here to enter text.</w:t>
                </w:r>
              </w:p>
            </w:sdtContent>
          </w:sdt>
          <w:p w14:paraId="4ACA6719" w14:textId="77777777" w:rsidR="00076388" w:rsidRDefault="00076388" w:rsidP="00076388"/>
        </w:tc>
        <w:tc>
          <w:tcPr>
            <w:tcW w:w="2588" w:type="dxa"/>
          </w:tcPr>
          <w:sdt>
            <w:sdtPr>
              <w:id w:val="-1317793931"/>
              <w:placeholder>
                <w:docPart w:val="C37EA7BBF300B44581E5CC06E5377C96"/>
              </w:placeholder>
              <w:showingPlcHdr/>
            </w:sdtPr>
            <w:sdtContent>
              <w:p w14:paraId="04AB9FD0" w14:textId="77777777" w:rsidR="00076388" w:rsidRDefault="00076388" w:rsidP="00076388">
                <w:pPr>
                  <w:spacing w:line="276" w:lineRule="auto"/>
                  <w:ind w:left="360"/>
                </w:pPr>
                <w:r w:rsidRPr="00A57A54">
                  <w:rPr>
                    <w:rStyle w:val="PlaceholderText"/>
                  </w:rPr>
                  <w:t>Click or tap here to enter text.</w:t>
                </w:r>
              </w:p>
            </w:sdtContent>
          </w:sdt>
          <w:p w14:paraId="51E2184D" w14:textId="77777777" w:rsidR="00076388" w:rsidRDefault="00076388" w:rsidP="00076388"/>
        </w:tc>
        <w:tc>
          <w:tcPr>
            <w:tcW w:w="2588" w:type="dxa"/>
          </w:tcPr>
          <w:sdt>
            <w:sdtPr>
              <w:id w:val="73482597"/>
              <w:placeholder>
                <w:docPart w:val="416F2DC1E125AB48A9902398317E1078"/>
              </w:placeholder>
              <w:showingPlcHdr/>
            </w:sdtPr>
            <w:sdtContent>
              <w:p w14:paraId="41F99B34" w14:textId="77777777" w:rsidR="00076388" w:rsidRDefault="00076388" w:rsidP="00076388">
                <w:pPr>
                  <w:spacing w:line="276" w:lineRule="auto"/>
                  <w:ind w:left="360"/>
                </w:pPr>
                <w:r w:rsidRPr="00A57A54">
                  <w:rPr>
                    <w:rStyle w:val="PlaceholderText"/>
                  </w:rPr>
                  <w:t>Click or tap here to enter text.</w:t>
                </w:r>
              </w:p>
            </w:sdtContent>
          </w:sdt>
          <w:p w14:paraId="69CB233A" w14:textId="77777777" w:rsidR="00076388" w:rsidRDefault="00076388" w:rsidP="00076388"/>
        </w:tc>
        <w:tc>
          <w:tcPr>
            <w:tcW w:w="2594" w:type="dxa"/>
          </w:tcPr>
          <w:sdt>
            <w:sdtPr>
              <w:id w:val="-106815699"/>
              <w:placeholder>
                <w:docPart w:val="453A3148BD1FF54DA40A52F14FD5437B"/>
              </w:placeholder>
              <w:showingPlcHdr/>
            </w:sdtPr>
            <w:sdtContent>
              <w:p w14:paraId="6AE34E5C" w14:textId="77777777" w:rsidR="00076388" w:rsidRDefault="00076388" w:rsidP="00076388">
                <w:pPr>
                  <w:spacing w:line="276" w:lineRule="auto"/>
                  <w:ind w:left="360"/>
                </w:pPr>
                <w:r w:rsidRPr="00A57A54">
                  <w:rPr>
                    <w:rStyle w:val="PlaceholderText"/>
                  </w:rPr>
                  <w:t>Click or tap here to enter text.</w:t>
                </w:r>
              </w:p>
            </w:sdtContent>
          </w:sdt>
          <w:p w14:paraId="31135F6F" w14:textId="77777777" w:rsidR="00076388" w:rsidRDefault="00076388" w:rsidP="00076388"/>
        </w:tc>
        <w:tc>
          <w:tcPr>
            <w:tcW w:w="2594" w:type="dxa"/>
          </w:tcPr>
          <w:sdt>
            <w:sdtPr>
              <w:id w:val="445979071"/>
              <w:placeholder>
                <w:docPart w:val="A4E273FD994C624382E70B0F5A396355"/>
              </w:placeholder>
              <w:showingPlcHdr/>
            </w:sdtPr>
            <w:sdtContent>
              <w:p w14:paraId="542576F4" w14:textId="77777777" w:rsidR="00076388" w:rsidRDefault="00076388" w:rsidP="00076388">
                <w:pPr>
                  <w:spacing w:line="276" w:lineRule="auto"/>
                  <w:ind w:left="360"/>
                </w:pPr>
                <w:r w:rsidRPr="00A57A54">
                  <w:rPr>
                    <w:rStyle w:val="PlaceholderText"/>
                  </w:rPr>
                  <w:t>Click or tap here to enter text.</w:t>
                </w:r>
              </w:p>
            </w:sdtContent>
          </w:sdt>
          <w:p w14:paraId="4F40E65D" w14:textId="77777777" w:rsidR="00076388" w:rsidRDefault="00076388" w:rsidP="00076388"/>
        </w:tc>
      </w:tr>
      <w:tr w:rsidR="00076388" w14:paraId="490D0A1C" w14:textId="77777777" w:rsidTr="009638D6">
        <w:tc>
          <w:tcPr>
            <w:tcW w:w="2586" w:type="dxa"/>
          </w:tcPr>
          <w:sdt>
            <w:sdtPr>
              <w:id w:val="-1460340423"/>
              <w:placeholder>
                <w:docPart w:val="15D82E9BDFC5EF4D9902784B2650FAEA"/>
              </w:placeholder>
              <w:showingPlcHdr/>
            </w:sdtPr>
            <w:sdtContent>
              <w:p w14:paraId="1449C338" w14:textId="77777777" w:rsidR="00076388" w:rsidRDefault="00076388" w:rsidP="00076388">
                <w:pPr>
                  <w:spacing w:line="276" w:lineRule="auto"/>
                  <w:ind w:left="360"/>
                </w:pPr>
                <w:r w:rsidRPr="00A57A54">
                  <w:rPr>
                    <w:rStyle w:val="PlaceholderText"/>
                  </w:rPr>
                  <w:t>Click or tap here to enter text.</w:t>
                </w:r>
              </w:p>
            </w:sdtContent>
          </w:sdt>
          <w:p w14:paraId="6B64210B" w14:textId="77777777" w:rsidR="00076388" w:rsidRDefault="00076388" w:rsidP="00076388">
            <w:pPr>
              <w:ind w:left="360"/>
            </w:pPr>
          </w:p>
        </w:tc>
        <w:tc>
          <w:tcPr>
            <w:tcW w:w="2588" w:type="dxa"/>
          </w:tcPr>
          <w:sdt>
            <w:sdtPr>
              <w:id w:val="1470709418"/>
              <w:placeholder>
                <w:docPart w:val="40CD840F6DB98C43957718E131412C78"/>
              </w:placeholder>
              <w:showingPlcHdr/>
            </w:sdtPr>
            <w:sdtContent>
              <w:p w14:paraId="401A47A3" w14:textId="77777777" w:rsidR="00076388" w:rsidRDefault="00076388" w:rsidP="00076388">
                <w:pPr>
                  <w:spacing w:line="276" w:lineRule="auto"/>
                  <w:ind w:left="360"/>
                </w:pPr>
                <w:r w:rsidRPr="00A57A54">
                  <w:rPr>
                    <w:rStyle w:val="PlaceholderText"/>
                  </w:rPr>
                  <w:t>Click or tap here to enter text.</w:t>
                </w:r>
              </w:p>
            </w:sdtContent>
          </w:sdt>
          <w:p w14:paraId="7B548107" w14:textId="77777777" w:rsidR="00076388" w:rsidRDefault="00076388" w:rsidP="00076388"/>
        </w:tc>
        <w:tc>
          <w:tcPr>
            <w:tcW w:w="2588" w:type="dxa"/>
          </w:tcPr>
          <w:sdt>
            <w:sdtPr>
              <w:id w:val="621728293"/>
              <w:placeholder>
                <w:docPart w:val="C03F26FCA9F9B1438CFBC9C86BE1D14D"/>
              </w:placeholder>
              <w:showingPlcHdr/>
            </w:sdtPr>
            <w:sdtContent>
              <w:p w14:paraId="4F37CA04" w14:textId="77777777" w:rsidR="00076388" w:rsidRDefault="00076388" w:rsidP="00076388">
                <w:pPr>
                  <w:spacing w:line="276" w:lineRule="auto"/>
                  <w:ind w:left="360"/>
                </w:pPr>
                <w:r w:rsidRPr="00A57A54">
                  <w:rPr>
                    <w:rStyle w:val="PlaceholderText"/>
                  </w:rPr>
                  <w:t>Click or tap here to enter text.</w:t>
                </w:r>
              </w:p>
            </w:sdtContent>
          </w:sdt>
          <w:p w14:paraId="73E6E83E" w14:textId="77777777" w:rsidR="00076388" w:rsidRDefault="00076388" w:rsidP="00076388"/>
        </w:tc>
        <w:tc>
          <w:tcPr>
            <w:tcW w:w="2594" w:type="dxa"/>
          </w:tcPr>
          <w:sdt>
            <w:sdtPr>
              <w:id w:val="1419135582"/>
              <w:placeholder>
                <w:docPart w:val="5400575DCC736B4C98334746F0A176F7"/>
              </w:placeholder>
              <w:showingPlcHdr/>
            </w:sdtPr>
            <w:sdtContent>
              <w:p w14:paraId="58455FE6" w14:textId="77777777" w:rsidR="00076388" w:rsidRDefault="00076388" w:rsidP="00076388">
                <w:pPr>
                  <w:spacing w:line="276" w:lineRule="auto"/>
                  <w:ind w:left="360"/>
                </w:pPr>
                <w:r w:rsidRPr="00A57A54">
                  <w:rPr>
                    <w:rStyle w:val="PlaceholderText"/>
                  </w:rPr>
                  <w:t>Click or tap here to enter text.</w:t>
                </w:r>
              </w:p>
            </w:sdtContent>
          </w:sdt>
          <w:p w14:paraId="7C6898B7" w14:textId="77777777" w:rsidR="00076388" w:rsidRDefault="00076388" w:rsidP="00076388"/>
        </w:tc>
        <w:tc>
          <w:tcPr>
            <w:tcW w:w="2594" w:type="dxa"/>
          </w:tcPr>
          <w:sdt>
            <w:sdtPr>
              <w:id w:val="172390659"/>
              <w:placeholder>
                <w:docPart w:val="CFA25E1FA12A1E4396DA892B74A8D631"/>
              </w:placeholder>
              <w:showingPlcHdr/>
            </w:sdtPr>
            <w:sdtContent>
              <w:p w14:paraId="4A3F2AA9" w14:textId="77777777" w:rsidR="00076388" w:rsidRDefault="00076388" w:rsidP="00076388">
                <w:pPr>
                  <w:spacing w:line="276" w:lineRule="auto"/>
                  <w:ind w:left="360"/>
                </w:pPr>
                <w:r w:rsidRPr="00A57A54">
                  <w:rPr>
                    <w:rStyle w:val="PlaceholderText"/>
                  </w:rPr>
                  <w:t>Click or tap here to enter text.</w:t>
                </w:r>
              </w:p>
            </w:sdtContent>
          </w:sdt>
          <w:p w14:paraId="53B7B0F8" w14:textId="77777777" w:rsidR="00076388" w:rsidRDefault="00076388" w:rsidP="00076388"/>
        </w:tc>
      </w:tr>
      <w:tr w:rsidR="00076388" w14:paraId="6EAC352B" w14:textId="77777777" w:rsidTr="009638D6">
        <w:tc>
          <w:tcPr>
            <w:tcW w:w="2586" w:type="dxa"/>
          </w:tcPr>
          <w:sdt>
            <w:sdtPr>
              <w:id w:val="1764876672"/>
              <w:placeholder>
                <w:docPart w:val="257116E0417C0344A585C26206654AB3"/>
              </w:placeholder>
              <w:showingPlcHdr/>
            </w:sdtPr>
            <w:sdtContent>
              <w:p w14:paraId="5F809E4B" w14:textId="77777777" w:rsidR="00076388" w:rsidRDefault="00076388" w:rsidP="00076388">
                <w:pPr>
                  <w:spacing w:line="276" w:lineRule="auto"/>
                  <w:ind w:left="360"/>
                </w:pPr>
                <w:r w:rsidRPr="00A57A54">
                  <w:rPr>
                    <w:rStyle w:val="PlaceholderText"/>
                  </w:rPr>
                  <w:t>Click or tap here to enter text.</w:t>
                </w:r>
              </w:p>
            </w:sdtContent>
          </w:sdt>
          <w:p w14:paraId="5BE1DE51" w14:textId="77777777" w:rsidR="00076388" w:rsidRDefault="00076388" w:rsidP="00076388">
            <w:pPr>
              <w:ind w:left="360"/>
            </w:pPr>
          </w:p>
        </w:tc>
        <w:tc>
          <w:tcPr>
            <w:tcW w:w="2588" w:type="dxa"/>
          </w:tcPr>
          <w:sdt>
            <w:sdtPr>
              <w:id w:val="1323236650"/>
              <w:placeholder>
                <w:docPart w:val="CAA722CC7DFE4B4C95D97659C59B43A6"/>
              </w:placeholder>
              <w:showingPlcHdr/>
            </w:sdtPr>
            <w:sdtContent>
              <w:p w14:paraId="245DA623" w14:textId="77777777" w:rsidR="00076388" w:rsidRDefault="00076388" w:rsidP="00076388">
                <w:pPr>
                  <w:spacing w:line="276" w:lineRule="auto"/>
                  <w:ind w:left="360"/>
                </w:pPr>
                <w:r w:rsidRPr="00A57A54">
                  <w:rPr>
                    <w:rStyle w:val="PlaceholderText"/>
                  </w:rPr>
                  <w:t>Click or tap here to enter text.</w:t>
                </w:r>
              </w:p>
            </w:sdtContent>
          </w:sdt>
          <w:p w14:paraId="031AADC2" w14:textId="77777777" w:rsidR="00076388" w:rsidRDefault="00076388" w:rsidP="00076388"/>
        </w:tc>
        <w:tc>
          <w:tcPr>
            <w:tcW w:w="2588" w:type="dxa"/>
          </w:tcPr>
          <w:sdt>
            <w:sdtPr>
              <w:id w:val="1178458349"/>
              <w:placeholder>
                <w:docPart w:val="20CA55F9AC910043A27A1E57722149F9"/>
              </w:placeholder>
              <w:showingPlcHdr/>
            </w:sdtPr>
            <w:sdtContent>
              <w:p w14:paraId="6E75627D" w14:textId="77777777" w:rsidR="00076388" w:rsidRDefault="00076388" w:rsidP="00076388">
                <w:pPr>
                  <w:spacing w:line="276" w:lineRule="auto"/>
                  <w:ind w:left="360"/>
                </w:pPr>
                <w:r w:rsidRPr="00A57A54">
                  <w:rPr>
                    <w:rStyle w:val="PlaceholderText"/>
                  </w:rPr>
                  <w:t>Click or tap here to enter text.</w:t>
                </w:r>
              </w:p>
            </w:sdtContent>
          </w:sdt>
          <w:p w14:paraId="3188A745" w14:textId="77777777" w:rsidR="00076388" w:rsidRDefault="00076388" w:rsidP="00076388"/>
        </w:tc>
        <w:tc>
          <w:tcPr>
            <w:tcW w:w="2594" w:type="dxa"/>
          </w:tcPr>
          <w:sdt>
            <w:sdtPr>
              <w:id w:val="1128044467"/>
              <w:placeholder>
                <w:docPart w:val="A6ADDBF9016D64438289E790C55AABE5"/>
              </w:placeholder>
              <w:showingPlcHdr/>
            </w:sdtPr>
            <w:sdtContent>
              <w:p w14:paraId="71AEB4DA" w14:textId="77777777" w:rsidR="00076388" w:rsidRDefault="00076388" w:rsidP="00076388">
                <w:pPr>
                  <w:spacing w:line="276" w:lineRule="auto"/>
                  <w:ind w:left="360"/>
                </w:pPr>
                <w:r w:rsidRPr="00A57A54">
                  <w:rPr>
                    <w:rStyle w:val="PlaceholderText"/>
                  </w:rPr>
                  <w:t>Click or tap here to enter text.</w:t>
                </w:r>
              </w:p>
            </w:sdtContent>
          </w:sdt>
          <w:p w14:paraId="6285D9F5" w14:textId="77777777" w:rsidR="00076388" w:rsidRDefault="00076388" w:rsidP="00076388"/>
        </w:tc>
        <w:tc>
          <w:tcPr>
            <w:tcW w:w="2594" w:type="dxa"/>
          </w:tcPr>
          <w:sdt>
            <w:sdtPr>
              <w:id w:val="-865141934"/>
              <w:placeholder>
                <w:docPart w:val="9039EE988B5A1D42A13F502F84614C5C"/>
              </w:placeholder>
              <w:showingPlcHdr/>
            </w:sdtPr>
            <w:sdtContent>
              <w:p w14:paraId="5D269209" w14:textId="77777777" w:rsidR="00076388" w:rsidRDefault="00076388" w:rsidP="00076388">
                <w:pPr>
                  <w:spacing w:line="276" w:lineRule="auto"/>
                  <w:ind w:left="360"/>
                </w:pPr>
                <w:r w:rsidRPr="00A57A54">
                  <w:rPr>
                    <w:rStyle w:val="PlaceholderText"/>
                  </w:rPr>
                  <w:t>Click or tap here to enter text.</w:t>
                </w:r>
              </w:p>
            </w:sdtContent>
          </w:sdt>
          <w:p w14:paraId="44077F52" w14:textId="77777777" w:rsidR="00076388" w:rsidRDefault="00076388" w:rsidP="00076388"/>
        </w:tc>
      </w:tr>
      <w:tr w:rsidR="00076388" w14:paraId="48BEAAA0" w14:textId="77777777" w:rsidTr="009638D6">
        <w:tc>
          <w:tcPr>
            <w:tcW w:w="2586" w:type="dxa"/>
          </w:tcPr>
          <w:sdt>
            <w:sdtPr>
              <w:id w:val="1295335824"/>
              <w:placeholder>
                <w:docPart w:val="85C06B41E6C2D141A7A0CB4AEB8AA79A"/>
              </w:placeholder>
              <w:showingPlcHdr/>
            </w:sdtPr>
            <w:sdtContent>
              <w:p w14:paraId="55A48507" w14:textId="77777777" w:rsidR="00076388" w:rsidRDefault="00076388" w:rsidP="00076388">
                <w:pPr>
                  <w:spacing w:line="276" w:lineRule="auto"/>
                  <w:ind w:left="360"/>
                </w:pPr>
                <w:r w:rsidRPr="00A57A54">
                  <w:rPr>
                    <w:rStyle w:val="PlaceholderText"/>
                  </w:rPr>
                  <w:t>Click or tap here to enter text.</w:t>
                </w:r>
              </w:p>
            </w:sdtContent>
          </w:sdt>
          <w:p w14:paraId="7D5C23F7" w14:textId="77777777" w:rsidR="00076388" w:rsidRDefault="00076388" w:rsidP="00076388">
            <w:pPr>
              <w:ind w:left="360"/>
            </w:pPr>
          </w:p>
        </w:tc>
        <w:tc>
          <w:tcPr>
            <w:tcW w:w="2588" w:type="dxa"/>
          </w:tcPr>
          <w:sdt>
            <w:sdtPr>
              <w:id w:val="-1766924079"/>
              <w:placeholder>
                <w:docPart w:val="1AAC54E5255DA04CBAE35D7F86C06B43"/>
              </w:placeholder>
              <w:showingPlcHdr/>
            </w:sdtPr>
            <w:sdtContent>
              <w:p w14:paraId="658B29EF" w14:textId="77777777" w:rsidR="00076388" w:rsidRDefault="00076388" w:rsidP="00076388">
                <w:pPr>
                  <w:spacing w:line="276" w:lineRule="auto"/>
                  <w:ind w:left="360"/>
                </w:pPr>
                <w:r w:rsidRPr="00A57A54">
                  <w:rPr>
                    <w:rStyle w:val="PlaceholderText"/>
                  </w:rPr>
                  <w:t>Click or tap here to enter text.</w:t>
                </w:r>
              </w:p>
            </w:sdtContent>
          </w:sdt>
          <w:p w14:paraId="52DCB670" w14:textId="77777777" w:rsidR="00076388" w:rsidRDefault="00076388" w:rsidP="00076388"/>
        </w:tc>
        <w:tc>
          <w:tcPr>
            <w:tcW w:w="2588" w:type="dxa"/>
          </w:tcPr>
          <w:sdt>
            <w:sdtPr>
              <w:id w:val="1595362418"/>
              <w:placeholder>
                <w:docPart w:val="586469D80DC47945B56229365BF5F921"/>
              </w:placeholder>
              <w:showingPlcHdr/>
            </w:sdtPr>
            <w:sdtContent>
              <w:p w14:paraId="2644B86E" w14:textId="77777777" w:rsidR="00076388" w:rsidRDefault="00076388" w:rsidP="00076388">
                <w:pPr>
                  <w:spacing w:line="276" w:lineRule="auto"/>
                  <w:ind w:left="360"/>
                </w:pPr>
                <w:r w:rsidRPr="00A57A54">
                  <w:rPr>
                    <w:rStyle w:val="PlaceholderText"/>
                  </w:rPr>
                  <w:t>Click or tap here to enter text.</w:t>
                </w:r>
              </w:p>
            </w:sdtContent>
          </w:sdt>
          <w:p w14:paraId="784FBC54" w14:textId="77777777" w:rsidR="00076388" w:rsidRDefault="00076388" w:rsidP="00076388"/>
        </w:tc>
        <w:tc>
          <w:tcPr>
            <w:tcW w:w="2594" w:type="dxa"/>
          </w:tcPr>
          <w:sdt>
            <w:sdtPr>
              <w:id w:val="-79604110"/>
              <w:placeholder>
                <w:docPart w:val="FF780139F3958E4995EE8F857180AF51"/>
              </w:placeholder>
              <w:showingPlcHdr/>
            </w:sdtPr>
            <w:sdtContent>
              <w:p w14:paraId="58E99F31" w14:textId="77777777" w:rsidR="00076388" w:rsidRDefault="00076388" w:rsidP="00076388">
                <w:pPr>
                  <w:spacing w:line="276" w:lineRule="auto"/>
                  <w:ind w:left="360"/>
                </w:pPr>
                <w:r w:rsidRPr="00A57A54">
                  <w:rPr>
                    <w:rStyle w:val="PlaceholderText"/>
                  </w:rPr>
                  <w:t>Click or tap here to enter text.</w:t>
                </w:r>
              </w:p>
            </w:sdtContent>
          </w:sdt>
          <w:p w14:paraId="25F8D3F6" w14:textId="77777777" w:rsidR="00076388" w:rsidRDefault="00076388" w:rsidP="00076388"/>
        </w:tc>
        <w:tc>
          <w:tcPr>
            <w:tcW w:w="2594" w:type="dxa"/>
          </w:tcPr>
          <w:sdt>
            <w:sdtPr>
              <w:id w:val="-663927328"/>
              <w:placeholder>
                <w:docPart w:val="0FE09FEB1FD07043AA6330E86F08F7A1"/>
              </w:placeholder>
              <w:showingPlcHdr/>
            </w:sdtPr>
            <w:sdtContent>
              <w:p w14:paraId="3FE2DB03" w14:textId="77777777" w:rsidR="00076388" w:rsidRDefault="00076388" w:rsidP="00076388">
                <w:pPr>
                  <w:spacing w:line="276" w:lineRule="auto"/>
                  <w:ind w:left="360"/>
                </w:pPr>
                <w:r w:rsidRPr="00A57A54">
                  <w:rPr>
                    <w:rStyle w:val="PlaceholderText"/>
                  </w:rPr>
                  <w:t>Click or tap here to enter text.</w:t>
                </w:r>
              </w:p>
            </w:sdtContent>
          </w:sdt>
          <w:p w14:paraId="55E83824" w14:textId="77777777" w:rsidR="00076388" w:rsidRDefault="00076388" w:rsidP="00076388"/>
        </w:tc>
      </w:tr>
      <w:tr w:rsidR="00076388" w14:paraId="71A84666" w14:textId="77777777" w:rsidTr="009638D6">
        <w:tc>
          <w:tcPr>
            <w:tcW w:w="2586" w:type="dxa"/>
          </w:tcPr>
          <w:sdt>
            <w:sdtPr>
              <w:id w:val="1200975308"/>
              <w:placeholder>
                <w:docPart w:val="DF63210E998D8842BB3D69EC0EF92CC1"/>
              </w:placeholder>
              <w:showingPlcHdr/>
            </w:sdtPr>
            <w:sdtContent>
              <w:p w14:paraId="5FA1B78E" w14:textId="77777777" w:rsidR="00076388" w:rsidRDefault="00076388" w:rsidP="00076388">
                <w:pPr>
                  <w:spacing w:line="276" w:lineRule="auto"/>
                  <w:ind w:left="360"/>
                </w:pPr>
                <w:r w:rsidRPr="00A57A54">
                  <w:rPr>
                    <w:rStyle w:val="PlaceholderText"/>
                  </w:rPr>
                  <w:t>Click or tap here to enter text.</w:t>
                </w:r>
              </w:p>
            </w:sdtContent>
          </w:sdt>
          <w:p w14:paraId="068FDF17" w14:textId="77777777" w:rsidR="00076388" w:rsidRDefault="00076388" w:rsidP="00076388">
            <w:pPr>
              <w:ind w:left="360"/>
            </w:pPr>
          </w:p>
        </w:tc>
        <w:tc>
          <w:tcPr>
            <w:tcW w:w="2588" w:type="dxa"/>
          </w:tcPr>
          <w:sdt>
            <w:sdtPr>
              <w:id w:val="361476486"/>
              <w:placeholder>
                <w:docPart w:val="A1C384C93F4B5340BDE268196B56E36C"/>
              </w:placeholder>
              <w:showingPlcHdr/>
            </w:sdtPr>
            <w:sdtContent>
              <w:p w14:paraId="55DE6FAE" w14:textId="77777777" w:rsidR="00076388" w:rsidRDefault="00076388" w:rsidP="00076388">
                <w:pPr>
                  <w:spacing w:line="276" w:lineRule="auto"/>
                  <w:ind w:left="360"/>
                </w:pPr>
                <w:r w:rsidRPr="00A57A54">
                  <w:rPr>
                    <w:rStyle w:val="PlaceholderText"/>
                  </w:rPr>
                  <w:t>Click or tap here to enter text.</w:t>
                </w:r>
              </w:p>
            </w:sdtContent>
          </w:sdt>
          <w:p w14:paraId="586E16EC" w14:textId="77777777" w:rsidR="00076388" w:rsidRDefault="00076388" w:rsidP="00076388"/>
        </w:tc>
        <w:tc>
          <w:tcPr>
            <w:tcW w:w="2588" w:type="dxa"/>
          </w:tcPr>
          <w:sdt>
            <w:sdtPr>
              <w:id w:val="-22103158"/>
              <w:placeholder>
                <w:docPart w:val="E23EC82110F0544DB9AC0F4D3300489C"/>
              </w:placeholder>
              <w:showingPlcHdr/>
            </w:sdtPr>
            <w:sdtContent>
              <w:p w14:paraId="57A9B171" w14:textId="77777777" w:rsidR="00076388" w:rsidRDefault="00076388" w:rsidP="00076388">
                <w:pPr>
                  <w:spacing w:line="276" w:lineRule="auto"/>
                  <w:ind w:left="360"/>
                </w:pPr>
                <w:r w:rsidRPr="00A57A54">
                  <w:rPr>
                    <w:rStyle w:val="PlaceholderText"/>
                  </w:rPr>
                  <w:t>Click or tap here to enter text.</w:t>
                </w:r>
              </w:p>
            </w:sdtContent>
          </w:sdt>
          <w:p w14:paraId="127243F6" w14:textId="77777777" w:rsidR="00076388" w:rsidRDefault="00076388" w:rsidP="00076388"/>
        </w:tc>
        <w:tc>
          <w:tcPr>
            <w:tcW w:w="2594" w:type="dxa"/>
          </w:tcPr>
          <w:sdt>
            <w:sdtPr>
              <w:id w:val="-1662156076"/>
              <w:placeholder>
                <w:docPart w:val="5DACC91D6B76E946BF9059922B0A55DF"/>
              </w:placeholder>
              <w:showingPlcHdr/>
            </w:sdtPr>
            <w:sdtContent>
              <w:p w14:paraId="61DE8EA7" w14:textId="77777777" w:rsidR="00076388" w:rsidRDefault="00076388" w:rsidP="00076388">
                <w:pPr>
                  <w:spacing w:line="276" w:lineRule="auto"/>
                  <w:ind w:left="360"/>
                </w:pPr>
                <w:r w:rsidRPr="00A57A54">
                  <w:rPr>
                    <w:rStyle w:val="PlaceholderText"/>
                  </w:rPr>
                  <w:t>Click or tap here to enter text.</w:t>
                </w:r>
              </w:p>
            </w:sdtContent>
          </w:sdt>
          <w:p w14:paraId="44A6013E" w14:textId="77777777" w:rsidR="00076388" w:rsidRDefault="00076388" w:rsidP="00076388"/>
        </w:tc>
        <w:tc>
          <w:tcPr>
            <w:tcW w:w="2594" w:type="dxa"/>
          </w:tcPr>
          <w:sdt>
            <w:sdtPr>
              <w:id w:val="-186440201"/>
              <w:placeholder>
                <w:docPart w:val="4810C0E429909143819EEFF5CD360FEB"/>
              </w:placeholder>
              <w:showingPlcHdr/>
            </w:sdtPr>
            <w:sdtContent>
              <w:p w14:paraId="2A3502C2" w14:textId="77777777" w:rsidR="00076388" w:rsidRDefault="00076388" w:rsidP="00076388">
                <w:pPr>
                  <w:spacing w:line="276" w:lineRule="auto"/>
                  <w:ind w:left="360"/>
                </w:pPr>
                <w:r w:rsidRPr="00A57A54">
                  <w:rPr>
                    <w:rStyle w:val="PlaceholderText"/>
                  </w:rPr>
                  <w:t>Click or tap here to enter text.</w:t>
                </w:r>
              </w:p>
            </w:sdtContent>
          </w:sdt>
          <w:p w14:paraId="2F8A8F4D" w14:textId="77777777" w:rsidR="00076388" w:rsidRDefault="00076388" w:rsidP="00076388"/>
        </w:tc>
      </w:tr>
    </w:tbl>
    <w:p w14:paraId="7236C478" w14:textId="77777777" w:rsidR="00257E49" w:rsidRDefault="00257E49"/>
    <w:p w14:paraId="3A1C2D66" w14:textId="77777777" w:rsidR="00F060E5" w:rsidRDefault="00F060E5"/>
    <w:p w14:paraId="66067AFE" w14:textId="77777777" w:rsidR="00F060E5" w:rsidRDefault="00F060E5"/>
    <w:p w14:paraId="21A9536B" w14:textId="77777777" w:rsidR="00F060E5" w:rsidRDefault="00F060E5"/>
    <w:p w14:paraId="77F1EDFC" w14:textId="77777777" w:rsidR="00F060E5" w:rsidRDefault="00F060E5"/>
    <w:p w14:paraId="1743CCA4" w14:textId="77777777" w:rsidR="00257E49" w:rsidRDefault="003B6234" w:rsidP="00F060E5">
      <w:pPr>
        <w:pStyle w:val="ListParagraph"/>
        <w:keepNext/>
        <w:numPr>
          <w:ilvl w:val="0"/>
          <w:numId w:val="10"/>
        </w:numPr>
      </w:pPr>
      <w:r>
        <w:t>What staff trainings in evidence-based practices, interventions, or services were held prior to this grant funding? </w:t>
      </w:r>
    </w:p>
    <w:tbl>
      <w:tblPr>
        <w:tblStyle w:val="TableGrid"/>
        <w:tblW w:w="0" w:type="auto"/>
        <w:tblLook w:val="04A0" w:firstRow="1" w:lastRow="0" w:firstColumn="1" w:lastColumn="0" w:noHBand="0" w:noVBand="1"/>
      </w:tblPr>
      <w:tblGrid>
        <w:gridCol w:w="2586"/>
        <w:gridCol w:w="2588"/>
        <w:gridCol w:w="2588"/>
        <w:gridCol w:w="2594"/>
        <w:gridCol w:w="2594"/>
      </w:tblGrid>
      <w:tr w:rsidR="00F060E5" w14:paraId="662235C9" w14:textId="77777777" w:rsidTr="009638D6">
        <w:tc>
          <w:tcPr>
            <w:tcW w:w="2586" w:type="dxa"/>
            <w:vAlign w:val="center"/>
          </w:tcPr>
          <w:p w14:paraId="1F0E7F3B" w14:textId="77777777" w:rsidR="00F060E5" w:rsidRPr="00F060E5" w:rsidRDefault="00F060E5" w:rsidP="002E6C65">
            <w:pPr>
              <w:jc w:val="center"/>
              <w:rPr>
                <w:b/>
              </w:rPr>
            </w:pPr>
            <w:r w:rsidRPr="00F060E5">
              <w:rPr>
                <w:b/>
              </w:rPr>
              <w:t>Title of Training</w:t>
            </w:r>
          </w:p>
        </w:tc>
        <w:tc>
          <w:tcPr>
            <w:tcW w:w="2588" w:type="dxa"/>
            <w:vAlign w:val="center"/>
          </w:tcPr>
          <w:p w14:paraId="0A33B123" w14:textId="77777777" w:rsidR="00F060E5" w:rsidRPr="00F060E5" w:rsidRDefault="00F060E5" w:rsidP="002E6C65">
            <w:pPr>
              <w:jc w:val="center"/>
              <w:rPr>
                <w:b/>
              </w:rPr>
            </w:pPr>
            <w:r w:rsidRPr="00F060E5">
              <w:rPr>
                <w:b/>
              </w:rPr>
              <w:t>Who will conduct the training?</w:t>
            </w:r>
          </w:p>
        </w:tc>
        <w:tc>
          <w:tcPr>
            <w:tcW w:w="2588" w:type="dxa"/>
            <w:vAlign w:val="center"/>
          </w:tcPr>
          <w:p w14:paraId="7C1F2FC1" w14:textId="77777777" w:rsidR="00F060E5" w:rsidRPr="00F060E5" w:rsidRDefault="00F060E5" w:rsidP="002E6C65">
            <w:pPr>
              <w:jc w:val="center"/>
              <w:rPr>
                <w:b/>
              </w:rPr>
            </w:pPr>
            <w:r w:rsidRPr="00F060E5">
              <w:rPr>
                <w:b/>
              </w:rPr>
              <w:t>Who will attend the training?</w:t>
            </w:r>
          </w:p>
        </w:tc>
        <w:tc>
          <w:tcPr>
            <w:tcW w:w="2594" w:type="dxa"/>
            <w:vAlign w:val="center"/>
          </w:tcPr>
          <w:p w14:paraId="5377E71D" w14:textId="77777777" w:rsidR="00F060E5" w:rsidRPr="00F060E5" w:rsidRDefault="00F060E5" w:rsidP="002E6C65">
            <w:pPr>
              <w:jc w:val="center"/>
              <w:rPr>
                <w:b/>
              </w:rPr>
            </w:pPr>
            <w:r w:rsidRPr="00F060E5">
              <w:rPr>
                <w:b/>
              </w:rPr>
              <w:t>Timeframe for Booster Sessions</w:t>
            </w:r>
          </w:p>
        </w:tc>
        <w:tc>
          <w:tcPr>
            <w:tcW w:w="2594" w:type="dxa"/>
            <w:vAlign w:val="center"/>
          </w:tcPr>
          <w:p w14:paraId="39EA21DF" w14:textId="326519DF" w:rsidR="00F060E5" w:rsidRPr="00F060E5" w:rsidRDefault="00F060E5" w:rsidP="002E6C65">
            <w:pPr>
              <w:jc w:val="center"/>
              <w:rPr>
                <w:b/>
              </w:rPr>
            </w:pPr>
            <w:r w:rsidRPr="00F060E5">
              <w:rPr>
                <w:b/>
              </w:rPr>
              <w:t xml:space="preserve">Describe any coaching or other quality assurance </w:t>
            </w:r>
            <w:r w:rsidRPr="00F060E5">
              <w:rPr>
                <w:b/>
              </w:rPr>
              <w:lastRenderedPageBreak/>
              <w:t>methods that this training</w:t>
            </w:r>
            <w:r w:rsidR="00B5402E">
              <w:rPr>
                <w:b/>
              </w:rPr>
              <w:t>.</w:t>
            </w:r>
          </w:p>
        </w:tc>
      </w:tr>
      <w:tr w:rsidR="00076388" w14:paraId="00E1BDAC" w14:textId="77777777" w:rsidTr="009638D6">
        <w:tc>
          <w:tcPr>
            <w:tcW w:w="2586" w:type="dxa"/>
          </w:tcPr>
          <w:sdt>
            <w:sdtPr>
              <w:id w:val="-11914545"/>
              <w:placeholder>
                <w:docPart w:val="31CDCEB8311D0F43AD21B7D090CD6CC2"/>
              </w:placeholder>
              <w:showingPlcHdr/>
            </w:sdtPr>
            <w:sdtContent>
              <w:p w14:paraId="37C1353A" w14:textId="77777777" w:rsidR="00076388" w:rsidRDefault="00076388" w:rsidP="00076388">
                <w:pPr>
                  <w:spacing w:line="276" w:lineRule="auto"/>
                  <w:ind w:left="360"/>
                </w:pPr>
                <w:r w:rsidRPr="00A57A54">
                  <w:rPr>
                    <w:rStyle w:val="PlaceholderText"/>
                  </w:rPr>
                  <w:t>Click or tap here to enter text.</w:t>
                </w:r>
              </w:p>
            </w:sdtContent>
          </w:sdt>
          <w:p w14:paraId="49764EB0" w14:textId="77777777" w:rsidR="00076388" w:rsidRDefault="00076388" w:rsidP="00076388"/>
        </w:tc>
        <w:tc>
          <w:tcPr>
            <w:tcW w:w="2588" w:type="dxa"/>
          </w:tcPr>
          <w:sdt>
            <w:sdtPr>
              <w:id w:val="502165573"/>
              <w:placeholder>
                <w:docPart w:val="6E04AC785EFFF8449D5CF0F85F1C378B"/>
              </w:placeholder>
              <w:showingPlcHdr/>
            </w:sdtPr>
            <w:sdtContent>
              <w:p w14:paraId="35A38F05" w14:textId="77777777" w:rsidR="00076388" w:rsidRDefault="00076388" w:rsidP="00076388">
                <w:pPr>
                  <w:spacing w:line="276" w:lineRule="auto"/>
                  <w:ind w:left="360"/>
                </w:pPr>
                <w:r w:rsidRPr="00A57A54">
                  <w:rPr>
                    <w:rStyle w:val="PlaceholderText"/>
                  </w:rPr>
                  <w:t>Click or tap here to enter text.</w:t>
                </w:r>
              </w:p>
            </w:sdtContent>
          </w:sdt>
          <w:p w14:paraId="5AB59AA4" w14:textId="77777777" w:rsidR="00076388" w:rsidRDefault="00076388" w:rsidP="00076388"/>
        </w:tc>
        <w:tc>
          <w:tcPr>
            <w:tcW w:w="2588" w:type="dxa"/>
          </w:tcPr>
          <w:sdt>
            <w:sdtPr>
              <w:id w:val="885610577"/>
              <w:placeholder>
                <w:docPart w:val="F4CEE3A528CDAE42A80DC86D9D5560D9"/>
              </w:placeholder>
              <w:showingPlcHdr/>
            </w:sdtPr>
            <w:sdtContent>
              <w:p w14:paraId="348F0ED5" w14:textId="77777777" w:rsidR="00076388" w:rsidRDefault="00076388" w:rsidP="00076388">
                <w:pPr>
                  <w:spacing w:line="276" w:lineRule="auto"/>
                  <w:ind w:left="360"/>
                </w:pPr>
                <w:r w:rsidRPr="00A57A54">
                  <w:rPr>
                    <w:rStyle w:val="PlaceholderText"/>
                  </w:rPr>
                  <w:t>Click or tap here to enter text.</w:t>
                </w:r>
              </w:p>
            </w:sdtContent>
          </w:sdt>
          <w:p w14:paraId="03FA6437" w14:textId="77777777" w:rsidR="00076388" w:rsidRDefault="00076388" w:rsidP="00076388"/>
        </w:tc>
        <w:tc>
          <w:tcPr>
            <w:tcW w:w="2594" w:type="dxa"/>
          </w:tcPr>
          <w:sdt>
            <w:sdtPr>
              <w:id w:val="-428818211"/>
              <w:placeholder>
                <w:docPart w:val="960FED7B85AB014CB18A844F322B28B3"/>
              </w:placeholder>
              <w:showingPlcHdr/>
            </w:sdtPr>
            <w:sdtContent>
              <w:p w14:paraId="297715A1" w14:textId="77777777" w:rsidR="00076388" w:rsidRDefault="00076388" w:rsidP="00076388">
                <w:pPr>
                  <w:spacing w:line="276" w:lineRule="auto"/>
                  <w:ind w:left="360"/>
                </w:pPr>
                <w:r w:rsidRPr="00A57A54">
                  <w:rPr>
                    <w:rStyle w:val="PlaceholderText"/>
                  </w:rPr>
                  <w:t>Click or tap here to enter text.</w:t>
                </w:r>
              </w:p>
            </w:sdtContent>
          </w:sdt>
          <w:p w14:paraId="37E35544" w14:textId="77777777" w:rsidR="00076388" w:rsidRDefault="00076388" w:rsidP="00076388"/>
        </w:tc>
        <w:tc>
          <w:tcPr>
            <w:tcW w:w="2594" w:type="dxa"/>
          </w:tcPr>
          <w:sdt>
            <w:sdtPr>
              <w:id w:val="2058893187"/>
              <w:placeholder>
                <w:docPart w:val="2BAD30AE891CDD44B8BCCED4115937D4"/>
              </w:placeholder>
              <w:showingPlcHdr/>
            </w:sdtPr>
            <w:sdtContent>
              <w:p w14:paraId="7E8CEE98" w14:textId="77777777" w:rsidR="00076388" w:rsidRDefault="00076388" w:rsidP="00076388">
                <w:pPr>
                  <w:spacing w:line="276" w:lineRule="auto"/>
                  <w:ind w:left="360"/>
                </w:pPr>
                <w:r w:rsidRPr="00A57A54">
                  <w:rPr>
                    <w:rStyle w:val="PlaceholderText"/>
                  </w:rPr>
                  <w:t>Click or tap here to enter text.</w:t>
                </w:r>
              </w:p>
            </w:sdtContent>
          </w:sdt>
          <w:p w14:paraId="274AEFE4" w14:textId="77777777" w:rsidR="00076388" w:rsidRDefault="00076388" w:rsidP="00076388"/>
        </w:tc>
      </w:tr>
      <w:tr w:rsidR="00076388" w14:paraId="37BAD193" w14:textId="77777777" w:rsidTr="009638D6">
        <w:tc>
          <w:tcPr>
            <w:tcW w:w="2586" w:type="dxa"/>
          </w:tcPr>
          <w:sdt>
            <w:sdtPr>
              <w:id w:val="-1337993728"/>
              <w:placeholder>
                <w:docPart w:val="BF19159B8951E741BFD08529562C8BB9"/>
              </w:placeholder>
              <w:showingPlcHdr/>
            </w:sdtPr>
            <w:sdtContent>
              <w:p w14:paraId="19067442" w14:textId="77777777" w:rsidR="00076388" w:rsidRDefault="00076388" w:rsidP="00076388">
                <w:pPr>
                  <w:spacing w:line="276" w:lineRule="auto"/>
                  <w:ind w:left="360"/>
                </w:pPr>
                <w:r w:rsidRPr="00A57A54">
                  <w:rPr>
                    <w:rStyle w:val="PlaceholderText"/>
                  </w:rPr>
                  <w:t>Click or tap here to enter text.</w:t>
                </w:r>
              </w:p>
            </w:sdtContent>
          </w:sdt>
          <w:p w14:paraId="6F3619AB" w14:textId="77777777" w:rsidR="00076388" w:rsidRDefault="00076388" w:rsidP="00076388"/>
        </w:tc>
        <w:tc>
          <w:tcPr>
            <w:tcW w:w="2588" w:type="dxa"/>
          </w:tcPr>
          <w:sdt>
            <w:sdtPr>
              <w:id w:val="-1101877847"/>
              <w:placeholder>
                <w:docPart w:val="7118F875A88B8C429D76EED4CC5A36B6"/>
              </w:placeholder>
              <w:showingPlcHdr/>
            </w:sdtPr>
            <w:sdtContent>
              <w:p w14:paraId="4F33760D" w14:textId="77777777" w:rsidR="00076388" w:rsidRDefault="00076388" w:rsidP="00076388">
                <w:pPr>
                  <w:spacing w:line="276" w:lineRule="auto"/>
                  <w:ind w:left="360"/>
                </w:pPr>
                <w:r w:rsidRPr="00A57A54">
                  <w:rPr>
                    <w:rStyle w:val="PlaceholderText"/>
                  </w:rPr>
                  <w:t>Click or tap here to enter text.</w:t>
                </w:r>
              </w:p>
            </w:sdtContent>
          </w:sdt>
          <w:p w14:paraId="09839915" w14:textId="77777777" w:rsidR="00076388" w:rsidRDefault="00076388" w:rsidP="00076388"/>
        </w:tc>
        <w:tc>
          <w:tcPr>
            <w:tcW w:w="2588" w:type="dxa"/>
          </w:tcPr>
          <w:sdt>
            <w:sdtPr>
              <w:id w:val="348832419"/>
              <w:placeholder>
                <w:docPart w:val="DC91679696BD114183BDFD90AAC32E00"/>
              </w:placeholder>
              <w:showingPlcHdr/>
            </w:sdtPr>
            <w:sdtContent>
              <w:p w14:paraId="30284AAA" w14:textId="77777777" w:rsidR="00076388" w:rsidRDefault="00076388" w:rsidP="00076388">
                <w:pPr>
                  <w:spacing w:line="276" w:lineRule="auto"/>
                  <w:ind w:left="360"/>
                </w:pPr>
                <w:r w:rsidRPr="00A57A54">
                  <w:rPr>
                    <w:rStyle w:val="PlaceholderText"/>
                  </w:rPr>
                  <w:t>Click or tap here to enter text.</w:t>
                </w:r>
              </w:p>
            </w:sdtContent>
          </w:sdt>
          <w:p w14:paraId="18945F1F" w14:textId="77777777" w:rsidR="00076388" w:rsidRDefault="00076388" w:rsidP="00076388"/>
        </w:tc>
        <w:tc>
          <w:tcPr>
            <w:tcW w:w="2594" w:type="dxa"/>
          </w:tcPr>
          <w:sdt>
            <w:sdtPr>
              <w:id w:val="-658077789"/>
              <w:placeholder>
                <w:docPart w:val="E6167E1E8BBD9049BACF463D9C4CC8C1"/>
              </w:placeholder>
              <w:showingPlcHdr/>
            </w:sdtPr>
            <w:sdtContent>
              <w:p w14:paraId="695F4BCB" w14:textId="77777777" w:rsidR="00076388" w:rsidRDefault="00076388" w:rsidP="00076388">
                <w:pPr>
                  <w:spacing w:line="276" w:lineRule="auto"/>
                  <w:ind w:left="360"/>
                </w:pPr>
                <w:r w:rsidRPr="00A57A54">
                  <w:rPr>
                    <w:rStyle w:val="PlaceholderText"/>
                  </w:rPr>
                  <w:t>Click or tap here to enter text.</w:t>
                </w:r>
              </w:p>
            </w:sdtContent>
          </w:sdt>
          <w:p w14:paraId="0F11ED59" w14:textId="77777777" w:rsidR="00076388" w:rsidRDefault="00076388" w:rsidP="00076388"/>
        </w:tc>
        <w:tc>
          <w:tcPr>
            <w:tcW w:w="2594" w:type="dxa"/>
          </w:tcPr>
          <w:sdt>
            <w:sdtPr>
              <w:id w:val="1086956855"/>
              <w:placeholder>
                <w:docPart w:val="ED002AC769E7764ABAC2ED8E8A0B06A7"/>
              </w:placeholder>
              <w:showingPlcHdr/>
            </w:sdtPr>
            <w:sdtContent>
              <w:p w14:paraId="484755A6" w14:textId="77777777" w:rsidR="00076388" w:rsidRDefault="00076388" w:rsidP="00076388">
                <w:pPr>
                  <w:spacing w:line="276" w:lineRule="auto"/>
                  <w:ind w:left="360"/>
                </w:pPr>
                <w:r w:rsidRPr="00A57A54">
                  <w:rPr>
                    <w:rStyle w:val="PlaceholderText"/>
                  </w:rPr>
                  <w:t>Click or tap here to enter text.</w:t>
                </w:r>
              </w:p>
            </w:sdtContent>
          </w:sdt>
          <w:p w14:paraId="3DCB34F1" w14:textId="77777777" w:rsidR="00076388" w:rsidRDefault="00076388" w:rsidP="00076388"/>
        </w:tc>
      </w:tr>
      <w:tr w:rsidR="00076388" w14:paraId="1EA960C8" w14:textId="77777777" w:rsidTr="009638D6">
        <w:tc>
          <w:tcPr>
            <w:tcW w:w="2586" w:type="dxa"/>
          </w:tcPr>
          <w:sdt>
            <w:sdtPr>
              <w:id w:val="413365204"/>
              <w:placeholder>
                <w:docPart w:val="9725DFC361A58E4995A7FA2FD6EB5B8C"/>
              </w:placeholder>
              <w:showingPlcHdr/>
            </w:sdtPr>
            <w:sdtContent>
              <w:p w14:paraId="7BFF1734" w14:textId="77777777" w:rsidR="00076388" w:rsidRDefault="00076388" w:rsidP="00076388">
                <w:pPr>
                  <w:spacing w:line="276" w:lineRule="auto"/>
                  <w:ind w:left="360"/>
                </w:pPr>
                <w:r w:rsidRPr="00A57A54">
                  <w:rPr>
                    <w:rStyle w:val="PlaceholderText"/>
                  </w:rPr>
                  <w:t>Click or tap here to enter text.</w:t>
                </w:r>
              </w:p>
            </w:sdtContent>
          </w:sdt>
          <w:p w14:paraId="1506CDF2" w14:textId="77777777" w:rsidR="00076388" w:rsidRDefault="00076388" w:rsidP="00076388"/>
        </w:tc>
        <w:tc>
          <w:tcPr>
            <w:tcW w:w="2588" w:type="dxa"/>
          </w:tcPr>
          <w:sdt>
            <w:sdtPr>
              <w:id w:val="1191494430"/>
              <w:placeholder>
                <w:docPart w:val="89FFE85F08DCA94482D806D8BDCC1F6F"/>
              </w:placeholder>
              <w:showingPlcHdr/>
            </w:sdtPr>
            <w:sdtContent>
              <w:p w14:paraId="66D6E48B" w14:textId="77777777" w:rsidR="00076388" w:rsidRDefault="00076388" w:rsidP="00076388">
                <w:pPr>
                  <w:spacing w:line="276" w:lineRule="auto"/>
                  <w:ind w:left="360"/>
                </w:pPr>
                <w:r w:rsidRPr="00A57A54">
                  <w:rPr>
                    <w:rStyle w:val="PlaceholderText"/>
                  </w:rPr>
                  <w:t>Click or tap here to enter text.</w:t>
                </w:r>
              </w:p>
            </w:sdtContent>
          </w:sdt>
          <w:p w14:paraId="411772B6" w14:textId="77777777" w:rsidR="00076388" w:rsidRDefault="00076388" w:rsidP="00076388"/>
        </w:tc>
        <w:tc>
          <w:tcPr>
            <w:tcW w:w="2588" w:type="dxa"/>
          </w:tcPr>
          <w:sdt>
            <w:sdtPr>
              <w:id w:val="1708294223"/>
              <w:placeholder>
                <w:docPart w:val="2C945FB048554941AA3C49BD3CBB9346"/>
              </w:placeholder>
              <w:showingPlcHdr/>
            </w:sdtPr>
            <w:sdtContent>
              <w:p w14:paraId="5C82A30C" w14:textId="77777777" w:rsidR="00076388" w:rsidRDefault="00076388" w:rsidP="00076388">
                <w:pPr>
                  <w:spacing w:line="276" w:lineRule="auto"/>
                  <w:ind w:left="360"/>
                </w:pPr>
                <w:r w:rsidRPr="00A57A54">
                  <w:rPr>
                    <w:rStyle w:val="PlaceholderText"/>
                  </w:rPr>
                  <w:t>Click or tap here to enter text.</w:t>
                </w:r>
              </w:p>
            </w:sdtContent>
          </w:sdt>
          <w:p w14:paraId="3B9899FE" w14:textId="77777777" w:rsidR="00076388" w:rsidRDefault="00076388" w:rsidP="00076388"/>
        </w:tc>
        <w:tc>
          <w:tcPr>
            <w:tcW w:w="2594" w:type="dxa"/>
          </w:tcPr>
          <w:sdt>
            <w:sdtPr>
              <w:id w:val="-1936965268"/>
              <w:placeholder>
                <w:docPart w:val="CFA34BBB0D61424AAC04B981AC0798A7"/>
              </w:placeholder>
              <w:showingPlcHdr/>
            </w:sdtPr>
            <w:sdtContent>
              <w:p w14:paraId="0F8B4857" w14:textId="77777777" w:rsidR="00076388" w:rsidRDefault="00076388" w:rsidP="00076388">
                <w:pPr>
                  <w:spacing w:line="276" w:lineRule="auto"/>
                  <w:ind w:left="360"/>
                </w:pPr>
                <w:r w:rsidRPr="00A57A54">
                  <w:rPr>
                    <w:rStyle w:val="PlaceholderText"/>
                  </w:rPr>
                  <w:t>Click or tap here to enter text.</w:t>
                </w:r>
              </w:p>
            </w:sdtContent>
          </w:sdt>
          <w:p w14:paraId="685871FF" w14:textId="77777777" w:rsidR="00076388" w:rsidRDefault="00076388" w:rsidP="00076388"/>
        </w:tc>
        <w:tc>
          <w:tcPr>
            <w:tcW w:w="2594" w:type="dxa"/>
          </w:tcPr>
          <w:sdt>
            <w:sdtPr>
              <w:id w:val="1831245232"/>
              <w:placeholder>
                <w:docPart w:val="CF4B9D4D3F81BE48AFD2632B343DCDCC"/>
              </w:placeholder>
              <w:showingPlcHdr/>
            </w:sdtPr>
            <w:sdtContent>
              <w:p w14:paraId="73F5FDA0" w14:textId="77777777" w:rsidR="00076388" w:rsidRDefault="00076388" w:rsidP="00076388">
                <w:pPr>
                  <w:spacing w:line="276" w:lineRule="auto"/>
                  <w:ind w:left="360"/>
                </w:pPr>
                <w:r w:rsidRPr="00A57A54">
                  <w:rPr>
                    <w:rStyle w:val="PlaceholderText"/>
                  </w:rPr>
                  <w:t>Click or tap here to enter text.</w:t>
                </w:r>
              </w:p>
            </w:sdtContent>
          </w:sdt>
          <w:p w14:paraId="241A43D7" w14:textId="77777777" w:rsidR="00076388" w:rsidRDefault="00076388" w:rsidP="00076388"/>
        </w:tc>
      </w:tr>
      <w:tr w:rsidR="00076388" w14:paraId="4587170B" w14:textId="77777777" w:rsidTr="009638D6">
        <w:tc>
          <w:tcPr>
            <w:tcW w:w="2586" w:type="dxa"/>
          </w:tcPr>
          <w:sdt>
            <w:sdtPr>
              <w:id w:val="1777203943"/>
              <w:placeholder>
                <w:docPart w:val="4D69113ED5E0384DAA35E0FF246D4CE6"/>
              </w:placeholder>
              <w:showingPlcHdr/>
            </w:sdtPr>
            <w:sdtContent>
              <w:p w14:paraId="6F5095C5" w14:textId="77777777" w:rsidR="00076388" w:rsidRDefault="00076388" w:rsidP="00076388">
                <w:pPr>
                  <w:spacing w:line="276" w:lineRule="auto"/>
                  <w:ind w:left="360"/>
                </w:pPr>
                <w:r w:rsidRPr="00A57A54">
                  <w:rPr>
                    <w:rStyle w:val="PlaceholderText"/>
                  </w:rPr>
                  <w:t>Click or tap here to enter text.</w:t>
                </w:r>
              </w:p>
            </w:sdtContent>
          </w:sdt>
          <w:p w14:paraId="62F28BAE" w14:textId="77777777" w:rsidR="00076388" w:rsidRDefault="00076388" w:rsidP="00076388"/>
        </w:tc>
        <w:tc>
          <w:tcPr>
            <w:tcW w:w="2588" w:type="dxa"/>
          </w:tcPr>
          <w:sdt>
            <w:sdtPr>
              <w:id w:val="410352993"/>
              <w:placeholder>
                <w:docPart w:val="D6CB57D5E89E5D4B9168564AD919559D"/>
              </w:placeholder>
              <w:showingPlcHdr/>
            </w:sdtPr>
            <w:sdtContent>
              <w:p w14:paraId="2F6C52E7" w14:textId="77777777" w:rsidR="00076388" w:rsidRDefault="00076388" w:rsidP="00076388">
                <w:pPr>
                  <w:spacing w:line="276" w:lineRule="auto"/>
                  <w:ind w:left="360"/>
                </w:pPr>
                <w:r w:rsidRPr="00A57A54">
                  <w:rPr>
                    <w:rStyle w:val="PlaceholderText"/>
                  </w:rPr>
                  <w:t>Click or tap here to enter text.</w:t>
                </w:r>
              </w:p>
            </w:sdtContent>
          </w:sdt>
          <w:p w14:paraId="0DE586CE" w14:textId="77777777" w:rsidR="00076388" w:rsidRDefault="00076388" w:rsidP="00076388"/>
        </w:tc>
        <w:tc>
          <w:tcPr>
            <w:tcW w:w="2588" w:type="dxa"/>
          </w:tcPr>
          <w:sdt>
            <w:sdtPr>
              <w:id w:val="-824661024"/>
              <w:placeholder>
                <w:docPart w:val="260654E8A2E9BA4FAA8A2B8AA006643E"/>
              </w:placeholder>
              <w:showingPlcHdr/>
            </w:sdtPr>
            <w:sdtContent>
              <w:p w14:paraId="09798484" w14:textId="77777777" w:rsidR="00076388" w:rsidRDefault="00076388" w:rsidP="00076388">
                <w:pPr>
                  <w:spacing w:line="276" w:lineRule="auto"/>
                  <w:ind w:left="360"/>
                </w:pPr>
                <w:r w:rsidRPr="00A57A54">
                  <w:rPr>
                    <w:rStyle w:val="PlaceholderText"/>
                  </w:rPr>
                  <w:t>Click or tap here to enter text.</w:t>
                </w:r>
              </w:p>
            </w:sdtContent>
          </w:sdt>
          <w:p w14:paraId="3971323A" w14:textId="77777777" w:rsidR="00076388" w:rsidRDefault="00076388" w:rsidP="00076388"/>
        </w:tc>
        <w:tc>
          <w:tcPr>
            <w:tcW w:w="2594" w:type="dxa"/>
          </w:tcPr>
          <w:sdt>
            <w:sdtPr>
              <w:id w:val="1174148543"/>
              <w:placeholder>
                <w:docPart w:val="63E81FC9D7B95F42B668873F182A3BAB"/>
              </w:placeholder>
              <w:showingPlcHdr/>
            </w:sdtPr>
            <w:sdtContent>
              <w:p w14:paraId="463C3792" w14:textId="77777777" w:rsidR="00076388" w:rsidRDefault="00076388" w:rsidP="00076388">
                <w:pPr>
                  <w:spacing w:line="276" w:lineRule="auto"/>
                  <w:ind w:left="360"/>
                </w:pPr>
                <w:r w:rsidRPr="00A57A54">
                  <w:rPr>
                    <w:rStyle w:val="PlaceholderText"/>
                  </w:rPr>
                  <w:t>Click or tap here to enter text.</w:t>
                </w:r>
              </w:p>
            </w:sdtContent>
          </w:sdt>
          <w:p w14:paraId="46A0A70C" w14:textId="77777777" w:rsidR="00076388" w:rsidRDefault="00076388" w:rsidP="00076388"/>
        </w:tc>
        <w:tc>
          <w:tcPr>
            <w:tcW w:w="2594" w:type="dxa"/>
          </w:tcPr>
          <w:sdt>
            <w:sdtPr>
              <w:id w:val="698976200"/>
              <w:placeholder>
                <w:docPart w:val="F4AAD1A16DF76544AE3E974B1140CC8A"/>
              </w:placeholder>
              <w:showingPlcHdr/>
            </w:sdtPr>
            <w:sdtContent>
              <w:p w14:paraId="30C588BA" w14:textId="77777777" w:rsidR="00076388" w:rsidRDefault="00076388" w:rsidP="00076388">
                <w:pPr>
                  <w:spacing w:line="276" w:lineRule="auto"/>
                  <w:ind w:left="360"/>
                </w:pPr>
                <w:r w:rsidRPr="00A57A54">
                  <w:rPr>
                    <w:rStyle w:val="PlaceholderText"/>
                  </w:rPr>
                  <w:t>Click or tap here to enter text.</w:t>
                </w:r>
              </w:p>
            </w:sdtContent>
          </w:sdt>
          <w:p w14:paraId="1C35583F" w14:textId="77777777" w:rsidR="00076388" w:rsidRDefault="00076388" w:rsidP="00076388"/>
        </w:tc>
      </w:tr>
      <w:tr w:rsidR="00076388" w14:paraId="711740CA" w14:textId="77777777" w:rsidTr="009638D6">
        <w:tc>
          <w:tcPr>
            <w:tcW w:w="2586" w:type="dxa"/>
          </w:tcPr>
          <w:sdt>
            <w:sdtPr>
              <w:id w:val="1694487767"/>
              <w:placeholder>
                <w:docPart w:val="347BCC78CC0681458FE01A2FF8149C7F"/>
              </w:placeholder>
              <w:showingPlcHdr/>
            </w:sdtPr>
            <w:sdtContent>
              <w:p w14:paraId="4F6CDF68" w14:textId="77777777" w:rsidR="00076388" w:rsidRDefault="00076388" w:rsidP="00076388">
                <w:pPr>
                  <w:spacing w:line="276" w:lineRule="auto"/>
                  <w:ind w:left="360"/>
                </w:pPr>
                <w:r w:rsidRPr="00A57A54">
                  <w:rPr>
                    <w:rStyle w:val="PlaceholderText"/>
                  </w:rPr>
                  <w:t>Click or tap here to enter text.</w:t>
                </w:r>
              </w:p>
            </w:sdtContent>
          </w:sdt>
          <w:p w14:paraId="2ABE7C75" w14:textId="77777777" w:rsidR="00076388" w:rsidRDefault="00076388" w:rsidP="00076388"/>
        </w:tc>
        <w:tc>
          <w:tcPr>
            <w:tcW w:w="2588" w:type="dxa"/>
          </w:tcPr>
          <w:sdt>
            <w:sdtPr>
              <w:id w:val="-1700699889"/>
              <w:placeholder>
                <w:docPart w:val="F7B787271714C749A5D7A200824D2A12"/>
              </w:placeholder>
              <w:showingPlcHdr/>
            </w:sdtPr>
            <w:sdtContent>
              <w:p w14:paraId="66D22FA7" w14:textId="77777777" w:rsidR="00076388" w:rsidRDefault="00076388" w:rsidP="00076388">
                <w:pPr>
                  <w:spacing w:line="276" w:lineRule="auto"/>
                  <w:ind w:left="360"/>
                </w:pPr>
                <w:r w:rsidRPr="00A57A54">
                  <w:rPr>
                    <w:rStyle w:val="PlaceholderText"/>
                  </w:rPr>
                  <w:t>Click or tap here to enter text.</w:t>
                </w:r>
              </w:p>
            </w:sdtContent>
          </w:sdt>
          <w:p w14:paraId="68B94E7F" w14:textId="77777777" w:rsidR="00076388" w:rsidRDefault="00076388" w:rsidP="00076388"/>
        </w:tc>
        <w:tc>
          <w:tcPr>
            <w:tcW w:w="2588" w:type="dxa"/>
          </w:tcPr>
          <w:sdt>
            <w:sdtPr>
              <w:id w:val="2085408045"/>
              <w:placeholder>
                <w:docPart w:val="AEBA0EE132D8234CA9822DEDC718575E"/>
              </w:placeholder>
              <w:showingPlcHdr/>
            </w:sdtPr>
            <w:sdtContent>
              <w:p w14:paraId="514D6D43" w14:textId="77777777" w:rsidR="00076388" w:rsidRDefault="00076388" w:rsidP="00076388">
                <w:pPr>
                  <w:spacing w:line="276" w:lineRule="auto"/>
                  <w:ind w:left="360"/>
                </w:pPr>
                <w:r w:rsidRPr="00A57A54">
                  <w:rPr>
                    <w:rStyle w:val="PlaceholderText"/>
                  </w:rPr>
                  <w:t>Click or tap here to enter text.</w:t>
                </w:r>
              </w:p>
            </w:sdtContent>
          </w:sdt>
          <w:p w14:paraId="28054E9B" w14:textId="77777777" w:rsidR="00076388" w:rsidRDefault="00076388" w:rsidP="00076388"/>
        </w:tc>
        <w:tc>
          <w:tcPr>
            <w:tcW w:w="2594" w:type="dxa"/>
          </w:tcPr>
          <w:sdt>
            <w:sdtPr>
              <w:id w:val="179792509"/>
              <w:placeholder>
                <w:docPart w:val="02E3388EBD07FC4999B17D8CF5241AB6"/>
              </w:placeholder>
              <w:showingPlcHdr/>
            </w:sdtPr>
            <w:sdtContent>
              <w:p w14:paraId="42B0EE7F" w14:textId="77777777" w:rsidR="00076388" w:rsidRDefault="00076388" w:rsidP="00076388">
                <w:pPr>
                  <w:spacing w:line="276" w:lineRule="auto"/>
                  <w:ind w:left="360"/>
                </w:pPr>
                <w:r w:rsidRPr="00A57A54">
                  <w:rPr>
                    <w:rStyle w:val="PlaceholderText"/>
                  </w:rPr>
                  <w:t>Click or tap here to enter text.</w:t>
                </w:r>
              </w:p>
            </w:sdtContent>
          </w:sdt>
          <w:p w14:paraId="6EA55C6F" w14:textId="77777777" w:rsidR="00076388" w:rsidRDefault="00076388" w:rsidP="00076388"/>
        </w:tc>
        <w:tc>
          <w:tcPr>
            <w:tcW w:w="2594" w:type="dxa"/>
          </w:tcPr>
          <w:sdt>
            <w:sdtPr>
              <w:id w:val="-2089380335"/>
              <w:placeholder>
                <w:docPart w:val="3E1810C37800EE499C1F2661A17ED252"/>
              </w:placeholder>
              <w:showingPlcHdr/>
            </w:sdtPr>
            <w:sdtContent>
              <w:p w14:paraId="39EBE3FC" w14:textId="77777777" w:rsidR="00076388" w:rsidRDefault="00076388" w:rsidP="00076388">
                <w:pPr>
                  <w:spacing w:line="276" w:lineRule="auto"/>
                  <w:ind w:left="360"/>
                </w:pPr>
                <w:r w:rsidRPr="00A57A54">
                  <w:rPr>
                    <w:rStyle w:val="PlaceholderText"/>
                  </w:rPr>
                  <w:t>Click or tap here to enter text.</w:t>
                </w:r>
              </w:p>
            </w:sdtContent>
          </w:sdt>
          <w:p w14:paraId="58D7FD24" w14:textId="77777777" w:rsidR="00076388" w:rsidRDefault="00076388" w:rsidP="00076388"/>
        </w:tc>
      </w:tr>
    </w:tbl>
    <w:p w14:paraId="01ED3E80" w14:textId="77777777" w:rsidR="00257E49" w:rsidRDefault="00257E49"/>
    <w:p w14:paraId="05835758" w14:textId="421FCA7A" w:rsidR="00257E49" w:rsidRDefault="003B6234">
      <w:pPr>
        <w:keepNext/>
      </w:pPr>
      <w:r>
        <w:rPr>
          <w:b/>
        </w:rPr>
        <w:t>EXERCISE 5, PART 2: DIRECT SERVICES</w:t>
      </w:r>
      <w:r>
        <w:br/>
        <w:t> </w:t>
      </w:r>
      <w:r>
        <w:br/>
      </w:r>
      <w:r w:rsidR="00B5402E">
        <w:t xml:space="preserve">3. </w:t>
      </w:r>
      <w:r>
        <w:t>Conducting an inventory of the evidence-based practices, interventions, or direct services offered through this grant initiative will help facilitate a conversation about fidelity, quality, capacity, and needs. If providing direct services is part of this grant initiative, use the Direct Services document below to conduct the inventory.</w:t>
      </w:r>
    </w:p>
    <w:tbl>
      <w:tblPr>
        <w:tblStyle w:val="TableGrid"/>
        <w:tblW w:w="0" w:type="auto"/>
        <w:tblLook w:val="04A0" w:firstRow="1" w:lastRow="0" w:firstColumn="1" w:lastColumn="0" w:noHBand="0" w:noVBand="1"/>
      </w:tblPr>
      <w:tblGrid>
        <w:gridCol w:w="2187"/>
        <w:gridCol w:w="2360"/>
        <w:gridCol w:w="2139"/>
        <w:gridCol w:w="2196"/>
        <w:gridCol w:w="2093"/>
        <w:gridCol w:w="1975"/>
      </w:tblGrid>
      <w:tr w:rsidR="00F060E5" w14:paraId="4DA0643C" w14:textId="77777777" w:rsidTr="009B2450">
        <w:tc>
          <w:tcPr>
            <w:tcW w:w="2187" w:type="dxa"/>
            <w:tcBorders>
              <w:bottom w:val="nil"/>
            </w:tcBorders>
          </w:tcPr>
          <w:p w14:paraId="1ABA9035" w14:textId="77777777" w:rsidR="00F060E5" w:rsidRDefault="00F060E5" w:rsidP="009B2450">
            <w:pPr>
              <w:jc w:val="center"/>
              <w:rPr>
                <w:b/>
              </w:rPr>
            </w:pPr>
            <w:r w:rsidRPr="00F060E5">
              <w:rPr>
                <w:b/>
              </w:rPr>
              <w:t>Title of Training</w:t>
            </w:r>
          </w:p>
          <w:p w14:paraId="023B056F" w14:textId="77777777" w:rsidR="00F060E5" w:rsidRDefault="00F060E5" w:rsidP="009B2450">
            <w:pPr>
              <w:jc w:val="center"/>
              <w:rPr>
                <w:b/>
              </w:rPr>
            </w:pPr>
          </w:p>
          <w:p w14:paraId="2D4C22CB" w14:textId="47DEFC70" w:rsidR="003859C1" w:rsidRPr="00F060E5" w:rsidRDefault="003859C1" w:rsidP="009B2450">
            <w:pPr>
              <w:jc w:val="center"/>
              <w:rPr>
                <w:i/>
                <w:sz w:val="18"/>
                <w:szCs w:val="18"/>
              </w:rPr>
            </w:pPr>
          </w:p>
        </w:tc>
        <w:tc>
          <w:tcPr>
            <w:tcW w:w="2360" w:type="dxa"/>
            <w:tcBorders>
              <w:bottom w:val="nil"/>
            </w:tcBorders>
          </w:tcPr>
          <w:p w14:paraId="5CDF8F10" w14:textId="77777777" w:rsidR="00F060E5" w:rsidRDefault="00F060E5" w:rsidP="009B2450">
            <w:pPr>
              <w:jc w:val="center"/>
              <w:rPr>
                <w:b/>
              </w:rPr>
            </w:pPr>
            <w:r w:rsidRPr="00F060E5">
              <w:rPr>
                <w:b/>
              </w:rPr>
              <w:t>Who will conduct the training?</w:t>
            </w:r>
          </w:p>
          <w:p w14:paraId="7EA255A1" w14:textId="77777777" w:rsidR="00F060E5" w:rsidRDefault="00F060E5" w:rsidP="009B2450">
            <w:pPr>
              <w:jc w:val="center"/>
              <w:rPr>
                <w:i/>
                <w:sz w:val="18"/>
                <w:szCs w:val="18"/>
              </w:rPr>
            </w:pPr>
          </w:p>
          <w:p w14:paraId="60F0DB17" w14:textId="56726BE7" w:rsidR="003859C1" w:rsidRPr="00F060E5" w:rsidRDefault="003859C1" w:rsidP="009B2450">
            <w:pPr>
              <w:jc w:val="center"/>
              <w:rPr>
                <w:i/>
                <w:sz w:val="18"/>
                <w:szCs w:val="18"/>
              </w:rPr>
            </w:pPr>
          </w:p>
        </w:tc>
        <w:tc>
          <w:tcPr>
            <w:tcW w:w="2139" w:type="dxa"/>
            <w:tcBorders>
              <w:bottom w:val="nil"/>
            </w:tcBorders>
          </w:tcPr>
          <w:p w14:paraId="1311E131" w14:textId="77777777" w:rsidR="00F060E5" w:rsidRDefault="00F060E5" w:rsidP="009B2450">
            <w:pPr>
              <w:jc w:val="center"/>
              <w:rPr>
                <w:b/>
              </w:rPr>
            </w:pPr>
            <w:r w:rsidRPr="00F060E5">
              <w:rPr>
                <w:b/>
              </w:rPr>
              <w:t>Who will attend the training?</w:t>
            </w:r>
          </w:p>
          <w:p w14:paraId="7EBA858A" w14:textId="77777777" w:rsidR="00F060E5" w:rsidRDefault="00F060E5" w:rsidP="009B2450">
            <w:pPr>
              <w:jc w:val="center"/>
              <w:rPr>
                <w:i/>
                <w:sz w:val="18"/>
                <w:szCs w:val="18"/>
              </w:rPr>
            </w:pPr>
          </w:p>
          <w:p w14:paraId="77FCA862" w14:textId="392C9770" w:rsidR="003859C1" w:rsidRPr="00F060E5" w:rsidRDefault="003859C1" w:rsidP="009B2450">
            <w:pPr>
              <w:jc w:val="center"/>
              <w:rPr>
                <w:i/>
                <w:sz w:val="18"/>
                <w:szCs w:val="18"/>
              </w:rPr>
            </w:pPr>
          </w:p>
        </w:tc>
        <w:tc>
          <w:tcPr>
            <w:tcW w:w="2196" w:type="dxa"/>
            <w:tcBorders>
              <w:bottom w:val="nil"/>
            </w:tcBorders>
          </w:tcPr>
          <w:p w14:paraId="32D4A3CD" w14:textId="77777777" w:rsidR="00F060E5" w:rsidRDefault="00F060E5" w:rsidP="009B2450">
            <w:pPr>
              <w:jc w:val="center"/>
              <w:rPr>
                <w:b/>
              </w:rPr>
            </w:pPr>
            <w:r w:rsidRPr="00F060E5">
              <w:rPr>
                <w:b/>
              </w:rPr>
              <w:t>Timeframe for Booster Sessions</w:t>
            </w:r>
          </w:p>
          <w:p w14:paraId="229CAE0A" w14:textId="77777777" w:rsidR="00F060E5" w:rsidRDefault="00F060E5" w:rsidP="009B2450">
            <w:pPr>
              <w:jc w:val="center"/>
              <w:rPr>
                <w:b/>
              </w:rPr>
            </w:pPr>
          </w:p>
          <w:p w14:paraId="6FCD82CE" w14:textId="6BD60338" w:rsidR="00F060E5" w:rsidRPr="00F060E5" w:rsidRDefault="00F060E5" w:rsidP="009B2450">
            <w:pPr>
              <w:jc w:val="center"/>
              <w:rPr>
                <w:i/>
                <w:sz w:val="18"/>
                <w:szCs w:val="18"/>
              </w:rPr>
            </w:pPr>
          </w:p>
        </w:tc>
        <w:tc>
          <w:tcPr>
            <w:tcW w:w="2093" w:type="dxa"/>
            <w:tcBorders>
              <w:bottom w:val="nil"/>
            </w:tcBorders>
          </w:tcPr>
          <w:p w14:paraId="5CA47E91" w14:textId="6DA0CD7D" w:rsidR="00F060E5" w:rsidRPr="003859C1" w:rsidRDefault="00F060E5" w:rsidP="009B2450">
            <w:pPr>
              <w:jc w:val="center"/>
              <w:rPr>
                <w:b/>
              </w:rPr>
            </w:pPr>
            <w:r w:rsidRPr="00F060E5">
              <w:rPr>
                <w:b/>
              </w:rPr>
              <w:t>Describe any coaching or other quality assurance methods that this training</w:t>
            </w:r>
          </w:p>
        </w:tc>
        <w:tc>
          <w:tcPr>
            <w:tcW w:w="1975" w:type="dxa"/>
            <w:tcBorders>
              <w:bottom w:val="nil"/>
            </w:tcBorders>
          </w:tcPr>
          <w:p w14:paraId="57435854" w14:textId="6B9E5B0C" w:rsidR="00F060E5" w:rsidRPr="00F060E5" w:rsidRDefault="00F060E5" w:rsidP="009B2450">
            <w:pPr>
              <w:jc w:val="center"/>
              <w:rPr>
                <w:i/>
                <w:sz w:val="18"/>
                <w:szCs w:val="18"/>
              </w:rPr>
            </w:pPr>
            <w:r>
              <w:rPr>
                <w:b/>
              </w:rPr>
              <w:t>Describe any measures you will take to sustain the use of this intervention or service in the long term</w:t>
            </w:r>
            <w:r w:rsidR="00B5402E">
              <w:rPr>
                <w:b/>
              </w:rPr>
              <w:t>.</w:t>
            </w:r>
          </w:p>
        </w:tc>
      </w:tr>
      <w:tr w:rsidR="003859C1" w14:paraId="32318C63" w14:textId="77777777" w:rsidTr="009B2450">
        <w:tc>
          <w:tcPr>
            <w:tcW w:w="2187" w:type="dxa"/>
            <w:tcBorders>
              <w:top w:val="nil"/>
            </w:tcBorders>
          </w:tcPr>
          <w:p w14:paraId="47C8C0F7" w14:textId="128C51C0" w:rsidR="003859C1" w:rsidRPr="00F060E5" w:rsidRDefault="003859C1" w:rsidP="009B2450">
            <w:pPr>
              <w:jc w:val="center"/>
              <w:rPr>
                <w:b/>
              </w:rPr>
            </w:pPr>
          </w:p>
        </w:tc>
        <w:tc>
          <w:tcPr>
            <w:tcW w:w="2360" w:type="dxa"/>
            <w:tcBorders>
              <w:top w:val="nil"/>
            </w:tcBorders>
          </w:tcPr>
          <w:p w14:paraId="7B9FAC67" w14:textId="0B6F810A" w:rsidR="003859C1" w:rsidRPr="00F060E5" w:rsidRDefault="003859C1" w:rsidP="009B2450">
            <w:pPr>
              <w:jc w:val="center"/>
              <w:rPr>
                <w:b/>
              </w:rPr>
            </w:pPr>
          </w:p>
        </w:tc>
        <w:tc>
          <w:tcPr>
            <w:tcW w:w="2139" w:type="dxa"/>
            <w:tcBorders>
              <w:top w:val="nil"/>
            </w:tcBorders>
          </w:tcPr>
          <w:p w14:paraId="37A5E21B" w14:textId="46ABE41C" w:rsidR="003859C1" w:rsidRPr="00F060E5" w:rsidRDefault="003859C1" w:rsidP="009B2450">
            <w:pPr>
              <w:jc w:val="center"/>
              <w:rPr>
                <w:b/>
              </w:rPr>
            </w:pPr>
            <w:r w:rsidRPr="00F060E5">
              <w:rPr>
                <w:i/>
                <w:sz w:val="18"/>
                <w:szCs w:val="18"/>
              </w:rPr>
              <w:t>.</w:t>
            </w:r>
          </w:p>
        </w:tc>
        <w:tc>
          <w:tcPr>
            <w:tcW w:w="2196" w:type="dxa"/>
            <w:tcBorders>
              <w:top w:val="nil"/>
            </w:tcBorders>
          </w:tcPr>
          <w:p w14:paraId="71DFF4DB" w14:textId="09BE928F" w:rsidR="003859C1" w:rsidRPr="00F060E5" w:rsidRDefault="003859C1" w:rsidP="009B2450">
            <w:pPr>
              <w:jc w:val="center"/>
              <w:rPr>
                <w:b/>
              </w:rPr>
            </w:pPr>
            <w:r w:rsidRPr="00F060E5">
              <w:rPr>
                <w:i/>
                <w:sz w:val="18"/>
                <w:szCs w:val="18"/>
              </w:rPr>
              <w:t>.</w:t>
            </w:r>
          </w:p>
        </w:tc>
        <w:tc>
          <w:tcPr>
            <w:tcW w:w="2093" w:type="dxa"/>
            <w:tcBorders>
              <w:top w:val="nil"/>
            </w:tcBorders>
          </w:tcPr>
          <w:p w14:paraId="37C1679A" w14:textId="27F7DE35" w:rsidR="003859C1" w:rsidRPr="00F060E5" w:rsidRDefault="003859C1" w:rsidP="009B2450">
            <w:pPr>
              <w:jc w:val="center"/>
              <w:rPr>
                <w:b/>
              </w:rPr>
            </w:pPr>
          </w:p>
        </w:tc>
        <w:tc>
          <w:tcPr>
            <w:tcW w:w="1975" w:type="dxa"/>
            <w:tcBorders>
              <w:top w:val="nil"/>
            </w:tcBorders>
          </w:tcPr>
          <w:p w14:paraId="11B0441B" w14:textId="6CA4ADB6" w:rsidR="003859C1" w:rsidRDefault="003859C1" w:rsidP="009B2450">
            <w:pPr>
              <w:jc w:val="center"/>
              <w:rPr>
                <w:b/>
              </w:rPr>
            </w:pPr>
          </w:p>
        </w:tc>
      </w:tr>
      <w:tr w:rsidR="00F060E5" w14:paraId="586EAB1A" w14:textId="77777777" w:rsidTr="009B2450">
        <w:tc>
          <w:tcPr>
            <w:tcW w:w="2187" w:type="dxa"/>
          </w:tcPr>
          <w:p w14:paraId="1D3223D9" w14:textId="2C28EE78" w:rsidR="00F060E5" w:rsidRDefault="009B2450" w:rsidP="009B2450">
            <w:pPr>
              <w:jc w:val="center"/>
            </w:pPr>
            <w:r w:rsidRPr="00F060E5">
              <w:rPr>
                <w:i/>
                <w:sz w:val="18"/>
                <w:szCs w:val="18"/>
              </w:rPr>
              <w:lastRenderedPageBreak/>
              <w:t xml:space="preserve">Example: Moral </w:t>
            </w:r>
            <w:proofErr w:type="spellStart"/>
            <w:r w:rsidRPr="00F060E5">
              <w:rPr>
                <w:i/>
                <w:sz w:val="18"/>
                <w:szCs w:val="18"/>
              </w:rPr>
              <w:t>Reconation</w:t>
            </w:r>
            <w:proofErr w:type="spellEnd"/>
            <w:r w:rsidRPr="00F060E5">
              <w:rPr>
                <w:i/>
                <w:sz w:val="18"/>
                <w:szCs w:val="18"/>
              </w:rPr>
              <w:t xml:space="preserve"> Therapy</w:t>
            </w:r>
          </w:p>
        </w:tc>
        <w:tc>
          <w:tcPr>
            <w:tcW w:w="2360" w:type="dxa"/>
          </w:tcPr>
          <w:p w14:paraId="2795EB57" w14:textId="4FB624CA" w:rsidR="00F060E5" w:rsidRDefault="009B2450" w:rsidP="009B2450">
            <w:pPr>
              <w:jc w:val="center"/>
            </w:pPr>
            <w:r w:rsidRPr="00F060E5">
              <w:rPr>
                <w:i/>
                <w:sz w:val="18"/>
                <w:szCs w:val="18"/>
              </w:rPr>
              <w:t>Example: Correctional Counseling, Inc. (CCI)(developer)</w:t>
            </w:r>
          </w:p>
        </w:tc>
        <w:tc>
          <w:tcPr>
            <w:tcW w:w="2139" w:type="dxa"/>
          </w:tcPr>
          <w:p w14:paraId="3D72223A" w14:textId="4B5AEB66" w:rsidR="00F060E5" w:rsidRDefault="009B2450" w:rsidP="009B2450">
            <w:pPr>
              <w:jc w:val="center"/>
            </w:pPr>
            <w:r w:rsidRPr="00F060E5">
              <w:rPr>
                <w:i/>
                <w:sz w:val="18"/>
                <w:szCs w:val="18"/>
              </w:rPr>
              <w:t>Example: Regional director and probation line staff from Region 1</w:t>
            </w:r>
          </w:p>
        </w:tc>
        <w:tc>
          <w:tcPr>
            <w:tcW w:w="2196" w:type="dxa"/>
          </w:tcPr>
          <w:p w14:paraId="5E97D8B2" w14:textId="6F09261A" w:rsidR="00F060E5" w:rsidRDefault="009B2450" w:rsidP="009B2450">
            <w:pPr>
              <w:jc w:val="center"/>
            </w:pPr>
            <w:r w:rsidRPr="00F060E5">
              <w:rPr>
                <w:i/>
                <w:sz w:val="18"/>
                <w:szCs w:val="18"/>
              </w:rPr>
              <w:t>Example: Booster sessions will be scheduled with CCI on an annual basis</w:t>
            </w:r>
          </w:p>
        </w:tc>
        <w:tc>
          <w:tcPr>
            <w:tcW w:w="2093" w:type="dxa"/>
          </w:tcPr>
          <w:p w14:paraId="02610567" w14:textId="6B144C60" w:rsidR="00F060E5" w:rsidRDefault="009B2450" w:rsidP="009B2450">
            <w:pPr>
              <w:jc w:val="center"/>
            </w:pPr>
            <w:r w:rsidRPr="00F060E5">
              <w:rPr>
                <w:i/>
                <w:sz w:val="18"/>
                <w:szCs w:val="18"/>
              </w:rPr>
              <w:t>Example: Regional director will observe groups on a quarterly basis to assess fidelity to the model, provide coaching, and identify additional training needs.</w:t>
            </w:r>
          </w:p>
        </w:tc>
        <w:tc>
          <w:tcPr>
            <w:tcW w:w="1975" w:type="dxa"/>
          </w:tcPr>
          <w:p w14:paraId="5F18E0A3" w14:textId="04A9107D" w:rsidR="00F060E5" w:rsidRDefault="009B2450" w:rsidP="009B2450">
            <w:pPr>
              <w:jc w:val="center"/>
            </w:pPr>
            <w:r w:rsidRPr="00F060E5">
              <w:rPr>
                <w:i/>
                <w:sz w:val="18"/>
                <w:szCs w:val="18"/>
              </w:rPr>
              <w:t>Example: New hires will receive MRT training within six months of start date.</w:t>
            </w:r>
          </w:p>
        </w:tc>
      </w:tr>
      <w:tr w:rsidR="00076388" w14:paraId="74C4FCB0" w14:textId="77777777" w:rsidTr="009B2450">
        <w:tc>
          <w:tcPr>
            <w:tcW w:w="2187" w:type="dxa"/>
          </w:tcPr>
          <w:sdt>
            <w:sdtPr>
              <w:id w:val="1305898488"/>
              <w:placeholder>
                <w:docPart w:val="163AD2A2B53D014A99F640D5061BC574"/>
              </w:placeholder>
              <w:showingPlcHdr/>
            </w:sdtPr>
            <w:sdtContent>
              <w:p w14:paraId="3EDB3097" w14:textId="77777777" w:rsidR="00076388" w:rsidRDefault="00076388" w:rsidP="00076388">
                <w:pPr>
                  <w:spacing w:line="276" w:lineRule="auto"/>
                  <w:ind w:left="360"/>
                </w:pPr>
                <w:r w:rsidRPr="00A57A54">
                  <w:rPr>
                    <w:rStyle w:val="PlaceholderText"/>
                  </w:rPr>
                  <w:t>Click or tap here to enter text.</w:t>
                </w:r>
              </w:p>
            </w:sdtContent>
          </w:sdt>
          <w:p w14:paraId="28A6E5C7" w14:textId="77777777" w:rsidR="00076388" w:rsidRDefault="00076388" w:rsidP="00076388">
            <w:pPr>
              <w:jc w:val="center"/>
            </w:pPr>
          </w:p>
        </w:tc>
        <w:tc>
          <w:tcPr>
            <w:tcW w:w="2360" w:type="dxa"/>
          </w:tcPr>
          <w:sdt>
            <w:sdtPr>
              <w:id w:val="1949272642"/>
              <w:placeholder>
                <w:docPart w:val="10422AE641C04341AC2135988F0A4B13"/>
              </w:placeholder>
              <w:showingPlcHdr/>
            </w:sdtPr>
            <w:sdtContent>
              <w:p w14:paraId="720D1EF4" w14:textId="77777777" w:rsidR="00076388" w:rsidRDefault="00076388" w:rsidP="00076388">
                <w:pPr>
                  <w:spacing w:line="276" w:lineRule="auto"/>
                  <w:ind w:left="360"/>
                </w:pPr>
                <w:r w:rsidRPr="00A57A54">
                  <w:rPr>
                    <w:rStyle w:val="PlaceholderText"/>
                  </w:rPr>
                  <w:t>Click or tap here to enter text.</w:t>
                </w:r>
              </w:p>
            </w:sdtContent>
          </w:sdt>
          <w:p w14:paraId="25C9DB43" w14:textId="77777777" w:rsidR="00076388" w:rsidRDefault="00076388" w:rsidP="00076388">
            <w:pPr>
              <w:jc w:val="center"/>
            </w:pPr>
          </w:p>
        </w:tc>
        <w:tc>
          <w:tcPr>
            <w:tcW w:w="2139" w:type="dxa"/>
          </w:tcPr>
          <w:sdt>
            <w:sdtPr>
              <w:id w:val="1834177640"/>
              <w:placeholder>
                <w:docPart w:val="D55A9F9F00EB1B448B8CB92B0AFA1BE3"/>
              </w:placeholder>
              <w:showingPlcHdr/>
            </w:sdtPr>
            <w:sdtContent>
              <w:p w14:paraId="4CA2A3A1" w14:textId="77777777" w:rsidR="00076388" w:rsidRDefault="00076388" w:rsidP="00076388">
                <w:pPr>
                  <w:spacing w:line="276" w:lineRule="auto"/>
                  <w:ind w:left="360"/>
                </w:pPr>
                <w:r w:rsidRPr="00A57A54">
                  <w:rPr>
                    <w:rStyle w:val="PlaceholderText"/>
                  </w:rPr>
                  <w:t>Click or tap here to enter text.</w:t>
                </w:r>
              </w:p>
            </w:sdtContent>
          </w:sdt>
          <w:p w14:paraId="4BED5642" w14:textId="77777777" w:rsidR="00076388" w:rsidRDefault="00076388" w:rsidP="00076388">
            <w:pPr>
              <w:jc w:val="center"/>
            </w:pPr>
          </w:p>
        </w:tc>
        <w:tc>
          <w:tcPr>
            <w:tcW w:w="2196" w:type="dxa"/>
          </w:tcPr>
          <w:sdt>
            <w:sdtPr>
              <w:id w:val="-1372375306"/>
              <w:placeholder>
                <w:docPart w:val="0202351D1655D14784656B1249E2D675"/>
              </w:placeholder>
              <w:showingPlcHdr/>
            </w:sdtPr>
            <w:sdtContent>
              <w:p w14:paraId="5C6C79B9" w14:textId="77777777" w:rsidR="00076388" w:rsidRDefault="00076388" w:rsidP="00076388">
                <w:pPr>
                  <w:spacing w:line="276" w:lineRule="auto"/>
                  <w:ind w:left="360"/>
                </w:pPr>
                <w:r w:rsidRPr="00A57A54">
                  <w:rPr>
                    <w:rStyle w:val="PlaceholderText"/>
                  </w:rPr>
                  <w:t>Click or tap here to enter text.</w:t>
                </w:r>
              </w:p>
            </w:sdtContent>
          </w:sdt>
          <w:p w14:paraId="6B12EF4D" w14:textId="77777777" w:rsidR="00076388" w:rsidRDefault="00076388" w:rsidP="00076388">
            <w:pPr>
              <w:jc w:val="center"/>
            </w:pPr>
          </w:p>
        </w:tc>
        <w:tc>
          <w:tcPr>
            <w:tcW w:w="2093" w:type="dxa"/>
          </w:tcPr>
          <w:sdt>
            <w:sdtPr>
              <w:id w:val="-954395873"/>
              <w:placeholder>
                <w:docPart w:val="16E5FE32AC54154F97A5F2E23FBAA52B"/>
              </w:placeholder>
              <w:showingPlcHdr/>
            </w:sdtPr>
            <w:sdtContent>
              <w:p w14:paraId="4DBF91B1" w14:textId="77777777" w:rsidR="00076388" w:rsidRDefault="00076388" w:rsidP="00076388">
                <w:pPr>
                  <w:spacing w:line="276" w:lineRule="auto"/>
                  <w:ind w:left="360"/>
                </w:pPr>
                <w:r w:rsidRPr="00A57A54">
                  <w:rPr>
                    <w:rStyle w:val="PlaceholderText"/>
                  </w:rPr>
                  <w:t>Click or tap here to enter text.</w:t>
                </w:r>
              </w:p>
            </w:sdtContent>
          </w:sdt>
          <w:p w14:paraId="50734832" w14:textId="77777777" w:rsidR="00076388" w:rsidRDefault="00076388" w:rsidP="00076388">
            <w:pPr>
              <w:jc w:val="center"/>
            </w:pPr>
          </w:p>
        </w:tc>
        <w:tc>
          <w:tcPr>
            <w:tcW w:w="1975" w:type="dxa"/>
          </w:tcPr>
          <w:sdt>
            <w:sdtPr>
              <w:id w:val="-1846091398"/>
              <w:placeholder>
                <w:docPart w:val="D1B1E8C9FC3D264AA3F0A95D03916169"/>
              </w:placeholder>
              <w:showingPlcHdr/>
            </w:sdtPr>
            <w:sdtContent>
              <w:p w14:paraId="5E36FA3A" w14:textId="77777777" w:rsidR="00076388" w:rsidRDefault="00076388" w:rsidP="00076388">
                <w:pPr>
                  <w:spacing w:line="276" w:lineRule="auto"/>
                  <w:ind w:left="360"/>
                </w:pPr>
                <w:r w:rsidRPr="00A57A54">
                  <w:rPr>
                    <w:rStyle w:val="PlaceholderText"/>
                  </w:rPr>
                  <w:t>Click or tap here to enter text.</w:t>
                </w:r>
              </w:p>
            </w:sdtContent>
          </w:sdt>
          <w:p w14:paraId="71A57D4E" w14:textId="77777777" w:rsidR="00076388" w:rsidRDefault="00076388" w:rsidP="00076388">
            <w:pPr>
              <w:jc w:val="center"/>
            </w:pPr>
          </w:p>
        </w:tc>
      </w:tr>
      <w:tr w:rsidR="00076388" w14:paraId="02922FF5" w14:textId="77777777" w:rsidTr="009B2450">
        <w:tc>
          <w:tcPr>
            <w:tcW w:w="2187" w:type="dxa"/>
          </w:tcPr>
          <w:sdt>
            <w:sdtPr>
              <w:id w:val="750863095"/>
              <w:placeholder>
                <w:docPart w:val="8B0A7B987F1B99439FB9F65E0257A3C2"/>
              </w:placeholder>
              <w:showingPlcHdr/>
            </w:sdtPr>
            <w:sdtContent>
              <w:p w14:paraId="37DB3D3E" w14:textId="77777777" w:rsidR="00076388" w:rsidRDefault="00076388" w:rsidP="00076388">
                <w:pPr>
                  <w:spacing w:line="276" w:lineRule="auto"/>
                  <w:ind w:left="360"/>
                </w:pPr>
                <w:r w:rsidRPr="00A57A54">
                  <w:rPr>
                    <w:rStyle w:val="PlaceholderText"/>
                  </w:rPr>
                  <w:t>Click or tap here to enter text.</w:t>
                </w:r>
              </w:p>
            </w:sdtContent>
          </w:sdt>
          <w:p w14:paraId="441EE6BF" w14:textId="77777777" w:rsidR="00076388" w:rsidRDefault="00076388" w:rsidP="00076388">
            <w:pPr>
              <w:jc w:val="center"/>
            </w:pPr>
          </w:p>
        </w:tc>
        <w:tc>
          <w:tcPr>
            <w:tcW w:w="2360" w:type="dxa"/>
          </w:tcPr>
          <w:sdt>
            <w:sdtPr>
              <w:id w:val="1480806105"/>
              <w:placeholder>
                <w:docPart w:val="D1D6BDAFF97E604598A5C49A30C8BD70"/>
              </w:placeholder>
              <w:showingPlcHdr/>
            </w:sdtPr>
            <w:sdtContent>
              <w:p w14:paraId="249DED14" w14:textId="77777777" w:rsidR="00076388" w:rsidRDefault="00076388" w:rsidP="00076388">
                <w:pPr>
                  <w:spacing w:line="276" w:lineRule="auto"/>
                  <w:ind w:left="360"/>
                </w:pPr>
                <w:r w:rsidRPr="00A57A54">
                  <w:rPr>
                    <w:rStyle w:val="PlaceholderText"/>
                  </w:rPr>
                  <w:t>Click or tap here to enter text.</w:t>
                </w:r>
              </w:p>
            </w:sdtContent>
          </w:sdt>
          <w:p w14:paraId="7086FC22" w14:textId="77777777" w:rsidR="00076388" w:rsidRDefault="00076388" w:rsidP="00076388">
            <w:pPr>
              <w:jc w:val="center"/>
            </w:pPr>
          </w:p>
        </w:tc>
        <w:tc>
          <w:tcPr>
            <w:tcW w:w="2139" w:type="dxa"/>
          </w:tcPr>
          <w:sdt>
            <w:sdtPr>
              <w:id w:val="1943102931"/>
              <w:placeholder>
                <w:docPart w:val="6AEE464138D62F4B92770890F8414824"/>
              </w:placeholder>
              <w:showingPlcHdr/>
            </w:sdtPr>
            <w:sdtContent>
              <w:p w14:paraId="200FBE3C" w14:textId="77777777" w:rsidR="00076388" w:rsidRDefault="00076388" w:rsidP="00076388">
                <w:pPr>
                  <w:spacing w:line="276" w:lineRule="auto"/>
                  <w:ind w:left="360"/>
                </w:pPr>
                <w:r w:rsidRPr="00A57A54">
                  <w:rPr>
                    <w:rStyle w:val="PlaceholderText"/>
                  </w:rPr>
                  <w:t>Click or tap here to enter text.</w:t>
                </w:r>
              </w:p>
            </w:sdtContent>
          </w:sdt>
          <w:p w14:paraId="0583A0E3" w14:textId="77777777" w:rsidR="00076388" w:rsidRDefault="00076388" w:rsidP="00076388">
            <w:pPr>
              <w:jc w:val="center"/>
            </w:pPr>
          </w:p>
        </w:tc>
        <w:tc>
          <w:tcPr>
            <w:tcW w:w="2196" w:type="dxa"/>
          </w:tcPr>
          <w:sdt>
            <w:sdtPr>
              <w:id w:val="-1047829644"/>
              <w:placeholder>
                <w:docPart w:val="12DA31C0753D5F4992EC392EAA6F2C97"/>
              </w:placeholder>
              <w:showingPlcHdr/>
            </w:sdtPr>
            <w:sdtContent>
              <w:p w14:paraId="3836D064" w14:textId="77777777" w:rsidR="00076388" w:rsidRDefault="00076388" w:rsidP="00076388">
                <w:pPr>
                  <w:spacing w:line="276" w:lineRule="auto"/>
                  <w:ind w:left="360"/>
                </w:pPr>
                <w:r w:rsidRPr="00A57A54">
                  <w:rPr>
                    <w:rStyle w:val="PlaceholderText"/>
                  </w:rPr>
                  <w:t>Click or tap here to enter text.</w:t>
                </w:r>
              </w:p>
            </w:sdtContent>
          </w:sdt>
          <w:p w14:paraId="25BFD3BF" w14:textId="77777777" w:rsidR="00076388" w:rsidRDefault="00076388" w:rsidP="00076388">
            <w:pPr>
              <w:jc w:val="center"/>
            </w:pPr>
          </w:p>
        </w:tc>
        <w:tc>
          <w:tcPr>
            <w:tcW w:w="2093" w:type="dxa"/>
          </w:tcPr>
          <w:sdt>
            <w:sdtPr>
              <w:id w:val="-943610313"/>
              <w:placeholder>
                <w:docPart w:val="48CA1032C4DFB24490C4DD245DC7B94D"/>
              </w:placeholder>
              <w:showingPlcHdr/>
            </w:sdtPr>
            <w:sdtContent>
              <w:p w14:paraId="4257C227" w14:textId="77777777" w:rsidR="00076388" w:rsidRDefault="00076388" w:rsidP="00076388">
                <w:pPr>
                  <w:spacing w:line="276" w:lineRule="auto"/>
                  <w:ind w:left="360"/>
                </w:pPr>
                <w:r w:rsidRPr="00A57A54">
                  <w:rPr>
                    <w:rStyle w:val="PlaceholderText"/>
                  </w:rPr>
                  <w:t>Click or tap here to enter text.</w:t>
                </w:r>
              </w:p>
            </w:sdtContent>
          </w:sdt>
          <w:p w14:paraId="4B2B1177" w14:textId="77777777" w:rsidR="00076388" w:rsidRDefault="00076388" w:rsidP="00076388">
            <w:pPr>
              <w:jc w:val="center"/>
            </w:pPr>
          </w:p>
        </w:tc>
        <w:tc>
          <w:tcPr>
            <w:tcW w:w="1975" w:type="dxa"/>
          </w:tcPr>
          <w:sdt>
            <w:sdtPr>
              <w:id w:val="1907256897"/>
              <w:placeholder>
                <w:docPart w:val="EE15032EE5A9AC40877AA4D484246BE0"/>
              </w:placeholder>
              <w:showingPlcHdr/>
            </w:sdtPr>
            <w:sdtContent>
              <w:p w14:paraId="7207A573" w14:textId="77777777" w:rsidR="00076388" w:rsidRDefault="00076388" w:rsidP="00076388">
                <w:pPr>
                  <w:spacing w:line="276" w:lineRule="auto"/>
                  <w:ind w:left="360"/>
                </w:pPr>
                <w:r w:rsidRPr="00A57A54">
                  <w:rPr>
                    <w:rStyle w:val="PlaceholderText"/>
                  </w:rPr>
                  <w:t>Click or tap here to enter text.</w:t>
                </w:r>
              </w:p>
            </w:sdtContent>
          </w:sdt>
          <w:p w14:paraId="4E49DC38" w14:textId="77777777" w:rsidR="00076388" w:rsidRDefault="00076388" w:rsidP="00076388">
            <w:pPr>
              <w:jc w:val="center"/>
            </w:pPr>
          </w:p>
        </w:tc>
      </w:tr>
      <w:tr w:rsidR="00076388" w14:paraId="500B6D9F" w14:textId="77777777" w:rsidTr="009B2450">
        <w:tc>
          <w:tcPr>
            <w:tcW w:w="2187" w:type="dxa"/>
          </w:tcPr>
          <w:sdt>
            <w:sdtPr>
              <w:id w:val="1616174811"/>
              <w:placeholder>
                <w:docPart w:val="0CB8BB5B68D5B0418AE2AD5FD015AAFD"/>
              </w:placeholder>
              <w:showingPlcHdr/>
            </w:sdtPr>
            <w:sdtContent>
              <w:p w14:paraId="6F97395E" w14:textId="77777777" w:rsidR="00076388" w:rsidRDefault="00076388" w:rsidP="00076388">
                <w:pPr>
                  <w:spacing w:line="276" w:lineRule="auto"/>
                  <w:ind w:left="360"/>
                </w:pPr>
                <w:r w:rsidRPr="00A57A54">
                  <w:rPr>
                    <w:rStyle w:val="PlaceholderText"/>
                  </w:rPr>
                  <w:t>Click or tap here to enter text.</w:t>
                </w:r>
              </w:p>
            </w:sdtContent>
          </w:sdt>
          <w:p w14:paraId="3D4674CA" w14:textId="77777777" w:rsidR="00076388" w:rsidRDefault="00076388" w:rsidP="00076388">
            <w:pPr>
              <w:jc w:val="center"/>
            </w:pPr>
          </w:p>
        </w:tc>
        <w:tc>
          <w:tcPr>
            <w:tcW w:w="2360" w:type="dxa"/>
          </w:tcPr>
          <w:sdt>
            <w:sdtPr>
              <w:id w:val="870652794"/>
              <w:placeholder>
                <w:docPart w:val="0EE293D3A558AC4496FCBFAC93B40FC3"/>
              </w:placeholder>
              <w:showingPlcHdr/>
            </w:sdtPr>
            <w:sdtContent>
              <w:p w14:paraId="03463513" w14:textId="77777777" w:rsidR="00076388" w:rsidRDefault="00076388" w:rsidP="00076388">
                <w:pPr>
                  <w:spacing w:line="276" w:lineRule="auto"/>
                  <w:ind w:left="360"/>
                </w:pPr>
                <w:r w:rsidRPr="00A57A54">
                  <w:rPr>
                    <w:rStyle w:val="PlaceholderText"/>
                  </w:rPr>
                  <w:t>Click or tap here to enter text.</w:t>
                </w:r>
              </w:p>
            </w:sdtContent>
          </w:sdt>
          <w:p w14:paraId="52FB385C" w14:textId="77777777" w:rsidR="00076388" w:rsidRDefault="00076388" w:rsidP="00076388">
            <w:pPr>
              <w:jc w:val="center"/>
            </w:pPr>
          </w:p>
        </w:tc>
        <w:tc>
          <w:tcPr>
            <w:tcW w:w="2139" w:type="dxa"/>
          </w:tcPr>
          <w:sdt>
            <w:sdtPr>
              <w:id w:val="-1234233328"/>
              <w:placeholder>
                <w:docPart w:val="98A3049EF4014A40849AA5EEB34119F1"/>
              </w:placeholder>
              <w:showingPlcHdr/>
            </w:sdtPr>
            <w:sdtContent>
              <w:p w14:paraId="6672F705" w14:textId="77777777" w:rsidR="00076388" w:rsidRDefault="00076388" w:rsidP="00076388">
                <w:pPr>
                  <w:spacing w:line="276" w:lineRule="auto"/>
                  <w:ind w:left="360"/>
                </w:pPr>
                <w:r w:rsidRPr="00A57A54">
                  <w:rPr>
                    <w:rStyle w:val="PlaceholderText"/>
                  </w:rPr>
                  <w:t>Click or tap here to enter text.</w:t>
                </w:r>
              </w:p>
            </w:sdtContent>
          </w:sdt>
          <w:p w14:paraId="0AADFD23" w14:textId="77777777" w:rsidR="00076388" w:rsidRDefault="00076388" w:rsidP="00076388">
            <w:pPr>
              <w:jc w:val="center"/>
            </w:pPr>
          </w:p>
        </w:tc>
        <w:tc>
          <w:tcPr>
            <w:tcW w:w="2196" w:type="dxa"/>
          </w:tcPr>
          <w:sdt>
            <w:sdtPr>
              <w:id w:val="-1530095411"/>
              <w:placeholder>
                <w:docPart w:val="34B698D71B042A4B8903EF49814551E1"/>
              </w:placeholder>
              <w:showingPlcHdr/>
            </w:sdtPr>
            <w:sdtContent>
              <w:p w14:paraId="4B2795EB" w14:textId="77777777" w:rsidR="00076388" w:rsidRDefault="00076388" w:rsidP="00076388">
                <w:pPr>
                  <w:spacing w:line="276" w:lineRule="auto"/>
                  <w:ind w:left="360"/>
                </w:pPr>
                <w:r w:rsidRPr="00A57A54">
                  <w:rPr>
                    <w:rStyle w:val="PlaceholderText"/>
                  </w:rPr>
                  <w:t>Click or tap here to enter text.</w:t>
                </w:r>
              </w:p>
            </w:sdtContent>
          </w:sdt>
          <w:p w14:paraId="4FD4E7C7" w14:textId="77777777" w:rsidR="00076388" w:rsidRDefault="00076388" w:rsidP="00076388">
            <w:pPr>
              <w:jc w:val="center"/>
            </w:pPr>
          </w:p>
        </w:tc>
        <w:tc>
          <w:tcPr>
            <w:tcW w:w="2093" w:type="dxa"/>
          </w:tcPr>
          <w:sdt>
            <w:sdtPr>
              <w:id w:val="-210123120"/>
              <w:placeholder>
                <w:docPart w:val="74694573D1E483408DBE5144FB03B998"/>
              </w:placeholder>
              <w:showingPlcHdr/>
            </w:sdtPr>
            <w:sdtContent>
              <w:p w14:paraId="6C0FF9F8" w14:textId="77777777" w:rsidR="00076388" w:rsidRDefault="00076388" w:rsidP="00076388">
                <w:pPr>
                  <w:spacing w:line="276" w:lineRule="auto"/>
                  <w:ind w:left="360"/>
                </w:pPr>
                <w:r w:rsidRPr="00A57A54">
                  <w:rPr>
                    <w:rStyle w:val="PlaceholderText"/>
                  </w:rPr>
                  <w:t>Click or tap here to enter text.</w:t>
                </w:r>
              </w:p>
            </w:sdtContent>
          </w:sdt>
          <w:p w14:paraId="35CCA2BF" w14:textId="77777777" w:rsidR="00076388" w:rsidRDefault="00076388" w:rsidP="00076388">
            <w:pPr>
              <w:jc w:val="center"/>
            </w:pPr>
          </w:p>
        </w:tc>
        <w:tc>
          <w:tcPr>
            <w:tcW w:w="1975" w:type="dxa"/>
          </w:tcPr>
          <w:sdt>
            <w:sdtPr>
              <w:id w:val="156194986"/>
              <w:placeholder>
                <w:docPart w:val="A3A2B58BCDBA704EB480C896B2763E11"/>
              </w:placeholder>
              <w:showingPlcHdr/>
            </w:sdtPr>
            <w:sdtContent>
              <w:p w14:paraId="2303170F" w14:textId="77777777" w:rsidR="00076388" w:rsidRDefault="00076388" w:rsidP="00076388">
                <w:pPr>
                  <w:spacing w:line="276" w:lineRule="auto"/>
                  <w:ind w:left="360"/>
                </w:pPr>
                <w:r w:rsidRPr="00A57A54">
                  <w:rPr>
                    <w:rStyle w:val="PlaceholderText"/>
                  </w:rPr>
                  <w:t>Click or tap here to enter text.</w:t>
                </w:r>
              </w:p>
            </w:sdtContent>
          </w:sdt>
          <w:p w14:paraId="068C50FB" w14:textId="77777777" w:rsidR="00076388" w:rsidRDefault="00076388" w:rsidP="00076388">
            <w:pPr>
              <w:jc w:val="center"/>
            </w:pPr>
          </w:p>
        </w:tc>
      </w:tr>
      <w:tr w:rsidR="00076388" w14:paraId="0CCB1DF8" w14:textId="77777777" w:rsidTr="009B2450">
        <w:tc>
          <w:tcPr>
            <w:tcW w:w="2187" w:type="dxa"/>
          </w:tcPr>
          <w:sdt>
            <w:sdtPr>
              <w:id w:val="-317812149"/>
              <w:placeholder>
                <w:docPart w:val="3BFFE1566038DB46919C08949FC9C15D"/>
              </w:placeholder>
              <w:showingPlcHdr/>
            </w:sdtPr>
            <w:sdtContent>
              <w:p w14:paraId="31BDC0F8" w14:textId="77777777" w:rsidR="00076388" w:rsidRDefault="00076388" w:rsidP="00076388">
                <w:pPr>
                  <w:spacing w:line="276" w:lineRule="auto"/>
                  <w:ind w:left="360"/>
                </w:pPr>
                <w:r w:rsidRPr="00A57A54">
                  <w:rPr>
                    <w:rStyle w:val="PlaceholderText"/>
                  </w:rPr>
                  <w:t>Click or tap here to enter text.</w:t>
                </w:r>
              </w:p>
            </w:sdtContent>
          </w:sdt>
          <w:p w14:paraId="61794EB1" w14:textId="77777777" w:rsidR="00076388" w:rsidRDefault="00076388" w:rsidP="00076388">
            <w:pPr>
              <w:jc w:val="center"/>
            </w:pPr>
          </w:p>
        </w:tc>
        <w:tc>
          <w:tcPr>
            <w:tcW w:w="2360" w:type="dxa"/>
          </w:tcPr>
          <w:sdt>
            <w:sdtPr>
              <w:id w:val="1443418460"/>
              <w:placeholder>
                <w:docPart w:val="E2D683F3AC695543994ADDDD8ED748C1"/>
              </w:placeholder>
              <w:showingPlcHdr/>
            </w:sdtPr>
            <w:sdtContent>
              <w:p w14:paraId="540A597B" w14:textId="77777777" w:rsidR="00076388" w:rsidRDefault="00076388" w:rsidP="00076388">
                <w:pPr>
                  <w:spacing w:line="276" w:lineRule="auto"/>
                  <w:ind w:left="360"/>
                </w:pPr>
                <w:r w:rsidRPr="00A57A54">
                  <w:rPr>
                    <w:rStyle w:val="PlaceholderText"/>
                  </w:rPr>
                  <w:t>Click or tap here to enter text.</w:t>
                </w:r>
              </w:p>
            </w:sdtContent>
          </w:sdt>
          <w:p w14:paraId="05CCC5A7" w14:textId="77777777" w:rsidR="00076388" w:rsidRDefault="00076388" w:rsidP="00076388">
            <w:pPr>
              <w:jc w:val="center"/>
            </w:pPr>
          </w:p>
        </w:tc>
        <w:tc>
          <w:tcPr>
            <w:tcW w:w="2139" w:type="dxa"/>
          </w:tcPr>
          <w:sdt>
            <w:sdtPr>
              <w:id w:val="1638689760"/>
              <w:placeholder>
                <w:docPart w:val="3EBA6A401752944C8B42356FEDDCC7AB"/>
              </w:placeholder>
              <w:showingPlcHdr/>
            </w:sdtPr>
            <w:sdtContent>
              <w:p w14:paraId="5F99A884" w14:textId="77777777" w:rsidR="00076388" w:rsidRDefault="00076388" w:rsidP="00076388">
                <w:pPr>
                  <w:spacing w:line="276" w:lineRule="auto"/>
                  <w:ind w:left="360"/>
                </w:pPr>
                <w:r w:rsidRPr="00A57A54">
                  <w:rPr>
                    <w:rStyle w:val="PlaceholderText"/>
                  </w:rPr>
                  <w:t>Click or tap here to enter text.</w:t>
                </w:r>
              </w:p>
            </w:sdtContent>
          </w:sdt>
          <w:p w14:paraId="1BC759FB" w14:textId="77777777" w:rsidR="00076388" w:rsidRDefault="00076388" w:rsidP="00076388">
            <w:pPr>
              <w:jc w:val="center"/>
            </w:pPr>
          </w:p>
        </w:tc>
        <w:tc>
          <w:tcPr>
            <w:tcW w:w="2196" w:type="dxa"/>
          </w:tcPr>
          <w:sdt>
            <w:sdtPr>
              <w:id w:val="1585181426"/>
              <w:placeholder>
                <w:docPart w:val="8BC9660DCA4D5D43A1EB3746465D9EED"/>
              </w:placeholder>
              <w:showingPlcHdr/>
            </w:sdtPr>
            <w:sdtContent>
              <w:p w14:paraId="4441DB8E" w14:textId="77777777" w:rsidR="00076388" w:rsidRDefault="00076388" w:rsidP="00076388">
                <w:pPr>
                  <w:spacing w:line="276" w:lineRule="auto"/>
                  <w:ind w:left="360"/>
                </w:pPr>
                <w:r w:rsidRPr="00A57A54">
                  <w:rPr>
                    <w:rStyle w:val="PlaceholderText"/>
                  </w:rPr>
                  <w:t>Click or tap here to enter text.</w:t>
                </w:r>
              </w:p>
            </w:sdtContent>
          </w:sdt>
          <w:p w14:paraId="49D3C282" w14:textId="77777777" w:rsidR="00076388" w:rsidRDefault="00076388" w:rsidP="00076388">
            <w:pPr>
              <w:jc w:val="center"/>
            </w:pPr>
          </w:p>
        </w:tc>
        <w:tc>
          <w:tcPr>
            <w:tcW w:w="2093" w:type="dxa"/>
          </w:tcPr>
          <w:sdt>
            <w:sdtPr>
              <w:id w:val="-580976241"/>
              <w:placeholder>
                <w:docPart w:val="B6EB5DED284ADC4FA5458F2D586ADA0B"/>
              </w:placeholder>
              <w:showingPlcHdr/>
            </w:sdtPr>
            <w:sdtContent>
              <w:p w14:paraId="5755D92A" w14:textId="77777777" w:rsidR="00076388" w:rsidRDefault="00076388" w:rsidP="00076388">
                <w:pPr>
                  <w:spacing w:line="276" w:lineRule="auto"/>
                  <w:ind w:left="360"/>
                </w:pPr>
                <w:r w:rsidRPr="00A57A54">
                  <w:rPr>
                    <w:rStyle w:val="PlaceholderText"/>
                  </w:rPr>
                  <w:t>Click or tap here to enter text.</w:t>
                </w:r>
              </w:p>
            </w:sdtContent>
          </w:sdt>
          <w:p w14:paraId="5BD9C446" w14:textId="77777777" w:rsidR="00076388" w:rsidRDefault="00076388" w:rsidP="00076388">
            <w:pPr>
              <w:jc w:val="center"/>
            </w:pPr>
          </w:p>
        </w:tc>
        <w:tc>
          <w:tcPr>
            <w:tcW w:w="1975" w:type="dxa"/>
          </w:tcPr>
          <w:sdt>
            <w:sdtPr>
              <w:id w:val="-631332868"/>
              <w:placeholder>
                <w:docPart w:val="3963F168EE23194DB8F2BF390B8F31F3"/>
              </w:placeholder>
              <w:showingPlcHdr/>
            </w:sdtPr>
            <w:sdtContent>
              <w:p w14:paraId="30A4B2D7" w14:textId="77777777" w:rsidR="00076388" w:rsidRDefault="00076388" w:rsidP="00076388">
                <w:pPr>
                  <w:spacing w:line="276" w:lineRule="auto"/>
                  <w:ind w:left="360"/>
                </w:pPr>
                <w:r w:rsidRPr="00A57A54">
                  <w:rPr>
                    <w:rStyle w:val="PlaceholderText"/>
                  </w:rPr>
                  <w:t>Click or tap here to enter text.</w:t>
                </w:r>
              </w:p>
            </w:sdtContent>
          </w:sdt>
          <w:p w14:paraId="4C4BA378" w14:textId="77777777" w:rsidR="00076388" w:rsidRDefault="00076388" w:rsidP="00076388">
            <w:pPr>
              <w:jc w:val="center"/>
            </w:pPr>
          </w:p>
        </w:tc>
      </w:tr>
      <w:tr w:rsidR="00076388" w14:paraId="7490E22C" w14:textId="77777777" w:rsidTr="009B2450">
        <w:tc>
          <w:tcPr>
            <w:tcW w:w="2187" w:type="dxa"/>
          </w:tcPr>
          <w:sdt>
            <w:sdtPr>
              <w:id w:val="-1449388076"/>
              <w:placeholder>
                <w:docPart w:val="CFDB550BEAFCC149AC31F7B0278DA45C"/>
              </w:placeholder>
              <w:showingPlcHdr/>
            </w:sdtPr>
            <w:sdtContent>
              <w:p w14:paraId="7541AC0A" w14:textId="77777777" w:rsidR="00076388" w:rsidRDefault="00076388" w:rsidP="00076388">
                <w:pPr>
                  <w:spacing w:line="276" w:lineRule="auto"/>
                  <w:ind w:left="360"/>
                </w:pPr>
                <w:r w:rsidRPr="00A57A54">
                  <w:rPr>
                    <w:rStyle w:val="PlaceholderText"/>
                  </w:rPr>
                  <w:t>Click or tap here to enter text.</w:t>
                </w:r>
              </w:p>
            </w:sdtContent>
          </w:sdt>
          <w:p w14:paraId="2741661B" w14:textId="77777777" w:rsidR="00076388" w:rsidRDefault="00076388" w:rsidP="00076388">
            <w:pPr>
              <w:ind w:left="360"/>
            </w:pPr>
          </w:p>
        </w:tc>
        <w:tc>
          <w:tcPr>
            <w:tcW w:w="2360" w:type="dxa"/>
          </w:tcPr>
          <w:sdt>
            <w:sdtPr>
              <w:id w:val="301740575"/>
              <w:placeholder>
                <w:docPart w:val="D1B6E3B87297C1409D7284E568680A17"/>
              </w:placeholder>
              <w:showingPlcHdr/>
            </w:sdtPr>
            <w:sdtContent>
              <w:p w14:paraId="38BC05EC" w14:textId="77777777" w:rsidR="00076388" w:rsidRDefault="00076388" w:rsidP="00076388">
                <w:pPr>
                  <w:spacing w:line="276" w:lineRule="auto"/>
                  <w:ind w:left="360"/>
                </w:pPr>
                <w:r w:rsidRPr="00A57A54">
                  <w:rPr>
                    <w:rStyle w:val="PlaceholderText"/>
                  </w:rPr>
                  <w:t>Click or tap here to enter text.</w:t>
                </w:r>
              </w:p>
            </w:sdtContent>
          </w:sdt>
          <w:p w14:paraId="12F6F00E" w14:textId="77777777" w:rsidR="00076388" w:rsidRDefault="00076388" w:rsidP="00076388">
            <w:pPr>
              <w:jc w:val="center"/>
            </w:pPr>
          </w:p>
        </w:tc>
        <w:tc>
          <w:tcPr>
            <w:tcW w:w="2139" w:type="dxa"/>
          </w:tcPr>
          <w:sdt>
            <w:sdtPr>
              <w:id w:val="-1175261755"/>
              <w:placeholder>
                <w:docPart w:val="357F7431DA849D40B8C56BF2003FB342"/>
              </w:placeholder>
              <w:showingPlcHdr/>
            </w:sdtPr>
            <w:sdtContent>
              <w:p w14:paraId="7F0E6A5A" w14:textId="77777777" w:rsidR="00076388" w:rsidRDefault="00076388" w:rsidP="00076388">
                <w:pPr>
                  <w:spacing w:line="276" w:lineRule="auto"/>
                  <w:ind w:left="360"/>
                </w:pPr>
                <w:r w:rsidRPr="00A57A54">
                  <w:rPr>
                    <w:rStyle w:val="PlaceholderText"/>
                  </w:rPr>
                  <w:t>Click or tap here to enter text.</w:t>
                </w:r>
              </w:p>
            </w:sdtContent>
          </w:sdt>
          <w:p w14:paraId="2663FF30" w14:textId="77777777" w:rsidR="00076388" w:rsidRDefault="00076388" w:rsidP="00076388">
            <w:pPr>
              <w:jc w:val="center"/>
            </w:pPr>
          </w:p>
        </w:tc>
        <w:tc>
          <w:tcPr>
            <w:tcW w:w="2196" w:type="dxa"/>
          </w:tcPr>
          <w:sdt>
            <w:sdtPr>
              <w:id w:val="-1668541052"/>
              <w:placeholder>
                <w:docPart w:val="FDC87DC1DD6AFD4E95AB73F5BC0B417D"/>
              </w:placeholder>
              <w:showingPlcHdr/>
            </w:sdtPr>
            <w:sdtContent>
              <w:p w14:paraId="3B0C365A" w14:textId="77777777" w:rsidR="00076388" w:rsidRDefault="00076388" w:rsidP="00076388">
                <w:pPr>
                  <w:spacing w:line="276" w:lineRule="auto"/>
                  <w:ind w:left="360"/>
                </w:pPr>
                <w:r w:rsidRPr="00A57A54">
                  <w:rPr>
                    <w:rStyle w:val="PlaceholderText"/>
                  </w:rPr>
                  <w:t>Click or tap here to enter text.</w:t>
                </w:r>
              </w:p>
            </w:sdtContent>
          </w:sdt>
          <w:p w14:paraId="65418D75" w14:textId="77777777" w:rsidR="00076388" w:rsidRDefault="00076388" w:rsidP="00076388">
            <w:pPr>
              <w:jc w:val="center"/>
            </w:pPr>
          </w:p>
        </w:tc>
        <w:tc>
          <w:tcPr>
            <w:tcW w:w="2093" w:type="dxa"/>
          </w:tcPr>
          <w:sdt>
            <w:sdtPr>
              <w:id w:val="298966353"/>
              <w:placeholder>
                <w:docPart w:val="73C0B5A420125444B7971DD495DE8E03"/>
              </w:placeholder>
              <w:showingPlcHdr/>
            </w:sdtPr>
            <w:sdtContent>
              <w:p w14:paraId="45254E2C" w14:textId="77777777" w:rsidR="00076388" w:rsidRDefault="00076388" w:rsidP="00076388">
                <w:pPr>
                  <w:spacing w:line="276" w:lineRule="auto"/>
                  <w:ind w:left="360"/>
                </w:pPr>
                <w:r w:rsidRPr="00A57A54">
                  <w:rPr>
                    <w:rStyle w:val="PlaceholderText"/>
                  </w:rPr>
                  <w:t>Click or tap here to enter text.</w:t>
                </w:r>
              </w:p>
            </w:sdtContent>
          </w:sdt>
          <w:p w14:paraId="1EDCA41D" w14:textId="77777777" w:rsidR="00076388" w:rsidRDefault="00076388" w:rsidP="00076388">
            <w:pPr>
              <w:jc w:val="center"/>
            </w:pPr>
          </w:p>
        </w:tc>
        <w:tc>
          <w:tcPr>
            <w:tcW w:w="1975" w:type="dxa"/>
          </w:tcPr>
          <w:sdt>
            <w:sdtPr>
              <w:id w:val="-268623400"/>
              <w:placeholder>
                <w:docPart w:val="B4C8B9F40208A74C878326545BB30F2A"/>
              </w:placeholder>
              <w:showingPlcHdr/>
            </w:sdtPr>
            <w:sdtContent>
              <w:p w14:paraId="554CFACF" w14:textId="77777777" w:rsidR="00076388" w:rsidRDefault="00076388" w:rsidP="00076388">
                <w:pPr>
                  <w:spacing w:line="276" w:lineRule="auto"/>
                  <w:ind w:left="360"/>
                </w:pPr>
                <w:r w:rsidRPr="00A57A54">
                  <w:rPr>
                    <w:rStyle w:val="PlaceholderText"/>
                  </w:rPr>
                  <w:t>Click or tap here to enter text.</w:t>
                </w:r>
              </w:p>
            </w:sdtContent>
          </w:sdt>
          <w:p w14:paraId="1190A183" w14:textId="77777777" w:rsidR="00076388" w:rsidRDefault="00076388" w:rsidP="00076388">
            <w:pPr>
              <w:jc w:val="center"/>
            </w:pPr>
          </w:p>
        </w:tc>
      </w:tr>
    </w:tbl>
    <w:p w14:paraId="6A684072" w14:textId="77777777" w:rsidR="001E7030" w:rsidRDefault="001E7030" w:rsidP="001E7030">
      <w:pPr>
        <w:keepNext/>
      </w:pPr>
    </w:p>
    <w:p w14:paraId="079D0D72" w14:textId="507D17B4" w:rsidR="00257E49" w:rsidRDefault="003B6234" w:rsidP="001E7030">
      <w:pPr>
        <w:pStyle w:val="ListParagraph"/>
        <w:keepNext/>
        <w:numPr>
          <w:ilvl w:val="0"/>
          <w:numId w:val="12"/>
        </w:numPr>
      </w:pPr>
      <w:r>
        <w:t>What readiness activities are being used to enhance the rollout of grant-funded trainings (e.g., the National Implementation Research Network [NIRN] Active Implementation Hub)?</w:t>
      </w:r>
    </w:p>
    <w:p w14:paraId="2F198138" w14:textId="77777777" w:rsidR="00257E49" w:rsidRDefault="002E164C" w:rsidP="00F060E5">
      <w:pPr>
        <w:ind w:left="720"/>
      </w:pPr>
      <w:sdt>
        <w:sdtPr>
          <w:id w:val="1101689131"/>
          <w:lock w:val="sdtLocked"/>
          <w:placeholder>
            <w:docPart w:val="046DC08B847EFC4AB16F4FA20FC8AEC3"/>
          </w:placeholder>
          <w:showingPlcHdr/>
        </w:sdtPr>
        <w:sdtEndPr/>
        <w:sdtContent>
          <w:r w:rsidR="00F060E5" w:rsidRPr="00A57A54">
            <w:rPr>
              <w:rStyle w:val="PlaceholderText"/>
            </w:rPr>
            <w:t>Click or tap here to enter text.</w:t>
          </w:r>
        </w:sdtContent>
      </w:sdt>
    </w:p>
    <w:p w14:paraId="007EFAAB" w14:textId="77777777" w:rsidR="00257E49" w:rsidRDefault="00257E49"/>
    <w:p w14:paraId="226323E0" w14:textId="77777777" w:rsidR="00257E49" w:rsidRDefault="003B6234" w:rsidP="001E7030">
      <w:pPr>
        <w:pStyle w:val="ListParagraph"/>
        <w:keepNext/>
        <w:numPr>
          <w:ilvl w:val="0"/>
          <w:numId w:val="12"/>
        </w:numPr>
      </w:pPr>
      <w:r>
        <w:lastRenderedPageBreak/>
        <w:t>How will you leverage resources to develop leaders within the organization to support continuous quality improvement (e.g., staff coaching and train-the-trainer models)?</w:t>
      </w:r>
    </w:p>
    <w:p w14:paraId="5064133B" w14:textId="77777777" w:rsidR="00257E49" w:rsidRDefault="002E164C" w:rsidP="00F060E5">
      <w:pPr>
        <w:ind w:left="720"/>
      </w:pPr>
      <w:sdt>
        <w:sdtPr>
          <w:id w:val="-963114586"/>
          <w:lock w:val="sdtLocked"/>
          <w:placeholder>
            <w:docPart w:val="6A78878E7CB8C84EBBEECF4706A3F48E"/>
          </w:placeholder>
          <w:showingPlcHdr/>
        </w:sdtPr>
        <w:sdtEndPr/>
        <w:sdtContent>
          <w:r w:rsidR="00F060E5" w:rsidRPr="00A57A54">
            <w:rPr>
              <w:rStyle w:val="PlaceholderText"/>
            </w:rPr>
            <w:t>Click or tap here to enter text.</w:t>
          </w:r>
        </w:sdtContent>
      </w:sdt>
    </w:p>
    <w:p w14:paraId="2A428F05" w14:textId="77777777" w:rsidR="00F060E5" w:rsidRDefault="00F060E5" w:rsidP="00F060E5">
      <w:pPr>
        <w:ind w:left="720"/>
      </w:pPr>
    </w:p>
    <w:p w14:paraId="56758709" w14:textId="77777777" w:rsidR="00257E49" w:rsidRDefault="003B6234">
      <w:pPr>
        <w:keepNext/>
      </w:pPr>
      <w:r>
        <w:rPr>
          <w:b/>
        </w:rPr>
        <w:t>GRANTEE ACTION PLAN</w:t>
      </w:r>
      <w:r>
        <w:br/>
      </w:r>
      <w:r>
        <w:br/>
        <w:t>Please list any next steps needed to accomplish goals.</w:t>
      </w:r>
    </w:p>
    <w:p w14:paraId="75CA4466" w14:textId="77777777" w:rsidR="00257E49" w:rsidRDefault="002E164C">
      <w:sdt>
        <w:sdtPr>
          <w:id w:val="674845059"/>
          <w:lock w:val="sdtLocked"/>
          <w:placeholder>
            <w:docPart w:val="9E1A0FA59C3EB841A942C4491F7B1C1D"/>
          </w:placeholder>
          <w:showingPlcHdr/>
        </w:sdtPr>
        <w:sdtEndPr/>
        <w:sdtContent>
          <w:r w:rsidR="00F060E5" w:rsidRPr="00A57A54">
            <w:rPr>
              <w:rStyle w:val="PlaceholderText"/>
            </w:rPr>
            <w:t>Click or tap here to enter text.</w:t>
          </w:r>
        </w:sdtContent>
      </w:sdt>
    </w:p>
    <w:p w14:paraId="6BAEFEFA" w14:textId="77777777" w:rsidR="00F060E5" w:rsidRDefault="00F060E5"/>
    <w:p w14:paraId="3378BBD3" w14:textId="77777777" w:rsidR="00F060E5" w:rsidRDefault="00F060E5"/>
    <w:p w14:paraId="39CA62FF" w14:textId="77777777" w:rsidR="00F060E5" w:rsidRDefault="00F060E5"/>
    <w:p w14:paraId="2444A635" w14:textId="77777777" w:rsidR="00F060E5" w:rsidRDefault="00F060E5"/>
    <w:p w14:paraId="78A9035C" w14:textId="77777777" w:rsidR="00F060E5" w:rsidRDefault="00F060E5"/>
    <w:p w14:paraId="06F2E4E6" w14:textId="77777777" w:rsidR="00F060E5" w:rsidRDefault="00F060E5"/>
    <w:p w14:paraId="2F44046D" w14:textId="77777777" w:rsidR="00F060E5" w:rsidRDefault="00F060E5"/>
    <w:p w14:paraId="5F6A9E44" w14:textId="77777777" w:rsidR="00F060E5" w:rsidRDefault="00F060E5"/>
    <w:p w14:paraId="18467A49" w14:textId="77777777" w:rsidR="00F060E5" w:rsidRDefault="00F060E5"/>
    <w:p w14:paraId="62CE055B" w14:textId="77777777" w:rsidR="00F060E5" w:rsidRDefault="00F060E5"/>
    <w:p w14:paraId="14B04ECD" w14:textId="77777777" w:rsidR="00F060E5" w:rsidRDefault="00F060E5"/>
    <w:p w14:paraId="4ACBC0AD" w14:textId="77777777" w:rsidR="00F060E5" w:rsidRDefault="00F060E5"/>
    <w:p w14:paraId="05AB7B27" w14:textId="77777777" w:rsidR="00F060E5" w:rsidRDefault="00F060E5"/>
    <w:p w14:paraId="1EA03387" w14:textId="77777777" w:rsidR="00F060E5" w:rsidRDefault="00F060E5"/>
    <w:p w14:paraId="02E589E7" w14:textId="77777777" w:rsidR="00F060E5" w:rsidRDefault="00F060E5"/>
    <w:p w14:paraId="3AE81DD0" w14:textId="00F890A9" w:rsidR="00F060E5" w:rsidRDefault="00F060E5"/>
    <w:p w14:paraId="5AD261F5" w14:textId="5404E78B" w:rsidR="00076388" w:rsidRDefault="00076388"/>
    <w:p w14:paraId="5B33A83F" w14:textId="67CA502D" w:rsidR="00076388" w:rsidRDefault="00076388"/>
    <w:p w14:paraId="5772BFA3" w14:textId="682EC2A1" w:rsidR="00076388" w:rsidRDefault="00076388"/>
    <w:p w14:paraId="64ED8256" w14:textId="77777777" w:rsidR="00076388" w:rsidRDefault="00076388"/>
    <w:p w14:paraId="75CC858F" w14:textId="77777777" w:rsidR="00F060E5" w:rsidRDefault="00F060E5"/>
    <w:p w14:paraId="422CBD5A" w14:textId="77777777" w:rsidR="00F060E5" w:rsidRDefault="00F060E5"/>
    <w:p w14:paraId="49691005" w14:textId="3BE141D9" w:rsidR="00F060E5" w:rsidRDefault="003B6234">
      <w:pPr>
        <w:keepNext/>
        <w:rPr>
          <w:b/>
          <w:i/>
        </w:rPr>
      </w:pPr>
      <w:r w:rsidRPr="00F060E5">
        <w:rPr>
          <w:b/>
          <w:u w:val="single"/>
        </w:rPr>
        <w:lastRenderedPageBreak/>
        <w:t>SECTION 6: SUSTAINABILITY</w:t>
      </w:r>
      <w:r>
        <w:rPr>
          <w:b/>
        </w:rPr>
        <w:t xml:space="preserve"> </w:t>
      </w:r>
      <w:r>
        <w:rPr>
          <w:b/>
        </w:rPr>
        <w:br/>
      </w:r>
      <w:r>
        <w:rPr>
          <w:b/>
          <w:i/>
        </w:rPr>
        <w:t>Due to your NRRC TA provider May 17th, 2019.</w:t>
      </w:r>
    </w:p>
    <w:p w14:paraId="5E985FFD" w14:textId="77777777" w:rsidR="00257E49" w:rsidRDefault="003B6234">
      <w:pPr>
        <w:keepNext/>
      </w:pPr>
      <w:r>
        <w:br/>
        <w:t>Sustainability is difficult to achieve and becomes even more challenging if neglected until the grant funding is coming to an end. Developing a sustainability plan at the onset is essential to building a strong initiative that can continue after the grant funding concludes. Program outcomes and other measures are instrumental in conveying the impact of the initiative; collaborating with your evaluation partner about your sustainability strategies will provide the foundation for this effort.   </w:t>
      </w:r>
    </w:p>
    <w:p w14:paraId="16A75464" w14:textId="77777777" w:rsidR="00257E49" w:rsidRDefault="00257E49"/>
    <w:p w14:paraId="2C5D2DE3" w14:textId="77777777" w:rsidR="00257E49" w:rsidRDefault="003B6234" w:rsidP="00F060E5">
      <w:pPr>
        <w:keepNext/>
      </w:pPr>
      <w:r>
        <w:rPr>
          <w:b/>
        </w:rPr>
        <w:t>EXERCISE 6: PLANNING FOR PROGRAM SUSTAINABILITY</w:t>
      </w:r>
      <w:r>
        <w:br/>
        <w:t>Please discuss with partners and collaborative leadership to answer the following:</w:t>
      </w:r>
    </w:p>
    <w:p w14:paraId="0DB621BA" w14:textId="77777777" w:rsidR="00257E49" w:rsidRDefault="00257E49"/>
    <w:p w14:paraId="1F38A242" w14:textId="77777777" w:rsidR="00257E49" w:rsidRDefault="003B6234" w:rsidP="00F060E5">
      <w:pPr>
        <w:pStyle w:val="ListParagraph"/>
        <w:keepNext/>
        <w:numPr>
          <w:ilvl w:val="0"/>
          <w:numId w:val="11"/>
        </w:numPr>
      </w:pPr>
      <w:r>
        <w:t>Based on your organization’s current capacity, list the components of the grant initiative that you hope to continue after the life of the grant (e.g., policy changes, task force meetings, use of screening or assessment tools, etc.). </w:t>
      </w:r>
    </w:p>
    <w:p w14:paraId="5AB56E9B" w14:textId="77777777" w:rsidR="00F060E5" w:rsidRDefault="002E164C" w:rsidP="00F060E5">
      <w:pPr>
        <w:pStyle w:val="ListParagraph"/>
        <w:keepNext/>
      </w:pPr>
      <w:sdt>
        <w:sdtPr>
          <w:id w:val="1427385602"/>
          <w:lock w:val="sdtLocked"/>
          <w:placeholder>
            <w:docPart w:val="27BC983F6A99054DAF4336FE6E17EE70"/>
          </w:placeholder>
          <w:showingPlcHdr/>
        </w:sdtPr>
        <w:sdtEndPr/>
        <w:sdtContent>
          <w:bookmarkStart w:id="13" w:name="_GoBack"/>
          <w:r w:rsidR="00F060E5" w:rsidRPr="00A57A54">
            <w:rPr>
              <w:rStyle w:val="PlaceholderText"/>
            </w:rPr>
            <w:t>Click or tap here to enter text.</w:t>
          </w:r>
          <w:bookmarkEnd w:id="13"/>
        </w:sdtContent>
      </w:sdt>
    </w:p>
    <w:p w14:paraId="7D6105B9" w14:textId="77777777" w:rsidR="00257E49" w:rsidRDefault="00257E49"/>
    <w:p w14:paraId="0E258D1C" w14:textId="77777777" w:rsidR="00257E49" w:rsidRDefault="003B6234" w:rsidP="00F060E5">
      <w:pPr>
        <w:pStyle w:val="ListParagraph"/>
        <w:keepNext/>
        <w:numPr>
          <w:ilvl w:val="0"/>
          <w:numId w:val="11"/>
        </w:numPr>
      </w:pPr>
      <w:r>
        <w:t>What activities will your team perform during the grant award period to help sustain the goals of your initiative?</w:t>
      </w:r>
    </w:p>
    <w:p w14:paraId="51A32B3C" w14:textId="77777777" w:rsidR="00257E49" w:rsidRDefault="002E164C" w:rsidP="00F060E5">
      <w:pPr>
        <w:ind w:left="720"/>
      </w:pPr>
      <w:sdt>
        <w:sdtPr>
          <w:id w:val="-1066567793"/>
          <w:lock w:val="sdtLocked"/>
          <w:placeholder>
            <w:docPart w:val="70576ED93EBEF24BBBBBD10BB88E0703"/>
          </w:placeholder>
          <w:showingPlcHdr/>
        </w:sdtPr>
        <w:sdtEndPr/>
        <w:sdtContent>
          <w:r w:rsidR="00F060E5" w:rsidRPr="00A57A54">
            <w:rPr>
              <w:rStyle w:val="PlaceholderText"/>
            </w:rPr>
            <w:t>Click or tap here to enter text.</w:t>
          </w:r>
        </w:sdtContent>
      </w:sdt>
    </w:p>
    <w:p w14:paraId="7BBE823F" w14:textId="77777777" w:rsidR="00257E49" w:rsidRDefault="00257E49"/>
    <w:p w14:paraId="5697A8D7" w14:textId="77777777" w:rsidR="00257E49" w:rsidRDefault="003B6234" w:rsidP="00F060E5">
      <w:pPr>
        <w:pStyle w:val="ListParagraph"/>
        <w:keepNext/>
        <w:numPr>
          <w:ilvl w:val="0"/>
          <w:numId w:val="11"/>
        </w:numPr>
      </w:pPr>
      <w:r>
        <w:t>List any other funding sources you believe could be used to help sustain this program beyond the life of the grant (e.g., foundation; federal, state [such as Medicaid], or local funding; private donation, etc.).</w:t>
      </w:r>
    </w:p>
    <w:p w14:paraId="133526FC" w14:textId="77777777" w:rsidR="00257E49" w:rsidRDefault="002E164C" w:rsidP="00F060E5">
      <w:pPr>
        <w:ind w:left="720"/>
      </w:pPr>
      <w:sdt>
        <w:sdtPr>
          <w:id w:val="-1613426068"/>
          <w:lock w:val="sdtLocked"/>
          <w:placeholder>
            <w:docPart w:val="D87BC1F06586774BB4AF0A95EC1E180F"/>
          </w:placeholder>
          <w:showingPlcHdr/>
        </w:sdtPr>
        <w:sdtEndPr/>
        <w:sdtContent>
          <w:r w:rsidR="00F060E5" w:rsidRPr="00A57A54">
            <w:rPr>
              <w:rStyle w:val="PlaceholderText"/>
            </w:rPr>
            <w:t>Click or tap here to enter text.</w:t>
          </w:r>
        </w:sdtContent>
      </w:sdt>
    </w:p>
    <w:p w14:paraId="79255414" w14:textId="77777777" w:rsidR="00257E49" w:rsidRDefault="00257E49"/>
    <w:p w14:paraId="28178EDC" w14:textId="77777777" w:rsidR="00257E49" w:rsidRDefault="003B6234" w:rsidP="00F060E5">
      <w:pPr>
        <w:pStyle w:val="ListParagraph"/>
        <w:keepNext/>
        <w:numPr>
          <w:ilvl w:val="0"/>
          <w:numId w:val="11"/>
        </w:numPr>
      </w:pPr>
      <w:r>
        <w:t>When will your team create a sustainability plan that outlines a timeline of the activities and potential funding sources described above to sustain this initiative beyond the life of the grant?</w:t>
      </w:r>
    </w:p>
    <w:p w14:paraId="2AD050AF" w14:textId="77777777" w:rsidR="00257E49" w:rsidRDefault="002E164C" w:rsidP="00F060E5">
      <w:pPr>
        <w:pStyle w:val="ListParagraph"/>
        <w:keepNext/>
      </w:pPr>
      <w:sdt>
        <w:sdtPr>
          <w:id w:val="2051331318"/>
          <w:lock w:val="sdtLocked"/>
          <w:placeholder>
            <w:docPart w:val="B908E346F3F7944083F46670A6B336E7"/>
          </w:placeholder>
          <w:showingPlcHdr/>
        </w:sdtPr>
        <w:sdtEndPr/>
        <w:sdtContent>
          <w:r w:rsidR="00F060E5" w:rsidRPr="00A57A54">
            <w:rPr>
              <w:rStyle w:val="PlaceholderText"/>
            </w:rPr>
            <w:t>Click or tap here to enter text.</w:t>
          </w:r>
        </w:sdtContent>
      </w:sdt>
    </w:p>
    <w:p w14:paraId="14B41D59" w14:textId="77777777" w:rsidR="00257E49" w:rsidRDefault="00257E49"/>
    <w:p w14:paraId="5CD695A7" w14:textId="77777777" w:rsidR="00257E49" w:rsidRDefault="003B6234" w:rsidP="00F060E5">
      <w:pPr>
        <w:pStyle w:val="ListParagraph"/>
        <w:keepNext/>
        <w:numPr>
          <w:ilvl w:val="0"/>
          <w:numId w:val="11"/>
        </w:numPr>
      </w:pPr>
      <w:r>
        <w:t>List the key stakeholders and partners who will be involved in sustaining your initiative after the life of the grant.</w:t>
      </w:r>
    </w:p>
    <w:p w14:paraId="7B00B958" w14:textId="080629E4" w:rsidR="00F060E5" w:rsidRDefault="002E164C" w:rsidP="003859C1">
      <w:pPr>
        <w:ind w:left="720"/>
      </w:pPr>
      <w:sdt>
        <w:sdtPr>
          <w:id w:val="-1509440422"/>
          <w:lock w:val="sdtLocked"/>
          <w:placeholder>
            <w:docPart w:val="7D349511A27B6E45A4CE5FA65B2250FA"/>
          </w:placeholder>
          <w:showingPlcHdr/>
        </w:sdtPr>
        <w:sdtEndPr/>
        <w:sdtContent>
          <w:r w:rsidR="00F060E5" w:rsidRPr="00A57A54">
            <w:rPr>
              <w:rStyle w:val="PlaceholderText"/>
            </w:rPr>
            <w:t>Click or tap here to enter text.</w:t>
          </w:r>
        </w:sdtContent>
      </w:sdt>
    </w:p>
    <w:p w14:paraId="65D36AB7" w14:textId="77777777" w:rsidR="00F060E5" w:rsidRDefault="00F060E5"/>
    <w:p w14:paraId="7AB1D128" w14:textId="77777777" w:rsidR="00257E49" w:rsidRDefault="003B6234" w:rsidP="00F060E5">
      <w:pPr>
        <w:keepNext/>
      </w:pPr>
      <w:r>
        <w:rPr>
          <w:b/>
        </w:rPr>
        <w:lastRenderedPageBreak/>
        <w:t>GRANTEE ACTION PLAN</w:t>
      </w:r>
      <w:r>
        <w:br/>
      </w:r>
      <w:r>
        <w:br/>
        <w:t>Please list any next steps needed to accomplish goals.</w:t>
      </w:r>
    </w:p>
    <w:p w14:paraId="12B1F434" w14:textId="77777777" w:rsidR="00F060E5" w:rsidRDefault="002E164C" w:rsidP="00F060E5">
      <w:pPr>
        <w:keepNext/>
      </w:pPr>
      <w:sdt>
        <w:sdtPr>
          <w:id w:val="1181090232"/>
          <w:lock w:val="sdtLocked"/>
          <w:placeholder>
            <w:docPart w:val="99DD30F1004A994D87D9004ED79C96EE"/>
          </w:placeholder>
          <w:showingPlcHdr/>
        </w:sdtPr>
        <w:sdtEndPr/>
        <w:sdtContent>
          <w:r w:rsidR="00F060E5" w:rsidRPr="00A57A54">
            <w:rPr>
              <w:rStyle w:val="PlaceholderText"/>
            </w:rPr>
            <w:t>Click or tap here to enter text.</w:t>
          </w:r>
        </w:sdtContent>
      </w:sdt>
    </w:p>
    <w:sectPr w:rsidR="00F060E5" w:rsidSect="00D762E7">
      <w:headerReference w:type="default" r:id="rId9"/>
      <w:footerReference w:type="even" r:id="rId10"/>
      <w:footerReference w:type="default" r:id="rId11"/>
      <w:pgSz w:w="15840" w:h="12240" w:orient="landscape"/>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D79CD" w14:textId="77777777" w:rsidR="002E164C" w:rsidRDefault="002E164C">
      <w:pPr>
        <w:spacing w:line="240" w:lineRule="auto"/>
      </w:pPr>
      <w:r>
        <w:separator/>
      </w:r>
    </w:p>
  </w:endnote>
  <w:endnote w:type="continuationSeparator" w:id="0">
    <w:p w14:paraId="25F650CD" w14:textId="77777777" w:rsidR="002E164C" w:rsidRDefault="002E16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Segoe UI">
    <w:altName w:val="Calibr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6AA45" w14:textId="77777777" w:rsidR="00CF26BE" w:rsidRDefault="00CF26BE" w:rsidP="003B6234">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64BEFC7F" w14:textId="77777777" w:rsidR="00CF26BE" w:rsidRDefault="00CF26BE" w:rsidP="003B62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37F09" w14:textId="77777777" w:rsidR="00CF26BE" w:rsidRDefault="00CF26BE" w:rsidP="003B6234">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14:paraId="370D5416" w14:textId="77777777" w:rsidR="00CF26BE" w:rsidRDefault="00CF26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125AD" w14:textId="77777777" w:rsidR="002E164C" w:rsidRDefault="002E164C">
      <w:pPr>
        <w:spacing w:line="240" w:lineRule="auto"/>
      </w:pPr>
      <w:r>
        <w:separator/>
      </w:r>
    </w:p>
  </w:footnote>
  <w:footnote w:type="continuationSeparator" w:id="0">
    <w:p w14:paraId="23F50206" w14:textId="77777777" w:rsidR="002E164C" w:rsidRDefault="002E164C">
      <w:pPr>
        <w:spacing w:line="240" w:lineRule="auto"/>
      </w:pPr>
      <w:r>
        <w:continuationSeparator/>
      </w:r>
    </w:p>
  </w:footnote>
  <w:footnote w:id="1">
    <w:p w14:paraId="33C119D9" w14:textId="77777777" w:rsidR="00CF26BE" w:rsidRPr="001A44E1" w:rsidRDefault="00CF26BE" w:rsidP="001A44E1">
      <w:pPr>
        <w:spacing w:line="240" w:lineRule="auto"/>
        <w:rPr>
          <w:rFonts w:asciiTheme="majorHAnsi" w:eastAsia="Times New Roman" w:hAnsiTheme="majorHAnsi" w:cstheme="majorHAnsi"/>
          <w:sz w:val="18"/>
          <w:szCs w:val="18"/>
        </w:rPr>
      </w:pPr>
      <w:r w:rsidRPr="001A44E1">
        <w:rPr>
          <w:rStyle w:val="FootnoteReference"/>
          <w:rFonts w:asciiTheme="majorHAnsi" w:hAnsiTheme="majorHAnsi" w:cstheme="majorHAnsi"/>
          <w:sz w:val="18"/>
          <w:szCs w:val="18"/>
        </w:rPr>
        <w:footnoteRef/>
      </w:r>
      <w:r w:rsidRPr="001A44E1">
        <w:rPr>
          <w:rFonts w:asciiTheme="majorHAnsi" w:hAnsiTheme="majorHAnsi" w:cstheme="majorHAnsi"/>
          <w:sz w:val="18"/>
          <w:szCs w:val="18"/>
        </w:rPr>
        <w:t xml:space="preserve"> </w:t>
      </w:r>
      <w:r w:rsidRPr="001A44E1">
        <w:rPr>
          <w:rFonts w:asciiTheme="majorHAnsi" w:eastAsia="Times New Roman" w:hAnsiTheme="majorHAnsi" w:cstheme="majorHAnsi"/>
          <w:color w:val="404040"/>
          <w:sz w:val="18"/>
          <w:szCs w:val="18"/>
          <w:shd w:val="clear" w:color="auto" w:fill="FFFFFF"/>
        </w:rPr>
        <w:t>Continuous Quality Improvement (CQI) is a philosophy that expands upon basic quality assurance methods and acknowledges the ever-present opportunity for organizational development.</w:t>
      </w:r>
    </w:p>
    <w:p w14:paraId="44BD54AC" w14:textId="77777777" w:rsidR="00CF26BE" w:rsidRDefault="00CF26B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86271" w14:textId="77777777" w:rsidR="00CF26BE" w:rsidRDefault="00CF26BE">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72400"/>
    <w:multiLevelType w:val="hybridMultilevel"/>
    <w:tmpl w:val="4F40C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356B39"/>
    <w:multiLevelType w:val="hybridMultilevel"/>
    <w:tmpl w:val="C4707B56"/>
    <w:lvl w:ilvl="0" w:tplc="FE743098">
      <w:start w:val="1"/>
      <w:numFmt w:val="decimal"/>
      <w:lvlText w:val="%1."/>
      <w:lvlJc w:val="left"/>
      <w:pPr>
        <w:ind w:left="720" w:hanging="360"/>
      </w:pPr>
      <w:rPr>
        <w:rFonts w:hint="default"/>
      </w:rPr>
    </w:lvl>
    <w:lvl w:ilvl="1" w:tplc="C7CC853E" w:tentative="1">
      <w:start w:val="1"/>
      <w:numFmt w:val="lowerLetter"/>
      <w:lvlText w:val="%2."/>
      <w:lvlJc w:val="left"/>
      <w:pPr>
        <w:ind w:left="1440" w:hanging="360"/>
      </w:pPr>
    </w:lvl>
    <w:lvl w:ilvl="2" w:tplc="0EAE97D4" w:tentative="1">
      <w:start w:val="1"/>
      <w:numFmt w:val="lowerRoman"/>
      <w:lvlText w:val="%3."/>
      <w:lvlJc w:val="right"/>
      <w:pPr>
        <w:ind w:left="2160" w:hanging="180"/>
      </w:pPr>
    </w:lvl>
    <w:lvl w:ilvl="3" w:tplc="1E146988" w:tentative="1">
      <w:start w:val="1"/>
      <w:numFmt w:val="decimal"/>
      <w:lvlText w:val="%4."/>
      <w:lvlJc w:val="left"/>
      <w:pPr>
        <w:ind w:left="2880" w:hanging="360"/>
      </w:pPr>
    </w:lvl>
    <w:lvl w:ilvl="4" w:tplc="F3188344" w:tentative="1">
      <w:start w:val="1"/>
      <w:numFmt w:val="lowerLetter"/>
      <w:lvlText w:val="%5."/>
      <w:lvlJc w:val="left"/>
      <w:pPr>
        <w:ind w:left="3600" w:hanging="360"/>
      </w:pPr>
    </w:lvl>
    <w:lvl w:ilvl="5" w:tplc="670492FA" w:tentative="1">
      <w:start w:val="1"/>
      <w:numFmt w:val="lowerRoman"/>
      <w:lvlText w:val="%6."/>
      <w:lvlJc w:val="right"/>
      <w:pPr>
        <w:ind w:left="4320" w:hanging="180"/>
      </w:pPr>
    </w:lvl>
    <w:lvl w:ilvl="6" w:tplc="0EBE0DCC" w:tentative="1">
      <w:start w:val="1"/>
      <w:numFmt w:val="decimal"/>
      <w:lvlText w:val="%7."/>
      <w:lvlJc w:val="left"/>
      <w:pPr>
        <w:ind w:left="5040" w:hanging="360"/>
      </w:pPr>
    </w:lvl>
    <w:lvl w:ilvl="7" w:tplc="995A8048" w:tentative="1">
      <w:start w:val="1"/>
      <w:numFmt w:val="lowerLetter"/>
      <w:lvlText w:val="%8."/>
      <w:lvlJc w:val="left"/>
      <w:pPr>
        <w:ind w:left="5760" w:hanging="360"/>
      </w:pPr>
    </w:lvl>
    <w:lvl w:ilvl="8" w:tplc="CE3ECC90" w:tentative="1">
      <w:start w:val="1"/>
      <w:numFmt w:val="lowerRoman"/>
      <w:lvlText w:val="%9."/>
      <w:lvlJc w:val="right"/>
      <w:pPr>
        <w:ind w:left="6480" w:hanging="180"/>
      </w:pPr>
    </w:lvl>
  </w:abstractNum>
  <w:abstractNum w:abstractNumId="2" w15:restartNumberingAfterBreak="0">
    <w:nsid w:val="1DC420E8"/>
    <w:multiLevelType w:val="hybridMultilevel"/>
    <w:tmpl w:val="2426349C"/>
    <w:lvl w:ilvl="0" w:tplc="C076F4A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F17BDA"/>
    <w:multiLevelType w:val="hybridMultilevel"/>
    <w:tmpl w:val="D4043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8E1CE2"/>
    <w:multiLevelType w:val="multilevel"/>
    <w:tmpl w:val="0409001D"/>
    <w:numStyleLink w:val="Multipunch"/>
  </w:abstractNum>
  <w:abstractNum w:abstractNumId="5"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EEE1276"/>
    <w:multiLevelType w:val="hybridMultilevel"/>
    <w:tmpl w:val="4ACA9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0F21F4"/>
    <w:multiLevelType w:val="hybridMultilevel"/>
    <w:tmpl w:val="2294E1CA"/>
    <w:lvl w:ilvl="0" w:tplc="2C121BCC">
      <w:start w:val="1"/>
      <w:numFmt w:val="decimal"/>
      <w:lvlText w:val="%1."/>
      <w:lvlJc w:val="left"/>
      <w:pPr>
        <w:ind w:left="360" w:hanging="360"/>
      </w:pPr>
      <w:rPr>
        <w:rFonts w:hint="default"/>
      </w:rPr>
    </w:lvl>
    <w:lvl w:ilvl="1" w:tplc="BD96ADCA" w:tentative="1">
      <w:start w:val="1"/>
      <w:numFmt w:val="lowerLetter"/>
      <w:lvlText w:val="%2."/>
      <w:lvlJc w:val="left"/>
      <w:pPr>
        <w:ind w:left="1080" w:hanging="360"/>
      </w:pPr>
    </w:lvl>
    <w:lvl w:ilvl="2" w:tplc="D18207B8" w:tentative="1">
      <w:start w:val="1"/>
      <w:numFmt w:val="lowerRoman"/>
      <w:lvlText w:val="%3."/>
      <w:lvlJc w:val="right"/>
      <w:pPr>
        <w:ind w:left="1800" w:hanging="180"/>
      </w:pPr>
    </w:lvl>
    <w:lvl w:ilvl="3" w:tplc="98240EC8" w:tentative="1">
      <w:start w:val="1"/>
      <w:numFmt w:val="decimal"/>
      <w:lvlText w:val="%4."/>
      <w:lvlJc w:val="left"/>
      <w:pPr>
        <w:ind w:left="2520" w:hanging="360"/>
      </w:pPr>
    </w:lvl>
    <w:lvl w:ilvl="4" w:tplc="6FA22890" w:tentative="1">
      <w:start w:val="1"/>
      <w:numFmt w:val="lowerLetter"/>
      <w:lvlText w:val="%5."/>
      <w:lvlJc w:val="left"/>
      <w:pPr>
        <w:ind w:left="3240" w:hanging="360"/>
      </w:pPr>
    </w:lvl>
    <w:lvl w:ilvl="5" w:tplc="80FE2286" w:tentative="1">
      <w:start w:val="1"/>
      <w:numFmt w:val="lowerRoman"/>
      <w:lvlText w:val="%6."/>
      <w:lvlJc w:val="right"/>
      <w:pPr>
        <w:ind w:left="3960" w:hanging="180"/>
      </w:pPr>
    </w:lvl>
    <w:lvl w:ilvl="6" w:tplc="B0BC93EC" w:tentative="1">
      <w:start w:val="1"/>
      <w:numFmt w:val="decimal"/>
      <w:lvlText w:val="%7."/>
      <w:lvlJc w:val="left"/>
      <w:pPr>
        <w:ind w:left="4680" w:hanging="360"/>
      </w:pPr>
    </w:lvl>
    <w:lvl w:ilvl="7" w:tplc="5072B2E8" w:tentative="1">
      <w:start w:val="1"/>
      <w:numFmt w:val="lowerLetter"/>
      <w:lvlText w:val="%8."/>
      <w:lvlJc w:val="left"/>
      <w:pPr>
        <w:ind w:left="5400" w:hanging="360"/>
      </w:pPr>
    </w:lvl>
    <w:lvl w:ilvl="8" w:tplc="260C10B4" w:tentative="1">
      <w:start w:val="1"/>
      <w:numFmt w:val="lowerRoman"/>
      <w:lvlText w:val="%9."/>
      <w:lvlJc w:val="right"/>
      <w:pPr>
        <w:ind w:left="6120" w:hanging="180"/>
      </w:pPr>
    </w:lvl>
  </w:abstractNum>
  <w:abstractNum w:abstractNumId="8" w15:restartNumberingAfterBreak="0">
    <w:nsid w:val="3EF15AEB"/>
    <w:multiLevelType w:val="singleLevel"/>
    <w:tmpl w:val="0409000F"/>
    <w:lvl w:ilvl="0">
      <w:start w:val="1"/>
      <w:numFmt w:val="decimal"/>
      <w:lvlText w:val="%1."/>
      <w:lvlJc w:val="left"/>
      <w:pPr>
        <w:ind w:left="720" w:hanging="360"/>
      </w:pPr>
    </w:lvl>
  </w:abstractNum>
  <w:abstractNum w:abstractNumId="9"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5BFF113C"/>
    <w:multiLevelType w:val="singleLevel"/>
    <w:tmpl w:val="0409000F"/>
    <w:lvl w:ilvl="0">
      <w:start w:val="1"/>
      <w:numFmt w:val="decimal"/>
      <w:lvlText w:val="%1."/>
      <w:lvlJc w:val="left"/>
      <w:pPr>
        <w:ind w:left="720" w:hanging="360"/>
      </w:pPr>
    </w:lvl>
  </w:abstractNum>
  <w:abstractNum w:abstractNumId="11" w15:restartNumberingAfterBreak="0">
    <w:nsid w:val="6F2644AC"/>
    <w:multiLevelType w:val="singleLevel"/>
    <w:tmpl w:val="0409000F"/>
    <w:lvl w:ilvl="0">
      <w:start w:val="1"/>
      <w:numFmt w:val="decimal"/>
      <w:lvlText w:val="%1."/>
      <w:lvlJc w:val="left"/>
      <w:pPr>
        <w:ind w:left="720" w:hanging="360"/>
      </w:pPr>
    </w:lvl>
  </w:abstractNum>
  <w:num w:numId="1">
    <w:abstractNumId w:val="5"/>
  </w:num>
  <w:num w:numId="2">
    <w:abstractNumId w:val="4"/>
  </w:num>
  <w:num w:numId="3">
    <w:abstractNumId w:val="9"/>
  </w:num>
  <w:num w:numId="4">
    <w:abstractNumId w:val="8"/>
  </w:num>
  <w:num w:numId="5">
    <w:abstractNumId w:val="7"/>
  </w:num>
  <w:num w:numId="6">
    <w:abstractNumId w:val="1"/>
  </w:num>
  <w:num w:numId="7">
    <w:abstractNumId w:val="10"/>
  </w:num>
  <w:num w:numId="8">
    <w:abstractNumId w:val="11"/>
  </w:num>
  <w:num w:numId="9">
    <w:abstractNumId w:val="0"/>
  </w:num>
  <w:num w:numId="10">
    <w:abstractNumId w:val="3"/>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proofState w:spelling="clean" w:grammar="clean"/>
  <w:documentProtection w:edit="forms" w:enforcement="1"/>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MTE2NzcyMDA2NjdW0lEKTi0uzszPAykwrgUAn4risywAAAA="/>
  </w:docVars>
  <w:rsids>
    <w:rsidRoot w:val="00F22B15"/>
    <w:rsid w:val="000004B6"/>
    <w:rsid w:val="00076388"/>
    <w:rsid w:val="000F57E2"/>
    <w:rsid w:val="000F6F92"/>
    <w:rsid w:val="00152CC0"/>
    <w:rsid w:val="00165036"/>
    <w:rsid w:val="001671D1"/>
    <w:rsid w:val="001A44E1"/>
    <w:rsid w:val="001B073C"/>
    <w:rsid w:val="001D6CF4"/>
    <w:rsid w:val="001E7030"/>
    <w:rsid w:val="00257E49"/>
    <w:rsid w:val="00291A73"/>
    <w:rsid w:val="002E164C"/>
    <w:rsid w:val="002E6C65"/>
    <w:rsid w:val="003859C1"/>
    <w:rsid w:val="003B6234"/>
    <w:rsid w:val="0040279F"/>
    <w:rsid w:val="00426125"/>
    <w:rsid w:val="00435086"/>
    <w:rsid w:val="00464C1B"/>
    <w:rsid w:val="00467928"/>
    <w:rsid w:val="004B76F1"/>
    <w:rsid w:val="00543AC0"/>
    <w:rsid w:val="00592D6C"/>
    <w:rsid w:val="00594264"/>
    <w:rsid w:val="005B0B65"/>
    <w:rsid w:val="005E01B4"/>
    <w:rsid w:val="00640575"/>
    <w:rsid w:val="00665135"/>
    <w:rsid w:val="00681C36"/>
    <w:rsid w:val="00684196"/>
    <w:rsid w:val="006B42D1"/>
    <w:rsid w:val="006E538B"/>
    <w:rsid w:val="00765D99"/>
    <w:rsid w:val="007C04EA"/>
    <w:rsid w:val="008115A6"/>
    <w:rsid w:val="008410F5"/>
    <w:rsid w:val="008B307B"/>
    <w:rsid w:val="008F2749"/>
    <w:rsid w:val="008F7A3E"/>
    <w:rsid w:val="009638D6"/>
    <w:rsid w:val="009B2450"/>
    <w:rsid w:val="009E38AD"/>
    <w:rsid w:val="00A17B7A"/>
    <w:rsid w:val="00AA4FF5"/>
    <w:rsid w:val="00AB2826"/>
    <w:rsid w:val="00B214FC"/>
    <w:rsid w:val="00B5402E"/>
    <w:rsid w:val="00B70267"/>
    <w:rsid w:val="00B86C4A"/>
    <w:rsid w:val="00CA595C"/>
    <w:rsid w:val="00CF26BE"/>
    <w:rsid w:val="00D57A50"/>
    <w:rsid w:val="00D762E7"/>
    <w:rsid w:val="00DE6176"/>
    <w:rsid w:val="00DE757C"/>
    <w:rsid w:val="00E075FD"/>
    <w:rsid w:val="00E10474"/>
    <w:rsid w:val="00E3379C"/>
    <w:rsid w:val="00E3447A"/>
    <w:rsid w:val="00E37D2F"/>
    <w:rsid w:val="00E4568B"/>
    <w:rsid w:val="00E600F2"/>
    <w:rsid w:val="00F060E5"/>
    <w:rsid w:val="00F22B15"/>
    <w:rsid w:val="00F66DAD"/>
    <w:rsid w:val="00F876E5"/>
    <w:rsid w:val="00F93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09608"/>
  <w15:docId w15:val="{363529DD-8838-0A4D-8FC0-062EAA919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1">
    <w:name w:val="QQuestionTable1"/>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1">
    <w:name w:val="QTextTable1"/>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1">
    <w:name w:val="QVerticalGraphicSliderTable1"/>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1">
    <w:name w:val="QStandardSliderTable1"/>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1">
    <w:name w:val="QBar1"/>
    <w:uiPriority w:val="99"/>
    <w:qFormat/>
    <w:rsid w:val="000E5A2D"/>
    <w:pPr>
      <w:spacing w:line="240" w:lineRule="auto"/>
    </w:pPr>
    <w:rPr>
      <w:sz w:val="18"/>
      <w:szCs w:val="20"/>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table" w:styleId="TableGrid">
    <w:name w:val="Table Grid"/>
    <w:basedOn w:val="TableNormal"/>
    <w:uiPriority w:val="39"/>
    <w:rsid w:val="003B623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B6234"/>
    <w:rPr>
      <w:color w:val="808080"/>
    </w:rPr>
  </w:style>
  <w:style w:type="paragraph" w:styleId="FootnoteText">
    <w:name w:val="footnote text"/>
    <w:basedOn w:val="Normal"/>
    <w:link w:val="FootnoteTextChar"/>
    <w:uiPriority w:val="99"/>
    <w:semiHidden/>
    <w:unhideWhenUsed/>
    <w:rsid w:val="00B86C4A"/>
    <w:pPr>
      <w:spacing w:line="240" w:lineRule="auto"/>
    </w:pPr>
    <w:rPr>
      <w:sz w:val="20"/>
      <w:szCs w:val="20"/>
    </w:rPr>
  </w:style>
  <w:style w:type="character" w:customStyle="1" w:styleId="FootnoteTextChar">
    <w:name w:val="Footnote Text Char"/>
    <w:basedOn w:val="DefaultParagraphFont"/>
    <w:link w:val="FootnoteText"/>
    <w:uiPriority w:val="99"/>
    <w:semiHidden/>
    <w:rsid w:val="00B86C4A"/>
    <w:rPr>
      <w:sz w:val="20"/>
      <w:szCs w:val="20"/>
    </w:rPr>
  </w:style>
  <w:style w:type="character" w:styleId="FootnoteReference">
    <w:name w:val="footnote reference"/>
    <w:basedOn w:val="DefaultParagraphFont"/>
    <w:uiPriority w:val="99"/>
    <w:semiHidden/>
    <w:unhideWhenUsed/>
    <w:rsid w:val="00B86C4A"/>
    <w:rPr>
      <w:vertAlign w:val="superscript"/>
    </w:rPr>
  </w:style>
  <w:style w:type="paragraph" w:styleId="BalloonText">
    <w:name w:val="Balloon Text"/>
    <w:basedOn w:val="Normal"/>
    <w:link w:val="BalloonTextChar"/>
    <w:uiPriority w:val="99"/>
    <w:semiHidden/>
    <w:unhideWhenUsed/>
    <w:rsid w:val="004B76F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76F1"/>
    <w:rPr>
      <w:rFonts w:ascii="Segoe UI" w:hAnsi="Segoe UI" w:cs="Segoe UI"/>
      <w:sz w:val="18"/>
      <w:szCs w:val="18"/>
    </w:rPr>
  </w:style>
  <w:style w:type="character" w:styleId="CommentReference">
    <w:name w:val="annotation reference"/>
    <w:basedOn w:val="DefaultParagraphFont"/>
    <w:uiPriority w:val="99"/>
    <w:semiHidden/>
    <w:unhideWhenUsed/>
    <w:rsid w:val="004B76F1"/>
    <w:rPr>
      <w:sz w:val="16"/>
      <w:szCs w:val="16"/>
    </w:rPr>
  </w:style>
  <w:style w:type="paragraph" w:styleId="CommentText">
    <w:name w:val="annotation text"/>
    <w:basedOn w:val="Normal"/>
    <w:link w:val="CommentTextChar"/>
    <w:uiPriority w:val="99"/>
    <w:semiHidden/>
    <w:unhideWhenUsed/>
    <w:rsid w:val="004B76F1"/>
    <w:pPr>
      <w:spacing w:line="240" w:lineRule="auto"/>
    </w:pPr>
    <w:rPr>
      <w:sz w:val="20"/>
      <w:szCs w:val="20"/>
    </w:rPr>
  </w:style>
  <w:style w:type="character" w:customStyle="1" w:styleId="CommentTextChar">
    <w:name w:val="Comment Text Char"/>
    <w:basedOn w:val="DefaultParagraphFont"/>
    <w:link w:val="CommentText"/>
    <w:uiPriority w:val="99"/>
    <w:semiHidden/>
    <w:rsid w:val="004B76F1"/>
    <w:rPr>
      <w:sz w:val="20"/>
      <w:szCs w:val="20"/>
    </w:rPr>
  </w:style>
  <w:style w:type="paragraph" w:styleId="CommentSubject">
    <w:name w:val="annotation subject"/>
    <w:basedOn w:val="CommentText"/>
    <w:next w:val="CommentText"/>
    <w:link w:val="CommentSubjectChar"/>
    <w:uiPriority w:val="99"/>
    <w:semiHidden/>
    <w:unhideWhenUsed/>
    <w:rsid w:val="004B76F1"/>
    <w:rPr>
      <w:b/>
      <w:bCs/>
    </w:rPr>
  </w:style>
  <w:style w:type="character" w:customStyle="1" w:styleId="CommentSubjectChar">
    <w:name w:val="Comment Subject Char"/>
    <w:basedOn w:val="CommentTextChar"/>
    <w:link w:val="CommentSubject"/>
    <w:uiPriority w:val="99"/>
    <w:semiHidden/>
    <w:rsid w:val="004B76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2724553">
      <w:bodyDiv w:val="1"/>
      <w:marLeft w:val="0"/>
      <w:marRight w:val="0"/>
      <w:marTop w:val="0"/>
      <w:marBottom w:val="0"/>
      <w:divBdr>
        <w:top w:val="none" w:sz="0" w:space="0" w:color="auto"/>
        <w:left w:val="none" w:sz="0" w:space="0" w:color="auto"/>
        <w:bottom w:val="none" w:sz="0" w:space="0" w:color="auto"/>
        <w:right w:val="none" w:sz="0" w:space="0" w:color="auto"/>
      </w:divBdr>
    </w:div>
    <w:div w:id="2095586981">
      <w:bodyDiv w:val="1"/>
      <w:marLeft w:val="0"/>
      <w:marRight w:val="0"/>
      <w:marTop w:val="0"/>
      <w:marBottom w:val="0"/>
      <w:divBdr>
        <w:top w:val="none" w:sz="0" w:space="0" w:color="auto"/>
        <w:left w:val="none" w:sz="0" w:space="0" w:color="auto"/>
        <w:bottom w:val="none" w:sz="0" w:space="0" w:color="auto"/>
        <w:right w:val="none" w:sz="0" w:space="0" w:color="auto"/>
      </w:divBdr>
      <w:divsChild>
        <w:div w:id="744453774">
          <w:marLeft w:val="0"/>
          <w:marRight w:val="0"/>
          <w:marTop w:val="15"/>
          <w:marBottom w:val="15"/>
          <w:divBdr>
            <w:top w:val="none" w:sz="0" w:space="0" w:color="auto"/>
            <w:left w:val="none" w:sz="0" w:space="0" w:color="auto"/>
            <w:bottom w:val="none" w:sz="0" w:space="0" w:color="auto"/>
            <w:right w:val="none" w:sz="0" w:space="0" w:color="auto"/>
          </w:divBdr>
          <w:divsChild>
            <w:div w:id="386613857">
              <w:marLeft w:val="0"/>
              <w:marRight w:val="0"/>
              <w:marTop w:val="0"/>
              <w:marBottom w:val="0"/>
              <w:divBdr>
                <w:top w:val="none" w:sz="0" w:space="0" w:color="auto"/>
                <w:left w:val="none" w:sz="0" w:space="0" w:color="auto"/>
                <w:bottom w:val="none" w:sz="0" w:space="0" w:color="auto"/>
                <w:right w:val="none" w:sz="0" w:space="0" w:color="auto"/>
              </w:divBdr>
            </w:div>
          </w:divsChild>
        </w:div>
        <w:div w:id="1372263549">
          <w:marLeft w:val="0"/>
          <w:marRight w:val="0"/>
          <w:marTop w:val="15"/>
          <w:marBottom w:val="15"/>
          <w:divBdr>
            <w:top w:val="none" w:sz="0" w:space="0" w:color="auto"/>
            <w:left w:val="none" w:sz="0" w:space="0" w:color="auto"/>
            <w:bottom w:val="none" w:sz="0" w:space="0" w:color="auto"/>
            <w:right w:val="none" w:sz="0" w:space="0" w:color="auto"/>
          </w:divBdr>
          <w:divsChild>
            <w:div w:id="113294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kkf.org/resource-directory/resource/2006/02/wk-kellogg-foundation-logic-model-development-guide"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CA0CE0573E5EB46AA8A5A818AC9DFED"/>
        <w:category>
          <w:name w:val="General"/>
          <w:gallery w:val="placeholder"/>
        </w:category>
        <w:types>
          <w:type w:val="bbPlcHdr"/>
        </w:types>
        <w:behaviors>
          <w:behavior w:val="content"/>
        </w:behaviors>
        <w:guid w:val="{078B7154-05CB-FA41-9DE2-90A9B17389B7}"/>
      </w:docPartPr>
      <w:docPartBody>
        <w:p w:rsidR="00DB1B8B" w:rsidRDefault="00EF4F79" w:rsidP="00EF4F79">
          <w:pPr>
            <w:pStyle w:val="4CA0CE0573E5EB46AA8A5A818AC9DFED2"/>
          </w:pPr>
          <w:r w:rsidRPr="00A57A54">
            <w:rPr>
              <w:rStyle w:val="PlaceholderText"/>
            </w:rPr>
            <w:t>Click or tap here to enter text.</w:t>
          </w:r>
        </w:p>
      </w:docPartBody>
    </w:docPart>
    <w:docPart>
      <w:docPartPr>
        <w:name w:val="A59BF37C0E9D304490F52A4E15A655F0"/>
        <w:category>
          <w:name w:val="General"/>
          <w:gallery w:val="placeholder"/>
        </w:category>
        <w:types>
          <w:type w:val="bbPlcHdr"/>
        </w:types>
        <w:behaviors>
          <w:behavior w:val="content"/>
        </w:behaviors>
        <w:guid w:val="{8D0DAAC9-EDA1-3444-B22A-00D41D780BE3}"/>
      </w:docPartPr>
      <w:docPartBody>
        <w:p w:rsidR="00DB1B8B" w:rsidRDefault="00EF4F79" w:rsidP="00EF4F79">
          <w:pPr>
            <w:pStyle w:val="A59BF37C0E9D304490F52A4E15A655F02"/>
          </w:pPr>
          <w:r w:rsidRPr="00A57A54">
            <w:rPr>
              <w:rStyle w:val="PlaceholderText"/>
            </w:rPr>
            <w:t>Click or tap here to enter text.</w:t>
          </w:r>
        </w:p>
      </w:docPartBody>
    </w:docPart>
    <w:docPart>
      <w:docPartPr>
        <w:name w:val="DD03D17A648F854EB14A89ACFE50B613"/>
        <w:category>
          <w:name w:val="General"/>
          <w:gallery w:val="placeholder"/>
        </w:category>
        <w:types>
          <w:type w:val="bbPlcHdr"/>
        </w:types>
        <w:behaviors>
          <w:behavior w:val="content"/>
        </w:behaviors>
        <w:guid w:val="{2C494D45-26E8-E54D-9775-A142683FB36A}"/>
      </w:docPartPr>
      <w:docPartBody>
        <w:p w:rsidR="00DB1B8B" w:rsidRDefault="00EF4F79" w:rsidP="00EF4F79">
          <w:pPr>
            <w:pStyle w:val="DD03D17A648F854EB14A89ACFE50B6132"/>
          </w:pPr>
          <w:r w:rsidRPr="00A57A54">
            <w:rPr>
              <w:rStyle w:val="PlaceholderText"/>
            </w:rPr>
            <w:t>Click or tap here to enter text.</w:t>
          </w:r>
        </w:p>
      </w:docPartBody>
    </w:docPart>
    <w:docPart>
      <w:docPartPr>
        <w:name w:val="9D99BB229B1B284994B651E6BA838D15"/>
        <w:category>
          <w:name w:val="General"/>
          <w:gallery w:val="placeholder"/>
        </w:category>
        <w:types>
          <w:type w:val="bbPlcHdr"/>
        </w:types>
        <w:behaviors>
          <w:behavior w:val="content"/>
        </w:behaviors>
        <w:guid w:val="{B4D49892-8081-FC4D-9D92-D5258C0D704C}"/>
      </w:docPartPr>
      <w:docPartBody>
        <w:p w:rsidR="00DB1B8B" w:rsidRDefault="00EF4F79" w:rsidP="00EF4F79">
          <w:pPr>
            <w:pStyle w:val="9D99BB229B1B284994B651E6BA838D152"/>
          </w:pPr>
          <w:r w:rsidRPr="00A57A54">
            <w:rPr>
              <w:rStyle w:val="PlaceholderText"/>
            </w:rPr>
            <w:t>Click or tap here to enter text.</w:t>
          </w:r>
        </w:p>
      </w:docPartBody>
    </w:docPart>
    <w:docPart>
      <w:docPartPr>
        <w:name w:val="D8B8A155B6C5E34F9B2AF36EE480FEE7"/>
        <w:category>
          <w:name w:val="General"/>
          <w:gallery w:val="placeholder"/>
        </w:category>
        <w:types>
          <w:type w:val="bbPlcHdr"/>
        </w:types>
        <w:behaviors>
          <w:behavior w:val="content"/>
        </w:behaviors>
        <w:guid w:val="{3AF14AC6-956E-284D-B3E9-005514F177AD}"/>
      </w:docPartPr>
      <w:docPartBody>
        <w:p w:rsidR="00DB1B8B" w:rsidRDefault="00EF4F79" w:rsidP="00EF4F79">
          <w:pPr>
            <w:pStyle w:val="D8B8A155B6C5E34F9B2AF36EE480FEE72"/>
          </w:pPr>
          <w:r w:rsidRPr="00A57A54">
            <w:rPr>
              <w:rStyle w:val="PlaceholderText"/>
            </w:rPr>
            <w:t>Click or tap here to enter text.</w:t>
          </w:r>
        </w:p>
      </w:docPartBody>
    </w:docPart>
    <w:docPart>
      <w:docPartPr>
        <w:name w:val="3B7003DBF9822542A9493ABB91450D14"/>
        <w:category>
          <w:name w:val="General"/>
          <w:gallery w:val="placeholder"/>
        </w:category>
        <w:types>
          <w:type w:val="bbPlcHdr"/>
        </w:types>
        <w:behaviors>
          <w:behavior w:val="content"/>
        </w:behaviors>
        <w:guid w:val="{FF0B1ABE-D45D-664E-B979-1808E217AE40}"/>
      </w:docPartPr>
      <w:docPartBody>
        <w:p w:rsidR="00DB1B8B" w:rsidRDefault="00EF4F79" w:rsidP="00EF4F79">
          <w:pPr>
            <w:pStyle w:val="3B7003DBF9822542A9493ABB91450D142"/>
          </w:pPr>
          <w:r w:rsidRPr="00A57A54">
            <w:rPr>
              <w:rStyle w:val="PlaceholderText"/>
            </w:rPr>
            <w:t>Click or tap here to enter text.</w:t>
          </w:r>
        </w:p>
      </w:docPartBody>
    </w:docPart>
    <w:docPart>
      <w:docPartPr>
        <w:name w:val="CD95C1B5C4B9B34CAA729E2DD89598FA"/>
        <w:category>
          <w:name w:val="General"/>
          <w:gallery w:val="placeholder"/>
        </w:category>
        <w:types>
          <w:type w:val="bbPlcHdr"/>
        </w:types>
        <w:behaviors>
          <w:behavior w:val="content"/>
        </w:behaviors>
        <w:guid w:val="{B7FD0B75-11AE-F041-9C32-F88B0E878784}"/>
      </w:docPartPr>
      <w:docPartBody>
        <w:p w:rsidR="00DB1B8B" w:rsidRDefault="00EF4F79" w:rsidP="00EF4F79">
          <w:pPr>
            <w:pStyle w:val="CD95C1B5C4B9B34CAA729E2DD89598FA2"/>
          </w:pPr>
          <w:r w:rsidRPr="00A57A54">
            <w:rPr>
              <w:rStyle w:val="PlaceholderText"/>
            </w:rPr>
            <w:t>Click or tap here to enter text.</w:t>
          </w:r>
        </w:p>
      </w:docPartBody>
    </w:docPart>
    <w:docPart>
      <w:docPartPr>
        <w:name w:val="A0B5E376C24D474280A09ACBA909BD39"/>
        <w:category>
          <w:name w:val="General"/>
          <w:gallery w:val="placeholder"/>
        </w:category>
        <w:types>
          <w:type w:val="bbPlcHdr"/>
        </w:types>
        <w:behaviors>
          <w:behavior w:val="content"/>
        </w:behaviors>
        <w:guid w:val="{9EA1206E-6D6A-DE41-BF9C-97309FE61FD3}"/>
      </w:docPartPr>
      <w:docPartBody>
        <w:p w:rsidR="00DB1B8B" w:rsidRDefault="00EF4F79" w:rsidP="00EF4F79">
          <w:pPr>
            <w:pStyle w:val="A0B5E376C24D474280A09ACBA909BD392"/>
          </w:pPr>
          <w:r w:rsidRPr="00A57A54">
            <w:rPr>
              <w:rStyle w:val="PlaceholderText"/>
            </w:rPr>
            <w:t>Click or tap here to enter text.</w:t>
          </w:r>
        </w:p>
      </w:docPartBody>
    </w:docPart>
    <w:docPart>
      <w:docPartPr>
        <w:name w:val="C9B4C6044AA3134F93579E07121DE4A3"/>
        <w:category>
          <w:name w:val="General"/>
          <w:gallery w:val="placeholder"/>
        </w:category>
        <w:types>
          <w:type w:val="bbPlcHdr"/>
        </w:types>
        <w:behaviors>
          <w:behavior w:val="content"/>
        </w:behaviors>
        <w:guid w:val="{0F1D384A-0634-F94B-B1FB-CDC65305A1AB}"/>
      </w:docPartPr>
      <w:docPartBody>
        <w:p w:rsidR="00DB1B8B" w:rsidRDefault="00EF4F79" w:rsidP="00EF4F79">
          <w:pPr>
            <w:pStyle w:val="C9B4C6044AA3134F93579E07121DE4A32"/>
          </w:pPr>
          <w:r w:rsidRPr="00A57A54">
            <w:rPr>
              <w:rStyle w:val="PlaceholderText"/>
            </w:rPr>
            <w:t>Click or tap here to enter text.</w:t>
          </w:r>
        </w:p>
      </w:docPartBody>
    </w:docPart>
    <w:docPart>
      <w:docPartPr>
        <w:name w:val="A622818EBEE31541818895BA72C96EBB"/>
        <w:category>
          <w:name w:val="General"/>
          <w:gallery w:val="placeholder"/>
        </w:category>
        <w:types>
          <w:type w:val="bbPlcHdr"/>
        </w:types>
        <w:behaviors>
          <w:behavior w:val="content"/>
        </w:behaviors>
        <w:guid w:val="{6E12E4F4-86D9-534F-8608-BC0CFE252FC3}"/>
      </w:docPartPr>
      <w:docPartBody>
        <w:p w:rsidR="00DB1B8B" w:rsidRDefault="00EF4F79" w:rsidP="00EF4F79">
          <w:pPr>
            <w:pStyle w:val="A622818EBEE31541818895BA72C96EBB2"/>
          </w:pPr>
          <w:r w:rsidRPr="00A57A54">
            <w:rPr>
              <w:rStyle w:val="PlaceholderText"/>
            </w:rPr>
            <w:t>Click or tap here to enter text.</w:t>
          </w:r>
        </w:p>
      </w:docPartBody>
    </w:docPart>
    <w:docPart>
      <w:docPartPr>
        <w:name w:val="F49024852060D442A372661D038D523F"/>
        <w:category>
          <w:name w:val="General"/>
          <w:gallery w:val="placeholder"/>
        </w:category>
        <w:types>
          <w:type w:val="bbPlcHdr"/>
        </w:types>
        <w:behaviors>
          <w:behavior w:val="content"/>
        </w:behaviors>
        <w:guid w:val="{916C09DE-932C-834E-B235-C4136E794CAC}"/>
      </w:docPartPr>
      <w:docPartBody>
        <w:p w:rsidR="00DB1B8B" w:rsidRDefault="00EF4F79" w:rsidP="00EF4F79">
          <w:pPr>
            <w:pStyle w:val="F49024852060D442A372661D038D523F2"/>
          </w:pPr>
          <w:r w:rsidRPr="00A57A54">
            <w:rPr>
              <w:rStyle w:val="PlaceholderText"/>
            </w:rPr>
            <w:t>Click or tap here to enter text.</w:t>
          </w:r>
        </w:p>
      </w:docPartBody>
    </w:docPart>
    <w:docPart>
      <w:docPartPr>
        <w:name w:val="401476D085CBE145BF73E534F1D71BA6"/>
        <w:category>
          <w:name w:val="General"/>
          <w:gallery w:val="placeholder"/>
        </w:category>
        <w:types>
          <w:type w:val="bbPlcHdr"/>
        </w:types>
        <w:behaviors>
          <w:behavior w:val="content"/>
        </w:behaviors>
        <w:guid w:val="{1E26C1D9-B2D7-C344-BC4A-2BFAE71A8148}"/>
      </w:docPartPr>
      <w:docPartBody>
        <w:p w:rsidR="00DB1B8B" w:rsidRDefault="00EF4F79" w:rsidP="00EF4F79">
          <w:pPr>
            <w:pStyle w:val="401476D085CBE145BF73E534F1D71BA62"/>
          </w:pPr>
          <w:r w:rsidRPr="00A57A54">
            <w:rPr>
              <w:rStyle w:val="PlaceholderText"/>
            </w:rPr>
            <w:t>Click or tap here to enter text.</w:t>
          </w:r>
        </w:p>
      </w:docPartBody>
    </w:docPart>
    <w:docPart>
      <w:docPartPr>
        <w:name w:val="B7C644C6DDAF4B418A2AA67FA1FE892D"/>
        <w:category>
          <w:name w:val="General"/>
          <w:gallery w:val="placeholder"/>
        </w:category>
        <w:types>
          <w:type w:val="bbPlcHdr"/>
        </w:types>
        <w:behaviors>
          <w:behavior w:val="content"/>
        </w:behaviors>
        <w:guid w:val="{943C0C78-2F24-3744-A14A-7A80533D3849}"/>
      </w:docPartPr>
      <w:docPartBody>
        <w:p w:rsidR="00DB1B8B" w:rsidRDefault="00EF4F79" w:rsidP="00EF4F79">
          <w:pPr>
            <w:pStyle w:val="B7C644C6DDAF4B418A2AA67FA1FE892D2"/>
          </w:pPr>
          <w:r w:rsidRPr="00A57A54">
            <w:rPr>
              <w:rStyle w:val="PlaceholderText"/>
            </w:rPr>
            <w:t>Click or tap here to enter text.</w:t>
          </w:r>
        </w:p>
      </w:docPartBody>
    </w:docPart>
    <w:docPart>
      <w:docPartPr>
        <w:name w:val="DC4AD67F13525645923BF62AD881C50B"/>
        <w:category>
          <w:name w:val="General"/>
          <w:gallery w:val="placeholder"/>
        </w:category>
        <w:types>
          <w:type w:val="bbPlcHdr"/>
        </w:types>
        <w:behaviors>
          <w:behavior w:val="content"/>
        </w:behaviors>
        <w:guid w:val="{35D5EE20-6715-1F47-8D8F-BBC8ACC4C84A}"/>
      </w:docPartPr>
      <w:docPartBody>
        <w:p w:rsidR="00DB1B8B" w:rsidRDefault="00EF4F79" w:rsidP="00EF4F79">
          <w:pPr>
            <w:pStyle w:val="DC4AD67F13525645923BF62AD881C50B2"/>
          </w:pPr>
          <w:r w:rsidRPr="00A57A54">
            <w:rPr>
              <w:rStyle w:val="PlaceholderText"/>
            </w:rPr>
            <w:t>Click or tap here to enter text.</w:t>
          </w:r>
        </w:p>
      </w:docPartBody>
    </w:docPart>
    <w:docPart>
      <w:docPartPr>
        <w:name w:val="6779054F6A99DB458D7ABB1EB8E259D0"/>
        <w:category>
          <w:name w:val="General"/>
          <w:gallery w:val="placeholder"/>
        </w:category>
        <w:types>
          <w:type w:val="bbPlcHdr"/>
        </w:types>
        <w:behaviors>
          <w:behavior w:val="content"/>
        </w:behaviors>
        <w:guid w:val="{1A5FFA4A-C67E-3B46-9E35-D2D87C5FE3E4}"/>
      </w:docPartPr>
      <w:docPartBody>
        <w:p w:rsidR="00DB1B8B" w:rsidRDefault="00EF4F79" w:rsidP="00EF4F79">
          <w:pPr>
            <w:pStyle w:val="6779054F6A99DB458D7ABB1EB8E259D02"/>
          </w:pPr>
          <w:r w:rsidRPr="00A57A54">
            <w:rPr>
              <w:rStyle w:val="PlaceholderText"/>
            </w:rPr>
            <w:t>Click or tap here to enter text.</w:t>
          </w:r>
        </w:p>
      </w:docPartBody>
    </w:docPart>
    <w:docPart>
      <w:docPartPr>
        <w:name w:val="52A9F2C10C91D9409A140B0AB18D4078"/>
        <w:category>
          <w:name w:val="General"/>
          <w:gallery w:val="placeholder"/>
        </w:category>
        <w:types>
          <w:type w:val="bbPlcHdr"/>
        </w:types>
        <w:behaviors>
          <w:behavior w:val="content"/>
        </w:behaviors>
        <w:guid w:val="{C2259310-4EC6-0842-A95A-0EE05488840C}"/>
      </w:docPartPr>
      <w:docPartBody>
        <w:p w:rsidR="00DB1B8B" w:rsidRDefault="00EF4F79" w:rsidP="00EF4F79">
          <w:pPr>
            <w:pStyle w:val="52A9F2C10C91D9409A140B0AB18D40782"/>
          </w:pPr>
          <w:r w:rsidRPr="00A57A54">
            <w:rPr>
              <w:rStyle w:val="PlaceholderText"/>
            </w:rPr>
            <w:t>Click or tap here to enter text.</w:t>
          </w:r>
        </w:p>
      </w:docPartBody>
    </w:docPart>
    <w:docPart>
      <w:docPartPr>
        <w:name w:val="E6910DB66BE2AC45A90C2885D6351910"/>
        <w:category>
          <w:name w:val="General"/>
          <w:gallery w:val="placeholder"/>
        </w:category>
        <w:types>
          <w:type w:val="bbPlcHdr"/>
        </w:types>
        <w:behaviors>
          <w:behavior w:val="content"/>
        </w:behaviors>
        <w:guid w:val="{16CDE442-74E8-5F42-9F2C-D6292B89EE49}"/>
      </w:docPartPr>
      <w:docPartBody>
        <w:p w:rsidR="00DB1B8B" w:rsidRDefault="00EF4F79" w:rsidP="00EF4F79">
          <w:pPr>
            <w:pStyle w:val="E6910DB66BE2AC45A90C2885D63519102"/>
          </w:pPr>
          <w:r w:rsidRPr="00A57A54">
            <w:rPr>
              <w:rStyle w:val="PlaceholderText"/>
            </w:rPr>
            <w:t>Click or tap here to enter text.</w:t>
          </w:r>
        </w:p>
      </w:docPartBody>
    </w:docPart>
    <w:docPart>
      <w:docPartPr>
        <w:name w:val="57066911AAEB3544B50D523436BEF2C0"/>
        <w:category>
          <w:name w:val="General"/>
          <w:gallery w:val="placeholder"/>
        </w:category>
        <w:types>
          <w:type w:val="bbPlcHdr"/>
        </w:types>
        <w:behaviors>
          <w:behavior w:val="content"/>
        </w:behaviors>
        <w:guid w:val="{C62F39D6-2890-D54B-9801-97A4C82971B4}"/>
      </w:docPartPr>
      <w:docPartBody>
        <w:p w:rsidR="00DB1B8B" w:rsidRDefault="00EF4F79" w:rsidP="00EF4F79">
          <w:pPr>
            <w:pStyle w:val="57066911AAEB3544B50D523436BEF2C02"/>
          </w:pPr>
          <w:r w:rsidRPr="00A57A54">
            <w:rPr>
              <w:rStyle w:val="PlaceholderText"/>
            </w:rPr>
            <w:t>Click or tap here to enter text.</w:t>
          </w:r>
        </w:p>
      </w:docPartBody>
    </w:docPart>
    <w:docPart>
      <w:docPartPr>
        <w:name w:val="13D8312EC7FB6D4CB02544174220370C"/>
        <w:category>
          <w:name w:val="General"/>
          <w:gallery w:val="placeholder"/>
        </w:category>
        <w:types>
          <w:type w:val="bbPlcHdr"/>
        </w:types>
        <w:behaviors>
          <w:behavior w:val="content"/>
        </w:behaviors>
        <w:guid w:val="{219449A6-35E6-474B-8977-969539F42CA7}"/>
      </w:docPartPr>
      <w:docPartBody>
        <w:p w:rsidR="00DB1B8B" w:rsidRDefault="00EF4F79" w:rsidP="00EF4F79">
          <w:pPr>
            <w:pStyle w:val="13D8312EC7FB6D4CB02544174220370C2"/>
          </w:pPr>
          <w:r w:rsidRPr="00A57A54">
            <w:rPr>
              <w:rStyle w:val="PlaceholderText"/>
            </w:rPr>
            <w:t>Click or tap here to enter text.</w:t>
          </w:r>
        </w:p>
      </w:docPartBody>
    </w:docPart>
    <w:docPart>
      <w:docPartPr>
        <w:name w:val="98ED106862D541418424F09DC4DCD548"/>
        <w:category>
          <w:name w:val="General"/>
          <w:gallery w:val="placeholder"/>
        </w:category>
        <w:types>
          <w:type w:val="bbPlcHdr"/>
        </w:types>
        <w:behaviors>
          <w:behavior w:val="content"/>
        </w:behaviors>
        <w:guid w:val="{5E3E3CC0-0D7D-E343-8C71-315712A602EE}"/>
      </w:docPartPr>
      <w:docPartBody>
        <w:p w:rsidR="00DB1B8B" w:rsidRDefault="00EF4F79" w:rsidP="00EF4F79">
          <w:pPr>
            <w:pStyle w:val="98ED106862D541418424F09DC4DCD5482"/>
          </w:pPr>
          <w:r w:rsidRPr="00A57A54">
            <w:rPr>
              <w:rStyle w:val="PlaceholderText"/>
            </w:rPr>
            <w:t>Click or tap here to enter text.</w:t>
          </w:r>
        </w:p>
      </w:docPartBody>
    </w:docPart>
    <w:docPart>
      <w:docPartPr>
        <w:name w:val="FAB73D2142FA174DAC8E683159FB8B68"/>
        <w:category>
          <w:name w:val="General"/>
          <w:gallery w:val="placeholder"/>
        </w:category>
        <w:types>
          <w:type w:val="bbPlcHdr"/>
        </w:types>
        <w:behaviors>
          <w:behavior w:val="content"/>
        </w:behaviors>
        <w:guid w:val="{F3924F87-BD2B-4648-9497-87BB4F954C2E}"/>
      </w:docPartPr>
      <w:docPartBody>
        <w:p w:rsidR="00DB1B8B" w:rsidRDefault="00EF4F79" w:rsidP="00EF4F79">
          <w:pPr>
            <w:pStyle w:val="FAB73D2142FA174DAC8E683159FB8B682"/>
          </w:pPr>
          <w:r w:rsidRPr="00A57A54">
            <w:rPr>
              <w:rStyle w:val="PlaceholderText"/>
            </w:rPr>
            <w:t>Click or tap here to enter text.</w:t>
          </w:r>
        </w:p>
      </w:docPartBody>
    </w:docPart>
    <w:docPart>
      <w:docPartPr>
        <w:name w:val="9CE272A3F7D35944B2A125A14B09D89A"/>
        <w:category>
          <w:name w:val="General"/>
          <w:gallery w:val="placeholder"/>
        </w:category>
        <w:types>
          <w:type w:val="bbPlcHdr"/>
        </w:types>
        <w:behaviors>
          <w:behavior w:val="content"/>
        </w:behaviors>
        <w:guid w:val="{6D5A9A3D-DA98-0D49-907A-C566F4B50211}"/>
      </w:docPartPr>
      <w:docPartBody>
        <w:p w:rsidR="00DB1B8B" w:rsidRDefault="00EF4F79" w:rsidP="00EF4F79">
          <w:pPr>
            <w:pStyle w:val="9CE272A3F7D35944B2A125A14B09D89A2"/>
          </w:pPr>
          <w:r w:rsidRPr="00A57A54">
            <w:rPr>
              <w:rStyle w:val="PlaceholderText"/>
            </w:rPr>
            <w:t>Click or tap here to enter text.</w:t>
          </w:r>
        </w:p>
      </w:docPartBody>
    </w:docPart>
    <w:docPart>
      <w:docPartPr>
        <w:name w:val="9310B2A9E245DF42A9A6B3E6871C05AA"/>
        <w:category>
          <w:name w:val="General"/>
          <w:gallery w:val="placeholder"/>
        </w:category>
        <w:types>
          <w:type w:val="bbPlcHdr"/>
        </w:types>
        <w:behaviors>
          <w:behavior w:val="content"/>
        </w:behaviors>
        <w:guid w:val="{1297393B-9C00-234C-8BA8-73A8BE5CC991}"/>
      </w:docPartPr>
      <w:docPartBody>
        <w:p w:rsidR="00DB1B8B" w:rsidRDefault="00EF4F79" w:rsidP="00EF4F79">
          <w:pPr>
            <w:pStyle w:val="9310B2A9E245DF42A9A6B3E6871C05AA2"/>
          </w:pPr>
          <w:r w:rsidRPr="00A57A54">
            <w:rPr>
              <w:rStyle w:val="PlaceholderText"/>
            </w:rPr>
            <w:t>Click or tap here to enter text.</w:t>
          </w:r>
        </w:p>
      </w:docPartBody>
    </w:docPart>
    <w:docPart>
      <w:docPartPr>
        <w:name w:val="D32515F042631247ABB5DF5C3D9D1C5E"/>
        <w:category>
          <w:name w:val="General"/>
          <w:gallery w:val="placeholder"/>
        </w:category>
        <w:types>
          <w:type w:val="bbPlcHdr"/>
        </w:types>
        <w:behaviors>
          <w:behavior w:val="content"/>
        </w:behaviors>
        <w:guid w:val="{B8117079-EE7D-A14D-842C-3CEA3C5A0B13}"/>
      </w:docPartPr>
      <w:docPartBody>
        <w:p w:rsidR="00DB1B8B" w:rsidRDefault="00EF4F79" w:rsidP="00EF4F79">
          <w:pPr>
            <w:pStyle w:val="D32515F042631247ABB5DF5C3D9D1C5E2"/>
          </w:pPr>
          <w:r w:rsidRPr="00A57A54">
            <w:rPr>
              <w:rStyle w:val="PlaceholderText"/>
            </w:rPr>
            <w:t>Click or tap here to enter text.</w:t>
          </w:r>
        </w:p>
      </w:docPartBody>
    </w:docPart>
    <w:docPart>
      <w:docPartPr>
        <w:name w:val="34D712D499456F40800345A312BF2302"/>
        <w:category>
          <w:name w:val="General"/>
          <w:gallery w:val="placeholder"/>
        </w:category>
        <w:types>
          <w:type w:val="bbPlcHdr"/>
        </w:types>
        <w:behaviors>
          <w:behavior w:val="content"/>
        </w:behaviors>
        <w:guid w:val="{63E1B114-C9B4-1546-90EF-A06D69B7473F}"/>
      </w:docPartPr>
      <w:docPartBody>
        <w:p w:rsidR="00DB1B8B" w:rsidRDefault="00EF4F79" w:rsidP="00EF4F79">
          <w:pPr>
            <w:pStyle w:val="34D712D499456F40800345A312BF23022"/>
          </w:pPr>
          <w:r w:rsidRPr="00A57A54">
            <w:rPr>
              <w:rStyle w:val="PlaceholderText"/>
            </w:rPr>
            <w:t>Click or tap here to enter text.</w:t>
          </w:r>
        </w:p>
      </w:docPartBody>
    </w:docPart>
    <w:docPart>
      <w:docPartPr>
        <w:name w:val="1BEC69FE74B43C4C966490355B17C825"/>
        <w:category>
          <w:name w:val="General"/>
          <w:gallery w:val="placeholder"/>
        </w:category>
        <w:types>
          <w:type w:val="bbPlcHdr"/>
        </w:types>
        <w:behaviors>
          <w:behavior w:val="content"/>
        </w:behaviors>
        <w:guid w:val="{EDD26AE2-D6FD-2C42-B72C-E867BC5F8B8A}"/>
      </w:docPartPr>
      <w:docPartBody>
        <w:p w:rsidR="00DB1B8B" w:rsidRDefault="00EF4F79" w:rsidP="00EF4F79">
          <w:pPr>
            <w:pStyle w:val="1BEC69FE74B43C4C966490355B17C8252"/>
          </w:pPr>
          <w:r w:rsidRPr="00A57A54">
            <w:rPr>
              <w:rStyle w:val="PlaceholderText"/>
            </w:rPr>
            <w:t>Click or tap here to enter text.</w:t>
          </w:r>
        </w:p>
      </w:docPartBody>
    </w:docPart>
    <w:docPart>
      <w:docPartPr>
        <w:name w:val="B4D39B42F5634F44ADB8ABAFE4E03AB0"/>
        <w:category>
          <w:name w:val="General"/>
          <w:gallery w:val="placeholder"/>
        </w:category>
        <w:types>
          <w:type w:val="bbPlcHdr"/>
        </w:types>
        <w:behaviors>
          <w:behavior w:val="content"/>
        </w:behaviors>
        <w:guid w:val="{4CCFC5BA-4A22-C043-87EA-BE6E65CA9881}"/>
      </w:docPartPr>
      <w:docPartBody>
        <w:p w:rsidR="00DB1B8B" w:rsidRDefault="00EF4F79" w:rsidP="00EF4F79">
          <w:pPr>
            <w:pStyle w:val="B4D39B42F5634F44ADB8ABAFE4E03AB02"/>
          </w:pPr>
          <w:r w:rsidRPr="00A57A54">
            <w:rPr>
              <w:rStyle w:val="PlaceholderText"/>
            </w:rPr>
            <w:t>Click or tap here to enter text.</w:t>
          </w:r>
        </w:p>
      </w:docPartBody>
    </w:docPart>
    <w:docPart>
      <w:docPartPr>
        <w:name w:val="81341DE421D47244AE1F4D0BBA8ACD8B"/>
        <w:category>
          <w:name w:val="General"/>
          <w:gallery w:val="placeholder"/>
        </w:category>
        <w:types>
          <w:type w:val="bbPlcHdr"/>
        </w:types>
        <w:behaviors>
          <w:behavior w:val="content"/>
        </w:behaviors>
        <w:guid w:val="{FCBDEC36-798F-AD4D-ABD1-00E647F1585C}"/>
      </w:docPartPr>
      <w:docPartBody>
        <w:p w:rsidR="00DB1B8B" w:rsidRDefault="00EF4F79" w:rsidP="00EF4F79">
          <w:pPr>
            <w:pStyle w:val="81341DE421D47244AE1F4D0BBA8ACD8B2"/>
          </w:pPr>
          <w:r w:rsidRPr="00A57A54">
            <w:rPr>
              <w:rStyle w:val="PlaceholderText"/>
            </w:rPr>
            <w:t>Click or tap here to enter text.</w:t>
          </w:r>
        </w:p>
      </w:docPartBody>
    </w:docPart>
    <w:docPart>
      <w:docPartPr>
        <w:name w:val="1602C3BEA3D0EF43AB0991C4168A4E57"/>
        <w:category>
          <w:name w:val="General"/>
          <w:gallery w:val="placeholder"/>
        </w:category>
        <w:types>
          <w:type w:val="bbPlcHdr"/>
        </w:types>
        <w:behaviors>
          <w:behavior w:val="content"/>
        </w:behaviors>
        <w:guid w:val="{AC259E4C-869B-6548-A012-DA1F52A41B45}"/>
      </w:docPartPr>
      <w:docPartBody>
        <w:p w:rsidR="00DB1B8B" w:rsidRDefault="00EF4F79" w:rsidP="00EF4F79">
          <w:pPr>
            <w:pStyle w:val="1602C3BEA3D0EF43AB0991C4168A4E572"/>
          </w:pPr>
          <w:r w:rsidRPr="00A57A54">
            <w:rPr>
              <w:rStyle w:val="PlaceholderText"/>
            </w:rPr>
            <w:t>Click or tap here to enter text.</w:t>
          </w:r>
        </w:p>
      </w:docPartBody>
    </w:docPart>
    <w:docPart>
      <w:docPartPr>
        <w:name w:val="30B41BC3BAE7764C9F554F0BCE0ED270"/>
        <w:category>
          <w:name w:val="General"/>
          <w:gallery w:val="placeholder"/>
        </w:category>
        <w:types>
          <w:type w:val="bbPlcHdr"/>
        </w:types>
        <w:behaviors>
          <w:behavior w:val="content"/>
        </w:behaviors>
        <w:guid w:val="{EEAB5D80-5EF9-3A4F-A1FB-9E97DED1E7B9}"/>
      </w:docPartPr>
      <w:docPartBody>
        <w:p w:rsidR="00DB1B8B" w:rsidRDefault="00EF4F79" w:rsidP="00EF4F79">
          <w:pPr>
            <w:pStyle w:val="30B41BC3BAE7764C9F554F0BCE0ED2702"/>
          </w:pPr>
          <w:r w:rsidRPr="00A57A54">
            <w:rPr>
              <w:rStyle w:val="PlaceholderText"/>
            </w:rPr>
            <w:t>Click or tap here to enter text.</w:t>
          </w:r>
        </w:p>
      </w:docPartBody>
    </w:docPart>
    <w:docPart>
      <w:docPartPr>
        <w:name w:val="BAF19CE58CC8504F8413BBD2737E000D"/>
        <w:category>
          <w:name w:val="General"/>
          <w:gallery w:val="placeholder"/>
        </w:category>
        <w:types>
          <w:type w:val="bbPlcHdr"/>
        </w:types>
        <w:behaviors>
          <w:behavior w:val="content"/>
        </w:behaviors>
        <w:guid w:val="{B94FCB31-23C5-A24B-8028-67732E55B480}"/>
      </w:docPartPr>
      <w:docPartBody>
        <w:p w:rsidR="00DB1B8B" w:rsidRDefault="00EF4F79" w:rsidP="00EF4F79">
          <w:pPr>
            <w:pStyle w:val="BAF19CE58CC8504F8413BBD2737E000D2"/>
          </w:pPr>
          <w:r w:rsidRPr="00A57A54">
            <w:rPr>
              <w:rStyle w:val="PlaceholderText"/>
            </w:rPr>
            <w:t>Click or tap here to enter text.</w:t>
          </w:r>
        </w:p>
      </w:docPartBody>
    </w:docPart>
    <w:docPart>
      <w:docPartPr>
        <w:name w:val="5BE522E8C427E74D80FABC6CFCA1F793"/>
        <w:category>
          <w:name w:val="General"/>
          <w:gallery w:val="placeholder"/>
        </w:category>
        <w:types>
          <w:type w:val="bbPlcHdr"/>
        </w:types>
        <w:behaviors>
          <w:behavior w:val="content"/>
        </w:behaviors>
        <w:guid w:val="{426F78E4-82E1-4640-8D34-9FEB605949BC}"/>
      </w:docPartPr>
      <w:docPartBody>
        <w:p w:rsidR="00DB1B8B" w:rsidRDefault="00EF4F79" w:rsidP="00EF4F79">
          <w:pPr>
            <w:pStyle w:val="5BE522E8C427E74D80FABC6CFCA1F7932"/>
          </w:pPr>
          <w:r w:rsidRPr="00A57A54">
            <w:rPr>
              <w:rStyle w:val="PlaceholderText"/>
            </w:rPr>
            <w:t>Click or tap here to enter text.</w:t>
          </w:r>
        </w:p>
      </w:docPartBody>
    </w:docPart>
    <w:docPart>
      <w:docPartPr>
        <w:name w:val="DA22F122C5214A47A7E7CC9F72C58F8D"/>
        <w:category>
          <w:name w:val="General"/>
          <w:gallery w:val="placeholder"/>
        </w:category>
        <w:types>
          <w:type w:val="bbPlcHdr"/>
        </w:types>
        <w:behaviors>
          <w:behavior w:val="content"/>
        </w:behaviors>
        <w:guid w:val="{DBF5835A-3D22-CE48-8821-E2DCF036EA1E}"/>
      </w:docPartPr>
      <w:docPartBody>
        <w:p w:rsidR="00DB1B8B" w:rsidRDefault="00EF4F79" w:rsidP="00EF4F79">
          <w:pPr>
            <w:pStyle w:val="DA22F122C5214A47A7E7CC9F72C58F8D2"/>
          </w:pPr>
          <w:r w:rsidRPr="00A57A54">
            <w:rPr>
              <w:rStyle w:val="PlaceholderText"/>
            </w:rPr>
            <w:t>Click or tap here to enter text.</w:t>
          </w:r>
        </w:p>
      </w:docPartBody>
    </w:docPart>
    <w:docPart>
      <w:docPartPr>
        <w:name w:val="4D6C0651B7121943B788A7B2FA495E06"/>
        <w:category>
          <w:name w:val="General"/>
          <w:gallery w:val="placeholder"/>
        </w:category>
        <w:types>
          <w:type w:val="bbPlcHdr"/>
        </w:types>
        <w:behaviors>
          <w:behavior w:val="content"/>
        </w:behaviors>
        <w:guid w:val="{07F541DB-60E8-1142-B634-1A2D2FAFE454}"/>
      </w:docPartPr>
      <w:docPartBody>
        <w:p w:rsidR="00DB1B8B" w:rsidRDefault="00EF4F79" w:rsidP="00EF4F79">
          <w:pPr>
            <w:pStyle w:val="4D6C0651B7121943B788A7B2FA495E062"/>
          </w:pPr>
          <w:r w:rsidRPr="00A57A54">
            <w:rPr>
              <w:rStyle w:val="PlaceholderText"/>
            </w:rPr>
            <w:t>Click or tap here to enter text.</w:t>
          </w:r>
        </w:p>
      </w:docPartBody>
    </w:docPart>
    <w:docPart>
      <w:docPartPr>
        <w:name w:val="C74B756910A80E4A93C70F1E6E6D223B"/>
        <w:category>
          <w:name w:val="General"/>
          <w:gallery w:val="placeholder"/>
        </w:category>
        <w:types>
          <w:type w:val="bbPlcHdr"/>
        </w:types>
        <w:behaviors>
          <w:behavior w:val="content"/>
        </w:behaviors>
        <w:guid w:val="{06C24924-3E08-864F-866A-41A2DF8EAFBB}"/>
      </w:docPartPr>
      <w:docPartBody>
        <w:p w:rsidR="00DB1B8B" w:rsidRDefault="00EF4F79" w:rsidP="00EF4F79">
          <w:pPr>
            <w:pStyle w:val="C74B756910A80E4A93C70F1E6E6D223B2"/>
          </w:pPr>
          <w:r w:rsidRPr="00A57A54">
            <w:rPr>
              <w:rStyle w:val="PlaceholderText"/>
            </w:rPr>
            <w:t>Click or tap here to enter text.</w:t>
          </w:r>
        </w:p>
      </w:docPartBody>
    </w:docPart>
    <w:docPart>
      <w:docPartPr>
        <w:name w:val="91896E32C0D8C647AC1FAFC7C7307D46"/>
        <w:category>
          <w:name w:val="General"/>
          <w:gallery w:val="placeholder"/>
        </w:category>
        <w:types>
          <w:type w:val="bbPlcHdr"/>
        </w:types>
        <w:behaviors>
          <w:behavior w:val="content"/>
        </w:behaviors>
        <w:guid w:val="{729352AA-F956-5145-AFDA-15FE342429FB}"/>
      </w:docPartPr>
      <w:docPartBody>
        <w:p w:rsidR="00DB1B8B" w:rsidRDefault="00EF4F79" w:rsidP="00EF4F79">
          <w:pPr>
            <w:pStyle w:val="91896E32C0D8C647AC1FAFC7C7307D462"/>
          </w:pPr>
          <w:r w:rsidRPr="00A57A54">
            <w:rPr>
              <w:rStyle w:val="PlaceholderText"/>
            </w:rPr>
            <w:t>Click or tap here to enter text.</w:t>
          </w:r>
        </w:p>
      </w:docPartBody>
    </w:docPart>
    <w:docPart>
      <w:docPartPr>
        <w:name w:val="CB170F3F52411447916D8970CBF66C58"/>
        <w:category>
          <w:name w:val="General"/>
          <w:gallery w:val="placeholder"/>
        </w:category>
        <w:types>
          <w:type w:val="bbPlcHdr"/>
        </w:types>
        <w:behaviors>
          <w:behavior w:val="content"/>
        </w:behaviors>
        <w:guid w:val="{DDC7BF9A-E1EF-A44D-B885-EC41AEA02B06}"/>
      </w:docPartPr>
      <w:docPartBody>
        <w:p w:rsidR="00DB1B8B" w:rsidRDefault="00EF4F79" w:rsidP="00EF4F79">
          <w:pPr>
            <w:pStyle w:val="CB170F3F52411447916D8970CBF66C582"/>
          </w:pPr>
          <w:r w:rsidRPr="00A57A54">
            <w:rPr>
              <w:rStyle w:val="PlaceholderText"/>
            </w:rPr>
            <w:t>Click or tap here to enter text.</w:t>
          </w:r>
        </w:p>
      </w:docPartBody>
    </w:docPart>
    <w:docPart>
      <w:docPartPr>
        <w:name w:val="79E3D329F2A04C46A0BEC51FB8622A5A"/>
        <w:category>
          <w:name w:val="General"/>
          <w:gallery w:val="placeholder"/>
        </w:category>
        <w:types>
          <w:type w:val="bbPlcHdr"/>
        </w:types>
        <w:behaviors>
          <w:behavior w:val="content"/>
        </w:behaviors>
        <w:guid w:val="{22B1DBCA-1C9D-154A-8D86-3ACCA82C0993}"/>
      </w:docPartPr>
      <w:docPartBody>
        <w:p w:rsidR="00DB1B8B" w:rsidRDefault="00EF4F79" w:rsidP="00EF4F79">
          <w:pPr>
            <w:pStyle w:val="79E3D329F2A04C46A0BEC51FB8622A5A2"/>
          </w:pPr>
          <w:r w:rsidRPr="00A57A54">
            <w:rPr>
              <w:rStyle w:val="PlaceholderText"/>
            </w:rPr>
            <w:t>Click or tap here to enter text.</w:t>
          </w:r>
        </w:p>
      </w:docPartBody>
    </w:docPart>
    <w:docPart>
      <w:docPartPr>
        <w:name w:val="21BE4B7D0DB3DC458FC699333B277BBD"/>
        <w:category>
          <w:name w:val="General"/>
          <w:gallery w:val="placeholder"/>
        </w:category>
        <w:types>
          <w:type w:val="bbPlcHdr"/>
        </w:types>
        <w:behaviors>
          <w:behavior w:val="content"/>
        </w:behaviors>
        <w:guid w:val="{F71FD30B-5BDE-3949-84E8-3E8FF92C31B9}"/>
      </w:docPartPr>
      <w:docPartBody>
        <w:p w:rsidR="00DB1B8B" w:rsidRDefault="00EF4F79" w:rsidP="00EF4F79">
          <w:pPr>
            <w:pStyle w:val="21BE4B7D0DB3DC458FC699333B277BBD2"/>
          </w:pPr>
          <w:r w:rsidRPr="00A57A54">
            <w:rPr>
              <w:rStyle w:val="PlaceholderText"/>
            </w:rPr>
            <w:t>Click or tap here to enter text.</w:t>
          </w:r>
        </w:p>
      </w:docPartBody>
    </w:docPart>
    <w:docPart>
      <w:docPartPr>
        <w:name w:val="C034559594ADF44B975F5687D1ACD489"/>
        <w:category>
          <w:name w:val="General"/>
          <w:gallery w:val="placeholder"/>
        </w:category>
        <w:types>
          <w:type w:val="bbPlcHdr"/>
        </w:types>
        <w:behaviors>
          <w:behavior w:val="content"/>
        </w:behaviors>
        <w:guid w:val="{0A59528B-AB6D-F44E-8456-7F4DE6C44BC3}"/>
      </w:docPartPr>
      <w:docPartBody>
        <w:p w:rsidR="00DB1B8B" w:rsidRDefault="00EF4F79" w:rsidP="00EF4F79">
          <w:pPr>
            <w:pStyle w:val="C034559594ADF44B975F5687D1ACD4892"/>
          </w:pPr>
          <w:r w:rsidRPr="00A57A54">
            <w:rPr>
              <w:rStyle w:val="PlaceholderText"/>
            </w:rPr>
            <w:t>Click or tap here to enter text.</w:t>
          </w:r>
        </w:p>
      </w:docPartBody>
    </w:docPart>
    <w:docPart>
      <w:docPartPr>
        <w:name w:val="51E69C51787D25489377A498FDD68643"/>
        <w:category>
          <w:name w:val="General"/>
          <w:gallery w:val="placeholder"/>
        </w:category>
        <w:types>
          <w:type w:val="bbPlcHdr"/>
        </w:types>
        <w:behaviors>
          <w:behavior w:val="content"/>
        </w:behaviors>
        <w:guid w:val="{776C7DFB-8999-EE41-B02A-0B62ECA222B8}"/>
      </w:docPartPr>
      <w:docPartBody>
        <w:p w:rsidR="00DB1B8B" w:rsidRDefault="00EF4F79" w:rsidP="00EF4F79">
          <w:pPr>
            <w:pStyle w:val="51E69C51787D25489377A498FDD686432"/>
          </w:pPr>
          <w:r w:rsidRPr="00A57A54">
            <w:rPr>
              <w:rStyle w:val="PlaceholderText"/>
            </w:rPr>
            <w:t>Click or tap here to enter text.</w:t>
          </w:r>
        </w:p>
      </w:docPartBody>
    </w:docPart>
    <w:docPart>
      <w:docPartPr>
        <w:name w:val="C83E115CAA38EF49B4C876936198C27F"/>
        <w:category>
          <w:name w:val="General"/>
          <w:gallery w:val="placeholder"/>
        </w:category>
        <w:types>
          <w:type w:val="bbPlcHdr"/>
        </w:types>
        <w:behaviors>
          <w:behavior w:val="content"/>
        </w:behaviors>
        <w:guid w:val="{5043E1F0-427C-3D45-AE8E-DB8AB224C62C}"/>
      </w:docPartPr>
      <w:docPartBody>
        <w:p w:rsidR="00DB1B8B" w:rsidRDefault="00EF4F79" w:rsidP="00EF4F79">
          <w:pPr>
            <w:pStyle w:val="C83E115CAA38EF49B4C876936198C27F2"/>
          </w:pPr>
          <w:r w:rsidRPr="00A57A54">
            <w:rPr>
              <w:rStyle w:val="PlaceholderText"/>
            </w:rPr>
            <w:t>Click or tap here to enter text.</w:t>
          </w:r>
        </w:p>
      </w:docPartBody>
    </w:docPart>
    <w:docPart>
      <w:docPartPr>
        <w:name w:val="2B6A16F4017325488616E35367D7931F"/>
        <w:category>
          <w:name w:val="General"/>
          <w:gallery w:val="placeholder"/>
        </w:category>
        <w:types>
          <w:type w:val="bbPlcHdr"/>
        </w:types>
        <w:behaviors>
          <w:behavior w:val="content"/>
        </w:behaviors>
        <w:guid w:val="{68BF336C-7AAE-1545-8F4D-25FF9C45D70F}"/>
      </w:docPartPr>
      <w:docPartBody>
        <w:p w:rsidR="00DB1B8B" w:rsidRDefault="00EF4F79" w:rsidP="00EF4F79">
          <w:pPr>
            <w:pStyle w:val="2B6A16F4017325488616E35367D7931F2"/>
          </w:pPr>
          <w:r w:rsidRPr="00A57A54">
            <w:rPr>
              <w:rStyle w:val="PlaceholderText"/>
            </w:rPr>
            <w:t>Click or tap here to enter text.</w:t>
          </w:r>
        </w:p>
      </w:docPartBody>
    </w:docPart>
    <w:docPart>
      <w:docPartPr>
        <w:name w:val="200D179B7103544EA8799CAACFA4A035"/>
        <w:category>
          <w:name w:val="General"/>
          <w:gallery w:val="placeholder"/>
        </w:category>
        <w:types>
          <w:type w:val="bbPlcHdr"/>
        </w:types>
        <w:behaviors>
          <w:behavior w:val="content"/>
        </w:behaviors>
        <w:guid w:val="{16B419ED-7FFE-9645-A9DB-464C347ADB7F}"/>
      </w:docPartPr>
      <w:docPartBody>
        <w:p w:rsidR="00DB1B8B" w:rsidRDefault="00EF4F79" w:rsidP="00EF4F79">
          <w:pPr>
            <w:pStyle w:val="200D179B7103544EA8799CAACFA4A0352"/>
          </w:pPr>
          <w:r w:rsidRPr="00A57A54">
            <w:rPr>
              <w:rStyle w:val="PlaceholderText"/>
            </w:rPr>
            <w:t>Click or tap here to enter text.</w:t>
          </w:r>
        </w:p>
      </w:docPartBody>
    </w:docPart>
    <w:docPart>
      <w:docPartPr>
        <w:name w:val="0D772B1C25CAC146A017B58D883B17C6"/>
        <w:category>
          <w:name w:val="General"/>
          <w:gallery w:val="placeholder"/>
        </w:category>
        <w:types>
          <w:type w:val="bbPlcHdr"/>
        </w:types>
        <w:behaviors>
          <w:behavior w:val="content"/>
        </w:behaviors>
        <w:guid w:val="{B2AF0225-498C-7844-A11E-75CA7D7EC544}"/>
      </w:docPartPr>
      <w:docPartBody>
        <w:p w:rsidR="00DB1B8B" w:rsidRDefault="00EF4F79" w:rsidP="00EF4F79">
          <w:pPr>
            <w:pStyle w:val="0D772B1C25CAC146A017B58D883B17C62"/>
          </w:pPr>
          <w:r w:rsidRPr="00A57A54">
            <w:rPr>
              <w:rStyle w:val="PlaceholderText"/>
            </w:rPr>
            <w:t>Click or tap here to enter text.</w:t>
          </w:r>
        </w:p>
      </w:docPartBody>
    </w:docPart>
    <w:docPart>
      <w:docPartPr>
        <w:name w:val="5857C6C9A055DB46B957132D82583F9F"/>
        <w:category>
          <w:name w:val="General"/>
          <w:gallery w:val="placeholder"/>
        </w:category>
        <w:types>
          <w:type w:val="bbPlcHdr"/>
        </w:types>
        <w:behaviors>
          <w:behavior w:val="content"/>
        </w:behaviors>
        <w:guid w:val="{6574327B-711F-D44E-9207-C65501621FAB}"/>
      </w:docPartPr>
      <w:docPartBody>
        <w:p w:rsidR="00DB1B8B" w:rsidRDefault="00EF4F79" w:rsidP="00EF4F79">
          <w:pPr>
            <w:pStyle w:val="5857C6C9A055DB46B957132D82583F9F2"/>
          </w:pPr>
          <w:r w:rsidRPr="00A57A54">
            <w:rPr>
              <w:rStyle w:val="PlaceholderText"/>
            </w:rPr>
            <w:t>Click or tap here to enter text.</w:t>
          </w:r>
        </w:p>
      </w:docPartBody>
    </w:docPart>
    <w:docPart>
      <w:docPartPr>
        <w:name w:val="DF47916B7DAE2B488DC11EAB7F1B5780"/>
        <w:category>
          <w:name w:val="General"/>
          <w:gallery w:val="placeholder"/>
        </w:category>
        <w:types>
          <w:type w:val="bbPlcHdr"/>
        </w:types>
        <w:behaviors>
          <w:behavior w:val="content"/>
        </w:behaviors>
        <w:guid w:val="{049BE9E5-0050-B846-9957-7E63593484C1}"/>
      </w:docPartPr>
      <w:docPartBody>
        <w:p w:rsidR="00DB1B8B" w:rsidRDefault="00EF4F79" w:rsidP="00EF4F79">
          <w:pPr>
            <w:pStyle w:val="DF47916B7DAE2B488DC11EAB7F1B57802"/>
          </w:pPr>
          <w:r w:rsidRPr="00A57A54">
            <w:rPr>
              <w:rStyle w:val="PlaceholderText"/>
            </w:rPr>
            <w:t>Click or tap here to enter text.</w:t>
          </w:r>
        </w:p>
      </w:docPartBody>
    </w:docPart>
    <w:docPart>
      <w:docPartPr>
        <w:name w:val="AD0EA64B4DC42E42A99737146791DCA7"/>
        <w:category>
          <w:name w:val="General"/>
          <w:gallery w:val="placeholder"/>
        </w:category>
        <w:types>
          <w:type w:val="bbPlcHdr"/>
        </w:types>
        <w:behaviors>
          <w:behavior w:val="content"/>
        </w:behaviors>
        <w:guid w:val="{C5A5C9C4-199B-7948-86B2-30E29C13026E}"/>
      </w:docPartPr>
      <w:docPartBody>
        <w:p w:rsidR="00DB1B8B" w:rsidRDefault="00EF4F79" w:rsidP="00EF4F79">
          <w:pPr>
            <w:pStyle w:val="AD0EA64B4DC42E42A99737146791DCA72"/>
          </w:pPr>
          <w:r w:rsidRPr="00A57A54">
            <w:rPr>
              <w:rStyle w:val="PlaceholderText"/>
            </w:rPr>
            <w:t>Click or tap here to enter text.</w:t>
          </w:r>
        </w:p>
      </w:docPartBody>
    </w:docPart>
    <w:docPart>
      <w:docPartPr>
        <w:name w:val="FE3FDD85897CED44BA363A125103F2EF"/>
        <w:category>
          <w:name w:val="General"/>
          <w:gallery w:val="placeholder"/>
        </w:category>
        <w:types>
          <w:type w:val="bbPlcHdr"/>
        </w:types>
        <w:behaviors>
          <w:behavior w:val="content"/>
        </w:behaviors>
        <w:guid w:val="{89F380AD-6061-0B4F-AF57-777FCBDB8A08}"/>
      </w:docPartPr>
      <w:docPartBody>
        <w:p w:rsidR="00DB1B8B" w:rsidRDefault="00EF4F79" w:rsidP="00EF4F79">
          <w:pPr>
            <w:pStyle w:val="FE3FDD85897CED44BA363A125103F2EF2"/>
          </w:pPr>
          <w:r w:rsidRPr="00A57A54">
            <w:rPr>
              <w:rStyle w:val="PlaceholderText"/>
            </w:rPr>
            <w:t>Click or tap here to enter text.</w:t>
          </w:r>
        </w:p>
      </w:docPartBody>
    </w:docPart>
    <w:docPart>
      <w:docPartPr>
        <w:name w:val="F6282C8EBB57DB498F297BC40049EFE6"/>
        <w:category>
          <w:name w:val="General"/>
          <w:gallery w:val="placeholder"/>
        </w:category>
        <w:types>
          <w:type w:val="bbPlcHdr"/>
        </w:types>
        <w:behaviors>
          <w:behavior w:val="content"/>
        </w:behaviors>
        <w:guid w:val="{C267E8D9-CCCC-A245-AD5A-FECAE42ADD9A}"/>
      </w:docPartPr>
      <w:docPartBody>
        <w:p w:rsidR="00DB1B8B" w:rsidRDefault="00EF4F79" w:rsidP="00EF4F79">
          <w:pPr>
            <w:pStyle w:val="F6282C8EBB57DB498F297BC40049EFE62"/>
          </w:pPr>
          <w:r w:rsidRPr="00A57A54">
            <w:rPr>
              <w:rStyle w:val="PlaceholderText"/>
            </w:rPr>
            <w:t>Click or tap here to enter text.</w:t>
          </w:r>
        </w:p>
      </w:docPartBody>
    </w:docPart>
    <w:docPart>
      <w:docPartPr>
        <w:name w:val="842C6A7FF64CC043B87EB1A7842DC239"/>
        <w:category>
          <w:name w:val="General"/>
          <w:gallery w:val="placeholder"/>
        </w:category>
        <w:types>
          <w:type w:val="bbPlcHdr"/>
        </w:types>
        <w:behaviors>
          <w:behavior w:val="content"/>
        </w:behaviors>
        <w:guid w:val="{2F00E465-4009-0F41-B525-FC567BA1112B}"/>
      </w:docPartPr>
      <w:docPartBody>
        <w:p w:rsidR="00DB1B8B" w:rsidRDefault="00EF4F79" w:rsidP="00EF4F79">
          <w:pPr>
            <w:pStyle w:val="842C6A7FF64CC043B87EB1A7842DC2392"/>
          </w:pPr>
          <w:r w:rsidRPr="00A57A54">
            <w:rPr>
              <w:rStyle w:val="PlaceholderText"/>
            </w:rPr>
            <w:t>Click or tap here to enter text.</w:t>
          </w:r>
        </w:p>
      </w:docPartBody>
    </w:docPart>
    <w:docPart>
      <w:docPartPr>
        <w:name w:val="D6E21880B071EB4CB4D2AF3047725802"/>
        <w:category>
          <w:name w:val="General"/>
          <w:gallery w:val="placeholder"/>
        </w:category>
        <w:types>
          <w:type w:val="bbPlcHdr"/>
        </w:types>
        <w:behaviors>
          <w:behavior w:val="content"/>
        </w:behaviors>
        <w:guid w:val="{BE18AA53-2253-C34C-BA97-A213D72124A9}"/>
      </w:docPartPr>
      <w:docPartBody>
        <w:p w:rsidR="00DB1B8B" w:rsidRDefault="00EF4F79" w:rsidP="00EF4F79">
          <w:pPr>
            <w:pStyle w:val="D6E21880B071EB4CB4D2AF30477258022"/>
          </w:pPr>
          <w:r w:rsidRPr="00A57A54">
            <w:rPr>
              <w:rStyle w:val="PlaceholderText"/>
            </w:rPr>
            <w:t>Click or tap here to enter text.</w:t>
          </w:r>
        </w:p>
      </w:docPartBody>
    </w:docPart>
    <w:docPart>
      <w:docPartPr>
        <w:name w:val="BCEDB97E20ED1F4C9DAAF00F20750365"/>
        <w:category>
          <w:name w:val="General"/>
          <w:gallery w:val="placeholder"/>
        </w:category>
        <w:types>
          <w:type w:val="bbPlcHdr"/>
        </w:types>
        <w:behaviors>
          <w:behavior w:val="content"/>
        </w:behaviors>
        <w:guid w:val="{5B26F1A3-D988-5546-8DC7-585CC0622100}"/>
      </w:docPartPr>
      <w:docPartBody>
        <w:p w:rsidR="00DB1B8B" w:rsidRDefault="00EF4F79" w:rsidP="00EF4F79">
          <w:pPr>
            <w:pStyle w:val="BCEDB97E20ED1F4C9DAAF00F207503652"/>
          </w:pPr>
          <w:r w:rsidRPr="00A57A54">
            <w:rPr>
              <w:rStyle w:val="PlaceholderText"/>
            </w:rPr>
            <w:t>Click or tap here to enter text.</w:t>
          </w:r>
        </w:p>
      </w:docPartBody>
    </w:docPart>
    <w:docPart>
      <w:docPartPr>
        <w:name w:val="046DC08B847EFC4AB16F4FA20FC8AEC3"/>
        <w:category>
          <w:name w:val="General"/>
          <w:gallery w:val="placeholder"/>
        </w:category>
        <w:types>
          <w:type w:val="bbPlcHdr"/>
        </w:types>
        <w:behaviors>
          <w:behavior w:val="content"/>
        </w:behaviors>
        <w:guid w:val="{5A1803CA-CDFF-2F41-9812-F0D2CF2AD943}"/>
      </w:docPartPr>
      <w:docPartBody>
        <w:p w:rsidR="00DB1B8B" w:rsidRDefault="00EF4F79" w:rsidP="00EF4F79">
          <w:pPr>
            <w:pStyle w:val="046DC08B847EFC4AB16F4FA20FC8AEC32"/>
          </w:pPr>
          <w:r w:rsidRPr="00A57A54">
            <w:rPr>
              <w:rStyle w:val="PlaceholderText"/>
            </w:rPr>
            <w:t>Click or tap here to enter text.</w:t>
          </w:r>
        </w:p>
      </w:docPartBody>
    </w:docPart>
    <w:docPart>
      <w:docPartPr>
        <w:name w:val="6A78878E7CB8C84EBBEECF4706A3F48E"/>
        <w:category>
          <w:name w:val="General"/>
          <w:gallery w:val="placeholder"/>
        </w:category>
        <w:types>
          <w:type w:val="bbPlcHdr"/>
        </w:types>
        <w:behaviors>
          <w:behavior w:val="content"/>
        </w:behaviors>
        <w:guid w:val="{B6868D5F-BB5C-4343-A4BF-4EC3C7543C25}"/>
      </w:docPartPr>
      <w:docPartBody>
        <w:p w:rsidR="00DB1B8B" w:rsidRDefault="00EF4F79" w:rsidP="00EF4F79">
          <w:pPr>
            <w:pStyle w:val="6A78878E7CB8C84EBBEECF4706A3F48E2"/>
          </w:pPr>
          <w:r w:rsidRPr="00A57A54">
            <w:rPr>
              <w:rStyle w:val="PlaceholderText"/>
            </w:rPr>
            <w:t>Click or tap here to enter text.</w:t>
          </w:r>
        </w:p>
      </w:docPartBody>
    </w:docPart>
    <w:docPart>
      <w:docPartPr>
        <w:name w:val="9E1A0FA59C3EB841A942C4491F7B1C1D"/>
        <w:category>
          <w:name w:val="General"/>
          <w:gallery w:val="placeholder"/>
        </w:category>
        <w:types>
          <w:type w:val="bbPlcHdr"/>
        </w:types>
        <w:behaviors>
          <w:behavior w:val="content"/>
        </w:behaviors>
        <w:guid w:val="{87C1BDA7-44AF-7448-94A5-7D17BFB62176}"/>
      </w:docPartPr>
      <w:docPartBody>
        <w:p w:rsidR="00DB1B8B" w:rsidRDefault="00EF4F79" w:rsidP="00EF4F79">
          <w:pPr>
            <w:pStyle w:val="9E1A0FA59C3EB841A942C4491F7B1C1D2"/>
          </w:pPr>
          <w:r w:rsidRPr="00A57A54">
            <w:rPr>
              <w:rStyle w:val="PlaceholderText"/>
            </w:rPr>
            <w:t>Click or tap here to enter text.</w:t>
          </w:r>
        </w:p>
      </w:docPartBody>
    </w:docPart>
    <w:docPart>
      <w:docPartPr>
        <w:name w:val="27BC983F6A99054DAF4336FE6E17EE70"/>
        <w:category>
          <w:name w:val="General"/>
          <w:gallery w:val="placeholder"/>
        </w:category>
        <w:types>
          <w:type w:val="bbPlcHdr"/>
        </w:types>
        <w:behaviors>
          <w:behavior w:val="content"/>
        </w:behaviors>
        <w:guid w:val="{DF24EAD1-674F-DE44-BF3E-A2BAB526C4A9}"/>
      </w:docPartPr>
      <w:docPartBody>
        <w:p w:rsidR="00DB1B8B" w:rsidRDefault="00EF4F79" w:rsidP="00EF4F79">
          <w:pPr>
            <w:pStyle w:val="27BC983F6A99054DAF4336FE6E17EE702"/>
          </w:pPr>
          <w:r w:rsidRPr="00A57A54">
            <w:rPr>
              <w:rStyle w:val="PlaceholderText"/>
            </w:rPr>
            <w:t>Click or tap here to enter text.</w:t>
          </w:r>
        </w:p>
      </w:docPartBody>
    </w:docPart>
    <w:docPart>
      <w:docPartPr>
        <w:name w:val="70576ED93EBEF24BBBBBD10BB88E0703"/>
        <w:category>
          <w:name w:val="General"/>
          <w:gallery w:val="placeholder"/>
        </w:category>
        <w:types>
          <w:type w:val="bbPlcHdr"/>
        </w:types>
        <w:behaviors>
          <w:behavior w:val="content"/>
        </w:behaviors>
        <w:guid w:val="{285CDF0C-93A2-644D-A2C5-C22C540F3E8F}"/>
      </w:docPartPr>
      <w:docPartBody>
        <w:p w:rsidR="00DB1B8B" w:rsidRDefault="00EF4F79" w:rsidP="00EF4F79">
          <w:pPr>
            <w:pStyle w:val="70576ED93EBEF24BBBBBD10BB88E07032"/>
          </w:pPr>
          <w:r w:rsidRPr="00A57A54">
            <w:rPr>
              <w:rStyle w:val="PlaceholderText"/>
            </w:rPr>
            <w:t>Click or tap here to enter text.</w:t>
          </w:r>
        </w:p>
      </w:docPartBody>
    </w:docPart>
    <w:docPart>
      <w:docPartPr>
        <w:name w:val="D87BC1F06586774BB4AF0A95EC1E180F"/>
        <w:category>
          <w:name w:val="General"/>
          <w:gallery w:val="placeholder"/>
        </w:category>
        <w:types>
          <w:type w:val="bbPlcHdr"/>
        </w:types>
        <w:behaviors>
          <w:behavior w:val="content"/>
        </w:behaviors>
        <w:guid w:val="{309A34AE-2DFC-2B46-AB53-77C4B429EEC4}"/>
      </w:docPartPr>
      <w:docPartBody>
        <w:p w:rsidR="00DB1B8B" w:rsidRDefault="00EF4F79" w:rsidP="00EF4F79">
          <w:pPr>
            <w:pStyle w:val="D87BC1F06586774BB4AF0A95EC1E180F2"/>
          </w:pPr>
          <w:r w:rsidRPr="00A57A54">
            <w:rPr>
              <w:rStyle w:val="PlaceholderText"/>
            </w:rPr>
            <w:t>Click or tap here to enter text.</w:t>
          </w:r>
        </w:p>
      </w:docPartBody>
    </w:docPart>
    <w:docPart>
      <w:docPartPr>
        <w:name w:val="B908E346F3F7944083F46670A6B336E7"/>
        <w:category>
          <w:name w:val="General"/>
          <w:gallery w:val="placeholder"/>
        </w:category>
        <w:types>
          <w:type w:val="bbPlcHdr"/>
        </w:types>
        <w:behaviors>
          <w:behavior w:val="content"/>
        </w:behaviors>
        <w:guid w:val="{27C282B6-2F00-054E-BDE7-C558CDE224A3}"/>
      </w:docPartPr>
      <w:docPartBody>
        <w:p w:rsidR="00DB1B8B" w:rsidRDefault="00EF4F79" w:rsidP="00EF4F79">
          <w:pPr>
            <w:pStyle w:val="B908E346F3F7944083F46670A6B336E72"/>
          </w:pPr>
          <w:r w:rsidRPr="00A57A54">
            <w:rPr>
              <w:rStyle w:val="PlaceholderText"/>
            </w:rPr>
            <w:t>Click or tap here to enter text.</w:t>
          </w:r>
        </w:p>
      </w:docPartBody>
    </w:docPart>
    <w:docPart>
      <w:docPartPr>
        <w:name w:val="7D349511A27B6E45A4CE5FA65B2250FA"/>
        <w:category>
          <w:name w:val="General"/>
          <w:gallery w:val="placeholder"/>
        </w:category>
        <w:types>
          <w:type w:val="bbPlcHdr"/>
        </w:types>
        <w:behaviors>
          <w:behavior w:val="content"/>
        </w:behaviors>
        <w:guid w:val="{3593DE7D-8504-134C-B86C-951B1C3FA8DA}"/>
      </w:docPartPr>
      <w:docPartBody>
        <w:p w:rsidR="00DB1B8B" w:rsidRDefault="00EF4F79" w:rsidP="00EF4F79">
          <w:pPr>
            <w:pStyle w:val="7D349511A27B6E45A4CE5FA65B2250FA2"/>
          </w:pPr>
          <w:r w:rsidRPr="00A57A54">
            <w:rPr>
              <w:rStyle w:val="PlaceholderText"/>
            </w:rPr>
            <w:t>Click or tap here to enter text.</w:t>
          </w:r>
        </w:p>
      </w:docPartBody>
    </w:docPart>
    <w:docPart>
      <w:docPartPr>
        <w:name w:val="99DD30F1004A994D87D9004ED79C96EE"/>
        <w:category>
          <w:name w:val="General"/>
          <w:gallery w:val="placeholder"/>
        </w:category>
        <w:types>
          <w:type w:val="bbPlcHdr"/>
        </w:types>
        <w:behaviors>
          <w:behavior w:val="content"/>
        </w:behaviors>
        <w:guid w:val="{7BEE2F92-EAD3-BF46-942B-A81E1FF2072A}"/>
      </w:docPartPr>
      <w:docPartBody>
        <w:p w:rsidR="00DB1B8B" w:rsidRDefault="00EF4F79" w:rsidP="00EF4F79">
          <w:pPr>
            <w:pStyle w:val="99DD30F1004A994D87D9004ED79C96EE2"/>
          </w:pPr>
          <w:r w:rsidRPr="00A57A54">
            <w:rPr>
              <w:rStyle w:val="PlaceholderText"/>
            </w:rPr>
            <w:t>Click or tap here to enter text.</w:t>
          </w:r>
        </w:p>
      </w:docPartBody>
    </w:docPart>
    <w:docPart>
      <w:docPartPr>
        <w:name w:val="AF8BF4DE0F06E64B82756141E974E36A"/>
        <w:category>
          <w:name w:val="General"/>
          <w:gallery w:val="placeholder"/>
        </w:category>
        <w:types>
          <w:type w:val="bbPlcHdr"/>
        </w:types>
        <w:behaviors>
          <w:behavior w:val="content"/>
        </w:behaviors>
        <w:guid w:val="{F12B6600-9DF0-FC4E-BA97-239DE76C8EDF}"/>
      </w:docPartPr>
      <w:docPartBody>
        <w:p w:rsidR="00DB1B8B" w:rsidRDefault="00EF4F79" w:rsidP="00EF4F79">
          <w:pPr>
            <w:pStyle w:val="AF8BF4DE0F06E64B82756141E974E36A2"/>
          </w:pPr>
          <w:r w:rsidRPr="00A57A54">
            <w:rPr>
              <w:rStyle w:val="PlaceholderText"/>
            </w:rPr>
            <w:t>Click or tap here to enter text.</w:t>
          </w:r>
        </w:p>
      </w:docPartBody>
    </w:docPart>
    <w:docPart>
      <w:docPartPr>
        <w:name w:val="D92DF615161BFF42A0FF6E0EDAC9EED2"/>
        <w:category>
          <w:name w:val="General"/>
          <w:gallery w:val="placeholder"/>
        </w:category>
        <w:types>
          <w:type w:val="bbPlcHdr"/>
        </w:types>
        <w:behaviors>
          <w:behavior w:val="content"/>
        </w:behaviors>
        <w:guid w:val="{16E61429-0119-5840-90EF-974A7DBE4F92}"/>
      </w:docPartPr>
      <w:docPartBody>
        <w:p w:rsidR="00DB1B8B" w:rsidRDefault="00EF4F79" w:rsidP="00EF4F79">
          <w:pPr>
            <w:pStyle w:val="D92DF615161BFF42A0FF6E0EDAC9EED22"/>
          </w:pPr>
          <w:r w:rsidRPr="00A57A54">
            <w:rPr>
              <w:rStyle w:val="PlaceholderText"/>
            </w:rPr>
            <w:t>Click or tap here to enter text.</w:t>
          </w:r>
        </w:p>
      </w:docPartBody>
    </w:docPart>
    <w:docPart>
      <w:docPartPr>
        <w:name w:val="5B398E76FC364568A1F39AE1F8257C5C"/>
        <w:category>
          <w:name w:val="General"/>
          <w:gallery w:val="placeholder"/>
        </w:category>
        <w:types>
          <w:type w:val="bbPlcHdr"/>
        </w:types>
        <w:behaviors>
          <w:behavior w:val="content"/>
        </w:behaviors>
        <w:guid w:val="{47EC570D-D64B-418C-A897-0F1F73AA001C}"/>
      </w:docPartPr>
      <w:docPartBody>
        <w:p w:rsidR="00EF4F79" w:rsidRDefault="00EF4F79" w:rsidP="00EF4F79">
          <w:pPr>
            <w:pStyle w:val="5B398E76FC364568A1F39AE1F8257C5C1"/>
          </w:pPr>
          <w:r w:rsidRPr="006C318F">
            <w:rPr>
              <w:rStyle w:val="PlaceholderText"/>
            </w:rPr>
            <w:t>Click or tap here to enter text.</w:t>
          </w:r>
        </w:p>
      </w:docPartBody>
    </w:docPart>
    <w:docPart>
      <w:docPartPr>
        <w:name w:val="B9BC00C7BC46B046BCBDE0D76CF86AAB"/>
        <w:category>
          <w:name w:val="General"/>
          <w:gallery w:val="placeholder"/>
        </w:category>
        <w:types>
          <w:type w:val="bbPlcHdr"/>
        </w:types>
        <w:behaviors>
          <w:behavior w:val="content"/>
        </w:behaviors>
        <w:guid w:val="{2A4A0213-954E-254D-84FF-AE76ADFFEB19}"/>
      </w:docPartPr>
      <w:docPartBody>
        <w:p w:rsidR="00000000" w:rsidRDefault="00B1008B" w:rsidP="00B1008B">
          <w:pPr>
            <w:pStyle w:val="B9BC00C7BC46B046BCBDE0D76CF86AAB"/>
          </w:pPr>
          <w:r w:rsidRPr="00A57A54">
            <w:rPr>
              <w:rStyle w:val="PlaceholderText"/>
            </w:rPr>
            <w:t>Click or tap here to enter text.</w:t>
          </w:r>
        </w:p>
      </w:docPartBody>
    </w:docPart>
    <w:docPart>
      <w:docPartPr>
        <w:name w:val="BE406563F3A0454288C41B9FB84FA3F8"/>
        <w:category>
          <w:name w:val="General"/>
          <w:gallery w:val="placeholder"/>
        </w:category>
        <w:types>
          <w:type w:val="bbPlcHdr"/>
        </w:types>
        <w:behaviors>
          <w:behavior w:val="content"/>
        </w:behaviors>
        <w:guid w:val="{17232EAF-B379-2B46-8398-5B77A631488B}"/>
      </w:docPartPr>
      <w:docPartBody>
        <w:p w:rsidR="00000000" w:rsidRDefault="00B1008B" w:rsidP="00B1008B">
          <w:pPr>
            <w:pStyle w:val="BE406563F3A0454288C41B9FB84FA3F8"/>
          </w:pPr>
          <w:r w:rsidRPr="00A57A54">
            <w:rPr>
              <w:rStyle w:val="PlaceholderText"/>
            </w:rPr>
            <w:t>Click or tap here to enter text.</w:t>
          </w:r>
        </w:p>
      </w:docPartBody>
    </w:docPart>
    <w:docPart>
      <w:docPartPr>
        <w:name w:val="8176CA2E1F96B94C914C6B4BFF17042E"/>
        <w:category>
          <w:name w:val="General"/>
          <w:gallery w:val="placeholder"/>
        </w:category>
        <w:types>
          <w:type w:val="bbPlcHdr"/>
        </w:types>
        <w:behaviors>
          <w:behavior w:val="content"/>
        </w:behaviors>
        <w:guid w:val="{F1536673-B1A5-BD49-BA9F-690F9A891EDC}"/>
      </w:docPartPr>
      <w:docPartBody>
        <w:p w:rsidR="00000000" w:rsidRDefault="00B1008B" w:rsidP="00B1008B">
          <w:pPr>
            <w:pStyle w:val="8176CA2E1F96B94C914C6B4BFF17042E"/>
          </w:pPr>
          <w:r w:rsidRPr="00A57A54">
            <w:rPr>
              <w:rStyle w:val="PlaceholderText"/>
            </w:rPr>
            <w:t>Click or tap here to enter text.</w:t>
          </w:r>
        </w:p>
      </w:docPartBody>
    </w:docPart>
    <w:docPart>
      <w:docPartPr>
        <w:name w:val="05D462ACCDADD5429124119BEEF140D6"/>
        <w:category>
          <w:name w:val="General"/>
          <w:gallery w:val="placeholder"/>
        </w:category>
        <w:types>
          <w:type w:val="bbPlcHdr"/>
        </w:types>
        <w:behaviors>
          <w:behavior w:val="content"/>
        </w:behaviors>
        <w:guid w:val="{1B1F178C-606D-C84F-B258-B1A7E7D44917}"/>
      </w:docPartPr>
      <w:docPartBody>
        <w:p w:rsidR="00000000" w:rsidRDefault="00B1008B" w:rsidP="00B1008B">
          <w:pPr>
            <w:pStyle w:val="05D462ACCDADD5429124119BEEF140D6"/>
          </w:pPr>
          <w:r w:rsidRPr="00A57A54">
            <w:rPr>
              <w:rStyle w:val="PlaceholderText"/>
            </w:rPr>
            <w:t>Click or tap here to enter text.</w:t>
          </w:r>
        </w:p>
      </w:docPartBody>
    </w:docPart>
    <w:docPart>
      <w:docPartPr>
        <w:name w:val="9384CE61EF05E54F91730F8C6B8ABE6E"/>
        <w:category>
          <w:name w:val="General"/>
          <w:gallery w:val="placeholder"/>
        </w:category>
        <w:types>
          <w:type w:val="bbPlcHdr"/>
        </w:types>
        <w:behaviors>
          <w:behavior w:val="content"/>
        </w:behaviors>
        <w:guid w:val="{86133615-946E-1649-80BE-8D5619A4BB29}"/>
      </w:docPartPr>
      <w:docPartBody>
        <w:p w:rsidR="00000000" w:rsidRDefault="00B1008B" w:rsidP="00B1008B">
          <w:pPr>
            <w:pStyle w:val="9384CE61EF05E54F91730F8C6B8ABE6E"/>
          </w:pPr>
          <w:r w:rsidRPr="00A57A54">
            <w:rPr>
              <w:rStyle w:val="PlaceholderText"/>
            </w:rPr>
            <w:t>Click or tap here to enter text.</w:t>
          </w:r>
        </w:p>
      </w:docPartBody>
    </w:docPart>
    <w:docPart>
      <w:docPartPr>
        <w:name w:val="BDA901DBB117D74FAECE8F1076F849F4"/>
        <w:category>
          <w:name w:val="General"/>
          <w:gallery w:val="placeholder"/>
        </w:category>
        <w:types>
          <w:type w:val="bbPlcHdr"/>
        </w:types>
        <w:behaviors>
          <w:behavior w:val="content"/>
        </w:behaviors>
        <w:guid w:val="{1332D761-E7E5-F04A-8DB5-0B4A3F2887CB}"/>
      </w:docPartPr>
      <w:docPartBody>
        <w:p w:rsidR="00000000" w:rsidRDefault="00B1008B" w:rsidP="00B1008B">
          <w:pPr>
            <w:pStyle w:val="BDA901DBB117D74FAECE8F1076F849F4"/>
          </w:pPr>
          <w:r w:rsidRPr="00A57A54">
            <w:rPr>
              <w:rStyle w:val="PlaceholderText"/>
            </w:rPr>
            <w:t>Click or tap here to enter text.</w:t>
          </w:r>
        </w:p>
      </w:docPartBody>
    </w:docPart>
    <w:docPart>
      <w:docPartPr>
        <w:name w:val="84B2024F51B46447A9A0AB06615D711E"/>
        <w:category>
          <w:name w:val="General"/>
          <w:gallery w:val="placeholder"/>
        </w:category>
        <w:types>
          <w:type w:val="bbPlcHdr"/>
        </w:types>
        <w:behaviors>
          <w:behavior w:val="content"/>
        </w:behaviors>
        <w:guid w:val="{857B8430-EF9B-B747-B86E-DEEEB01B2E35}"/>
      </w:docPartPr>
      <w:docPartBody>
        <w:p w:rsidR="00000000" w:rsidRDefault="00B1008B" w:rsidP="00B1008B">
          <w:pPr>
            <w:pStyle w:val="84B2024F51B46447A9A0AB06615D711E"/>
          </w:pPr>
          <w:r w:rsidRPr="00A57A54">
            <w:rPr>
              <w:rStyle w:val="PlaceholderText"/>
            </w:rPr>
            <w:t>Click or tap here to enter text.</w:t>
          </w:r>
        </w:p>
      </w:docPartBody>
    </w:docPart>
    <w:docPart>
      <w:docPartPr>
        <w:name w:val="AE77C8B058B9444B89CFA4366955412E"/>
        <w:category>
          <w:name w:val="General"/>
          <w:gallery w:val="placeholder"/>
        </w:category>
        <w:types>
          <w:type w:val="bbPlcHdr"/>
        </w:types>
        <w:behaviors>
          <w:behavior w:val="content"/>
        </w:behaviors>
        <w:guid w:val="{F50FC7D9-5E93-4F4A-9A9D-E568071B0480}"/>
      </w:docPartPr>
      <w:docPartBody>
        <w:p w:rsidR="00000000" w:rsidRDefault="00B1008B" w:rsidP="00B1008B">
          <w:pPr>
            <w:pStyle w:val="AE77C8B058B9444B89CFA4366955412E"/>
          </w:pPr>
          <w:r w:rsidRPr="00A57A54">
            <w:rPr>
              <w:rStyle w:val="PlaceholderText"/>
            </w:rPr>
            <w:t>Click or tap here to enter text.</w:t>
          </w:r>
        </w:p>
      </w:docPartBody>
    </w:docPart>
    <w:docPart>
      <w:docPartPr>
        <w:name w:val="B5A1C95B6A9E314E8FE96BD5788A1EF1"/>
        <w:category>
          <w:name w:val="General"/>
          <w:gallery w:val="placeholder"/>
        </w:category>
        <w:types>
          <w:type w:val="bbPlcHdr"/>
        </w:types>
        <w:behaviors>
          <w:behavior w:val="content"/>
        </w:behaviors>
        <w:guid w:val="{A86565EC-57E0-9A4E-86BA-B3D4A9644931}"/>
      </w:docPartPr>
      <w:docPartBody>
        <w:p w:rsidR="00000000" w:rsidRDefault="00B1008B" w:rsidP="00B1008B">
          <w:pPr>
            <w:pStyle w:val="B5A1C95B6A9E314E8FE96BD5788A1EF1"/>
          </w:pPr>
          <w:r w:rsidRPr="00A57A54">
            <w:rPr>
              <w:rStyle w:val="PlaceholderText"/>
            </w:rPr>
            <w:t>Click or tap here to enter text.</w:t>
          </w:r>
        </w:p>
      </w:docPartBody>
    </w:docPart>
    <w:docPart>
      <w:docPartPr>
        <w:name w:val="E3CA47913758264EBA0471AFE813817D"/>
        <w:category>
          <w:name w:val="General"/>
          <w:gallery w:val="placeholder"/>
        </w:category>
        <w:types>
          <w:type w:val="bbPlcHdr"/>
        </w:types>
        <w:behaviors>
          <w:behavior w:val="content"/>
        </w:behaviors>
        <w:guid w:val="{87C5B356-C451-1A40-9634-B8D7917E9CCB}"/>
      </w:docPartPr>
      <w:docPartBody>
        <w:p w:rsidR="00000000" w:rsidRDefault="00B1008B" w:rsidP="00B1008B">
          <w:pPr>
            <w:pStyle w:val="E3CA47913758264EBA0471AFE813817D"/>
          </w:pPr>
          <w:r w:rsidRPr="00A57A54">
            <w:rPr>
              <w:rStyle w:val="PlaceholderText"/>
            </w:rPr>
            <w:t>Click or tap here to enter text.</w:t>
          </w:r>
        </w:p>
      </w:docPartBody>
    </w:docPart>
    <w:docPart>
      <w:docPartPr>
        <w:name w:val="19D1B0B17E34DD4B9FF181B5C893B757"/>
        <w:category>
          <w:name w:val="General"/>
          <w:gallery w:val="placeholder"/>
        </w:category>
        <w:types>
          <w:type w:val="bbPlcHdr"/>
        </w:types>
        <w:behaviors>
          <w:behavior w:val="content"/>
        </w:behaviors>
        <w:guid w:val="{BACF6D1F-1FA2-0746-B47B-654156547561}"/>
      </w:docPartPr>
      <w:docPartBody>
        <w:p w:rsidR="00000000" w:rsidRDefault="00B1008B" w:rsidP="00B1008B">
          <w:pPr>
            <w:pStyle w:val="19D1B0B17E34DD4B9FF181B5C893B757"/>
          </w:pPr>
          <w:r w:rsidRPr="00A57A54">
            <w:rPr>
              <w:rStyle w:val="PlaceholderText"/>
            </w:rPr>
            <w:t>Click or tap here to enter text.</w:t>
          </w:r>
        </w:p>
      </w:docPartBody>
    </w:docPart>
    <w:docPart>
      <w:docPartPr>
        <w:name w:val="C5625E50E9CB074F8077E54A9C039615"/>
        <w:category>
          <w:name w:val="General"/>
          <w:gallery w:val="placeholder"/>
        </w:category>
        <w:types>
          <w:type w:val="bbPlcHdr"/>
        </w:types>
        <w:behaviors>
          <w:behavior w:val="content"/>
        </w:behaviors>
        <w:guid w:val="{385C1F29-096D-A845-B757-F86C8CB0BA7C}"/>
      </w:docPartPr>
      <w:docPartBody>
        <w:p w:rsidR="00000000" w:rsidRDefault="00B1008B" w:rsidP="00B1008B">
          <w:pPr>
            <w:pStyle w:val="C5625E50E9CB074F8077E54A9C039615"/>
          </w:pPr>
          <w:r w:rsidRPr="00A57A54">
            <w:rPr>
              <w:rStyle w:val="PlaceholderText"/>
            </w:rPr>
            <w:t>Click or tap here to enter text.</w:t>
          </w:r>
        </w:p>
      </w:docPartBody>
    </w:docPart>
    <w:docPart>
      <w:docPartPr>
        <w:name w:val="815867813F89C74C9E008DBFF8CA8363"/>
        <w:category>
          <w:name w:val="General"/>
          <w:gallery w:val="placeholder"/>
        </w:category>
        <w:types>
          <w:type w:val="bbPlcHdr"/>
        </w:types>
        <w:behaviors>
          <w:behavior w:val="content"/>
        </w:behaviors>
        <w:guid w:val="{19691666-9D27-0449-A6FF-34BB44C80B08}"/>
      </w:docPartPr>
      <w:docPartBody>
        <w:p w:rsidR="00000000" w:rsidRDefault="00B1008B" w:rsidP="00B1008B">
          <w:pPr>
            <w:pStyle w:val="815867813F89C74C9E008DBFF8CA8363"/>
          </w:pPr>
          <w:r w:rsidRPr="00A57A54">
            <w:rPr>
              <w:rStyle w:val="PlaceholderText"/>
            </w:rPr>
            <w:t>Click or tap here to enter text.</w:t>
          </w:r>
        </w:p>
      </w:docPartBody>
    </w:docPart>
    <w:docPart>
      <w:docPartPr>
        <w:name w:val="C67F99E1645FDF4387A6D27F53F11515"/>
        <w:category>
          <w:name w:val="General"/>
          <w:gallery w:val="placeholder"/>
        </w:category>
        <w:types>
          <w:type w:val="bbPlcHdr"/>
        </w:types>
        <w:behaviors>
          <w:behavior w:val="content"/>
        </w:behaviors>
        <w:guid w:val="{7171EFB9-E606-A94C-9490-A29D6BE8616F}"/>
      </w:docPartPr>
      <w:docPartBody>
        <w:p w:rsidR="00000000" w:rsidRDefault="00B1008B" w:rsidP="00B1008B">
          <w:pPr>
            <w:pStyle w:val="C67F99E1645FDF4387A6D27F53F11515"/>
          </w:pPr>
          <w:r w:rsidRPr="00A57A54">
            <w:rPr>
              <w:rStyle w:val="PlaceholderText"/>
            </w:rPr>
            <w:t>Click or tap here to enter text.</w:t>
          </w:r>
        </w:p>
      </w:docPartBody>
    </w:docPart>
    <w:docPart>
      <w:docPartPr>
        <w:name w:val="04EC852F396D944B9281BEA84743F6E4"/>
        <w:category>
          <w:name w:val="General"/>
          <w:gallery w:val="placeholder"/>
        </w:category>
        <w:types>
          <w:type w:val="bbPlcHdr"/>
        </w:types>
        <w:behaviors>
          <w:behavior w:val="content"/>
        </w:behaviors>
        <w:guid w:val="{0C808F78-0E46-3E4C-A131-92FEA41B1286}"/>
      </w:docPartPr>
      <w:docPartBody>
        <w:p w:rsidR="00000000" w:rsidRDefault="00B1008B" w:rsidP="00B1008B">
          <w:pPr>
            <w:pStyle w:val="04EC852F396D944B9281BEA84743F6E4"/>
          </w:pPr>
          <w:r w:rsidRPr="00A57A54">
            <w:rPr>
              <w:rStyle w:val="PlaceholderText"/>
            </w:rPr>
            <w:t>Click or tap here to enter text.</w:t>
          </w:r>
        </w:p>
      </w:docPartBody>
    </w:docPart>
    <w:docPart>
      <w:docPartPr>
        <w:name w:val="121294ED7D692F4AB7AF7496732430F9"/>
        <w:category>
          <w:name w:val="General"/>
          <w:gallery w:val="placeholder"/>
        </w:category>
        <w:types>
          <w:type w:val="bbPlcHdr"/>
        </w:types>
        <w:behaviors>
          <w:behavior w:val="content"/>
        </w:behaviors>
        <w:guid w:val="{FBA3403F-9B07-4F42-86A0-4E3F36CC049C}"/>
      </w:docPartPr>
      <w:docPartBody>
        <w:p w:rsidR="00000000" w:rsidRDefault="00B1008B" w:rsidP="00B1008B">
          <w:pPr>
            <w:pStyle w:val="121294ED7D692F4AB7AF7496732430F9"/>
          </w:pPr>
          <w:r w:rsidRPr="00A57A54">
            <w:rPr>
              <w:rStyle w:val="PlaceholderText"/>
            </w:rPr>
            <w:t>Click or tap here to enter text.</w:t>
          </w:r>
        </w:p>
      </w:docPartBody>
    </w:docPart>
    <w:docPart>
      <w:docPartPr>
        <w:name w:val="A9CDBD9303D5874AA0ADBB09F84D02A8"/>
        <w:category>
          <w:name w:val="General"/>
          <w:gallery w:val="placeholder"/>
        </w:category>
        <w:types>
          <w:type w:val="bbPlcHdr"/>
        </w:types>
        <w:behaviors>
          <w:behavior w:val="content"/>
        </w:behaviors>
        <w:guid w:val="{FC8F9AEE-4451-7243-82D3-B7EF88D1319C}"/>
      </w:docPartPr>
      <w:docPartBody>
        <w:p w:rsidR="00000000" w:rsidRDefault="00B1008B" w:rsidP="00B1008B">
          <w:pPr>
            <w:pStyle w:val="A9CDBD9303D5874AA0ADBB09F84D02A8"/>
          </w:pPr>
          <w:r w:rsidRPr="00A57A54">
            <w:rPr>
              <w:rStyle w:val="PlaceholderText"/>
            </w:rPr>
            <w:t>Click or tap here to enter text.</w:t>
          </w:r>
        </w:p>
      </w:docPartBody>
    </w:docPart>
    <w:docPart>
      <w:docPartPr>
        <w:name w:val="AEAF4183D5BFDB4DB3657705A8B1BCBF"/>
        <w:category>
          <w:name w:val="General"/>
          <w:gallery w:val="placeholder"/>
        </w:category>
        <w:types>
          <w:type w:val="bbPlcHdr"/>
        </w:types>
        <w:behaviors>
          <w:behavior w:val="content"/>
        </w:behaviors>
        <w:guid w:val="{4607364F-1B80-AA43-BAA1-86DA73D09555}"/>
      </w:docPartPr>
      <w:docPartBody>
        <w:p w:rsidR="00000000" w:rsidRDefault="00B1008B" w:rsidP="00B1008B">
          <w:pPr>
            <w:pStyle w:val="AEAF4183D5BFDB4DB3657705A8B1BCBF"/>
          </w:pPr>
          <w:r w:rsidRPr="00A57A54">
            <w:rPr>
              <w:rStyle w:val="PlaceholderText"/>
            </w:rPr>
            <w:t>Click or tap here to enter text.</w:t>
          </w:r>
        </w:p>
      </w:docPartBody>
    </w:docPart>
    <w:docPart>
      <w:docPartPr>
        <w:name w:val="AC8F7C26778B0542920904C06A57B6C4"/>
        <w:category>
          <w:name w:val="General"/>
          <w:gallery w:val="placeholder"/>
        </w:category>
        <w:types>
          <w:type w:val="bbPlcHdr"/>
        </w:types>
        <w:behaviors>
          <w:behavior w:val="content"/>
        </w:behaviors>
        <w:guid w:val="{7C03E682-8944-B143-8139-034E64B8DA46}"/>
      </w:docPartPr>
      <w:docPartBody>
        <w:p w:rsidR="00000000" w:rsidRDefault="00B1008B" w:rsidP="00B1008B">
          <w:pPr>
            <w:pStyle w:val="AC8F7C26778B0542920904C06A57B6C4"/>
          </w:pPr>
          <w:r w:rsidRPr="00A57A54">
            <w:rPr>
              <w:rStyle w:val="PlaceholderText"/>
            </w:rPr>
            <w:t>Click or tap here to enter text.</w:t>
          </w:r>
        </w:p>
      </w:docPartBody>
    </w:docPart>
    <w:docPart>
      <w:docPartPr>
        <w:name w:val="8255C5D3FE3BA44FB1E9B85B256DB1A3"/>
        <w:category>
          <w:name w:val="General"/>
          <w:gallery w:val="placeholder"/>
        </w:category>
        <w:types>
          <w:type w:val="bbPlcHdr"/>
        </w:types>
        <w:behaviors>
          <w:behavior w:val="content"/>
        </w:behaviors>
        <w:guid w:val="{CE16A68C-0960-3A46-B317-70C67809D319}"/>
      </w:docPartPr>
      <w:docPartBody>
        <w:p w:rsidR="00000000" w:rsidRDefault="00B1008B" w:rsidP="00B1008B">
          <w:pPr>
            <w:pStyle w:val="8255C5D3FE3BA44FB1E9B85B256DB1A3"/>
          </w:pPr>
          <w:r w:rsidRPr="00A57A54">
            <w:rPr>
              <w:rStyle w:val="PlaceholderText"/>
            </w:rPr>
            <w:t>Click or tap here to enter text.</w:t>
          </w:r>
        </w:p>
      </w:docPartBody>
    </w:docPart>
    <w:docPart>
      <w:docPartPr>
        <w:name w:val="D286466A21386349BECA4845EE8D23FD"/>
        <w:category>
          <w:name w:val="General"/>
          <w:gallery w:val="placeholder"/>
        </w:category>
        <w:types>
          <w:type w:val="bbPlcHdr"/>
        </w:types>
        <w:behaviors>
          <w:behavior w:val="content"/>
        </w:behaviors>
        <w:guid w:val="{2B5ED4EB-B5F0-BF4C-BBA2-B44F77E8C7E7}"/>
      </w:docPartPr>
      <w:docPartBody>
        <w:p w:rsidR="00000000" w:rsidRDefault="00B1008B" w:rsidP="00B1008B">
          <w:pPr>
            <w:pStyle w:val="D286466A21386349BECA4845EE8D23FD"/>
          </w:pPr>
          <w:r w:rsidRPr="00A57A54">
            <w:rPr>
              <w:rStyle w:val="PlaceholderText"/>
            </w:rPr>
            <w:t>Click or tap here to enter text.</w:t>
          </w:r>
        </w:p>
      </w:docPartBody>
    </w:docPart>
    <w:docPart>
      <w:docPartPr>
        <w:name w:val="5D73EF936D3E57498FED76AFC1797FBC"/>
        <w:category>
          <w:name w:val="General"/>
          <w:gallery w:val="placeholder"/>
        </w:category>
        <w:types>
          <w:type w:val="bbPlcHdr"/>
        </w:types>
        <w:behaviors>
          <w:behavior w:val="content"/>
        </w:behaviors>
        <w:guid w:val="{5D4DB16C-FBD7-A943-87B8-63AD3BEDC022}"/>
      </w:docPartPr>
      <w:docPartBody>
        <w:p w:rsidR="00000000" w:rsidRDefault="00B1008B" w:rsidP="00B1008B">
          <w:pPr>
            <w:pStyle w:val="5D73EF936D3E57498FED76AFC1797FBC"/>
          </w:pPr>
          <w:r w:rsidRPr="00A57A54">
            <w:rPr>
              <w:rStyle w:val="PlaceholderText"/>
            </w:rPr>
            <w:t>Click or tap here to enter text.</w:t>
          </w:r>
        </w:p>
      </w:docPartBody>
    </w:docPart>
    <w:docPart>
      <w:docPartPr>
        <w:name w:val="D241AD017CC6C64D9BA866DB5D15BB41"/>
        <w:category>
          <w:name w:val="General"/>
          <w:gallery w:val="placeholder"/>
        </w:category>
        <w:types>
          <w:type w:val="bbPlcHdr"/>
        </w:types>
        <w:behaviors>
          <w:behavior w:val="content"/>
        </w:behaviors>
        <w:guid w:val="{43D9EA5D-40AB-8749-AE23-206AE6EBF7F6}"/>
      </w:docPartPr>
      <w:docPartBody>
        <w:p w:rsidR="00000000" w:rsidRDefault="00B1008B" w:rsidP="00B1008B">
          <w:pPr>
            <w:pStyle w:val="D241AD017CC6C64D9BA866DB5D15BB41"/>
          </w:pPr>
          <w:r w:rsidRPr="00A57A54">
            <w:rPr>
              <w:rStyle w:val="PlaceholderText"/>
            </w:rPr>
            <w:t>Click or tap here to enter text.</w:t>
          </w:r>
        </w:p>
      </w:docPartBody>
    </w:docPart>
    <w:docPart>
      <w:docPartPr>
        <w:name w:val="8ED792CB054196458DBBBE8F65CFCA5E"/>
        <w:category>
          <w:name w:val="General"/>
          <w:gallery w:val="placeholder"/>
        </w:category>
        <w:types>
          <w:type w:val="bbPlcHdr"/>
        </w:types>
        <w:behaviors>
          <w:behavior w:val="content"/>
        </w:behaviors>
        <w:guid w:val="{6AB2D671-DADB-414F-9955-19057C24ED33}"/>
      </w:docPartPr>
      <w:docPartBody>
        <w:p w:rsidR="00000000" w:rsidRDefault="00B1008B" w:rsidP="00B1008B">
          <w:pPr>
            <w:pStyle w:val="8ED792CB054196458DBBBE8F65CFCA5E"/>
          </w:pPr>
          <w:r w:rsidRPr="00A57A54">
            <w:rPr>
              <w:rStyle w:val="PlaceholderText"/>
            </w:rPr>
            <w:t>Click or tap here to enter text.</w:t>
          </w:r>
        </w:p>
      </w:docPartBody>
    </w:docPart>
    <w:docPart>
      <w:docPartPr>
        <w:name w:val="D86BADA2D39F7A478242A1C94DFF4A65"/>
        <w:category>
          <w:name w:val="General"/>
          <w:gallery w:val="placeholder"/>
        </w:category>
        <w:types>
          <w:type w:val="bbPlcHdr"/>
        </w:types>
        <w:behaviors>
          <w:behavior w:val="content"/>
        </w:behaviors>
        <w:guid w:val="{76F19AAF-BA90-B943-83BA-F0C5A756BD4F}"/>
      </w:docPartPr>
      <w:docPartBody>
        <w:p w:rsidR="00000000" w:rsidRDefault="00B1008B" w:rsidP="00B1008B">
          <w:pPr>
            <w:pStyle w:val="D86BADA2D39F7A478242A1C94DFF4A65"/>
          </w:pPr>
          <w:r w:rsidRPr="00A57A54">
            <w:rPr>
              <w:rStyle w:val="PlaceholderText"/>
            </w:rPr>
            <w:t>Click or tap here to enter text.</w:t>
          </w:r>
        </w:p>
      </w:docPartBody>
    </w:docPart>
    <w:docPart>
      <w:docPartPr>
        <w:name w:val="006D3D3A38885746A7E7EA6615E6F34D"/>
        <w:category>
          <w:name w:val="General"/>
          <w:gallery w:val="placeholder"/>
        </w:category>
        <w:types>
          <w:type w:val="bbPlcHdr"/>
        </w:types>
        <w:behaviors>
          <w:behavior w:val="content"/>
        </w:behaviors>
        <w:guid w:val="{14DCC20A-9F6D-8140-B953-CC49D7EB55C9}"/>
      </w:docPartPr>
      <w:docPartBody>
        <w:p w:rsidR="00000000" w:rsidRDefault="00B1008B" w:rsidP="00B1008B">
          <w:pPr>
            <w:pStyle w:val="006D3D3A38885746A7E7EA6615E6F34D"/>
          </w:pPr>
          <w:r w:rsidRPr="00A57A54">
            <w:rPr>
              <w:rStyle w:val="PlaceholderText"/>
            </w:rPr>
            <w:t>Click or tap here to enter text.</w:t>
          </w:r>
        </w:p>
      </w:docPartBody>
    </w:docPart>
    <w:docPart>
      <w:docPartPr>
        <w:name w:val="941EDCB588D6BD4F85ECF3639EC903A8"/>
        <w:category>
          <w:name w:val="General"/>
          <w:gallery w:val="placeholder"/>
        </w:category>
        <w:types>
          <w:type w:val="bbPlcHdr"/>
        </w:types>
        <w:behaviors>
          <w:behavior w:val="content"/>
        </w:behaviors>
        <w:guid w:val="{70A6085D-F898-FB44-ADEC-971B38EBCB73}"/>
      </w:docPartPr>
      <w:docPartBody>
        <w:p w:rsidR="00000000" w:rsidRDefault="00B1008B" w:rsidP="00B1008B">
          <w:pPr>
            <w:pStyle w:val="941EDCB588D6BD4F85ECF3639EC903A8"/>
          </w:pPr>
          <w:r w:rsidRPr="00A57A54">
            <w:rPr>
              <w:rStyle w:val="PlaceholderText"/>
            </w:rPr>
            <w:t>Click or tap here to enter text.</w:t>
          </w:r>
        </w:p>
      </w:docPartBody>
    </w:docPart>
    <w:docPart>
      <w:docPartPr>
        <w:name w:val="0092C1D90D08CB42AB5D963B16622FF7"/>
        <w:category>
          <w:name w:val="General"/>
          <w:gallery w:val="placeholder"/>
        </w:category>
        <w:types>
          <w:type w:val="bbPlcHdr"/>
        </w:types>
        <w:behaviors>
          <w:behavior w:val="content"/>
        </w:behaviors>
        <w:guid w:val="{B045E449-4687-AC41-9571-1734FB863807}"/>
      </w:docPartPr>
      <w:docPartBody>
        <w:p w:rsidR="00000000" w:rsidRDefault="00B1008B" w:rsidP="00B1008B">
          <w:pPr>
            <w:pStyle w:val="0092C1D90D08CB42AB5D963B16622FF7"/>
          </w:pPr>
          <w:r w:rsidRPr="00A57A54">
            <w:rPr>
              <w:rStyle w:val="PlaceholderText"/>
            </w:rPr>
            <w:t>Click or tap here to enter text.</w:t>
          </w:r>
        </w:p>
      </w:docPartBody>
    </w:docPart>
    <w:docPart>
      <w:docPartPr>
        <w:name w:val="A63011851571C74BAC25D0364D897E9A"/>
        <w:category>
          <w:name w:val="General"/>
          <w:gallery w:val="placeholder"/>
        </w:category>
        <w:types>
          <w:type w:val="bbPlcHdr"/>
        </w:types>
        <w:behaviors>
          <w:behavior w:val="content"/>
        </w:behaviors>
        <w:guid w:val="{1102261E-C7FD-0D49-9675-A7C94829C8B0}"/>
      </w:docPartPr>
      <w:docPartBody>
        <w:p w:rsidR="00000000" w:rsidRDefault="00B1008B" w:rsidP="00B1008B">
          <w:pPr>
            <w:pStyle w:val="A63011851571C74BAC25D0364D897E9A"/>
          </w:pPr>
          <w:r w:rsidRPr="00A57A54">
            <w:rPr>
              <w:rStyle w:val="PlaceholderText"/>
            </w:rPr>
            <w:t>Click or tap here to enter text.</w:t>
          </w:r>
        </w:p>
      </w:docPartBody>
    </w:docPart>
    <w:docPart>
      <w:docPartPr>
        <w:name w:val="E19021E2FE1A9D48B9F0219FCC07ECD3"/>
        <w:category>
          <w:name w:val="General"/>
          <w:gallery w:val="placeholder"/>
        </w:category>
        <w:types>
          <w:type w:val="bbPlcHdr"/>
        </w:types>
        <w:behaviors>
          <w:behavior w:val="content"/>
        </w:behaviors>
        <w:guid w:val="{4CE11587-854D-2D4C-BFE7-DE122F76719F}"/>
      </w:docPartPr>
      <w:docPartBody>
        <w:p w:rsidR="00000000" w:rsidRDefault="00B1008B" w:rsidP="00B1008B">
          <w:pPr>
            <w:pStyle w:val="E19021E2FE1A9D48B9F0219FCC07ECD3"/>
          </w:pPr>
          <w:r w:rsidRPr="00A57A54">
            <w:rPr>
              <w:rStyle w:val="PlaceholderText"/>
            </w:rPr>
            <w:t>Click or tap here to enter text.</w:t>
          </w:r>
        </w:p>
      </w:docPartBody>
    </w:docPart>
    <w:docPart>
      <w:docPartPr>
        <w:name w:val="A2A7CAD9E6563942BC392DE275B76149"/>
        <w:category>
          <w:name w:val="General"/>
          <w:gallery w:val="placeholder"/>
        </w:category>
        <w:types>
          <w:type w:val="bbPlcHdr"/>
        </w:types>
        <w:behaviors>
          <w:behavior w:val="content"/>
        </w:behaviors>
        <w:guid w:val="{AD22A3AA-E3A9-F04B-9A78-8C3F01A4D162}"/>
      </w:docPartPr>
      <w:docPartBody>
        <w:p w:rsidR="00000000" w:rsidRDefault="00B1008B" w:rsidP="00B1008B">
          <w:pPr>
            <w:pStyle w:val="A2A7CAD9E6563942BC392DE275B76149"/>
          </w:pPr>
          <w:r w:rsidRPr="00A57A54">
            <w:rPr>
              <w:rStyle w:val="PlaceholderText"/>
            </w:rPr>
            <w:t>Click or tap here to enter text.</w:t>
          </w:r>
        </w:p>
      </w:docPartBody>
    </w:docPart>
    <w:docPart>
      <w:docPartPr>
        <w:name w:val="1CF554CD913CA34FBFB117C89C4B40A4"/>
        <w:category>
          <w:name w:val="General"/>
          <w:gallery w:val="placeholder"/>
        </w:category>
        <w:types>
          <w:type w:val="bbPlcHdr"/>
        </w:types>
        <w:behaviors>
          <w:behavior w:val="content"/>
        </w:behaviors>
        <w:guid w:val="{F9E4919E-0794-2749-B2F5-D17BE9AF9377}"/>
      </w:docPartPr>
      <w:docPartBody>
        <w:p w:rsidR="00000000" w:rsidRDefault="00B1008B" w:rsidP="00B1008B">
          <w:pPr>
            <w:pStyle w:val="1CF554CD913CA34FBFB117C89C4B40A4"/>
          </w:pPr>
          <w:r w:rsidRPr="00A57A54">
            <w:rPr>
              <w:rStyle w:val="PlaceholderText"/>
            </w:rPr>
            <w:t>Click or tap here to enter text.</w:t>
          </w:r>
        </w:p>
      </w:docPartBody>
    </w:docPart>
    <w:docPart>
      <w:docPartPr>
        <w:name w:val="341E2D094338014093FA37FB17362D84"/>
        <w:category>
          <w:name w:val="General"/>
          <w:gallery w:val="placeholder"/>
        </w:category>
        <w:types>
          <w:type w:val="bbPlcHdr"/>
        </w:types>
        <w:behaviors>
          <w:behavior w:val="content"/>
        </w:behaviors>
        <w:guid w:val="{19324EE7-9EE1-354C-A8F0-FBB87FE93A04}"/>
      </w:docPartPr>
      <w:docPartBody>
        <w:p w:rsidR="00000000" w:rsidRDefault="00B1008B" w:rsidP="00B1008B">
          <w:pPr>
            <w:pStyle w:val="341E2D094338014093FA37FB17362D84"/>
          </w:pPr>
          <w:r w:rsidRPr="00A57A54">
            <w:rPr>
              <w:rStyle w:val="PlaceholderText"/>
            </w:rPr>
            <w:t>Click or tap here to enter text.</w:t>
          </w:r>
        </w:p>
      </w:docPartBody>
    </w:docPart>
    <w:docPart>
      <w:docPartPr>
        <w:name w:val="A03DFA915674674BB58DA502ADF683CD"/>
        <w:category>
          <w:name w:val="General"/>
          <w:gallery w:val="placeholder"/>
        </w:category>
        <w:types>
          <w:type w:val="bbPlcHdr"/>
        </w:types>
        <w:behaviors>
          <w:behavior w:val="content"/>
        </w:behaviors>
        <w:guid w:val="{362B477F-9B40-E642-ABF7-38E1075F0B0B}"/>
      </w:docPartPr>
      <w:docPartBody>
        <w:p w:rsidR="00000000" w:rsidRDefault="00B1008B" w:rsidP="00B1008B">
          <w:pPr>
            <w:pStyle w:val="A03DFA915674674BB58DA502ADF683CD"/>
          </w:pPr>
          <w:r w:rsidRPr="00A57A54">
            <w:rPr>
              <w:rStyle w:val="PlaceholderText"/>
            </w:rPr>
            <w:t>Click or tap here to enter text.</w:t>
          </w:r>
        </w:p>
      </w:docPartBody>
    </w:docPart>
    <w:docPart>
      <w:docPartPr>
        <w:name w:val="CF2FC33DCF488B4E9AF1152A479289D0"/>
        <w:category>
          <w:name w:val="General"/>
          <w:gallery w:val="placeholder"/>
        </w:category>
        <w:types>
          <w:type w:val="bbPlcHdr"/>
        </w:types>
        <w:behaviors>
          <w:behavior w:val="content"/>
        </w:behaviors>
        <w:guid w:val="{7B13396A-7631-344A-AC97-957D3C2D26FF}"/>
      </w:docPartPr>
      <w:docPartBody>
        <w:p w:rsidR="00000000" w:rsidRDefault="00B1008B" w:rsidP="00B1008B">
          <w:pPr>
            <w:pStyle w:val="CF2FC33DCF488B4E9AF1152A479289D0"/>
          </w:pPr>
          <w:r w:rsidRPr="00A57A54">
            <w:rPr>
              <w:rStyle w:val="PlaceholderText"/>
            </w:rPr>
            <w:t>Click or tap here to enter text.</w:t>
          </w:r>
        </w:p>
      </w:docPartBody>
    </w:docPart>
    <w:docPart>
      <w:docPartPr>
        <w:name w:val="6F2366AE1419B44C902F6E8EA813016B"/>
        <w:category>
          <w:name w:val="General"/>
          <w:gallery w:val="placeholder"/>
        </w:category>
        <w:types>
          <w:type w:val="bbPlcHdr"/>
        </w:types>
        <w:behaviors>
          <w:behavior w:val="content"/>
        </w:behaviors>
        <w:guid w:val="{353CD5A2-3C2C-464C-B493-2505554522BC}"/>
      </w:docPartPr>
      <w:docPartBody>
        <w:p w:rsidR="00000000" w:rsidRDefault="00B1008B" w:rsidP="00B1008B">
          <w:pPr>
            <w:pStyle w:val="6F2366AE1419B44C902F6E8EA813016B"/>
          </w:pPr>
          <w:r w:rsidRPr="00A57A54">
            <w:rPr>
              <w:rStyle w:val="PlaceholderText"/>
            </w:rPr>
            <w:t>Click or tap here to enter text.</w:t>
          </w:r>
        </w:p>
      </w:docPartBody>
    </w:docPart>
    <w:docPart>
      <w:docPartPr>
        <w:name w:val="370C621D1E059F4A810DC40C51945CB1"/>
        <w:category>
          <w:name w:val="General"/>
          <w:gallery w:val="placeholder"/>
        </w:category>
        <w:types>
          <w:type w:val="bbPlcHdr"/>
        </w:types>
        <w:behaviors>
          <w:behavior w:val="content"/>
        </w:behaviors>
        <w:guid w:val="{7DFDBBC2-A71E-8140-B654-2DE7EB7382D5}"/>
      </w:docPartPr>
      <w:docPartBody>
        <w:p w:rsidR="00000000" w:rsidRDefault="00B1008B" w:rsidP="00B1008B">
          <w:pPr>
            <w:pStyle w:val="370C621D1E059F4A810DC40C51945CB1"/>
          </w:pPr>
          <w:r w:rsidRPr="00A57A54">
            <w:rPr>
              <w:rStyle w:val="PlaceholderText"/>
            </w:rPr>
            <w:t>Click or tap here to enter text.</w:t>
          </w:r>
        </w:p>
      </w:docPartBody>
    </w:docPart>
    <w:docPart>
      <w:docPartPr>
        <w:name w:val="8493E65F5F80C44BBD186DCE8D30A186"/>
        <w:category>
          <w:name w:val="General"/>
          <w:gallery w:val="placeholder"/>
        </w:category>
        <w:types>
          <w:type w:val="bbPlcHdr"/>
        </w:types>
        <w:behaviors>
          <w:behavior w:val="content"/>
        </w:behaviors>
        <w:guid w:val="{FE123624-B862-B04B-8A8A-99F13FB4E9BA}"/>
      </w:docPartPr>
      <w:docPartBody>
        <w:p w:rsidR="00000000" w:rsidRDefault="00B1008B" w:rsidP="00B1008B">
          <w:pPr>
            <w:pStyle w:val="8493E65F5F80C44BBD186DCE8D30A186"/>
          </w:pPr>
          <w:r w:rsidRPr="00A57A54">
            <w:rPr>
              <w:rStyle w:val="PlaceholderText"/>
            </w:rPr>
            <w:t>Click or tap here to enter text.</w:t>
          </w:r>
        </w:p>
      </w:docPartBody>
    </w:docPart>
    <w:docPart>
      <w:docPartPr>
        <w:name w:val="1017AA8E2E44B3498D2945C52B9DF455"/>
        <w:category>
          <w:name w:val="General"/>
          <w:gallery w:val="placeholder"/>
        </w:category>
        <w:types>
          <w:type w:val="bbPlcHdr"/>
        </w:types>
        <w:behaviors>
          <w:behavior w:val="content"/>
        </w:behaviors>
        <w:guid w:val="{C8DD66E2-8261-C34A-B6A6-0D5F3F9531EE}"/>
      </w:docPartPr>
      <w:docPartBody>
        <w:p w:rsidR="00000000" w:rsidRDefault="00B1008B" w:rsidP="00B1008B">
          <w:pPr>
            <w:pStyle w:val="1017AA8E2E44B3498D2945C52B9DF455"/>
          </w:pPr>
          <w:r w:rsidRPr="00A57A54">
            <w:rPr>
              <w:rStyle w:val="PlaceholderText"/>
            </w:rPr>
            <w:t>Click or tap here to enter text.</w:t>
          </w:r>
        </w:p>
      </w:docPartBody>
    </w:docPart>
    <w:docPart>
      <w:docPartPr>
        <w:name w:val="E36F21C89E8D0B45826AC34EBFCEEEE2"/>
        <w:category>
          <w:name w:val="General"/>
          <w:gallery w:val="placeholder"/>
        </w:category>
        <w:types>
          <w:type w:val="bbPlcHdr"/>
        </w:types>
        <w:behaviors>
          <w:behavior w:val="content"/>
        </w:behaviors>
        <w:guid w:val="{0BB05894-55DC-6548-AD1B-EECD919D1F85}"/>
      </w:docPartPr>
      <w:docPartBody>
        <w:p w:rsidR="00000000" w:rsidRDefault="00B1008B" w:rsidP="00B1008B">
          <w:pPr>
            <w:pStyle w:val="E36F21C89E8D0B45826AC34EBFCEEEE2"/>
          </w:pPr>
          <w:r w:rsidRPr="00A57A54">
            <w:rPr>
              <w:rStyle w:val="PlaceholderText"/>
            </w:rPr>
            <w:t>Click or tap here to enter text.</w:t>
          </w:r>
        </w:p>
      </w:docPartBody>
    </w:docPart>
    <w:docPart>
      <w:docPartPr>
        <w:name w:val="E9F114A50A5C3447B48195BEDB3B2BA6"/>
        <w:category>
          <w:name w:val="General"/>
          <w:gallery w:val="placeholder"/>
        </w:category>
        <w:types>
          <w:type w:val="bbPlcHdr"/>
        </w:types>
        <w:behaviors>
          <w:behavior w:val="content"/>
        </w:behaviors>
        <w:guid w:val="{ADEA0F1A-4DCC-1D42-A0BA-4D63D6AD2AA6}"/>
      </w:docPartPr>
      <w:docPartBody>
        <w:p w:rsidR="00000000" w:rsidRDefault="00B1008B" w:rsidP="00B1008B">
          <w:pPr>
            <w:pStyle w:val="E9F114A50A5C3447B48195BEDB3B2BA6"/>
          </w:pPr>
          <w:r w:rsidRPr="00A57A54">
            <w:rPr>
              <w:rStyle w:val="PlaceholderText"/>
            </w:rPr>
            <w:t>Click or tap here to enter text.</w:t>
          </w:r>
        </w:p>
      </w:docPartBody>
    </w:docPart>
    <w:docPart>
      <w:docPartPr>
        <w:name w:val="9088D6F2241A864B9AC47033AA578482"/>
        <w:category>
          <w:name w:val="General"/>
          <w:gallery w:val="placeholder"/>
        </w:category>
        <w:types>
          <w:type w:val="bbPlcHdr"/>
        </w:types>
        <w:behaviors>
          <w:behavior w:val="content"/>
        </w:behaviors>
        <w:guid w:val="{EA3FDD5B-3FEC-F04F-8710-704EBF433587}"/>
      </w:docPartPr>
      <w:docPartBody>
        <w:p w:rsidR="00000000" w:rsidRDefault="00B1008B" w:rsidP="00B1008B">
          <w:pPr>
            <w:pStyle w:val="9088D6F2241A864B9AC47033AA578482"/>
          </w:pPr>
          <w:r w:rsidRPr="00A57A54">
            <w:rPr>
              <w:rStyle w:val="PlaceholderText"/>
            </w:rPr>
            <w:t>Click or tap here to enter text.</w:t>
          </w:r>
        </w:p>
      </w:docPartBody>
    </w:docPart>
    <w:docPart>
      <w:docPartPr>
        <w:name w:val="0A5882D9661F544A9727614D28229704"/>
        <w:category>
          <w:name w:val="General"/>
          <w:gallery w:val="placeholder"/>
        </w:category>
        <w:types>
          <w:type w:val="bbPlcHdr"/>
        </w:types>
        <w:behaviors>
          <w:behavior w:val="content"/>
        </w:behaviors>
        <w:guid w:val="{AF64AA09-D6B5-E54C-AF64-A554B1A5B004}"/>
      </w:docPartPr>
      <w:docPartBody>
        <w:p w:rsidR="00000000" w:rsidRDefault="00B1008B" w:rsidP="00B1008B">
          <w:pPr>
            <w:pStyle w:val="0A5882D9661F544A9727614D28229704"/>
          </w:pPr>
          <w:r w:rsidRPr="00A57A54">
            <w:rPr>
              <w:rStyle w:val="PlaceholderText"/>
            </w:rPr>
            <w:t>Click or tap here to enter text.</w:t>
          </w:r>
        </w:p>
      </w:docPartBody>
    </w:docPart>
    <w:docPart>
      <w:docPartPr>
        <w:name w:val="718774F556B1634AA389D48591965BFD"/>
        <w:category>
          <w:name w:val="General"/>
          <w:gallery w:val="placeholder"/>
        </w:category>
        <w:types>
          <w:type w:val="bbPlcHdr"/>
        </w:types>
        <w:behaviors>
          <w:behavior w:val="content"/>
        </w:behaviors>
        <w:guid w:val="{F60D0213-3598-1548-A369-3ACAEBD6D1B9}"/>
      </w:docPartPr>
      <w:docPartBody>
        <w:p w:rsidR="00000000" w:rsidRDefault="00B1008B" w:rsidP="00B1008B">
          <w:pPr>
            <w:pStyle w:val="718774F556B1634AA389D48591965BFD"/>
          </w:pPr>
          <w:r w:rsidRPr="00A57A54">
            <w:rPr>
              <w:rStyle w:val="PlaceholderText"/>
            </w:rPr>
            <w:t>Click or tap here to enter text.</w:t>
          </w:r>
        </w:p>
      </w:docPartBody>
    </w:docPart>
    <w:docPart>
      <w:docPartPr>
        <w:name w:val="1A815ABF25E99847AC1FCD044F572A38"/>
        <w:category>
          <w:name w:val="General"/>
          <w:gallery w:val="placeholder"/>
        </w:category>
        <w:types>
          <w:type w:val="bbPlcHdr"/>
        </w:types>
        <w:behaviors>
          <w:behavior w:val="content"/>
        </w:behaviors>
        <w:guid w:val="{51D267F4-D5E4-0E48-AA59-F4264698BB22}"/>
      </w:docPartPr>
      <w:docPartBody>
        <w:p w:rsidR="00000000" w:rsidRDefault="00B1008B" w:rsidP="00B1008B">
          <w:pPr>
            <w:pStyle w:val="1A815ABF25E99847AC1FCD044F572A38"/>
          </w:pPr>
          <w:r w:rsidRPr="00A57A54">
            <w:rPr>
              <w:rStyle w:val="PlaceholderText"/>
            </w:rPr>
            <w:t>Click or tap here to enter text.</w:t>
          </w:r>
        </w:p>
      </w:docPartBody>
    </w:docPart>
    <w:docPart>
      <w:docPartPr>
        <w:name w:val="E627435298D5A640856AF8FE1568F698"/>
        <w:category>
          <w:name w:val="General"/>
          <w:gallery w:val="placeholder"/>
        </w:category>
        <w:types>
          <w:type w:val="bbPlcHdr"/>
        </w:types>
        <w:behaviors>
          <w:behavior w:val="content"/>
        </w:behaviors>
        <w:guid w:val="{1D581846-53B5-D44F-972F-56349521BCB2}"/>
      </w:docPartPr>
      <w:docPartBody>
        <w:p w:rsidR="00000000" w:rsidRDefault="00B1008B" w:rsidP="00B1008B">
          <w:pPr>
            <w:pStyle w:val="E627435298D5A640856AF8FE1568F698"/>
          </w:pPr>
          <w:r w:rsidRPr="00A57A54">
            <w:rPr>
              <w:rStyle w:val="PlaceholderText"/>
            </w:rPr>
            <w:t>Click or tap here to enter text.</w:t>
          </w:r>
        </w:p>
      </w:docPartBody>
    </w:docPart>
    <w:docPart>
      <w:docPartPr>
        <w:name w:val="3706739EC558C746805CECBD2C9C1C43"/>
        <w:category>
          <w:name w:val="General"/>
          <w:gallery w:val="placeholder"/>
        </w:category>
        <w:types>
          <w:type w:val="bbPlcHdr"/>
        </w:types>
        <w:behaviors>
          <w:behavior w:val="content"/>
        </w:behaviors>
        <w:guid w:val="{C49CFEE4-F16B-2943-A51F-595A207B4B84}"/>
      </w:docPartPr>
      <w:docPartBody>
        <w:p w:rsidR="00000000" w:rsidRDefault="00B1008B" w:rsidP="00B1008B">
          <w:pPr>
            <w:pStyle w:val="3706739EC558C746805CECBD2C9C1C43"/>
          </w:pPr>
          <w:r w:rsidRPr="00A57A54">
            <w:rPr>
              <w:rStyle w:val="PlaceholderText"/>
            </w:rPr>
            <w:t>Click or tap here to enter text.</w:t>
          </w:r>
        </w:p>
      </w:docPartBody>
    </w:docPart>
    <w:docPart>
      <w:docPartPr>
        <w:name w:val="47668B8A59619A4DB283DD06BE174621"/>
        <w:category>
          <w:name w:val="General"/>
          <w:gallery w:val="placeholder"/>
        </w:category>
        <w:types>
          <w:type w:val="bbPlcHdr"/>
        </w:types>
        <w:behaviors>
          <w:behavior w:val="content"/>
        </w:behaviors>
        <w:guid w:val="{C6AB9472-DA58-6F47-A232-1F87BC0EEED3}"/>
      </w:docPartPr>
      <w:docPartBody>
        <w:p w:rsidR="00000000" w:rsidRDefault="00B1008B" w:rsidP="00B1008B">
          <w:pPr>
            <w:pStyle w:val="47668B8A59619A4DB283DD06BE174621"/>
          </w:pPr>
          <w:r w:rsidRPr="00A57A54">
            <w:rPr>
              <w:rStyle w:val="PlaceholderText"/>
            </w:rPr>
            <w:t>Click or tap here to enter text.</w:t>
          </w:r>
        </w:p>
      </w:docPartBody>
    </w:docPart>
    <w:docPart>
      <w:docPartPr>
        <w:name w:val="8BDD7A99C50F4240B91897295FB25AE3"/>
        <w:category>
          <w:name w:val="General"/>
          <w:gallery w:val="placeholder"/>
        </w:category>
        <w:types>
          <w:type w:val="bbPlcHdr"/>
        </w:types>
        <w:behaviors>
          <w:behavior w:val="content"/>
        </w:behaviors>
        <w:guid w:val="{2274A93C-6F2B-494D-959D-E1D3A652ABFE}"/>
      </w:docPartPr>
      <w:docPartBody>
        <w:p w:rsidR="00000000" w:rsidRDefault="00B1008B" w:rsidP="00B1008B">
          <w:pPr>
            <w:pStyle w:val="8BDD7A99C50F4240B91897295FB25AE3"/>
          </w:pPr>
          <w:r w:rsidRPr="00A57A54">
            <w:rPr>
              <w:rStyle w:val="PlaceholderText"/>
            </w:rPr>
            <w:t>Click or tap here to enter text.</w:t>
          </w:r>
        </w:p>
      </w:docPartBody>
    </w:docPart>
    <w:docPart>
      <w:docPartPr>
        <w:name w:val="57DC8F763B38EC4EAB8019408023B085"/>
        <w:category>
          <w:name w:val="General"/>
          <w:gallery w:val="placeholder"/>
        </w:category>
        <w:types>
          <w:type w:val="bbPlcHdr"/>
        </w:types>
        <w:behaviors>
          <w:behavior w:val="content"/>
        </w:behaviors>
        <w:guid w:val="{F39E5612-E9D4-A44F-BF19-98B523765D7B}"/>
      </w:docPartPr>
      <w:docPartBody>
        <w:p w:rsidR="00000000" w:rsidRDefault="00B1008B" w:rsidP="00B1008B">
          <w:pPr>
            <w:pStyle w:val="57DC8F763B38EC4EAB8019408023B085"/>
          </w:pPr>
          <w:r w:rsidRPr="00A57A54">
            <w:rPr>
              <w:rStyle w:val="PlaceholderText"/>
            </w:rPr>
            <w:t>Click or tap here to enter text.</w:t>
          </w:r>
        </w:p>
      </w:docPartBody>
    </w:docPart>
    <w:docPart>
      <w:docPartPr>
        <w:name w:val="FFBE468F7FCDBD41B7790AB31862BFAC"/>
        <w:category>
          <w:name w:val="General"/>
          <w:gallery w:val="placeholder"/>
        </w:category>
        <w:types>
          <w:type w:val="bbPlcHdr"/>
        </w:types>
        <w:behaviors>
          <w:behavior w:val="content"/>
        </w:behaviors>
        <w:guid w:val="{899EEE19-4C23-F042-8CFC-751DF215DBC2}"/>
      </w:docPartPr>
      <w:docPartBody>
        <w:p w:rsidR="00000000" w:rsidRDefault="00B1008B" w:rsidP="00B1008B">
          <w:pPr>
            <w:pStyle w:val="FFBE468F7FCDBD41B7790AB31862BFAC"/>
          </w:pPr>
          <w:r w:rsidRPr="00A57A54">
            <w:rPr>
              <w:rStyle w:val="PlaceholderText"/>
            </w:rPr>
            <w:t>Click or tap here to enter text.</w:t>
          </w:r>
        </w:p>
      </w:docPartBody>
    </w:docPart>
    <w:docPart>
      <w:docPartPr>
        <w:name w:val="8159DC8369E81F45A94F5CD34164285D"/>
        <w:category>
          <w:name w:val="General"/>
          <w:gallery w:val="placeholder"/>
        </w:category>
        <w:types>
          <w:type w:val="bbPlcHdr"/>
        </w:types>
        <w:behaviors>
          <w:behavior w:val="content"/>
        </w:behaviors>
        <w:guid w:val="{47CDE223-8390-8E42-B05F-64B95562E6A2}"/>
      </w:docPartPr>
      <w:docPartBody>
        <w:p w:rsidR="00000000" w:rsidRDefault="00B1008B" w:rsidP="00B1008B">
          <w:pPr>
            <w:pStyle w:val="8159DC8369E81F45A94F5CD34164285D"/>
          </w:pPr>
          <w:r w:rsidRPr="00A57A54">
            <w:rPr>
              <w:rStyle w:val="PlaceholderText"/>
            </w:rPr>
            <w:t>Click or tap here to enter text.</w:t>
          </w:r>
        </w:p>
      </w:docPartBody>
    </w:docPart>
    <w:docPart>
      <w:docPartPr>
        <w:name w:val="5CB8287DAE776E4B8FFB0254B9C5ABB4"/>
        <w:category>
          <w:name w:val="General"/>
          <w:gallery w:val="placeholder"/>
        </w:category>
        <w:types>
          <w:type w:val="bbPlcHdr"/>
        </w:types>
        <w:behaviors>
          <w:behavior w:val="content"/>
        </w:behaviors>
        <w:guid w:val="{89DA2888-B611-324D-ADE1-62FFBF96D8EF}"/>
      </w:docPartPr>
      <w:docPartBody>
        <w:p w:rsidR="00000000" w:rsidRDefault="00B1008B" w:rsidP="00B1008B">
          <w:pPr>
            <w:pStyle w:val="5CB8287DAE776E4B8FFB0254B9C5ABB4"/>
          </w:pPr>
          <w:r w:rsidRPr="00A57A54">
            <w:rPr>
              <w:rStyle w:val="PlaceholderText"/>
            </w:rPr>
            <w:t>Click or tap here to enter text.</w:t>
          </w:r>
        </w:p>
      </w:docPartBody>
    </w:docPart>
    <w:docPart>
      <w:docPartPr>
        <w:name w:val="1388F3514D51AE4E871E82683D84F0EC"/>
        <w:category>
          <w:name w:val="General"/>
          <w:gallery w:val="placeholder"/>
        </w:category>
        <w:types>
          <w:type w:val="bbPlcHdr"/>
        </w:types>
        <w:behaviors>
          <w:behavior w:val="content"/>
        </w:behaviors>
        <w:guid w:val="{28903C52-0099-D849-9C86-F04FEA8613B9}"/>
      </w:docPartPr>
      <w:docPartBody>
        <w:p w:rsidR="00000000" w:rsidRDefault="00B1008B" w:rsidP="00B1008B">
          <w:pPr>
            <w:pStyle w:val="1388F3514D51AE4E871E82683D84F0EC"/>
          </w:pPr>
          <w:r w:rsidRPr="00A57A54">
            <w:rPr>
              <w:rStyle w:val="PlaceholderText"/>
            </w:rPr>
            <w:t>Click or tap here to enter text.</w:t>
          </w:r>
        </w:p>
      </w:docPartBody>
    </w:docPart>
    <w:docPart>
      <w:docPartPr>
        <w:name w:val="D67A213A6145F540B37696DAE926F06E"/>
        <w:category>
          <w:name w:val="General"/>
          <w:gallery w:val="placeholder"/>
        </w:category>
        <w:types>
          <w:type w:val="bbPlcHdr"/>
        </w:types>
        <w:behaviors>
          <w:behavior w:val="content"/>
        </w:behaviors>
        <w:guid w:val="{4AD5690B-9EBB-064C-843B-C9C3F17376EB}"/>
      </w:docPartPr>
      <w:docPartBody>
        <w:p w:rsidR="00000000" w:rsidRDefault="00B1008B" w:rsidP="00B1008B">
          <w:pPr>
            <w:pStyle w:val="D67A213A6145F540B37696DAE926F06E"/>
          </w:pPr>
          <w:r w:rsidRPr="00A57A54">
            <w:rPr>
              <w:rStyle w:val="PlaceholderText"/>
            </w:rPr>
            <w:t>Click or tap here to enter text.</w:t>
          </w:r>
        </w:p>
      </w:docPartBody>
    </w:docPart>
    <w:docPart>
      <w:docPartPr>
        <w:name w:val="8B39154D92781541883860A7876866FF"/>
        <w:category>
          <w:name w:val="General"/>
          <w:gallery w:val="placeholder"/>
        </w:category>
        <w:types>
          <w:type w:val="bbPlcHdr"/>
        </w:types>
        <w:behaviors>
          <w:behavior w:val="content"/>
        </w:behaviors>
        <w:guid w:val="{FDC0EB38-A3FA-7C49-8324-4FEF6304AA4C}"/>
      </w:docPartPr>
      <w:docPartBody>
        <w:p w:rsidR="00000000" w:rsidRDefault="00B1008B" w:rsidP="00B1008B">
          <w:pPr>
            <w:pStyle w:val="8B39154D92781541883860A7876866FF"/>
          </w:pPr>
          <w:r w:rsidRPr="00A57A54">
            <w:rPr>
              <w:rStyle w:val="PlaceholderText"/>
            </w:rPr>
            <w:t>Click or tap here to enter text.</w:t>
          </w:r>
        </w:p>
      </w:docPartBody>
    </w:docPart>
    <w:docPart>
      <w:docPartPr>
        <w:name w:val="DAC2EEC86469204F89A6E7ED79343805"/>
        <w:category>
          <w:name w:val="General"/>
          <w:gallery w:val="placeholder"/>
        </w:category>
        <w:types>
          <w:type w:val="bbPlcHdr"/>
        </w:types>
        <w:behaviors>
          <w:behavior w:val="content"/>
        </w:behaviors>
        <w:guid w:val="{4F761C02-910B-F54E-9FFE-62C2B0FB60E6}"/>
      </w:docPartPr>
      <w:docPartBody>
        <w:p w:rsidR="00000000" w:rsidRDefault="00B1008B" w:rsidP="00B1008B">
          <w:pPr>
            <w:pStyle w:val="DAC2EEC86469204F89A6E7ED79343805"/>
          </w:pPr>
          <w:r w:rsidRPr="00A57A54">
            <w:rPr>
              <w:rStyle w:val="PlaceholderText"/>
            </w:rPr>
            <w:t>Click or tap here to enter text.</w:t>
          </w:r>
        </w:p>
      </w:docPartBody>
    </w:docPart>
    <w:docPart>
      <w:docPartPr>
        <w:name w:val="C6BCC942E091004692A2013CEEBBC5E5"/>
        <w:category>
          <w:name w:val="General"/>
          <w:gallery w:val="placeholder"/>
        </w:category>
        <w:types>
          <w:type w:val="bbPlcHdr"/>
        </w:types>
        <w:behaviors>
          <w:behavior w:val="content"/>
        </w:behaviors>
        <w:guid w:val="{76FF312D-9052-D946-AAFE-064B9224F4E0}"/>
      </w:docPartPr>
      <w:docPartBody>
        <w:p w:rsidR="00000000" w:rsidRDefault="00B1008B" w:rsidP="00B1008B">
          <w:pPr>
            <w:pStyle w:val="C6BCC942E091004692A2013CEEBBC5E5"/>
          </w:pPr>
          <w:r w:rsidRPr="00A57A54">
            <w:rPr>
              <w:rStyle w:val="PlaceholderText"/>
            </w:rPr>
            <w:t>Click or tap here to enter text.</w:t>
          </w:r>
        </w:p>
      </w:docPartBody>
    </w:docPart>
    <w:docPart>
      <w:docPartPr>
        <w:name w:val="8DDB1E6928B17346A5A29DD55D1110C2"/>
        <w:category>
          <w:name w:val="General"/>
          <w:gallery w:val="placeholder"/>
        </w:category>
        <w:types>
          <w:type w:val="bbPlcHdr"/>
        </w:types>
        <w:behaviors>
          <w:behavior w:val="content"/>
        </w:behaviors>
        <w:guid w:val="{C5A6A1A0-9648-2842-86F0-A40BEE4D6E34}"/>
      </w:docPartPr>
      <w:docPartBody>
        <w:p w:rsidR="00000000" w:rsidRDefault="00B1008B" w:rsidP="00B1008B">
          <w:pPr>
            <w:pStyle w:val="8DDB1E6928B17346A5A29DD55D1110C2"/>
          </w:pPr>
          <w:r w:rsidRPr="00A57A54">
            <w:rPr>
              <w:rStyle w:val="PlaceholderText"/>
            </w:rPr>
            <w:t>Click or tap here to enter text.</w:t>
          </w:r>
        </w:p>
      </w:docPartBody>
    </w:docPart>
    <w:docPart>
      <w:docPartPr>
        <w:name w:val="FE8159B2C36B3146B37AE8C2DBAC3FDC"/>
        <w:category>
          <w:name w:val="General"/>
          <w:gallery w:val="placeholder"/>
        </w:category>
        <w:types>
          <w:type w:val="bbPlcHdr"/>
        </w:types>
        <w:behaviors>
          <w:behavior w:val="content"/>
        </w:behaviors>
        <w:guid w:val="{1D9B3F62-CC22-0743-A63A-61D575C4EB92}"/>
      </w:docPartPr>
      <w:docPartBody>
        <w:p w:rsidR="00000000" w:rsidRDefault="00B1008B" w:rsidP="00B1008B">
          <w:pPr>
            <w:pStyle w:val="FE8159B2C36B3146B37AE8C2DBAC3FDC"/>
          </w:pPr>
          <w:r w:rsidRPr="00A57A54">
            <w:rPr>
              <w:rStyle w:val="PlaceholderText"/>
            </w:rPr>
            <w:t>Click or tap here to enter text.</w:t>
          </w:r>
        </w:p>
      </w:docPartBody>
    </w:docPart>
    <w:docPart>
      <w:docPartPr>
        <w:name w:val="7ACFC6CBB9E50E49BA318953F415DADB"/>
        <w:category>
          <w:name w:val="General"/>
          <w:gallery w:val="placeholder"/>
        </w:category>
        <w:types>
          <w:type w:val="bbPlcHdr"/>
        </w:types>
        <w:behaviors>
          <w:behavior w:val="content"/>
        </w:behaviors>
        <w:guid w:val="{5F88A526-BD0A-BE4A-9493-A59255F4911B}"/>
      </w:docPartPr>
      <w:docPartBody>
        <w:p w:rsidR="00000000" w:rsidRDefault="00B1008B" w:rsidP="00B1008B">
          <w:pPr>
            <w:pStyle w:val="7ACFC6CBB9E50E49BA318953F415DADB"/>
          </w:pPr>
          <w:r w:rsidRPr="00A57A54">
            <w:rPr>
              <w:rStyle w:val="PlaceholderText"/>
            </w:rPr>
            <w:t>Click or tap here to enter text.</w:t>
          </w:r>
        </w:p>
      </w:docPartBody>
    </w:docPart>
    <w:docPart>
      <w:docPartPr>
        <w:name w:val="D9A704970178B643B0224060AE445D59"/>
        <w:category>
          <w:name w:val="General"/>
          <w:gallery w:val="placeholder"/>
        </w:category>
        <w:types>
          <w:type w:val="bbPlcHdr"/>
        </w:types>
        <w:behaviors>
          <w:behavior w:val="content"/>
        </w:behaviors>
        <w:guid w:val="{74A53F31-0415-114B-B563-8302EBC4460C}"/>
      </w:docPartPr>
      <w:docPartBody>
        <w:p w:rsidR="00000000" w:rsidRDefault="00B1008B" w:rsidP="00B1008B">
          <w:pPr>
            <w:pStyle w:val="D9A704970178B643B0224060AE445D59"/>
          </w:pPr>
          <w:r w:rsidRPr="00A57A54">
            <w:rPr>
              <w:rStyle w:val="PlaceholderText"/>
            </w:rPr>
            <w:t>Click or tap here to enter text.</w:t>
          </w:r>
        </w:p>
      </w:docPartBody>
    </w:docPart>
    <w:docPart>
      <w:docPartPr>
        <w:name w:val="71FB287EEA13EF46A5F9CD6936BA8928"/>
        <w:category>
          <w:name w:val="General"/>
          <w:gallery w:val="placeholder"/>
        </w:category>
        <w:types>
          <w:type w:val="bbPlcHdr"/>
        </w:types>
        <w:behaviors>
          <w:behavior w:val="content"/>
        </w:behaviors>
        <w:guid w:val="{9D205344-DA59-824A-8C0D-EF12C757193B}"/>
      </w:docPartPr>
      <w:docPartBody>
        <w:p w:rsidR="00000000" w:rsidRDefault="00B1008B" w:rsidP="00B1008B">
          <w:pPr>
            <w:pStyle w:val="71FB287EEA13EF46A5F9CD6936BA8928"/>
          </w:pPr>
          <w:r w:rsidRPr="00A57A54">
            <w:rPr>
              <w:rStyle w:val="PlaceholderText"/>
            </w:rPr>
            <w:t>Click or tap here to enter text.</w:t>
          </w:r>
        </w:p>
      </w:docPartBody>
    </w:docPart>
    <w:docPart>
      <w:docPartPr>
        <w:name w:val="2E7C37EB3E4D7E4B840FA6105C172757"/>
        <w:category>
          <w:name w:val="General"/>
          <w:gallery w:val="placeholder"/>
        </w:category>
        <w:types>
          <w:type w:val="bbPlcHdr"/>
        </w:types>
        <w:behaviors>
          <w:behavior w:val="content"/>
        </w:behaviors>
        <w:guid w:val="{25F143AF-EFF5-E84C-A0C8-F5FC9A49C42F}"/>
      </w:docPartPr>
      <w:docPartBody>
        <w:p w:rsidR="00000000" w:rsidRDefault="00B1008B" w:rsidP="00B1008B">
          <w:pPr>
            <w:pStyle w:val="2E7C37EB3E4D7E4B840FA6105C172757"/>
          </w:pPr>
          <w:r w:rsidRPr="00A57A54">
            <w:rPr>
              <w:rStyle w:val="PlaceholderText"/>
            </w:rPr>
            <w:t>Click or tap here to enter text.</w:t>
          </w:r>
        </w:p>
      </w:docPartBody>
    </w:docPart>
    <w:docPart>
      <w:docPartPr>
        <w:name w:val="511BCEFB7D3E444FB9BF9470A58FEC9A"/>
        <w:category>
          <w:name w:val="General"/>
          <w:gallery w:val="placeholder"/>
        </w:category>
        <w:types>
          <w:type w:val="bbPlcHdr"/>
        </w:types>
        <w:behaviors>
          <w:behavior w:val="content"/>
        </w:behaviors>
        <w:guid w:val="{7344E755-8426-934F-ADCB-3B5B50AC552C}"/>
      </w:docPartPr>
      <w:docPartBody>
        <w:p w:rsidR="00000000" w:rsidRDefault="00B1008B" w:rsidP="00B1008B">
          <w:pPr>
            <w:pStyle w:val="511BCEFB7D3E444FB9BF9470A58FEC9A"/>
          </w:pPr>
          <w:r w:rsidRPr="00A57A54">
            <w:rPr>
              <w:rStyle w:val="PlaceholderText"/>
            </w:rPr>
            <w:t>Click or tap here to enter text.</w:t>
          </w:r>
        </w:p>
      </w:docPartBody>
    </w:docPart>
    <w:docPart>
      <w:docPartPr>
        <w:name w:val="06D13DF3B3524649A1DE3C8B3EF48367"/>
        <w:category>
          <w:name w:val="General"/>
          <w:gallery w:val="placeholder"/>
        </w:category>
        <w:types>
          <w:type w:val="bbPlcHdr"/>
        </w:types>
        <w:behaviors>
          <w:behavior w:val="content"/>
        </w:behaviors>
        <w:guid w:val="{09E1025D-CC42-2C49-B426-E453F2B1BC7C}"/>
      </w:docPartPr>
      <w:docPartBody>
        <w:p w:rsidR="00000000" w:rsidRDefault="00B1008B" w:rsidP="00B1008B">
          <w:pPr>
            <w:pStyle w:val="06D13DF3B3524649A1DE3C8B3EF48367"/>
          </w:pPr>
          <w:r w:rsidRPr="00A57A54">
            <w:rPr>
              <w:rStyle w:val="PlaceholderText"/>
            </w:rPr>
            <w:t>Click or tap here to enter text.</w:t>
          </w:r>
        </w:p>
      </w:docPartBody>
    </w:docPart>
    <w:docPart>
      <w:docPartPr>
        <w:name w:val="46AA6C61B38ED74E9A15BCB3C18002BB"/>
        <w:category>
          <w:name w:val="General"/>
          <w:gallery w:val="placeholder"/>
        </w:category>
        <w:types>
          <w:type w:val="bbPlcHdr"/>
        </w:types>
        <w:behaviors>
          <w:behavior w:val="content"/>
        </w:behaviors>
        <w:guid w:val="{2E27724C-9209-9A43-A6B5-E8227683F71A}"/>
      </w:docPartPr>
      <w:docPartBody>
        <w:p w:rsidR="00000000" w:rsidRDefault="00B1008B" w:rsidP="00B1008B">
          <w:pPr>
            <w:pStyle w:val="46AA6C61B38ED74E9A15BCB3C18002BB"/>
          </w:pPr>
          <w:r w:rsidRPr="00A57A54">
            <w:rPr>
              <w:rStyle w:val="PlaceholderText"/>
            </w:rPr>
            <w:t>Click or tap here to enter text.</w:t>
          </w:r>
        </w:p>
      </w:docPartBody>
    </w:docPart>
    <w:docPart>
      <w:docPartPr>
        <w:name w:val="DD25E49D071C144DA79EBAF9C2112AA0"/>
        <w:category>
          <w:name w:val="General"/>
          <w:gallery w:val="placeholder"/>
        </w:category>
        <w:types>
          <w:type w:val="bbPlcHdr"/>
        </w:types>
        <w:behaviors>
          <w:behavior w:val="content"/>
        </w:behaviors>
        <w:guid w:val="{311D25AE-4AFC-5346-B70B-1C0F0732ED2D}"/>
      </w:docPartPr>
      <w:docPartBody>
        <w:p w:rsidR="00000000" w:rsidRDefault="00B1008B" w:rsidP="00B1008B">
          <w:pPr>
            <w:pStyle w:val="DD25E49D071C144DA79EBAF9C2112AA0"/>
          </w:pPr>
          <w:r w:rsidRPr="00A57A54">
            <w:rPr>
              <w:rStyle w:val="PlaceholderText"/>
            </w:rPr>
            <w:t>Click or tap here to enter text.</w:t>
          </w:r>
        </w:p>
      </w:docPartBody>
    </w:docPart>
    <w:docPart>
      <w:docPartPr>
        <w:name w:val="6BAEC6B98AA3EF4E972C70A8511D663B"/>
        <w:category>
          <w:name w:val="General"/>
          <w:gallery w:val="placeholder"/>
        </w:category>
        <w:types>
          <w:type w:val="bbPlcHdr"/>
        </w:types>
        <w:behaviors>
          <w:behavior w:val="content"/>
        </w:behaviors>
        <w:guid w:val="{37ECE8E1-D34B-5C40-B97F-FFF15F5AD9D4}"/>
      </w:docPartPr>
      <w:docPartBody>
        <w:p w:rsidR="00000000" w:rsidRDefault="00B1008B" w:rsidP="00B1008B">
          <w:pPr>
            <w:pStyle w:val="6BAEC6B98AA3EF4E972C70A8511D663B"/>
          </w:pPr>
          <w:r w:rsidRPr="00A57A54">
            <w:rPr>
              <w:rStyle w:val="PlaceholderText"/>
            </w:rPr>
            <w:t>Click or tap here to enter text.</w:t>
          </w:r>
        </w:p>
      </w:docPartBody>
    </w:docPart>
    <w:docPart>
      <w:docPartPr>
        <w:name w:val="5C9FC25E4A47694683BA1A898C26898C"/>
        <w:category>
          <w:name w:val="General"/>
          <w:gallery w:val="placeholder"/>
        </w:category>
        <w:types>
          <w:type w:val="bbPlcHdr"/>
        </w:types>
        <w:behaviors>
          <w:behavior w:val="content"/>
        </w:behaviors>
        <w:guid w:val="{B1D87FB4-A178-1840-B664-0C8CCDF92C59}"/>
      </w:docPartPr>
      <w:docPartBody>
        <w:p w:rsidR="00000000" w:rsidRDefault="00B1008B" w:rsidP="00B1008B">
          <w:pPr>
            <w:pStyle w:val="5C9FC25E4A47694683BA1A898C26898C"/>
          </w:pPr>
          <w:r w:rsidRPr="00A57A54">
            <w:rPr>
              <w:rStyle w:val="PlaceholderText"/>
            </w:rPr>
            <w:t>Click or tap here to enter text.</w:t>
          </w:r>
        </w:p>
      </w:docPartBody>
    </w:docPart>
    <w:docPart>
      <w:docPartPr>
        <w:name w:val="405046F22700F045BFFE334428EF8A0A"/>
        <w:category>
          <w:name w:val="General"/>
          <w:gallery w:val="placeholder"/>
        </w:category>
        <w:types>
          <w:type w:val="bbPlcHdr"/>
        </w:types>
        <w:behaviors>
          <w:behavior w:val="content"/>
        </w:behaviors>
        <w:guid w:val="{3C97D013-63CE-A14C-B576-FF60FA1AA6FE}"/>
      </w:docPartPr>
      <w:docPartBody>
        <w:p w:rsidR="00000000" w:rsidRDefault="00B1008B" w:rsidP="00B1008B">
          <w:pPr>
            <w:pStyle w:val="405046F22700F045BFFE334428EF8A0A"/>
          </w:pPr>
          <w:r w:rsidRPr="00A57A54">
            <w:rPr>
              <w:rStyle w:val="PlaceholderText"/>
            </w:rPr>
            <w:t>Click or tap here to enter text.</w:t>
          </w:r>
        </w:p>
      </w:docPartBody>
    </w:docPart>
    <w:docPart>
      <w:docPartPr>
        <w:name w:val="BDFCA9DA97C1274799C9920AF8495146"/>
        <w:category>
          <w:name w:val="General"/>
          <w:gallery w:val="placeholder"/>
        </w:category>
        <w:types>
          <w:type w:val="bbPlcHdr"/>
        </w:types>
        <w:behaviors>
          <w:behavior w:val="content"/>
        </w:behaviors>
        <w:guid w:val="{1972382C-AED6-4E4F-BDAF-501F292B7A7B}"/>
      </w:docPartPr>
      <w:docPartBody>
        <w:p w:rsidR="00000000" w:rsidRDefault="00B1008B" w:rsidP="00B1008B">
          <w:pPr>
            <w:pStyle w:val="BDFCA9DA97C1274799C9920AF8495146"/>
          </w:pPr>
          <w:r w:rsidRPr="00A57A54">
            <w:rPr>
              <w:rStyle w:val="PlaceholderText"/>
            </w:rPr>
            <w:t>Click or tap here to enter text.</w:t>
          </w:r>
        </w:p>
      </w:docPartBody>
    </w:docPart>
    <w:docPart>
      <w:docPartPr>
        <w:name w:val="942E5770D5C9AE40A5C5202554781B9D"/>
        <w:category>
          <w:name w:val="General"/>
          <w:gallery w:val="placeholder"/>
        </w:category>
        <w:types>
          <w:type w:val="bbPlcHdr"/>
        </w:types>
        <w:behaviors>
          <w:behavior w:val="content"/>
        </w:behaviors>
        <w:guid w:val="{BD8F5C7A-87C1-E545-80F5-0521DD572A2A}"/>
      </w:docPartPr>
      <w:docPartBody>
        <w:p w:rsidR="00000000" w:rsidRDefault="00B1008B" w:rsidP="00B1008B">
          <w:pPr>
            <w:pStyle w:val="942E5770D5C9AE40A5C5202554781B9D"/>
          </w:pPr>
          <w:r w:rsidRPr="00A57A54">
            <w:rPr>
              <w:rStyle w:val="PlaceholderText"/>
            </w:rPr>
            <w:t>Click or tap here to enter text.</w:t>
          </w:r>
        </w:p>
      </w:docPartBody>
    </w:docPart>
    <w:docPart>
      <w:docPartPr>
        <w:name w:val="DBEF0E71AEE1AF4C903584F38F26AB13"/>
        <w:category>
          <w:name w:val="General"/>
          <w:gallery w:val="placeholder"/>
        </w:category>
        <w:types>
          <w:type w:val="bbPlcHdr"/>
        </w:types>
        <w:behaviors>
          <w:behavior w:val="content"/>
        </w:behaviors>
        <w:guid w:val="{49256E16-AC77-9B4A-BC7D-25FA39586FA2}"/>
      </w:docPartPr>
      <w:docPartBody>
        <w:p w:rsidR="00000000" w:rsidRDefault="00B1008B" w:rsidP="00B1008B">
          <w:pPr>
            <w:pStyle w:val="DBEF0E71AEE1AF4C903584F38F26AB13"/>
          </w:pPr>
          <w:r w:rsidRPr="00A57A54">
            <w:rPr>
              <w:rStyle w:val="PlaceholderText"/>
            </w:rPr>
            <w:t>Click or tap here to enter text.</w:t>
          </w:r>
        </w:p>
      </w:docPartBody>
    </w:docPart>
    <w:docPart>
      <w:docPartPr>
        <w:name w:val="48C3796F56B5B54AB6E122FC904F9472"/>
        <w:category>
          <w:name w:val="General"/>
          <w:gallery w:val="placeholder"/>
        </w:category>
        <w:types>
          <w:type w:val="bbPlcHdr"/>
        </w:types>
        <w:behaviors>
          <w:behavior w:val="content"/>
        </w:behaviors>
        <w:guid w:val="{DD109EAD-2CE8-AE49-887F-56FED4F50FE9}"/>
      </w:docPartPr>
      <w:docPartBody>
        <w:p w:rsidR="00000000" w:rsidRDefault="00B1008B" w:rsidP="00B1008B">
          <w:pPr>
            <w:pStyle w:val="48C3796F56B5B54AB6E122FC904F9472"/>
          </w:pPr>
          <w:r w:rsidRPr="00A57A54">
            <w:rPr>
              <w:rStyle w:val="PlaceholderText"/>
            </w:rPr>
            <w:t>Click or tap here to enter text.</w:t>
          </w:r>
        </w:p>
      </w:docPartBody>
    </w:docPart>
    <w:docPart>
      <w:docPartPr>
        <w:name w:val="23CB64F3518DE44896FE1337570E3ADD"/>
        <w:category>
          <w:name w:val="General"/>
          <w:gallery w:val="placeholder"/>
        </w:category>
        <w:types>
          <w:type w:val="bbPlcHdr"/>
        </w:types>
        <w:behaviors>
          <w:behavior w:val="content"/>
        </w:behaviors>
        <w:guid w:val="{D498C3CB-A4E1-EA41-8244-01F30CAC7951}"/>
      </w:docPartPr>
      <w:docPartBody>
        <w:p w:rsidR="00000000" w:rsidRDefault="00B1008B" w:rsidP="00B1008B">
          <w:pPr>
            <w:pStyle w:val="23CB64F3518DE44896FE1337570E3ADD"/>
          </w:pPr>
          <w:r w:rsidRPr="00A57A54">
            <w:rPr>
              <w:rStyle w:val="PlaceholderText"/>
            </w:rPr>
            <w:t>Click or tap here to enter text.</w:t>
          </w:r>
        </w:p>
      </w:docPartBody>
    </w:docPart>
    <w:docPart>
      <w:docPartPr>
        <w:name w:val="3B72BB1EF89E1E4F8C9CADB0797BA719"/>
        <w:category>
          <w:name w:val="General"/>
          <w:gallery w:val="placeholder"/>
        </w:category>
        <w:types>
          <w:type w:val="bbPlcHdr"/>
        </w:types>
        <w:behaviors>
          <w:behavior w:val="content"/>
        </w:behaviors>
        <w:guid w:val="{F18A4077-E6AA-D845-A8BD-7B50D132FB81}"/>
      </w:docPartPr>
      <w:docPartBody>
        <w:p w:rsidR="00000000" w:rsidRDefault="00B1008B" w:rsidP="00B1008B">
          <w:pPr>
            <w:pStyle w:val="3B72BB1EF89E1E4F8C9CADB0797BA719"/>
          </w:pPr>
          <w:r w:rsidRPr="00A57A54">
            <w:rPr>
              <w:rStyle w:val="PlaceholderText"/>
            </w:rPr>
            <w:t>Click or tap here to enter text.</w:t>
          </w:r>
        </w:p>
      </w:docPartBody>
    </w:docPart>
    <w:docPart>
      <w:docPartPr>
        <w:name w:val="89754572036BA64F9F9F6135FBE49647"/>
        <w:category>
          <w:name w:val="General"/>
          <w:gallery w:val="placeholder"/>
        </w:category>
        <w:types>
          <w:type w:val="bbPlcHdr"/>
        </w:types>
        <w:behaviors>
          <w:behavior w:val="content"/>
        </w:behaviors>
        <w:guid w:val="{5308B2FC-529F-6748-8AC2-F604BBD08587}"/>
      </w:docPartPr>
      <w:docPartBody>
        <w:p w:rsidR="00000000" w:rsidRDefault="00B1008B" w:rsidP="00B1008B">
          <w:pPr>
            <w:pStyle w:val="89754572036BA64F9F9F6135FBE49647"/>
          </w:pPr>
          <w:r w:rsidRPr="00A57A54">
            <w:rPr>
              <w:rStyle w:val="PlaceholderText"/>
            </w:rPr>
            <w:t>Click or tap here to enter text.</w:t>
          </w:r>
        </w:p>
      </w:docPartBody>
    </w:docPart>
    <w:docPart>
      <w:docPartPr>
        <w:name w:val="6FF2AA904F06B8429B37DE2137B966D0"/>
        <w:category>
          <w:name w:val="General"/>
          <w:gallery w:val="placeholder"/>
        </w:category>
        <w:types>
          <w:type w:val="bbPlcHdr"/>
        </w:types>
        <w:behaviors>
          <w:behavior w:val="content"/>
        </w:behaviors>
        <w:guid w:val="{0C82FCDA-9E22-104E-B17D-4E98A04C83A6}"/>
      </w:docPartPr>
      <w:docPartBody>
        <w:p w:rsidR="00000000" w:rsidRDefault="00B1008B" w:rsidP="00B1008B">
          <w:pPr>
            <w:pStyle w:val="6FF2AA904F06B8429B37DE2137B966D0"/>
          </w:pPr>
          <w:r w:rsidRPr="00A57A54">
            <w:rPr>
              <w:rStyle w:val="PlaceholderText"/>
            </w:rPr>
            <w:t>Click or tap here to enter text.</w:t>
          </w:r>
        </w:p>
      </w:docPartBody>
    </w:docPart>
    <w:docPart>
      <w:docPartPr>
        <w:name w:val="5FE5AAB5AE30BD419EE5BC15E93A454A"/>
        <w:category>
          <w:name w:val="General"/>
          <w:gallery w:val="placeholder"/>
        </w:category>
        <w:types>
          <w:type w:val="bbPlcHdr"/>
        </w:types>
        <w:behaviors>
          <w:behavior w:val="content"/>
        </w:behaviors>
        <w:guid w:val="{7DFDBE0D-F702-8F45-8DCD-B50916920ACA}"/>
      </w:docPartPr>
      <w:docPartBody>
        <w:p w:rsidR="00000000" w:rsidRDefault="00B1008B" w:rsidP="00B1008B">
          <w:pPr>
            <w:pStyle w:val="5FE5AAB5AE30BD419EE5BC15E93A454A"/>
          </w:pPr>
          <w:r w:rsidRPr="00A57A54">
            <w:rPr>
              <w:rStyle w:val="PlaceholderText"/>
            </w:rPr>
            <w:t>Click or tap here to enter text.</w:t>
          </w:r>
        </w:p>
      </w:docPartBody>
    </w:docPart>
    <w:docPart>
      <w:docPartPr>
        <w:name w:val="539ED48453998549B778EC5FEE7C44A7"/>
        <w:category>
          <w:name w:val="General"/>
          <w:gallery w:val="placeholder"/>
        </w:category>
        <w:types>
          <w:type w:val="bbPlcHdr"/>
        </w:types>
        <w:behaviors>
          <w:behavior w:val="content"/>
        </w:behaviors>
        <w:guid w:val="{EF0E87D0-00EA-394F-8F0C-FB6812873D43}"/>
      </w:docPartPr>
      <w:docPartBody>
        <w:p w:rsidR="00000000" w:rsidRDefault="00B1008B" w:rsidP="00B1008B">
          <w:pPr>
            <w:pStyle w:val="539ED48453998549B778EC5FEE7C44A7"/>
          </w:pPr>
          <w:r w:rsidRPr="00A57A54">
            <w:rPr>
              <w:rStyle w:val="PlaceholderText"/>
            </w:rPr>
            <w:t>Click or tap here to enter text.</w:t>
          </w:r>
        </w:p>
      </w:docPartBody>
    </w:docPart>
    <w:docPart>
      <w:docPartPr>
        <w:name w:val="5E8B4196632E894CAA828C6501CB8CF9"/>
        <w:category>
          <w:name w:val="General"/>
          <w:gallery w:val="placeholder"/>
        </w:category>
        <w:types>
          <w:type w:val="bbPlcHdr"/>
        </w:types>
        <w:behaviors>
          <w:behavior w:val="content"/>
        </w:behaviors>
        <w:guid w:val="{35B8D7B3-211E-3843-B57F-E795CE90D775}"/>
      </w:docPartPr>
      <w:docPartBody>
        <w:p w:rsidR="00000000" w:rsidRDefault="00B1008B" w:rsidP="00B1008B">
          <w:pPr>
            <w:pStyle w:val="5E8B4196632E894CAA828C6501CB8CF9"/>
          </w:pPr>
          <w:r w:rsidRPr="00A57A54">
            <w:rPr>
              <w:rStyle w:val="PlaceholderText"/>
            </w:rPr>
            <w:t>Click or tap here to enter text.</w:t>
          </w:r>
        </w:p>
      </w:docPartBody>
    </w:docPart>
    <w:docPart>
      <w:docPartPr>
        <w:name w:val="523448B61ACC56429E1DD790CDFCE217"/>
        <w:category>
          <w:name w:val="General"/>
          <w:gallery w:val="placeholder"/>
        </w:category>
        <w:types>
          <w:type w:val="bbPlcHdr"/>
        </w:types>
        <w:behaviors>
          <w:behavior w:val="content"/>
        </w:behaviors>
        <w:guid w:val="{255590BE-E49D-9846-87EA-4840CB684903}"/>
      </w:docPartPr>
      <w:docPartBody>
        <w:p w:rsidR="00000000" w:rsidRDefault="00B1008B" w:rsidP="00B1008B">
          <w:pPr>
            <w:pStyle w:val="523448B61ACC56429E1DD790CDFCE217"/>
          </w:pPr>
          <w:r w:rsidRPr="00A57A54">
            <w:rPr>
              <w:rStyle w:val="PlaceholderText"/>
            </w:rPr>
            <w:t>Click or tap here to enter text.</w:t>
          </w:r>
        </w:p>
      </w:docPartBody>
    </w:docPart>
    <w:docPart>
      <w:docPartPr>
        <w:name w:val="A1D0D634141979428F8F47C4E3B442B6"/>
        <w:category>
          <w:name w:val="General"/>
          <w:gallery w:val="placeholder"/>
        </w:category>
        <w:types>
          <w:type w:val="bbPlcHdr"/>
        </w:types>
        <w:behaviors>
          <w:behavior w:val="content"/>
        </w:behaviors>
        <w:guid w:val="{A66FBB35-0638-0347-844A-53B575DD1507}"/>
      </w:docPartPr>
      <w:docPartBody>
        <w:p w:rsidR="00000000" w:rsidRDefault="00B1008B" w:rsidP="00B1008B">
          <w:pPr>
            <w:pStyle w:val="A1D0D634141979428F8F47C4E3B442B6"/>
          </w:pPr>
          <w:r w:rsidRPr="00A57A54">
            <w:rPr>
              <w:rStyle w:val="PlaceholderText"/>
            </w:rPr>
            <w:t>Click or tap here to enter text.</w:t>
          </w:r>
        </w:p>
      </w:docPartBody>
    </w:docPart>
    <w:docPart>
      <w:docPartPr>
        <w:name w:val="F6FEF965119F2949997E6A95EB5C551C"/>
        <w:category>
          <w:name w:val="General"/>
          <w:gallery w:val="placeholder"/>
        </w:category>
        <w:types>
          <w:type w:val="bbPlcHdr"/>
        </w:types>
        <w:behaviors>
          <w:behavior w:val="content"/>
        </w:behaviors>
        <w:guid w:val="{5592CFD9-2343-4A40-948E-7B79A1894407}"/>
      </w:docPartPr>
      <w:docPartBody>
        <w:p w:rsidR="00000000" w:rsidRDefault="00B1008B" w:rsidP="00B1008B">
          <w:pPr>
            <w:pStyle w:val="F6FEF965119F2949997E6A95EB5C551C"/>
          </w:pPr>
          <w:r w:rsidRPr="00A57A54">
            <w:rPr>
              <w:rStyle w:val="PlaceholderText"/>
            </w:rPr>
            <w:t>Click or tap here to enter text.</w:t>
          </w:r>
        </w:p>
      </w:docPartBody>
    </w:docPart>
    <w:docPart>
      <w:docPartPr>
        <w:name w:val="656B88FE5C57DD448C923B5233D034EF"/>
        <w:category>
          <w:name w:val="General"/>
          <w:gallery w:val="placeholder"/>
        </w:category>
        <w:types>
          <w:type w:val="bbPlcHdr"/>
        </w:types>
        <w:behaviors>
          <w:behavior w:val="content"/>
        </w:behaviors>
        <w:guid w:val="{F530870B-35A5-AD4B-B018-F3B2752EE195}"/>
      </w:docPartPr>
      <w:docPartBody>
        <w:p w:rsidR="00000000" w:rsidRDefault="00B1008B" w:rsidP="00B1008B">
          <w:pPr>
            <w:pStyle w:val="656B88FE5C57DD448C923B5233D034EF"/>
          </w:pPr>
          <w:r w:rsidRPr="00A57A54">
            <w:rPr>
              <w:rStyle w:val="PlaceholderText"/>
            </w:rPr>
            <w:t>Click or tap here to enter text.</w:t>
          </w:r>
        </w:p>
      </w:docPartBody>
    </w:docPart>
    <w:docPart>
      <w:docPartPr>
        <w:name w:val="C76B3CE1E8EBC3489D3E06ACCFF19C61"/>
        <w:category>
          <w:name w:val="General"/>
          <w:gallery w:val="placeholder"/>
        </w:category>
        <w:types>
          <w:type w:val="bbPlcHdr"/>
        </w:types>
        <w:behaviors>
          <w:behavior w:val="content"/>
        </w:behaviors>
        <w:guid w:val="{3F220A6C-649B-2F41-B874-A888FCD8E40D}"/>
      </w:docPartPr>
      <w:docPartBody>
        <w:p w:rsidR="00000000" w:rsidRDefault="00B1008B" w:rsidP="00B1008B">
          <w:pPr>
            <w:pStyle w:val="C76B3CE1E8EBC3489D3E06ACCFF19C61"/>
          </w:pPr>
          <w:r w:rsidRPr="00A57A54">
            <w:rPr>
              <w:rStyle w:val="PlaceholderText"/>
            </w:rPr>
            <w:t>Click or tap here to enter text.</w:t>
          </w:r>
        </w:p>
      </w:docPartBody>
    </w:docPart>
    <w:docPart>
      <w:docPartPr>
        <w:name w:val="A29422C4CFB1994E8B3630FA5A4FAC41"/>
        <w:category>
          <w:name w:val="General"/>
          <w:gallery w:val="placeholder"/>
        </w:category>
        <w:types>
          <w:type w:val="bbPlcHdr"/>
        </w:types>
        <w:behaviors>
          <w:behavior w:val="content"/>
        </w:behaviors>
        <w:guid w:val="{4B44D9BB-CA3D-714D-A7BF-D1C9EEE4BB94}"/>
      </w:docPartPr>
      <w:docPartBody>
        <w:p w:rsidR="00000000" w:rsidRDefault="00B1008B" w:rsidP="00B1008B">
          <w:pPr>
            <w:pStyle w:val="A29422C4CFB1994E8B3630FA5A4FAC41"/>
          </w:pPr>
          <w:r w:rsidRPr="00A57A54">
            <w:rPr>
              <w:rStyle w:val="PlaceholderText"/>
            </w:rPr>
            <w:t>Click or tap here to enter text.</w:t>
          </w:r>
        </w:p>
      </w:docPartBody>
    </w:docPart>
    <w:docPart>
      <w:docPartPr>
        <w:name w:val="3FB551BC02EAB946935DC746230B5ADB"/>
        <w:category>
          <w:name w:val="General"/>
          <w:gallery w:val="placeholder"/>
        </w:category>
        <w:types>
          <w:type w:val="bbPlcHdr"/>
        </w:types>
        <w:behaviors>
          <w:behavior w:val="content"/>
        </w:behaviors>
        <w:guid w:val="{61CFCB95-6F19-B44A-8D4B-C31D36733C28}"/>
      </w:docPartPr>
      <w:docPartBody>
        <w:p w:rsidR="00000000" w:rsidRDefault="00B1008B" w:rsidP="00B1008B">
          <w:pPr>
            <w:pStyle w:val="3FB551BC02EAB946935DC746230B5ADB"/>
          </w:pPr>
          <w:r w:rsidRPr="00A57A54">
            <w:rPr>
              <w:rStyle w:val="PlaceholderText"/>
            </w:rPr>
            <w:t>Click or tap here to enter text.</w:t>
          </w:r>
        </w:p>
      </w:docPartBody>
    </w:docPart>
    <w:docPart>
      <w:docPartPr>
        <w:name w:val="A4644FF71504854FA91EC8536E0236DA"/>
        <w:category>
          <w:name w:val="General"/>
          <w:gallery w:val="placeholder"/>
        </w:category>
        <w:types>
          <w:type w:val="bbPlcHdr"/>
        </w:types>
        <w:behaviors>
          <w:behavior w:val="content"/>
        </w:behaviors>
        <w:guid w:val="{9EFE9A26-3A43-7F42-9E65-246EA2CA507B}"/>
      </w:docPartPr>
      <w:docPartBody>
        <w:p w:rsidR="00000000" w:rsidRDefault="00B1008B" w:rsidP="00B1008B">
          <w:pPr>
            <w:pStyle w:val="A4644FF71504854FA91EC8536E0236DA"/>
          </w:pPr>
          <w:r w:rsidRPr="00A57A54">
            <w:rPr>
              <w:rStyle w:val="PlaceholderText"/>
            </w:rPr>
            <w:t>Click or tap here to enter text.</w:t>
          </w:r>
        </w:p>
      </w:docPartBody>
    </w:docPart>
    <w:docPart>
      <w:docPartPr>
        <w:name w:val="E0DAABC7D3A88F41B327B57C0164A830"/>
        <w:category>
          <w:name w:val="General"/>
          <w:gallery w:val="placeholder"/>
        </w:category>
        <w:types>
          <w:type w:val="bbPlcHdr"/>
        </w:types>
        <w:behaviors>
          <w:behavior w:val="content"/>
        </w:behaviors>
        <w:guid w:val="{840638C5-B947-3F43-A8C7-7CD451BFD7F9}"/>
      </w:docPartPr>
      <w:docPartBody>
        <w:p w:rsidR="00000000" w:rsidRDefault="00B1008B" w:rsidP="00B1008B">
          <w:pPr>
            <w:pStyle w:val="E0DAABC7D3A88F41B327B57C0164A830"/>
          </w:pPr>
          <w:r w:rsidRPr="00A57A54">
            <w:rPr>
              <w:rStyle w:val="PlaceholderText"/>
            </w:rPr>
            <w:t>Click or tap here to enter text.</w:t>
          </w:r>
        </w:p>
      </w:docPartBody>
    </w:docPart>
    <w:docPart>
      <w:docPartPr>
        <w:name w:val="645ED323EECC6C47BED3C5D4FBF09371"/>
        <w:category>
          <w:name w:val="General"/>
          <w:gallery w:val="placeholder"/>
        </w:category>
        <w:types>
          <w:type w:val="bbPlcHdr"/>
        </w:types>
        <w:behaviors>
          <w:behavior w:val="content"/>
        </w:behaviors>
        <w:guid w:val="{D8A11FFC-BC5E-F146-89FB-DDB031DF310A}"/>
      </w:docPartPr>
      <w:docPartBody>
        <w:p w:rsidR="00000000" w:rsidRDefault="00B1008B" w:rsidP="00B1008B">
          <w:pPr>
            <w:pStyle w:val="645ED323EECC6C47BED3C5D4FBF09371"/>
          </w:pPr>
          <w:r w:rsidRPr="00A57A54">
            <w:rPr>
              <w:rStyle w:val="PlaceholderText"/>
            </w:rPr>
            <w:t>Click or tap here to enter text.</w:t>
          </w:r>
        </w:p>
      </w:docPartBody>
    </w:docPart>
    <w:docPart>
      <w:docPartPr>
        <w:name w:val="B7D088D0CD969247A93104B167B6FEE0"/>
        <w:category>
          <w:name w:val="General"/>
          <w:gallery w:val="placeholder"/>
        </w:category>
        <w:types>
          <w:type w:val="bbPlcHdr"/>
        </w:types>
        <w:behaviors>
          <w:behavior w:val="content"/>
        </w:behaviors>
        <w:guid w:val="{7C7476EC-961B-2845-BADA-F82AC5F61D38}"/>
      </w:docPartPr>
      <w:docPartBody>
        <w:p w:rsidR="00000000" w:rsidRDefault="00B1008B" w:rsidP="00B1008B">
          <w:pPr>
            <w:pStyle w:val="B7D088D0CD969247A93104B167B6FEE0"/>
          </w:pPr>
          <w:r w:rsidRPr="00A57A54">
            <w:rPr>
              <w:rStyle w:val="PlaceholderText"/>
            </w:rPr>
            <w:t>Click or tap here to enter text.</w:t>
          </w:r>
        </w:p>
      </w:docPartBody>
    </w:docPart>
    <w:docPart>
      <w:docPartPr>
        <w:name w:val="B0DA584DFD1D0F48AFE85D8C18F8530A"/>
        <w:category>
          <w:name w:val="General"/>
          <w:gallery w:val="placeholder"/>
        </w:category>
        <w:types>
          <w:type w:val="bbPlcHdr"/>
        </w:types>
        <w:behaviors>
          <w:behavior w:val="content"/>
        </w:behaviors>
        <w:guid w:val="{E2D23E30-B048-6F48-AFD5-FDFA749B27D8}"/>
      </w:docPartPr>
      <w:docPartBody>
        <w:p w:rsidR="00000000" w:rsidRDefault="00B1008B" w:rsidP="00B1008B">
          <w:pPr>
            <w:pStyle w:val="B0DA584DFD1D0F48AFE85D8C18F8530A"/>
          </w:pPr>
          <w:r w:rsidRPr="00A57A54">
            <w:rPr>
              <w:rStyle w:val="PlaceholderText"/>
            </w:rPr>
            <w:t>Click or tap here to enter text.</w:t>
          </w:r>
        </w:p>
      </w:docPartBody>
    </w:docPart>
    <w:docPart>
      <w:docPartPr>
        <w:name w:val="04DF519CFDE680478C7088C3DE9942EC"/>
        <w:category>
          <w:name w:val="General"/>
          <w:gallery w:val="placeholder"/>
        </w:category>
        <w:types>
          <w:type w:val="bbPlcHdr"/>
        </w:types>
        <w:behaviors>
          <w:behavior w:val="content"/>
        </w:behaviors>
        <w:guid w:val="{C0134313-B8C2-6B4A-B933-FB762FC38C63}"/>
      </w:docPartPr>
      <w:docPartBody>
        <w:p w:rsidR="00000000" w:rsidRDefault="00B1008B" w:rsidP="00B1008B">
          <w:pPr>
            <w:pStyle w:val="04DF519CFDE680478C7088C3DE9942EC"/>
          </w:pPr>
          <w:r w:rsidRPr="00A57A54">
            <w:rPr>
              <w:rStyle w:val="PlaceholderText"/>
            </w:rPr>
            <w:t>Click or tap here to enter text.</w:t>
          </w:r>
        </w:p>
      </w:docPartBody>
    </w:docPart>
    <w:docPart>
      <w:docPartPr>
        <w:name w:val="8667D50C7FB3F048A5FB2D9D9A547D03"/>
        <w:category>
          <w:name w:val="General"/>
          <w:gallery w:val="placeholder"/>
        </w:category>
        <w:types>
          <w:type w:val="bbPlcHdr"/>
        </w:types>
        <w:behaviors>
          <w:behavior w:val="content"/>
        </w:behaviors>
        <w:guid w:val="{1747E00C-BA3C-2244-8BF2-DD7B881B0DBD}"/>
      </w:docPartPr>
      <w:docPartBody>
        <w:p w:rsidR="00000000" w:rsidRDefault="00B1008B" w:rsidP="00B1008B">
          <w:pPr>
            <w:pStyle w:val="8667D50C7FB3F048A5FB2D9D9A547D03"/>
          </w:pPr>
          <w:r w:rsidRPr="00A57A54">
            <w:rPr>
              <w:rStyle w:val="PlaceholderText"/>
            </w:rPr>
            <w:t>Click or tap here to enter text.</w:t>
          </w:r>
        </w:p>
      </w:docPartBody>
    </w:docPart>
    <w:docPart>
      <w:docPartPr>
        <w:name w:val="6F66BF9B5483504E9C96BE39FF100520"/>
        <w:category>
          <w:name w:val="General"/>
          <w:gallery w:val="placeholder"/>
        </w:category>
        <w:types>
          <w:type w:val="bbPlcHdr"/>
        </w:types>
        <w:behaviors>
          <w:behavior w:val="content"/>
        </w:behaviors>
        <w:guid w:val="{D8093B31-D179-A947-8A1C-04955051BEC0}"/>
      </w:docPartPr>
      <w:docPartBody>
        <w:p w:rsidR="00000000" w:rsidRDefault="00B1008B" w:rsidP="00B1008B">
          <w:pPr>
            <w:pStyle w:val="6F66BF9B5483504E9C96BE39FF100520"/>
          </w:pPr>
          <w:r w:rsidRPr="00A57A54">
            <w:rPr>
              <w:rStyle w:val="PlaceholderText"/>
            </w:rPr>
            <w:t>Click or tap here to enter text.</w:t>
          </w:r>
        </w:p>
      </w:docPartBody>
    </w:docPart>
    <w:docPart>
      <w:docPartPr>
        <w:name w:val="B1E49F2D2D44324480BC7A3156BA3B63"/>
        <w:category>
          <w:name w:val="General"/>
          <w:gallery w:val="placeholder"/>
        </w:category>
        <w:types>
          <w:type w:val="bbPlcHdr"/>
        </w:types>
        <w:behaviors>
          <w:behavior w:val="content"/>
        </w:behaviors>
        <w:guid w:val="{5AEC26D8-A7F3-954D-B54E-F789662AA852}"/>
      </w:docPartPr>
      <w:docPartBody>
        <w:p w:rsidR="00000000" w:rsidRDefault="00B1008B" w:rsidP="00B1008B">
          <w:pPr>
            <w:pStyle w:val="B1E49F2D2D44324480BC7A3156BA3B63"/>
          </w:pPr>
          <w:r w:rsidRPr="00A57A54">
            <w:rPr>
              <w:rStyle w:val="PlaceholderText"/>
            </w:rPr>
            <w:t>Click or tap here to enter text.</w:t>
          </w:r>
        </w:p>
      </w:docPartBody>
    </w:docPart>
    <w:docPart>
      <w:docPartPr>
        <w:name w:val="2C1A2B0377CDC349A87B880D984B7D23"/>
        <w:category>
          <w:name w:val="General"/>
          <w:gallery w:val="placeholder"/>
        </w:category>
        <w:types>
          <w:type w:val="bbPlcHdr"/>
        </w:types>
        <w:behaviors>
          <w:behavior w:val="content"/>
        </w:behaviors>
        <w:guid w:val="{5EADA325-60A5-CC4B-81E4-ACB0605AB80F}"/>
      </w:docPartPr>
      <w:docPartBody>
        <w:p w:rsidR="00000000" w:rsidRDefault="00B1008B" w:rsidP="00B1008B">
          <w:pPr>
            <w:pStyle w:val="2C1A2B0377CDC349A87B880D984B7D23"/>
          </w:pPr>
          <w:r w:rsidRPr="00A57A54">
            <w:rPr>
              <w:rStyle w:val="PlaceholderText"/>
            </w:rPr>
            <w:t>Click or tap here to enter text.</w:t>
          </w:r>
        </w:p>
      </w:docPartBody>
    </w:docPart>
    <w:docPart>
      <w:docPartPr>
        <w:name w:val="01A7676323280D48BA864B0987E054A1"/>
        <w:category>
          <w:name w:val="General"/>
          <w:gallery w:val="placeholder"/>
        </w:category>
        <w:types>
          <w:type w:val="bbPlcHdr"/>
        </w:types>
        <w:behaviors>
          <w:behavior w:val="content"/>
        </w:behaviors>
        <w:guid w:val="{314A873E-AAA3-B748-AD5D-324C70A45C4E}"/>
      </w:docPartPr>
      <w:docPartBody>
        <w:p w:rsidR="00000000" w:rsidRDefault="00B1008B" w:rsidP="00B1008B">
          <w:pPr>
            <w:pStyle w:val="01A7676323280D48BA864B0987E054A1"/>
          </w:pPr>
          <w:r w:rsidRPr="00A57A54">
            <w:rPr>
              <w:rStyle w:val="PlaceholderText"/>
            </w:rPr>
            <w:t>Click or tap here to enter text.</w:t>
          </w:r>
        </w:p>
      </w:docPartBody>
    </w:docPart>
    <w:docPart>
      <w:docPartPr>
        <w:name w:val="2B948AC91314FE49838B875BD2B20BD9"/>
        <w:category>
          <w:name w:val="General"/>
          <w:gallery w:val="placeholder"/>
        </w:category>
        <w:types>
          <w:type w:val="bbPlcHdr"/>
        </w:types>
        <w:behaviors>
          <w:behavior w:val="content"/>
        </w:behaviors>
        <w:guid w:val="{F2FE6D20-6F4B-5F4A-B7A3-F943A06F233B}"/>
      </w:docPartPr>
      <w:docPartBody>
        <w:p w:rsidR="00000000" w:rsidRDefault="00B1008B" w:rsidP="00B1008B">
          <w:pPr>
            <w:pStyle w:val="2B948AC91314FE49838B875BD2B20BD9"/>
          </w:pPr>
          <w:r w:rsidRPr="00A57A54">
            <w:rPr>
              <w:rStyle w:val="PlaceholderText"/>
            </w:rPr>
            <w:t>Click or tap here to enter text.</w:t>
          </w:r>
        </w:p>
      </w:docPartBody>
    </w:docPart>
    <w:docPart>
      <w:docPartPr>
        <w:name w:val="8103BCAD1FEB644992CEC58694A401C9"/>
        <w:category>
          <w:name w:val="General"/>
          <w:gallery w:val="placeholder"/>
        </w:category>
        <w:types>
          <w:type w:val="bbPlcHdr"/>
        </w:types>
        <w:behaviors>
          <w:behavior w:val="content"/>
        </w:behaviors>
        <w:guid w:val="{00BFA968-643F-BC46-A680-6BEDEF4EA472}"/>
      </w:docPartPr>
      <w:docPartBody>
        <w:p w:rsidR="00000000" w:rsidRDefault="00B1008B" w:rsidP="00B1008B">
          <w:pPr>
            <w:pStyle w:val="8103BCAD1FEB644992CEC58694A401C9"/>
          </w:pPr>
          <w:r w:rsidRPr="00A57A54">
            <w:rPr>
              <w:rStyle w:val="PlaceholderText"/>
            </w:rPr>
            <w:t>Click or tap here to enter text.</w:t>
          </w:r>
        </w:p>
      </w:docPartBody>
    </w:docPart>
    <w:docPart>
      <w:docPartPr>
        <w:name w:val="0FC032560AB08E4695517FE68939E226"/>
        <w:category>
          <w:name w:val="General"/>
          <w:gallery w:val="placeholder"/>
        </w:category>
        <w:types>
          <w:type w:val="bbPlcHdr"/>
        </w:types>
        <w:behaviors>
          <w:behavior w:val="content"/>
        </w:behaviors>
        <w:guid w:val="{21CCD4D0-6FB6-8E4E-8ED0-8DC96587FD3B}"/>
      </w:docPartPr>
      <w:docPartBody>
        <w:p w:rsidR="00000000" w:rsidRDefault="00B1008B" w:rsidP="00B1008B">
          <w:pPr>
            <w:pStyle w:val="0FC032560AB08E4695517FE68939E226"/>
          </w:pPr>
          <w:r w:rsidRPr="00A57A54">
            <w:rPr>
              <w:rStyle w:val="PlaceholderText"/>
            </w:rPr>
            <w:t>Click or tap here to enter text.</w:t>
          </w:r>
        </w:p>
      </w:docPartBody>
    </w:docPart>
    <w:docPart>
      <w:docPartPr>
        <w:name w:val="258E81545146644682263CC89F4688B5"/>
        <w:category>
          <w:name w:val="General"/>
          <w:gallery w:val="placeholder"/>
        </w:category>
        <w:types>
          <w:type w:val="bbPlcHdr"/>
        </w:types>
        <w:behaviors>
          <w:behavior w:val="content"/>
        </w:behaviors>
        <w:guid w:val="{B6DA98BF-EEC6-EC4D-9466-4A437B16FC39}"/>
      </w:docPartPr>
      <w:docPartBody>
        <w:p w:rsidR="00000000" w:rsidRDefault="00B1008B" w:rsidP="00B1008B">
          <w:pPr>
            <w:pStyle w:val="258E81545146644682263CC89F4688B5"/>
          </w:pPr>
          <w:r w:rsidRPr="00A57A54">
            <w:rPr>
              <w:rStyle w:val="PlaceholderText"/>
            </w:rPr>
            <w:t>Click or tap here to enter text.</w:t>
          </w:r>
        </w:p>
      </w:docPartBody>
    </w:docPart>
    <w:docPart>
      <w:docPartPr>
        <w:name w:val="C14F900C16F71F4E9FF6F41E4E8CE67B"/>
        <w:category>
          <w:name w:val="General"/>
          <w:gallery w:val="placeholder"/>
        </w:category>
        <w:types>
          <w:type w:val="bbPlcHdr"/>
        </w:types>
        <w:behaviors>
          <w:behavior w:val="content"/>
        </w:behaviors>
        <w:guid w:val="{50556B1A-53C0-774D-8151-EE2BFF60382D}"/>
      </w:docPartPr>
      <w:docPartBody>
        <w:p w:rsidR="00000000" w:rsidRDefault="00B1008B" w:rsidP="00B1008B">
          <w:pPr>
            <w:pStyle w:val="C14F900C16F71F4E9FF6F41E4E8CE67B"/>
          </w:pPr>
          <w:r w:rsidRPr="00A57A54">
            <w:rPr>
              <w:rStyle w:val="PlaceholderText"/>
            </w:rPr>
            <w:t>Click or tap here to enter text.</w:t>
          </w:r>
        </w:p>
      </w:docPartBody>
    </w:docPart>
    <w:docPart>
      <w:docPartPr>
        <w:name w:val="A65E6024919FEE43A0C59871D6AAC60D"/>
        <w:category>
          <w:name w:val="General"/>
          <w:gallery w:val="placeholder"/>
        </w:category>
        <w:types>
          <w:type w:val="bbPlcHdr"/>
        </w:types>
        <w:behaviors>
          <w:behavior w:val="content"/>
        </w:behaviors>
        <w:guid w:val="{5C12A3DC-FD0B-8F40-87A5-75937D02CE7F}"/>
      </w:docPartPr>
      <w:docPartBody>
        <w:p w:rsidR="00000000" w:rsidRDefault="00B1008B" w:rsidP="00B1008B">
          <w:pPr>
            <w:pStyle w:val="A65E6024919FEE43A0C59871D6AAC60D"/>
          </w:pPr>
          <w:r w:rsidRPr="00A57A54">
            <w:rPr>
              <w:rStyle w:val="PlaceholderText"/>
            </w:rPr>
            <w:t>Click or tap here to enter text.</w:t>
          </w:r>
        </w:p>
      </w:docPartBody>
    </w:docPart>
    <w:docPart>
      <w:docPartPr>
        <w:name w:val="57EA893C2480ED4781126175D915A256"/>
        <w:category>
          <w:name w:val="General"/>
          <w:gallery w:val="placeholder"/>
        </w:category>
        <w:types>
          <w:type w:val="bbPlcHdr"/>
        </w:types>
        <w:behaviors>
          <w:behavior w:val="content"/>
        </w:behaviors>
        <w:guid w:val="{9D095A46-2080-CB48-8B9E-61F6823A2767}"/>
      </w:docPartPr>
      <w:docPartBody>
        <w:p w:rsidR="00000000" w:rsidRDefault="00B1008B" w:rsidP="00B1008B">
          <w:pPr>
            <w:pStyle w:val="57EA893C2480ED4781126175D915A256"/>
          </w:pPr>
          <w:r w:rsidRPr="00A57A54">
            <w:rPr>
              <w:rStyle w:val="PlaceholderText"/>
            </w:rPr>
            <w:t>Click or tap here to enter text.</w:t>
          </w:r>
        </w:p>
      </w:docPartBody>
    </w:docPart>
    <w:docPart>
      <w:docPartPr>
        <w:name w:val="2798E9AC02A23A4A90FD505D659187B8"/>
        <w:category>
          <w:name w:val="General"/>
          <w:gallery w:val="placeholder"/>
        </w:category>
        <w:types>
          <w:type w:val="bbPlcHdr"/>
        </w:types>
        <w:behaviors>
          <w:behavior w:val="content"/>
        </w:behaviors>
        <w:guid w:val="{61139308-D2CE-6E4E-832D-C207CC5B9C3D}"/>
      </w:docPartPr>
      <w:docPartBody>
        <w:p w:rsidR="00000000" w:rsidRDefault="00B1008B" w:rsidP="00B1008B">
          <w:pPr>
            <w:pStyle w:val="2798E9AC02A23A4A90FD505D659187B8"/>
          </w:pPr>
          <w:r w:rsidRPr="00A57A54">
            <w:rPr>
              <w:rStyle w:val="PlaceholderText"/>
            </w:rPr>
            <w:t>Click or tap here to enter text.</w:t>
          </w:r>
        </w:p>
      </w:docPartBody>
    </w:docPart>
    <w:docPart>
      <w:docPartPr>
        <w:name w:val="3C336147681D2D46AFB81824ACE40143"/>
        <w:category>
          <w:name w:val="General"/>
          <w:gallery w:val="placeholder"/>
        </w:category>
        <w:types>
          <w:type w:val="bbPlcHdr"/>
        </w:types>
        <w:behaviors>
          <w:behavior w:val="content"/>
        </w:behaviors>
        <w:guid w:val="{167208A5-662D-674B-9A82-9404AAF33949}"/>
      </w:docPartPr>
      <w:docPartBody>
        <w:p w:rsidR="00000000" w:rsidRDefault="00B1008B" w:rsidP="00B1008B">
          <w:pPr>
            <w:pStyle w:val="3C336147681D2D46AFB81824ACE40143"/>
          </w:pPr>
          <w:r w:rsidRPr="00A57A54">
            <w:rPr>
              <w:rStyle w:val="PlaceholderText"/>
            </w:rPr>
            <w:t>Click or tap here to enter text.</w:t>
          </w:r>
        </w:p>
      </w:docPartBody>
    </w:docPart>
    <w:docPart>
      <w:docPartPr>
        <w:name w:val="9632B70FAEE99A4E80FF1597DBCE108D"/>
        <w:category>
          <w:name w:val="General"/>
          <w:gallery w:val="placeholder"/>
        </w:category>
        <w:types>
          <w:type w:val="bbPlcHdr"/>
        </w:types>
        <w:behaviors>
          <w:behavior w:val="content"/>
        </w:behaviors>
        <w:guid w:val="{3E76D3F7-3D6A-2241-84B0-A025C6ECBEFA}"/>
      </w:docPartPr>
      <w:docPartBody>
        <w:p w:rsidR="00000000" w:rsidRDefault="00B1008B" w:rsidP="00B1008B">
          <w:pPr>
            <w:pStyle w:val="9632B70FAEE99A4E80FF1597DBCE108D"/>
          </w:pPr>
          <w:r w:rsidRPr="00A57A54">
            <w:rPr>
              <w:rStyle w:val="PlaceholderText"/>
            </w:rPr>
            <w:t>Click or tap here to enter text.</w:t>
          </w:r>
        </w:p>
      </w:docPartBody>
    </w:docPart>
    <w:docPart>
      <w:docPartPr>
        <w:name w:val="07045AF246512A498FE9B861AF688B0F"/>
        <w:category>
          <w:name w:val="General"/>
          <w:gallery w:val="placeholder"/>
        </w:category>
        <w:types>
          <w:type w:val="bbPlcHdr"/>
        </w:types>
        <w:behaviors>
          <w:behavior w:val="content"/>
        </w:behaviors>
        <w:guid w:val="{E565EEDD-7B1E-214D-AB3D-A65F6E69F0F9}"/>
      </w:docPartPr>
      <w:docPartBody>
        <w:p w:rsidR="00000000" w:rsidRDefault="00B1008B" w:rsidP="00B1008B">
          <w:pPr>
            <w:pStyle w:val="07045AF246512A498FE9B861AF688B0F"/>
          </w:pPr>
          <w:r w:rsidRPr="00A57A54">
            <w:rPr>
              <w:rStyle w:val="PlaceholderText"/>
            </w:rPr>
            <w:t>Click or tap here to enter text.</w:t>
          </w:r>
        </w:p>
      </w:docPartBody>
    </w:docPart>
    <w:docPart>
      <w:docPartPr>
        <w:name w:val="E3893F01ABD89641A0A96E10660E80C2"/>
        <w:category>
          <w:name w:val="General"/>
          <w:gallery w:val="placeholder"/>
        </w:category>
        <w:types>
          <w:type w:val="bbPlcHdr"/>
        </w:types>
        <w:behaviors>
          <w:behavior w:val="content"/>
        </w:behaviors>
        <w:guid w:val="{40039A66-CB1F-8F4E-A184-68E5903BF597}"/>
      </w:docPartPr>
      <w:docPartBody>
        <w:p w:rsidR="00000000" w:rsidRDefault="00B1008B" w:rsidP="00B1008B">
          <w:pPr>
            <w:pStyle w:val="E3893F01ABD89641A0A96E10660E80C2"/>
          </w:pPr>
          <w:r w:rsidRPr="00A57A54">
            <w:rPr>
              <w:rStyle w:val="PlaceholderText"/>
            </w:rPr>
            <w:t>Click or tap here to enter text.</w:t>
          </w:r>
        </w:p>
      </w:docPartBody>
    </w:docPart>
    <w:docPart>
      <w:docPartPr>
        <w:name w:val="3D63786215472344BDA68B797C186F4B"/>
        <w:category>
          <w:name w:val="General"/>
          <w:gallery w:val="placeholder"/>
        </w:category>
        <w:types>
          <w:type w:val="bbPlcHdr"/>
        </w:types>
        <w:behaviors>
          <w:behavior w:val="content"/>
        </w:behaviors>
        <w:guid w:val="{CB8A8A5C-050D-E34C-A596-161EB4260D74}"/>
      </w:docPartPr>
      <w:docPartBody>
        <w:p w:rsidR="00000000" w:rsidRDefault="00B1008B" w:rsidP="00B1008B">
          <w:pPr>
            <w:pStyle w:val="3D63786215472344BDA68B797C186F4B"/>
          </w:pPr>
          <w:r w:rsidRPr="00A57A54">
            <w:rPr>
              <w:rStyle w:val="PlaceholderText"/>
            </w:rPr>
            <w:t>Click or tap here to enter text.</w:t>
          </w:r>
        </w:p>
      </w:docPartBody>
    </w:docPart>
    <w:docPart>
      <w:docPartPr>
        <w:name w:val="B50D253D86C6E44DBC3E627D1A517831"/>
        <w:category>
          <w:name w:val="General"/>
          <w:gallery w:val="placeholder"/>
        </w:category>
        <w:types>
          <w:type w:val="bbPlcHdr"/>
        </w:types>
        <w:behaviors>
          <w:behavior w:val="content"/>
        </w:behaviors>
        <w:guid w:val="{6219CF1A-62D7-534B-8B22-D73617514464}"/>
      </w:docPartPr>
      <w:docPartBody>
        <w:p w:rsidR="00000000" w:rsidRDefault="00B1008B" w:rsidP="00B1008B">
          <w:pPr>
            <w:pStyle w:val="B50D253D86C6E44DBC3E627D1A517831"/>
          </w:pPr>
          <w:r w:rsidRPr="00A57A54">
            <w:rPr>
              <w:rStyle w:val="PlaceholderText"/>
            </w:rPr>
            <w:t>Click or tap here to enter text.</w:t>
          </w:r>
        </w:p>
      </w:docPartBody>
    </w:docPart>
    <w:docPart>
      <w:docPartPr>
        <w:name w:val="E6C362EBFDD46D4396949F580DC60794"/>
        <w:category>
          <w:name w:val="General"/>
          <w:gallery w:val="placeholder"/>
        </w:category>
        <w:types>
          <w:type w:val="bbPlcHdr"/>
        </w:types>
        <w:behaviors>
          <w:behavior w:val="content"/>
        </w:behaviors>
        <w:guid w:val="{E3BF4DD8-0832-1249-AA8E-DB61514334B2}"/>
      </w:docPartPr>
      <w:docPartBody>
        <w:p w:rsidR="00000000" w:rsidRDefault="00B1008B" w:rsidP="00B1008B">
          <w:pPr>
            <w:pStyle w:val="E6C362EBFDD46D4396949F580DC60794"/>
          </w:pPr>
          <w:r w:rsidRPr="00A57A54">
            <w:rPr>
              <w:rStyle w:val="PlaceholderText"/>
            </w:rPr>
            <w:t>Click or tap here to enter text.</w:t>
          </w:r>
        </w:p>
      </w:docPartBody>
    </w:docPart>
    <w:docPart>
      <w:docPartPr>
        <w:name w:val="6CC5D6461B4CA045BD51EF18E5DDBB54"/>
        <w:category>
          <w:name w:val="General"/>
          <w:gallery w:val="placeholder"/>
        </w:category>
        <w:types>
          <w:type w:val="bbPlcHdr"/>
        </w:types>
        <w:behaviors>
          <w:behavior w:val="content"/>
        </w:behaviors>
        <w:guid w:val="{952A8200-755B-2447-8021-BA5833BFBD98}"/>
      </w:docPartPr>
      <w:docPartBody>
        <w:p w:rsidR="00000000" w:rsidRDefault="00B1008B" w:rsidP="00B1008B">
          <w:pPr>
            <w:pStyle w:val="6CC5D6461B4CA045BD51EF18E5DDBB54"/>
          </w:pPr>
          <w:r w:rsidRPr="00A57A54">
            <w:rPr>
              <w:rStyle w:val="PlaceholderText"/>
            </w:rPr>
            <w:t>Click or tap here to enter text.</w:t>
          </w:r>
        </w:p>
      </w:docPartBody>
    </w:docPart>
    <w:docPart>
      <w:docPartPr>
        <w:name w:val="9AD41688D747B24BB99F8C83D546D20D"/>
        <w:category>
          <w:name w:val="General"/>
          <w:gallery w:val="placeholder"/>
        </w:category>
        <w:types>
          <w:type w:val="bbPlcHdr"/>
        </w:types>
        <w:behaviors>
          <w:behavior w:val="content"/>
        </w:behaviors>
        <w:guid w:val="{CF23A7BB-1CB5-0A4C-9095-E58ABC0EE56E}"/>
      </w:docPartPr>
      <w:docPartBody>
        <w:p w:rsidR="00000000" w:rsidRDefault="00B1008B" w:rsidP="00B1008B">
          <w:pPr>
            <w:pStyle w:val="9AD41688D747B24BB99F8C83D546D20D"/>
          </w:pPr>
          <w:r w:rsidRPr="00A57A54">
            <w:rPr>
              <w:rStyle w:val="PlaceholderText"/>
            </w:rPr>
            <w:t>Click or tap here to enter text.</w:t>
          </w:r>
        </w:p>
      </w:docPartBody>
    </w:docPart>
    <w:docPart>
      <w:docPartPr>
        <w:name w:val="3639DBA2EFC9CD46BCD90855BB5188F5"/>
        <w:category>
          <w:name w:val="General"/>
          <w:gallery w:val="placeholder"/>
        </w:category>
        <w:types>
          <w:type w:val="bbPlcHdr"/>
        </w:types>
        <w:behaviors>
          <w:behavior w:val="content"/>
        </w:behaviors>
        <w:guid w:val="{9A4C9BC5-42C3-1C4A-9E19-AB5E9082ACE5}"/>
      </w:docPartPr>
      <w:docPartBody>
        <w:p w:rsidR="00000000" w:rsidRDefault="00B1008B" w:rsidP="00B1008B">
          <w:pPr>
            <w:pStyle w:val="3639DBA2EFC9CD46BCD90855BB5188F5"/>
          </w:pPr>
          <w:r w:rsidRPr="00A57A54">
            <w:rPr>
              <w:rStyle w:val="PlaceholderText"/>
            </w:rPr>
            <w:t>Click or tap here to enter text.</w:t>
          </w:r>
        </w:p>
      </w:docPartBody>
    </w:docPart>
    <w:docPart>
      <w:docPartPr>
        <w:name w:val="D5D418860C077B40BD100DB031E2530F"/>
        <w:category>
          <w:name w:val="General"/>
          <w:gallery w:val="placeholder"/>
        </w:category>
        <w:types>
          <w:type w:val="bbPlcHdr"/>
        </w:types>
        <w:behaviors>
          <w:behavior w:val="content"/>
        </w:behaviors>
        <w:guid w:val="{ED70C3A2-0875-C744-BBCB-AD1CBA7657E9}"/>
      </w:docPartPr>
      <w:docPartBody>
        <w:p w:rsidR="00000000" w:rsidRDefault="00B1008B" w:rsidP="00B1008B">
          <w:pPr>
            <w:pStyle w:val="D5D418860C077B40BD100DB031E2530F"/>
          </w:pPr>
          <w:r w:rsidRPr="00A57A54">
            <w:rPr>
              <w:rStyle w:val="PlaceholderText"/>
            </w:rPr>
            <w:t>Click or tap here to enter text.</w:t>
          </w:r>
        </w:p>
      </w:docPartBody>
    </w:docPart>
    <w:docPart>
      <w:docPartPr>
        <w:name w:val="591FCF3EC2FE674DA6ED709FEBF2487B"/>
        <w:category>
          <w:name w:val="General"/>
          <w:gallery w:val="placeholder"/>
        </w:category>
        <w:types>
          <w:type w:val="bbPlcHdr"/>
        </w:types>
        <w:behaviors>
          <w:behavior w:val="content"/>
        </w:behaviors>
        <w:guid w:val="{415116F5-B813-0541-A27C-78E6B802AF08}"/>
      </w:docPartPr>
      <w:docPartBody>
        <w:p w:rsidR="00000000" w:rsidRDefault="00B1008B" w:rsidP="00B1008B">
          <w:pPr>
            <w:pStyle w:val="591FCF3EC2FE674DA6ED709FEBF2487B"/>
          </w:pPr>
          <w:r w:rsidRPr="00A57A54">
            <w:rPr>
              <w:rStyle w:val="PlaceholderText"/>
            </w:rPr>
            <w:t>Click or tap here to enter text.</w:t>
          </w:r>
        </w:p>
      </w:docPartBody>
    </w:docPart>
    <w:docPart>
      <w:docPartPr>
        <w:name w:val="2429512C1B1CEF47BA1C0A9D9D5ADD37"/>
        <w:category>
          <w:name w:val="General"/>
          <w:gallery w:val="placeholder"/>
        </w:category>
        <w:types>
          <w:type w:val="bbPlcHdr"/>
        </w:types>
        <w:behaviors>
          <w:behavior w:val="content"/>
        </w:behaviors>
        <w:guid w:val="{9240172C-6DFA-D645-9D1A-0527B374D1B2}"/>
      </w:docPartPr>
      <w:docPartBody>
        <w:p w:rsidR="00000000" w:rsidRDefault="00B1008B" w:rsidP="00B1008B">
          <w:pPr>
            <w:pStyle w:val="2429512C1B1CEF47BA1C0A9D9D5ADD37"/>
          </w:pPr>
          <w:r w:rsidRPr="00A57A54">
            <w:rPr>
              <w:rStyle w:val="PlaceholderText"/>
            </w:rPr>
            <w:t>Click or tap here to enter text.</w:t>
          </w:r>
        </w:p>
      </w:docPartBody>
    </w:docPart>
    <w:docPart>
      <w:docPartPr>
        <w:name w:val="B1D3D4D0502CBC489E860293D690D476"/>
        <w:category>
          <w:name w:val="General"/>
          <w:gallery w:val="placeholder"/>
        </w:category>
        <w:types>
          <w:type w:val="bbPlcHdr"/>
        </w:types>
        <w:behaviors>
          <w:behavior w:val="content"/>
        </w:behaviors>
        <w:guid w:val="{E263E4BF-94EC-DD48-9329-7432D05E0B90}"/>
      </w:docPartPr>
      <w:docPartBody>
        <w:p w:rsidR="00000000" w:rsidRDefault="00B1008B" w:rsidP="00B1008B">
          <w:pPr>
            <w:pStyle w:val="B1D3D4D0502CBC489E860293D690D476"/>
          </w:pPr>
          <w:r w:rsidRPr="00A57A54">
            <w:rPr>
              <w:rStyle w:val="PlaceholderText"/>
            </w:rPr>
            <w:t>Click or tap here to enter text.</w:t>
          </w:r>
        </w:p>
      </w:docPartBody>
    </w:docPart>
    <w:docPart>
      <w:docPartPr>
        <w:name w:val="34EF0A58840FD3418880CAA3DD9695AB"/>
        <w:category>
          <w:name w:val="General"/>
          <w:gallery w:val="placeholder"/>
        </w:category>
        <w:types>
          <w:type w:val="bbPlcHdr"/>
        </w:types>
        <w:behaviors>
          <w:behavior w:val="content"/>
        </w:behaviors>
        <w:guid w:val="{3709DAA9-7939-F046-805A-159B8C07FAF4}"/>
      </w:docPartPr>
      <w:docPartBody>
        <w:p w:rsidR="00000000" w:rsidRDefault="00B1008B" w:rsidP="00B1008B">
          <w:pPr>
            <w:pStyle w:val="34EF0A58840FD3418880CAA3DD9695AB"/>
          </w:pPr>
          <w:r w:rsidRPr="00A57A54">
            <w:rPr>
              <w:rStyle w:val="PlaceholderText"/>
            </w:rPr>
            <w:t>Click or tap here to enter text.</w:t>
          </w:r>
        </w:p>
      </w:docPartBody>
    </w:docPart>
    <w:docPart>
      <w:docPartPr>
        <w:name w:val="991B5733E642434998ED883BFD02CA04"/>
        <w:category>
          <w:name w:val="General"/>
          <w:gallery w:val="placeholder"/>
        </w:category>
        <w:types>
          <w:type w:val="bbPlcHdr"/>
        </w:types>
        <w:behaviors>
          <w:behavior w:val="content"/>
        </w:behaviors>
        <w:guid w:val="{D5E1835E-E2AA-EF46-96A2-ABC837CB64F2}"/>
      </w:docPartPr>
      <w:docPartBody>
        <w:p w:rsidR="00000000" w:rsidRDefault="00B1008B" w:rsidP="00B1008B">
          <w:pPr>
            <w:pStyle w:val="991B5733E642434998ED883BFD02CA04"/>
          </w:pPr>
          <w:r w:rsidRPr="00A57A54">
            <w:rPr>
              <w:rStyle w:val="PlaceholderText"/>
            </w:rPr>
            <w:t>Click or tap here to enter text.</w:t>
          </w:r>
        </w:p>
      </w:docPartBody>
    </w:docPart>
    <w:docPart>
      <w:docPartPr>
        <w:name w:val="137CCB531BAFE3489EF2E47EE522C371"/>
        <w:category>
          <w:name w:val="General"/>
          <w:gallery w:val="placeholder"/>
        </w:category>
        <w:types>
          <w:type w:val="bbPlcHdr"/>
        </w:types>
        <w:behaviors>
          <w:behavior w:val="content"/>
        </w:behaviors>
        <w:guid w:val="{D40CD5A0-FC2C-5D43-913B-4ECEDB93E82F}"/>
      </w:docPartPr>
      <w:docPartBody>
        <w:p w:rsidR="00000000" w:rsidRDefault="00B1008B" w:rsidP="00B1008B">
          <w:pPr>
            <w:pStyle w:val="137CCB531BAFE3489EF2E47EE522C371"/>
          </w:pPr>
          <w:r w:rsidRPr="00A57A54">
            <w:rPr>
              <w:rStyle w:val="PlaceholderText"/>
            </w:rPr>
            <w:t>Click or tap here to enter text.</w:t>
          </w:r>
        </w:p>
      </w:docPartBody>
    </w:docPart>
    <w:docPart>
      <w:docPartPr>
        <w:name w:val="AE6E88B8052A494C85216E2163E25363"/>
        <w:category>
          <w:name w:val="General"/>
          <w:gallery w:val="placeholder"/>
        </w:category>
        <w:types>
          <w:type w:val="bbPlcHdr"/>
        </w:types>
        <w:behaviors>
          <w:behavior w:val="content"/>
        </w:behaviors>
        <w:guid w:val="{9DA1AAF4-3FD0-0442-82C2-00FFBCD020A8}"/>
      </w:docPartPr>
      <w:docPartBody>
        <w:p w:rsidR="00000000" w:rsidRDefault="00B1008B" w:rsidP="00B1008B">
          <w:pPr>
            <w:pStyle w:val="AE6E88B8052A494C85216E2163E25363"/>
          </w:pPr>
          <w:r w:rsidRPr="00A57A54">
            <w:rPr>
              <w:rStyle w:val="PlaceholderText"/>
            </w:rPr>
            <w:t>Click or tap here to enter text.</w:t>
          </w:r>
        </w:p>
      </w:docPartBody>
    </w:docPart>
    <w:docPart>
      <w:docPartPr>
        <w:name w:val="94931B52455A96449AD0E5A195031126"/>
        <w:category>
          <w:name w:val="General"/>
          <w:gallery w:val="placeholder"/>
        </w:category>
        <w:types>
          <w:type w:val="bbPlcHdr"/>
        </w:types>
        <w:behaviors>
          <w:behavior w:val="content"/>
        </w:behaviors>
        <w:guid w:val="{FAB3AA7D-530A-624B-A54F-FE48A4F353DF}"/>
      </w:docPartPr>
      <w:docPartBody>
        <w:p w:rsidR="00000000" w:rsidRDefault="00B1008B" w:rsidP="00B1008B">
          <w:pPr>
            <w:pStyle w:val="94931B52455A96449AD0E5A195031126"/>
          </w:pPr>
          <w:r w:rsidRPr="00A57A54">
            <w:rPr>
              <w:rStyle w:val="PlaceholderText"/>
            </w:rPr>
            <w:t>Click or tap here to enter text.</w:t>
          </w:r>
        </w:p>
      </w:docPartBody>
    </w:docPart>
    <w:docPart>
      <w:docPartPr>
        <w:name w:val="632DFE92880C964A81D65D1E5A7F6CC2"/>
        <w:category>
          <w:name w:val="General"/>
          <w:gallery w:val="placeholder"/>
        </w:category>
        <w:types>
          <w:type w:val="bbPlcHdr"/>
        </w:types>
        <w:behaviors>
          <w:behavior w:val="content"/>
        </w:behaviors>
        <w:guid w:val="{7B679A4D-7EB5-6F41-B9D1-89EDCCB70A82}"/>
      </w:docPartPr>
      <w:docPartBody>
        <w:p w:rsidR="00000000" w:rsidRDefault="00B1008B" w:rsidP="00B1008B">
          <w:pPr>
            <w:pStyle w:val="632DFE92880C964A81D65D1E5A7F6CC2"/>
          </w:pPr>
          <w:r w:rsidRPr="00A57A54">
            <w:rPr>
              <w:rStyle w:val="PlaceholderText"/>
            </w:rPr>
            <w:t>Click or tap here to enter text.</w:t>
          </w:r>
        </w:p>
      </w:docPartBody>
    </w:docPart>
    <w:docPart>
      <w:docPartPr>
        <w:name w:val="FC643A9B2405B640BF9338487EAB2A6C"/>
        <w:category>
          <w:name w:val="General"/>
          <w:gallery w:val="placeholder"/>
        </w:category>
        <w:types>
          <w:type w:val="bbPlcHdr"/>
        </w:types>
        <w:behaviors>
          <w:behavior w:val="content"/>
        </w:behaviors>
        <w:guid w:val="{6FD5A361-A5B5-614B-B248-C032826FCB96}"/>
      </w:docPartPr>
      <w:docPartBody>
        <w:p w:rsidR="00000000" w:rsidRDefault="00B1008B" w:rsidP="00B1008B">
          <w:pPr>
            <w:pStyle w:val="FC643A9B2405B640BF9338487EAB2A6C"/>
          </w:pPr>
          <w:r w:rsidRPr="00A57A54">
            <w:rPr>
              <w:rStyle w:val="PlaceholderText"/>
            </w:rPr>
            <w:t>Click or tap here to enter text.</w:t>
          </w:r>
        </w:p>
      </w:docPartBody>
    </w:docPart>
    <w:docPart>
      <w:docPartPr>
        <w:name w:val="8A83C7A4773B62418F378C5AC51461AE"/>
        <w:category>
          <w:name w:val="General"/>
          <w:gallery w:val="placeholder"/>
        </w:category>
        <w:types>
          <w:type w:val="bbPlcHdr"/>
        </w:types>
        <w:behaviors>
          <w:behavior w:val="content"/>
        </w:behaviors>
        <w:guid w:val="{BA4E5E32-25C5-0642-9107-5779D0CF4BA2}"/>
      </w:docPartPr>
      <w:docPartBody>
        <w:p w:rsidR="00000000" w:rsidRDefault="00B1008B" w:rsidP="00B1008B">
          <w:pPr>
            <w:pStyle w:val="8A83C7A4773B62418F378C5AC51461AE"/>
          </w:pPr>
          <w:r w:rsidRPr="00A57A54">
            <w:rPr>
              <w:rStyle w:val="PlaceholderText"/>
            </w:rPr>
            <w:t>Click or tap here to enter text.</w:t>
          </w:r>
        </w:p>
      </w:docPartBody>
    </w:docPart>
    <w:docPart>
      <w:docPartPr>
        <w:name w:val="89F5F114387CA540B368397B2A877DEA"/>
        <w:category>
          <w:name w:val="General"/>
          <w:gallery w:val="placeholder"/>
        </w:category>
        <w:types>
          <w:type w:val="bbPlcHdr"/>
        </w:types>
        <w:behaviors>
          <w:behavior w:val="content"/>
        </w:behaviors>
        <w:guid w:val="{CFCD4AF0-98A7-D14F-8005-462742D7F214}"/>
      </w:docPartPr>
      <w:docPartBody>
        <w:p w:rsidR="00000000" w:rsidRDefault="00B1008B" w:rsidP="00B1008B">
          <w:pPr>
            <w:pStyle w:val="89F5F114387CA540B368397B2A877DEA"/>
          </w:pPr>
          <w:r w:rsidRPr="00A57A54">
            <w:rPr>
              <w:rStyle w:val="PlaceholderText"/>
            </w:rPr>
            <w:t>Click or tap here to enter text.</w:t>
          </w:r>
        </w:p>
      </w:docPartBody>
    </w:docPart>
    <w:docPart>
      <w:docPartPr>
        <w:name w:val="DF05D40D3E4ACE4BBB81A774E0F05383"/>
        <w:category>
          <w:name w:val="General"/>
          <w:gallery w:val="placeholder"/>
        </w:category>
        <w:types>
          <w:type w:val="bbPlcHdr"/>
        </w:types>
        <w:behaviors>
          <w:behavior w:val="content"/>
        </w:behaviors>
        <w:guid w:val="{0BB9BE9F-C63E-6A4B-A083-E103CB8FACF7}"/>
      </w:docPartPr>
      <w:docPartBody>
        <w:p w:rsidR="00000000" w:rsidRDefault="00B1008B" w:rsidP="00B1008B">
          <w:pPr>
            <w:pStyle w:val="DF05D40D3E4ACE4BBB81A774E0F05383"/>
          </w:pPr>
          <w:r w:rsidRPr="00A57A54">
            <w:rPr>
              <w:rStyle w:val="PlaceholderText"/>
            </w:rPr>
            <w:t>Click or tap here to enter text.</w:t>
          </w:r>
        </w:p>
      </w:docPartBody>
    </w:docPart>
    <w:docPart>
      <w:docPartPr>
        <w:name w:val="30E041AE0AE8C84EB547300850A7FE28"/>
        <w:category>
          <w:name w:val="General"/>
          <w:gallery w:val="placeholder"/>
        </w:category>
        <w:types>
          <w:type w:val="bbPlcHdr"/>
        </w:types>
        <w:behaviors>
          <w:behavior w:val="content"/>
        </w:behaviors>
        <w:guid w:val="{D307CCC9-FC95-084E-8818-9A70DA8D17A9}"/>
      </w:docPartPr>
      <w:docPartBody>
        <w:p w:rsidR="00000000" w:rsidRDefault="00B1008B" w:rsidP="00B1008B">
          <w:pPr>
            <w:pStyle w:val="30E041AE0AE8C84EB547300850A7FE28"/>
          </w:pPr>
          <w:r w:rsidRPr="00A57A54">
            <w:rPr>
              <w:rStyle w:val="PlaceholderText"/>
            </w:rPr>
            <w:t>Click or tap here to enter text.</w:t>
          </w:r>
        </w:p>
      </w:docPartBody>
    </w:docPart>
    <w:docPart>
      <w:docPartPr>
        <w:name w:val="7B328EEE3CACA3448EA160B52541898B"/>
        <w:category>
          <w:name w:val="General"/>
          <w:gallery w:val="placeholder"/>
        </w:category>
        <w:types>
          <w:type w:val="bbPlcHdr"/>
        </w:types>
        <w:behaviors>
          <w:behavior w:val="content"/>
        </w:behaviors>
        <w:guid w:val="{0CA8301D-74C3-AE48-B32E-38A1EB193724}"/>
      </w:docPartPr>
      <w:docPartBody>
        <w:p w:rsidR="00000000" w:rsidRDefault="00B1008B" w:rsidP="00B1008B">
          <w:pPr>
            <w:pStyle w:val="7B328EEE3CACA3448EA160B52541898B"/>
          </w:pPr>
          <w:r w:rsidRPr="00A57A54">
            <w:rPr>
              <w:rStyle w:val="PlaceholderText"/>
            </w:rPr>
            <w:t>Click or tap here to enter text.</w:t>
          </w:r>
        </w:p>
      </w:docPartBody>
    </w:docPart>
    <w:docPart>
      <w:docPartPr>
        <w:name w:val="220FC1790BFCA54F883B05E054173046"/>
        <w:category>
          <w:name w:val="General"/>
          <w:gallery w:val="placeholder"/>
        </w:category>
        <w:types>
          <w:type w:val="bbPlcHdr"/>
        </w:types>
        <w:behaviors>
          <w:behavior w:val="content"/>
        </w:behaviors>
        <w:guid w:val="{D0D9F6C2-C49F-E241-AB22-CC95195F03F0}"/>
      </w:docPartPr>
      <w:docPartBody>
        <w:p w:rsidR="00000000" w:rsidRDefault="00B1008B" w:rsidP="00B1008B">
          <w:pPr>
            <w:pStyle w:val="220FC1790BFCA54F883B05E054173046"/>
          </w:pPr>
          <w:r w:rsidRPr="00A57A54">
            <w:rPr>
              <w:rStyle w:val="PlaceholderText"/>
            </w:rPr>
            <w:t>Click or tap here to enter text.</w:t>
          </w:r>
        </w:p>
      </w:docPartBody>
    </w:docPart>
    <w:docPart>
      <w:docPartPr>
        <w:name w:val="A53721699117934C9BBC13BD1EC245D3"/>
        <w:category>
          <w:name w:val="General"/>
          <w:gallery w:val="placeholder"/>
        </w:category>
        <w:types>
          <w:type w:val="bbPlcHdr"/>
        </w:types>
        <w:behaviors>
          <w:behavior w:val="content"/>
        </w:behaviors>
        <w:guid w:val="{C1885658-F9EF-1A4F-AE46-3C4746F7564B}"/>
      </w:docPartPr>
      <w:docPartBody>
        <w:p w:rsidR="00000000" w:rsidRDefault="00B1008B" w:rsidP="00B1008B">
          <w:pPr>
            <w:pStyle w:val="A53721699117934C9BBC13BD1EC245D3"/>
          </w:pPr>
          <w:r w:rsidRPr="00A57A54">
            <w:rPr>
              <w:rStyle w:val="PlaceholderText"/>
            </w:rPr>
            <w:t>Click or tap here to enter text.</w:t>
          </w:r>
        </w:p>
      </w:docPartBody>
    </w:docPart>
    <w:docPart>
      <w:docPartPr>
        <w:name w:val="14ED01FBEF368A44904A51B1FC6CA4B1"/>
        <w:category>
          <w:name w:val="General"/>
          <w:gallery w:val="placeholder"/>
        </w:category>
        <w:types>
          <w:type w:val="bbPlcHdr"/>
        </w:types>
        <w:behaviors>
          <w:behavior w:val="content"/>
        </w:behaviors>
        <w:guid w:val="{B203E3BD-8583-5A46-BAB1-CE18C1E3877A}"/>
      </w:docPartPr>
      <w:docPartBody>
        <w:p w:rsidR="00000000" w:rsidRDefault="00B1008B" w:rsidP="00B1008B">
          <w:pPr>
            <w:pStyle w:val="14ED01FBEF368A44904A51B1FC6CA4B1"/>
          </w:pPr>
          <w:r w:rsidRPr="00A57A54">
            <w:rPr>
              <w:rStyle w:val="PlaceholderText"/>
            </w:rPr>
            <w:t>Click or tap here to enter text.</w:t>
          </w:r>
        </w:p>
      </w:docPartBody>
    </w:docPart>
    <w:docPart>
      <w:docPartPr>
        <w:name w:val="98CE968153D7E346B295F354C517949B"/>
        <w:category>
          <w:name w:val="General"/>
          <w:gallery w:val="placeholder"/>
        </w:category>
        <w:types>
          <w:type w:val="bbPlcHdr"/>
        </w:types>
        <w:behaviors>
          <w:behavior w:val="content"/>
        </w:behaviors>
        <w:guid w:val="{ABD5D8A0-FB27-8B41-9E00-D7C066C75DC7}"/>
      </w:docPartPr>
      <w:docPartBody>
        <w:p w:rsidR="00000000" w:rsidRDefault="00B1008B" w:rsidP="00B1008B">
          <w:pPr>
            <w:pStyle w:val="98CE968153D7E346B295F354C517949B"/>
          </w:pPr>
          <w:r w:rsidRPr="00A57A54">
            <w:rPr>
              <w:rStyle w:val="PlaceholderText"/>
            </w:rPr>
            <w:t>Click or tap here to enter text.</w:t>
          </w:r>
        </w:p>
      </w:docPartBody>
    </w:docPart>
    <w:docPart>
      <w:docPartPr>
        <w:name w:val="6276A3EDF93E964B9DD3054FF7B04569"/>
        <w:category>
          <w:name w:val="General"/>
          <w:gallery w:val="placeholder"/>
        </w:category>
        <w:types>
          <w:type w:val="bbPlcHdr"/>
        </w:types>
        <w:behaviors>
          <w:behavior w:val="content"/>
        </w:behaviors>
        <w:guid w:val="{A167FBDF-D09A-2349-968A-4496BC6B1049}"/>
      </w:docPartPr>
      <w:docPartBody>
        <w:p w:rsidR="00000000" w:rsidRDefault="00B1008B" w:rsidP="00B1008B">
          <w:pPr>
            <w:pStyle w:val="6276A3EDF93E964B9DD3054FF7B04569"/>
          </w:pPr>
          <w:r w:rsidRPr="00A57A54">
            <w:rPr>
              <w:rStyle w:val="PlaceholderText"/>
            </w:rPr>
            <w:t>Click or tap here to enter text.</w:t>
          </w:r>
        </w:p>
      </w:docPartBody>
    </w:docPart>
    <w:docPart>
      <w:docPartPr>
        <w:name w:val="94D54AF6001A6A49999524CFF24313A2"/>
        <w:category>
          <w:name w:val="General"/>
          <w:gallery w:val="placeholder"/>
        </w:category>
        <w:types>
          <w:type w:val="bbPlcHdr"/>
        </w:types>
        <w:behaviors>
          <w:behavior w:val="content"/>
        </w:behaviors>
        <w:guid w:val="{110ED697-3ADF-3449-8BDC-3ACE94B2398C}"/>
      </w:docPartPr>
      <w:docPartBody>
        <w:p w:rsidR="00000000" w:rsidRDefault="00B1008B" w:rsidP="00B1008B">
          <w:pPr>
            <w:pStyle w:val="94D54AF6001A6A49999524CFF24313A2"/>
          </w:pPr>
          <w:r w:rsidRPr="00A57A54">
            <w:rPr>
              <w:rStyle w:val="PlaceholderText"/>
            </w:rPr>
            <w:t>Click or tap here to enter text.</w:t>
          </w:r>
        </w:p>
      </w:docPartBody>
    </w:docPart>
    <w:docPart>
      <w:docPartPr>
        <w:name w:val="CEF8208E197CD94085CADA58B0EBCB09"/>
        <w:category>
          <w:name w:val="General"/>
          <w:gallery w:val="placeholder"/>
        </w:category>
        <w:types>
          <w:type w:val="bbPlcHdr"/>
        </w:types>
        <w:behaviors>
          <w:behavior w:val="content"/>
        </w:behaviors>
        <w:guid w:val="{3B3E6CE6-80C6-034B-B066-CDEE3E347963}"/>
      </w:docPartPr>
      <w:docPartBody>
        <w:p w:rsidR="00000000" w:rsidRDefault="00B1008B" w:rsidP="00B1008B">
          <w:pPr>
            <w:pStyle w:val="CEF8208E197CD94085CADA58B0EBCB09"/>
          </w:pPr>
          <w:r w:rsidRPr="00A57A54">
            <w:rPr>
              <w:rStyle w:val="PlaceholderText"/>
            </w:rPr>
            <w:t>Click or tap here to enter text.</w:t>
          </w:r>
        </w:p>
      </w:docPartBody>
    </w:docPart>
    <w:docPart>
      <w:docPartPr>
        <w:name w:val="D232C0D4B341A54B9B59A79B34BB27AE"/>
        <w:category>
          <w:name w:val="General"/>
          <w:gallery w:val="placeholder"/>
        </w:category>
        <w:types>
          <w:type w:val="bbPlcHdr"/>
        </w:types>
        <w:behaviors>
          <w:behavior w:val="content"/>
        </w:behaviors>
        <w:guid w:val="{EECE7C26-366B-FF4C-9A86-17A989950D4B}"/>
      </w:docPartPr>
      <w:docPartBody>
        <w:p w:rsidR="00000000" w:rsidRDefault="00B1008B" w:rsidP="00B1008B">
          <w:pPr>
            <w:pStyle w:val="D232C0D4B341A54B9B59A79B34BB27AE"/>
          </w:pPr>
          <w:r w:rsidRPr="00A57A54">
            <w:rPr>
              <w:rStyle w:val="PlaceholderText"/>
            </w:rPr>
            <w:t>Click or tap here to enter text.</w:t>
          </w:r>
        </w:p>
      </w:docPartBody>
    </w:docPart>
    <w:docPart>
      <w:docPartPr>
        <w:name w:val="4CAD5E1D83E25E4AAB1D9C43287453D2"/>
        <w:category>
          <w:name w:val="General"/>
          <w:gallery w:val="placeholder"/>
        </w:category>
        <w:types>
          <w:type w:val="bbPlcHdr"/>
        </w:types>
        <w:behaviors>
          <w:behavior w:val="content"/>
        </w:behaviors>
        <w:guid w:val="{B292E7F1-5E6F-4445-99C3-7628E0AA26A2}"/>
      </w:docPartPr>
      <w:docPartBody>
        <w:p w:rsidR="00000000" w:rsidRDefault="00B1008B" w:rsidP="00B1008B">
          <w:pPr>
            <w:pStyle w:val="4CAD5E1D83E25E4AAB1D9C43287453D2"/>
          </w:pPr>
          <w:r w:rsidRPr="00A57A54">
            <w:rPr>
              <w:rStyle w:val="PlaceholderText"/>
            </w:rPr>
            <w:t>Click or tap here to enter text.</w:t>
          </w:r>
        </w:p>
      </w:docPartBody>
    </w:docPart>
    <w:docPart>
      <w:docPartPr>
        <w:name w:val="945094919433EC4A85A3691640483189"/>
        <w:category>
          <w:name w:val="General"/>
          <w:gallery w:val="placeholder"/>
        </w:category>
        <w:types>
          <w:type w:val="bbPlcHdr"/>
        </w:types>
        <w:behaviors>
          <w:behavior w:val="content"/>
        </w:behaviors>
        <w:guid w:val="{82380B2B-4BB4-084D-9A35-CB50B11B51EE}"/>
      </w:docPartPr>
      <w:docPartBody>
        <w:p w:rsidR="00000000" w:rsidRDefault="00B1008B" w:rsidP="00B1008B">
          <w:pPr>
            <w:pStyle w:val="945094919433EC4A85A3691640483189"/>
          </w:pPr>
          <w:r w:rsidRPr="00A57A54">
            <w:rPr>
              <w:rStyle w:val="PlaceholderText"/>
            </w:rPr>
            <w:t>Click or tap here to enter text.</w:t>
          </w:r>
        </w:p>
      </w:docPartBody>
    </w:docPart>
    <w:docPart>
      <w:docPartPr>
        <w:name w:val="E548C287399DA045999516473BD34951"/>
        <w:category>
          <w:name w:val="General"/>
          <w:gallery w:val="placeholder"/>
        </w:category>
        <w:types>
          <w:type w:val="bbPlcHdr"/>
        </w:types>
        <w:behaviors>
          <w:behavior w:val="content"/>
        </w:behaviors>
        <w:guid w:val="{57062B1B-7A12-C646-93B8-B86B6151E8D9}"/>
      </w:docPartPr>
      <w:docPartBody>
        <w:p w:rsidR="00000000" w:rsidRDefault="00B1008B" w:rsidP="00B1008B">
          <w:pPr>
            <w:pStyle w:val="E548C287399DA045999516473BD34951"/>
          </w:pPr>
          <w:r w:rsidRPr="00A57A54">
            <w:rPr>
              <w:rStyle w:val="PlaceholderText"/>
            </w:rPr>
            <w:t>Click or tap here to enter text.</w:t>
          </w:r>
        </w:p>
      </w:docPartBody>
    </w:docPart>
    <w:docPart>
      <w:docPartPr>
        <w:name w:val="C94B46D340413C4FB72DE609A7C2E137"/>
        <w:category>
          <w:name w:val="General"/>
          <w:gallery w:val="placeholder"/>
        </w:category>
        <w:types>
          <w:type w:val="bbPlcHdr"/>
        </w:types>
        <w:behaviors>
          <w:behavior w:val="content"/>
        </w:behaviors>
        <w:guid w:val="{64845421-66DE-264D-AA08-ECCC3CEC5B6B}"/>
      </w:docPartPr>
      <w:docPartBody>
        <w:p w:rsidR="00000000" w:rsidRDefault="00B1008B" w:rsidP="00B1008B">
          <w:pPr>
            <w:pStyle w:val="C94B46D340413C4FB72DE609A7C2E137"/>
          </w:pPr>
          <w:r w:rsidRPr="00A57A54">
            <w:rPr>
              <w:rStyle w:val="PlaceholderText"/>
            </w:rPr>
            <w:t>Click or tap here to enter text.</w:t>
          </w:r>
        </w:p>
      </w:docPartBody>
    </w:docPart>
    <w:docPart>
      <w:docPartPr>
        <w:name w:val="611F345544592247B61DB530FD3C211B"/>
        <w:category>
          <w:name w:val="General"/>
          <w:gallery w:val="placeholder"/>
        </w:category>
        <w:types>
          <w:type w:val="bbPlcHdr"/>
        </w:types>
        <w:behaviors>
          <w:behavior w:val="content"/>
        </w:behaviors>
        <w:guid w:val="{90E13CF3-CA85-ED42-9365-8450BA571D0F}"/>
      </w:docPartPr>
      <w:docPartBody>
        <w:p w:rsidR="00000000" w:rsidRDefault="00B1008B" w:rsidP="00B1008B">
          <w:pPr>
            <w:pStyle w:val="611F345544592247B61DB530FD3C211B"/>
          </w:pPr>
          <w:r w:rsidRPr="00A57A54">
            <w:rPr>
              <w:rStyle w:val="PlaceholderText"/>
            </w:rPr>
            <w:t>Click or tap here to enter text.</w:t>
          </w:r>
        </w:p>
      </w:docPartBody>
    </w:docPart>
    <w:docPart>
      <w:docPartPr>
        <w:name w:val="D285D23D6218D445937EF5B53355858F"/>
        <w:category>
          <w:name w:val="General"/>
          <w:gallery w:val="placeholder"/>
        </w:category>
        <w:types>
          <w:type w:val="bbPlcHdr"/>
        </w:types>
        <w:behaviors>
          <w:behavior w:val="content"/>
        </w:behaviors>
        <w:guid w:val="{14C32908-3AD8-BD43-A7E2-66CA76D063D2}"/>
      </w:docPartPr>
      <w:docPartBody>
        <w:p w:rsidR="00000000" w:rsidRDefault="00B1008B" w:rsidP="00B1008B">
          <w:pPr>
            <w:pStyle w:val="D285D23D6218D445937EF5B53355858F"/>
          </w:pPr>
          <w:r w:rsidRPr="00A57A54">
            <w:rPr>
              <w:rStyle w:val="PlaceholderText"/>
            </w:rPr>
            <w:t>Click or tap here to enter text.</w:t>
          </w:r>
        </w:p>
      </w:docPartBody>
    </w:docPart>
    <w:docPart>
      <w:docPartPr>
        <w:name w:val="4D75FDDA620F504DAA0C6660ABBFFA71"/>
        <w:category>
          <w:name w:val="General"/>
          <w:gallery w:val="placeholder"/>
        </w:category>
        <w:types>
          <w:type w:val="bbPlcHdr"/>
        </w:types>
        <w:behaviors>
          <w:behavior w:val="content"/>
        </w:behaviors>
        <w:guid w:val="{1C1D7A7F-2865-F041-825B-F870C0D216D4}"/>
      </w:docPartPr>
      <w:docPartBody>
        <w:p w:rsidR="00000000" w:rsidRDefault="00B1008B" w:rsidP="00B1008B">
          <w:pPr>
            <w:pStyle w:val="4D75FDDA620F504DAA0C6660ABBFFA71"/>
          </w:pPr>
          <w:r w:rsidRPr="00A57A54">
            <w:rPr>
              <w:rStyle w:val="PlaceholderText"/>
            </w:rPr>
            <w:t>Click or tap here to enter text.</w:t>
          </w:r>
        </w:p>
      </w:docPartBody>
    </w:docPart>
    <w:docPart>
      <w:docPartPr>
        <w:name w:val="A086B9BD8D93D44A9212EA7555A94245"/>
        <w:category>
          <w:name w:val="General"/>
          <w:gallery w:val="placeholder"/>
        </w:category>
        <w:types>
          <w:type w:val="bbPlcHdr"/>
        </w:types>
        <w:behaviors>
          <w:behavior w:val="content"/>
        </w:behaviors>
        <w:guid w:val="{D10BF674-7B2B-BA4A-92BA-2CF70BB3BF53}"/>
      </w:docPartPr>
      <w:docPartBody>
        <w:p w:rsidR="00000000" w:rsidRDefault="00B1008B" w:rsidP="00B1008B">
          <w:pPr>
            <w:pStyle w:val="A086B9BD8D93D44A9212EA7555A94245"/>
          </w:pPr>
          <w:r w:rsidRPr="00A57A54">
            <w:rPr>
              <w:rStyle w:val="PlaceholderText"/>
            </w:rPr>
            <w:t>Click or tap here to enter text.</w:t>
          </w:r>
        </w:p>
      </w:docPartBody>
    </w:docPart>
    <w:docPart>
      <w:docPartPr>
        <w:name w:val="CE751A2A72FE604D8F85AB9D2EBF4FAC"/>
        <w:category>
          <w:name w:val="General"/>
          <w:gallery w:val="placeholder"/>
        </w:category>
        <w:types>
          <w:type w:val="bbPlcHdr"/>
        </w:types>
        <w:behaviors>
          <w:behavior w:val="content"/>
        </w:behaviors>
        <w:guid w:val="{FF964B9A-ED4B-0640-81BB-C7CE1943657A}"/>
      </w:docPartPr>
      <w:docPartBody>
        <w:p w:rsidR="00000000" w:rsidRDefault="00B1008B" w:rsidP="00B1008B">
          <w:pPr>
            <w:pStyle w:val="CE751A2A72FE604D8F85AB9D2EBF4FAC"/>
          </w:pPr>
          <w:r w:rsidRPr="00A57A54">
            <w:rPr>
              <w:rStyle w:val="PlaceholderText"/>
            </w:rPr>
            <w:t>Click or tap here to enter text.</w:t>
          </w:r>
        </w:p>
      </w:docPartBody>
    </w:docPart>
    <w:docPart>
      <w:docPartPr>
        <w:name w:val="35C83213945E7B4F8FF774B87465923F"/>
        <w:category>
          <w:name w:val="General"/>
          <w:gallery w:val="placeholder"/>
        </w:category>
        <w:types>
          <w:type w:val="bbPlcHdr"/>
        </w:types>
        <w:behaviors>
          <w:behavior w:val="content"/>
        </w:behaviors>
        <w:guid w:val="{6CB8D39B-0F04-5A46-A99E-880B4F18AE82}"/>
      </w:docPartPr>
      <w:docPartBody>
        <w:p w:rsidR="00000000" w:rsidRDefault="00B1008B" w:rsidP="00B1008B">
          <w:pPr>
            <w:pStyle w:val="35C83213945E7B4F8FF774B87465923F"/>
          </w:pPr>
          <w:r w:rsidRPr="00A57A54">
            <w:rPr>
              <w:rStyle w:val="PlaceholderText"/>
            </w:rPr>
            <w:t>Click or tap here to enter text.</w:t>
          </w:r>
        </w:p>
      </w:docPartBody>
    </w:docPart>
    <w:docPart>
      <w:docPartPr>
        <w:name w:val="508A22A7609A064D81BC0973462D1ACD"/>
        <w:category>
          <w:name w:val="General"/>
          <w:gallery w:val="placeholder"/>
        </w:category>
        <w:types>
          <w:type w:val="bbPlcHdr"/>
        </w:types>
        <w:behaviors>
          <w:behavior w:val="content"/>
        </w:behaviors>
        <w:guid w:val="{35E6F362-007F-9F4E-92B3-63EA1169F0C6}"/>
      </w:docPartPr>
      <w:docPartBody>
        <w:p w:rsidR="00000000" w:rsidRDefault="00B1008B" w:rsidP="00B1008B">
          <w:pPr>
            <w:pStyle w:val="508A22A7609A064D81BC0973462D1ACD"/>
          </w:pPr>
          <w:r w:rsidRPr="00A57A54">
            <w:rPr>
              <w:rStyle w:val="PlaceholderText"/>
            </w:rPr>
            <w:t>Click or tap here to enter text.</w:t>
          </w:r>
        </w:p>
      </w:docPartBody>
    </w:docPart>
    <w:docPart>
      <w:docPartPr>
        <w:name w:val="1BAEE94A5DB0444AA27B8ACCE3F3F29D"/>
        <w:category>
          <w:name w:val="General"/>
          <w:gallery w:val="placeholder"/>
        </w:category>
        <w:types>
          <w:type w:val="bbPlcHdr"/>
        </w:types>
        <w:behaviors>
          <w:behavior w:val="content"/>
        </w:behaviors>
        <w:guid w:val="{25F722A6-F043-BC4F-AC28-E34C674A782E}"/>
      </w:docPartPr>
      <w:docPartBody>
        <w:p w:rsidR="00000000" w:rsidRDefault="00B1008B" w:rsidP="00B1008B">
          <w:pPr>
            <w:pStyle w:val="1BAEE94A5DB0444AA27B8ACCE3F3F29D"/>
          </w:pPr>
          <w:r w:rsidRPr="00A57A54">
            <w:rPr>
              <w:rStyle w:val="PlaceholderText"/>
            </w:rPr>
            <w:t>Click or tap here to enter text.</w:t>
          </w:r>
        </w:p>
      </w:docPartBody>
    </w:docPart>
    <w:docPart>
      <w:docPartPr>
        <w:name w:val="EF7DB9352D525D44B3EAE600F1775DB9"/>
        <w:category>
          <w:name w:val="General"/>
          <w:gallery w:val="placeholder"/>
        </w:category>
        <w:types>
          <w:type w:val="bbPlcHdr"/>
        </w:types>
        <w:behaviors>
          <w:behavior w:val="content"/>
        </w:behaviors>
        <w:guid w:val="{A5824C03-5ADE-C24C-99B0-2E3936263D2D}"/>
      </w:docPartPr>
      <w:docPartBody>
        <w:p w:rsidR="00000000" w:rsidRDefault="00B1008B" w:rsidP="00B1008B">
          <w:pPr>
            <w:pStyle w:val="EF7DB9352D525D44B3EAE600F1775DB9"/>
          </w:pPr>
          <w:r w:rsidRPr="00A57A54">
            <w:rPr>
              <w:rStyle w:val="PlaceholderText"/>
            </w:rPr>
            <w:t>Click or tap here to enter text.</w:t>
          </w:r>
        </w:p>
      </w:docPartBody>
    </w:docPart>
    <w:docPart>
      <w:docPartPr>
        <w:name w:val="46978EB9E4D4C844831DD0FADE93CFA1"/>
        <w:category>
          <w:name w:val="General"/>
          <w:gallery w:val="placeholder"/>
        </w:category>
        <w:types>
          <w:type w:val="bbPlcHdr"/>
        </w:types>
        <w:behaviors>
          <w:behavior w:val="content"/>
        </w:behaviors>
        <w:guid w:val="{C820732D-486C-D841-BF4D-29E2232CE56F}"/>
      </w:docPartPr>
      <w:docPartBody>
        <w:p w:rsidR="00000000" w:rsidRDefault="00B1008B" w:rsidP="00B1008B">
          <w:pPr>
            <w:pStyle w:val="46978EB9E4D4C844831DD0FADE93CFA1"/>
          </w:pPr>
          <w:r w:rsidRPr="00A57A54">
            <w:rPr>
              <w:rStyle w:val="PlaceholderText"/>
            </w:rPr>
            <w:t>Click or tap here to enter text.</w:t>
          </w:r>
        </w:p>
      </w:docPartBody>
    </w:docPart>
    <w:docPart>
      <w:docPartPr>
        <w:name w:val="9539DFA7AFE69246B3E96BCB6EBEBA43"/>
        <w:category>
          <w:name w:val="General"/>
          <w:gallery w:val="placeholder"/>
        </w:category>
        <w:types>
          <w:type w:val="bbPlcHdr"/>
        </w:types>
        <w:behaviors>
          <w:behavior w:val="content"/>
        </w:behaviors>
        <w:guid w:val="{237F6D97-CE06-8A4F-A1CC-DE146D383290}"/>
      </w:docPartPr>
      <w:docPartBody>
        <w:p w:rsidR="00000000" w:rsidRDefault="00B1008B" w:rsidP="00B1008B">
          <w:pPr>
            <w:pStyle w:val="9539DFA7AFE69246B3E96BCB6EBEBA43"/>
          </w:pPr>
          <w:r w:rsidRPr="00A57A54">
            <w:rPr>
              <w:rStyle w:val="PlaceholderText"/>
            </w:rPr>
            <w:t>Click or tap here to enter text.</w:t>
          </w:r>
        </w:p>
      </w:docPartBody>
    </w:docPart>
    <w:docPart>
      <w:docPartPr>
        <w:name w:val="135991AA5F48BE4A8E3D94448BA857D2"/>
        <w:category>
          <w:name w:val="General"/>
          <w:gallery w:val="placeholder"/>
        </w:category>
        <w:types>
          <w:type w:val="bbPlcHdr"/>
        </w:types>
        <w:behaviors>
          <w:behavior w:val="content"/>
        </w:behaviors>
        <w:guid w:val="{A8C79209-5A74-1344-A057-8C319E13BC2C}"/>
      </w:docPartPr>
      <w:docPartBody>
        <w:p w:rsidR="00000000" w:rsidRDefault="00B1008B" w:rsidP="00B1008B">
          <w:pPr>
            <w:pStyle w:val="135991AA5F48BE4A8E3D94448BA857D2"/>
          </w:pPr>
          <w:r w:rsidRPr="00A57A54">
            <w:rPr>
              <w:rStyle w:val="PlaceholderText"/>
            </w:rPr>
            <w:t>Click or tap here to enter text.</w:t>
          </w:r>
        </w:p>
      </w:docPartBody>
    </w:docPart>
    <w:docPart>
      <w:docPartPr>
        <w:name w:val="4FE6B16C15672B4A9059C0B590322721"/>
        <w:category>
          <w:name w:val="General"/>
          <w:gallery w:val="placeholder"/>
        </w:category>
        <w:types>
          <w:type w:val="bbPlcHdr"/>
        </w:types>
        <w:behaviors>
          <w:behavior w:val="content"/>
        </w:behaviors>
        <w:guid w:val="{FC68DBA9-3550-5C41-B75F-C885F3F57496}"/>
      </w:docPartPr>
      <w:docPartBody>
        <w:p w:rsidR="00000000" w:rsidRDefault="00B1008B" w:rsidP="00B1008B">
          <w:pPr>
            <w:pStyle w:val="4FE6B16C15672B4A9059C0B590322721"/>
          </w:pPr>
          <w:r w:rsidRPr="00A57A54">
            <w:rPr>
              <w:rStyle w:val="PlaceholderText"/>
            </w:rPr>
            <w:t>Click or tap here to enter text.</w:t>
          </w:r>
        </w:p>
      </w:docPartBody>
    </w:docPart>
    <w:docPart>
      <w:docPartPr>
        <w:name w:val="4B6427C89381EA49AE9EC7C229D6F0D1"/>
        <w:category>
          <w:name w:val="General"/>
          <w:gallery w:val="placeholder"/>
        </w:category>
        <w:types>
          <w:type w:val="bbPlcHdr"/>
        </w:types>
        <w:behaviors>
          <w:behavior w:val="content"/>
        </w:behaviors>
        <w:guid w:val="{5E3580A2-E7E3-AC4D-93A4-A099D62986A0}"/>
      </w:docPartPr>
      <w:docPartBody>
        <w:p w:rsidR="00000000" w:rsidRDefault="00B1008B" w:rsidP="00B1008B">
          <w:pPr>
            <w:pStyle w:val="4B6427C89381EA49AE9EC7C229D6F0D1"/>
          </w:pPr>
          <w:r w:rsidRPr="00A57A54">
            <w:rPr>
              <w:rStyle w:val="PlaceholderText"/>
            </w:rPr>
            <w:t>Click or tap here to enter text.</w:t>
          </w:r>
        </w:p>
      </w:docPartBody>
    </w:docPart>
    <w:docPart>
      <w:docPartPr>
        <w:name w:val="3202FFCD072F0A409BF8791BCD84E49E"/>
        <w:category>
          <w:name w:val="General"/>
          <w:gallery w:val="placeholder"/>
        </w:category>
        <w:types>
          <w:type w:val="bbPlcHdr"/>
        </w:types>
        <w:behaviors>
          <w:behavior w:val="content"/>
        </w:behaviors>
        <w:guid w:val="{85BA069D-507B-7841-BB97-FBC666398BCB}"/>
      </w:docPartPr>
      <w:docPartBody>
        <w:p w:rsidR="00000000" w:rsidRDefault="00B1008B" w:rsidP="00B1008B">
          <w:pPr>
            <w:pStyle w:val="3202FFCD072F0A409BF8791BCD84E49E"/>
          </w:pPr>
          <w:r w:rsidRPr="00A57A54">
            <w:rPr>
              <w:rStyle w:val="PlaceholderText"/>
            </w:rPr>
            <w:t>Click or tap here to enter text.</w:t>
          </w:r>
        </w:p>
      </w:docPartBody>
    </w:docPart>
    <w:docPart>
      <w:docPartPr>
        <w:name w:val="5956BD151F6392468D4B7B6600B86F4B"/>
        <w:category>
          <w:name w:val="General"/>
          <w:gallery w:val="placeholder"/>
        </w:category>
        <w:types>
          <w:type w:val="bbPlcHdr"/>
        </w:types>
        <w:behaviors>
          <w:behavior w:val="content"/>
        </w:behaviors>
        <w:guid w:val="{697CEBBB-B674-A240-A73E-052E217410C2}"/>
      </w:docPartPr>
      <w:docPartBody>
        <w:p w:rsidR="00000000" w:rsidRDefault="00B1008B" w:rsidP="00B1008B">
          <w:pPr>
            <w:pStyle w:val="5956BD151F6392468D4B7B6600B86F4B"/>
          </w:pPr>
          <w:r w:rsidRPr="00A57A54">
            <w:rPr>
              <w:rStyle w:val="PlaceholderText"/>
            </w:rPr>
            <w:t>Click or tap here to enter text.</w:t>
          </w:r>
        </w:p>
      </w:docPartBody>
    </w:docPart>
    <w:docPart>
      <w:docPartPr>
        <w:name w:val="6CBCB05BD21F6A42AA1CF711D75CABA7"/>
        <w:category>
          <w:name w:val="General"/>
          <w:gallery w:val="placeholder"/>
        </w:category>
        <w:types>
          <w:type w:val="bbPlcHdr"/>
        </w:types>
        <w:behaviors>
          <w:behavior w:val="content"/>
        </w:behaviors>
        <w:guid w:val="{EFCD9848-9A0D-024B-A40C-690166E7EEF1}"/>
      </w:docPartPr>
      <w:docPartBody>
        <w:p w:rsidR="00000000" w:rsidRDefault="00B1008B" w:rsidP="00B1008B">
          <w:pPr>
            <w:pStyle w:val="6CBCB05BD21F6A42AA1CF711D75CABA7"/>
          </w:pPr>
          <w:r w:rsidRPr="00A57A54">
            <w:rPr>
              <w:rStyle w:val="PlaceholderText"/>
            </w:rPr>
            <w:t>Click or tap here to enter text.</w:t>
          </w:r>
        </w:p>
      </w:docPartBody>
    </w:docPart>
    <w:docPart>
      <w:docPartPr>
        <w:name w:val="79797A5CCB71804CA817050F412326FD"/>
        <w:category>
          <w:name w:val="General"/>
          <w:gallery w:val="placeholder"/>
        </w:category>
        <w:types>
          <w:type w:val="bbPlcHdr"/>
        </w:types>
        <w:behaviors>
          <w:behavior w:val="content"/>
        </w:behaviors>
        <w:guid w:val="{57B83A4C-B20D-B549-8FE7-C14E4C0208CD}"/>
      </w:docPartPr>
      <w:docPartBody>
        <w:p w:rsidR="00000000" w:rsidRDefault="00B1008B" w:rsidP="00B1008B">
          <w:pPr>
            <w:pStyle w:val="79797A5CCB71804CA817050F412326FD"/>
          </w:pPr>
          <w:r w:rsidRPr="00A57A54">
            <w:rPr>
              <w:rStyle w:val="PlaceholderText"/>
            </w:rPr>
            <w:t>Click or tap here to enter text.</w:t>
          </w:r>
        </w:p>
      </w:docPartBody>
    </w:docPart>
    <w:docPart>
      <w:docPartPr>
        <w:name w:val="29037215B61D3C469B33CF37FAE88ABF"/>
        <w:category>
          <w:name w:val="General"/>
          <w:gallery w:val="placeholder"/>
        </w:category>
        <w:types>
          <w:type w:val="bbPlcHdr"/>
        </w:types>
        <w:behaviors>
          <w:behavior w:val="content"/>
        </w:behaviors>
        <w:guid w:val="{488E040B-BFC5-0846-BE92-597441337773}"/>
      </w:docPartPr>
      <w:docPartBody>
        <w:p w:rsidR="00000000" w:rsidRDefault="00B1008B" w:rsidP="00B1008B">
          <w:pPr>
            <w:pStyle w:val="29037215B61D3C469B33CF37FAE88ABF"/>
          </w:pPr>
          <w:r w:rsidRPr="00A57A54">
            <w:rPr>
              <w:rStyle w:val="PlaceholderText"/>
            </w:rPr>
            <w:t>Click or tap here to enter text.</w:t>
          </w:r>
        </w:p>
      </w:docPartBody>
    </w:docPart>
    <w:docPart>
      <w:docPartPr>
        <w:name w:val="56F4B215A26A4A449835633D113B27FD"/>
        <w:category>
          <w:name w:val="General"/>
          <w:gallery w:val="placeholder"/>
        </w:category>
        <w:types>
          <w:type w:val="bbPlcHdr"/>
        </w:types>
        <w:behaviors>
          <w:behavior w:val="content"/>
        </w:behaviors>
        <w:guid w:val="{FEC5325A-3219-D745-B785-1058FB1AC123}"/>
      </w:docPartPr>
      <w:docPartBody>
        <w:p w:rsidR="00000000" w:rsidRDefault="00B1008B" w:rsidP="00B1008B">
          <w:pPr>
            <w:pStyle w:val="56F4B215A26A4A449835633D113B27FD"/>
          </w:pPr>
          <w:r w:rsidRPr="00A57A54">
            <w:rPr>
              <w:rStyle w:val="PlaceholderText"/>
            </w:rPr>
            <w:t>Click or tap here to enter text.</w:t>
          </w:r>
        </w:p>
      </w:docPartBody>
    </w:docPart>
    <w:docPart>
      <w:docPartPr>
        <w:name w:val="BC65F8E746F71D4482542F0967723471"/>
        <w:category>
          <w:name w:val="General"/>
          <w:gallery w:val="placeholder"/>
        </w:category>
        <w:types>
          <w:type w:val="bbPlcHdr"/>
        </w:types>
        <w:behaviors>
          <w:behavior w:val="content"/>
        </w:behaviors>
        <w:guid w:val="{48FB1BB8-04AE-0347-A414-A121AF6D595C}"/>
      </w:docPartPr>
      <w:docPartBody>
        <w:p w:rsidR="00000000" w:rsidRDefault="00B1008B" w:rsidP="00B1008B">
          <w:pPr>
            <w:pStyle w:val="BC65F8E746F71D4482542F0967723471"/>
          </w:pPr>
          <w:r w:rsidRPr="00A57A54">
            <w:rPr>
              <w:rStyle w:val="PlaceholderText"/>
            </w:rPr>
            <w:t>Click or tap here to enter text.</w:t>
          </w:r>
        </w:p>
      </w:docPartBody>
    </w:docPart>
    <w:docPart>
      <w:docPartPr>
        <w:name w:val="6C22E1957FA66448B5BD7F104000B8A5"/>
        <w:category>
          <w:name w:val="General"/>
          <w:gallery w:val="placeholder"/>
        </w:category>
        <w:types>
          <w:type w:val="bbPlcHdr"/>
        </w:types>
        <w:behaviors>
          <w:behavior w:val="content"/>
        </w:behaviors>
        <w:guid w:val="{D3CC3AB9-EE14-A140-A592-654A96C684D3}"/>
      </w:docPartPr>
      <w:docPartBody>
        <w:p w:rsidR="00000000" w:rsidRDefault="00B1008B" w:rsidP="00B1008B">
          <w:pPr>
            <w:pStyle w:val="6C22E1957FA66448B5BD7F104000B8A5"/>
          </w:pPr>
          <w:r w:rsidRPr="00A57A54">
            <w:rPr>
              <w:rStyle w:val="PlaceholderText"/>
            </w:rPr>
            <w:t>Click or tap here to enter text.</w:t>
          </w:r>
        </w:p>
      </w:docPartBody>
    </w:docPart>
    <w:docPart>
      <w:docPartPr>
        <w:name w:val="C825BBEF604BDA4CAF1AF3498516AB22"/>
        <w:category>
          <w:name w:val="General"/>
          <w:gallery w:val="placeholder"/>
        </w:category>
        <w:types>
          <w:type w:val="bbPlcHdr"/>
        </w:types>
        <w:behaviors>
          <w:behavior w:val="content"/>
        </w:behaviors>
        <w:guid w:val="{FCC2AB87-0FE4-1541-8452-8EB0ABA2FD4C}"/>
      </w:docPartPr>
      <w:docPartBody>
        <w:p w:rsidR="00000000" w:rsidRDefault="00B1008B" w:rsidP="00B1008B">
          <w:pPr>
            <w:pStyle w:val="C825BBEF604BDA4CAF1AF3498516AB22"/>
          </w:pPr>
          <w:r w:rsidRPr="00A57A54">
            <w:rPr>
              <w:rStyle w:val="PlaceholderText"/>
            </w:rPr>
            <w:t>Click or tap here to enter text.</w:t>
          </w:r>
        </w:p>
      </w:docPartBody>
    </w:docPart>
    <w:docPart>
      <w:docPartPr>
        <w:name w:val="C8233086EA7ACF43B082DA7F1A861ED8"/>
        <w:category>
          <w:name w:val="General"/>
          <w:gallery w:val="placeholder"/>
        </w:category>
        <w:types>
          <w:type w:val="bbPlcHdr"/>
        </w:types>
        <w:behaviors>
          <w:behavior w:val="content"/>
        </w:behaviors>
        <w:guid w:val="{82BF5505-7FBC-FE48-A2DA-8555C559FA1C}"/>
      </w:docPartPr>
      <w:docPartBody>
        <w:p w:rsidR="00000000" w:rsidRDefault="00B1008B" w:rsidP="00B1008B">
          <w:pPr>
            <w:pStyle w:val="C8233086EA7ACF43B082DA7F1A861ED8"/>
          </w:pPr>
          <w:r w:rsidRPr="00A57A54">
            <w:rPr>
              <w:rStyle w:val="PlaceholderText"/>
            </w:rPr>
            <w:t>Click or tap here to enter text.</w:t>
          </w:r>
        </w:p>
      </w:docPartBody>
    </w:docPart>
    <w:docPart>
      <w:docPartPr>
        <w:name w:val="5881C2CCFB42F54B9E51E458FF134B09"/>
        <w:category>
          <w:name w:val="General"/>
          <w:gallery w:val="placeholder"/>
        </w:category>
        <w:types>
          <w:type w:val="bbPlcHdr"/>
        </w:types>
        <w:behaviors>
          <w:behavior w:val="content"/>
        </w:behaviors>
        <w:guid w:val="{3A068E31-ADFF-3E4A-BDD4-C40DE5E2C0B9}"/>
      </w:docPartPr>
      <w:docPartBody>
        <w:p w:rsidR="00000000" w:rsidRDefault="00B1008B" w:rsidP="00B1008B">
          <w:pPr>
            <w:pStyle w:val="5881C2CCFB42F54B9E51E458FF134B09"/>
          </w:pPr>
          <w:r w:rsidRPr="00A57A54">
            <w:rPr>
              <w:rStyle w:val="PlaceholderText"/>
            </w:rPr>
            <w:t>Click or tap here to enter text.</w:t>
          </w:r>
        </w:p>
      </w:docPartBody>
    </w:docPart>
    <w:docPart>
      <w:docPartPr>
        <w:name w:val="C37EA7BBF300B44581E5CC06E5377C96"/>
        <w:category>
          <w:name w:val="General"/>
          <w:gallery w:val="placeholder"/>
        </w:category>
        <w:types>
          <w:type w:val="bbPlcHdr"/>
        </w:types>
        <w:behaviors>
          <w:behavior w:val="content"/>
        </w:behaviors>
        <w:guid w:val="{CE0F7217-C3AC-2E42-90F1-E11A20E3ABC8}"/>
      </w:docPartPr>
      <w:docPartBody>
        <w:p w:rsidR="00000000" w:rsidRDefault="00B1008B" w:rsidP="00B1008B">
          <w:pPr>
            <w:pStyle w:val="C37EA7BBF300B44581E5CC06E5377C96"/>
          </w:pPr>
          <w:r w:rsidRPr="00A57A54">
            <w:rPr>
              <w:rStyle w:val="PlaceholderText"/>
            </w:rPr>
            <w:t>Click or tap here to enter text.</w:t>
          </w:r>
        </w:p>
      </w:docPartBody>
    </w:docPart>
    <w:docPart>
      <w:docPartPr>
        <w:name w:val="416F2DC1E125AB48A9902398317E1078"/>
        <w:category>
          <w:name w:val="General"/>
          <w:gallery w:val="placeholder"/>
        </w:category>
        <w:types>
          <w:type w:val="bbPlcHdr"/>
        </w:types>
        <w:behaviors>
          <w:behavior w:val="content"/>
        </w:behaviors>
        <w:guid w:val="{01450A48-E31C-9E46-8F09-1994590616F5}"/>
      </w:docPartPr>
      <w:docPartBody>
        <w:p w:rsidR="00000000" w:rsidRDefault="00B1008B" w:rsidP="00B1008B">
          <w:pPr>
            <w:pStyle w:val="416F2DC1E125AB48A9902398317E1078"/>
          </w:pPr>
          <w:r w:rsidRPr="00A57A54">
            <w:rPr>
              <w:rStyle w:val="PlaceholderText"/>
            </w:rPr>
            <w:t>Click or tap here to enter text.</w:t>
          </w:r>
        </w:p>
      </w:docPartBody>
    </w:docPart>
    <w:docPart>
      <w:docPartPr>
        <w:name w:val="453A3148BD1FF54DA40A52F14FD5437B"/>
        <w:category>
          <w:name w:val="General"/>
          <w:gallery w:val="placeholder"/>
        </w:category>
        <w:types>
          <w:type w:val="bbPlcHdr"/>
        </w:types>
        <w:behaviors>
          <w:behavior w:val="content"/>
        </w:behaviors>
        <w:guid w:val="{033036D1-A1B9-A846-99ED-A80D79BA5F2A}"/>
      </w:docPartPr>
      <w:docPartBody>
        <w:p w:rsidR="00000000" w:rsidRDefault="00B1008B" w:rsidP="00B1008B">
          <w:pPr>
            <w:pStyle w:val="453A3148BD1FF54DA40A52F14FD5437B"/>
          </w:pPr>
          <w:r w:rsidRPr="00A57A54">
            <w:rPr>
              <w:rStyle w:val="PlaceholderText"/>
            </w:rPr>
            <w:t>Click or tap here to enter text.</w:t>
          </w:r>
        </w:p>
      </w:docPartBody>
    </w:docPart>
    <w:docPart>
      <w:docPartPr>
        <w:name w:val="A4E273FD994C624382E70B0F5A396355"/>
        <w:category>
          <w:name w:val="General"/>
          <w:gallery w:val="placeholder"/>
        </w:category>
        <w:types>
          <w:type w:val="bbPlcHdr"/>
        </w:types>
        <w:behaviors>
          <w:behavior w:val="content"/>
        </w:behaviors>
        <w:guid w:val="{C4DEC7D4-C66A-5F40-BF58-07E6A2CF685C}"/>
      </w:docPartPr>
      <w:docPartBody>
        <w:p w:rsidR="00000000" w:rsidRDefault="00B1008B" w:rsidP="00B1008B">
          <w:pPr>
            <w:pStyle w:val="A4E273FD994C624382E70B0F5A396355"/>
          </w:pPr>
          <w:r w:rsidRPr="00A57A54">
            <w:rPr>
              <w:rStyle w:val="PlaceholderText"/>
            </w:rPr>
            <w:t>Click or tap here to enter text.</w:t>
          </w:r>
        </w:p>
      </w:docPartBody>
    </w:docPart>
    <w:docPart>
      <w:docPartPr>
        <w:name w:val="15D82E9BDFC5EF4D9902784B2650FAEA"/>
        <w:category>
          <w:name w:val="General"/>
          <w:gallery w:val="placeholder"/>
        </w:category>
        <w:types>
          <w:type w:val="bbPlcHdr"/>
        </w:types>
        <w:behaviors>
          <w:behavior w:val="content"/>
        </w:behaviors>
        <w:guid w:val="{4016A011-170B-4C4E-989E-9C577A98F18B}"/>
      </w:docPartPr>
      <w:docPartBody>
        <w:p w:rsidR="00000000" w:rsidRDefault="00B1008B" w:rsidP="00B1008B">
          <w:pPr>
            <w:pStyle w:val="15D82E9BDFC5EF4D9902784B2650FAEA"/>
          </w:pPr>
          <w:r w:rsidRPr="00A57A54">
            <w:rPr>
              <w:rStyle w:val="PlaceholderText"/>
            </w:rPr>
            <w:t>Click or tap here to enter text.</w:t>
          </w:r>
        </w:p>
      </w:docPartBody>
    </w:docPart>
    <w:docPart>
      <w:docPartPr>
        <w:name w:val="40CD840F6DB98C43957718E131412C78"/>
        <w:category>
          <w:name w:val="General"/>
          <w:gallery w:val="placeholder"/>
        </w:category>
        <w:types>
          <w:type w:val="bbPlcHdr"/>
        </w:types>
        <w:behaviors>
          <w:behavior w:val="content"/>
        </w:behaviors>
        <w:guid w:val="{2CD82082-5958-D447-AFC6-4EEA2DED5BEC}"/>
      </w:docPartPr>
      <w:docPartBody>
        <w:p w:rsidR="00000000" w:rsidRDefault="00B1008B" w:rsidP="00B1008B">
          <w:pPr>
            <w:pStyle w:val="40CD840F6DB98C43957718E131412C78"/>
          </w:pPr>
          <w:r w:rsidRPr="00A57A54">
            <w:rPr>
              <w:rStyle w:val="PlaceholderText"/>
            </w:rPr>
            <w:t>Click or tap here to enter text.</w:t>
          </w:r>
        </w:p>
      </w:docPartBody>
    </w:docPart>
    <w:docPart>
      <w:docPartPr>
        <w:name w:val="C03F26FCA9F9B1438CFBC9C86BE1D14D"/>
        <w:category>
          <w:name w:val="General"/>
          <w:gallery w:val="placeholder"/>
        </w:category>
        <w:types>
          <w:type w:val="bbPlcHdr"/>
        </w:types>
        <w:behaviors>
          <w:behavior w:val="content"/>
        </w:behaviors>
        <w:guid w:val="{E5EEA8EF-442C-F84E-AAC3-423A893B9F2E}"/>
      </w:docPartPr>
      <w:docPartBody>
        <w:p w:rsidR="00000000" w:rsidRDefault="00B1008B" w:rsidP="00B1008B">
          <w:pPr>
            <w:pStyle w:val="C03F26FCA9F9B1438CFBC9C86BE1D14D"/>
          </w:pPr>
          <w:r w:rsidRPr="00A57A54">
            <w:rPr>
              <w:rStyle w:val="PlaceholderText"/>
            </w:rPr>
            <w:t>Click or tap here to enter text.</w:t>
          </w:r>
        </w:p>
      </w:docPartBody>
    </w:docPart>
    <w:docPart>
      <w:docPartPr>
        <w:name w:val="5400575DCC736B4C98334746F0A176F7"/>
        <w:category>
          <w:name w:val="General"/>
          <w:gallery w:val="placeholder"/>
        </w:category>
        <w:types>
          <w:type w:val="bbPlcHdr"/>
        </w:types>
        <w:behaviors>
          <w:behavior w:val="content"/>
        </w:behaviors>
        <w:guid w:val="{2A32D11B-C7CF-CA44-94B9-F26B42C6C449}"/>
      </w:docPartPr>
      <w:docPartBody>
        <w:p w:rsidR="00000000" w:rsidRDefault="00B1008B" w:rsidP="00B1008B">
          <w:pPr>
            <w:pStyle w:val="5400575DCC736B4C98334746F0A176F7"/>
          </w:pPr>
          <w:r w:rsidRPr="00A57A54">
            <w:rPr>
              <w:rStyle w:val="PlaceholderText"/>
            </w:rPr>
            <w:t>Click or tap here to enter text.</w:t>
          </w:r>
        </w:p>
      </w:docPartBody>
    </w:docPart>
    <w:docPart>
      <w:docPartPr>
        <w:name w:val="CFA25E1FA12A1E4396DA892B74A8D631"/>
        <w:category>
          <w:name w:val="General"/>
          <w:gallery w:val="placeholder"/>
        </w:category>
        <w:types>
          <w:type w:val="bbPlcHdr"/>
        </w:types>
        <w:behaviors>
          <w:behavior w:val="content"/>
        </w:behaviors>
        <w:guid w:val="{44F3514D-8286-7944-A602-76575CFB5855}"/>
      </w:docPartPr>
      <w:docPartBody>
        <w:p w:rsidR="00000000" w:rsidRDefault="00B1008B" w:rsidP="00B1008B">
          <w:pPr>
            <w:pStyle w:val="CFA25E1FA12A1E4396DA892B74A8D631"/>
          </w:pPr>
          <w:r w:rsidRPr="00A57A54">
            <w:rPr>
              <w:rStyle w:val="PlaceholderText"/>
            </w:rPr>
            <w:t>Click or tap here to enter text.</w:t>
          </w:r>
        </w:p>
      </w:docPartBody>
    </w:docPart>
    <w:docPart>
      <w:docPartPr>
        <w:name w:val="257116E0417C0344A585C26206654AB3"/>
        <w:category>
          <w:name w:val="General"/>
          <w:gallery w:val="placeholder"/>
        </w:category>
        <w:types>
          <w:type w:val="bbPlcHdr"/>
        </w:types>
        <w:behaviors>
          <w:behavior w:val="content"/>
        </w:behaviors>
        <w:guid w:val="{B0BBE8C0-CBC3-A54F-AD85-BA28D8CE917B}"/>
      </w:docPartPr>
      <w:docPartBody>
        <w:p w:rsidR="00000000" w:rsidRDefault="00B1008B" w:rsidP="00B1008B">
          <w:pPr>
            <w:pStyle w:val="257116E0417C0344A585C26206654AB3"/>
          </w:pPr>
          <w:r w:rsidRPr="00A57A54">
            <w:rPr>
              <w:rStyle w:val="PlaceholderText"/>
            </w:rPr>
            <w:t>Click or tap here to enter text.</w:t>
          </w:r>
        </w:p>
      </w:docPartBody>
    </w:docPart>
    <w:docPart>
      <w:docPartPr>
        <w:name w:val="CAA722CC7DFE4B4C95D97659C59B43A6"/>
        <w:category>
          <w:name w:val="General"/>
          <w:gallery w:val="placeholder"/>
        </w:category>
        <w:types>
          <w:type w:val="bbPlcHdr"/>
        </w:types>
        <w:behaviors>
          <w:behavior w:val="content"/>
        </w:behaviors>
        <w:guid w:val="{713D4CED-7E52-814C-97DF-CCB6F570EFDC}"/>
      </w:docPartPr>
      <w:docPartBody>
        <w:p w:rsidR="00000000" w:rsidRDefault="00B1008B" w:rsidP="00B1008B">
          <w:pPr>
            <w:pStyle w:val="CAA722CC7DFE4B4C95D97659C59B43A6"/>
          </w:pPr>
          <w:r w:rsidRPr="00A57A54">
            <w:rPr>
              <w:rStyle w:val="PlaceholderText"/>
            </w:rPr>
            <w:t>Click or tap here to enter text.</w:t>
          </w:r>
        </w:p>
      </w:docPartBody>
    </w:docPart>
    <w:docPart>
      <w:docPartPr>
        <w:name w:val="20CA55F9AC910043A27A1E57722149F9"/>
        <w:category>
          <w:name w:val="General"/>
          <w:gallery w:val="placeholder"/>
        </w:category>
        <w:types>
          <w:type w:val="bbPlcHdr"/>
        </w:types>
        <w:behaviors>
          <w:behavior w:val="content"/>
        </w:behaviors>
        <w:guid w:val="{88BA933F-2A57-AB44-B36E-E9E699E9C605}"/>
      </w:docPartPr>
      <w:docPartBody>
        <w:p w:rsidR="00000000" w:rsidRDefault="00B1008B" w:rsidP="00B1008B">
          <w:pPr>
            <w:pStyle w:val="20CA55F9AC910043A27A1E57722149F9"/>
          </w:pPr>
          <w:r w:rsidRPr="00A57A54">
            <w:rPr>
              <w:rStyle w:val="PlaceholderText"/>
            </w:rPr>
            <w:t>Click or tap here to enter text.</w:t>
          </w:r>
        </w:p>
      </w:docPartBody>
    </w:docPart>
    <w:docPart>
      <w:docPartPr>
        <w:name w:val="A6ADDBF9016D64438289E790C55AABE5"/>
        <w:category>
          <w:name w:val="General"/>
          <w:gallery w:val="placeholder"/>
        </w:category>
        <w:types>
          <w:type w:val="bbPlcHdr"/>
        </w:types>
        <w:behaviors>
          <w:behavior w:val="content"/>
        </w:behaviors>
        <w:guid w:val="{94BDB43B-4C2A-9C45-A086-E12EE9E8D58B}"/>
      </w:docPartPr>
      <w:docPartBody>
        <w:p w:rsidR="00000000" w:rsidRDefault="00B1008B" w:rsidP="00B1008B">
          <w:pPr>
            <w:pStyle w:val="A6ADDBF9016D64438289E790C55AABE5"/>
          </w:pPr>
          <w:r w:rsidRPr="00A57A54">
            <w:rPr>
              <w:rStyle w:val="PlaceholderText"/>
            </w:rPr>
            <w:t>Click or tap here to enter text.</w:t>
          </w:r>
        </w:p>
      </w:docPartBody>
    </w:docPart>
    <w:docPart>
      <w:docPartPr>
        <w:name w:val="9039EE988B5A1D42A13F502F84614C5C"/>
        <w:category>
          <w:name w:val="General"/>
          <w:gallery w:val="placeholder"/>
        </w:category>
        <w:types>
          <w:type w:val="bbPlcHdr"/>
        </w:types>
        <w:behaviors>
          <w:behavior w:val="content"/>
        </w:behaviors>
        <w:guid w:val="{7C4996D9-BDCF-1345-A1C7-8096B7F3BFC9}"/>
      </w:docPartPr>
      <w:docPartBody>
        <w:p w:rsidR="00000000" w:rsidRDefault="00B1008B" w:rsidP="00B1008B">
          <w:pPr>
            <w:pStyle w:val="9039EE988B5A1D42A13F502F84614C5C"/>
          </w:pPr>
          <w:r w:rsidRPr="00A57A54">
            <w:rPr>
              <w:rStyle w:val="PlaceholderText"/>
            </w:rPr>
            <w:t>Click or tap here to enter text.</w:t>
          </w:r>
        </w:p>
      </w:docPartBody>
    </w:docPart>
    <w:docPart>
      <w:docPartPr>
        <w:name w:val="85C06B41E6C2D141A7A0CB4AEB8AA79A"/>
        <w:category>
          <w:name w:val="General"/>
          <w:gallery w:val="placeholder"/>
        </w:category>
        <w:types>
          <w:type w:val="bbPlcHdr"/>
        </w:types>
        <w:behaviors>
          <w:behavior w:val="content"/>
        </w:behaviors>
        <w:guid w:val="{28905E48-1EC6-B84B-89B3-EDB34EFA3715}"/>
      </w:docPartPr>
      <w:docPartBody>
        <w:p w:rsidR="00000000" w:rsidRDefault="00B1008B" w:rsidP="00B1008B">
          <w:pPr>
            <w:pStyle w:val="85C06B41E6C2D141A7A0CB4AEB8AA79A"/>
          </w:pPr>
          <w:r w:rsidRPr="00A57A54">
            <w:rPr>
              <w:rStyle w:val="PlaceholderText"/>
            </w:rPr>
            <w:t>Click or tap here to enter text.</w:t>
          </w:r>
        </w:p>
      </w:docPartBody>
    </w:docPart>
    <w:docPart>
      <w:docPartPr>
        <w:name w:val="1AAC54E5255DA04CBAE35D7F86C06B43"/>
        <w:category>
          <w:name w:val="General"/>
          <w:gallery w:val="placeholder"/>
        </w:category>
        <w:types>
          <w:type w:val="bbPlcHdr"/>
        </w:types>
        <w:behaviors>
          <w:behavior w:val="content"/>
        </w:behaviors>
        <w:guid w:val="{3AAF26B9-1F12-9040-8EE9-68462831E271}"/>
      </w:docPartPr>
      <w:docPartBody>
        <w:p w:rsidR="00000000" w:rsidRDefault="00B1008B" w:rsidP="00B1008B">
          <w:pPr>
            <w:pStyle w:val="1AAC54E5255DA04CBAE35D7F86C06B43"/>
          </w:pPr>
          <w:r w:rsidRPr="00A57A54">
            <w:rPr>
              <w:rStyle w:val="PlaceholderText"/>
            </w:rPr>
            <w:t>Click or tap here to enter text.</w:t>
          </w:r>
        </w:p>
      </w:docPartBody>
    </w:docPart>
    <w:docPart>
      <w:docPartPr>
        <w:name w:val="586469D80DC47945B56229365BF5F921"/>
        <w:category>
          <w:name w:val="General"/>
          <w:gallery w:val="placeholder"/>
        </w:category>
        <w:types>
          <w:type w:val="bbPlcHdr"/>
        </w:types>
        <w:behaviors>
          <w:behavior w:val="content"/>
        </w:behaviors>
        <w:guid w:val="{1AC98E7B-EF5A-734F-8E10-8B18B0391143}"/>
      </w:docPartPr>
      <w:docPartBody>
        <w:p w:rsidR="00000000" w:rsidRDefault="00B1008B" w:rsidP="00B1008B">
          <w:pPr>
            <w:pStyle w:val="586469D80DC47945B56229365BF5F921"/>
          </w:pPr>
          <w:r w:rsidRPr="00A57A54">
            <w:rPr>
              <w:rStyle w:val="PlaceholderText"/>
            </w:rPr>
            <w:t>Click or tap here to enter text.</w:t>
          </w:r>
        </w:p>
      </w:docPartBody>
    </w:docPart>
    <w:docPart>
      <w:docPartPr>
        <w:name w:val="FF780139F3958E4995EE8F857180AF51"/>
        <w:category>
          <w:name w:val="General"/>
          <w:gallery w:val="placeholder"/>
        </w:category>
        <w:types>
          <w:type w:val="bbPlcHdr"/>
        </w:types>
        <w:behaviors>
          <w:behavior w:val="content"/>
        </w:behaviors>
        <w:guid w:val="{2E475E87-BEBA-1144-BD04-6E94657267BD}"/>
      </w:docPartPr>
      <w:docPartBody>
        <w:p w:rsidR="00000000" w:rsidRDefault="00B1008B" w:rsidP="00B1008B">
          <w:pPr>
            <w:pStyle w:val="FF780139F3958E4995EE8F857180AF51"/>
          </w:pPr>
          <w:r w:rsidRPr="00A57A54">
            <w:rPr>
              <w:rStyle w:val="PlaceholderText"/>
            </w:rPr>
            <w:t>Click or tap here to enter text.</w:t>
          </w:r>
        </w:p>
      </w:docPartBody>
    </w:docPart>
    <w:docPart>
      <w:docPartPr>
        <w:name w:val="0FE09FEB1FD07043AA6330E86F08F7A1"/>
        <w:category>
          <w:name w:val="General"/>
          <w:gallery w:val="placeholder"/>
        </w:category>
        <w:types>
          <w:type w:val="bbPlcHdr"/>
        </w:types>
        <w:behaviors>
          <w:behavior w:val="content"/>
        </w:behaviors>
        <w:guid w:val="{A929C694-5392-AD4C-8BFB-248878C9738F}"/>
      </w:docPartPr>
      <w:docPartBody>
        <w:p w:rsidR="00000000" w:rsidRDefault="00B1008B" w:rsidP="00B1008B">
          <w:pPr>
            <w:pStyle w:val="0FE09FEB1FD07043AA6330E86F08F7A1"/>
          </w:pPr>
          <w:r w:rsidRPr="00A57A54">
            <w:rPr>
              <w:rStyle w:val="PlaceholderText"/>
            </w:rPr>
            <w:t>Click or tap here to enter text.</w:t>
          </w:r>
        </w:p>
      </w:docPartBody>
    </w:docPart>
    <w:docPart>
      <w:docPartPr>
        <w:name w:val="DF63210E998D8842BB3D69EC0EF92CC1"/>
        <w:category>
          <w:name w:val="General"/>
          <w:gallery w:val="placeholder"/>
        </w:category>
        <w:types>
          <w:type w:val="bbPlcHdr"/>
        </w:types>
        <w:behaviors>
          <w:behavior w:val="content"/>
        </w:behaviors>
        <w:guid w:val="{62424A83-0975-974C-A18F-142A8529E397}"/>
      </w:docPartPr>
      <w:docPartBody>
        <w:p w:rsidR="00000000" w:rsidRDefault="00B1008B" w:rsidP="00B1008B">
          <w:pPr>
            <w:pStyle w:val="DF63210E998D8842BB3D69EC0EF92CC1"/>
          </w:pPr>
          <w:r w:rsidRPr="00A57A54">
            <w:rPr>
              <w:rStyle w:val="PlaceholderText"/>
            </w:rPr>
            <w:t>Click or tap here to enter text.</w:t>
          </w:r>
        </w:p>
      </w:docPartBody>
    </w:docPart>
    <w:docPart>
      <w:docPartPr>
        <w:name w:val="A1C384C93F4B5340BDE268196B56E36C"/>
        <w:category>
          <w:name w:val="General"/>
          <w:gallery w:val="placeholder"/>
        </w:category>
        <w:types>
          <w:type w:val="bbPlcHdr"/>
        </w:types>
        <w:behaviors>
          <w:behavior w:val="content"/>
        </w:behaviors>
        <w:guid w:val="{CEACEBB6-FA29-694F-8A67-FF7BFE7E03C5}"/>
      </w:docPartPr>
      <w:docPartBody>
        <w:p w:rsidR="00000000" w:rsidRDefault="00B1008B" w:rsidP="00B1008B">
          <w:pPr>
            <w:pStyle w:val="A1C384C93F4B5340BDE268196B56E36C"/>
          </w:pPr>
          <w:r w:rsidRPr="00A57A54">
            <w:rPr>
              <w:rStyle w:val="PlaceholderText"/>
            </w:rPr>
            <w:t>Click or tap here to enter text.</w:t>
          </w:r>
        </w:p>
      </w:docPartBody>
    </w:docPart>
    <w:docPart>
      <w:docPartPr>
        <w:name w:val="E23EC82110F0544DB9AC0F4D3300489C"/>
        <w:category>
          <w:name w:val="General"/>
          <w:gallery w:val="placeholder"/>
        </w:category>
        <w:types>
          <w:type w:val="bbPlcHdr"/>
        </w:types>
        <w:behaviors>
          <w:behavior w:val="content"/>
        </w:behaviors>
        <w:guid w:val="{696BB928-57DC-E84B-8999-FD3C63278889}"/>
      </w:docPartPr>
      <w:docPartBody>
        <w:p w:rsidR="00000000" w:rsidRDefault="00B1008B" w:rsidP="00B1008B">
          <w:pPr>
            <w:pStyle w:val="E23EC82110F0544DB9AC0F4D3300489C"/>
          </w:pPr>
          <w:r w:rsidRPr="00A57A54">
            <w:rPr>
              <w:rStyle w:val="PlaceholderText"/>
            </w:rPr>
            <w:t>Click or tap here to enter text.</w:t>
          </w:r>
        </w:p>
      </w:docPartBody>
    </w:docPart>
    <w:docPart>
      <w:docPartPr>
        <w:name w:val="5DACC91D6B76E946BF9059922B0A55DF"/>
        <w:category>
          <w:name w:val="General"/>
          <w:gallery w:val="placeholder"/>
        </w:category>
        <w:types>
          <w:type w:val="bbPlcHdr"/>
        </w:types>
        <w:behaviors>
          <w:behavior w:val="content"/>
        </w:behaviors>
        <w:guid w:val="{A84DD102-F854-ED42-B741-64C607AB6110}"/>
      </w:docPartPr>
      <w:docPartBody>
        <w:p w:rsidR="00000000" w:rsidRDefault="00B1008B" w:rsidP="00B1008B">
          <w:pPr>
            <w:pStyle w:val="5DACC91D6B76E946BF9059922B0A55DF"/>
          </w:pPr>
          <w:r w:rsidRPr="00A57A54">
            <w:rPr>
              <w:rStyle w:val="PlaceholderText"/>
            </w:rPr>
            <w:t>Click or tap here to enter text.</w:t>
          </w:r>
        </w:p>
      </w:docPartBody>
    </w:docPart>
    <w:docPart>
      <w:docPartPr>
        <w:name w:val="4810C0E429909143819EEFF5CD360FEB"/>
        <w:category>
          <w:name w:val="General"/>
          <w:gallery w:val="placeholder"/>
        </w:category>
        <w:types>
          <w:type w:val="bbPlcHdr"/>
        </w:types>
        <w:behaviors>
          <w:behavior w:val="content"/>
        </w:behaviors>
        <w:guid w:val="{55DA3E43-9720-BF4C-8547-5495569AEDED}"/>
      </w:docPartPr>
      <w:docPartBody>
        <w:p w:rsidR="00000000" w:rsidRDefault="00B1008B" w:rsidP="00B1008B">
          <w:pPr>
            <w:pStyle w:val="4810C0E429909143819EEFF5CD360FEB"/>
          </w:pPr>
          <w:r w:rsidRPr="00A57A54">
            <w:rPr>
              <w:rStyle w:val="PlaceholderText"/>
            </w:rPr>
            <w:t>Click or tap here to enter text.</w:t>
          </w:r>
        </w:p>
      </w:docPartBody>
    </w:docPart>
    <w:docPart>
      <w:docPartPr>
        <w:name w:val="31CDCEB8311D0F43AD21B7D090CD6CC2"/>
        <w:category>
          <w:name w:val="General"/>
          <w:gallery w:val="placeholder"/>
        </w:category>
        <w:types>
          <w:type w:val="bbPlcHdr"/>
        </w:types>
        <w:behaviors>
          <w:behavior w:val="content"/>
        </w:behaviors>
        <w:guid w:val="{D26FE91F-DAE8-9A41-B45B-74C791861ED9}"/>
      </w:docPartPr>
      <w:docPartBody>
        <w:p w:rsidR="00000000" w:rsidRDefault="00B1008B" w:rsidP="00B1008B">
          <w:pPr>
            <w:pStyle w:val="31CDCEB8311D0F43AD21B7D090CD6CC2"/>
          </w:pPr>
          <w:r w:rsidRPr="00A57A54">
            <w:rPr>
              <w:rStyle w:val="PlaceholderText"/>
            </w:rPr>
            <w:t>Click or tap here to enter text.</w:t>
          </w:r>
        </w:p>
      </w:docPartBody>
    </w:docPart>
    <w:docPart>
      <w:docPartPr>
        <w:name w:val="6E04AC785EFFF8449D5CF0F85F1C378B"/>
        <w:category>
          <w:name w:val="General"/>
          <w:gallery w:val="placeholder"/>
        </w:category>
        <w:types>
          <w:type w:val="bbPlcHdr"/>
        </w:types>
        <w:behaviors>
          <w:behavior w:val="content"/>
        </w:behaviors>
        <w:guid w:val="{F962F1D6-51CB-C345-994F-BE0A502AB7CE}"/>
      </w:docPartPr>
      <w:docPartBody>
        <w:p w:rsidR="00000000" w:rsidRDefault="00B1008B" w:rsidP="00B1008B">
          <w:pPr>
            <w:pStyle w:val="6E04AC785EFFF8449D5CF0F85F1C378B"/>
          </w:pPr>
          <w:r w:rsidRPr="00A57A54">
            <w:rPr>
              <w:rStyle w:val="PlaceholderText"/>
            </w:rPr>
            <w:t>Click or tap here to enter text.</w:t>
          </w:r>
        </w:p>
      </w:docPartBody>
    </w:docPart>
    <w:docPart>
      <w:docPartPr>
        <w:name w:val="F4CEE3A528CDAE42A80DC86D9D5560D9"/>
        <w:category>
          <w:name w:val="General"/>
          <w:gallery w:val="placeholder"/>
        </w:category>
        <w:types>
          <w:type w:val="bbPlcHdr"/>
        </w:types>
        <w:behaviors>
          <w:behavior w:val="content"/>
        </w:behaviors>
        <w:guid w:val="{B4CA0FDE-A90F-2D4F-94B7-90795FB6A77B}"/>
      </w:docPartPr>
      <w:docPartBody>
        <w:p w:rsidR="00000000" w:rsidRDefault="00B1008B" w:rsidP="00B1008B">
          <w:pPr>
            <w:pStyle w:val="F4CEE3A528CDAE42A80DC86D9D5560D9"/>
          </w:pPr>
          <w:r w:rsidRPr="00A57A54">
            <w:rPr>
              <w:rStyle w:val="PlaceholderText"/>
            </w:rPr>
            <w:t>Click or tap here to enter text.</w:t>
          </w:r>
        </w:p>
      </w:docPartBody>
    </w:docPart>
    <w:docPart>
      <w:docPartPr>
        <w:name w:val="960FED7B85AB014CB18A844F322B28B3"/>
        <w:category>
          <w:name w:val="General"/>
          <w:gallery w:val="placeholder"/>
        </w:category>
        <w:types>
          <w:type w:val="bbPlcHdr"/>
        </w:types>
        <w:behaviors>
          <w:behavior w:val="content"/>
        </w:behaviors>
        <w:guid w:val="{73D17B8B-6C8A-514B-B5DA-F31C3357CF1A}"/>
      </w:docPartPr>
      <w:docPartBody>
        <w:p w:rsidR="00000000" w:rsidRDefault="00B1008B" w:rsidP="00B1008B">
          <w:pPr>
            <w:pStyle w:val="960FED7B85AB014CB18A844F322B28B3"/>
          </w:pPr>
          <w:r w:rsidRPr="00A57A54">
            <w:rPr>
              <w:rStyle w:val="PlaceholderText"/>
            </w:rPr>
            <w:t>Click or tap here to enter text.</w:t>
          </w:r>
        </w:p>
      </w:docPartBody>
    </w:docPart>
    <w:docPart>
      <w:docPartPr>
        <w:name w:val="2BAD30AE891CDD44B8BCCED4115937D4"/>
        <w:category>
          <w:name w:val="General"/>
          <w:gallery w:val="placeholder"/>
        </w:category>
        <w:types>
          <w:type w:val="bbPlcHdr"/>
        </w:types>
        <w:behaviors>
          <w:behavior w:val="content"/>
        </w:behaviors>
        <w:guid w:val="{815A904D-4D66-3C44-9D44-6D980D7CF26E}"/>
      </w:docPartPr>
      <w:docPartBody>
        <w:p w:rsidR="00000000" w:rsidRDefault="00B1008B" w:rsidP="00B1008B">
          <w:pPr>
            <w:pStyle w:val="2BAD30AE891CDD44B8BCCED4115937D4"/>
          </w:pPr>
          <w:r w:rsidRPr="00A57A54">
            <w:rPr>
              <w:rStyle w:val="PlaceholderText"/>
            </w:rPr>
            <w:t>Click or tap here to enter text.</w:t>
          </w:r>
        </w:p>
      </w:docPartBody>
    </w:docPart>
    <w:docPart>
      <w:docPartPr>
        <w:name w:val="BF19159B8951E741BFD08529562C8BB9"/>
        <w:category>
          <w:name w:val="General"/>
          <w:gallery w:val="placeholder"/>
        </w:category>
        <w:types>
          <w:type w:val="bbPlcHdr"/>
        </w:types>
        <w:behaviors>
          <w:behavior w:val="content"/>
        </w:behaviors>
        <w:guid w:val="{FF34452A-F0F2-2748-B4E5-C9948353F8B4}"/>
      </w:docPartPr>
      <w:docPartBody>
        <w:p w:rsidR="00000000" w:rsidRDefault="00B1008B" w:rsidP="00B1008B">
          <w:pPr>
            <w:pStyle w:val="BF19159B8951E741BFD08529562C8BB9"/>
          </w:pPr>
          <w:r w:rsidRPr="00A57A54">
            <w:rPr>
              <w:rStyle w:val="PlaceholderText"/>
            </w:rPr>
            <w:t>Click or tap here to enter text.</w:t>
          </w:r>
        </w:p>
      </w:docPartBody>
    </w:docPart>
    <w:docPart>
      <w:docPartPr>
        <w:name w:val="7118F875A88B8C429D76EED4CC5A36B6"/>
        <w:category>
          <w:name w:val="General"/>
          <w:gallery w:val="placeholder"/>
        </w:category>
        <w:types>
          <w:type w:val="bbPlcHdr"/>
        </w:types>
        <w:behaviors>
          <w:behavior w:val="content"/>
        </w:behaviors>
        <w:guid w:val="{38C187BF-DB99-B84F-AD93-13FAD13E9926}"/>
      </w:docPartPr>
      <w:docPartBody>
        <w:p w:rsidR="00000000" w:rsidRDefault="00B1008B" w:rsidP="00B1008B">
          <w:pPr>
            <w:pStyle w:val="7118F875A88B8C429D76EED4CC5A36B6"/>
          </w:pPr>
          <w:r w:rsidRPr="00A57A54">
            <w:rPr>
              <w:rStyle w:val="PlaceholderText"/>
            </w:rPr>
            <w:t>Click or tap here to enter text.</w:t>
          </w:r>
        </w:p>
      </w:docPartBody>
    </w:docPart>
    <w:docPart>
      <w:docPartPr>
        <w:name w:val="DC91679696BD114183BDFD90AAC32E00"/>
        <w:category>
          <w:name w:val="General"/>
          <w:gallery w:val="placeholder"/>
        </w:category>
        <w:types>
          <w:type w:val="bbPlcHdr"/>
        </w:types>
        <w:behaviors>
          <w:behavior w:val="content"/>
        </w:behaviors>
        <w:guid w:val="{91A12912-E206-6D40-BB2C-7826876A90BE}"/>
      </w:docPartPr>
      <w:docPartBody>
        <w:p w:rsidR="00000000" w:rsidRDefault="00B1008B" w:rsidP="00B1008B">
          <w:pPr>
            <w:pStyle w:val="DC91679696BD114183BDFD90AAC32E00"/>
          </w:pPr>
          <w:r w:rsidRPr="00A57A54">
            <w:rPr>
              <w:rStyle w:val="PlaceholderText"/>
            </w:rPr>
            <w:t>Click or tap here to enter text.</w:t>
          </w:r>
        </w:p>
      </w:docPartBody>
    </w:docPart>
    <w:docPart>
      <w:docPartPr>
        <w:name w:val="E6167E1E8BBD9049BACF463D9C4CC8C1"/>
        <w:category>
          <w:name w:val="General"/>
          <w:gallery w:val="placeholder"/>
        </w:category>
        <w:types>
          <w:type w:val="bbPlcHdr"/>
        </w:types>
        <w:behaviors>
          <w:behavior w:val="content"/>
        </w:behaviors>
        <w:guid w:val="{58852D18-3A69-CB4D-B82C-781732D0C7B1}"/>
      </w:docPartPr>
      <w:docPartBody>
        <w:p w:rsidR="00000000" w:rsidRDefault="00B1008B" w:rsidP="00B1008B">
          <w:pPr>
            <w:pStyle w:val="E6167E1E8BBD9049BACF463D9C4CC8C1"/>
          </w:pPr>
          <w:r w:rsidRPr="00A57A54">
            <w:rPr>
              <w:rStyle w:val="PlaceholderText"/>
            </w:rPr>
            <w:t>Click or tap here to enter text.</w:t>
          </w:r>
        </w:p>
      </w:docPartBody>
    </w:docPart>
    <w:docPart>
      <w:docPartPr>
        <w:name w:val="ED002AC769E7764ABAC2ED8E8A0B06A7"/>
        <w:category>
          <w:name w:val="General"/>
          <w:gallery w:val="placeholder"/>
        </w:category>
        <w:types>
          <w:type w:val="bbPlcHdr"/>
        </w:types>
        <w:behaviors>
          <w:behavior w:val="content"/>
        </w:behaviors>
        <w:guid w:val="{D064DCE5-3358-414C-8AC0-22DF2D81E844}"/>
      </w:docPartPr>
      <w:docPartBody>
        <w:p w:rsidR="00000000" w:rsidRDefault="00B1008B" w:rsidP="00B1008B">
          <w:pPr>
            <w:pStyle w:val="ED002AC769E7764ABAC2ED8E8A0B06A7"/>
          </w:pPr>
          <w:r w:rsidRPr="00A57A54">
            <w:rPr>
              <w:rStyle w:val="PlaceholderText"/>
            </w:rPr>
            <w:t>Click or tap here to enter text.</w:t>
          </w:r>
        </w:p>
      </w:docPartBody>
    </w:docPart>
    <w:docPart>
      <w:docPartPr>
        <w:name w:val="9725DFC361A58E4995A7FA2FD6EB5B8C"/>
        <w:category>
          <w:name w:val="General"/>
          <w:gallery w:val="placeholder"/>
        </w:category>
        <w:types>
          <w:type w:val="bbPlcHdr"/>
        </w:types>
        <w:behaviors>
          <w:behavior w:val="content"/>
        </w:behaviors>
        <w:guid w:val="{56E6E84B-42C8-8540-906C-263B62C21732}"/>
      </w:docPartPr>
      <w:docPartBody>
        <w:p w:rsidR="00000000" w:rsidRDefault="00B1008B" w:rsidP="00B1008B">
          <w:pPr>
            <w:pStyle w:val="9725DFC361A58E4995A7FA2FD6EB5B8C"/>
          </w:pPr>
          <w:r w:rsidRPr="00A57A54">
            <w:rPr>
              <w:rStyle w:val="PlaceholderText"/>
            </w:rPr>
            <w:t>Click or tap here to enter text.</w:t>
          </w:r>
        </w:p>
      </w:docPartBody>
    </w:docPart>
    <w:docPart>
      <w:docPartPr>
        <w:name w:val="89FFE85F08DCA94482D806D8BDCC1F6F"/>
        <w:category>
          <w:name w:val="General"/>
          <w:gallery w:val="placeholder"/>
        </w:category>
        <w:types>
          <w:type w:val="bbPlcHdr"/>
        </w:types>
        <w:behaviors>
          <w:behavior w:val="content"/>
        </w:behaviors>
        <w:guid w:val="{AF4EFF6D-8CD0-B647-945D-6BD953BC98BC}"/>
      </w:docPartPr>
      <w:docPartBody>
        <w:p w:rsidR="00000000" w:rsidRDefault="00B1008B" w:rsidP="00B1008B">
          <w:pPr>
            <w:pStyle w:val="89FFE85F08DCA94482D806D8BDCC1F6F"/>
          </w:pPr>
          <w:r w:rsidRPr="00A57A54">
            <w:rPr>
              <w:rStyle w:val="PlaceholderText"/>
            </w:rPr>
            <w:t>Click or tap here to enter text.</w:t>
          </w:r>
        </w:p>
      </w:docPartBody>
    </w:docPart>
    <w:docPart>
      <w:docPartPr>
        <w:name w:val="2C945FB048554941AA3C49BD3CBB9346"/>
        <w:category>
          <w:name w:val="General"/>
          <w:gallery w:val="placeholder"/>
        </w:category>
        <w:types>
          <w:type w:val="bbPlcHdr"/>
        </w:types>
        <w:behaviors>
          <w:behavior w:val="content"/>
        </w:behaviors>
        <w:guid w:val="{ACBD4837-120E-C443-BD25-2912ECD405AB}"/>
      </w:docPartPr>
      <w:docPartBody>
        <w:p w:rsidR="00000000" w:rsidRDefault="00B1008B" w:rsidP="00B1008B">
          <w:pPr>
            <w:pStyle w:val="2C945FB048554941AA3C49BD3CBB9346"/>
          </w:pPr>
          <w:r w:rsidRPr="00A57A54">
            <w:rPr>
              <w:rStyle w:val="PlaceholderText"/>
            </w:rPr>
            <w:t>Click or tap here to enter text.</w:t>
          </w:r>
        </w:p>
      </w:docPartBody>
    </w:docPart>
    <w:docPart>
      <w:docPartPr>
        <w:name w:val="CFA34BBB0D61424AAC04B981AC0798A7"/>
        <w:category>
          <w:name w:val="General"/>
          <w:gallery w:val="placeholder"/>
        </w:category>
        <w:types>
          <w:type w:val="bbPlcHdr"/>
        </w:types>
        <w:behaviors>
          <w:behavior w:val="content"/>
        </w:behaviors>
        <w:guid w:val="{962003A7-1031-FA4E-9386-638D5295E3C3}"/>
      </w:docPartPr>
      <w:docPartBody>
        <w:p w:rsidR="00000000" w:rsidRDefault="00B1008B" w:rsidP="00B1008B">
          <w:pPr>
            <w:pStyle w:val="CFA34BBB0D61424AAC04B981AC0798A7"/>
          </w:pPr>
          <w:r w:rsidRPr="00A57A54">
            <w:rPr>
              <w:rStyle w:val="PlaceholderText"/>
            </w:rPr>
            <w:t>Click or tap here to enter text.</w:t>
          </w:r>
        </w:p>
      </w:docPartBody>
    </w:docPart>
    <w:docPart>
      <w:docPartPr>
        <w:name w:val="CF4B9D4D3F81BE48AFD2632B343DCDCC"/>
        <w:category>
          <w:name w:val="General"/>
          <w:gallery w:val="placeholder"/>
        </w:category>
        <w:types>
          <w:type w:val="bbPlcHdr"/>
        </w:types>
        <w:behaviors>
          <w:behavior w:val="content"/>
        </w:behaviors>
        <w:guid w:val="{A003D633-4FC1-6D43-A639-D037C6A2BDD2}"/>
      </w:docPartPr>
      <w:docPartBody>
        <w:p w:rsidR="00000000" w:rsidRDefault="00B1008B" w:rsidP="00B1008B">
          <w:pPr>
            <w:pStyle w:val="CF4B9D4D3F81BE48AFD2632B343DCDCC"/>
          </w:pPr>
          <w:r w:rsidRPr="00A57A54">
            <w:rPr>
              <w:rStyle w:val="PlaceholderText"/>
            </w:rPr>
            <w:t>Click or tap here to enter text.</w:t>
          </w:r>
        </w:p>
      </w:docPartBody>
    </w:docPart>
    <w:docPart>
      <w:docPartPr>
        <w:name w:val="4D69113ED5E0384DAA35E0FF246D4CE6"/>
        <w:category>
          <w:name w:val="General"/>
          <w:gallery w:val="placeholder"/>
        </w:category>
        <w:types>
          <w:type w:val="bbPlcHdr"/>
        </w:types>
        <w:behaviors>
          <w:behavior w:val="content"/>
        </w:behaviors>
        <w:guid w:val="{12761A61-5C57-8346-93C9-72BC72BA1AAD}"/>
      </w:docPartPr>
      <w:docPartBody>
        <w:p w:rsidR="00000000" w:rsidRDefault="00B1008B" w:rsidP="00B1008B">
          <w:pPr>
            <w:pStyle w:val="4D69113ED5E0384DAA35E0FF246D4CE6"/>
          </w:pPr>
          <w:r w:rsidRPr="00A57A54">
            <w:rPr>
              <w:rStyle w:val="PlaceholderText"/>
            </w:rPr>
            <w:t>Click or tap here to enter text.</w:t>
          </w:r>
        </w:p>
      </w:docPartBody>
    </w:docPart>
    <w:docPart>
      <w:docPartPr>
        <w:name w:val="D6CB57D5E89E5D4B9168564AD919559D"/>
        <w:category>
          <w:name w:val="General"/>
          <w:gallery w:val="placeholder"/>
        </w:category>
        <w:types>
          <w:type w:val="bbPlcHdr"/>
        </w:types>
        <w:behaviors>
          <w:behavior w:val="content"/>
        </w:behaviors>
        <w:guid w:val="{19215E54-F2C6-B64C-B30C-8B9CDDA83B2E}"/>
      </w:docPartPr>
      <w:docPartBody>
        <w:p w:rsidR="00000000" w:rsidRDefault="00B1008B" w:rsidP="00B1008B">
          <w:pPr>
            <w:pStyle w:val="D6CB57D5E89E5D4B9168564AD919559D"/>
          </w:pPr>
          <w:r w:rsidRPr="00A57A54">
            <w:rPr>
              <w:rStyle w:val="PlaceholderText"/>
            </w:rPr>
            <w:t>Click or tap here to enter text.</w:t>
          </w:r>
        </w:p>
      </w:docPartBody>
    </w:docPart>
    <w:docPart>
      <w:docPartPr>
        <w:name w:val="260654E8A2E9BA4FAA8A2B8AA006643E"/>
        <w:category>
          <w:name w:val="General"/>
          <w:gallery w:val="placeholder"/>
        </w:category>
        <w:types>
          <w:type w:val="bbPlcHdr"/>
        </w:types>
        <w:behaviors>
          <w:behavior w:val="content"/>
        </w:behaviors>
        <w:guid w:val="{B76F53E6-16C3-B045-B06C-83B8D2EF3606}"/>
      </w:docPartPr>
      <w:docPartBody>
        <w:p w:rsidR="00000000" w:rsidRDefault="00B1008B" w:rsidP="00B1008B">
          <w:pPr>
            <w:pStyle w:val="260654E8A2E9BA4FAA8A2B8AA006643E"/>
          </w:pPr>
          <w:r w:rsidRPr="00A57A54">
            <w:rPr>
              <w:rStyle w:val="PlaceholderText"/>
            </w:rPr>
            <w:t>Click or tap here to enter text.</w:t>
          </w:r>
        </w:p>
      </w:docPartBody>
    </w:docPart>
    <w:docPart>
      <w:docPartPr>
        <w:name w:val="63E81FC9D7B95F42B668873F182A3BAB"/>
        <w:category>
          <w:name w:val="General"/>
          <w:gallery w:val="placeholder"/>
        </w:category>
        <w:types>
          <w:type w:val="bbPlcHdr"/>
        </w:types>
        <w:behaviors>
          <w:behavior w:val="content"/>
        </w:behaviors>
        <w:guid w:val="{0506F169-3C2B-5E48-A1D2-BD35DE98321B}"/>
      </w:docPartPr>
      <w:docPartBody>
        <w:p w:rsidR="00000000" w:rsidRDefault="00B1008B" w:rsidP="00B1008B">
          <w:pPr>
            <w:pStyle w:val="63E81FC9D7B95F42B668873F182A3BAB"/>
          </w:pPr>
          <w:r w:rsidRPr="00A57A54">
            <w:rPr>
              <w:rStyle w:val="PlaceholderText"/>
            </w:rPr>
            <w:t>Click or tap here to enter text.</w:t>
          </w:r>
        </w:p>
      </w:docPartBody>
    </w:docPart>
    <w:docPart>
      <w:docPartPr>
        <w:name w:val="F4AAD1A16DF76544AE3E974B1140CC8A"/>
        <w:category>
          <w:name w:val="General"/>
          <w:gallery w:val="placeholder"/>
        </w:category>
        <w:types>
          <w:type w:val="bbPlcHdr"/>
        </w:types>
        <w:behaviors>
          <w:behavior w:val="content"/>
        </w:behaviors>
        <w:guid w:val="{B510DE05-BA84-064C-8C1A-5157791CAECF}"/>
      </w:docPartPr>
      <w:docPartBody>
        <w:p w:rsidR="00000000" w:rsidRDefault="00B1008B" w:rsidP="00B1008B">
          <w:pPr>
            <w:pStyle w:val="F4AAD1A16DF76544AE3E974B1140CC8A"/>
          </w:pPr>
          <w:r w:rsidRPr="00A57A54">
            <w:rPr>
              <w:rStyle w:val="PlaceholderText"/>
            </w:rPr>
            <w:t>Click or tap here to enter text.</w:t>
          </w:r>
        </w:p>
      </w:docPartBody>
    </w:docPart>
    <w:docPart>
      <w:docPartPr>
        <w:name w:val="347BCC78CC0681458FE01A2FF8149C7F"/>
        <w:category>
          <w:name w:val="General"/>
          <w:gallery w:val="placeholder"/>
        </w:category>
        <w:types>
          <w:type w:val="bbPlcHdr"/>
        </w:types>
        <w:behaviors>
          <w:behavior w:val="content"/>
        </w:behaviors>
        <w:guid w:val="{EAC8D62C-A843-CC42-AEC0-0DD5552ADBD5}"/>
      </w:docPartPr>
      <w:docPartBody>
        <w:p w:rsidR="00000000" w:rsidRDefault="00B1008B" w:rsidP="00B1008B">
          <w:pPr>
            <w:pStyle w:val="347BCC78CC0681458FE01A2FF8149C7F"/>
          </w:pPr>
          <w:r w:rsidRPr="00A57A54">
            <w:rPr>
              <w:rStyle w:val="PlaceholderText"/>
            </w:rPr>
            <w:t>Click or tap here to enter text.</w:t>
          </w:r>
        </w:p>
      </w:docPartBody>
    </w:docPart>
    <w:docPart>
      <w:docPartPr>
        <w:name w:val="F7B787271714C749A5D7A200824D2A12"/>
        <w:category>
          <w:name w:val="General"/>
          <w:gallery w:val="placeholder"/>
        </w:category>
        <w:types>
          <w:type w:val="bbPlcHdr"/>
        </w:types>
        <w:behaviors>
          <w:behavior w:val="content"/>
        </w:behaviors>
        <w:guid w:val="{4A40DD74-52B8-F94A-9C40-24B8587BFA89}"/>
      </w:docPartPr>
      <w:docPartBody>
        <w:p w:rsidR="00000000" w:rsidRDefault="00B1008B" w:rsidP="00B1008B">
          <w:pPr>
            <w:pStyle w:val="F7B787271714C749A5D7A200824D2A12"/>
          </w:pPr>
          <w:r w:rsidRPr="00A57A54">
            <w:rPr>
              <w:rStyle w:val="PlaceholderText"/>
            </w:rPr>
            <w:t>Click or tap here to enter text.</w:t>
          </w:r>
        </w:p>
      </w:docPartBody>
    </w:docPart>
    <w:docPart>
      <w:docPartPr>
        <w:name w:val="AEBA0EE132D8234CA9822DEDC718575E"/>
        <w:category>
          <w:name w:val="General"/>
          <w:gallery w:val="placeholder"/>
        </w:category>
        <w:types>
          <w:type w:val="bbPlcHdr"/>
        </w:types>
        <w:behaviors>
          <w:behavior w:val="content"/>
        </w:behaviors>
        <w:guid w:val="{79F7C8C0-D95A-3746-8001-ACEC8DC95706}"/>
      </w:docPartPr>
      <w:docPartBody>
        <w:p w:rsidR="00000000" w:rsidRDefault="00B1008B" w:rsidP="00B1008B">
          <w:pPr>
            <w:pStyle w:val="AEBA0EE132D8234CA9822DEDC718575E"/>
          </w:pPr>
          <w:r w:rsidRPr="00A57A54">
            <w:rPr>
              <w:rStyle w:val="PlaceholderText"/>
            </w:rPr>
            <w:t>Click or tap here to enter text.</w:t>
          </w:r>
        </w:p>
      </w:docPartBody>
    </w:docPart>
    <w:docPart>
      <w:docPartPr>
        <w:name w:val="02E3388EBD07FC4999B17D8CF5241AB6"/>
        <w:category>
          <w:name w:val="General"/>
          <w:gallery w:val="placeholder"/>
        </w:category>
        <w:types>
          <w:type w:val="bbPlcHdr"/>
        </w:types>
        <w:behaviors>
          <w:behavior w:val="content"/>
        </w:behaviors>
        <w:guid w:val="{69EB2490-4D39-564B-BA7E-BF9D3DE04EE1}"/>
      </w:docPartPr>
      <w:docPartBody>
        <w:p w:rsidR="00000000" w:rsidRDefault="00B1008B" w:rsidP="00B1008B">
          <w:pPr>
            <w:pStyle w:val="02E3388EBD07FC4999B17D8CF5241AB6"/>
          </w:pPr>
          <w:r w:rsidRPr="00A57A54">
            <w:rPr>
              <w:rStyle w:val="PlaceholderText"/>
            </w:rPr>
            <w:t>Click or tap here to enter text.</w:t>
          </w:r>
        </w:p>
      </w:docPartBody>
    </w:docPart>
    <w:docPart>
      <w:docPartPr>
        <w:name w:val="3E1810C37800EE499C1F2661A17ED252"/>
        <w:category>
          <w:name w:val="General"/>
          <w:gallery w:val="placeholder"/>
        </w:category>
        <w:types>
          <w:type w:val="bbPlcHdr"/>
        </w:types>
        <w:behaviors>
          <w:behavior w:val="content"/>
        </w:behaviors>
        <w:guid w:val="{AE17E08D-3A88-1345-A3A5-144A97E9A3EA}"/>
      </w:docPartPr>
      <w:docPartBody>
        <w:p w:rsidR="00000000" w:rsidRDefault="00B1008B" w:rsidP="00B1008B">
          <w:pPr>
            <w:pStyle w:val="3E1810C37800EE499C1F2661A17ED252"/>
          </w:pPr>
          <w:r w:rsidRPr="00A57A54">
            <w:rPr>
              <w:rStyle w:val="PlaceholderText"/>
            </w:rPr>
            <w:t>Click or tap here to enter text.</w:t>
          </w:r>
        </w:p>
      </w:docPartBody>
    </w:docPart>
    <w:docPart>
      <w:docPartPr>
        <w:name w:val="163AD2A2B53D014A99F640D5061BC574"/>
        <w:category>
          <w:name w:val="General"/>
          <w:gallery w:val="placeholder"/>
        </w:category>
        <w:types>
          <w:type w:val="bbPlcHdr"/>
        </w:types>
        <w:behaviors>
          <w:behavior w:val="content"/>
        </w:behaviors>
        <w:guid w:val="{737EC0DF-9316-3743-BD3C-F100CDE5EC49}"/>
      </w:docPartPr>
      <w:docPartBody>
        <w:p w:rsidR="00000000" w:rsidRDefault="00B1008B" w:rsidP="00B1008B">
          <w:pPr>
            <w:pStyle w:val="163AD2A2B53D014A99F640D5061BC574"/>
          </w:pPr>
          <w:r w:rsidRPr="00A57A54">
            <w:rPr>
              <w:rStyle w:val="PlaceholderText"/>
            </w:rPr>
            <w:t>Click or tap here to enter text.</w:t>
          </w:r>
        </w:p>
      </w:docPartBody>
    </w:docPart>
    <w:docPart>
      <w:docPartPr>
        <w:name w:val="10422AE641C04341AC2135988F0A4B13"/>
        <w:category>
          <w:name w:val="General"/>
          <w:gallery w:val="placeholder"/>
        </w:category>
        <w:types>
          <w:type w:val="bbPlcHdr"/>
        </w:types>
        <w:behaviors>
          <w:behavior w:val="content"/>
        </w:behaviors>
        <w:guid w:val="{F27A4423-9C57-894F-AC1D-4075DD27D55A}"/>
      </w:docPartPr>
      <w:docPartBody>
        <w:p w:rsidR="00000000" w:rsidRDefault="00B1008B" w:rsidP="00B1008B">
          <w:pPr>
            <w:pStyle w:val="10422AE641C04341AC2135988F0A4B13"/>
          </w:pPr>
          <w:r w:rsidRPr="00A57A54">
            <w:rPr>
              <w:rStyle w:val="PlaceholderText"/>
            </w:rPr>
            <w:t>Click or tap here to enter text.</w:t>
          </w:r>
        </w:p>
      </w:docPartBody>
    </w:docPart>
    <w:docPart>
      <w:docPartPr>
        <w:name w:val="D55A9F9F00EB1B448B8CB92B0AFA1BE3"/>
        <w:category>
          <w:name w:val="General"/>
          <w:gallery w:val="placeholder"/>
        </w:category>
        <w:types>
          <w:type w:val="bbPlcHdr"/>
        </w:types>
        <w:behaviors>
          <w:behavior w:val="content"/>
        </w:behaviors>
        <w:guid w:val="{D9ABE054-A313-DC41-8840-470D4578A675}"/>
      </w:docPartPr>
      <w:docPartBody>
        <w:p w:rsidR="00000000" w:rsidRDefault="00B1008B" w:rsidP="00B1008B">
          <w:pPr>
            <w:pStyle w:val="D55A9F9F00EB1B448B8CB92B0AFA1BE3"/>
          </w:pPr>
          <w:r w:rsidRPr="00A57A54">
            <w:rPr>
              <w:rStyle w:val="PlaceholderText"/>
            </w:rPr>
            <w:t>Click or tap here to enter text.</w:t>
          </w:r>
        </w:p>
      </w:docPartBody>
    </w:docPart>
    <w:docPart>
      <w:docPartPr>
        <w:name w:val="0202351D1655D14784656B1249E2D675"/>
        <w:category>
          <w:name w:val="General"/>
          <w:gallery w:val="placeholder"/>
        </w:category>
        <w:types>
          <w:type w:val="bbPlcHdr"/>
        </w:types>
        <w:behaviors>
          <w:behavior w:val="content"/>
        </w:behaviors>
        <w:guid w:val="{F9AFEEC2-156A-4F46-9D09-96935D1DC1C9}"/>
      </w:docPartPr>
      <w:docPartBody>
        <w:p w:rsidR="00000000" w:rsidRDefault="00B1008B" w:rsidP="00B1008B">
          <w:pPr>
            <w:pStyle w:val="0202351D1655D14784656B1249E2D675"/>
          </w:pPr>
          <w:r w:rsidRPr="00A57A54">
            <w:rPr>
              <w:rStyle w:val="PlaceholderText"/>
            </w:rPr>
            <w:t>Click or tap here to enter text.</w:t>
          </w:r>
        </w:p>
      </w:docPartBody>
    </w:docPart>
    <w:docPart>
      <w:docPartPr>
        <w:name w:val="16E5FE32AC54154F97A5F2E23FBAA52B"/>
        <w:category>
          <w:name w:val="General"/>
          <w:gallery w:val="placeholder"/>
        </w:category>
        <w:types>
          <w:type w:val="bbPlcHdr"/>
        </w:types>
        <w:behaviors>
          <w:behavior w:val="content"/>
        </w:behaviors>
        <w:guid w:val="{5785672B-6666-AF45-9201-D2926899AD53}"/>
      </w:docPartPr>
      <w:docPartBody>
        <w:p w:rsidR="00000000" w:rsidRDefault="00B1008B" w:rsidP="00B1008B">
          <w:pPr>
            <w:pStyle w:val="16E5FE32AC54154F97A5F2E23FBAA52B"/>
          </w:pPr>
          <w:r w:rsidRPr="00A57A54">
            <w:rPr>
              <w:rStyle w:val="PlaceholderText"/>
            </w:rPr>
            <w:t>Click or tap here to enter text.</w:t>
          </w:r>
        </w:p>
      </w:docPartBody>
    </w:docPart>
    <w:docPart>
      <w:docPartPr>
        <w:name w:val="D1B1E8C9FC3D264AA3F0A95D03916169"/>
        <w:category>
          <w:name w:val="General"/>
          <w:gallery w:val="placeholder"/>
        </w:category>
        <w:types>
          <w:type w:val="bbPlcHdr"/>
        </w:types>
        <w:behaviors>
          <w:behavior w:val="content"/>
        </w:behaviors>
        <w:guid w:val="{1ADEDFAE-BE5F-FE4C-B039-79CC4D6F2297}"/>
      </w:docPartPr>
      <w:docPartBody>
        <w:p w:rsidR="00000000" w:rsidRDefault="00B1008B" w:rsidP="00B1008B">
          <w:pPr>
            <w:pStyle w:val="D1B1E8C9FC3D264AA3F0A95D03916169"/>
          </w:pPr>
          <w:r w:rsidRPr="00A57A54">
            <w:rPr>
              <w:rStyle w:val="PlaceholderText"/>
            </w:rPr>
            <w:t>Click or tap here to enter text.</w:t>
          </w:r>
        </w:p>
      </w:docPartBody>
    </w:docPart>
    <w:docPart>
      <w:docPartPr>
        <w:name w:val="8B0A7B987F1B99439FB9F65E0257A3C2"/>
        <w:category>
          <w:name w:val="General"/>
          <w:gallery w:val="placeholder"/>
        </w:category>
        <w:types>
          <w:type w:val="bbPlcHdr"/>
        </w:types>
        <w:behaviors>
          <w:behavior w:val="content"/>
        </w:behaviors>
        <w:guid w:val="{4BE4545F-0646-7545-B307-298AF6B4B109}"/>
      </w:docPartPr>
      <w:docPartBody>
        <w:p w:rsidR="00000000" w:rsidRDefault="00B1008B" w:rsidP="00B1008B">
          <w:pPr>
            <w:pStyle w:val="8B0A7B987F1B99439FB9F65E0257A3C2"/>
          </w:pPr>
          <w:r w:rsidRPr="00A57A54">
            <w:rPr>
              <w:rStyle w:val="PlaceholderText"/>
            </w:rPr>
            <w:t>Click or tap here to enter text.</w:t>
          </w:r>
        </w:p>
      </w:docPartBody>
    </w:docPart>
    <w:docPart>
      <w:docPartPr>
        <w:name w:val="D1D6BDAFF97E604598A5C49A30C8BD70"/>
        <w:category>
          <w:name w:val="General"/>
          <w:gallery w:val="placeholder"/>
        </w:category>
        <w:types>
          <w:type w:val="bbPlcHdr"/>
        </w:types>
        <w:behaviors>
          <w:behavior w:val="content"/>
        </w:behaviors>
        <w:guid w:val="{869C7468-6EB4-AB40-AED1-EFB91FB3A12A}"/>
      </w:docPartPr>
      <w:docPartBody>
        <w:p w:rsidR="00000000" w:rsidRDefault="00B1008B" w:rsidP="00B1008B">
          <w:pPr>
            <w:pStyle w:val="D1D6BDAFF97E604598A5C49A30C8BD70"/>
          </w:pPr>
          <w:r w:rsidRPr="00A57A54">
            <w:rPr>
              <w:rStyle w:val="PlaceholderText"/>
            </w:rPr>
            <w:t>Click or tap here to enter text.</w:t>
          </w:r>
        </w:p>
      </w:docPartBody>
    </w:docPart>
    <w:docPart>
      <w:docPartPr>
        <w:name w:val="6AEE464138D62F4B92770890F8414824"/>
        <w:category>
          <w:name w:val="General"/>
          <w:gallery w:val="placeholder"/>
        </w:category>
        <w:types>
          <w:type w:val="bbPlcHdr"/>
        </w:types>
        <w:behaviors>
          <w:behavior w:val="content"/>
        </w:behaviors>
        <w:guid w:val="{27C66351-A983-2F45-8F4F-3E3EBE7F5D59}"/>
      </w:docPartPr>
      <w:docPartBody>
        <w:p w:rsidR="00000000" w:rsidRDefault="00B1008B" w:rsidP="00B1008B">
          <w:pPr>
            <w:pStyle w:val="6AEE464138D62F4B92770890F8414824"/>
          </w:pPr>
          <w:r w:rsidRPr="00A57A54">
            <w:rPr>
              <w:rStyle w:val="PlaceholderText"/>
            </w:rPr>
            <w:t>Click or tap here to enter text.</w:t>
          </w:r>
        </w:p>
      </w:docPartBody>
    </w:docPart>
    <w:docPart>
      <w:docPartPr>
        <w:name w:val="12DA31C0753D5F4992EC392EAA6F2C97"/>
        <w:category>
          <w:name w:val="General"/>
          <w:gallery w:val="placeholder"/>
        </w:category>
        <w:types>
          <w:type w:val="bbPlcHdr"/>
        </w:types>
        <w:behaviors>
          <w:behavior w:val="content"/>
        </w:behaviors>
        <w:guid w:val="{B8453CF0-DFDD-E545-A0E5-FAB50B50286D}"/>
      </w:docPartPr>
      <w:docPartBody>
        <w:p w:rsidR="00000000" w:rsidRDefault="00B1008B" w:rsidP="00B1008B">
          <w:pPr>
            <w:pStyle w:val="12DA31C0753D5F4992EC392EAA6F2C97"/>
          </w:pPr>
          <w:r w:rsidRPr="00A57A54">
            <w:rPr>
              <w:rStyle w:val="PlaceholderText"/>
            </w:rPr>
            <w:t>Click or tap here to enter text.</w:t>
          </w:r>
        </w:p>
      </w:docPartBody>
    </w:docPart>
    <w:docPart>
      <w:docPartPr>
        <w:name w:val="48CA1032C4DFB24490C4DD245DC7B94D"/>
        <w:category>
          <w:name w:val="General"/>
          <w:gallery w:val="placeholder"/>
        </w:category>
        <w:types>
          <w:type w:val="bbPlcHdr"/>
        </w:types>
        <w:behaviors>
          <w:behavior w:val="content"/>
        </w:behaviors>
        <w:guid w:val="{B31321DE-6278-A149-A44D-DD94A9401592}"/>
      </w:docPartPr>
      <w:docPartBody>
        <w:p w:rsidR="00000000" w:rsidRDefault="00B1008B" w:rsidP="00B1008B">
          <w:pPr>
            <w:pStyle w:val="48CA1032C4DFB24490C4DD245DC7B94D"/>
          </w:pPr>
          <w:r w:rsidRPr="00A57A54">
            <w:rPr>
              <w:rStyle w:val="PlaceholderText"/>
            </w:rPr>
            <w:t>Click or tap here to enter text.</w:t>
          </w:r>
        </w:p>
      </w:docPartBody>
    </w:docPart>
    <w:docPart>
      <w:docPartPr>
        <w:name w:val="EE15032EE5A9AC40877AA4D484246BE0"/>
        <w:category>
          <w:name w:val="General"/>
          <w:gallery w:val="placeholder"/>
        </w:category>
        <w:types>
          <w:type w:val="bbPlcHdr"/>
        </w:types>
        <w:behaviors>
          <w:behavior w:val="content"/>
        </w:behaviors>
        <w:guid w:val="{1E14E736-AF5C-BA4D-B1E3-AAAEE9DB68D7}"/>
      </w:docPartPr>
      <w:docPartBody>
        <w:p w:rsidR="00000000" w:rsidRDefault="00B1008B" w:rsidP="00B1008B">
          <w:pPr>
            <w:pStyle w:val="EE15032EE5A9AC40877AA4D484246BE0"/>
          </w:pPr>
          <w:r w:rsidRPr="00A57A54">
            <w:rPr>
              <w:rStyle w:val="PlaceholderText"/>
            </w:rPr>
            <w:t>Click or tap here to enter text.</w:t>
          </w:r>
        </w:p>
      </w:docPartBody>
    </w:docPart>
    <w:docPart>
      <w:docPartPr>
        <w:name w:val="0CB8BB5B68D5B0418AE2AD5FD015AAFD"/>
        <w:category>
          <w:name w:val="General"/>
          <w:gallery w:val="placeholder"/>
        </w:category>
        <w:types>
          <w:type w:val="bbPlcHdr"/>
        </w:types>
        <w:behaviors>
          <w:behavior w:val="content"/>
        </w:behaviors>
        <w:guid w:val="{6A55E914-0D45-F548-A8B9-F0DA1B373D60}"/>
      </w:docPartPr>
      <w:docPartBody>
        <w:p w:rsidR="00000000" w:rsidRDefault="00B1008B" w:rsidP="00B1008B">
          <w:pPr>
            <w:pStyle w:val="0CB8BB5B68D5B0418AE2AD5FD015AAFD"/>
          </w:pPr>
          <w:r w:rsidRPr="00A57A54">
            <w:rPr>
              <w:rStyle w:val="PlaceholderText"/>
            </w:rPr>
            <w:t>Click or tap here to enter text.</w:t>
          </w:r>
        </w:p>
      </w:docPartBody>
    </w:docPart>
    <w:docPart>
      <w:docPartPr>
        <w:name w:val="0EE293D3A558AC4496FCBFAC93B40FC3"/>
        <w:category>
          <w:name w:val="General"/>
          <w:gallery w:val="placeholder"/>
        </w:category>
        <w:types>
          <w:type w:val="bbPlcHdr"/>
        </w:types>
        <w:behaviors>
          <w:behavior w:val="content"/>
        </w:behaviors>
        <w:guid w:val="{5E5AF4B9-FA5C-034B-98E9-50313C602BAB}"/>
      </w:docPartPr>
      <w:docPartBody>
        <w:p w:rsidR="00000000" w:rsidRDefault="00B1008B" w:rsidP="00B1008B">
          <w:pPr>
            <w:pStyle w:val="0EE293D3A558AC4496FCBFAC93B40FC3"/>
          </w:pPr>
          <w:r w:rsidRPr="00A57A54">
            <w:rPr>
              <w:rStyle w:val="PlaceholderText"/>
            </w:rPr>
            <w:t>Click or tap here to enter text.</w:t>
          </w:r>
        </w:p>
      </w:docPartBody>
    </w:docPart>
    <w:docPart>
      <w:docPartPr>
        <w:name w:val="98A3049EF4014A40849AA5EEB34119F1"/>
        <w:category>
          <w:name w:val="General"/>
          <w:gallery w:val="placeholder"/>
        </w:category>
        <w:types>
          <w:type w:val="bbPlcHdr"/>
        </w:types>
        <w:behaviors>
          <w:behavior w:val="content"/>
        </w:behaviors>
        <w:guid w:val="{DAC62411-18ED-1D4A-B06F-AC840FC246CA}"/>
      </w:docPartPr>
      <w:docPartBody>
        <w:p w:rsidR="00000000" w:rsidRDefault="00B1008B" w:rsidP="00B1008B">
          <w:pPr>
            <w:pStyle w:val="98A3049EF4014A40849AA5EEB34119F1"/>
          </w:pPr>
          <w:r w:rsidRPr="00A57A54">
            <w:rPr>
              <w:rStyle w:val="PlaceholderText"/>
            </w:rPr>
            <w:t>Click or tap here to enter text.</w:t>
          </w:r>
        </w:p>
      </w:docPartBody>
    </w:docPart>
    <w:docPart>
      <w:docPartPr>
        <w:name w:val="34B698D71B042A4B8903EF49814551E1"/>
        <w:category>
          <w:name w:val="General"/>
          <w:gallery w:val="placeholder"/>
        </w:category>
        <w:types>
          <w:type w:val="bbPlcHdr"/>
        </w:types>
        <w:behaviors>
          <w:behavior w:val="content"/>
        </w:behaviors>
        <w:guid w:val="{E095719D-38B7-E444-903A-F25AA4BC54C2}"/>
      </w:docPartPr>
      <w:docPartBody>
        <w:p w:rsidR="00000000" w:rsidRDefault="00B1008B" w:rsidP="00B1008B">
          <w:pPr>
            <w:pStyle w:val="34B698D71B042A4B8903EF49814551E1"/>
          </w:pPr>
          <w:r w:rsidRPr="00A57A54">
            <w:rPr>
              <w:rStyle w:val="PlaceholderText"/>
            </w:rPr>
            <w:t>Click or tap here to enter text.</w:t>
          </w:r>
        </w:p>
      </w:docPartBody>
    </w:docPart>
    <w:docPart>
      <w:docPartPr>
        <w:name w:val="74694573D1E483408DBE5144FB03B998"/>
        <w:category>
          <w:name w:val="General"/>
          <w:gallery w:val="placeholder"/>
        </w:category>
        <w:types>
          <w:type w:val="bbPlcHdr"/>
        </w:types>
        <w:behaviors>
          <w:behavior w:val="content"/>
        </w:behaviors>
        <w:guid w:val="{4D1B85BB-681B-714D-88EF-92986CCF4CAA}"/>
      </w:docPartPr>
      <w:docPartBody>
        <w:p w:rsidR="00000000" w:rsidRDefault="00B1008B" w:rsidP="00B1008B">
          <w:pPr>
            <w:pStyle w:val="74694573D1E483408DBE5144FB03B998"/>
          </w:pPr>
          <w:r w:rsidRPr="00A57A54">
            <w:rPr>
              <w:rStyle w:val="PlaceholderText"/>
            </w:rPr>
            <w:t>Click or tap here to enter text.</w:t>
          </w:r>
        </w:p>
      </w:docPartBody>
    </w:docPart>
    <w:docPart>
      <w:docPartPr>
        <w:name w:val="A3A2B58BCDBA704EB480C896B2763E11"/>
        <w:category>
          <w:name w:val="General"/>
          <w:gallery w:val="placeholder"/>
        </w:category>
        <w:types>
          <w:type w:val="bbPlcHdr"/>
        </w:types>
        <w:behaviors>
          <w:behavior w:val="content"/>
        </w:behaviors>
        <w:guid w:val="{0862C4B9-2E8A-AF47-AA1F-B178C43FFABC}"/>
      </w:docPartPr>
      <w:docPartBody>
        <w:p w:rsidR="00000000" w:rsidRDefault="00B1008B" w:rsidP="00B1008B">
          <w:pPr>
            <w:pStyle w:val="A3A2B58BCDBA704EB480C896B2763E11"/>
          </w:pPr>
          <w:r w:rsidRPr="00A57A54">
            <w:rPr>
              <w:rStyle w:val="PlaceholderText"/>
            </w:rPr>
            <w:t>Click or tap here to enter text.</w:t>
          </w:r>
        </w:p>
      </w:docPartBody>
    </w:docPart>
    <w:docPart>
      <w:docPartPr>
        <w:name w:val="3BFFE1566038DB46919C08949FC9C15D"/>
        <w:category>
          <w:name w:val="General"/>
          <w:gallery w:val="placeholder"/>
        </w:category>
        <w:types>
          <w:type w:val="bbPlcHdr"/>
        </w:types>
        <w:behaviors>
          <w:behavior w:val="content"/>
        </w:behaviors>
        <w:guid w:val="{2A1E8296-D84C-B94C-B541-E15CF6007D1F}"/>
      </w:docPartPr>
      <w:docPartBody>
        <w:p w:rsidR="00000000" w:rsidRDefault="00B1008B" w:rsidP="00B1008B">
          <w:pPr>
            <w:pStyle w:val="3BFFE1566038DB46919C08949FC9C15D"/>
          </w:pPr>
          <w:r w:rsidRPr="00A57A54">
            <w:rPr>
              <w:rStyle w:val="PlaceholderText"/>
            </w:rPr>
            <w:t>Click or tap here to enter text.</w:t>
          </w:r>
        </w:p>
      </w:docPartBody>
    </w:docPart>
    <w:docPart>
      <w:docPartPr>
        <w:name w:val="E2D683F3AC695543994ADDDD8ED748C1"/>
        <w:category>
          <w:name w:val="General"/>
          <w:gallery w:val="placeholder"/>
        </w:category>
        <w:types>
          <w:type w:val="bbPlcHdr"/>
        </w:types>
        <w:behaviors>
          <w:behavior w:val="content"/>
        </w:behaviors>
        <w:guid w:val="{ACA4674F-3728-1545-82EC-961B31362DA2}"/>
      </w:docPartPr>
      <w:docPartBody>
        <w:p w:rsidR="00000000" w:rsidRDefault="00B1008B" w:rsidP="00B1008B">
          <w:pPr>
            <w:pStyle w:val="E2D683F3AC695543994ADDDD8ED748C1"/>
          </w:pPr>
          <w:r w:rsidRPr="00A57A54">
            <w:rPr>
              <w:rStyle w:val="PlaceholderText"/>
            </w:rPr>
            <w:t>Click or tap here to enter text.</w:t>
          </w:r>
        </w:p>
      </w:docPartBody>
    </w:docPart>
    <w:docPart>
      <w:docPartPr>
        <w:name w:val="3EBA6A401752944C8B42356FEDDCC7AB"/>
        <w:category>
          <w:name w:val="General"/>
          <w:gallery w:val="placeholder"/>
        </w:category>
        <w:types>
          <w:type w:val="bbPlcHdr"/>
        </w:types>
        <w:behaviors>
          <w:behavior w:val="content"/>
        </w:behaviors>
        <w:guid w:val="{C409C67C-24E9-D84D-98A7-AF247CECEBDB}"/>
      </w:docPartPr>
      <w:docPartBody>
        <w:p w:rsidR="00000000" w:rsidRDefault="00B1008B" w:rsidP="00B1008B">
          <w:pPr>
            <w:pStyle w:val="3EBA6A401752944C8B42356FEDDCC7AB"/>
          </w:pPr>
          <w:r w:rsidRPr="00A57A54">
            <w:rPr>
              <w:rStyle w:val="PlaceholderText"/>
            </w:rPr>
            <w:t>Click or tap here to enter text.</w:t>
          </w:r>
        </w:p>
      </w:docPartBody>
    </w:docPart>
    <w:docPart>
      <w:docPartPr>
        <w:name w:val="8BC9660DCA4D5D43A1EB3746465D9EED"/>
        <w:category>
          <w:name w:val="General"/>
          <w:gallery w:val="placeholder"/>
        </w:category>
        <w:types>
          <w:type w:val="bbPlcHdr"/>
        </w:types>
        <w:behaviors>
          <w:behavior w:val="content"/>
        </w:behaviors>
        <w:guid w:val="{3E1F3080-7697-8E4F-8C50-9863EBA37F52}"/>
      </w:docPartPr>
      <w:docPartBody>
        <w:p w:rsidR="00000000" w:rsidRDefault="00B1008B" w:rsidP="00B1008B">
          <w:pPr>
            <w:pStyle w:val="8BC9660DCA4D5D43A1EB3746465D9EED"/>
          </w:pPr>
          <w:r w:rsidRPr="00A57A54">
            <w:rPr>
              <w:rStyle w:val="PlaceholderText"/>
            </w:rPr>
            <w:t>Click or tap here to enter text.</w:t>
          </w:r>
        </w:p>
      </w:docPartBody>
    </w:docPart>
    <w:docPart>
      <w:docPartPr>
        <w:name w:val="B6EB5DED284ADC4FA5458F2D586ADA0B"/>
        <w:category>
          <w:name w:val="General"/>
          <w:gallery w:val="placeholder"/>
        </w:category>
        <w:types>
          <w:type w:val="bbPlcHdr"/>
        </w:types>
        <w:behaviors>
          <w:behavior w:val="content"/>
        </w:behaviors>
        <w:guid w:val="{D5761724-100D-964F-A293-1FEFF509FF6A}"/>
      </w:docPartPr>
      <w:docPartBody>
        <w:p w:rsidR="00000000" w:rsidRDefault="00B1008B" w:rsidP="00B1008B">
          <w:pPr>
            <w:pStyle w:val="B6EB5DED284ADC4FA5458F2D586ADA0B"/>
          </w:pPr>
          <w:r w:rsidRPr="00A57A54">
            <w:rPr>
              <w:rStyle w:val="PlaceholderText"/>
            </w:rPr>
            <w:t>Click or tap here to enter text.</w:t>
          </w:r>
        </w:p>
      </w:docPartBody>
    </w:docPart>
    <w:docPart>
      <w:docPartPr>
        <w:name w:val="3963F168EE23194DB8F2BF390B8F31F3"/>
        <w:category>
          <w:name w:val="General"/>
          <w:gallery w:val="placeholder"/>
        </w:category>
        <w:types>
          <w:type w:val="bbPlcHdr"/>
        </w:types>
        <w:behaviors>
          <w:behavior w:val="content"/>
        </w:behaviors>
        <w:guid w:val="{CE596758-8CC0-B44C-8449-3FFB781792BC}"/>
      </w:docPartPr>
      <w:docPartBody>
        <w:p w:rsidR="00000000" w:rsidRDefault="00B1008B" w:rsidP="00B1008B">
          <w:pPr>
            <w:pStyle w:val="3963F168EE23194DB8F2BF390B8F31F3"/>
          </w:pPr>
          <w:r w:rsidRPr="00A57A54">
            <w:rPr>
              <w:rStyle w:val="PlaceholderText"/>
            </w:rPr>
            <w:t>Click or tap here to enter text.</w:t>
          </w:r>
        </w:p>
      </w:docPartBody>
    </w:docPart>
    <w:docPart>
      <w:docPartPr>
        <w:name w:val="CFDB550BEAFCC149AC31F7B0278DA45C"/>
        <w:category>
          <w:name w:val="General"/>
          <w:gallery w:val="placeholder"/>
        </w:category>
        <w:types>
          <w:type w:val="bbPlcHdr"/>
        </w:types>
        <w:behaviors>
          <w:behavior w:val="content"/>
        </w:behaviors>
        <w:guid w:val="{7E87BB3A-CFCB-7543-93AD-E3E1415545A8}"/>
      </w:docPartPr>
      <w:docPartBody>
        <w:p w:rsidR="00000000" w:rsidRDefault="00B1008B" w:rsidP="00B1008B">
          <w:pPr>
            <w:pStyle w:val="CFDB550BEAFCC149AC31F7B0278DA45C"/>
          </w:pPr>
          <w:r w:rsidRPr="00A57A54">
            <w:rPr>
              <w:rStyle w:val="PlaceholderText"/>
            </w:rPr>
            <w:t>Click or tap here to enter text.</w:t>
          </w:r>
        </w:p>
      </w:docPartBody>
    </w:docPart>
    <w:docPart>
      <w:docPartPr>
        <w:name w:val="D1B6E3B87297C1409D7284E568680A17"/>
        <w:category>
          <w:name w:val="General"/>
          <w:gallery w:val="placeholder"/>
        </w:category>
        <w:types>
          <w:type w:val="bbPlcHdr"/>
        </w:types>
        <w:behaviors>
          <w:behavior w:val="content"/>
        </w:behaviors>
        <w:guid w:val="{3148DE3D-2E9B-0E4C-92A2-04F90E224297}"/>
      </w:docPartPr>
      <w:docPartBody>
        <w:p w:rsidR="00000000" w:rsidRDefault="00B1008B" w:rsidP="00B1008B">
          <w:pPr>
            <w:pStyle w:val="D1B6E3B87297C1409D7284E568680A17"/>
          </w:pPr>
          <w:r w:rsidRPr="00A57A54">
            <w:rPr>
              <w:rStyle w:val="PlaceholderText"/>
            </w:rPr>
            <w:t>Click or tap here to enter text.</w:t>
          </w:r>
        </w:p>
      </w:docPartBody>
    </w:docPart>
    <w:docPart>
      <w:docPartPr>
        <w:name w:val="357F7431DA849D40B8C56BF2003FB342"/>
        <w:category>
          <w:name w:val="General"/>
          <w:gallery w:val="placeholder"/>
        </w:category>
        <w:types>
          <w:type w:val="bbPlcHdr"/>
        </w:types>
        <w:behaviors>
          <w:behavior w:val="content"/>
        </w:behaviors>
        <w:guid w:val="{04551B0C-657B-AA46-A78C-4CA5F65F5EA8}"/>
      </w:docPartPr>
      <w:docPartBody>
        <w:p w:rsidR="00000000" w:rsidRDefault="00B1008B" w:rsidP="00B1008B">
          <w:pPr>
            <w:pStyle w:val="357F7431DA849D40B8C56BF2003FB342"/>
          </w:pPr>
          <w:r w:rsidRPr="00A57A54">
            <w:rPr>
              <w:rStyle w:val="PlaceholderText"/>
            </w:rPr>
            <w:t>Click or tap here to enter text.</w:t>
          </w:r>
        </w:p>
      </w:docPartBody>
    </w:docPart>
    <w:docPart>
      <w:docPartPr>
        <w:name w:val="FDC87DC1DD6AFD4E95AB73F5BC0B417D"/>
        <w:category>
          <w:name w:val="General"/>
          <w:gallery w:val="placeholder"/>
        </w:category>
        <w:types>
          <w:type w:val="bbPlcHdr"/>
        </w:types>
        <w:behaviors>
          <w:behavior w:val="content"/>
        </w:behaviors>
        <w:guid w:val="{E025ACAF-9398-3B4D-94AD-EC364ACF4188}"/>
      </w:docPartPr>
      <w:docPartBody>
        <w:p w:rsidR="00000000" w:rsidRDefault="00B1008B" w:rsidP="00B1008B">
          <w:pPr>
            <w:pStyle w:val="FDC87DC1DD6AFD4E95AB73F5BC0B417D"/>
          </w:pPr>
          <w:r w:rsidRPr="00A57A54">
            <w:rPr>
              <w:rStyle w:val="PlaceholderText"/>
            </w:rPr>
            <w:t>Click or tap here to enter text.</w:t>
          </w:r>
        </w:p>
      </w:docPartBody>
    </w:docPart>
    <w:docPart>
      <w:docPartPr>
        <w:name w:val="73C0B5A420125444B7971DD495DE8E03"/>
        <w:category>
          <w:name w:val="General"/>
          <w:gallery w:val="placeholder"/>
        </w:category>
        <w:types>
          <w:type w:val="bbPlcHdr"/>
        </w:types>
        <w:behaviors>
          <w:behavior w:val="content"/>
        </w:behaviors>
        <w:guid w:val="{BFB6FC20-770C-DC4F-8CBC-19C6E6BAED30}"/>
      </w:docPartPr>
      <w:docPartBody>
        <w:p w:rsidR="00000000" w:rsidRDefault="00B1008B" w:rsidP="00B1008B">
          <w:pPr>
            <w:pStyle w:val="73C0B5A420125444B7971DD495DE8E03"/>
          </w:pPr>
          <w:r w:rsidRPr="00A57A54">
            <w:rPr>
              <w:rStyle w:val="PlaceholderText"/>
            </w:rPr>
            <w:t>Click or tap here to enter text.</w:t>
          </w:r>
        </w:p>
      </w:docPartBody>
    </w:docPart>
    <w:docPart>
      <w:docPartPr>
        <w:name w:val="B4C8B9F40208A74C878326545BB30F2A"/>
        <w:category>
          <w:name w:val="General"/>
          <w:gallery w:val="placeholder"/>
        </w:category>
        <w:types>
          <w:type w:val="bbPlcHdr"/>
        </w:types>
        <w:behaviors>
          <w:behavior w:val="content"/>
        </w:behaviors>
        <w:guid w:val="{B376DEFD-8553-D74E-9D1C-52E8431A9ADF}"/>
      </w:docPartPr>
      <w:docPartBody>
        <w:p w:rsidR="00000000" w:rsidRDefault="00B1008B" w:rsidP="00B1008B">
          <w:pPr>
            <w:pStyle w:val="B4C8B9F40208A74C878326545BB30F2A"/>
          </w:pPr>
          <w:r w:rsidRPr="00A57A5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Segoe UI">
    <w:altName w:val="Calibr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1B8B"/>
    <w:rsid w:val="001C6A99"/>
    <w:rsid w:val="001E29EE"/>
    <w:rsid w:val="002349CA"/>
    <w:rsid w:val="0024714E"/>
    <w:rsid w:val="00491977"/>
    <w:rsid w:val="004A04C3"/>
    <w:rsid w:val="00A81A5B"/>
    <w:rsid w:val="00A95440"/>
    <w:rsid w:val="00B1008B"/>
    <w:rsid w:val="00B211DF"/>
    <w:rsid w:val="00CB754E"/>
    <w:rsid w:val="00DB1B8B"/>
    <w:rsid w:val="00E53071"/>
    <w:rsid w:val="00EF4F79"/>
    <w:rsid w:val="00F91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008B"/>
    <w:rPr>
      <w:color w:val="808080"/>
    </w:rPr>
  </w:style>
  <w:style w:type="paragraph" w:customStyle="1" w:styleId="DCD546B8EB6D484193BE24808E0C08E2">
    <w:name w:val="DCD546B8EB6D484193BE24808E0C08E2"/>
    <w:rsid w:val="00DB1B8B"/>
  </w:style>
  <w:style w:type="paragraph" w:customStyle="1" w:styleId="792638A8DD580E4BB8A1E23EB7EC322A">
    <w:name w:val="792638A8DD580E4BB8A1E23EB7EC322A"/>
    <w:rsid w:val="00DB1B8B"/>
  </w:style>
  <w:style w:type="paragraph" w:customStyle="1" w:styleId="E2F0FE9598672F4FB7DE3B46D1E2C773">
    <w:name w:val="E2F0FE9598672F4FB7DE3B46D1E2C773"/>
    <w:rsid w:val="00DB1B8B"/>
  </w:style>
  <w:style w:type="paragraph" w:customStyle="1" w:styleId="CDB6DCB44477A4499BCADE1D91E8167F">
    <w:name w:val="CDB6DCB44477A4499BCADE1D91E8167F"/>
    <w:rsid w:val="00DB1B8B"/>
  </w:style>
  <w:style w:type="paragraph" w:customStyle="1" w:styleId="9EE2443CCF527045B404E8C758B5B1B4">
    <w:name w:val="9EE2443CCF527045B404E8C758B5B1B4"/>
    <w:rsid w:val="00DB1B8B"/>
  </w:style>
  <w:style w:type="paragraph" w:customStyle="1" w:styleId="3E6CB74DE2035D42A584B3249697DE18">
    <w:name w:val="3E6CB74DE2035D42A584B3249697DE18"/>
    <w:rsid w:val="00DB1B8B"/>
  </w:style>
  <w:style w:type="paragraph" w:customStyle="1" w:styleId="5611DDD1CF995E488755A663B29BA49B">
    <w:name w:val="5611DDD1CF995E488755A663B29BA49B"/>
    <w:rsid w:val="00DB1B8B"/>
  </w:style>
  <w:style w:type="paragraph" w:customStyle="1" w:styleId="73D97B03C1947341A623C179F2BCA1F5">
    <w:name w:val="73D97B03C1947341A623C179F2BCA1F5"/>
    <w:rsid w:val="00DB1B8B"/>
  </w:style>
  <w:style w:type="paragraph" w:customStyle="1" w:styleId="B5E2CA6CD952434AA13F20F324976EFC">
    <w:name w:val="B5E2CA6CD952434AA13F20F324976EFC"/>
    <w:rsid w:val="00DB1B8B"/>
  </w:style>
  <w:style w:type="paragraph" w:customStyle="1" w:styleId="E12404B96B8B464797E2E68D693EDECE">
    <w:name w:val="E12404B96B8B464797E2E68D693EDECE"/>
    <w:rsid w:val="00DB1B8B"/>
  </w:style>
  <w:style w:type="paragraph" w:customStyle="1" w:styleId="DBC6FE2230B5E947ACCC1C318453865B">
    <w:name w:val="DBC6FE2230B5E947ACCC1C318453865B"/>
    <w:rsid w:val="00DB1B8B"/>
  </w:style>
  <w:style w:type="paragraph" w:customStyle="1" w:styleId="8D70231262B072489623AC7187C2E269">
    <w:name w:val="8D70231262B072489623AC7187C2E269"/>
    <w:rsid w:val="00DB1B8B"/>
  </w:style>
  <w:style w:type="paragraph" w:customStyle="1" w:styleId="D27E2DED2408C642A91ECDD6D90BAA9A">
    <w:name w:val="D27E2DED2408C642A91ECDD6D90BAA9A"/>
    <w:rsid w:val="00DB1B8B"/>
  </w:style>
  <w:style w:type="paragraph" w:customStyle="1" w:styleId="5BCA29C4B6FC2B44B0DAD2B3F390F7CD">
    <w:name w:val="5BCA29C4B6FC2B44B0DAD2B3F390F7CD"/>
    <w:rsid w:val="00DB1B8B"/>
  </w:style>
  <w:style w:type="paragraph" w:customStyle="1" w:styleId="4CA0CE0573E5EB46AA8A5A818AC9DFED">
    <w:name w:val="4CA0CE0573E5EB46AA8A5A818AC9DFED"/>
    <w:rsid w:val="00DB1B8B"/>
  </w:style>
  <w:style w:type="paragraph" w:customStyle="1" w:styleId="974313623A95EA4392B0E391EE5478A9">
    <w:name w:val="974313623A95EA4392B0E391EE5478A9"/>
    <w:rsid w:val="00DB1B8B"/>
  </w:style>
  <w:style w:type="paragraph" w:customStyle="1" w:styleId="A59BF37C0E9D304490F52A4E15A655F0">
    <w:name w:val="A59BF37C0E9D304490F52A4E15A655F0"/>
    <w:rsid w:val="00DB1B8B"/>
  </w:style>
  <w:style w:type="paragraph" w:customStyle="1" w:styleId="DD03D17A648F854EB14A89ACFE50B613">
    <w:name w:val="DD03D17A648F854EB14A89ACFE50B613"/>
    <w:rsid w:val="00DB1B8B"/>
  </w:style>
  <w:style w:type="paragraph" w:customStyle="1" w:styleId="9D99BB229B1B284994B651E6BA838D15">
    <w:name w:val="9D99BB229B1B284994B651E6BA838D15"/>
    <w:rsid w:val="00DB1B8B"/>
  </w:style>
  <w:style w:type="paragraph" w:customStyle="1" w:styleId="D8B8A155B6C5E34F9B2AF36EE480FEE7">
    <w:name w:val="D8B8A155B6C5E34F9B2AF36EE480FEE7"/>
    <w:rsid w:val="00DB1B8B"/>
  </w:style>
  <w:style w:type="paragraph" w:customStyle="1" w:styleId="3B7003DBF9822542A9493ABB91450D14">
    <w:name w:val="3B7003DBF9822542A9493ABB91450D14"/>
    <w:rsid w:val="00DB1B8B"/>
  </w:style>
  <w:style w:type="paragraph" w:customStyle="1" w:styleId="91B5696868E6124BB13D2B88DF976B12">
    <w:name w:val="91B5696868E6124BB13D2B88DF976B12"/>
    <w:rsid w:val="00DB1B8B"/>
  </w:style>
  <w:style w:type="paragraph" w:customStyle="1" w:styleId="CD95C1B5C4B9B34CAA729E2DD89598FA">
    <w:name w:val="CD95C1B5C4B9B34CAA729E2DD89598FA"/>
    <w:rsid w:val="00DB1B8B"/>
  </w:style>
  <w:style w:type="paragraph" w:customStyle="1" w:styleId="A0B5E376C24D474280A09ACBA909BD39">
    <w:name w:val="A0B5E376C24D474280A09ACBA909BD39"/>
    <w:rsid w:val="00DB1B8B"/>
  </w:style>
  <w:style w:type="paragraph" w:customStyle="1" w:styleId="C9B4C6044AA3134F93579E07121DE4A3">
    <w:name w:val="C9B4C6044AA3134F93579E07121DE4A3"/>
    <w:rsid w:val="00DB1B8B"/>
  </w:style>
  <w:style w:type="paragraph" w:customStyle="1" w:styleId="A622818EBEE31541818895BA72C96EBB">
    <w:name w:val="A622818EBEE31541818895BA72C96EBB"/>
    <w:rsid w:val="00DB1B8B"/>
  </w:style>
  <w:style w:type="paragraph" w:customStyle="1" w:styleId="F49024852060D442A372661D038D523F">
    <w:name w:val="F49024852060D442A372661D038D523F"/>
    <w:rsid w:val="00DB1B8B"/>
  </w:style>
  <w:style w:type="paragraph" w:customStyle="1" w:styleId="401476D085CBE145BF73E534F1D71BA6">
    <w:name w:val="401476D085CBE145BF73E534F1D71BA6"/>
    <w:rsid w:val="00DB1B8B"/>
  </w:style>
  <w:style w:type="paragraph" w:customStyle="1" w:styleId="86E8E30F76222442B484D123749FFB1A">
    <w:name w:val="86E8E30F76222442B484D123749FFB1A"/>
    <w:rsid w:val="00DB1B8B"/>
  </w:style>
  <w:style w:type="paragraph" w:customStyle="1" w:styleId="B7C644C6DDAF4B418A2AA67FA1FE892D">
    <w:name w:val="B7C644C6DDAF4B418A2AA67FA1FE892D"/>
    <w:rsid w:val="00DB1B8B"/>
  </w:style>
  <w:style w:type="paragraph" w:customStyle="1" w:styleId="DC4AD67F13525645923BF62AD881C50B">
    <w:name w:val="DC4AD67F13525645923BF62AD881C50B"/>
    <w:rsid w:val="00DB1B8B"/>
  </w:style>
  <w:style w:type="paragraph" w:customStyle="1" w:styleId="6779054F6A99DB458D7ABB1EB8E259D0">
    <w:name w:val="6779054F6A99DB458D7ABB1EB8E259D0"/>
    <w:rsid w:val="00DB1B8B"/>
  </w:style>
  <w:style w:type="paragraph" w:customStyle="1" w:styleId="52A9F2C10C91D9409A140B0AB18D4078">
    <w:name w:val="52A9F2C10C91D9409A140B0AB18D4078"/>
    <w:rsid w:val="00DB1B8B"/>
  </w:style>
  <w:style w:type="paragraph" w:customStyle="1" w:styleId="E6910DB66BE2AC45A90C2885D6351910">
    <w:name w:val="E6910DB66BE2AC45A90C2885D6351910"/>
    <w:rsid w:val="00DB1B8B"/>
  </w:style>
  <w:style w:type="paragraph" w:customStyle="1" w:styleId="57066911AAEB3544B50D523436BEF2C0">
    <w:name w:val="57066911AAEB3544B50D523436BEF2C0"/>
    <w:rsid w:val="00DB1B8B"/>
  </w:style>
  <w:style w:type="paragraph" w:customStyle="1" w:styleId="13D8312EC7FB6D4CB02544174220370C">
    <w:name w:val="13D8312EC7FB6D4CB02544174220370C"/>
    <w:rsid w:val="00DB1B8B"/>
  </w:style>
  <w:style w:type="paragraph" w:customStyle="1" w:styleId="98ED106862D541418424F09DC4DCD548">
    <w:name w:val="98ED106862D541418424F09DC4DCD548"/>
    <w:rsid w:val="00DB1B8B"/>
  </w:style>
  <w:style w:type="paragraph" w:customStyle="1" w:styleId="FAB73D2142FA174DAC8E683159FB8B68">
    <w:name w:val="FAB73D2142FA174DAC8E683159FB8B68"/>
    <w:rsid w:val="00DB1B8B"/>
  </w:style>
  <w:style w:type="paragraph" w:customStyle="1" w:styleId="9CE272A3F7D35944B2A125A14B09D89A">
    <w:name w:val="9CE272A3F7D35944B2A125A14B09D89A"/>
    <w:rsid w:val="00DB1B8B"/>
  </w:style>
  <w:style w:type="paragraph" w:customStyle="1" w:styleId="9310B2A9E245DF42A9A6B3E6871C05AA">
    <w:name w:val="9310B2A9E245DF42A9A6B3E6871C05AA"/>
    <w:rsid w:val="00DB1B8B"/>
  </w:style>
  <w:style w:type="paragraph" w:customStyle="1" w:styleId="D32515F042631247ABB5DF5C3D9D1C5E">
    <w:name w:val="D32515F042631247ABB5DF5C3D9D1C5E"/>
    <w:rsid w:val="00DB1B8B"/>
  </w:style>
  <w:style w:type="paragraph" w:customStyle="1" w:styleId="34D712D499456F40800345A312BF2302">
    <w:name w:val="34D712D499456F40800345A312BF2302"/>
    <w:rsid w:val="00DB1B8B"/>
  </w:style>
  <w:style w:type="paragraph" w:customStyle="1" w:styleId="1BEC69FE74B43C4C966490355B17C825">
    <w:name w:val="1BEC69FE74B43C4C966490355B17C825"/>
    <w:rsid w:val="00DB1B8B"/>
  </w:style>
  <w:style w:type="paragraph" w:customStyle="1" w:styleId="B4D39B42F5634F44ADB8ABAFE4E03AB0">
    <w:name w:val="B4D39B42F5634F44ADB8ABAFE4E03AB0"/>
    <w:rsid w:val="00DB1B8B"/>
  </w:style>
  <w:style w:type="paragraph" w:customStyle="1" w:styleId="81341DE421D47244AE1F4D0BBA8ACD8B">
    <w:name w:val="81341DE421D47244AE1F4D0BBA8ACD8B"/>
    <w:rsid w:val="00DB1B8B"/>
  </w:style>
  <w:style w:type="paragraph" w:customStyle="1" w:styleId="1602C3BEA3D0EF43AB0991C4168A4E57">
    <w:name w:val="1602C3BEA3D0EF43AB0991C4168A4E57"/>
    <w:rsid w:val="00DB1B8B"/>
  </w:style>
  <w:style w:type="paragraph" w:customStyle="1" w:styleId="30B41BC3BAE7764C9F554F0BCE0ED270">
    <w:name w:val="30B41BC3BAE7764C9F554F0BCE0ED270"/>
    <w:rsid w:val="00DB1B8B"/>
  </w:style>
  <w:style w:type="paragraph" w:customStyle="1" w:styleId="BAF19CE58CC8504F8413BBD2737E000D">
    <w:name w:val="BAF19CE58CC8504F8413BBD2737E000D"/>
    <w:rsid w:val="00DB1B8B"/>
  </w:style>
  <w:style w:type="paragraph" w:customStyle="1" w:styleId="5BE522E8C427E74D80FABC6CFCA1F793">
    <w:name w:val="5BE522E8C427E74D80FABC6CFCA1F793"/>
    <w:rsid w:val="00DB1B8B"/>
  </w:style>
  <w:style w:type="paragraph" w:customStyle="1" w:styleId="DA22F122C5214A47A7E7CC9F72C58F8D">
    <w:name w:val="DA22F122C5214A47A7E7CC9F72C58F8D"/>
    <w:rsid w:val="00DB1B8B"/>
  </w:style>
  <w:style w:type="paragraph" w:customStyle="1" w:styleId="4D6C0651B7121943B788A7B2FA495E06">
    <w:name w:val="4D6C0651B7121943B788A7B2FA495E06"/>
    <w:rsid w:val="00DB1B8B"/>
  </w:style>
  <w:style w:type="paragraph" w:customStyle="1" w:styleId="C74B756910A80E4A93C70F1E6E6D223B">
    <w:name w:val="C74B756910A80E4A93C70F1E6E6D223B"/>
    <w:rsid w:val="00DB1B8B"/>
  </w:style>
  <w:style w:type="paragraph" w:customStyle="1" w:styleId="91896E32C0D8C647AC1FAFC7C7307D46">
    <w:name w:val="91896E32C0D8C647AC1FAFC7C7307D46"/>
    <w:rsid w:val="00DB1B8B"/>
  </w:style>
  <w:style w:type="paragraph" w:customStyle="1" w:styleId="CB170F3F52411447916D8970CBF66C58">
    <w:name w:val="CB170F3F52411447916D8970CBF66C58"/>
    <w:rsid w:val="00DB1B8B"/>
  </w:style>
  <w:style w:type="paragraph" w:customStyle="1" w:styleId="79E3D329F2A04C46A0BEC51FB8622A5A">
    <w:name w:val="79E3D329F2A04C46A0BEC51FB8622A5A"/>
    <w:rsid w:val="00DB1B8B"/>
  </w:style>
  <w:style w:type="paragraph" w:customStyle="1" w:styleId="21BE4B7D0DB3DC458FC699333B277BBD">
    <w:name w:val="21BE4B7D0DB3DC458FC699333B277BBD"/>
    <w:rsid w:val="00DB1B8B"/>
  </w:style>
  <w:style w:type="paragraph" w:customStyle="1" w:styleId="C034559594ADF44B975F5687D1ACD489">
    <w:name w:val="C034559594ADF44B975F5687D1ACD489"/>
    <w:rsid w:val="00DB1B8B"/>
  </w:style>
  <w:style w:type="paragraph" w:customStyle="1" w:styleId="51E69C51787D25489377A498FDD68643">
    <w:name w:val="51E69C51787D25489377A498FDD68643"/>
    <w:rsid w:val="00DB1B8B"/>
  </w:style>
  <w:style w:type="paragraph" w:customStyle="1" w:styleId="C83E115CAA38EF49B4C876936198C27F">
    <w:name w:val="C83E115CAA38EF49B4C876936198C27F"/>
    <w:rsid w:val="00DB1B8B"/>
  </w:style>
  <w:style w:type="paragraph" w:customStyle="1" w:styleId="2B6A16F4017325488616E35367D7931F">
    <w:name w:val="2B6A16F4017325488616E35367D7931F"/>
    <w:rsid w:val="00DB1B8B"/>
  </w:style>
  <w:style w:type="paragraph" w:customStyle="1" w:styleId="200D179B7103544EA8799CAACFA4A035">
    <w:name w:val="200D179B7103544EA8799CAACFA4A035"/>
    <w:rsid w:val="00DB1B8B"/>
  </w:style>
  <w:style w:type="paragraph" w:customStyle="1" w:styleId="0D772B1C25CAC146A017B58D883B17C6">
    <w:name w:val="0D772B1C25CAC146A017B58D883B17C6"/>
    <w:rsid w:val="00DB1B8B"/>
  </w:style>
  <w:style w:type="paragraph" w:customStyle="1" w:styleId="5857C6C9A055DB46B957132D82583F9F">
    <w:name w:val="5857C6C9A055DB46B957132D82583F9F"/>
    <w:rsid w:val="00DB1B8B"/>
  </w:style>
  <w:style w:type="paragraph" w:customStyle="1" w:styleId="DF47916B7DAE2B488DC11EAB7F1B5780">
    <w:name w:val="DF47916B7DAE2B488DC11EAB7F1B5780"/>
    <w:rsid w:val="00DB1B8B"/>
  </w:style>
  <w:style w:type="paragraph" w:customStyle="1" w:styleId="AD0EA64B4DC42E42A99737146791DCA7">
    <w:name w:val="AD0EA64B4DC42E42A99737146791DCA7"/>
    <w:rsid w:val="00DB1B8B"/>
  </w:style>
  <w:style w:type="paragraph" w:customStyle="1" w:styleId="FE3FDD85897CED44BA363A125103F2EF">
    <w:name w:val="FE3FDD85897CED44BA363A125103F2EF"/>
    <w:rsid w:val="00DB1B8B"/>
  </w:style>
  <w:style w:type="paragraph" w:customStyle="1" w:styleId="F6282C8EBB57DB498F297BC40049EFE6">
    <w:name w:val="F6282C8EBB57DB498F297BC40049EFE6"/>
    <w:rsid w:val="00DB1B8B"/>
  </w:style>
  <w:style w:type="paragraph" w:customStyle="1" w:styleId="842C6A7FF64CC043B87EB1A7842DC239">
    <w:name w:val="842C6A7FF64CC043B87EB1A7842DC239"/>
    <w:rsid w:val="00DB1B8B"/>
  </w:style>
  <w:style w:type="paragraph" w:customStyle="1" w:styleId="D6E21880B071EB4CB4D2AF3047725802">
    <w:name w:val="D6E21880B071EB4CB4D2AF3047725802"/>
    <w:rsid w:val="00DB1B8B"/>
  </w:style>
  <w:style w:type="paragraph" w:customStyle="1" w:styleId="BCEDB97E20ED1F4C9DAAF00F20750365">
    <w:name w:val="BCEDB97E20ED1F4C9DAAF00F20750365"/>
    <w:rsid w:val="00DB1B8B"/>
  </w:style>
  <w:style w:type="paragraph" w:customStyle="1" w:styleId="046DC08B847EFC4AB16F4FA20FC8AEC3">
    <w:name w:val="046DC08B847EFC4AB16F4FA20FC8AEC3"/>
    <w:rsid w:val="00DB1B8B"/>
  </w:style>
  <w:style w:type="paragraph" w:customStyle="1" w:styleId="6A78878E7CB8C84EBBEECF4706A3F48E">
    <w:name w:val="6A78878E7CB8C84EBBEECF4706A3F48E"/>
    <w:rsid w:val="00DB1B8B"/>
  </w:style>
  <w:style w:type="paragraph" w:customStyle="1" w:styleId="9E1A0FA59C3EB841A942C4491F7B1C1D">
    <w:name w:val="9E1A0FA59C3EB841A942C4491F7B1C1D"/>
    <w:rsid w:val="00DB1B8B"/>
  </w:style>
  <w:style w:type="paragraph" w:customStyle="1" w:styleId="27BC983F6A99054DAF4336FE6E17EE70">
    <w:name w:val="27BC983F6A99054DAF4336FE6E17EE70"/>
    <w:rsid w:val="00DB1B8B"/>
  </w:style>
  <w:style w:type="paragraph" w:customStyle="1" w:styleId="70576ED93EBEF24BBBBBD10BB88E0703">
    <w:name w:val="70576ED93EBEF24BBBBBD10BB88E0703"/>
    <w:rsid w:val="00DB1B8B"/>
  </w:style>
  <w:style w:type="paragraph" w:customStyle="1" w:styleId="D87BC1F06586774BB4AF0A95EC1E180F">
    <w:name w:val="D87BC1F06586774BB4AF0A95EC1E180F"/>
    <w:rsid w:val="00DB1B8B"/>
  </w:style>
  <w:style w:type="paragraph" w:customStyle="1" w:styleId="B908E346F3F7944083F46670A6B336E7">
    <w:name w:val="B908E346F3F7944083F46670A6B336E7"/>
    <w:rsid w:val="00DB1B8B"/>
  </w:style>
  <w:style w:type="paragraph" w:customStyle="1" w:styleId="7D349511A27B6E45A4CE5FA65B2250FA">
    <w:name w:val="7D349511A27B6E45A4CE5FA65B2250FA"/>
    <w:rsid w:val="00DB1B8B"/>
  </w:style>
  <w:style w:type="paragraph" w:customStyle="1" w:styleId="99DD30F1004A994D87D9004ED79C96EE">
    <w:name w:val="99DD30F1004A994D87D9004ED79C96EE"/>
    <w:rsid w:val="00DB1B8B"/>
  </w:style>
  <w:style w:type="paragraph" w:customStyle="1" w:styleId="AF8BF4DE0F06E64B82756141E974E36A">
    <w:name w:val="AF8BF4DE0F06E64B82756141E974E36A"/>
    <w:rsid w:val="00DB1B8B"/>
  </w:style>
  <w:style w:type="paragraph" w:customStyle="1" w:styleId="D92DF615161BFF42A0FF6E0EDAC9EED2">
    <w:name w:val="D92DF615161BFF42A0FF6E0EDAC9EED2"/>
    <w:rsid w:val="00DB1B8B"/>
  </w:style>
  <w:style w:type="paragraph" w:customStyle="1" w:styleId="F07BA0EF41E64F9BBAE8624A735DA7F0">
    <w:name w:val="F07BA0EF41E64F9BBAE8624A735DA7F0"/>
    <w:rsid w:val="00F91FBC"/>
    <w:pPr>
      <w:spacing w:after="160" w:line="259" w:lineRule="auto"/>
    </w:pPr>
    <w:rPr>
      <w:sz w:val="22"/>
      <w:szCs w:val="22"/>
    </w:rPr>
  </w:style>
  <w:style w:type="paragraph" w:customStyle="1" w:styleId="C41A230758534630963CDF8E0A72129C">
    <w:name w:val="C41A230758534630963CDF8E0A72129C"/>
    <w:rsid w:val="00F91FBC"/>
    <w:pPr>
      <w:spacing w:after="160" w:line="259" w:lineRule="auto"/>
    </w:pPr>
    <w:rPr>
      <w:sz w:val="22"/>
      <w:szCs w:val="22"/>
    </w:rPr>
  </w:style>
  <w:style w:type="paragraph" w:customStyle="1" w:styleId="953B4F4D74B242478304681C8419F2A5">
    <w:name w:val="953B4F4D74B242478304681C8419F2A5"/>
    <w:rsid w:val="00F91FBC"/>
    <w:pPr>
      <w:spacing w:after="160" w:line="259" w:lineRule="auto"/>
    </w:pPr>
    <w:rPr>
      <w:sz w:val="22"/>
      <w:szCs w:val="22"/>
    </w:rPr>
  </w:style>
  <w:style w:type="paragraph" w:customStyle="1" w:styleId="577A263FAC274C4EA648073B10255782">
    <w:name w:val="577A263FAC274C4EA648073B10255782"/>
    <w:rsid w:val="00F91FBC"/>
    <w:pPr>
      <w:spacing w:after="160" w:line="259" w:lineRule="auto"/>
    </w:pPr>
    <w:rPr>
      <w:sz w:val="22"/>
      <w:szCs w:val="22"/>
    </w:rPr>
  </w:style>
  <w:style w:type="paragraph" w:customStyle="1" w:styleId="173049D9FF174EE9B406A42FC3920C23">
    <w:name w:val="173049D9FF174EE9B406A42FC3920C23"/>
    <w:rsid w:val="00F91FBC"/>
    <w:pPr>
      <w:spacing w:after="160" w:line="259" w:lineRule="auto"/>
    </w:pPr>
    <w:rPr>
      <w:sz w:val="22"/>
      <w:szCs w:val="22"/>
    </w:rPr>
  </w:style>
  <w:style w:type="paragraph" w:customStyle="1" w:styleId="E6C2E6E3F94D4D5B8508DAE6384E959F">
    <w:name w:val="E6C2E6E3F94D4D5B8508DAE6384E959F"/>
    <w:rsid w:val="00F91FBC"/>
    <w:pPr>
      <w:spacing w:after="160" w:line="259" w:lineRule="auto"/>
    </w:pPr>
    <w:rPr>
      <w:sz w:val="22"/>
      <w:szCs w:val="22"/>
    </w:rPr>
  </w:style>
  <w:style w:type="paragraph" w:customStyle="1" w:styleId="EDBE944494414A1583ABC8A88F8B0ED5">
    <w:name w:val="EDBE944494414A1583ABC8A88F8B0ED5"/>
    <w:rsid w:val="00F91FBC"/>
    <w:pPr>
      <w:spacing w:after="160" w:line="259" w:lineRule="auto"/>
    </w:pPr>
    <w:rPr>
      <w:sz w:val="22"/>
      <w:szCs w:val="22"/>
    </w:rPr>
  </w:style>
  <w:style w:type="paragraph" w:customStyle="1" w:styleId="5324FA516B24477890CBA777DAE34E69">
    <w:name w:val="5324FA516B24477890CBA777DAE34E69"/>
    <w:rsid w:val="00F91FBC"/>
    <w:pPr>
      <w:spacing w:after="160" w:line="259" w:lineRule="auto"/>
    </w:pPr>
    <w:rPr>
      <w:sz w:val="22"/>
      <w:szCs w:val="22"/>
    </w:rPr>
  </w:style>
  <w:style w:type="paragraph" w:customStyle="1" w:styleId="AC559954D12D419F9DD0120B5D7C6C7F">
    <w:name w:val="AC559954D12D419F9DD0120B5D7C6C7F"/>
    <w:rsid w:val="00F91FBC"/>
    <w:pPr>
      <w:spacing w:after="160" w:line="259" w:lineRule="auto"/>
    </w:pPr>
    <w:rPr>
      <w:sz w:val="22"/>
      <w:szCs w:val="22"/>
    </w:rPr>
  </w:style>
  <w:style w:type="paragraph" w:customStyle="1" w:styleId="F5E1BD1211484C608212E1F3DDACDCE2">
    <w:name w:val="F5E1BD1211484C608212E1F3DDACDCE2"/>
    <w:rsid w:val="00F91FBC"/>
    <w:pPr>
      <w:spacing w:after="160" w:line="259" w:lineRule="auto"/>
    </w:pPr>
    <w:rPr>
      <w:sz w:val="22"/>
      <w:szCs w:val="22"/>
    </w:rPr>
  </w:style>
  <w:style w:type="paragraph" w:customStyle="1" w:styleId="3CBDAAECF1DC4F92B4C8050CE181265A">
    <w:name w:val="3CBDAAECF1DC4F92B4C8050CE181265A"/>
    <w:rsid w:val="00F91FBC"/>
    <w:pPr>
      <w:spacing w:after="160" w:line="259" w:lineRule="auto"/>
    </w:pPr>
    <w:rPr>
      <w:sz w:val="22"/>
      <w:szCs w:val="22"/>
    </w:rPr>
  </w:style>
  <w:style w:type="paragraph" w:customStyle="1" w:styleId="8E0237B6C9D84CC99E0CF9E2413425CF">
    <w:name w:val="8E0237B6C9D84CC99E0CF9E2413425CF"/>
    <w:rsid w:val="00F91FBC"/>
    <w:pPr>
      <w:spacing w:after="160" w:line="259" w:lineRule="auto"/>
    </w:pPr>
    <w:rPr>
      <w:sz w:val="22"/>
      <w:szCs w:val="22"/>
    </w:rPr>
  </w:style>
  <w:style w:type="paragraph" w:customStyle="1" w:styleId="84A29487E8DC4DD3B9F0725F3D1B03D6">
    <w:name w:val="84A29487E8DC4DD3B9F0725F3D1B03D6"/>
    <w:rsid w:val="00F91FBC"/>
    <w:pPr>
      <w:spacing w:after="160" w:line="259" w:lineRule="auto"/>
    </w:pPr>
    <w:rPr>
      <w:sz w:val="22"/>
      <w:szCs w:val="22"/>
    </w:rPr>
  </w:style>
  <w:style w:type="paragraph" w:customStyle="1" w:styleId="002D6B3B22E645149A37FB949C2981A8">
    <w:name w:val="002D6B3B22E645149A37FB949C2981A8"/>
    <w:rsid w:val="00F91FBC"/>
    <w:pPr>
      <w:spacing w:after="160" w:line="259" w:lineRule="auto"/>
    </w:pPr>
    <w:rPr>
      <w:sz w:val="22"/>
      <w:szCs w:val="22"/>
    </w:rPr>
  </w:style>
  <w:style w:type="paragraph" w:customStyle="1" w:styleId="23CF9603C45A49F6A094E78E88988934">
    <w:name w:val="23CF9603C45A49F6A094E78E88988934"/>
    <w:rsid w:val="00F91FBC"/>
    <w:pPr>
      <w:spacing w:after="160" w:line="259" w:lineRule="auto"/>
    </w:pPr>
    <w:rPr>
      <w:sz w:val="22"/>
      <w:szCs w:val="22"/>
    </w:rPr>
  </w:style>
  <w:style w:type="paragraph" w:customStyle="1" w:styleId="C7733C1982A549CCA4B2BFB753A9A233">
    <w:name w:val="C7733C1982A549CCA4B2BFB753A9A233"/>
    <w:rsid w:val="00F91FBC"/>
    <w:pPr>
      <w:spacing w:after="160" w:line="259" w:lineRule="auto"/>
    </w:pPr>
    <w:rPr>
      <w:sz w:val="22"/>
      <w:szCs w:val="22"/>
    </w:rPr>
  </w:style>
  <w:style w:type="paragraph" w:customStyle="1" w:styleId="3855A99D06EE44DBBF78E1C666A71222">
    <w:name w:val="3855A99D06EE44DBBF78E1C666A71222"/>
    <w:rsid w:val="00F91FBC"/>
    <w:pPr>
      <w:spacing w:after="160" w:line="259" w:lineRule="auto"/>
    </w:pPr>
    <w:rPr>
      <w:sz w:val="22"/>
      <w:szCs w:val="22"/>
    </w:rPr>
  </w:style>
  <w:style w:type="paragraph" w:customStyle="1" w:styleId="27F6DD2817EF4980B7F5142F113036EB">
    <w:name w:val="27F6DD2817EF4980B7F5142F113036EB"/>
    <w:rsid w:val="00F91FBC"/>
    <w:pPr>
      <w:spacing w:after="160" w:line="259" w:lineRule="auto"/>
    </w:pPr>
    <w:rPr>
      <w:sz w:val="22"/>
      <w:szCs w:val="22"/>
    </w:rPr>
  </w:style>
  <w:style w:type="paragraph" w:customStyle="1" w:styleId="B8EC25FDCBEC4E8FA8C2DF1B67B619FC">
    <w:name w:val="B8EC25FDCBEC4E8FA8C2DF1B67B619FC"/>
    <w:rsid w:val="00F91FBC"/>
    <w:pPr>
      <w:spacing w:after="160" w:line="259" w:lineRule="auto"/>
    </w:pPr>
    <w:rPr>
      <w:sz w:val="22"/>
      <w:szCs w:val="22"/>
    </w:rPr>
  </w:style>
  <w:style w:type="paragraph" w:customStyle="1" w:styleId="7D99296E536648438468053F5A04BA0F">
    <w:name w:val="7D99296E536648438468053F5A04BA0F"/>
    <w:rsid w:val="00F91FBC"/>
    <w:pPr>
      <w:spacing w:after="160" w:line="259" w:lineRule="auto"/>
    </w:pPr>
    <w:rPr>
      <w:sz w:val="22"/>
      <w:szCs w:val="22"/>
    </w:rPr>
  </w:style>
  <w:style w:type="paragraph" w:customStyle="1" w:styleId="225BD5BA96224249B108666DDE9B1E46">
    <w:name w:val="225BD5BA96224249B108666DDE9B1E46"/>
    <w:rsid w:val="00F91FBC"/>
    <w:pPr>
      <w:spacing w:after="160" w:line="259" w:lineRule="auto"/>
    </w:pPr>
    <w:rPr>
      <w:sz w:val="22"/>
      <w:szCs w:val="22"/>
    </w:rPr>
  </w:style>
  <w:style w:type="paragraph" w:customStyle="1" w:styleId="35E7DDD319964BEFA410DA7B8DE61CA0">
    <w:name w:val="35E7DDD319964BEFA410DA7B8DE61CA0"/>
    <w:rsid w:val="00F91FBC"/>
    <w:pPr>
      <w:spacing w:after="160" w:line="259" w:lineRule="auto"/>
    </w:pPr>
    <w:rPr>
      <w:sz w:val="22"/>
      <w:szCs w:val="22"/>
    </w:rPr>
  </w:style>
  <w:style w:type="paragraph" w:customStyle="1" w:styleId="62459CCFAD4D44B7BC6AB1BA68E54F82">
    <w:name w:val="62459CCFAD4D44B7BC6AB1BA68E54F82"/>
    <w:rsid w:val="00F91FBC"/>
    <w:pPr>
      <w:spacing w:after="160" w:line="259" w:lineRule="auto"/>
    </w:pPr>
    <w:rPr>
      <w:sz w:val="22"/>
      <w:szCs w:val="22"/>
    </w:rPr>
  </w:style>
  <w:style w:type="paragraph" w:customStyle="1" w:styleId="B68EA0BC0C444516A8023C91FEEE99FF">
    <w:name w:val="B68EA0BC0C444516A8023C91FEEE99FF"/>
    <w:rsid w:val="00F91FBC"/>
    <w:pPr>
      <w:spacing w:after="160" w:line="259" w:lineRule="auto"/>
    </w:pPr>
    <w:rPr>
      <w:sz w:val="22"/>
      <w:szCs w:val="22"/>
    </w:rPr>
  </w:style>
  <w:style w:type="paragraph" w:customStyle="1" w:styleId="2B26D2D4E4F54AB0957090BF48F6B1DA">
    <w:name w:val="2B26D2D4E4F54AB0957090BF48F6B1DA"/>
    <w:rsid w:val="00F91FBC"/>
    <w:pPr>
      <w:spacing w:after="160" w:line="259" w:lineRule="auto"/>
    </w:pPr>
    <w:rPr>
      <w:sz w:val="22"/>
      <w:szCs w:val="22"/>
    </w:rPr>
  </w:style>
  <w:style w:type="paragraph" w:customStyle="1" w:styleId="C508089584444622B07A723C2961AB3F">
    <w:name w:val="C508089584444622B07A723C2961AB3F"/>
    <w:rsid w:val="00F91FBC"/>
    <w:pPr>
      <w:spacing w:after="160" w:line="259" w:lineRule="auto"/>
    </w:pPr>
    <w:rPr>
      <w:sz w:val="22"/>
      <w:szCs w:val="22"/>
    </w:rPr>
  </w:style>
  <w:style w:type="paragraph" w:customStyle="1" w:styleId="1FA448B39D1D4DBF911776DBC7BB0CEA">
    <w:name w:val="1FA448B39D1D4DBF911776DBC7BB0CEA"/>
    <w:rsid w:val="00F91FBC"/>
    <w:pPr>
      <w:spacing w:after="160" w:line="259" w:lineRule="auto"/>
    </w:pPr>
    <w:rPr>
      <w:sz w:val="22"/>
      <w:szCs w:val="22"/>
    </w:rPr>
  </w:style>
  <w:style w:type="paragraph" w:customStyle="1" w:styleId="6B3417BB6D4C4F8681329957C88E5DF7">
    <w:name w:val="6B3417BB6D4C4F8681329957C88E5DF7"/>
    <w:rsid w:val="00F91FBC"/>
    <w:pPr>
      <w:spacing w:after="160" w:line="259" w:lineRule="auto"/>
    </w:pPr>
    <w:rPr>
      <w:sz w:val="22"/>
      <w:szCs w:val="22"/>
    </w:rPr>
  </w:style>
  <w:style w:type="paragraph" w:customStyle="1" w:styleId="329AD972025F433BAE18340502FAA46C">
    <w:name w:val="329AD972025F433BAE18340502FAA46C"/>
    <w:rsid w:val="00F91FBC"/>
    <w:pPr>
      <w:spacing w:after="160" w:line="259" w:lineRule="auto"/>
    </w:pPr>
    <w:rPr>
      <w:sz w:val="22"/>
      <w:szCs w:val="22"/>
    </w:rPr>
  </w:style>
  <w:style w:type="paragraph" w:customStyle="1" w:styleId="E84CD6E0D1E04C088601F2D6F7DDBAD4">
    <w:name w:val="E84CD6E0D1E04C088601F2D6F7DDBAD4"/>
    <w:rsid w:val="00F91FBC"/>
    <w:pPr>
      <w:spacing w:after="160" w:line="259" w:lineRule="auto"/>
    </w:pPr>
    <w:rPr>
      <w:sz w:val="22"/>
      <w:szCs w:val="22"/>
    </w:rPr>
  </w:style>
  <w:style w:type="paragraph" w:customStyle="1" w:styleId="D06058266A9C4B7AA1CB4E0C3ECBE4B4">
    <w:name w:val="D06058266A9C4B7AA1CB4E0C3ECBE4B4"/>
    <w:rsid w:val="00F91FBC"/>
    <w:pPr>
      <w:spacing w:after="160" w:line="259" w:lineRule="auto"/>
    </w:pPr>
    <w:rPr>
      <w:sz w:val="22"/>
      <w:szCs w:val="22"/>
    </w:rPr>
  </w:style>
  <w:style w:type="paragraph" w:customStyle="1" w:styleId="546B1878F5464A1B96ED161945046FA8">
    <w:name w:val="546B1878F5464A1B96ED161945046FA8"/>
    <w:rsid w:val="00F91FBC"/>
    <w:pPr>
      <w:spacing w:after="160" w:line="259" w:lineRule="auto"/>
    </w:pPr>
    <w:rPr>
      <w:sz w:val="22"/>
      <w:szCs w:val="22"/>
    </w:rPr>
  </w:style>
  <w:style w:type="paragraph" w:customStyle="1" w:styleId="4D9EE1F47B4E42FF8A53E7233E09F0AF">
    <w:name w:val="4D9EE1F47B4E42FF8A53E7233E09F0AF"/>
    <w:rsid w:val="00F91FBC"/>
    <w:pPr>
      <w:spacing w:after="160" w:line="259" w:lineRule="auto"/>
    </w:pPr>
    <w:rPr>
      <w:sz w:val="22"/>
      <w:szCs w:val="22"/>
    </w:rPr>
  </w:style>
  <w:style w:type="paragraph" w:customStyle="1" w:styleId="FF244EE8A5774FC58E3387183B19D4D6">
    <w:name w:val="FF244EE8A5774FC58E3387183B19D4D6"/>
    <w:rsid w:val="00F91FBC"/>
    <w:pPr>
      <w:spacing w:after="160" w:line="259" w:lineRule="auto"/>
    </w:pPr>
    <w:rPr>
      <w:sz w:val="22"/>
      <w:szCs w:val="22"/>
    </w:rPr>
  </w:style>
  <w:style w:type="paragraph" w:customStyle="1" w:styleId="B05D78B515BA472FA4C9056A21D54A7C">
    <w:name w:val="B05D78B515BA472FA4C9056A21D54A7C"/>
    <w:rsid w:val="00F91FBC"/>
    <w:pPr>
      <w:spacing w:after="160" w:line="259" w:lineRule="auto"/>
    </w:pPr>
    <w:rPr>
      <w:sz w:val="22"/>
      <w:szCs w:val="22"/>
    </w:rPr>
  </w:style>
  <w:style w:type="paragraph" w:customStyle="1" w:styleId="B2DA874EE69E4F20BFAE5FCA015E9108">
    <w:name w:val="B2DA874EE69E4F20BFAE5FCA015E9108"/>
    <w:rsid w:val="00F91FBC"/>
    <w:pPr>
      <w:spacing w:after="160" w:line="259" w:lineRule="auto"/>
    </w:pPr>
    <w:rPr>
      <w:sz w:val="22"/>
      <w:szCs w:val="22"/>
    </w:rPr>
  </w:style>
  <w:style w:type="paragraph" w:customStyle="1" w:styleId="5FFE5D3EA49B47C0B5418F0E1182A6C7">
    <w:name w:val="5FFE5D3EA49B47C0B5418F0E1182A6C7"/>
    <w:rsid w:val="00F91FBC"/>
    <w:pPr>
      <w:spacing w:after="160" w:line="259" w:lineRule="auto"/>
    </w:pPr>
    <w:rPr>
      <w:sz w:val="22"/>
      <w:szCs w:val="22"/>
    </w:rPr>
  </w:style>
  <w:style w:type="paragraph" w:customStyle="1" w:styleId="D11A7E954CEA4159A31B56C3421394BF">
    <w:name w:val="D11A7E954CEA4159A31B56C3421394BF"/>
    <w:rsid w:val="00F91FBC"/>
    <w:pPr>
      <w:spacing w:after="160" w:line="259" w:lineRule="auto"/>
    </w:pPr>
    <w:rPr>
      <w:sz w:val="22"/>
      <w:szCs w:val="22"/>
    </w:rPr>
  </w:style>
  <w:style w:type="paragraph" w:customStyle="1" w:styleId="7C75848BC907436CBD39E2344C768162">
    <w:name w:val="7C75848BC907436CBD39E2344C768162"/>
    <w:rsid w:val="00F91FBC"/>
    <w:pPr>
      <w:spacing w:after="160" w:line="259" w:lineRule="auto"/>
    </w:pPr>
    <w:rPr>
      <w:sz w:val="22"/>
      <w:szCs w:val="22"/>
    </w:rPr>
  </w:style>
  <w:style w:type="paragraph" w:customStyle="1" w:styleId="2299EAD345CD4F68907A72F8E52798CB">
    <w:name w:val="2299EAD345CD4F68907A72F8E52798CB"/>
    <w:rsid w:val="00F91FBC"/>
    <w:pPr>
      <w:spacing w:after="160" w:line="259" w:lineRule="auto"/>
    </w:pPr>
    <w:rPr>
      <w:sz w:val="22"/>
      <w:szCs w:val="22"/>
    </w:rPr>
  </w:style>
  <w:style w:type="paragraph" w:customStyle="1" w:styleId="DA2FD247A3D44992AA2AC33946915FA2">
    <w:name w:val="DA2FD247A3D44992AA2AC33946915FA2"/>
    <w:rsid w:val="00F91FBC"/>
    <w:pPr>
      <w:spacing w:after="160" w:line="259" w:lineRule="auto"/>
    </w:pPr>
    <w:rPr>
      <w:sz w:val="22"/>
      <w:szCs w:val="22"/>
    </w:rPr>
  </w:style>
  <w:style w:type="paragraph" w:customStyle="1" w:styleId="FA6A72843B4A43418AA6FECCF1AF9B07">
    <w:name w:val="FA6A72843B4A43418AA6FECCF1AF9B07"/>
    <w:rsid w:val="00F91FBC"/>
    <w:pPr>
      <w:spacing w:after="160" w:line="259" w:lineRule="auto"/>
    </w:pPr>
    <w:rPr>
      <w:sz w:val="22"/>
      <w:szCs w:val="22"/>
    </w:rPr>
  </w:style>
  <w:style w:type="paragraph" w:customStyle="1" w:styleId="4A072B8388064854B957744EE8537758">
    <w:name w:val="4A072B8388064854B957744EE8537758"/>
    <w:rsid w:val="00F91FBC"/>
    <w:pPr>
      <w:spacing w:after="160" w:line="259" w:lineRule="auto"/>
    </w:pPr>
    <w:rPr>
      <w:sz w:val="22"/>
      <w:szCs w:val="22"/>
    </w:rPr>
  </w:style>
  <w:style w:type="paragraph" w:customStyle="1" w:styleId="D23B56E88C4D41338B10790AF3A92A80">
    <w:name w:val="D23B56E88C4D41338B10790AF3A92A80"/>
    <w:rsid w:val="00F91FBC"/>
    <w:pPr>
      <w:spacing w:after="160" w:line="259" w:lineRule="auto"/>
    </w:pPr>
    <w:rPr>
      <w:sz w:val="22"/>
      <w:szCs w:val="22"/>
    </w:rPr>
  </w:style>
  <w:style w:type="paragraph" w:customStyle="1" w:styleId="EB99E95824B3479DBD188DC6F34E9C61">
    <w:name w:val="EB99E95824B3479DBD188DC6F34E9C61"/>
    <w:rsid w:val="00F91FBC"/>
    <w:pPr>
      <w:spacing w:after="160" w:line="259" w:lineRule="auto"/>
    </w:pPr>
    <w:rPr>
      <w:sz w:val="22"/>
      <w:szCs w:val="22"/>
    </w:rPr>
  </w:style>
  <w:style w:type="paragraph" w:customStyle="1" w:styleId="9045E3AE66C04AB19DCC444F18EB609E">
    <w:name w:val="9045E3AE66C04AB19DCC444F18EB609E"/>
    <w:rsid w:val="00F91FBC"/>
    <w:pPr>
      <w:spacing w:after="160" w:line="259" w:lineRule="auto"/>
    </w:pPr>
    <w:rPr>
      <w:sz w:val="22"/>
      <w:szCs w:val="22"/>
    </w:rPr>
  </w:style>
  <w:style w:type="paragraph" w:customStyle="1" w:styleId="B909F1FB25C843FFB6A4CD04E714EA87">
    <w:name w:val="B909F1FB25C843FFB6A4CD04E714EA87"/>
    <w:rsid w:val="00F91FBC"/>
    <w:pPr>
      <w:spacing w:after="160" w:line="259" w:lineRule="auto"/>
    </w:pPr>
    <w:rPr>
      <w:sz w:val="22"/>
      <w:szCs w:val="22"/>
    </w:rPr>
  </w:style>
  <w:style w:type="paragraph" w:customStyle="1" w:styleId="D50843E848B94744B0C0833C0C4EC0C1">
    <w:name w:val="D50843E848B94744B0C0833C0C4EC0C1"/>
    <w:rsid w:val="00F91FBC"/>
    <w:pPr>
      <w:spacing w:after="160" w:line="259" w:lineRule="auto"/>
    </w:pPr>
    <w:rPr>
      <w:sz w:val="22"/>
      <w:szCs w:val="22"/>
    </w:rPr>
  </w:style>
  <w:style w:type="paragraph" w:customStyle="1" w:styleId="B04765A3989E41C18D27496DED916848">
    <w:name w:val="B04765A3989E41C18D27496DED916848"/>
    <w:rsid w:val="00F91FBC"/>
    <w:pPr>
      <w:spacing w:after="160" w:line="259" w:lineRule="auto"/>
    </w:pPr>
    <w:rPr>
      <w:sz w:val="22"/>
      <w:szCs w:val="22"/>
    </w:rPr>
  </w:style>
  <w:style w:type="paragraph" w:customStyle="1" w:styleId="BC55A9F46CC64477930F34F214FF9E42">
    <w:name w:val="BC55A9F46CC64477930F34F214FF9E42"/>
    <w:rsid w:val="00F91FBC"/>
    <w:pPr>
      <w:spacing w:after="160" w:line="259" w:lineRule="auto"/>
    </w:pPr>
    <w:rPr>
      <w:sz w:val="22"/>
      <w:szCs w:val="22"/>
    </w:rPr>
  </w:style>
  <w:style w:type="paragraph" w:customStyle="1" w:styleId="933AB205DFC74A4DBAC5DC9C5F9FD4E5">
    <w:name w:val="933AB205DFC74A4DBAC5DC9C5F9FD4E5"/>
    <w:rsid w:val="00F91FBC"/>
    <w:pPr>
      <w:spacing w:after="160" w:line="259" w:lineRule="auto"/>
    </w:pPr>
    <w:rPr>
      <w:sz w:val="22"/>
      <w:szCs w:val="22"/>
    </w:rPr>
  </w:style>
  <w:style w:type="paragraph" w:customStyle="1" w:styleId="8818CACE27FD4C04B1C1708FCC8D9616">
    <w:name w:val="8818CACE27FD4C04B1C1708FCC8D9616"/>
    <w:rsid w:val="00F91FBC"/>
    <w:pPr>
      <w:spacing w:after="160" w:line="259" w:lineRule="auto"/>
    </w:pPr>
    <w:rPr>
      <w:sz w:val="22"/>
      <w:szCs w:val="22"/>
    </w:rPr>
  </w:style>
  <w:style w:type="paragraph" w:customStyle="1" w:styleId="14DEE826B4D84921BD4498959D38B710">
    <w:name w:val="14DEE826B4D84921BD4498959D38B710"/>
    <w:rsid w:val="00F91FBC"/>
    <w:pPr>
      <w:spacing w:after="160" w:line="259" w:lineRule="auto"/>
    </w:pPr>
    <w:rPr>
      <w:sz w:val="22"/>
      <w:szCs w:val="22"/>
    </w:rPr>
  </w:style>
  <w:style w:type="paragraph" w:customStyle="1" w:styleId="E179740B8DEC45C7BC12636A9F71E26C">
    <w:name w:val="E179740B8DEC45C7BC12636A9F71E26C"/>
    <w:rsid w:val="00F91FBC"/>
    <w:pPr>
      <w:spacing w:after="160" w:line="259" w:lineRule="auto"/>
    </w:pPr>
    <w:rPr>
      <w:sz w:val="22"/>
      <w:szCs w:val="22"/>
    </w:rPr>
  </w:style>
  <w:style w:type="paragraph" w:customStyle="1" w:styleId="3B7003DBF9822542A9493ABB91450D141">
    <w:name w:val="3B7003DBF9822542A9493ABB91450D141"/>
    <w:rsid w:val="00EF4F79"/>
    <w:pPr>
      <w:spacing w:line="276" w:lineRule="auto"/>
    </w:pPr>
    <w:rPr>
      <w:sz w:val="22"/>
      <w:szCs w:val="22"/>
    </w:rPr>
  </w:style>
  <w:style w:type="paragraph" w:customStyle="1" w:styleId="D8B8A155B6C5E34F9B2AF36EE480FEE71">
    <w:name w:val="D8B8A155B6C5E34F9B2AF36EE480FEE71"/>
    <w:rsid w:val="00EF4F79"/>
    <w:pPr>
      <w:spacing w:line="276" w:lineRule="auto"/>
      <w:ind w:left="720"/>
    </w:pPr>
    <w:rPr>
      <w:sz w:val="22"/>
      <w:szCs w:val="22"/>
    </w:rPr>
  </w:style>
  <w:style w:type="paragraph" w:customStyle="1" w:styleId="9D99BB229B1B284994B651E6BA838D151">
    <w:name w:val="9D99BB229B1B284994B651E6BA838D151"/>
    <w:rsid w:val="00EF4F79"/>
    <w:pPr>
      <w:spacing w:line="276" w:lineRule="auto"/>
    </w:pPr>
    <w:rPr>
      <w:sz w:val="22"/>
      <w:szCs w:val="22"/>
    </w:rPr>
  </w:style>
  <w:style w:type="paragraph" w:customStyle="1" w:styleId="DD03D17A648F854EB14A89ACFE50B6131">
    <w:name w:val="DD03D17A648F854EB14A89ACFE50B6131"/>
    <w:rsid w:val="00EF4F79"/>
    <w:pPr>
      <w:spacing w:line="276" w:lineRule="auto"/>
    </w:pPr>
    <w:rPr>
      <w:sz w:val="22"/>
      <w:szCs w:val="22"/>
    </w:rPr>
  </w:style>
  <w:style w:type="paragraph" w:customStyle="1" w:styleId="A59BF37C0E9D304490F52A4E15A655F01">
    <w:name w:val="A59BF37C0E9D304490F52A4E15A655F01"/>
    <w:rsid w:val="00EF4F79"/>
    <w:pPr>
      <w:spacing w:line="276" w:lineRule="auto"/>
    </w:pPr>
    <w:rPr>
      <w:sz w:val="22"/>
      <w:szCs w:val="22"/>
    </w:rPr>
  </w:style>
  <w:style w:type="paragraph" w:customStyle="1" w:styleId="4CA0CE0573E5EB46AA8A5A818AC9DFED1">
    <w:name w:val="4CA0CE0573E5EB46AA8A5A818AC9DFED1"/>
    <w:rsid w:val="00EF4F79"/>
    <w:pPr>
      <w:spacing w:line="276" w:lineRule="auto"/>
      <w:ind w:left="720"/>
    </w:pPr>
    <w:rPr>
      <w:sz w:val="22"/>
      <w:szCs w:val="22"/>
    </w:rPr>
  </w:style>
  <w:style w:type="paragraph" w:customStyle="1" w:styleId="AF8BF4DE0F06E64B82756141E974E36A1">
    <w:name w:val="AF8BF4DE0F06E64B82756141E974E36A1"/>
    <w:rsid w:val="00EF4F79"/>
    <w:pPr>
      <w:spacing w:line="276" w:lineRule="auto"/>
      <w:ind w:left="720"/>
    </w:pPr>
    <w:rPr>
      <w:sz w:val="22"/>
      <w:szCs w:val="22"/>
    </w:rPr>
  </w:style>
  <w:style w:type="paragraph" w:customStyle="1" w:styleId="D92DF615161BFF42A0FF6E0EDAC9EED21">
    <w:name w:val="D92DF615161BFF42A0FF6E0EDAC9EED21"/>
    <w:rsid w:val="00EF4F79"/>
    <w:pPr>
      <w:spacing w:line="276" w:lineRule="auto"/>
      <w:ind w:left="720"/>
    </w:pPr>
    <w:rPr>
      <w:sz w:val="22"/>
      <w:szCs w:val="22"/>
    </w:rPr>
  </w:style>
  <w:style w:type="paragraph" w:customStyle="1" w:styleId="CD95C1B5C4B9B34CAA729E2DD89598FA1">
    <w:name w:val="CD95C1B5C4B9B34CAA729E2DD89598FA1"/>
    <w:rsid w:val="00EF4F79"/>
    <w:pPr>
      <w:spacing w:line="276" w:lineRule="auto"/>
      <w:ind w:left="720"/>
    </w:pPr>
    <w:rPr>
      <w:sz w:val="22"/>
      <w:szCs w:val="22"/>
    </w:rPr>
  </w:style>
  <w:style w:type="paragraph" w:customStyle="1" w:styleId="A0B5E376C24D474280A09ACBA909BD391">
    <w:name w:val="A0B5E376C24D474280A09ACBA909BD391"/>
    <w:rsid w:val="00EF4F79"/>
    <w:pPr>
      <w:spacing w:line="276" w:lineRule="auto"/>
      <w:ind w:left="720"/>
    </w:pPr>
    <w:rPr>
      <w:sz w:val="22"/>
      <w:szCs w:val="22"/>
    </w:rPr>
  </w:style>
  <w:style w:type="paragraph" w:customStyle="1" w:styleId="C9B4C6044AA3134F93579E07121DE4A31">
    <w:name w:val="C9B4C6044AA3134F93579E07121DE4A31"/>
    <w:rsid w:val="00EF4F79"/>
    <w:pPr>
      <w:spacing w:line="276" w:lineRule="auto"/>
    </w:pPr>
    <w:rPr>
      <w:sz w:val="22"/>
      <w:szCs w:val="22"/>
    </w:rPr>
  </w:style>
  <w:style w:type="paragraph" w:customStyle="1" w:styleId="A622818EBEE31541818895BA72C96EBB1">
    <w:name w:val="A622818EBEE31541818895BA72C96EBB1"/>
    <w:rsid w:val="00EF4F79"/>
    <w:pPr>
      <w:spacing w:line="276" w:lineRule="auto"/>
      <w:ind w:left="720"/>
    </w:pPr>
    <w:rPr>
      <w:sz w:val="22"/>
      <w:szCs w:val="22"/>
    </w:rPr>
  </w:style>
  <w:style w:type="paragraph" w:customStyle="1" w:styleId="F49024852060D442A372661D038D523F1">
    <w:name w:val="F49024852060D442A372661D038D523F1"/>
    <w:rsid w:val="00EF4F79"/>
    <w:pPr>
      <w:spacing w:line="276" w:lineRule="auto"/>
      <w:ind w:left="720"/>
    </w:pPr>
    <w:rPr>
      <w:sz w:val="22"/>
      <w:szCs w:val="22"/>
    </w:rPr>
  </w:style>
  <w:style w:type="paragraph" w:customStyle="1" w:styleId="401476D085CBE145BF73E534F1D71BA61">
    <w:name w:val="401476D085CBE145BF73E534F1D71BA61"/>
    <w:rsid w:val="00EF4F79"/>
    <w:pPr>
      <w:spacing w:line="276" w:lineRule="auto"/>
      <w:ind w:left="720"/>
    </w:pPr>
    <w:rPr>
      <w:sz w:val="22"/>
      <w:szCs w:val="22"/>
    </w:rPr>
  </w:style>
  <w:style w:type="paragraph" w:customStyle="1" w:styleId="B7C644C6DDAF4B418A2AA67FA1FE892D1">
    <w:name w:val="B7C644C6DDAF4B418A2AA67FA1FE892D1"/>
    <w:rsid w:val="00EF4F79"/>
    <w:pPr>
      <w:spacing w:line="276" w:lineRule="auto"/>
      <w:ind w:left="720"/>
    </w:pPr>
    <w:rPr>
      <w:sz w:val="22"/>
      <w:szCs w:val="22"/>
    </w:rPr>
  </w:style>
  <w:style w:type="paragraph" w:customStyle="1" w:styleId="DC4AD67F13525645923BF62AD881C50B1">
    <w:name w:val="DC4AD67F13525645923BF62AD881C50B1"/>
    <w:rsid w:val="00EF4F79"/>
    <w:pPr>
      <w:spacing w:line="276" w:lineRule="auto"/>
      <w:ind w:left="720"/>
    </w:pPr>
    <w:rPr>
      <w:sz w:val="22"/>
      <w:szCs w:val="22"/>
    </w:rPr>
  </w:style>
  <w:style w:type="paragraph" w:customStyle="1" w:styleId="6779054F6A99DB458D7ABB1EB8E259D01">
    <w:name w:val="6779054F6A99DB458D7ABB1EB8E259D01"/>
    <w:rsid w:val="00EF4F79"/>
    <w:pPr>
      <w:spacing w:line="276" w:lineRule="auto"/>
      <w:ind w:left="720"/>
    </w:pPr>
    <w:rPr>
      <w:sz w:val="22"/>
      <w:szCs w:val="22"/>
    </w:rPr>
  </w:style>
  <w:style w:type="paragraph" w:customStyle="1" w:styleId="52A9F2C10C91D9409A140B0AB18D40781">
    <w:name w:val="52A9F2C10C91D9409A140B0AB18D40781"/>
    <w:rsid w:val="00EF4F79"/>
    <w:pPr>
      <w:spacing w:line="276" w:lineRule="auto"/>
      <w:ind w:left="720"/>
    </w:pPr>
    <w:rPr>
      <w:sz w:val="22"/>
      <w:szCs w:val="22"/>
    </w:rPr>
  </w:style>
  <w:style w:type="paragraph" w:customStyle="1" w:styleId="E6910DB66BE2AC45A90C2885D63519101">
    <w:name w:val="E6910DB66BE2AC45A90C2885D63519101"/>
    <w:rsid w:val="00EF4F79"/>
    <w:pPr>
      <w:spacing w:line="276" w:lineRule="auto"/>
      <w:ind w:left="720"/>
    </w:pPr>
    <w:rPr>
      <w:sz w:val="22"/>
      <w:szCs w:val="22"/>
    </w:rPr>
  </w:style>
  <w:style w:type="paragraph" w:customStyle="1" w:styleId="57066911AAEB3544B50D523436BEF2C01">
    <w:name w:val="57066911AAEB3544B50D523436BEF2C01"/>
    <w:rsid w:val="00EF4F79"/>
    <w:pPr>
      <w:spacing w:line="276" w:lineRule="auto"/>
      <w:ind w:left="720"/>
    </w:pPr>
    <w:rPr>
      <w:sz w:val="22"/>
      <w:szCs w:val="22"/>
    </w:rPr>
  </w:style>
  <w:style w:type="paragraph" w:customStyle="1" w:styleId="13D8312EC7FB6D4CB02544174220370C1">
    <w:name w:val="13D8312EC7FB6D4CB02544174220370C1"/>
    <w:rsid w:val="00EF4F79"/>
    <w:pPr>
      <w:spacing w:line="276" w:lineRule="auto"/>
      <w:ind w:left="720"/>
    </w:pPr>
    <w:rPr>
      <w:sz w:val="22"/>
      <w:szCs w:val="22"/>
    </w:rPr>
  </w:style>
  <w:style w:type="paragraph" w:customStyle="1" w:styleId="98ED106862D541418424F09DC4DCD5481">
    <w:name w:val="98ED106862D541418424F09DC4DCD5481"/>
    <w:rsid w:val="00EF4F79"/>
    <w:pPr>
      <w:spacing w:line="276" w:lineRule="auto"/>
      <w:ind w:left="720"/>
    </w:pPr>
    <w:rPr>
      <w:sz w:val="22"/>
      <w:szCs w:val="22"/>
    </w:rPr>
  </w:style>
  <w:style w:type="paragraph" w:customStyle="1" w:styleId="FAB73D2142FA174DAC8E683159FB8B681">
    <w:name w:val="FAB73D2142FA174DAC8E683159FB8B681"/>
    <w:rsid w:val="00EF4F79"/>
    <w:pPr>
      <w:spacing w:line="276" w:lineRule="auto"/>
      <w:ind w:left="720"/>
    </w:pPr>
    <w:rPr>
      <w:sz w:val="22"/>
      <w:szCs w:val="22"/>
    </w:rPr>
  </w:style>
  <w:style w:type="paragraph" w:customStyle="1" w:styleId="5B398E76FC364568A1F39AE1F8257C5C">
    <w:name w:val="5B398E76FC364568A1F39AE1F8257C5C"/>
    <w:rsid w:val="00EF4F79"/>
    <w:pPr>
      <w:spacing w:line="276" w:lineRule="auto"/>
      <w:ind w:left="720"/>
    </w:pPr>
    <w:rPr>
      <w:sz w:val="22"/>
      <w:szCs w:val="22"/>
    </w:rPr>
  </w:style>
  <w:style w:type="paragraph" w:customStyle="1" w:styleId="9CE272A3F7D35944B2A125A14B09D89A1">
    <w:name w:val="9CE272A3F7D35944B2A125A14B09D89A1"/>
    <w:rsid w:val="00EF4F79"/>
    <w:pPr>
      <w:spacing w:line="276" w:lineRule="auto"/>
      <w:ind w:left="720"/>
    </w:pPr>
    <w:rPr>
      <w:sz w:val="22"/>
      <w:szCs w:val="22"/>
    </w:rPr>
  </w:style>
  <w:style w:type="paragraph" w:customStyle="1" w:styleId="9310B2A9E245DF42A9A6B3E6871C05AA1">
    <w:name w:val="9310B2A9E245DF42A9A6B3E6871C05AA1"/>
    <w:rsid w:val="00EF4F79"/>
    <w:pPr>
      <w:spacing w:line="276" w:lineRule="auto"/>
      <w:ind w:left="720"/>
    </w:pPr>
    <w:rPr>
      <w:sz w:val="22"/>
      <w:szCs w:val="22"/>
    </w:rPr>
  </w:style>
  <w:style w:type="paragraph" w:customStyle="1" w:styleId="D32515F042631247ABB5DF5C3D9D1C5E1">
    <w:name w:val="D32515F042631247ABB5DF5C3D9D1C5E1"/>
    <w:rsid w:val="00EF4F79"/>
    <w:pPr>
      <w:spacing w:line="276" w:lineRule="auto"/>
      <w:ind w:left="720"/>
    </w:pPr>
    <w:rPr>
      <w:sz w:val="22"/>
      <w:szCs w:val="22"/>
    </w:rPr>
  </w:style>
  <w:style w:type="paragraph" w:customStyle="1" w:styleId="34D712D499456F40800345A312BF23021">
    <w:name w:val="34D712D499456F40800345A312BF23021"/>
    <w:rsid w:val="00EF4F79"/>
    <w:pPr>
      <w:spacing w:line="276" w:lineRule="auto"/>
      <w:ind w:left="720"/>
    </w:pPr>
    <w:rPr>
      <w:sz w:val="22"/>
      <w:szCs w:val="22"/>
    </w:rPr>
  </w:style>
  <w:style w:type="paragraph" w:customStyle="1" w:styleId="1BEC69FE74B43C4C966490355B17C8251">
    <w:name w:val="1BEC69FE74B43C4C966490355B17C8251"/>
    <w:rsid w:val="00EF4F79"/>
    <w:pPr>
      <w:spacing w:line="276" w:lineRule="auto"/>
      <w:ind w:left="720"/>
    </w:pPr>
    <w:rPr>
      <w:sz w:val="22"/>
      <w:szCs w:val="22"/>
    </w:rPr>
  </w:style>
  <w:style w:type="paragraph" w:customStyle="1" w:styleId="B4D39B42F5634F44ADB8ABAFE4E03AB01">
    <w:name w:val="B4D39B42F5634F44ADB8ABAFE4E03AB01"/>
    <w:rsid w:val="00EF4F79"/>
    <w:pPr>
      <w:spacing w:line="276" w:lineRule="auto"/>
      <w:ind w:left="720"/>
    </w:pPr>
    <w:rPr>
      <w:sz w:val="22"/>
      <w:szCs w:val="22"/>
    </w:rPr>
  </w:style>
  <w:style w:type="paragraph" w:customStyle="1" w:styleId="81341DE421D47244AE1F4D0BBA8ACD8B1">
    <w:name w:val="81341DE421D47244AE1F4D0BBA8ACD8B1"/>
    <w:rsid w:val="00EF4F79"/>
    <w:pPr>
      <w:spacing w:line="276" w:lineRule="auto"/>
      <w:ind w:left="720"/>
    </w:pPr>
    <w:rPr>
      <w:sz w:val="22"/>
      <w:szCs w:val="22"/>
    </w:rPr>
  </w:style>
  <w:style w:type="paragraph" w:customStyle="1" w:styleId="1602C3BEA3D0EF43AB0991C4168A4E571">
    <w:name w:val="1602C3BEA3D0EF43AB0991C4168A4E571"/>
    <w:rsid w:val="00EF4F79"/>
    <w:pPr>
      <w:spacing w:line="276" w:lineRule="auto"/>
      <w:ind w:left="720"/>
    </w:pPr>
    <w:rPr>
      <w:sz w:val="22"/>
      <w:szCs w:val="22"/>
    </w:rPr>
  </w:style>
  <w:style w:type="paragraph" w:customStyle="1" w:styleId="BAF19CE58CC8504F8413BBD2737E000D1">
    <w:name w:val="BAF19CE58CC8504F8413BBD2737E000D1"/>
    <w:rsid w:val="00EF4F79"/>
    <w:pPr>
      <w:spacing w:line="276" w:lineRule="auto"/>
      <w:ind w:left="720"/>
    </w:pPr>
    <w:rPr>
      <w:sz w:val="22"/>
      <w:szCs w:val="22"/>
    </w:rPr>
  </w:style>
  <w:style w:type="paragraph" w:customStyle="1" w:styleId="30B41BC3BAE7764C9F554F0BCE0ED2701">
    <w:name w:val="30B41BC3BAE7764C9F554F0BCE0ED2701"/>
    <w:rsid w:val="00EF4F79"/>
    <w:pPr>
      <w:spacing w:line="276" w:lineRule="auto"/>
      <w:ind w:left="720"/>
    </w:pPr>
    <w:rPr>
      <w:sz w:val="22"/>
      <w:szCs w:val="22"/>
    </w:rPr>
  </w:style>
  <w:style w:type="paragraph" w:customStyle="1" w:styleId="DA22F122C5214A47A7E7CC9F72C58F8D1">
    <w:name w:val="DA22F122C5214A47A7E7CC9F72C58F8D1"/>
    <w:rsid w:val="00EF4F79"/>
    <w:pPr>
      <w:spacing w:line="276" w:lineRule="auto"/>
      <w:ind w:left="720"/>
    </w:pPr>
    <w:rPr>
      <w:sz w:val="22"/>
      <w:szCs w:val="22"/>
    </w:rPr>
  </w:style>
  <w:style w:type="paragraph" w:customStyle="1" w:styleId="5BE522E8C427E74D80FABC6CFCA1F7931">
    <w:name w:val="5BE522E8C427E74D80FABC6CFCA1F7931"/>
    <w:rsid w:val="00EF4F79"/>
    <w:pPr>
      <w:spacing w:line="276" w:lineRule="auto"/>
      <w:ind w:left="720"/>
    </w:pPr>
    <w:rPr>
      <w:sz w:val="22"/>
      <w:szCs w:val="22"/>
    </w:rPr>
  </w:style>
  <w:style w:type="paragraph" w:customStyle="1" w:styleId="4D6C0651B7121943B788A7B2FA495E061">
    <w:name w:val="4D6C0651B7121943B788A7B2FA495E061"/>
    <w:rsid w:val="00EF4F79"/>
    <w:pPr>
      <w:spacing w:line="276" w:lineRule="auto"/>
      <w:ind w:left="720"/>
    </w:pPr>
    <w:rPr>
      <w:sz w:val="22"/>
      <w:szCs w:val="22"/>
    </w:rPr>
  </w:style>
  <w:style w:type="paragraph" w:customStyle="1" w:styleId="C74B756910A80E4A93C70F1E6E6D223B1">
    <w:name w:val="C74B756910A80E4A93C70F1E6E6D223B1"/>
    <w:rsid w:val="00EF4F79"/>
    <w:pPr>
      <w:spacing w:line="276" w:lineRule="auto"/>
      <w:ind w:left="720"/>
    </w:pPr>
    <w:rPr>
      <w:sz w:val="22"/>
      <w:szCs w:val="22"/>
    </w:rPr>
  </w:style>
  <w:style w:type="paragraph" w:customStyle="1" w:styleId="CB170F3F52411447916D8970CBF66C581">
    <w:name w:val="CB170F3F52411447916D8970CBF66C581"/>
    <w:rsid w:val="00EF4F79"/>
    <w:pPr>
      <w:spacing w:line="276" w:lineRule="auto"/>
      <w:ind w:left="720"/>
    </w:pPr>
    <w:rPr>
      <w:sz w:val="22"/>
      <w:szCs w:val="22"/>
    </w:rPr>
  </w:style>
  <w:style w:type="paragraph" w:customStyle="1" w:styleId="91896E32C0D8C647AC1FAFC7C7307D461">
    <w:name w:val="91896E32C0D8C647AC1FAFC7C7307D461"/>
    <w:rsid w:val="00EF4F79"/>
    <w:pPr>
      <w:spacing w:line="276" w:lineRule="auto"/>
      <w:ind w:left="720"/>
    </w:pPr>
    <w:rPr>
      <w:sz w:val="22"/>
      <w:szCs w:val="22"/>
    </w:rPr>
  </w:style>
  <w:style w:type="paragraph" w:customStyle="1" w:styleId="79E3D329F2A04C46A0BEC51FB8622A5A1">
    <w:name w:val="79E3D329F2A04C46A0BEC51FB8622A5A1"/>
    <w:rsid w:val="00EF4F79"/>
    <w:pPr>
      <w:spacing w:line="276" w:lineRule="auto"/>
      <w:ind w:left="720"/>
    </w:pPr>
    <w:rPr>
      <w:sz w:val="22"/>
      <w:szCs w:val="22"/>
    </w:rPr>
  </w:style>
  <w:style w:type="paragraph" w:customStyle="1" w:styleId="21BE4B7D0DB3DC458FC699333B277BBD1">
    <w:name w:val="21BE4B7D0DB3DC458FC699333B277BBD1"/>
    <w:rsid w:val="00EF4F79"/>
    <w:pPr>
      <w:spacing w:line="276" w:lineRule="auto"/>
      <w:ind w:left="720"/>
    </w:pPr>
    <w:rPr>
      <w:sz w:val="22"/>
      <w:szCs w:val="22"/>
    </w:rPr>
  </w:style>
  <w:style w:type="paragraph" w:customStyle="1" w:styleId="C034559594ADF44B975F5687D1ACD4891">
    <w:name w:val="C034559594ADF44B975F5687D1ACD4891"/>
    <w:rsid w:val="00EF4F79"/>
    <w:pPr>
      <w:spacing w:line="276" w:lineRule="auto"/>
      <w:ind w:left="720"/>
    </w:pPr>
    <w:rPr>
      <w:sz w:val="22"/>
      <w:szCs w:val="22"/>
    </w:rPr>
  </w:style>
  <w:style w:type="paragraph" w:customStyle="1" w:styleId="51E69C51787D25489377A498FDD686431">
    <w:name w:val="51E69C51787D25489377A498FDD686431"/>
    <w:rsid w:val="00EF4F79"/>
    <w:pPr>
      <w:spacing w:line="276" w:lineRule="auto"/>
      <w:ind w:left="720"/>
    </w:pPr>
    <w:rPr>
      <w:sz w:val="22"/>
      <w:szCs w:val="22"/>
    </w:rPr>
  </w:style>
  <w:style w:type="paragraph" w:customStyle="1" w:styleId="C83E115CAA38EF49B4C876936198C27F1">
    <w:name w:val="C83E115CAA38EF49B4C876936198C27F1"/>
    <w:rsid w:val="00EF4F79"/>
    <w:pPr>
      <w:spacing w:line="276" w:lineRule="auto"/>
      <w:ind w:left="720"/>
    </w:pPr>
    <w:rPr>
      <w:sz w:val="22"/>
      <w:szCs w:val="22"/>
    </w:rPr>
  </w:style>
  <w:style w:type="paragraph" w:customStyle="1" w:styleId="2B6A16F4017325488616E35367D7931F1">
    <w:name w:val="2B6A16F4017325488616E35367D7931F1"/>
    <w:rsid w:val="00EF4F79"/>
    <w:pPr>
      <w:spacing w:line="276" w:lineRule="auto"/>
      <w:ind w:left="720"/>
    </w:pPr>
    <w:rPr>
      <w:sz w:val="22"/>
      <w:szCs w:val="22"/>
    </w:rPr>
  </w:style>
  <w:style w:type="paragraph" w:customStyle="1" w:styleId="200D179B7103544EA8799CAACFA4A0351">
    <w:name w:val="200D179B7103544EA8799CAACFA4A0351"/>
    <w:rsid w:val="00EF4F79"/>
    <w:pPr>
      <w:spacing w:line="276" w:lineRule="auto"/>
      <w:ind w:left="720"/>
    </w:pPr>
    <w:rPr>
      <w:sz w:val="22"/>
      <w:szCs w:val="22"/>
    </w:rPr>
  </w:style>
  <w:style w:type="paragraph" w:customStyle="1" w:styleId="0D772B1C25CAC146A017B58D883B17C61">
    <w:name w:val="0D772B1C25CAC146A017B58D883B17C61"/>
    <w:rsid w:val="00EF4F79"/>
    <w:pPr>
      <w:spacing w:line="276" w:lineRule="auto"/>
      <w:ind w:left="720"/>
    </w:pPr>
    <w:rPr>
      <w:sz w:val="22"/>
      <w:szCs w:val="22"/>
    </w:rPr>
  </w:style>
  <w:style w:type="paragraph" w:customStyle="1" w:styleId="AD0EA64B4DC42E42A99737146791DCA71">
    <w:name w:val="AD0EA64B4DC42E42A99737146791DCA71"/>
    <w:rsid w:val="00EF4F79"/>
    <w:pPr>
      <w:spacing w:line="276" w:lineRule="auto"/>
      <w:ind w:left="720"/>
    </w:pPr>
    <w:rPr>
      <w:sz w:val="22"/>
      <w:szCs w:val="22"/>
    </w:rPr>
  </w:style>
  <w:style w:type="paragraph" w:customStyle="1" w:styleId="5857C6C9A055DB46B957132D82583F9F1">
    <w:name w:val="5857C6C9A055DB46B957132D82583F9F1"/>
    <w:rsid w:val="00EF4F79"/>
    <w:pPr>
      <w:spacing w:line="276" w:lineRule="auto"/>
      <w:ind w:left="720"/>
    </w:pPr>
    <w:rPr>
      <w:sz w:val="22"/>
      <w:szCs w:val="22"/>
    </w:rPr>
  </w:style>
  <w:style w:type="paragraph" w:customStyle="1" w:styleId="DF47916B7DAE2B488DC11EAB7F1B57801">
    <w:name w:val="DF47916B7DAE2B488DC11EAB7F1B57801"/>
    <w:rsid w:val="00EF4F79"/>
    <w:pPr>
      <w:spacing w:line="276" w:lineRule="auto"/>
      <w:ind w:left="720"/>
    </w:pPr>
    <w:rPr>
      <w:sz w:val="22"/>
      <w:szCs w:val="22"/>
    </w:rPr>
  </w:style>
  <w:style w:type="paragraph" w:customStyle="1" w:styleId="FE3FDD85897CED44BA363A125103F2EF1">
    <w:name w:val="FE3FDD85897CED44BA363A125103F2EF1"/>
    <w:rsid w:val="00EF4F79"/>
    <w:pPr>
      <w:spacing w:line="276" w:lineRule="auto"/>
    </w:pPr>
    <w:rPr>
      <w:sz w:val="22"/>
      <w:szCs w:val="22"/>
    </w:rPr>
  </w:style>
  <w:style w:type="paragraph" w:customStyle="1" w:styleId="F6282C8EBB57DB498F297BC40049EFE61">
    <w:name w:val="F6282C8EBB57DB498F297BC40049EFE61"/>
    <w:rsid w:val="00EF4F79"/>
    <w:pPr>
      <w:spacing w:line="276" w:lineRule="auto"/>
      <w:ind w:left="720"/>
    </w:pPr>
    <w:rPr>
      <w:sz w:val="22"/>
      <w:szCs w:val="22"/>
    </w:rPr>
  </w:style>
  <w:style w:type="paragraph" w:customStyle="1" w:styleId="842C6A7FF64CC043B87EB1A7842DC2391">
    <w:name w:val="842C6A7FF64CC043B87EB1A7842DC2391"/>
    <w:rsid w:val="00EF4F79"/>
    <w:pPr>
      <w:spacing w:line="276" w:lineRule="auto"/>
    </w:pPr>
    <w:rPr>
      <w:sz w:val="22"/>
      <w:szCs w:val="22"/>
    </w:rPr>
  </w:style>
  <w:style w:type="paragraph" w:customStyle="1" w:styleId="D6E21880B071EB4CB4D2AF30477258021">
    <w:name w:val="D6E21880B071EB4CB4D2AF30477258021"/>
    <w:rsid w:val="00EF4F79"/>
    <w:pPr>
      <w:spacing w:line="276" w:lineRule="auto"/>
      <w:ind w:left="720"/>
    </w:pPr>
    <w:rPr>
      <w:sz w:val="22"/>
      <w:szCs w:val="22"/>
    </w:rPr>
  </w:style>
  <w:style w:type="paragraph" w:customStyle="1" w:styleId="BCEDB97E20ED1F4C9DAAF00F207503651">
    <w:name w:val="BCEDB97E20ED1F4C9DAAF00F207503651"/>
    <w:rsid w:val="00EF4F79"/>
    <w:pPr>
      <w:spacing w:line="276" w:lineRule="auto"/>
    </w:pPr>
    <w:rPr>
      <w:sz w:val="22"/>
      <w:szCs w:val="22"/>
    </w:rPr>
  </w:style>
  <w:style w:type="paragraph" w:customStyle="1" w:styleId="046DC08B847EFC4AB16F4FA20FC8AEC31">
    <w:name w:val="046DC08B847EFC4AB16F4FA20FC8AEC31"/>
    <w:rsid w:val="00EF4F79"/>
    <w:pPr>
      <w:spacing w:line="276" w:lineRule="auto"/>
    </w:pPr>
    <w:rPr>
      <w:sz w:val="22"/>
      <w:szCs w:val="22"/>
    </w:rPr>
  </w:style>
  <w:style w:type="paragraph" w:customStyle="1" w:styleId="6A78878E7CB8C84EBBEECF4706A3F48E1">
    <w:name w:val="6A78878E7CB8C84EBBEECF4706A3F48E1"/>
    <w:rsid w:val="00EF4F79"/>
    <w:pPr>
      <w:spacing w:line="276" w:lineRule="auto"/>
    </w:pPr>
    <w:rPr>
      <w:sz w:val="22"/>
      <w:szCs w:val="22"/>
    </w:rPr>
  </w:style>
  <w:style w:type="paragraph" w:customStyle="1" w:styleId="9E1A0FA59C3EB841A942C4491F7B1C1D1">
    <w:name w:val="9E1A0FA59C3EB841A942C4491F7B1C1D1"/>
    <w:rsid w:val="00EF4F79"/>
    <w:pPr>
      <w:spacing w:line="276" w:lineRule="auto"/>
    </w:pPr>
    <w:rPr>
      <w:sz w:val="22"/>
      <w:szCs w:val="22"/>
    </w:rPr>
  </w:style>
  <w:style w:type="paragraph" w:customStyle="1" w:styleId="27BC983F6A99054DAF4336FE6E17EE701">
    <w:name w:val="27BC983F6A99054DAF4336FE6E17EE701"/>
    <w:rsid w:val="00EF4F79"/>
    <w:pPr>
      <w:spacing w:line="276" w:lineRule="auto"/>
      <w:ind w:left="720"/>
    </w:pPr>
    <w:rPr>
      <w:sz w:val="22"/>
      <w:szCs w:val="22"/>
    </w:rPr>
  </w:style>
  <w:style w:type="paragraph" w:customStyle="1" w:styleId="70576ED93EBEF24BBBBBD10BB88E07031">
    <w:name w:val="70576ED93EBEF24BBBBBD10BB88E07031"/>
    <w:rsid w:val="00EF4F79"/>
    <w:pPr>
      <w:spacing w:line="276" w:lineRule="auto"/>
    </w:pPr>
    <w:rPr>
      <w:sz w:val="22"/>
      <w:szCs w:val="22"/>
    </w:rPr>
  </w:style>
  <w:style w:type="paragraph" w:customStyle="1" w:styleId="D87BC1F06586774BB4AF0A95EC1E180F1">
    <w:name w:val="D87BC1F06586774BB4AF0A95EC1E180F1"/>
    <w:rsid w:val="00EF4F79"/>
    <w:pPr>
      <w:spacing w:line="276" w:lineRule="auto"/>
    </w:pPr>
    <w:rPr>
      <w:sz w:val="22"/>
      <w:szCs w:val="22"/>
    </w:rPr>
  </w:style>
  <w:style w:type="paragraph" w:customStyle="1" w:styleId="B908E346F3F7944083F46670A6B336E71">
    <w:name w:val="B908E346F3F7944083F46670A6B336E71"/>
    <w:rsid w:val="00EF4F79"/>
    <w:pPr>
      <w:spacing w:line="276" w:lineRule="auto"/>
      <w:ind w:left="720"/>
    </w:pPr>
    <w:rPr>
      <w:sz w:val="22"/>
      <w:szCs w:val="22"/>
    </w:rPr>
  </w:style>
  <w:style w:type="paragraph" w:customStyle="1" w:styleId="7D349511A27B6E45A4CE5FA65B2250FA1">
    <w:name w:val="7D349511A27B6E45A4CE5FA65B2250FA1"/>
    <w:rsid w:val="00EF4F79"/>
    <w:pPr>
      <w:spacing w:line="276" w:lineRule="auto"/>
    </w:pPr>
    <w:rPr>
      <w:sz w:val="22"/>
      <w:szCs w:val="22"/>
    </w:rPr>
  </w:style>
  <w:style w:type="paragraph" w:customStyle="1" w:styleId="99DD30F1004A994D87D9004ED79C96EE1">
    <w:name w:val="99DD30F1004A994D87D9004ED79C96EE1"/>
    <w:rsid w:val="00EF4F79"/>
    <w:pPr>
      <w:spacing w:line="276" w:lineRule="auto"/>
    </w:pPr>
    <w:rPr>
      <w:sz w:val="22"/>
      <w:szCs w:val="22"/>
    </w:rPr>
  </w:style>
  <w:style w:type="paragraph" w:customStyle="1" w:styleId="3B7003DBF9822542A9493ABB91450D142">
    <w:name w:val="3B7003DBF9822542A9493ABB91450D142"/>
    <w:rsid w:val="00EF4F79"/>
    <w:pPr>
      <w:spacing w:line="276" w:lineRule="auto"/>
    </w:pPr>
    <w:rPr>
      <w:sz w:val="22"/>
      <w:szCs w:val="22"/>
    </w:rPr>
  </w:style>
  <w:style w:type="paragraph" w:customStyle="1" w:styleId="D8B8A155B6C5E34F9B2AF36EE480FEE72">
    <w:name w:val="D8B8A155B6C5E34F9B2AF36EE480FEE72"/>
    <w:rsid w:val="00EF4F79"/>
    <w:pPr>
      <w:spacing w:line="276" w:lineRule="auto"/>
      <w:ind w:left="720"/>
    </w:pPr>
    <w:rPr>
      <w:sz w:val="22"/>
      <w:szCs w:val="22"/>
    </w:rPr>
  </w:style>
  <w:style w:type="paragraph" w:customStyle="1" w:styleId="9D99BB229B1B284994B651E6BA838D152">
    <w:name w:val="9D99BB229B1B284994B651E6BA838D152"/>
    <w:rsid w:val="00EF4F79"/>
    <w:pPr>
      <w:spacing w:line="276" w:lineRule="auto"/>
    </w:pPr>
    <w:rPr>
      <w:sz w:val="22"/>
      <w:szCs w:val="22"/>
    </w:rPr>
  </w:style>
  <w:style w:type="paragraph" w:customStyle="1" w:styleId="DD03D17A648F854EB14A89ACFE50B6132">
    <w:name w:val="DD03D17A648F854EB14A89ACFE50B6132"/>
    <w:rsid w:val="00EF4F79"/>
    <w:pPr>
      <w:spacing w:line="276" w:lineRule="auto"/>
    </w:pPr>
    <w:rPr>
      <w:sz w:val="22"/>
      <w:szCs w:val="22"/>
    </w:rPr>
  </w:style>
  <w:style w:type="paragraph" w:customStyle="1" w:styleId="A59BF37C0E9D304490F52A4E15A655F02">
    <w:name w:val="A59BF37C0E9D304490F52A4E15A655F02"/>
    <w:rsid w:val="00EF4F79"/>
    <w:pPr>
      <w:spacing w:line="276" w:lineRule="auto"/>
    </w:pPr>
    <w:rPr>
      <w:sz w:val="22"/>
      <w:szCs w:val="22"/>
    </w:rPr>
  </w:style>
  <w:style w:type="paragraph" w:customStyle="1" w:styleId="4CA0CE0573E5EB46AA8A5A818AC9DFED2">
    <w:name w:val="4CA0CE0573E5EB46AA8A5A818AC9DFED2"/>
    <w:rsid w:val="00EF4F79"/>
    <w:pPr>
      <w:spacing w:line="276" w:lineRule="auto"/>
      <w:ind w:left="720"/>
    </w:pPr>
    <w:rPr>
      <w:sz w:val="22"/>
      <w:szCs w:val="22"/>
    </w:rPr>
  </w:style>
  <w:style w:type="paragraph" w:customStyle="1" w:styleId="AF8BF4DE0F06E64B82756141E974E36A2">
    <w:name w:val="AF8BF4DE0F06E64B82756141E974E36A2"/>
    <w:rsid w:val="00EF4F79"/>
    <w:pPr>
      <w:spacing w:line="276" w:lineRule="auto"/>
      <w:ind w:left="720"/>
    </w:pPr>
    <w:rPr>
      <w:sz w:val="22"/>
      <w:szCs w:val="22"/>
    </w:rPr>
  </w:style>
  <w:style w:type="paragraph" w:customStyle="1" w:styleId="D92DF615161BFF42A0FF6E0EDAC9EED22">
    <w:name w:val="D92DF615161BFF42A0FF6E0EDAC9EED22"/>
    <w:rsid w:val="00EF4F79"/>
    <w:pPr>
      <w:spacing w:line="276" w:lineRule="auto"/>
      <w:ind w:left="720"/>
    </w:pPr>
    <w:rPr>
      <w:sz w:val="22"/>
      <w:szCs w:val="22"/>
    </w:rPr>
  </w:style>
  <w:style w:type="paragraph" w:customStyle="1" w:styleId="CD95C1B5C4B9B34CAA729E2DD89598FA2">
    <w:name w:val="CD95C1B5C4B9B34CAA729E2DD89598FA2"/>
    <w:rsid w:val="00EF4F79"/>
    <w:pPr>
      <w:spacing w:line="276" w:lineRule="auto"/>
      <w:ind w:left="720"/>
    </w:pPr>
    <w:rPr>
      <w:sz w:val="22"/>
      <w:szCs w:val="22"/>
    </w:rPr>
  </w:style>
  <w:style w:type="paragraph" w:customStyle="1" w:styleId="A0B5E376C24D474280A09ACBA909BD392">
    <w:name w:val="A0B5E376C24D474280A09ACBA909BD392"/>
    <w:rsid w:val="00EF4F79"/>
    <w:pPr>
      <w:spacing w:line="276" w:lineRule="auto"/>
      <w:ind w:left="720"/>
    </w:pPr>
    <w:rPr>
      <w:sz w:val="22"/>
      <w:szCs w:val="22"/>
    </w:rPr>
  </w:style>
  <w:style w:type="paragraph" w:customStyle="1" w:styleId="C9B4C6044AA3134F93579E07121DE4A32">
    <w:name w:val="C9B4C6044AA3134F93579E07121DE4A32"/>
    <w:rsid w:val="00EF4F79"/>
    <w:pPr>
      <w:spacing w:line="276" w:lineRule="auto"/>
    </w:pPr>
    <w:rPr>
      <w:sz w:val="22"/>
      <w:szCs w:val="22"/>
    </w:rPr>
  </w:style>
  <w:style w:type="paragraph" w:customStyle="1" w:styleId="A622818EBEE31541818895BA72C96EBB2">
    <w:name w:val="A622818EBEE31541818895BA72C96EBB2"/>
    <w:rsid w:val="00EF4F79"/>
    <w:pPr>
      <w:spacing w:line="276" w:lineRule="auto"/>
      <w:ind w:left="720"/>
    </w:pPr>
    <w:rPr>
      <w:sz w:val="22"/>
      <w:szCs w:val="22"/>
    </w:rPr>
  </w:style>
  <w:style w:type="paragraph" w:customStyle="1" w:styleId="F49024852060D442A372661D038D523F2">
    <w:name w:val="F49024852060D442A372661D038D523F2"/>
    <w:rsid w:val="00EF4F79"/>
    <w:pPr>
      <w:spacing w:line="276" w:lineRule="auto"/>
      <w:ind w:left="720"/>
    </w:pPr>
    <w:rPr>
      <w:sz w:val="22"/>
      <w:szCs w:val="22"/>
    </w:rPr>
  </w:style>
  <w:style w:type="paragraph" w:customStyle="1" w:styleId="401476D085CBE145BF73E534F1D71BA62">
    <w:name w:val="401476D085CBE145BF73E534F1D71BA62"/>
    <w:rsid w:val="00EF4F79"/>
    <w:pPr>
      <w:spacing w:line="276" w:lineRule="auto"/>
      <w:ind w:left="720"/>
    </w:pPr>
    <w:rPr>
      <w:sz w:val="22"/>
      <w:szCs w:val="22"/>
    </w:rPr>
  </w:style>
  <w:style w:type="paragraph" w:customStyle="1" w:styleId="B7C644C6DDAF4B418A2AA67FA1FE892D2">
    <w:name w:val="B7C644C6DDAF4B418A2AA67FA1FE892D2"/>
    <w:rsid w:val="00EF4F79"/>
    <w:pPr>
      <w:spacing w:line="276" w:lineRule="auto"/>
      <w:ind w:left="720"/>
    </w:pPr>
    <w:rPr>
      <w:sz w:val="22"/>
      <w:szCs w:val="22"/>
    </w:rPr>
  </w:style>
  <w:style w:type="paragraph" w:customStyle="1" w:styleId="DC4AD67F13525645923BF62AD881C50B2">
    <w:name w:val="DC4AD67F13525645923BF62AD881C50B2"/>
    <w:rsid w:val="00EF4F79"/>
    <w:pPr>
      <w:spacing w:line="276" w:lineRule="auto"/>
      <w:ind w:left="720"/>
    </w:pPr>
    <w:rPr>
      <w:sz w:val="22"/>
      <w:szCs w:val="22"/>
    </w:rPr>
  </w:style>
  <w:style w:type="paragraph" w:customStyle="1" w:styleId="6779054F6A99DB458D7ABB1EB8E259D02">
    <w:name w:val="6779054F6A99DB458D7ABB1EB8E259D02"/>
    <w:rsid w:val="00EF4F79"/>
    <w:pPr>
      <w:spacing w:line="276" w:lineRule="auto"/>
      <w:ind w:left="720"/>
    </w:pPr>
    <w:rPr>
      <w:sz w:val="22"/>
      <w:szCs w:val="22"/>
    </w:rPr>
  </w:style>
  <w:style w:type="paragraph" w:customStyle="1" w:styleId="52A9F2C10C91D9409A140B0AB18D40782">
    <w:name w:val="52A9F2C10C91D9409A140B0AB18D40782"/>
    <w:rsid w:val="00EF4F79"/>
    <w:pPr>
      <w:spacing w:line="276" w:lineRule="auto"/>
      <w:ind w:left="720"/>
    </w:pPr>
    <w:rPr>
      <w:sz w:val="22"/>
      <w:szCs w:val="22"/>
    </w:rPr>
  </w:style>
  <w:style w:type="paragraph" w:customStyle="1" w:styleId="E6910DB66BE2AC45A90C2885D63519102">
    <w:name w:val="E6910DB66BE2AC45A90C2885D63519102"/>
    <w:rsid w:val="00EF4F79"/>
    <w:pPr>
      <w:spacing w:line="276" w:lineRule="auto"/>
      <w:ind w:left="720"/>
    </w:pPr>
    <w:rPr>
      <w:sz w:val="22"/>
      <w:szCs w:val="22"/>
    </w:rPr>
  </w:style>
  <w:style w:type="paragraph" w:customStyle="1" w:styleId="57066911AAEB3544B50D523436BEF2C02">
    <w:name w:val="57066911AAEB3544B50D523436BEF2C02"/>
    <w:rsid w:val="00EF4F79"/>
    <w:pPr>
      <w:spacing w:line="276" w:lineRule="auto"/>
      <w:ind w:left="720"/>
    </w:pPr>
    <w:rPr>
      <w:sz w:val="22"/>
      <w:szCs w:val="22"/>
    </w:rPr>
  </w:style>
  <w:style w:type="paragraph" w:customStyle="1" w:styleId="13D8312EC7FB6D4CB02544174220370C2">
    <w:name w:val="13D8312EC7FB6D4CB02544174220370C2"/>
    <w:rsid w:val="00EF4F79"/>
    <w:pPr>
      <w:spacing w:line="276" w:lineRule="auto"/>
      <w:ind w:left="720"/>
    </w:pPr>
    <w:rPr>
      <w:sz w:val="22"/>
      <w:szCs w:val="22"/>
    </w:rPr>
  </w:style>
  <w:style w:type="paragraph" w:customStyle="1" w:styleId="98ED106862D541418424F09DC4DCD5482">
    <w:name w:val="98ED106862D541418424F09DC4DCD5482"/>
    <w:rsid w:val="00EF4F79"/>
    <w:pPr>
      <w:spacing w:line="276" w:lineRule="auto"/>
      <w:ind w:left="720"/>
    </w:pPr>
    <w:rPr>
      <w:sz w:val="22"/>
      <w:szCs w:val="22"/>
    </w:rPr>
  </w:style>
  <w:style w:type="paragraph" w:customStyle="1" w:styleId="FAB73D2142FA174DAC8E683159FB8B682">
    <w:name w:val="FAB73D2142FA174DAC8E683159FB8B682"/>
    <w:rsid w:val="00EF4F79"/>
    <w:pPr>
      <w:spacing w:line="276" w:lineRule="auto"/>
      <w:ind w:left="720"/>
    </w:pPr>
    <w:rPr>
      <w:sz w:val="22"/>
      <w:szCs w:val="22"/>
    </w:rPr>
  </w:style>
  <w:style w:type="paragraph" w:customStyle="1" w:styleId="5B398E76FC364568A1F39AE1F8257C5C1">
    <w:name w:val="5B398E76FC364568A1F39AE1F8257C5C1"/>
    <w:rsid w:val="00EF4F79"/>
    <w:pPr>
      <w:spacing w:line="276" w:lineRule="auto"/>
      <w:ind w:left="720"/>
    </w:pPr>
    <w:rPr>
      <w:sz w:val="22"/>
      <w:szCs w:val="22"/>
    </w:rPr>
  </w:style>
  <w:style w:type="paragraph" w:customStyle="1" w:styleId="9CE272A3F7D35944B2A125A14B09D89A2">
    <w:name w:val="9CE272A3F7D35944B2A125A14B09D89A2"/>
    <w:rsid w:val="00EF4F79"/>
    <w:pPr>
      <w:spacing w:line="276" w:lineRule="auto"/>
      <w:ind w:left="720"/>
    </w:pPr>
    <w:rPr>
      <w:sz w:val="22"/>
      <w:szCs w:val="22"/>
    </w:rPr>
  </w:style>
  <w:style w:type="paragraph" w:customStyle="1" w:styleId="9310B2A9E245DF42A9A6B3E6871C05AA2">
    <w:name w:val="9310B2A9E245DF42A9A6B3E6871C05AA2"/>
    <w:rsid w:val="00EF4F79"/>
    <w:pPr>
      <w:spacing w:line="276" w:lineRule="auto"/>
      <w:ind w:left="720"/>
    </w:pPr>
    <w:rPr>
      <w:sz w:val="22"/>
      <w:szCs w:val="22"/>
    </w:rPr>
  </w:style>
  <w:style w:type="paragraph" w:customStyle="1" w:styleId="D32515F042631247ABB5DF5C3D9D1C5E2">
    <w:name w:val="D32515F042631247ABB5DF5C3D9D1C5E2"/>
    <w:rsid w:val="00EF4F79"/>
    <w:pPr>
      <w:spacing w:line="276" w:lineRule="auto"/>
      <w:ind w:left="720"/>
    </w:pPr>
    <w:rPr>
      <w:sz w:val="22"/>
      <w:szCs w:val="22"/>
    </w:rPr>
  </w:style>
  <w:style w:type="paragraph" w:customStyle="1" w:styleId="34D712D499456F40800345A312BF23022">
    <w:name w:val="34D712D499456F40800345A312BF23022"/>
    <w:rsid w:val="00EF4F79"/>
    <w:pPr>
      <w:spacing w:line="276" w:lineRule="auto"/>
      <w:ind w:left="720"/>
    </w:pPr>
    <w:rPr>
      <w:sz w:val="22"/>
      <w:szCs w:val="22"/>
    </w:rPr>
  </w:style>
  <w:style w:type="paragraph" w:customStyle="1" w:styleId="1BEC69FE74B43C4C966490355B17C8252">
    <w:name w:val="1BEC69FE74B43C4C966490355B17C8252"/>
    <w:rsid w:val="00EF4F79"/>
    <w:pPr>
      <w:spacing w:line="276" w:lineRule="auto"/>
      <w:ind w:left="720"/>
    </w:pPr>
    <w:rPr>
      <w:sz w:val="22"/>
      <w:szCs w:val="22"/>
    </w:rPr>
  </w:style>
  <w:style w:type="paragraph" w:customStyle="1" w:styleId="B4D39B42F5634F44ADB8ABAFE4E03AB02">
    <w:name w:val="B4D39B42F5634F44ADB8ABAFE4E03AB02"/>
    <w:rsid w:val="00EF4F79"/>
    <w:pPr>
      <w:spacing w:line="276" w:lineRule="auto"/>
      <w:ind w:left="720"/>
    </w:pPr>
    <w:rPr>
      <w:sz w:val="22"/>
      <w:szCs w:val="22"/>
    </w:rPr>
  </w:style>
  <w:style w:type="paragraph" w:customStyle="1" w:styleId="81341DE421D47244AE1F4D0BBA8ACD8B2">
    <w:name w:val="81341DE421D47244AE1F4D0BBA8ACD8B2"/>
    <w:rsid w:val="00EF4F79"/>
    <w:pPr>
      <w:spacing w:line="276" w:lineRule="auto"/>
      <w:ind w:left="720"/>
    </w:pPr>
    <w:rPr>
      <w:sz w:val="22"/>
      <w:szCs w:val="22"/>
    </w:rPr>
  </w:style>
  <w:style w:type="paragraph" w:customStyle="1" w:styleId="1602C3BEA3D0EF43AB0991C4168A4E572">
    <w:name w:val="1602C3BEA3D0EF43AB0991C4168A4E572"/>
    <w:rsid w:val="00EF4F79"/>
    <w:pPr>
      <w:spacing w:line="276" w:lineRule="auto"/>
      <w:ind w:left="720"/>
    </w:pPr>
    <w:rPr>
      <w:sz w:val="22"/>
      <w:szCs w:val="22"/>
    </w:rPr>
  </w:style>
  <w:style w:type="paragraph" w:customStyle="1" w:styleId="BAF19CE58CC8504F8413BBD2737E000D2">
    <w:name w:val="BAF19CE58CC8504F8413BBD2737E000D2"/>
    <w:rsid w:val="00EF4F79"/>
    <w:pPr>
      <w:spacing w:line="276" w:lineRule="auto"/>
      <w:ind w:left="720"/>
    </w:pPr>
    <w:rPr>
      <w:sz w:val="22"/>
      <w:szCs w:val="22"/>
    </w:rPr>
  </w:style>
  <w:style w:type="paragraph" w:customStyle="1" w:styleId="30B41BC3BAE7764C9F554F0BCE0ED2702">
    <w:name w:val="30B41BC3BAE7764C9F554F0BCE0ED2702"/>
    <w:rsid w:val="00EF4F79"/>
    <w:pPr>
      <w:spacing w:line="276" w:lineRule="auto"/>
      <w:ind w:left="720"/>
    </w:pPr>
    <w:rPr>
      <w:sz w:val="22"/>
      <w:szCs w:val="22"/>
    </w:rPr>
  </w:style>
  <w:style w:type="paragraph" w:customStyle="1" w:styleId="DA22F122C5214A47A7E7CC9F72C58F8D2">
    <w:name w:val="DA22F122C5214A47A7E7CC9F72C58F8D2"/>
    <w:rsid w:val="00EF4F79"/>
    <w:pPr>
      <w:spacing w:line="276" w:lineRule="auto"/>
      <w:ind w:left="720"/>
    </w:pPr>
    <w:rPr>
      <w:sz w:val="22"/>
      <w:szCs w:val="22"/>
    </w:rPr>
  </w:style>
  <w:style w:type="paragraph" w:customStyle="1" w:styleId="5BE522E8C427E74D80FABC6CFCA1F7932">
    <w:name w:val="5BE522E8C427E74D80FABC6CFCA1F7932"/>
    <w:rsid w:val="00EF4F79"/>
    <w:pPr>
      <w:spacing w:line="276" w:lineRule="auto"/>
      <w:ind w:left="720"/>
    </w:pPr>
    <w:rPr>
      <w:sz w:val="22"/>
      <w:szCs w:val="22"/>
    </w:rPr>
  </w:style>
  <w:style w:type="paragraph" w:customStyle="1" w:styleId="4D6C0651B7121943B788A7B2FA495E062">
    <w:name w:val="4D6C0651B7121943B788A7B2FA495E062"/>
    <w:rsid w:val="00EF4F79"/>
    <w:pPr>
      <w:spacing w:line="276" w:lineRule="auto"/>
      <w:ind w:left="720"/>
    </w:pPr>
    <w:rPr>
      <w:sz w:val="22"/>
      <w:szCs w:val="22"/>
    </w:rPr>
  </w:style>
  <w:style w:type="paragraph" w:customStyle="1" w:styleId="C74B756910A80E4A93C70F1E6E6D223B2">
    <w:name w:val="C74B756910A80E4A93C70F1E6E6D223B2"/>
    <w:rsid w:val="00EF4F79"/>
    <w:pPr>
      <w:spacing w:line="276" w:lineRule="auto"/>
      <w:ind w:left="720"/>
    </w:pPr>
    <w:rPr>
      <w:sz w:val="22"/>
      <w:szCs w:val="22"/>
    </w:rPr>
  </w:style>
  <w:style w:type="paragraph" w:customStyle="1" w:styleId="CB170F3F52411447916D8970CBF66C582">
    <w:name w:val="CB170F3F52411447916D8970CBF66C582"/>
    <w:rsid w:val="00EF4F79"/>
    <w:pPr>
      <w:spacing w:line="276" w:lineRule="auto"/>
      <w:ind w:left="720"/>
    </w:pPr>
    <w:rPr>
      <w:sz w:val="22"/>
      <w:szCs w:val="22"/>
    </w:rPr>
  </w:style>
  <w:style w:type="paragraph" w:customStyle="1" w:styleId="91896E32C0D8C647AC1FAFC7C7307D462">
    <w:name w:val="91896E32C0D8C647AC1FAFC7C7307D462"/>
    <w:rsid w:val="00EF4F79"/>
    <w:pPr>
      <w:spacing w:line="276" w:lineRule="auto"/>
      <w:ind w:left="720"/>
    </w:pPr>
    <w:rPr>
      <w:sz w:val="22"/>
      <w:szCs w:val="22"/>
    </w:rPr>
  </w:style>
  <w:style w:type="paragraph" w:customStyle="1" w:styleId="79E3D329F2A04C46A0BEC51FB8622A5A2">
    <w:name w:val="79E3D329F2A04C46A0BEC51FB8622A5A2"/>
    <w:rsid w:val="00EF4F79"/>
    <w:pPr>
      <w:spacing w:line="276" w:lineRule="auto"/>
      <w:ind w:left="720"/>
    </w:pPr>
    <w:rPr>
      <w:sz w:val="22"/>
      <w:szCs w:val="22"/>
    </w:rPr>
  </w:style>
  <w:style w:type="paragraph" w:customStyle="1" w:styleId="21BE4B7D0DB3DC458FC699333B277BBD2">
    <w:name w:val="21BE4B7D0DB3DC458FC699333B277BBD2"/>
    <w:rsid w:val="00EF4F79"/>
    <w:pPr>
      <w:spacing w:line="276" w:lineRule="auto"/>
      <w:ind w:left="720"/>
    </w:pPr>
    <w:rPr>
      <w:sz w:val="22"/>
      <w:szCs w:val="22"/>
    </w:rPr>
  </w:style>
  <w:style w:type="paragraph" w:customStyle="1" w:styleId="C034559594ADF44B975F5687D1ACD4892">
    <w:name w:val="C034559594ADF44B975F5687D1ACD4892"/>
    <w:rsid w:val="00EF4F79"/>
    <w:pPr>
      <w:spacing w:line="276" w:lineRule="auto"/>
      <w:ind w:left="720"/>
    </w:pPr>
    <w:rPr>
      <w:sz w:val="22"/>
      <w:szCs w:val="22"/>
    </w:rPr>
  </w:style>
  <w:style w:type="paragraph" w:customStyle="1" w:styleId="51E69C51787D25489377A498FDD686432">
    <w:name w:val="51E69C51787D25489377A498FDD686432"/>
    <w:rsid w:val="00EF4F79"/>
    <w:pPr>
      <w:spacing w:line="276" w:lineRule="auto"/>
      <w:ind w:left="720"/>
    </w:pPr>
    <w:rPr>
      <w:sz w:val="22"/>
      <w:szCs w:val="22"/>
    </w:rPr>
  </w:style>
  <w:style w:type="paragraph" w:customStyle="1" w:styleId="C83E115CAA38EF49B4C876936198C27F2">
    <w:name w:val="C83E115CAA38EF49B4C876936198C27F2"/>
    <w:rsid w:val="00EF4F79"/>
    <w:pPr>
      <w:spacing w:line="276" w:lineRule="auto"/>
      <w:ind w:left="720"/>
    </w:pPr>
    <w:rPr>
      <w:sz w:val="22"/>
      <w:szCs w:val="22"/>
    </w:rPr>
  </w:style>
  <w:style w:type="paragraph" w:customStyle="1" w:styleId="2B6A16F4017325488616E35367D7931F2">
    <w:name w:val="2B6A16F4017325488616E35367D7931F2"/>
    <w:rsid w:val="00EF4F79"/>
    <w:pPr>
      <w:spacing w:line="276" w:lineRule="auto"/>
      <w:ind w:left="720"/>
    </w:pPr>
    <w:rPr>
      <w:sz w:val="22"/>
      <w:szCs w:val="22"/>
    </w:rPr>
  </w:style>
  <w:style w:type="paragraph" w:customStyle="1" w:styleId="200D179B7103544EA8799CAACFA4A0352">
    <w:name w:val="200D179B7103544EA8799CAACFA4A0352"/>
    <w:rsid w:val="00EF4F79"/>
    <w:pPr>
      <w:spacing w:line="276" w:lineRule="auto"/>
      <w:ind w:left="720"/>
    </w:pPr>
    <w:rPr>
      <w:sz w:val="22"/>
      <w:szCs w:val="22"/>
    </w:rPr>
  </w:style>
  <w:style w:type="paragraph" w:customStyle="1" w:styleId="0D772B1C25CAC146A017B58D883B17C62">
    <w:name w:val="0D772B1C25CAC146A017B58D883B17C62"/>
    <w:rsid w:val="00EF4F79"/>
    <w:pPr>
      <w:spacing w:line="276" w:lineRule="auto"/>
      <w:ind w:left="720"/>
    </w:pPr>
    <w:rPr>
      <w:sz w:val="22"/>
      <w:szCs w:val="22"/>
    </w:rPr>
  </w:style>
  <w:style w:type="paragraph" w:customStyle="1" w:styleId="AD0EA64B4DC42E42A99737146791DCA72">
    <w:name w:val="AD0EA64B4DC42E42A99737146791DCA72"/>
    <w:rsid w:val="00EF4F79"/>
    <w:pPr>
      <w:spacing w:line="276" w:lineRule="auto"/>
      <w:ind w:left="720"/>
    </w:pPr>
    <w:rPr>
      <w:sz w:val="22"/>
      <w:szCs w:val="22"/>
    </w:rPr>
  </w:style>
  <w:style w:type="paragraph" w:customStyle="1" w:styleId="5857C6C9A055DB46B957132D82583F9F2">
    <w:name w:val="5857C6C9A055DB46B957132D82583F9F2"/>
    <w:rsid w:val="00EF4F79"/>
    <w:pPr>
      <w:spacing w:line="276" w:lineRule="auto"/>
      <w:ind w:left="720"/>
    </w:pPr>
    <w:rPr>
      <w:sz w:val="22"/>
      <w:szCs w:val="22"/>
    </w:rPr>
  </w:style>
  <w:style w:type="paragraph" w:customStyle="1" w:styleId="DF47916B7DAE2B488DC11EAB7F1B57802">
    <w:name w:val="DF47916B7DAE2B488DC11EAB7F1B57802"/>
    <w:rsid w:val="00EF4F79"/>
    <w:pPr>
      <w:spacing w:line="276" w:lineRule="auto"/>
      <w:ind w:left="720"/>
    </w:pPr>
    <w:rPr>
      <w:sz w:val="22"/>
      <w:szCs w:val="22"/>
    </w:rPr>
  </w:style>
  <w:style w:type="paragraph" w:customStyle="1" w:styleId="FE3FDD85897CED44BA363A125103F2EF2">
    <w:name w:val="FE3FDD85897CED44BA363A125103F2EF2"/>
    <w:rsid w:val="00EF4F79"/>
    <w:pPr>
      <w:spacing w:line="276" w:lineRule="auto"/>
    </w:pPr>
    <w:rPr>
      <w:sz w:val="22"/>
      <w:szCs w:val="22"/>
    </w:rPr>
  </w:style>
  <w:style w:type="paragraph" w:customStyle="1" w:styleId="F6282C8EBB57DB498F297BC40049EFE62">
    <w:name w:val="F6282C8EBB57DB498F297BC40049EFE62"/>
    <w:rsid w:val="00EF4F79"/>
    <w:pPr>
      <w:spacing w:line="276" w:lineRule="auto"/>
      <w:ind w:left="720"/>
    </w:pPr>
    <w:rPr>
      <w:sz w:val="22"/>
      <w:szCs w:val="22"/>
    </w:rPr>
  </w:style>
  <w:style w:type="paragraph" w:customStyle="1" w:styleId="842C6A7FF64CC043B87EB1A7842DC2392">
    <w:name w:val="842C6A7FF64CC043B87EB1A7842DC2392"/>
    <w:rsid w:val="00EF4F79"/>
    <w:pPr>
      <w:spacing w:line="276" w:lineRule="auto"/>
    </w:pPr>
    <w:rPr>
      <w:sz w:val="22"/>
      <w:szCs w:val="22"/>
    </w:rPr>
  </w:style>
  <w:style w:type="paragraph" w:customStyle="1" w:styleId="D6E21880B071EB4CB4D2AF30477258022">
    <w:name w:val="D6E21880B071EB4CB4D2AF30477258022"/>
    <w:rsid w:val="00EF4F79"/>
    <w:pPr>
      <w:spacing w:line="276" w:lineRule="auto"/>
      <w:ind w:left="720"/>
    </w:pPr>
    <w:rPr>
      <w:sz w:val="22"/>
      <w:szCs w:val="22"/>
    </w:rPr>
  </w:style>
  <w:style w:type="paragraph" w:customStyle="1" w:styleId="BCEDB97E20ED1F4C9DAAF00F207503652">
    <w:name w:val="BCEDB97E20ED1F4C9DAAF00F207503652"/>
    <w:rsid w:val="00EF4F79"/>
    <w:pPr>
      <w:spacing w:line="276" w:lineRule="auto"/>
    </w:pPr>
    <w:rPr>
      <w:sz w:val="22"/>
      <w:szCs w:val="22"/>
    </w:rPr>
  </w:style>
  <w:style w:type="paragraph" w:customStyle="1" w:styleId="046DC08B847EFC4AB16F4FA20FC8AEC32">
    <w:name w:val="046DC08B847EFC4AB16F4FA20FC8AEC32"/>
    <w:rsid w:val="00EF4F79"/>
    <w:pPr>
      <w:spacing w:line="276" w:lineRule="auto"/>
    </w:pPr>
    <w:rPr>
      <w:sz w:val="22"/>
      <w:szCs w:val="22"/>
    </w:rPr>
  </w:style>
  <w:style w:type="paragraph" w:customStyle="1" w:styleId="6A78878E7CB8C84EBBEECF4706A3F48E2">
    <w:name w:val="6A78878E7CB8C84EBBEECF4706A3F48E2"/>
    <w:rsid w:val="00EF4F79"/>
    <w:pPr>
      <w:spacing w:line="276" w:lineRule="auto"/>
    </w:pPr>
    <w:rPr>
      <w:sz w:val="22"/>
      <w:szCs w:val="22"/>
    </w:rPr>
  </w:style>
  <w:style w:type="paragraph" w:customStyle="1" w:styleId="9E1A0FA59C3EB841A942C4491F7B1C1D2">
    <w:name w:val="9E1A0FA59C3EB841A942C4491F7B1C1D2"/>
    <w:rsid w:val="00EF4F79"/>
    <w:pPr>
      <w:spacing w:line="276" w:lineRule="auto"/>
    </w:pPr>
    <w:rPr>
      <w:sz w:val="22"/>
      <w:szCs w:val="22"/>
    </w:rPr>
  </w:style>
  <w:style w:type="paragraph" w:customStyle="1" w:styleId="27BC983F6A99054DAF4336FE6E17EE702">
    <w:name w:val="27BC983F6A99054DAF4336FE6E17EE702"/>
    <w:rsid w:val="00EF4F79"/>
    <w:pPr>
      <w:spacing w:line="276" w:lineRule="auto"/>
      <w:ind w:left="720"/>
    </w:pPr>
    <w:rPr>
      <w:sz w:val="22"/>
      <w:szCs w:val="22"/>
    </w:rPr>
  </w:style>
  <w:style w:type="paragraph" w:customStyle="1" w:styleId="70576ED93EBEF24BBBBBD10BB88E07032">
    <w:name w:val="70576ED93EBEF24BBBBBD10BB88E07032"/>
    <w:rsid w:val="00EF4F79"/>
    <w:pPr>
      <w:spacing w:line="276" w:lineRule="auto"/>
    </w:pPr>
    <w:rPr>
      <w:sz w:val="22"/>
      <w:szCs w:val="22"/>
    </w:rPr>
  </w:style>
  <w:style w:type="paragraph" w:customStyle="1" w:styleId="D87BC1F06586774BB4AF0A95EC1E180F2">
    <w:name w:val="D87BC1F06586774BB4AF0A95EC1E180F2"/>
    <w:rsid w:val="00EF4F79"/>
    <w:pPr>
      <w:spacing w:line="276" w:lineRule="auto"/>
    </w:pPr>
    <w:rPr>
      <w:sz w:val="22"/>
      <w:szCs w:val="22"/>
    </w:rPr>
  </w:style>
  <w:style w:type="paragraph" w:customStyle="1" w:styleId="B908E346F3F7944083F46670A6B336E72">
    <w:name w:val="B908E346F3F7944083F46670A6B336E72"/>
    <w:rsid w:val="00EF4F79"/>
    <w:pPr>
      <w:spacing w:line="276" w:lineRule="auto"/>
      <w:ind w:left="720"/>
    </w:pPr>
    <w:rPr>
      <w:sz w:val="22"/>
      <w:szCs w:val="22"/>
    </w:rPr>
  </w:style>
  <w:style w:type="paragraph" w:customStyle="1" w:styleId="7D349511A27B6E45A4CE5FA65B2250FA2">
    <w:name w:val="7D349511A27B6E45A4CE5FA65B2250FA2"/>
    <w:rsid w:val="00EF4F79"/>
    <w:pPr>
      <w:spacing w:line="276" w:lineRule="auto"/>
    </w:pPr>
    <w:rPr>
      <w:sz w:val="22"/>
      <w:szCs w:val="22"/>
    </w:rPr>
  </w:style>
  <w:style w:type="paragraph" w:customStyle="1" w:styleId="99DD30F1004A994D87D9004ED79C96EE2">
    <w:name w:val="99DD30F1004A994D87D9004ED79C96EE2"/>
    <w:rsid w:val="00EF4F79"/>
    <w:pPr>
      <w:spacing w:line="276" w:lineRule="auto"/>
    </w:pPr>
    <w:rPr>
      <w:sz w:val="22"/>
      <w:szCs w:val="22"/>
    </w:rPr>
  </w:style>
  <w:style w:type="paragraph" w:customStyle="1" w:styleId="B9BC00C7BC46B046BCBDE0D76CF86AAB">
    <w:name w:val="B9BC00C7BC46B046BCBDE0D76CF86AAB"/>
    <w:rsid w:val="00B1008B"/>
  </w:style>
  <w:style w:type="paragraph" w:customStyle="1" w:styleId="BE406563F3A0454288C41B9FB84FA3F8">
    <w:name w:val="BE406563F3A0454288C41B9FB84FA3F8"/>
    <w:rsid w:val="00B1008B"/>
  </w:style>
  <w:style w:type="paragraph" w:customStyle="1" w:styleId="8176CA2E1F96B94C914C6B4BFF17042E">
    <w:name w:val="8176CA2E1F96B94C914C6B4BFF17042E"/>
    <w:rsid w:val="00B1008B"/>
  </w:style>
  <w:style w:type="paragraph" w:customStyle="1" w:styleId="2E4DF3972144974D90FE10556880EED6">
    <w:name w:val="2E4DF3972144974D90FE10556880EED6"/>
    <w:rsid w:val="00B1008B"/>
  </w:style>
  <w:style w:type="paragraph" w:customStyle="1" w:styleId="05D462ACCDADD5429124119BEEF140D6">
    <w:name w:val="05D462ACCDADD5429124119BEEF140D6"/>
    <w:rsid w:val="00B1008B"/>
  </w:style>
  <w:style w:type="paragraph" w:customStyle="1" w:styleId="9384CE61EF05E54F91730F8C6B8ABE6E">
    <w:name w:val="9384CE61EF05E54F91730F8C6B8ABE6E"/>
    <w:rsid w:val="00B1008B"/>
  </w:style>
  <w:style w:type="paragraph" w:customStyle="1" w:styleId="BDA901DBB117D74FAECE8F1076F849F4">
    <w:name w:val="BDA901DBB117D74FAECE8F1076F849F4"/>
    <w:rsid w:val="00B1008B"/>
  </w:style>
  <w:style w:type="paragraph" w:customStyle="1" w:styleId="84B2024F51B46447A9A0AB06615D711E">
    <w:name w:val="84B2024F51B46447A9A0AB06615D711E"/>
    <w:rsid w:val="00B1008B"/>
  </w:style>
  <w:style w:type="paragraph" w:customStyle="1" w:styleId="AE77C8B058B9444B89CFA4366955412E">
    <w:name w:val="AE77C8B058B9444B89CFA4366955412E"/>
    <w:rsid w:val="00B1008B"/>
  </w:style>
  <w:style w:type="paragraph" w:customStyle="1" w:styleId="B5A1C95B6A9E314E8FE96BD5788A1EF1">
    <w:name w:val="B5A1C95B6A9E314E8FE96BD5788A1EF1"/>
    <w:rsid w:val="00B1008B"/>
  </w:style>
  <w:style w:type="paragraph" w:customStyle="1" w:styleId="4F680A42734C824ABA843B77C560A6F3">
    <w:name w:val="4F680A42734C824ABA843B77C560A6F3"/>
    <w:rsid w:val="00B1008B"/>
  </w:style>
  <w:style w:type="paragraph" w:customStyle="1" w:styleId="912A0787B0D5CA47870B87DD06190B2A">
    <w:name w:val="912A0787B0D5CA47870B87DD06190B2A"/>
    <w:rsid w:val="00B1008B"/>
  </w:style>
  <w:style w:type="paragraph" w:customStyle="1" w:styleId="6DB08EE52F3CB74AAA6478420E63D5F8">
    <w:name w:val="6DB08EE52F3CB74AAA6478420E63D5F8"/>
    <w:rsid w:val="00B1008B"/>
  </w:style>
  <w:style w:type="paragraph" w:customStyle="1" w:styleId="8AE7E76C341BC947B415842659EAFBA8">
    <w:name w:val="8AE7E76C341BC947B415842659EAFBA8"/>
    <w:rsid w:val="00B1008B"/>
  </w:style>
  <w:style w:type="paragraph" w:customStyle="1" w:styleId="0335C4504AAF5C4EBAFCB243069B7967">
    <w:name w:val="0335C4504AAF5C4EBAFCB243069B7967"/>
    <w:rsid w:val="00B1008B"/>
  </w:style>
  <w:style w:type="paragraph" w:customStyle="1" w:styleId="D7D8659EB135BD4F957F0B446B0CF2AF">
    <w:name w:val="D7D8659EB135BD4F957F0B446B0CF2AF"/>
    <w:rsid w:val="00B1008B"/>
  </w:style>
  <w:style w:type="paragraph" w:customStyle="1" w:styleId="5770F9B26C7E2F44B8C5D41A29261750">
    <w:name w:val="5770F9B26C7E2F44B8C5D41A29261750"/>
    <w:rsid w:val="00B1008B"/>
  </w:style>
  <w:style w:type="paragraph" w:customStyle="1" w:styleId="C1133E04161E4043BBBFB724FA78611D">
    <w:name w:val="C1133E04161E4043BBBFB724FA78611D"/>
    <w:rsid w:val="00B1008B"/>
  </w:style>
  <w:style w:type="paragraph" w:customStyle="1" w:styleId="A72DB6ECAEFD5D419C2C8ABB6898B4BF">
    <w:name w:val="A72DB6ECAEFD5D419C2C8ABB6898B4BF"/>
    <w:rsid w:val="00B1008B"/>
  </w:style>
  <w:style w:type="paragraph" w:customStyle="1" w:styleId="63B5217AF62D174AA0A5EB2623ECC7CB">
    <w:name w:val="63B5217AF62D174AA0A5EB2623ECC7CB"/>
    <w:rsid w:val="00B1008B"/>
  </w:style>
  <w:style w:type="paragraph" w:customStyle="1" w:styleId="0D4A48E73350894CB3453792A51BC483">
    <w:name w:val="0D4A48E73350894CB3453792A51BC483"/>
    <w:rsid w:val="00B1008B"/>
  </w:style>
  <w:style w:type="paragraph" w:customStyle="1" w:styleId="57A66326DFC34641A8642FC4FFF20BD6">
    <w:name w:val="57A66326DFC34641A8642FC4FFF20BD6"/>
    <w:rsid w:val="00B1008B"/>
  </w:style>
  <w:style w:type="paragraph" w:customStyle="1" w:styleId="94C2CEF9089E514C8C44041DF96A2AAB">
    <w:name w:val="94C2CEF9089E514C8C44041DF96A2AAB"/>
    <w:rsid w:val="00B1008B"/>
  </w:style>
  <w:style w:type="paragraph" w:customStyle="1" w:styleId="1A8D854801568649AD6A5F1BE4CE25B4">
    <w:name w:val="1A8D854801568649AD6A5F1BE4CE25B4"/>
    <w:rsid w:val="00B1008B"/>
  </w:style>
  <w:style w:type="paragraph" w:customStyle="1" w:styleId="3E11F9F5622CB34085FD7D80EC8DEA6D">
    <w:name w:val="3E11F9F5622CB34085FD7D80EC8DEA6D"/>
    <w:rsid w:val="00B1008B"/>
  </w:style>
  <w:style w:type="paragraph" w:customStyle="1" w:styleId="24D6E7E32C8CA54EB1FBDD389E84C974">
    <w:name w:val="24D6E7E32C8CA54EB1FBDD389E84C974"/>
    <w:rsid w:val="00B1008B"/>
  </w:style>
  <w:style w:type="paragraph" w:customStyle="1" w:styleId="0A6CF9A14A5B254DB860C5A2D13C75C5">
    <w:name w:val="0A6CF9A14A5B254DB860C5A2D13C75C5"/>
    <w:rsid w:val="00B1008B"/>
  </w:style>
  <w:style w:type="paragraph" w:customStyle="1" w:styleId="45B7660636CD674D9CFDDAC7F5BBFE69">
    <w:name w:val="45B7660636CD674D9CFDDAC7F5BBFE69"/>
    <w:rsid w:val="00B1008B"/>
  </w:style>
  <w:style w:type="paragraph" w:customStyle="1" w:styleId="842DD400C3AD9344A643797E52ED159E">
    <w:name w:val="842DD400C3AD9344A643797E52ED159E"/>
    <w:rsid w:val="00B1008B"/>
  </w:style>
  <w:style w:type="paragraph" w:customStyle="1" w:styleId="B25483845690F64A93398F0534726121">
    <w:name w:val="B25483845690F64A93398F0534726121"/>
    <w:rsid w:val="00B1008B"/>
  </w:style>
  <w:style w:type="paragraph" w:customStyle="1" w:styleId="67C585F6BAA3B34B9F2BDBD5DA8F93DD">
    <w:name w:val="67C585F6BAA3B34B9F2BDBD5DA8F93DD"/>
    <w:rsid w:val="00B1008B"/>
  </w:style>
  <w:style w:type="paragraph" w:customStyle="1" w:styleId="E15FF6B8E69A4549B4473F21F817F92E">
    <w:name w:val="E15FF6B8E69A4549B4473F21F817F92E"/>
    <w:rsid w:val="00B1008B"/>
  </w:style>
  <w:style w:type="paragraph" w:customStyle="1" w:styleId="D023310095CCED4997677C4662D6A41B">
    <w:name w:val="D023310095CCED4997677C4662D6A41B"/>
    <w:rsid w:val="00B1008B"/>
  </w:style>
  <w:style w:type="paragraph" w:customStyle="1" w:styleId="3D6A755AF939CE4D98E104982976592E">
    <w:name w:val="3D6A755AF939CE4D98E104982976592E"/>
    <w:rsid w:val="00B1008B"/>
  </w:style>
  <w:style w:type="paragraph" w:customStyle="1" w:styleId="D3751617FC470841B99616585C4CECAB">
    <w:name w:val="D3751617FC470841B99616585C4CECAB"/>
    <w:rsid w:val="00B1008B"/>
  </w:style>
  <w:style w:type="paragraph" w:customStyle="1" w:styleId="509BE3879EF29648B8E9E6DE0D2540F1">
    <w:name w:val="509BE3879EF29648B8E9E6DE0D2540F1"/>
    <w:rsid w:val="00B1008B"/>
  </w:style>
  <w:style w:type="paragraph" w:customStyle="1" w:styleId="3FFE844A1AA38949B2E6F543AE3FA794">
    <w:name w:val="3FFE844A1AA38949B2E6F543AE3FA794"/>
    <w:rsid w:val="00B1008B"/>
  </w:style>
  <w:style w:type="paragraph" w:customStyle="1" w:styleId="D495F01C3780314B92D7DF9D54F99087">
    <w:name w:val="D495F01C3780314B92D7DF9D54F99087"/>
    <w:rsid w:val="00B1008B"/>
  </w:style>
  <w:style w:type="paragraph" w:customStyle="1" w:styleId="7F4B0B1E04786942B61DEA1202127D3E">
    <w:name w:val="7F4B0B1E04786942B61DEA1202127D3E"/>
    <w:rsid w:val="00B1008B"/>
  </w:style>
  <w:style w:type="paragraph" w:customStyle="1" w:styleId="9AACFB260E79BE4CAC1B13853B9E2AF0">
    <w:name w:val="9AACFB260E79BE4CAC1B13853B9E2AF0"/>
    <w:rsid w:val="00B1008B"/>
  </w:style>
  <w:style w:type="paragraph" w:customStyle="1" w:styleId="EED78C4A64821E4EB6465850541926B0">
    <w:name w:val="EED78C4A64821E4EB6465850541926B0"/>
    <w:rsid w:val="00B1008B"/>
  </w:style>
  <w:style w:type="paragraph" w:customStyle="1" w:styleId="ECE6C2D5CE433641BA517A034CA30984">
    <w:name w:val="ECE6C2D5CE433641BA517A034CA30984"/>
    <w:rsid w:val="00B1008B"/>
  </w:style>
  <w:style w:type="paragraph" w:customStyle="1" w:styleId="7B0BC80C15C86641B46B99E75E93C9DD">
    <w:name w:val="7B0BC80C15C86641B46B99E75E93C9DD"/>
    <w:rsid w:val="00B1008B"/>
  </w:style>
  <w:style w:type="paragraph" w:customStyle="1" w:styleId="FD261CF5E49DE842816B1B566CE23B75">
    <w:name w:val="FD261CF5E49DE842816B1B566CE23B75"/>
    <w:rsid w:val="00B1008B"/>
  </w:style>
  <w:style w:type="paragraph" w:customStyle="1" w:styleId="20ECB9EF022AB140A1EA587AAB52CFDE">
    <w:name w:val="20ECB9EF022AB140A1EA587AAB52CFDE"/>
    <w:rsid w:val="00B1008B"/>
  </w:style>
  <w:style w:type="paragraph" w:customStyle="1" w:styleId="FDCEBB16DE358E4E8A309B78651AF414">
    <w:name w:val="FDCEBB16DE358E4E8A309B78651AF414"/>
    <w:rsid w:val="00B1008B"/>
  </w:style>
  <w:style w:type="paragraph" w:customStyle="1" w:styleId="278C786321C3A245BE5979AC92C24E75">
    <w:name w:val="278C786321C3A245BE5979AC92C24E75"/>
    <w:rsid w:val="00B1008B"/>
  </w:style>
  <w:style w:type="paragraph" w:customStyle="1" w:styleId="85C5D3BE85672B4287F5B9760BFBB311">
    <w:name w:val="85C5D3BE85672B4287F5B9760BFBB311"/>
    <w:rsid w:val="00B1008B"/>
  </w:style>
  <w:style w:type="paragraph" w:customStyle="1" w:styleId="DEB5E9699D242544A49A9003583E954F">
    <w:name w:val="DEB5E9699D242544A49A9003583E954F"/>
    <w:rsid w:val="00B1008B"/>
  </w:style>
  <w:style w:type="paragraph" w:customStyle="1" w:styleId="9A7271576C769641A161840430B5D71A">
    <w:name w:val="9A7271576C769641A161840430B5D71A"/>
    <w:rsid w:val="00B1008B"/>
  </w:style>
  <w:style w:type="paragraph" w:customStyle="1" w:styleId="D69E8B10190C1147890054597677BEC8">
    <w:name w:val="D69E8B10190C1147890054597677BEC8"/>
    <w:rsid w:val="00B1008B"/>
  </w:style>
  <w:style w:type="paragraph" w:customStyle="1" w:styleId="206D017D2CD7B44F82E2ACD6098436DA">
    <w:name w:val="206D017D2CD7B44F82E2ACD6098436DA"/>
    <w:rsid w:val="00B1008B"/>
  </w:style>
  <w:style w:type="paragraph" w:customStyle="1" w:styleId="223E5D4361B2CF488C7976B2796BE3FB">
    <w:name w:val="223E5D4361B2CF488C7976B2796BE3FB"/>
    <w:rsid w:val="00B1008B"/>
  </w:style>
  <w:style w:type="paragraph" w:customStyle="1" w:styleId="545470FE3458AF4785F5975DCC8C92EC">
    <w:name w:val="545470FE3458AF4785F5975DCC8C92EC"/>
    <w:rsid w:val="00B1008B"/>
  </w:style>
  <w:style w:type="paragraph" w:customStyle="1" w:styleId="BFC857F4BCCC0240A75FAD28279C96C0">
    <w:name w:val="BFC857F4BCCC0240A75FAD28279C96C0"/>
    <w:rsid w:val="00B1008B"/>
  </w:style>
  <w:style w:type="paragraph" w:customStyle="1" w:styleId="B88170D4898668438C3DA67861B8C5D1">
    <w:name w:val="B88170D4898668438C3DA67861B8C5D1"/>
    <w:rsid w:val="00B1008B"/>
  </w:style>
  <w:style w:type="paragraph" w:customStyle="1" w:styleId="651FABB87B003949814B5336D3C10EEF">
    <w:name w:val="651FABB87B003949814B5336D3C10EEF"/>
    <w:rsid w:val="00B1008B"/>
  </w:style>
  <w:style w:type="paragraph" w:customStyle="1" w:styleId="32A9DF3639933B40A71259E856EFE701">
    <w:name w:val="32A9DF3639933B40A71259E856EFE701"/>
    <w:rsid w:val="00B1008B"/>
  </w:style>
  <w:style w:type="paragraph" w:customStyle="1" w:styleId="E3CA47913758264EBA0471AFE813817D">
    <w:name w:val="E3CA47913758264EBA0471AFE813817D"/>
    <w:rsid w:val="00B1008B"/>
  </w:style>
  <w:style w:type="paragraph" w:customStyle="1" w:styleId="19D1B0B17E34DD4B9FF181B5C893B757">
    <w:name w:val="19D1B0B17E34DD4B9FF181B5C893B757"/>
    <w:rsid w:val="00B1008B"/>
  </w:style>
  <w:style w:type="paragraph" w:customStyle="1" w:styleId="C5625E50E9CB074F8077E54A9C039615">
    <w:name w:val="C5625E50E9CB074F8077E54A9C039615"/>
    <w:rsid w:val="00B1008B"/>
  </w:style>
  <w:style w:type="paragraph" w:customStyle="1" w:styleId="815867813F89C74C9E008DBFF8CA8363">
    <w:name w:val="815867813F89C74C9E008DBFF8CA8363"/>
    <w:rsid w:val="00B1008B"/>
  </w:style>
  <w:style w:type="paragraph" w:customStyle="1" w:styleId="C67F99E1645FDF4387A6D27F53F11515">
    <w:name w:val="C67F99E1645FDF4387A6D27F53F11515"/>
    <w:rsid w:val="00B1008B"/>
  </w:style>
  <w:style w:type="paragraph" w:customStyle="1" w:styleId="04EC852F396D944B9281BEA84743F6E4">
    <w:name w:val="04EC852F396D944B9281BEA84743F6E4"/>
    <w:rsid w:val="00B1008B"/>
  </w:style>
  <w:style w:type="paragraph" w:customStyle="1" w:styleId="121294ED7D692F4AB7AF7496732430F9">
    <w:name w:val="121294ED7D692F4AB7AF7496732430F9"/>
    <w:rsid w:val="00B1008B"/>
  </w:style>
  <w:style w:type="paragraph" w:customStyle="1" w:styleId="A9CDBD9303D5874AA0ADBB09F84D02A8">
    <w:name w:val="A9CDBD9303D5874AA0ADBB09F84D02A8"/>
    <w:rsid w:val="00B1008B"/>
  </w:style>
  <w:style w:type="paragraph" w:customStyle="1" w:styleId="AEAF4183D5BFDB4DB3657705A8B1BCBF">
    <w:name w:val="AEAF4183D5BFDB4DB3657705A8B1BCBF"/>
    <w:rsid w:val="00B1008B"/>
  </w:style>
  <w:style w:type="paragraph" w:customStyle="1" w:styleId="AC8F7C26778B0542920904C06A57B6C4">
    <w:name w:val="AC8F7C26778B0542920904C06A57B6C4"/>
    <w:rsid w:val="00B1008B"/>
  </w:style>
  <w:style w:type="paragraph" w:customStyle="1" w:styleId="8255C5D3FE3BA44FB1E9B85B256DB1A3">
    <w:name w:val="8255C5D3FE3BA44FB1E9B85B256DB1A3"/>
    <w:rsid w:val="00B1008B"/>
  </w:style>
  <w:style w:type="paragraph" w:customStyle="1" w:styleId="D286466A21386349BECA4845EE8D23FD">
    <w:name w:val="D286466A21386349BECA4845EE8D23FD"/>
    <w:rsid w:val="00B1008B"/>
  </w:style>
  <w:style w:type="paragraph" w:customStyle="1" w:styleId="5D73EF936D3E57498FED76AFC1797FBC">
    <w:name w:val="5D73EF936D3E57498FED76AFC1797FBC"/>
    <w:rsid w:val="00B1008B"/>
  </w:style>
  <w:style w:type="paragraph" w:customStyle="1" w:styleId="D241AD017CC6C64D9BA866DB5D15BB41">
    <w:name w:val="D241AD017CC6C64D9BA866DB5D15BB41"/>
    <w:rsid w:val="00B1008B"/>
  </w:style>
  <w:style w:type="paragraph" w:customStyle="1" w:styleId="8ED792CB054196458DBBBE8F65CFCA5E">
    <w:name w:val="8ED792CB054196458DBBBE8F65CFCA5E"/>
    <w:rsid w:val="00B1008B"/>
  </w:style>
  <w:style w:type="paragraph" w:customStyle="1" w:styleId="D86BADA2D39F7A478242A1C94DFF4A65">
    <w:name w:val="D86BADA2D39F7A478242A1C94DFF4A65"/>
    <w:rsid w:val="00B1008B"/>
  </w:style>
  <w:style w:type="paragraph" w:customStyle="1" w:styleId="006D3D3A38885746A7E7EA6615E6F34D">
    <w:name w:val="006D3D3A38885746A7E7EA6615E6F34D"/>
    <w:rsid w:val="00B1008B"/>
  </w:style>
  <w:style w:type="paragraph" w:customStyle="1" w:styleId="941EDCB588D6BD4F85ECF3639EC903A8">
    <w:name w:val="941EDCB588D6BD4F85ECF3639EC903A8"/>
    <w:rsid w:val="00B1008B"/>
  </w:style>
  <w:style w:type="paragraph" w:customStyle="1" w:styleId="0092C1D90D08CB42AB5D963B16622FF7">
    <w:name w:val="0092C1D90D08CB42AB5D963B16622FF7"/>
    <w:rsid w:val="00B1008B"/>
  </w:style>
  <w:style w:type="paragraph" w:customStyle="1" w:styleId="A63011851571C74BAC25D0364D897E9A">
    <w:name w:val="A63011851571C74BAC25D0364D897E9A"/>
    <w:rsid w:val="00B1008B"/>
  </w:style>
  <w:style w:type="paragraph" w:customStyle="1" w:styleId="E19021E2FE1A9D48B9F0219FCC07ECD3">
    <w:name w:val="E19021E2FE1A9D48B9F0219FCC07ECD3"/>
    <w:rsid w:val="00B1008B"/>
  </w:style>
  <w:style w:type="paragraph" w:customStyle="1" w:styleId="A2A7CAD9E6563942BC392DE275B76149">
    <w:name w:val="A2A7CAD9E6563942BC392DE275B76149"/>
    <w:rsid w:val="00B1008B"/>
  </w:style>
  <w:style w:type="paragraph" w:customStyle="1" w:styleId="1CF554CD913CA34FBFB117C89C4B40A4">
    <w:name w:val="1CF554CD913CA34FBFB117C89C4B40A4"/>
    <w:rsid w:val="00B1008B"/>
  </w:style>
  <w:style w:type="paragraph" w:customStyle="1" w:styleId="341E2D094338014093FA37FB17362D84">
    <w:name w:val="341E2D094338014093FA37FB17362D84"/>
    <w:rsid w:val="00B1008B"/>
  </w:style>
  <w:style w:type="paragraph" w:customStyle="1" w:styleId="A03DFA915674674BB58DA502ADF683CD">
    <w:name w:val="A03DFA915674674BB58DA502ADF683CD"/>
    <w:rsid w:val="00B1008B"/>
  </w:style>
  <w:style w:type="paragraph" w:customStyle="1" w:styleId="CF2FC33DCF488B4E9AF1152A479289D0">
    <w:name w:val="CF2FC33DCF488B4E9AF1152A479289D0"/>
    <w:rsid w:val="00B1008B"/>
  </w:style>
  <w:style w:type="paragraph" w:customStyle="1" w:styleId="6F2366AE1419B44C902F6E8EA813016B">
    <w:name w:val="6F2366AE1419B44C902F6E8EA813016B"/>
    <w:rsid w:val="00B1008B"/>
  </w:style>
  <w:style w:type="paragraph" w:customStyle="1" w:styleId="370C621D1E059F4A810DC40C51945CB1">
    <w:name w:val="370C621D1E059F4A810DC40C51945CB1"/>
    <w:rsid w:val="00B1008B"/>
  </w:style>
  <w:style w:type="paragraph" w:customStyle="1" w:styleId="8493E65F5F80C44BBD186DCE8D30A186">
    <w:name w:val="8493E65F5F80C44BBD186DCE8D30A186"/>
    <w:rsid w:val="00B1008B"/>
  </w:style>
  <w:style w:type="paragraph" w:customStyle="1" w:styleId="1017AA8E2E44B3498D2945C52B9DF455">
    <w:name w:val="1017AA8E2E44B3498D2945C52B9DF455"/>
    <w:rsid w:val="00B1008B"/>
  </w:style>
  <w:style w:type="paragraph" w:customStyle="1" w:styleId="E36F21C89E8D0B45826AC34EBFCEEEE2">
    <w:name w:val="E36F21C89E8D0B45826AC34EBFCEEEE2"/>
    <w:rsid w:val="00B1008B"/>
  </w:style>
  <w:style w:type="paragraph" w:customStyle="1" w:styleId="E9F114A50A5C3447B48195BEDB3B2BA6">
    <w:name w:val="E9F114A50A5C3447B48195BEDB3B2BA6"/>
    <w:rsid w:val="00B1008B"/>
  </w:style>
  <w:style w:type="paragraph" w:customStyle="1" w:styleId="9088D6F2241A864B9AC47033AA578482">
    <w:name w:val="9088D6F2241A864B9AC47033AA578482"/>
    <w:rsid w:val="00B1008B"/>
  </w:style>
  <w:style w:type="paragraph" w:customStyle="1" w:styleId="0A5882D9661F544A9727614D28229704">
    <w:name w:val="0A5882D9661F544A9727614D28229704"/>
    <w:rsid w:val="00B1008B"/>
  </w:style>
  <w:style w:type="paragraph" w:customStyle="1" w:styleId="718774F556B1634AA389D48591965BFD">
    <w:name w:val="718774F556B1634AA389D48591965BFD"/>
    <w:rsid w:val="00B1008B"/>
  </w:style>
  <w:style w:type="paragraph" w:customStyle="1" w:styleId="1A815ABF25E99847AC1FCD044F572A38">
    <w:name w:val="1A815ABF25E99847AC1FCD044F572A38"/>
    <w:rsid w:val="00B1008B"/>
  </w:style>
  <w:style w:type="paragraph" w:customStyle="1" w:styleId="E627435298D5A640856AF8FE1568F698">
    <w:name w:val="E627435298D5A640856AF8FE1568F698"/>
    <w:rsid w:val="00B1008B"/>
  </w:style>
  <w:style w:type="paragraph" w:customStyle="1" w:styleId="3706739EC558C746805CECBD2C9C1C43">
    <w:name w:val="3706739EC558C746805CECBD2C9C1C43"/>
    <w:rsid w:val="00B1008B"/>
  </w:style>
  <w:style w:type="paragraph" w:customStyle="1" w:styleId="47668B8A59619A4DB283DD06BE174621">
    <w:name w:val="47668B8A59619A4DB283DD06BE174621"/>
    <w:rsid w:val="00B1008B"/>
  </w:style>
  <w:style w:type="paragraph" w:customStyle="1" w:styleId="8BDD7A99C50F4240B91897295FB25AE3">
    <w:name w:val="8BDD7A99C50F4240B91897295FB25AE3"/>
    <w:rsid w:val="00B1008B"/>
  </w:style>
  <w:style w:type="paragraph" w:customStyle="1" w:styleId="57DC8F763B38EC4EAB8019408023B085">
    <w:name w:val="57DC8F763B38EC4EAB8019408023B085"/>
    <w:rsid w:val="00B1008B"/>
  </w:style>
  <w:style w:type="paragraph" w:customStyle="1" w:styleId="FFBE468F7FCDBD41B7790AB31862BFAC">
    <w:name w:val="FFBE468F7FCDBD41B7790AB31862BFAC"/>
    <w:rsid w:val="00B1008B"/>
  </w:style>
  <w:style w:type="paragraph" w:customStyle="1" w:styleId="8159DC8369E81F45A94F5CD34164285D">
    <w:name w:val="8159DC8369E81F45A94F5CD34164285D"/>
    <w:rsid w:val="00B1008B"/>
  </w:style>
  <w:style w:type="paragraph" w:customStyle="1" w:styleId="5CB8287DAE776E4B8FFB0254B9C5ABB4">
    <w:name w:val="5CB8287DAE776E4B8FFB0254B9C5ABB4"/>
    <w:rsid w:val="00B1008B"/>
  </w:style>
  <w:style w:type="paragraph" w:customStyle="1" w:styleId="1388F3514D51AE4E871E82683D84F0EC">
    <w:name w:val="1388F3514D51AE4E871E82683D84F0EC"/>
    <w:rsid w:val="00B1008B"/>
  </w:style>
  <w:style w:type="paragraph" w:customStyle="1" w:styleId="D67A213A6145F540B37696DAE926F06E">
    <w:name w:val="D67A213A6145F540B37696DAE926F06E"/>
    <w:rsid w:val="00B1008B"/>
  </w:style>
  <w:style w:type="paragraph" w:customStyle="1" w:styleId="8B39154D92781541883860A7876866FF">
    <w:name w:val="8B39154D92781541883860A7876866FF"/>
    <w:rsid w:val="00B1008B"/>
  </w:style>
  <w:style w:type="paragraph" w:customStyle="1" w:styleId="DAC2EEC86469204F89A6E7ED79343805">
    <w:name w:val="DAC2EEC86469204F89A6E7ED79343805"/>
    <w:rsid w:val="00B1008B"/>
  </w:style>
  <w:style w:type="paragraph" w:customStyle="1" w:styleId="C6BCC942E091004692A2013CEEBBC5E5">
    <w:name w:val="C6BCC942E091004692A2013CEEBBC5E5"/>
    <w:rsid w:val="00B1008B"/>
  </w:style>
  <w:style w:type="paragraph" w:customStyle="1" w:styleId="8DDB1E6928B17346A5A29DD55D1110C2">
    <w:name w:val="8DDB1E6928B17346A5A29DD55D1110C2"/>
    <w:rsid w:val="00B1008B"/>
  </w:style>
  <w:style w:type="paragraph" w:customStyle="1" w:styleId="FE8159B2C36B3146B37AE8C2DBAC3FDC">
    <w:name w:val="FE8159B2C36B3146B37AE8C2DBAC3FDC"/>
    <w:rsid w:val="00B1008B"/>
  </w:style>
  <w:style w:type="paragraph" w:customStyle="1" w:styleId="7ACFC6CBB9E50E49BA318953F415DADB">
    <w:name w:val="7ACFC6CBB9E50E49BA318953F415DADB"/>
    <w:rsid w:val="00B1008B"/>
  </w:style>
  <w:style w:type="paragraph" w:customStyle="1" w:styleId="D9A704970178B643B0224060AE445D59">
    <w:name w:val="D9A704970178B643B0224060AE445D59"/>
    <w:rsid w:val="00B1008B"/>
  </w:style>
  <w:style w:type="paragraph" w:customStyle="1" w:styleId="71FB287EEA13EF46A5F9CD6936BA8928">
    <w:name w:val="71FB287EEA13EF46A5F9CD6936BA8928"/>
    <w:rsid w:val="00B1008B"/>
  </w:style>
  <w:style w:type="paragraph" w:customStyle="1" w:styleId="2E7C37EB3E4D7E4B840FA6105C172757">
    <w:name w:val="2E7C37EB3E4D7E4B840FA6105C172757"/>
    <w:rsid w:val="00B1008B"/>
  </w:style>
  <w:style w:type="paragraph" w:customStyle="1" w:styleId="511BCEFB7D3E444FB9BF9470A58FEC9A">
    <w:name w:val="511BCEFB7D3E444FB9BF9470A58FEC9A"/>
    <w:rsid w:val="00B1008B"/>
  </w:style>
  <w:style w:type="paragraph" w:customStyle="1" w:styleId="06D13DF3B3524649A1DE3C8B3EF48367">
    <w:name w:val="06D13DF3B3524649A1DE3C8B3EF48367"/>
    <w:rsid w:val="00B1008B"/>
  </w:style>
  <w:style w:type="paragraph" w:customStyle="1" w:styleId="46AA6C61B38ED74E9A15BCB3C18002BB">
    <w:name w:val="46AA6C61B38ED74E9A15BCB3C18002BB"/>
    <w:rsid w:val="00B1008B"/>
  </w:style>
  <w:style w:type="paragraph" w:customStyle="1" w:styleId="DD25E49D071C144DA79EBAF9C2112AA0">
    <w:name w:val="DD25E49D071C144DA79EBAF9C2112AA0"/>
    <w:rsid w:val="00B1008B"/>
  </w:style>
  <w:style w:type="paragraph" w:customStyle="1" w:styleId="6BAEC6B98AA3EF4E972C70A8511D663B">
    <w:name w:val="6BAEC6B98AA3EF4E972C70A8511D663B"/>
    <w:rsid w:val="00B1008B"/>
  </w:style>
  <w:style w:type="paragraph" w:customStyle="1" w:styleId="5C9FC25E4A47694683BA1A898C26898C">
    <w:name w:val="5C9FC25E4A47694683BA1A898C26898C"/>
    <w:rsid w:val="00B1008B"/>
  </w:style>
  <w:style w:type="paragraph" w:customStyle="1" w:styleId="405046F22700F045BFFE334428EF8A0A">
    <w:name w:val="405046F22700F045BFFE334428EF8A0A"/>
    <w:rsid w:val="00B1008B"/>
  </w:style>
  <w:style w:type="paragraph" w:customStyle="1" w:styleId="BDFCA9DA97C1274799C9920AF8495146">
    <w:name w:val="BDFCA9DA97C1274799C9920AF8495146"/>
    <w:rsid w:val="00B1008B"/>
  </w:style>
  <w:style w:type="paragraph" w:customStyle="1" w:styleId="942E5770D5C9AE40A5C5202554781B9D">
    <w:name w:val="942E5770D5C9AE40A5C5202554781B9D"/>
    <w:rsid w:val="00B1008B"/>
  </w:style>
  <w:style w:type="paragraph" w:customStyle="1" w:styleId="DBD2BFEA63587246AB75E830DEF64244">
    <w:name w:val="DBD2BFEA63587246AB75E830DEF64244"/>
    <w:rsid w:val="00B1008B"/>
  </w:style>
  <w:style w:type="paragraph" w:customStyle="1" w:styleId="DBEF0E71AEE1AF4C903584F38F26AB13">
    <w:name w:val="DBEF0E71AEE1AF4C903584F38F26AB13"/>
    <w:rsid w:val="00B1008B"/>
  </w:style>
  <w:style w:type="paragraph" w:customStyle="1" w:styleId="48C3796F56B5B54AB6E122FC904F9472">
    <w:name w:val="48C3796F56B5B54AB6E122FC904F9472"/>
    <w:rsid w:val="00B1008B"/>
  </w:style>
  <w:style w:type="paragraph" w:customStyle="1" w:styleId="23CB64F3518DE44896FE1337570E3ADD">
    <w:name w:val="23CB64F3518DE44896FE1337570E3ADD"/>
    <w:rsid w:val="00B1008B"/>
  </w:style>
  <w:style w:type="paragraph" w:customStyle="1" w:styleId="3B72BB1EF89E1E4F8C9CADB0797BA719">
    <w:name w:val="3B72BB1EF89E1E4F8C9CADB0797BA719"/>
    <w:rsid w:val="00B1008B"/>
  </w:style>
  <w:style w:type="paragraph" w:customStyle="1" w:styleId="89754572036BA64F9F9F6135FBE49647">
    <w:name w:val="89754572036BA64F9F9F6135FBE49647"/>
    <w:rsid w:val="00B1008B"/>
  </w:style>
  <w:style w:type="paragraph" w:customStyle="1" w:styleId="6FF2AA904F06B8429B37DE2137B966D0">
    <w:name w:val="6FF2AA904F06B8429B37DE2137B966D0"/>
    <w:rsid w:val="00B1008B"/>
  </w:style>
  <w:style w:type="paragraph" w:customStyle="1" w:styleId="5FE5AAB5AE30BD419EE5BC15E93A454A">
    <w:name w:val="5FE5AAB5AE30BD419EE5BC15E93A454A"/>
    <w:rsid w:val="00B1008B"/>
  </w:style>
  <w:style w:type="paragraph" w:customStyle="1" w:styleId="539ED48453998549B778EC5FEE7C44A7">
    <w:name w:val="539ED48453998549B778EC5FEE7C44A7"/>
    <w:rsid w:val="00B1008B"/>
  </w:style>
  <w:style w:type="paragraph" w:customStyle="1" w:styleId="5E8B4196632E894CAA828C6501CB8CF9">
    <w:name w:val="5E8B4196632E894CAA828C6501CB8CF9"/>
    <w:rsid w:val="00B1008B"/>
  </w:style>
  <w:style w:type="paragraph" w:customStyle="1" w:styleId="523448B61ACC56429E1DD790CDFCE217">
    <w:name w:val="523448B61ACC56429E1DD790CDFCE217"/>
    <w:rsid w:val="00B1008B"/>
  </w:style>
  <w:style w:type="paragraph" w:customStyle="1" w:styleId="A1D0D634141979428F8F47C4E3B442B6">
    <w:name w:val="A1D0D634141979428F8F47C4E3B442B6"/>
    <w:rsid w:val="00B1008B"/>
  </w:style>
  <w:style w:type="paragraph" w:customStyle="1" w:styleId="F6FEF965119F2949997E6A95EB5C551C">
    <w:name w:val="F6FEF965119F2949997E6A95EB5C551C"/>
    <w:rsid w:val="00B1008B"/>
  </w:style>
  <w:style w:type="paragraph" w:customStyle="1" w:styleId="656B88FE5C57DD448C923B5233D034EF">
    <w:name w:val="656B88FE5C57DD448C923B5233D034EF"/>
    <w:rsid w:val="00B1008B"/>
  </w:style>
  <w:style w:type="paragraph" w:customStyle="1" w:styleId="C76B3CE1E8EBC3489D3E06ACCFF19C61">
    <w:name w:val="C76B3CE1E8EBC3489D3E06ACCFF19C61"/>
    <w:rsid w:val="00B1008B"/>
  </w:style>
  <w:style w:type="paragraph" w:customStyle="1" w:styleId="A29422C4CFB1994E8B3630FA5A4FAC41">
    <w:name w:val="A29422C4CFB1994E8B3630FA5A4FAC41"/>
    <w:rsid w:val="00B1008B"/>
  </w:style>
  <w:style w:type="paragraph" w:customStyle="1" w:styleId="3FB551BC02EAB946935DC746230B5ADB">
    <w:name w:val="3FB551BC02EAB946935DC746230B5ADB"/>
    <w:rsid w:val="00B1008B"/>
  </w:style>
  <w:style w:type="paragraph" w:customStyle="1" w:styleId="A4644FF71504854FA91EC8536E0236DA">
    <w:name w:val="A4644FF71504854FA91EC8536E0236DA"/>
    <w:rsid w:val="00B1008B"/>
  </w:style>
  <w:style w:type="paragraph" w:customStyle="1" w:styleId="E0DAABC7D3A88F41B327B57C0164A830">
    <w:name w:val="E0DAABC7D3A88F41B327B57C0164A830"/>
    <w:rsid w:val="00B1008B"/>
  </w:style>
  <w:style w:type="paragraph" w:customStyle="1" w:styleId="645ED323EECC6C47BED3C5D4FBF09371">
    <w:name w:val="645ED323EECC6C47BED3C5D4FBF09371"/>
    <w:rsid w:val="00B1008B"/>
  </w:style>
  <w:style w:type="paragraph" w:customStyle="1" w:styleId="B7D088D0CD969247A93104B167B6FEE0">
    <w:name w:val="B7D088D0CD969247A93104B167B6FEE0"/>
    <w:rsid w:val="00B1008B"/>
  </w:style>
  <w:style w:type="paragraph" w:customStyle="1" w:styleId="B0DA584DFD1D0F48AFE85D8C18F8530A">
    <w:name w:val="B0DA584DFD1D0F48AFE85D8C18F8530A"/>
    <w:rsid w:val="00B1008B"/>
  </w:style>
  <w:style w:type="paragraph" w:customStyle="1" w:styleId="04DF519CFDE680478C7088C3DE9942EC">
    <w:name w:val="04DF519CFDE680478C7088C3DE9942EC"/>
    <w:rsid w:val="00B1008B"/>
  </w:style>
  <w:style w:type="paragraph" w:customStyle="1" w:styleId="8667D50C7FB3F048A5FB2D9D9A547D03">
    <w:name w:val="8667D50C7FB3F048A5FB2D9D9A547D03"/>
    <w:rsid w:val="00B1008B"/>
  </w:style>
  <w:style w:type="paragraph" w:customStyle="1" w:styleId="6F66BF9B5483504E9C96BE39FF100520">
    <w:name w:val="6F66BF9B5483504E9C96BE39FF100520"/>
    <w:rsid w:val="00B1008B"/>
  </w:style>
  <w:style w:type="paragraph" w:customStyle="1" w:styleId="B1E49F2D2D44324480BC7A3156BA3B63">
    <w:name w:val="B1E49F2D2D44324480BC7A3156BA3B63"/>
    <w:rsid w:val="00B1008B"/>
  </w:style>
  <w:style w:type="paragraph" w:customStyle="1" w:styleId="2C1A2B0377CDC349A87B880D984B7D23">
    <w:name w:val="2C1A2B0377CDC349A87B880D984B7D23"/>
    <w:rsid w:val="00B1008B"/>
  </w:style>
  <w:style w:type="paragraph" w:customStyle="1" w:styleId="01A7676323280D48BA864B0987E054A1">
    <w:name w:val="01A7676323280D48BA864B0987E054A1"/>
    <w:rsid w:val="00B1008B"/>
  </w:style>
  <w:style w:type="paragraph" w:customStyle="1" w:styleId="2B948AC91314FE49838B875BD2B20BD9">
    <w:name w:val="2B948AC91314FE49838B875BD2B20BD9"/>
    <w:rsid w:val="00B1008B"/>
  </w:style>
  <w:style w:type="paragraph" w:customStyle="1" w:styleId="8103BCAD1FEB644992CEC58694A401C9">
    <w:name w:val="8103BCAD1FEB644992CEC58694A401C9"/>
    <w:rsid w:val="00B1008B"/>
  </w:style>
  <w:style w:type="paragraph" w:customStyle="1" w:styleId="0FC032560AB08E4695517FE68939E226">
    <w:name w:val="0FC032560AB08E4695517FE68939E226"/>
    <w:rsid w:val="00B1008B"/>
  </w:style>
  <w:style w:type="paragraph" w:customStyle="1" w:styleId="258E81545146644682263CC89F4688B5">
    <w:name w:val="258E81545146644682263CC89F4688B5"/>
    <w:rsid w:val="00B1008B"/>
  </w:style>
  <w:style w:type="paragraph" w:customStyle="1" w:styleId="C14F900C16F71F4E9FF6F41E4E8CE67B">
    <w:name w:val="C14F900C16F71F4E9FF6F41E4E8CE67B"/>
    <w:rsid w:val="00B1008B"/>
  </w:style>
  <w:style w:type="paragraph" w:customStyle="1" w:styleId="3990BCF95845EF4BB3F5CDD6C3DF8E82">
    <w:name w:val="3990BCF95845EF4BB3F5CDD6C3DF8E82"/>
    <w:rsid w:val="00B1008B"/>
  </w:style>
  <w:style w:type="paragraph" w:customStyle="1" w:styleId="2DF346E75A887247A803FC1D60471B19">
    <w:name w:val="2DF346E75A887247A803FC1D60471B19"/>
    <w:rsid w:val="00B1008B"/>
  </w:style>
  <w:style w:type="paragraph" w:customStyle="1" w:styleId="E9DD4AB0A7179D44A7B45CAE43045927">
    <w:name w:val="E9DD4AB0A7179D44A7B45CAE43045927"/>
    <w:rsid w:val="00B1008B"/>
  </w:style>
  <w:style w:type="paragraph" w:customStyle="1" w:styleId="36DD7764C3DFCD429FE3E95306B91EF9">
    <w:name w:val="36DD7764C3DFCD429FE3E95306B91EF9"/>
    <w:rsid w:val="00B1008B"/>
  </w:style>
  <w:style w:type="paragraph" w:customStyle="1" w:styleId="3C872BA13CD57F498ACDA7F083B25E31">
    <w:name w:val="3C872BA13CD57F498ACDA7F083B25E31"/>
    <w:rsid w:val="00B1008B"/>
  </w:style>
  <w:style w:type="paragraph" w:customStyle="1" w:styleId="FC9573897E038749872BD7FFF5F22F8E">
    <w:name w:val="FC9573897E038749872BD7FFF5F22F8E"/>
    <w:rsid w:val="00B1008B"/>
  </w:style>
  <w:style w:type="paragraph" w:customStyle="1" w:styleId="219FD652A08A31418A9A57BE5CDC4D10">
    <w:name w:val="219FD652A08A31418A9A57BE5CDC4D10"/>
    <w:rsid w:val="00B1008B"/>
  </w:style>
  <w:style w:type="paragraph" w:customStyle="1" w:styleId="252CC31D413252448BF7B6BDF17A951E">
    <w:name w:val="252CC31D413252448BF7B6BDF17A951E"/>
    <w:rsid w:val="00B1008B"/>
  </w:style>
  <w:style w:type="paragraph" w:customStyle="1" w:styleId="36C3640E9FD7904290499E945ECA02B0">
    <w:name w:val="36C3640E9FD7904290499E945ECA02B0"/>
    <w:rsid w:val="00B1008B"/>
  </w:style>
  <w:style w:type="paragraph" w:customStyle="1" w:styleId="A30611FA8A378A42B3139DA5D78E4C9F">
    <w:name w:val="A30611FA8A378A42B3139DA5D78E4C9F"/>
    <w:rsid w:val="00B1008B"/>
  </w:style>
  <w:style w:type="paragraph" w:customStyle="1" w:styleId="312C4D7A7E70FF46A4F76261060B25CC">
    <w:name w:val="312C4D7A7E70FF46A4F76261060B25CC"/>
    <w:rsid w:val="00B1008B"/>
  </w:style>
  <w:style w:type="paragraph" w:customStyle="1" w:styleId="7588CDB6362D0D49B2DD739C8749EDDD">
    <w:name w:val="7588CDB6362D0D49B2DD739C8749EDDD"/>
    <w:rsid w:val="00B1008B"/>
  </w:style>
  <w:style w:type="paragraph" w:customStyle="1" w:styleId="F8AD354CB527AF4CBF1A89C9FB589C6A">
    <w:name w:val="F8AD354CB527AF4CBF1A89C9FB589C6A"/>
    <w:rsid w:val="00B1008B"/>
  </w:style>
  <w:style w:type="paragraph" w:customStyle="1" w:styleId="9F0FA02D7DE32D40AE73207679DB46E0">
    <w:name w:val="9F0FA02D7DE32D40AE73207679DB46E0"/>
    <w:rsid w:val="00B1008B"/>
  </w:style>
  <w:style w:type="paragraph" w:customStyle="1" w:styleId="7992755F0E99714491EF9DA292196B36">
    <w:name w:val="7992755F0E99714491EF9DA292196B36"/>
    <w:rsid w:val="00B1008B"/>
  </w:style>
  <w:style w:type="paragraph" w:customStyle="1" w:styleId="A3C2701272BFD742ADC1ABCB50A94136">
    <w:name w:val="A3C2701272BFD742ADC1ABCB50A94136"/>
    <w:rsid w:val="00B1008B"/>
  </w:style>
  <w:style w:type="paragraph" w:customStyle="1" w:styleId="20FDBE380A9E7B4387B7987F3CECC402">
    <w:name w:val="20FDBE380A9E7B4387B7987F3CECC402"/>
    <w:rsid w:val="00B1008B"/>
  </w:style>
  <w:style w:type="paragraph" w:customStyle="1" w:styleId="6B433060BF0D624F99B4D0B8FA4824E8">
    <w:name w:val="6B433060BF0D624F99B4D0B8FA4824E8"/>
    <w:rsid w:val="00B1008B"/>
  </w:style>
  <w:style w:type="paragraph" w:customStyle="1" w:styleId="9679D787A6EA7C4495753DC11C462CC6">
    <w:name w:val="9679D787A6EA7C4495753DC11C462CC6"/>
    <w:rsid w:val="00B1008B"/>
  </w:style>
  <w:style w:type="paragraph" w:customStyle="1" w:styleId="D8E5DDC5A5565D458E64346C9D816386">
    <w:name w:val="D8E5DDC5A5565D458E64346C9D816386"/>
    <w:rsid w:val="00B1008B"/>
  </w:style>
  <w:style w:type="paragraph" w:customStyle="1" w:styleId="EBDA6D25CBB1004787FE514E9EB0017A">
    <w:name w:val="EBDA6D25CBB1004787FE514E9EB0017A"/>
    <w:rsid w:val="00B1008B"/>
  </w:style>
  <w:style w:type="paragraph" w:customStyle="1" w:styleId="3B89E36FB8576C4DBAFF4B22D3C244B8">
    <w:name w:val="3B89E36FB8576C4DBAFF4B22D3C244B8"/>
    <w:rsid w:val="00B1008B"/>
  </w:style>
  <w:style w:type="paragraph" w:customStyle="1" w:styleId="C5406A45650D234AA57B50A8A6EA148B">
    <w:name w:val="C5406A45650D234AA57B50A8A6EA148B"/>
    <w:rsid w:val="00B1008B"/>
  </w:style>
  <w:style w:type="paragraph" w:customStyle="1" w:styleId="9A9081E3D7DB6846B40C9753971AB746">
    <w:name w:val="9A9081E3D7DB6846B40C9753971AB746"/>
    <w:rsid w:val="00B1008B"/>
  </w:style>
  <w:style w:type="paragraph" w:customStyle="1" w:styleId="236613C7B85D4E43B0E6BBD8390CF7E5">
    <w:name w:val="236613C7B85D4E43B0E6BBD8390CF7E5"/>
    <w:rsid w:val="00B1008B"/>
  </w:style>
  <w:style w:type="paragraph" w:customStyle="1" w:styleId="0026604DED36334D8090FD11B185C3BF">
    <w:name w:val="0026604DED36334D8090FD11B185C3BF"/>
    <w:rsid w:val="00B1008B"/>
  </w:style>
  <w:style w:type="paragraph" w:customStyle="1" w:styleId="4658F5D8F52DA5488C86A3F1DE18EE71">
    <w:name w:val="4658F5D8F52DA5488C86A3F1DE18EE71"/>
    <w:rsid w:val="00B1008B"/>
  </w:style>
  <w:style w:type="paragraph" w:customStyle="1" w:styleId="BC29151D0A66A94C81C8733113CDF2B9">
    <w:name w:val="BC29151D0A66A94C81C8733113CDF2B9"/>
    <w:rsid w:val="00B1008B"/>
  </w:style>
  <w:style w:type="paragraph" w:customStyle="1" w:styleId="B284AF2FF4F33147A78E83956B977E4A">
    <w:name w:val="B284AF2FF4F33147A78E83956B977E4A"/>
    <w:rsid w:val="00B1008B"/>
  </w:style>
  <w:style w:type="paragraph" w:customStyle="1" w:styleId="21B20C71B269774DB65F2095AA21E0DA">
    <w:name w:val="21B20C71B269774DB65F2095AA21E0DA"/>
    <w:rsid w:val="00B1008B"/>
  </w:style>
  <w:style w:type="paragraph" w:customStyle="1" w:styleId="7769DBBA2864754A86C090D4F0A08D2B">
    <w:name w:val="7769DBBA2864754A86C090D4F0A08D2B"/>
    <w:rsid w:val="00B1008B"/>
  </w:style>
  <w:style w:type="paragraph" w:customStyle="1" w:styleId="8C171803496A094F9BAAD0C7DA0B6459">
    <w:name w:val="8C171803496A094F9BAAD0C7DA0B6459"/>
    <w:rsid w:val="00B1008B"/>
  </w:style>
  <w:style w:type="paragraph" w:customStyle="1" w:styleId="67DA71962E48A84BA179F9D6853D94A3">
    <w:name w:val="67DA71962E48A84BA179F9D6853D94A3"/>
    <w:rsid w:val="00B1008B"/>
  </w:style>
  <w:style w:type="paragraph" w:customStyle="1" w:styleId="54742D798C85064998EE788F8760EA82">
    <w:name w:val="54742D798C85064998EE788F8760EA82"/>
    <w:rsid w:val="00B1008B"/>
  </w:style>
  <w:style w:type="paragraph" w:customStyle="1" w:styleId="358C7A0A77810D4B9DFADFE9F50283D8">
    <w:name w:val="358C7A0A77810D4B9DFADFE9F50283D8"/>
    <w:rsid w:val="00B1008B"/>
  </w:style>
  <w:style w:type="paragraph" w:customStyle="1" w:styleId="455EBBB5CD14514CBF9400DEC21CA86A">
    <w:name w:val="455EBBB5CD14514CBF9400DEC21CA86A"/>
    <w:rsid w:val="00B1008B"/>
  </w:style>
  <w:style w:type="paragraph" w:customStyle="1" w:styleId="A48E4DB14D63F349A99F289F4D9AD381">
    <w:name w:val="A48E4DB14D63F349A99F289F4D9AD381"/>
    <w:rsid w:val="00B1008B"/>
  </w:style>
  <w:style w:type="paragraph" w:customStyle="1" w:styleId="DDFB969FE227CD4BB76F06E4BEAA54B3">
    <w:name w:val="DDFB969FE227CD4BB76F06E4BEAA54B3"/>
    <w:rsid w:val="00B1008B"/>
  </w:style>
  <w:style w:type="paragraph" w:customStyle="1" w:styleId="BB115F5C92329542BE51314872DDAA95">
    <w:name w:val="BB115F5C92329542BE51314872DDAA95"/>
    <w:rsid w:val="00B1008B"/>
  </w:style>
  <w:style w:type="paragraph" w:customStyle="1" w:styleId="50D9EA7900126C4C8096338ECB2C18F4">
    <w:name w:val="50D9EA7900126C4C8096338ECB2C18F4"/>
    <w:rsid w:val="00B1008B"/>
  </w:style>
  <w:style w:type="paragraph" w:customStyle="1" w:styleId="7C9AF1ED6631FD428AE8CBB402BDE976">
    <w:name w:val="7C9AF1ED6631FD428AE8CBB402BDE976"/>
    <w:rsid w:val="00B1008B"/>
  </w:style>
  <w:style w:type="paragraph" w:customStyle="1" w:styleId="E9574747F38E2141B087F8FBF1784CF0">
    <w:name w:val="E9574747F38E2141B087F8FBF1784CF0"/>
    <w:rsid w:val="00B1008B"/>
  </w:style>
  <w:style w:type="paragraph" w:customStyle="1" w:styleId="D3099909A068B641AD4CF06B5C9A646E">
    <w:name w:val="D3099909A068B641AD4CF06B5C9A646E"/>
    <w:rsid w:val="00B1008B"/>
  </w:style>
  <w:style w:type="paragraph" w:customStyle="1" w:styleId="C1E04BF89416F443A8031B9921EBF462">
    <w:name w:val="C1E04BF89416F443A8031B9921EBF462"/>
    <w:rsid w:val="00B1008B"/>
  </w:style>
  <w:style w:type="paragraph" w:customStyle="1" w:styleId="38A1EA30ED5CD540B62EC6BF4BC61137">
    <w:name w:val="38A1EA30ED5CD540B62EC6BF4BC61137"/>
    <w:rsid w:val="00B1008B"/>
  </w:style>
  <w:style w:type="paragraph" w:customStyle="1" w:styleId="9A2D84070D32FB4080F6336C5F941EBE">
    <w:name w:val="9A2D84070D32FB4080F6336C5F941EBE"/>
    <w:rsid w:val="00B1008B"/>
  </w:style>
  <w:style w:type="paragraph" w:customStyle="1" w:styleId="3A7EC44DD21E054EABE3EC3E701269D0">
    <w:name w:val="3A7EC44DD21E054EABE3EC3E701269D0"/>
    <w:rsid w:val="00B1008B"/>
  </w:style>
  <w:style w:type="paragraph" w:customStyle="1" w:styleId="572C077AF21ECA458C3DD4D44975761F">
    <w:name w:val="572C077AF21ECA458C3DD4D44975761F"/>
    <w:rsid w:val="00B1008B"/>
  </w:style>
  <w:style w:type="paragraph" w:customStyle="1" w:styleId="E4300B0752AAEB4B9C98B7C41F893028">
    <w:name w:val="E4300B0752AAEB4B9C98B7C41F893028"/>
    <w:rsid w:val="00B1008B"/>
  </w:style>
  <w:style w:type="paragraph" w:customStyle="1" w:styleId="07F1A2FA27AA0149ABC18BC751E86B54">
    <w:name w:val="07F1A2FA27AA0149ABC18BC751E86B54"/>
    <w:rsid w:val="00B1008B"/>
  </w:style>
  <w:style w:type="paragraph" w:customStyle="1" w:styleId="1C0807E68C2EAC40A7A397404A9CF37C">
    <w:name w:val="1C0807E68C2EAC40A7A397404A9CF37C"/>
    <w:rsid w:val="00B1008B"/>
  </w:style>
  <w:style w:type="paragraph" w:customStyle="1" w:styleId="5AF9277ECC6AE94C8506EDF15B95E521">
    <w:name w:val="5AF9277ECC6AE94C8506EDF15B95E521"/>
    <w:rsid w:val="00B1008B"/>
  </w:style>
  <w:style w:type="paragraph" w:customStyle="1" w:styleId="240DF971D5FDA64AB0B053D1D421A1E3">
    <w:name w:val="240DF971D5FDA64AB0B053D1D421A1E3"/>
    <w:rsid w:val="00B1008B"/>
  </w:style>
  <w:style w:type="paragraph" w:customStyle="1" w:styleId="6CF47C1F1E965B46A0A05FB8D32E60EC">
    <w:name w:val="6CF47C1F1E965B46A0A05FB8D32E60EC"/>
    <w:rsid w:val="00B1008B"/>
  </w:style>
  <w:style w:type="paragraph" w:customStyle="1" w:styleId="BBA0991C4EA72241928FE2BA1A92DFDB">
    <w:name w:val="BBA0991C4EA72241928FE2BA1A92DFDB"/>
    <w:rsid w:val="00B1008B"/>
  </w:style>
  <w:style w:type="paragraph" w:customStyle="1" w:styleId="CCCA5543D748554EBDA0E079C1DF9808">
    <w:name w:val="CCCA5543D748554EBDA0E079C1DF9808"/>
    <w:rsid w:val="00B1008B"/>
  </w:style>
  <w:style w:type="paragraph" w:customStyle="1" w:styleId="C7E1F035F999364584876DCA454CF68C">
    <w:name w:val="C7E1F035F999364584876DCA454CF68C"/>
    <w:rsid w:val="00B1008B"/>
  </w:style>
  <w:style w:type="paragraph" w:customStyle="1" w:styleId="9C23C5824E72BC4099D97AE251384BDF">
    <w:name w:val="9C23C5824E72BC4099D97AE251384BDF"/>
    <w:rsid w:val="00B1008B"/>
  </w:style>
  <w:style w:type="paragraph" w:customStyle="1" w:styleId="91AAC516E2167942B868C7ECB9DDFCA0">
    <w:name w:val="91AAC516E2167942B868C7ECB9DDFCA0"/>
    <w:rsid w:val="00B1008B"/>
  </w:style>
  <w:style w:type="paragraph" w:customStyle="1" w:styleId="B7DF12EAB5E0F345864FE2E1710456A5">
    <w:name w:val="B7DF12EAB5E0F345864FE2E1710456A5"/>
    <w:rsid w:val="00B1008B"/>
  </w:style>
  <w:style w:type="paragraph" w:customStyle="1" w:styleId="658AD8B506E69747B487D29C6EBC1130">
    <w:name w:val="658AD8B506E69747B487D29C6EBC1130"/>
    <w:rsid w:val="00B1008B"/>
  </w:style>
  <w:style w:type="paragraph" w:customStyle="1" w:styleId="B653D2788CC1BB4FBBF8DAC4A70D5BEB">
    <w:name w:val="B653D2788CC1BB4FBBF8DAC4A70D5BEB"/>
    <w:rsid w:val="00B1008B"/>
  </w:style>
  <w:style w:type="paragraph" w:customStyle="1" w:styleId="186B61D043660D4DB77C02522A81DE2C">
    <w:name w:val="186B61D043660D4DB77C02522A81DE2C"/>
    <w:rsid w:val="00B1008B"/>
  </w:style>
  <w:style w:type="paragraph" w:customStyle="1" w:styleId="F9385C7530E58B41AE268F7E08CB924C">
    <w:name w:val="F9385C7530E58B41AE268F7E08CB924C"/>
    <w:rsid w:val="00B1008B"/>
  </w:style>
  <w:style w:type="paragraph" w:customStyle="1" w:styleId="D001A1EC926F5849A9F2D530E371B6BF">
    <w:name w:val="D001A1EC926F5849A9F2D530E371B6BF"/>
    <w:rsid w:val="00B1008B"/>
  </w:style>
  <w:style w:type="paragraph" w:customStyle="1" w:styleId="43AB23A72905BA44B2C92B04379B4BBB">
    <w:name w:val="43AB23A72905BA44B2C92B04379B4BBB"/>
    <w:rsid w:val="00B1008B"/>
  </w:style>
  <w:style w:type="paragraph" w:customStyle="1" w:styleId="ADA76AB3D966A040BCF00E700969C16A">
    <w:name w:val="ADA76AB3D966A040BCF00E700969C16A"/>
    <w:rsid w:val="00B1008B"/>
  </w:style>
  <w:style w:type="paragraph" w:customStyle="1" w:styleId="5776492A5CF54B4781DD25D51B466274">
    <w:name w:val="5776492A5CF54B4781DD25D51B466274"/>
    <w:rsid w:val="00B1008B"/>
  </w:style>
  <w:style w:type="paragraph" w:customStyle="1" w:styleId="AA6715BD066DE741B9EEB1247BEC1E0A">
    <w:name w:val="AA6715BD066DE741B9EEB1247BEC1E0A"/>
    <w:rsid w:val="00B1008B"/>
  </w:style>
  <w:style w:type="paragraph" w:customStyle="1" w:styleId="9AE9B002A4B82B48988D3319E7C47E9D">
    <w:name w:val="9AE9B002A4B82B48988D3319E7C47E9D"/>
    <w:rsid w:val="00B1008B"/>
  </w:style>
  <w:style w:type="paragraph" w:customStyle="1" w:styleId="DF95FDBDD289BF49B1492B5C5EF523E0">
    <w:name w:val="DF95FDBDD289BF49B1492B5C5EF523E0"/>
    <w:rsid w:val="00B1008B"/>
  </w:style>
  <w:style w:type="paragraph" w:customStyle="1" w:styleId="0BDE1D5E473D80429383456132FD5F6B">
    <w:name w:val="0BDE1D5E473D80429383456132FD5F6B"/>
    <w:rsid w:val="00B1008B"/>
  </w:style>
  <w:style w:type="paragraph" w:customStyle="1" w:styleId="61BD38F1C36AA54BA61A9B51F2CFCAEF">
    <w:name w:val="61BD38F1C36AA54BA61A9B51F2CFCAEF"/>
    <w:rsid w:val="00B1008B"/>
  </w:style>
  <w:style w:type="paragraph" w:customStyle="1" w:styleId="4B8A03AB3DA2C04FA163D5EAD1880666">
    <w:name w:val="4B8A03AB3DA2C04FA163D5EAD1880666"/>
    <w:rsid w:val="00B1008B"/>
  </w:style>
  <w:style w:type="paragraph" w:customStyle="1" w:styleId="5068D4A58290444795B5E41B5D8BE624">
    <w:name w:val="5068D4A58290444795B5E41B5D8BE624"/>
    <w:rsid w:val="00B1008B"/>
  </w:style>
  <w:style w:type="paragraph" w:customStyle="1" w:styleId="0FADB6C5B8B13B408104919BB81CF93E">
    <w:name w:val="0FADB6C5B8B13B408104919BB81CF93E"/>
    <w:rsid w:val="00B1008B"/>
  </w:style>
  <w:style w:type="paragraph" w:customStyle="1" w:styleId="EDD25A1EEC6DAF488CADC99762596EB5">
    <w:name w:val="EDD25A1EEC6DAF488CADC99762596EB5"/>
    <w:rsid w:val="00B1008B"/>
  </w:style>
  <w:style w:type="paragraph" w:customStyle="1" w:styleId="B0E502BEDF498247B6F86C82DCEB73FB">
    <w:name w:val="B0E502BEDF498247B6F86C82DCEB73FB"/>
    <w:rsid w:val="00B1008B"/>
  </w:style>
  <w:style w:type="paragraph" w:customStyle="1" w:styleId="D5732F49914ABD4B81AC3F82FDE7B7A8">
    <w:name w:val="D5732F49914ABD4B81AC3F82FDE7B7A8"/>
    <w:rsid w:val="00B1008B"/>
  </w:style>
  <w:style w:type="paragraph" w:customStyle="1" w:styleId="502A3C57A8960546B03721A9063ACC38">
    <w:name w:val="502A3C57A8960546B03721A9063ACC38"/>
    <w:rsid w:val="00B1008B"/>
  </w:style>
  <w:style w:type="paragraph" w:customStyle="1" w:styleId="23C816F9834482428DD8143A34FC0269">
    <w:name w:val="23C816F9834482428DD8143A34FC0269"/>
    <w:rsid w:val="00B1008B"/>
  </w:style>
  <w:style w:type="paragraph" w:customStyle="1" w:styleId="A614553BE9D7F744B9223A8240145A28">
    <w:name w:val="A614553BE9D7F744B9223A8240145A28"/>
    <w:rsid w:val="00B1008B"/>
  </w:style>
  <w:style w:type="paragraph" w:customStyle="1" w:styleId="89EDA63386296440819F2582FDA2DEBF">
    <w:name w:val="89EDA63386296440819F2582FDA2DEBF"/>
    <w:rsid w:val="00B1008B"/>
  </w:style>
  <w:style w:type="paragraph" w:customStyle="1" w:styleId="2A99845BE88E57498BCF28BCB6F08011">
    <w:name w:val="2A99845BE88E57498BCF28BCB6F08011"/>
    <w:rsid w:val="00B1008B"/>
  </w:style>
  <w:style w:type="paragraph" w:customStyle="1" w:styleId="93C3634EBDFEA247903C6A77C41988D1">
    <w:name w:val="93C3634EBDFEA247903C6A77C41988D1"/>
    <w:rsid w:val="00B1008B"/>
  </w:style>
  <w:style w:type="paragraph" w:customStyle="1" w:styleId="D7FB64C9CC670440A7F051E9C2579B84">
    <w:name w:val="D7FB64C9CC670440A7F051E9C2579B84"/>
    <w:rsid w:val="00B1008B"/>
  </w:style>
  <w:style w:type="paragraph" w:customStyle="1" w:styleId="AD0702B7C1858647840F619296865352">
    <w:name w:val="AD0702B7C1858647840F619296865352"/>
    <w:rsid w:val="00B1008B"/>
  </w:style>
  <w:style w:type="paragraph" w:customStyle="1" w:styleId="DE1158B3E11EB241B8B46C8E026F9F00">
    <w:name w:val="DE1158B3E11EB241B8B46C8E026F9F00"/>
    <w:rsid w:val="00B1008B"/>
  </w:style>
  <w:style w:type="paragraph" w:customStyle="1" w:styleId="DF00472CD9DB654E9E062752A5B89FEF">
    <w:name w:val="DF00472CD9DB654E9E062752A5B89FEF"/>
    <w:rsid w:val="00B1008B"/>
  </w:style>
  <w:style w:type="paragraph" w:customStyle="1" w:styleId="8E9C1231944A074FBDD80C933CF34877">
    <w:name w:val="8E9C1231944A074FBDD80C933CF34877"/>
    <w:rsid w:val="00B1008B"/>
  </w:style>
  <w:style w:type="paragraph" w:customStyle="1" w:styleId="ED86FBCF1C7DC74E977357C31C1B5773">
    <w:name w:val="ED86FBCF1C7DC74E977357C31C1B5773"/>
    <w:rsid w:val="00B1008B"/>
  </w:style>
  <w:style w:type="paragraph" w:customStyle="1" w:styleId="A65E6024919FEE43A0C59871D6AAC60D">
    <w:name w:val="A65E6024919FEE43A0C59871D6AAC60D"/>
    <w:rsid w:val="00B1008B"/>
  </w:style>
  <w:style w:type="paragraph" w:customStyle="1" w:styleId="57EA893C2480ED4781126175D915A256">
    <w:name w:val="57EA893C2480ED4781126175D915A256"/>
    <w:rsid w:val="00B1008B"/>
  </w:style>
  <w:style w:type="paragraph" w:customStyle="1" w:styleId="2798E9AC02A23A4A90FD505D659187B8">
    <w:name w:val="2798E9AC02A23A4A90FD505D659187B8"/>
    <w:rsid w:val="00B1008B"/>
  </w:style>
  <w:style w:type="paragraph" w:customStyle="1" w:styleId="3C336147681D2D46AFB81824ACE40143">
    <w:name w:val="3C336147681D2D46AFB81824ACE40143"/>
    <w:rsid w:val="00B1008B"/>
  </w:style>
  <w:style w:type="paragraph" w:customStyle="1" w:styleId="9632B70FAEE99A4E80FF1597DBCE108D">
    <w:name w:val="9632B70FAEE99A4E80FF1597DBCE108D"/>
    <w:rsid w:val="00B1008B"/>
  </w:style>
  <w:style w:type="paragraph" w:customStyle="1" w:styleId="07045AF246512A498FE9B861AF688B0F">
    <w:name w:val="07045AF246512A498FE9B861AF688B0F"/>
    <w:rsid w:val="00B1008B"/>
  </w:style>
  <w:style w:type="paragraph" w:customStyle="1" w:styleId="E3893F01ABD89641A0A96E10660E80C2">
    <w:name w:val="E3893F01ABD89641A0A96E10660E80C2"/>
    <w:rsid w:val="00B1008B"/>
  </w:style>
  <w:style w:type="paragraph" w:customStyle="1" w:styleId="3D63786215472344BDA68B797C186F4B">
    <w:name w:val="3D63786215472344BDA68B797C186F4B"/>
    <w:rsid w:val="00B1008B"/>
  </w:style>
  <w:style w:type="paragraph" w:customStyle="1" w:styleId="B50D253D86C6E44DBC3E627D1A517831">
    <w:name w:val="B50D253D86C6E44DBC3E627D1A517831"/>
    <w:rsid w:val="00B1008B"/>
  </w:style>
  <w:style w:type="paragraph" w:customStyle="1" w:styleId="E6C362EBFDD46D4396949F580DC60794">
    <w:name w:val="E6C362EBFDD46D4396949F580DC60794"/>
    <w:rsid w:val="00B1008B"/>
  </w:style>
  <w:style w:type="paragraph" w:customStyle="1" w:styleId="6CC5D6461B4CA045BD51EF18E5DDBB54">
    <w:name w:val="6CC5D6461B4CA045BD51EF18E5DDBB54"/>
    <w:rsid w:val="00B1008B"/>
  </w:style>
  <w:style w:type="paragraph" w:customStyle="1" w:styleId="9AD41688D747B24BB99F8C83D546D20D">
    <w:name w:val="9AD41688D747B24BB99F8C83D546D20D"/>
    <w:rsid w:val="00B1008B"/>
  </w:style>
  <w:style w:type="paragraph" w:customStyle="1" w:styleId="3639DBA2EFC9CD46BCD90855BB5188F5">
    <w:name w:val="3639DBA2EFC9CD46BCD90855BB5188F5"/>
    <w:rsid w:val="00B1008B"/>
  </w:style>
  <w:style w:type="paragraph" w:customStyle="1" w:styleId="D5D418860C077B40BD100DB031E2530F">
    <w:name w:val="D5D418860C077B40BD100DB031E2530F"/>
    <w:rsid w:val="00B1008B"/>
  </w:style>
  <w:style w:type="paragraph" w:customStyle="1" w:styleId="591FCF3EC2FE674DA6ED709FEBF2487B">
    <w:name w:val="591FCF3EC2FE674DA6ED709FEBF2487B"/>
    <w:rsid w:val="00B1008B"/>
  </w:style>
  <w:style w:type="paragraph" w:customStyle="1" w:styleId="2429512C1B1CEF47BA1C0A9D9D5ADD37">
    <w:name w:val="2429512C1B1CEF47BA1C0A9D9D5ADD37"/>
    <w:rsid w:val="00B1008B"/>
  </w:style>
  <w:style w:type="paragraph" w:customStyle="1" w:styleId="B1D3D4D0502CBC489E860293D690D476">
    <w:name w:val="B1D3D4D0502CBC489E860293D690D476"/>
    <w:rsid w:val="00B1008B"/>
  </w:style>
  <w:style w:type="paragraph" w:customStyle="1" w:styleId="34EF0A58840FD3418880CAA3DD9695AB">
    <w:name w:val="34EF0A58840FD3418880CAA3DD9695AB"/>
    <w:rsid w:val="00B1008B"/>
  </w:style>
  <w:style w:type="paragraph" w:customStyle="1" w:styleId="991B5733E642434998ED883BFD02CA04">
    <w:name w:val="991B5733E642434998ED883BFD02CA04"/>
    <w:rsid w:val="00B1008B"/>
  </w:style>
  <w:style w:type="paragraph" w:customStyle="1" w:styleId="137CCB531BAFE3489EF2E47EE522C371">
    <w:name w:val="137CCB531BAFE3489EF2E47EE522C371"/>
    <w:rsid w:val="00B1008B"/>
  </w:style>
  <w:style w:type="paragraph" w:customStyle="1" w:styleId="AE6E88B8052A494C85216E2163E25363">
    <w:name w:val="AE6E88B8052A494C85216E2163E25363"/>
    <w:rsid w:val="00B1008B"/>
  </w:style>
  <w:style w:type="paragraph" w:customStyle="1" w:styleId="94931B52455A96449AD0E5A195031126">
    <w:name w:val="94931B52455A96449AD0E5A195031126"/>
    <w:rsid w:val="00B1008B"/>
  </w:style>
  <w:style w:type="paragraph" w:customStyle="1" w:styleId="632DFE92880C964A81D65D1E5A7F6CC2">
    <w:name w:val="632DFE92880C964A81D65D1E5A7F6CC2"/>
    <w:rsid w:val="00B1008B"/>
  </w:style>
  <w:style w:type="paragraph" w:customStyle="1" w:styleId="FC643A9B2405B640BF9338487EAB2A6C">
    <w:name w:val="FC643A9B2405B640BF9338487EAB2A6C"/>
    <w:rsid w:val="00B1008B"/>
  </w:style>
  <w:style w:type="paragraph" w:customStyle="1" w:styleId="8A83C7A4773B62418F378C5AC51461AE">
    <w:name w:val="8A83C7A4773B62418F378C5AC51461AE"/>
    <w:rsid w:val="00B1008B"/>
  </w:style>
  <w:style w:type="paragraph" w:customStyle="1" w:styleId="89F5F114387CA540B368397B2A877DEA">
    <w:name w:val="89F5F114387CA540B368397B2A877DEA"/>
    <w:rsid w:val="00B1008B"/>
  </w:style>
  <w:style w:type="paragraph" w:customStyle="1" w:styleId="DF05D40D3E4ACE4BBB81A774E0F05383">
    <w:name w:val="DF05D40D3E4ACE4BBB81A774E0F05383"/>
    <w:rsid w:val="00B1008B"/>
  </w:style>
  <w:style w:type="paragraph" w:customStyle="1" w:styleId="30E041AE0AE8C84EB547300850A7FE28">
    <w:name w:val="30E041AE0AE8C84EB547300850A7FE28"/>
    <w:rsid w:val="00B1008B"/>
  </w:style>
  <w:style w:type="paragraph" w:customStyle="1" w:styleId="7B328EEE3CACA3448EA160B52541898B">
    <w:name w:val="7B328EEE3CACA3448EA160B52541898B"/>
    <w:rsid w:val="00B1008B"/>
  </w:style>
  <w:style w:type="paragraph" w:customStyle="1" w:styleId="220FC1790BFCA54F883B05E054173046">
    <w:name w:val="220FC1790BFCA54F883B05E054173046"/>
    <w:rsid w:val="00B1008B"/>
  </w:style>
  <w:style w:type="paragraph" w:customStyle="1" w:styleId="A53721699117934C9BBC13BD1EC245D3">
    <w:name w:val="A53721699117934C9BBC13BD1EC245D3"/>
    <w:rsid w:val="00B1008B"/>
  </w:style>
  <w:style w:type="paragraph" w:customStyle="1" w:styleId="14ED01FBEF368A44904A51B1FC6CA4B1">
    <w:name w:val="14ED01FBEF368A44904A51B1FC6CA4B1"/>
    <w:rsid w:val="00B1008B"/>
  </w:style>
  <w:style w:type="paragraph" w:customStyle="1" w:styleId="98CE968153D7E346B295F354C517949B">
    <w:name w:val="98CE968153D7E346B295F354C517949B"/>
    <w:rsid w:val="00B1008B"/>
  </w:style>
  <w:style w:type="paragraph" w:customStyle="1" w:styleId="6276A3EDF93E964B9DD3054FF7B04569">
    <w:name w:val="6276A3EDF93E964B9DD3054FF7B04569"/>
    <w:rsid w:val="00B1008B"/>
  </w:style>
  <w:style w:type="paragraph" w:customStyle="1" w:styleId="94D54AF6001A6A49999524CFF24313A2">
    <w:name w:val="94D54AF6001A6A49999524CFF24313A2"/>
    <w:rsid w:val="00B1008B"/>
  </w:style>
  <w:style w:type="paragraph" w:customStyle="1" w:styleId="CEF8208E197CD94085CADA58B0EBCB09">
    <w:name w:val="CEF8208E197CD94085CADA58B0EBCB09"/>
    <w:rsid w:val="00B1008B"/>
  </w:style>
  <w:style w:type="paragraph" w:customStyle="1" w:styleId="D232C0D4B341A54B9B59A79B34BB27AE">
    <w:name w:val="D232C0D4B341A54B9B59A79B34BB27AE"/>
    <w:rsid w:val="00B1008B"/>
  </w:style>
  <w:style w:type="paragraph" w:customStyle="1" w:styleId="4CAD5E1D83E25E4AAB1D9C43287453D2">
    <w:name w:val="4CAD5E1D83E25E4AAB1D9C43287453D2"/>
    <w:rsid w:val="00B1008B"/>
  </w:style>
  <w:style w:type="paragraph" w:customStyle="1" w:styleId="945094919433EC4A85A3691640483189">
    <w:name w:val="945094919433EC4A85A3691640483189"/>
    <w:rsid w:val="00B1008B"/>
  </w:style>
  <w:style w:type="paragraph" w:customStyle="1" w:styleId="E548C287399DA045999516473BD34951">
    <w:name w:val="E548C287399DA045999516473BD34951"/>
    <w:rsid w:val="00B1008B"/>
  </w:style>
  <w:style w:type="paragraph" w:customStyle="1" w:styleId="C94B46D340413C4FB72DE609A7C2E137">
    <w:name w:val="C94B46D340413C4FB72DE609A7C2E137"/>
    <w:rsid w:val="00B1008B"/>
  </w:style>
  <w:style w:type="paragraph" w:customStyle="1" w:styleId="611F345544592247B61DB530FD3C211B">
    <w:name w:val="611F345544592247B61DB530FD3C211B"/>
    <w:rsid w:val="00B1008B"/>
  </w:style>
  <w:style w:type="paragraph" w:customStyle="1" w:styleId="D285D23D6218D445937EF5B53355858F">
    <w:name w:val="D285D23D6218D445937EF5B53355858F"/>
    <w:rsid w:val="00B1008B"/>
  </w:style>
  <w:style w:type="paragraph" w:customStyle="1" w:styleId="4D75FDDA620F504DAA0C6660ABBFFA71">
    <w:name w:val="4D75FDDA620F504DAA0C6660ABBFFA71"/>
    <w:rsid w:val="00B1008B"/>
  </w:style>
  <w:style w:type="paragraph" w:customStyle="1" w:styleId="A086B9BD8D93D44A9212EA7555A94245">
    <w:name w:val="A086B9BD8D93D44A9212EA7555A94245"/>
    <w:rsid w:val="00B1008B"/>
  </w:style>
  <w:style w:type="paragraph" w:customStyle="1" w:styleId="0AD99A8BD5CDCB4BBED3E08FCA52089D">
    <w:name w:val="0AD99A8BD5CDCB4BBED3E08FCA52089D"/>
    <w:rsid w:val="00B1008B"/>
  </w:style>
  <w:style w:type="paragraph" w:customStyle="1" w:styleId="5EF6F38961A13E4EA1A99DAA19F6EDFE">
    <w:name w:val="5EF6F38961A13E4EA1A99DAA19F6EDFE"/>
    <w:rsid w:val="00B1008B"/>
  </w:style>
  <w:style w:type="paragraph" w:customStyle="1" w:styleId="F7AA31CEC77FA34B9CBA50061D9BB826">
    <w:name w:val="F7AA31CEC77FA34B9CBA50061D9BB826"/>
    <w:rsid w:val="00B1008B"/>
  </w:style>
  <w:style w:type="paragraph" w:customStyle="1" w:styleId="E745B776DD807B43A23EADE5C75FD50A">
    <w:name w:val="E745B776DD807B43A23EADE5C75FD50A"/>
    <w:rsid w:val="00B1008B"/>
  </w:style>
  <w:style w:type="paragraph" w:customStyle="1" w:styleId="D85F5233D2A9144EBC3F795408962B85">
    <w:name w:val="D85F5233D2A9144EBC3F795408962B85"/>
    <w:rsid w:val="00B1008B"/>
  </w:style>
  <w:style w:type="paragraph" w:customStyle="1" w:styleId="9DA291CE344BE5419E04019C5E66021B">
    <w:name w:val="9DA291CE344BE5419E04019C5E66021B"/>
    <w:rsid w:val="00B1008B"/>
  </w:style>
  <w:style w:type="paragraph" w:customStyle="1" w:styleId="2D031FC2DE337B42A206335BEED0830E">
    <w:name w:val="2D031FC2DE337B42A206335BEED0830E"/>
    <w:rsid w:val="00B1008B"/>
  </w:style>
  <w:style w:type="paragraph" w:customStyle="1" w:styleId="6517E57749A87449A0E7B7BCC964E1E8">
    <w:name w:val="6517E57749A87449A0E7B7BCC964E1E8"/>
    <w:rsid w:val="00B1008B"/>
  </w:style>
  <w:style w:type="paragraph" w:customStyle="1" w:styleId="012D7D13A61DD540AA4A052ADAF12CB8">
    <w:name w:val="012D7D13A61DD540AA4A052ADAF12CB8"/>
    <w:rsid w:val="00B1008B"/>
  </w:style>
  <w:style w:type="paragraph" w:customStyle="1" w:styleId="034B899FF4636949827E005053B82F2E">
    <w:name w:val="034B899FF4636949827E005053B82F2E"/>
    <w:rsid w:val="00B1008B"/>
  </w:style>
  <w:style w:type="paragraph" w:customStyle="1" w:styleId="8C0C256541F81E45B02F2ABE86846C99">
    <w:name w:val="8C0C256541F81E45B02F2ABE86846C99"/>
    <w:rsid w:val="00B1008B"/>
  </w:style>
  <w:style w:type="paragraph" w:customStyle="1" w:styleId="FD37CA5C33450946AC9E1E675F001211">
    <w:name w:val="FD37CA5C33450946AC9E1E675F001211"/>
    <w:rsid w:val="00B1008B"/>
  </w:style>
  <w:style w:type="paragraph" w:customStyle="1" w:styleId="9B635E7C0AB5EE41AF9FE7A7FE0F4BF1">
    <w:name w:val="9B635E7C0AB5EE41AF9FE7A7FE0F4BF1"/>
    <w:rsid w:val="00B1008B"/>
  </w:style>
  <w:style w:type="paragraph" w:customStyle="1" w:styleId="16C54A7CF2ADA440B4FCA6E6ABF03664">
    <w:name w:val="16C54A7CF2ADA440B4FCA6E6ABF03664"/>
    <w:rsid w:val="00B1008B"/>
  </w:style>
  <w:style w:type="paragraph" w:customStyle="1" w:styleId="8496618F7AB0E44AA2FF3641F1ED96B9">
    <w:name w:val="8496618F7AB0E44AA2FF3641F1ED96B9"/>
    <w:rsid w:val="00B1008B"/>
  </w:style>
  <w:style w:type="paragraph" w:customStyle="1" w:styleId="196DE9C4CD11894AB4404EADDE3846A1">
    <w:name w:val="196DE9C4CD11894AB4404EADDE3846A1"/>
    <w:rsid w:val="00B1008B"/>
  </w:style>
  <w:style w:type="paragraph" w:customStyle="1" w:styleId="F771187FE0A81F4BA806F723DA2C920C">
    <w:name w:val="F771187FE0A81F4BA806F723DA2C920C"/>
    <w:rsid w:val="00B1008B"/>
  </w:style>
  <w:style w:type="paragraph" w:customStyle="1" w:styleId="0EAB8794F56F24498D81C86959496EC8">
    <w:name w:val="0EAB8794F56F24498D81C86959496EC8"/>
    <w:rsid w:val="00B1008B"/>
  </w:style>
  <w:style w:type="paragraph" w:customStyle="1" w:styleId="4B39C257979C2A43AD3A1AAC8C006D8D">
    <w:name w:val="4B39C257979C2A43AD3A1AAC8C006D8D"/>
    <w:rsid w:val="00B1008B"/>
  </w:style>
  <w:style w:type="paragraph" w:customStyle="1" w:styleId="E6F11D7293BED34DB1817A478543FED3">
    <w:name w:val="E6F11D7293BED34DB1817A478543FED3"/>
    <w:rsid w:val="00B1008B"/>
  </w:style>
  <w:style w:type="paragraph" w:customStyle="1" w:styleId="855709A9A63D7C41A620C1EE76EA6D46">
    <w:name w:val="855709A9A63D7C41A620C1EE76EA6D46"/>
    <w:rsid w:val="00B1008B"/>
  </w:style>
  <w:style w:type="paragraph" w:customStyle="1" w:styleId="E119CBE5022D5841AB6AF60679396B0E">
    <w:name w:val="E119CBE5022D5841AB6AF60679396B0E"/>
    <w:rsid w:val="00B1008B"/>
  </w:style>
  <w:style w:type="paragraph" w:customStyle="1" w:styleId="BF6F9357FBB26144AA1FEF7429088865">
    <w:name w:val="BF6F9357FBB26144AA1FEF7429088865"/>
    <w:rsid w:val="00B1008B"/>
  </w:style>
  <w:style w:type="paragraph" w:customStyle="1" w:styleId="4839C6DE47A4174B82CDF389E87428D2">
    <w:name w:val="4839C6DE47A4174B82CDF389E87428D2"/>
    <w:rsid w:val="00B1008B"/>
  </w:style>
  <w:style w:type="paragraph" w:customStyle="1" w:styleId="BF5F59EC0DB3B94587FA55E9D53FDB1F">
    <w:name w:val="BF5F59EC0DB3B94587FA55E9D53FDB1F"/>
    <w:rsid w:val="00B1008B"/>
  </w:style>
  <w:style w:type="paragraph" w:customStyle="1" w:styleId="1C8657A86E09B5448A1F361C792DDB44">
    <w:name w:val="1C8657A86E09B5448A1F361C792DDB44"/>
    <w:rsid w:val="00B1008B"/>
  </w:style>
  <w:style w:type="paragraph" w:customStyle="1" w:styleId="1BE4EE20CD25044BA6E7080805E38229">
    <w:name w:val="1BE4EE20CD25044BA6E7080805E38229"/>
    <w:rsid w:val="00B1008B"/>
  </w:style>
  <w:style w:type="paragraph" w:customStyle="1" w:styleId="D629DC566D37714A99EB6107EB69D9A5">
    <w:name w:val="D629DC566D37714A99EB6107EB69D9A5"/>
    <w:rsid w:val="00B1008B"/>
  </w:style>
  <w:style w:type="paragraph" w:customStyle="1" w:styleId="35BE6FED77A2FB46A86CB2CACF17834E">
    <w:name w:val="35BE6FED77A2FB46A86CB2CACF17834E"/>
    <w:rsid w:val="00B1008B"/>
  </w:style>
  <w:style w:type="paragraph" w:customStyle="1" w:styleId="58AAE1996E05F745A060EC89916C536A">
    <w:name w:val="58AAE1996E05F745A060EC89916C536A"/>
    <w:rsid w:val="00B1008B"/>
  </w:style>
  <w:style w:type="paragraph" w:customStyle="1" w:styleId="0BF52997134A194094DF7B0A8559C7A7">
    <w:name w:val="0BF52997134A194094DF7B0A8559C7A7"/>
    <w:rsid w:val="00B1008B"/>
  </w:style>
  <w:style w:type="paragraph" w:customStyle="1" w:styleId="D36B1E4B27DCD44DAD1FCF4EAEC9C1AF">
    <w:name w:val="D36B1E4B27DCD44DAD1FCF4EAEC9C1AF"/>
    <w:rsid w:val="00B1008B"/>
  </w:style>
  <w:style w:type="paragraph" w:customStyle="1" w:styleId="4A9916371668BA4EA79C20C639DD140F">
    <w:name w:val="4A9916371668BA4EA79C20C639DD140F"/>
    <w:rsid w:val="00B1008B"/>
  </w:style>
  <w:style w:type="paragraph" w:customStyle="1" w:styleId="411753E993273D47A2A8629D5E625AA7">
    <w:name w:val="411753E993273D47A2A8629D5E625AA7"/>
    <w:rsid w:val="00B1008B"/>
  </w:style>
  <w:style w:type="paragraph" w:customStyle="1" w:styleId="9E1BB25C76C1CD47A3FD8155CFF204AF">
    <w:name w:val="9E1BB25C76C1CD47A3FD8155CFF204AF"/>
    <w:rsid w:val="00B1008B"/>
  </w:style>
  <w:style w:type="paragraph" w:customStyle="1" w:styleId="1FEF9FDF2CEAE341A858AD6ED5D9C83B">
    <w:name w:val="1FEF9FDF2CEAE341A858AD6ED5D9C83B"/>
    <w:rsid w:val="00B1008B"/>
  </w:style>
  <w:style w:type="paragraph" w:customStyle="1" w:styleId="994366B765CECC4B99A98A2D6498CDAD">
    <w:name w:val="994366B765CECC4B99A98A2D6498CDAD"/>
    <w:rsid w:val="00B1008B"/>
  </w:style>
  <w:style w:type="paragraph" w:customStyle="1" w:styleId="133E657EA63A6B4FA2DC311A6D5516D5">
    <w:name w:val="133E657EA63A6B4FA2DC311A6D5516D5"/>
    <w:rsid w:val="00B1008B"/>
  </w:style>
  <w:style w:type="paragraph" w:customStyle="1" w:styleId="068B8B3853BE4145BB2DCDE279304417">
    <w:name w:val="068B8B3853BE4145BB2DCDE279304417"/>
    <w:rsid w:val="00B1008B"/>
  </w:style>
  <w:style w:type="paragraph" w:customStyle="1" w:styleId="A891DEA80630574BBE1FE0F4D827048A">
    <w:name w:val="A891DEA80630574BBE1FE0F4D827048A"/>
    <w:rsid w:val="00B1008B"/>
  </w:style>
  <w:style w:type="paragraph" w:customStyle="1" w:styleId="F90C40D027B7254FACDC763E7057F285">
    <w:name w:val="F90C40D027B7254FACDC763E7057F285"/>
    <w:rsid w:val="00B1008B"/>
  </w:style>
  <w:style w:type="paragraph" w:customStyle="1" w:styleId="8B17E78B34743D4BA619F0B755679800">
    <w:name w:val="8B17E78B34743D4BA619F0B755679800"/>
    <w:rsid w:val="00B1008B"/>
  </w:style>
  <w:style w:type="paragraph" w:customStyle="1" w:styleId="51FBCB86ACFEBB459F49274C76EE1586">
    <w:name w:val="51FBCB86ACFEBB459F49274C76EE1586"/>
    <w:rsid w:val="00B1008B"/>
  </w:style>
  <w:style w:type="paragraph" w:customStyle="1" w:styleId="85DA8E5945D95B44A815F8F8926B718F">
    <w:name w:val="85DA8E5945D95B44A815F8F8926B718F"/>
    <w:rsid w:val="00B1008B"/>
  </w:style>
  <w:style w:type="paragraph" w:customStyle="1" w:styleId="0590E8593BFEBB40AD280119EF94C13C">
    <w:name w:val="0590E8593BFEBB40AD280119EF94C13C"/>
    <w:rsid w:val="00B1008B"/>
  </w:style>
  <w:style w:type="paragraph" w:customStyle="1" w:styleId="423A890BD191D240A33E9D7B7C6EFAA1">
    <w:name w:val="423A890BD191D240A33E9D7B7C6EFAA1"/>
    <w:rsid w:val="00B1008B"/>
  </w:style>
  <w:style w:type="paragraph" w:customStyle="1" w:styleId="CC75BEC251613549BAEAD3273FAE6E56">
    <w:name w:val="CC75BEC251613549BAEAD3273FAE6E56"/>
    <w:rsid w:val="00B1008B"/>
  </w:style>
  <w:style w:type="paragraph" w:customStyle="1" w:styleId="D5485293754FAD4F8486CB6290509CBC">
    <w:name w:val="D5485293754FAD4F8486CB6290509CBC"/>
    <w:rsid w:val="00B1008B"/>
  </w:style>
  <w:style w:type="paragraph" w:customStyle="1" w:styleId="6CCFE99D8A09044CBA0C59FFEE28B938">
    <w:name w:val="6CCFE99D8A09044CBA0C59FFEE28B938"/>
    <w:rsid w:val="00B1008B"/>
  </w:style>
  <w:style w:type="paragraph" w:customStyle="1" w:styleId="FB3000B0D75CF7468C960234AD59EA41">
    <w:name w:val="FB3000B0D75CF7468C960234AD59EA41"/>
    <w:rsid w:val="00B1008B"/>
  </w:style>
  <w:style w:type="paragraph" w:customStyle="1" w:styleId="928783BD6A764347BE328CE60FDACAD0">
    <w:name w:val="928783BD6A764347BE328CE60FDACAD0"/>
    <w:rsid w:val="00B1008B"/>
  </w:style>
  <w:style w:type="paragraph" w:customStyle="1" w:styleId="1AEFCE4BCDD3E44FB64365CF5B5A27AD">
    <w:name w:val="1AEFCE4BCDD3E44FB64365CF5B5A27AD"/>
    <w:rsid w:val="00B1008B"/>
  </w:style>
  <w:style w:type="paragraph" w:customStyle="1" w:styleId="F13B03198DCD1343AFDD3C3634C1140E">
    <w:name w:val="F13B03198DCD1343AFDD3C3634C1140E"/>
    <w:rsid w:val="00B1008B"/>
  </w:style>
  <w:style w:type="paragraph" w:customStyle="1" w:styleId="26A947AB0BF61041889693D73CEADAD4">
    <w:name w:val="26A947AB0BF61041889693D73CEADAD4"/>
    <w:rsid w:val="00B1008B"/>
  </w:style>
  <w:style w:type="paragraph" w:customStyle="1" w:styleId="EE21E1378E0FC8419FF683D31F020461">
    <w:name w:val="EE21E1378E0FC8419FF683D31F020461"/>
    <w:rsid w:val="00B1008B"/>
  </w:style>
  <w:style w:type="paragraph" w:customStyle="1" w:styleId="077F8884DC332F4684E18037CE03AA90">
    <w:name w:val="077F8884DC332F4684E18037CE03AA90"/>
    <w:rsid w:val="00B1008B"/>
  </w:style>
  <w:style w:type="paragraph" w:customStyle="1" w:styleId="9F96D691C2CFB7408E10444DA8EB04C2">
    <w:name w:val="9F96D691C2CFB7408E10444DA8EB04C2"/>
    <w:rsid w:val="00B1008B"/>
  </w:style>
  <w:style w:type="paragraph" w:customStyle="1" w:styleId="7216D346944A9847AA016F42A3B8F0E3">
    <w:name w:val="7216D346944A9847AA016F42A3B8F0E3"/>
    <w:rsid w:val="00B1008B"/>
  </w:style>
  <w:style w:type="paragraph" w:customStyle="1" w:styleId="C351E70C01C2FF498A3931FE4BB721D9">
    <w:name w:val="C351E70C01C2FF498A3931FE4BB721D9"/>
    <w:rsid w:val="00B1008B"/>
  </w:style>
  <w:style w:type="paragraph" w:customStyle="1" w:styleId="FDCB112EEEBDA648B414DC2F4D88C42C">
    <w:name w:val="FDCB112EEEBDA648B414DC2F4D88C42C"/>
    <w:rsid w:val="00B1008B"/>
  </w:style>
  <w:style w:type="paragraph" w:customStyle="1" w:styleId="E54ACB77D472AC4A82722E32F31221B1">
    <w:name w:val="E54ACB77D472AC4A82722E32F31221B1"/>
    <w:rsid w:val="00B1008B"/>
  </w:style>
  <w:style w:type="paragraph" w:customStyle="1" w:styleId="AB143A5F0C1DE745A2CCF4AB77CD7B1A">
    <w:name w:val="AB143A5F0C1DE745A2CCF4AB77CD7B1A"/>
    <w:rsid w:val="00B1008B"/>
  </w:style>
  <w:style w:type="paragraph" w:customStyle="1" w:styleId="0440CCED84987346B20106CDC5C6CD8A">
    <w:name w:val="0440CCED84987346B20106CDC5C6CD8A"/>
    <w:rsid w:val="00B1008B"/>
  </w:style>
  <w:style w:type="paragraph" w:customStyle="1" w:styleId="74772BDB23C9DA4FB4C9FF084EEF5E1E">
    <w:name w:val="74772BDB23C9DA4FB4C9FF084EEF5E1E"/>
    <w:rsid w:val="00B1008B"/>
  </w:style>
  <w:style w:type="paragraph" w:customStyle="1" w:styleId="EE159DD9AAD73C4FBE00348322DD1296">
    <w:name w:val="EE159DD9AAD73C4FBE00348322DD1296"/>
    <w:rsid w:val="00B1008B"/>
  </w:style>
  <w:style w:type="paragraph" w:customStyle="1" w:styleId="1AE12231C22E244E866CABCAD92D179E">
    <w:name w:val="1AE12231C22E244E866CABCAD92D179E"/>
    <w:rsid w:val="00B1008B"/>
  </w:style>
  <w:style w:type="paragraph" w:customStyle="1" w:styleId="986987F51DB0064A956AF391791C4ABF">
    <w:name w:val="986987F51DB0064A956AF391791C4ABF"/>
    <w:rsid w:val="00B1008B"/>
  </w:style>
  <w:style w:type="paragraph" w:customStyle="1" w:styleId="F2688818602DC0409ADD1383113DA3B4">
    <w:name w:val="F2688818602DC0409ADD1383113DA3B4"/>
    <w:rsid w:val="00B1008B"/>
  </w:style>
  <w:style w:type="paragraph" w:customStyle="1" w:styleId="16EC108D0BB4E74CA7381E984120EFA3">
    <w:name w:val="16EC108D0BB4E74CA7381E984120EFA3"/>
    <w:rsid w:val="00B1008B"/>
  </w:style>
  <w:style w:type="paragraph" w:customStyle="1" w:styleId="829901387A012143A338E5C914F2EAAC">
    <w:name w:val="829901387A012143A338E5C914F2EAAC"/>
    <w:rsid w:val="00B1008B"/>
  </w:style>
  <w:style w:type="paragraph" w:customStyle="1" w:styleId="34F86E8CF45B324583941D4D5574F711">
    <w:name w:val="34F86E8CF45B324583941D4D5574F711"/>
    <w:rsid w:val="00B1008B"/>
  </w:style>
  <w:style w:type="paragraph" w:customStyle="1" w:styleId="CA8B953E4D4823428B0453D8887D817A">
    <w:name w:val="CA8B953E4D4823428B0453D8887D817A"/>
    <w:rsid w:val="00B1008B"/>
  </w:style>
  <w:style w:type="paragraph" w:customStyle="1" w:styleId="A82F40B9FFB73E4B9D8F2CA5E81DC424">
    <w:name w:val="A82F40B9FFB73E4B9D8F2CA5E81DC424"/>
    <w:rsid w:val="00B1008B"/>
  </w:style>
  <w:style w:type="paragraph" w:customStyle="1" w:styleId="88F6501173B3964295A388735D754A3D">
    <w:name w:val="88F6501173B3964295A388735D754A3D"/>
    <w:rsid w:val="00B1008B"/>
  </w:style>
  <w:style w:type="paragraph" w:customStyle="1" w:styleId="FDEDD1174DDDDA469E52A93493F31181">
    <w:name w:val="FDEDD1174DDDDA469E52A93493F31181"/>
    <w:rsid w:val="00B1008B"/>
  </w:style>
  <w:style w:type="paragraph" w:customStyle="1" w:styleId="ED33D3881939DE48960B6C6CBC79BA9B">
    <w:name w:val="ED33D3881939DE48960B6C6CBC79BA9B"/>
    <w:rsid w:val="00B1008B"/>
  </w:style>
  <w:style w:type="paragraph" w:customStyle="1" w:styleId="941A758BE93F7D4AA1B54A54CE1BE447">
    <w:name w:val="941A758BE93F7D4AA1B54A54CE1BE447"/>
    <w:rsid w:val="00B1008B"/>
  </w:style>
  <w:style w:type="paragraph" w:customStyle="1" w:styleId="22DF9B3D391380418B424B841526E92B">
    <w:name w:val="22DF9B3D391380418B424B841526E92B"/>
    <w:rsid w:val="00B1008B"/>
  </w:style>
  <w:style w:type="paragraph" w:customStyle="1" w:styleId="058473D522CBF746B26C74CF487CBF52">
    <w:name w:val="058473D522CBF746B26C74CF487CBF52"/>
    <w:rsid w:val="00B1008B"/>
  </w:style>
  <w:style w:type="paragraph" w:customStyle="1" w:styleId="4CD0153E9FCAF449A663B15A911746DE">
    <w:name w:val="4CD0153E9FCAF449A663B15A911746DE"/>
    <w:rsid w:val="00B1008B"/>
  </w:style>
  <w:style w:type="paragraph" w:customStyle="1" w:styleId="60B67B7CCA422249B57EDEF77E3192C6">
    <w:name w:val="60B67B7CCA422249B57EDEF77E3192C6"/>
    <w:rsid w:val="00B1008B"/>
  </w:style>
  <w:style w:type="paragraph" w:customStyle="1" w:styleId="FC715BBF9E4B514D9AFC69F4C2BBF49F">
    <w:name w:val="FC715BBF9E4B514D9AFC69F4C2BBF49F"/>
    <w:rsid w:val="00B1008B"/>
  </w:style>
  <w:style w:type="paragraph" w:customStyle="1" w:styleId="AF4D0C8E068ED741A660AD38C49110E5">
    <w:name w:val="AF4D0C8E068ED741A660AD38C49110E5"/>
    <w:rsid w:val="00B1008B"/>
  </w:style>
  <w:style w:type="paragraph" w:customStyle="1" w:styleId="5FDD1991C319334A88E75A71CF1DBF41">
    <w:name w:val="5FDD1991C319334A88E75A71CF1DBF41"/>
    <w:rsid w:val="00B1008B"/>
  </w:style>
  <w:style w:type="paragraph" w:customStyle="1" w:styleId="457D28A2912C854AA1703E8DD3826AE0">
    <w:name w:val="457D28A2912C854AA1703E8DD3826AE0"/>
    <w:rsid w:val="00B1008B"/>
  </w:style>
  <w:style w:type="paragraph" w:customStyle="1" w:styleId="3413EC97C2068848BF534EFA95BFBBB1">
    <w:name w:val="3413EC97C2068848BF534EFA95BFBBB1"/>
    <w:rsid w:val="00B1008B"/>
  </w:style>
  <w:style w:type="paragraph" w:customStyle="1" w:styleId="A492EFDEC80AC64C9FB377481422C226">
    <w:name w:val="A492EFDEC80AC64C9FB377481422C226"/>
    <w:rsid w:val="00B1008B"/>
  </w:style>
  <w:style w:type="paragraph" w:customStyle="1" w:styleId="6B739CD88F9DBD4EA0579EC4A4AA1CCA">
    <w:name w:val="6B739CD88F9DBD4EA0579EC4A4AA1CCA"/>
    <w:rsid w:val="00B1008B"/>
  </w:style>
  <w:style w:type="paragraph" w:customStyle="1" w:styleId="5339BB2A8351D040BBBD073B7EC94E22">
    <w:name w:val="5339BB2A8351D040BBBD073B7EC94E22"/>
    <w:rsid w:val="00B1008B"/>
  </w:style>
  <w:style w:type="paragraph" w:customStyle="1" w:styleId="8F578C4C68C07A46B93FBE51C9D80C0B">
    <w:name w:val="8F578C4C68C07A46B93FBE51C9D80C0B"/>
    <w:rsid w:val="00B1008B"/>
  </w:style>
  <w:style w:type="paragraph" w:customStyle="1" w:styleId="CE751A2A72FE604D8F85AB9D2EBF4FAC">
    <w:name w:val="CE751A2A72FE604D8F85AB9D2EBF4FAC"/>
    <w:rsid w:val="00B1008B"/>
  </w:style>
  <w:style w:type="paragraph" w:customStyle="1" w:styleId="35C83213945E7B4F8FF774B87465923F">
    <w:name w:val="35C83213945E7B4F8FF774B87465923F"/>
    <w:rsid w:val="00B1008B"/>
  </w:style>
  <w:style w:type="paragraph" w:customStyle="1" w:styleId="508A22A7609A064D81BC0973462D1ACD">
    <w:name w:val="508A22A7609A064D81BC0973462D1ACD"/>
    <w:rsid w:val="00B1008B"/>
  </w:style>
  <w:style w:type="paragraph" w:customStyle="1" w:styleId="1BAEE94A5DB0444AA27B8ACCE3F3F29D">
    <w:name w:val="1BAEE94A5DB0444AA27B8ACCE3F3F29D"/>
    <w:rsid w:val="00B1008B"/>
  </w:style>
  <w:style w:type="paragraph" w:customStyle="1" w:styleId="EF7DB9352D525D44B3EAE600F1775DB9">
    <w:name w:val="EF7DB9352D525D44B3EAE600F1775DB9"/>
    <w:rsid w:val="00B1008B"/>
  </w:style>
  <w:style w:type="paragraph" w:customStyle="1" w:styleId="46978EB9E4D4C844831DD0FADE93CFA1">
    <w:name w:val="46978EB9E4D4C844831DD0FADE93CFA1"/>
    <w:rsid w:val="00B1008B"/>
  </w:style>
  <w:style w:type="paragraph" w:customStyle="1" w:styleId="9539DFA7AFE69246B3E96BCB6EBEBA43">
    <w:name w:val="9539DFA7AFE69246B3E96BCB6EBEBA43"/>
    <w:rsid w:val="00B1008B"/>
  </w:style>
  <w:style w:type="paragraph" w:customStyle="1" w:styleId="135991AA5F48BE4A8E3D94448BA857D2">
    <w:name w:val="135991AA5F48BE4A8E3D94448BA857D2"/>
    <w:rsid w:val="00B1008B"/>
  </w:style>
  <w:style w:type="paragraph" w:customStyle="1" w:styleId="4FE6B16C15672B4A9059C0B590322721">
    <w:name w:val="4FE6B16C15672B4A9059C0B590322721"/>
    <w:rsid w:val="00B1008B"/>
  </w:style>
  <w:style w:type="paragraph" w:customStyle="1" w:styleId="4B6427C89381EA49AE9EC7C229D6F0D1">
    <w:name w:val="4B6427C89381EA49AE9EC7C229D6F0D1"/>
    <w:rsid w:val="00B1008B"/>
  </w:style>
  <w:style w:type="paragraph" w:customStyle="1" w:styleId="3202FFCD072F0A409BF8791BCD84E49E">
    <w:name w:val="3202FFCD072F0A409BF8791BCD84E49E"/>
    <w:rsid w:val="00B1008B"/>
  </w:style>
  <w:style w:type="paragraph" w:customStyle="1" w:styleId="5956BD151F6392468D4B7B6600B86F4B">
    <w:name w:val="5956BD151F6392468D4B7B6600B86F4B"/>
    <w:rsid w:val="00B1008B"/>
  </w:style>
  <w:style w:type="paragraph" w:customStyle="1" w:styleId="6CBCB05BD21F6A42AA1CF711D75CABA7">
    <w:name w:val="6CBCB05BD21F6A42AA1CF711D75CABA7"/>
    <w:rsid w:val="00B1008B"/>
  </w:style>
  <w:style w:type="paragraph" w:customStyle="1" w:styleId="79797A5CCB71804CA817050F412326FD">
    <w:name w:val="79797A5CCB71804CA817050F412326FD"/>
    <w:rsid w:val="00B1008B"/>
  </w:style>
  <w:style w:type="paragraph" w:customStyle="1" w:styleId="29037215B61D3C469B33CF37FAE88ABF">
    <w:name w:val="29037215B61D3C469B33CF37FAE88ABF"/>
    <w:rsid w:val="00B1008B"/>
  </w:style>
  <w:style w:type="paragraph" w:customStyle="1" w:styleId="56F4B215A26A4A449835633D113B27FD">
    <w:name w:val="56F4B215A26A4A449835633D113B27FD"/>
    <w:rsid w:val="00B1008B"/>
  </w:style>
  <w:style w:type="paragraph" w:customStyle="1" w:styleId="BC65F8E746F71D4482542F0967723471">
    <w:name w:val="BC65F8E746F71D4482542F0967723471"/>
    <w:rsid w:val="00B1008B"/>
  </w:style>
  <w:style w:type="paragraph" w:customStyle="1" w:styleId="6C22E1957FA66448B5BD7F104000B8A5">
    <w:name w:val="6C22E1957FA66448B5BD7F104000B8A5"/>
    <w:rsid w:val="00B1008B"/>
  </w:style>
  <w:style w:type="paragraph" w:customStyle="1" w:styleId="C825BBEF604BDA4CAF1AF3498516AB22">
    <w:name w:val="C825BBEF604BDA4CAF1AF3498516AB22"/>
    <w:rsid w:val="00B1008B"/>
  </w:style>
  <w:style w:type="paragraph" w:customStyle="1" w:styleId="C8233086EA7ACF43B082DA7F1A861ED8">
    <w:name w:val="C8233086EA7ACF43B082DA7F1A861ED8"/>
    <w:rsid w:val="00B1008B"/>
  </w:style>
  <w:style w:type="paragraph" w:customStyle="1" w:styleId="5881C2CCFB42F54B9E51E458FF134B09">
    <w:name w:val="5881C2CCFB42F54B9E51E458FF134B09"/>
    <w:rsid w:val="00B1008B"/>
  </w:style>
  <w:style w:type="paragraph" w:customStyle="1" w:styleId="C37EA7BBF300B44581E5CC06E5377C96">
    <w:name w:val="C37EA7BBF300B44581E5CC06E5377C96"/>
    <w:rsid w:val="00B1008B"/>
  </w:style>
  <w:style w:type="paragraph" w:customStyle="1" w:styleId="416F2DC1E125AB48A9902398317E1078">
    <w:name w:val="416F2DC1E125AB48A9902398317E1078"/>
    <w:rsid w:val="00B1008B"/>
  </w:style>
  <w:style w:type="paragraph" w:customStyle="1" w:styleId="453A3148BD1FF54DA40A52F14FD5437B">
    <w:name w:val="453A3148BD1FF54DA40A52F14FD5437B"/>
    <w:rsid w:val="00B1008B"/>
  </w:style>
  <w:style w:type="paragraph" w:customStyle="1" w:styleId="A4E273FD994C624382E70B0F5A396355">
    <w:name w:val="A4E273FD994C624382E70B0F5A396355"/>
    <w:rsid w:val="00B1008B"/>
  </w:style>
  <w:style w:type="paragraph" w:customStyle="1" w:styleId="15D82E9BDFC5EF4D9902784B2650FAEA">
    <w:name w:val="15D82E9BDFC5EF4D9902784B2650FAEA"/>
    <w:rsid w:val="00B1008B"/>
  </w:style>
  <w:style w:type="paragraph" w:customStyle="1" w:styleId="40CD840F6DB98C43957718E131412C78">
    <w:name w:val="40CD840F6DB98C43957718E131412C78"/>
    <w:rsid w:val="00B1008B"/>
  </w:style>
  <w:style w:type="paragraph" w:customStyle="1" w:styleId="C03F26FCA9F9B1438CFBC9C86BE1D14D">
    <w:name w:val="C03F26FCA9F9B1438CFBC9C86BE1D14D"/>
    <w:rsid w:val="00B1008B"/>
  </w:style>
  <w:style w:type="paragraph" w:customStyle="1" w:styleId="5400575DCC736B4C98334746F0A176F7">
    <w:name w:val="5400575DCC736B4C98334746F0A176F7"/>
    <w:rsid w:val="00B1008B"/>
  </w:style>
  <w:style w:type="paragraph" w:customStyle="1" w:styleId="CFA25E1FA12A1E4396DA892B74A8D631">
    <w:name w:val="CFA25E1FA12A1E4396DA892B74A8D631"/>
    <w:rsid w:val="00B1008B"/>
  </w:style>
  <w:style w:type="paragraph" w:customStyle="1" w:styleId="257116E0417C0344A585C26206654AB3">
    <w:name w:val="257116E0417C0344A585C26206654AB3"/>
    <w:rsid w:val="00B1008B"/>
  </w:style>
  <w:style w:type="paragraph" w:customStyle="1" w:styleId="CAA722CC7DFE4B4C95D97659C59B43A6">
    <w:name w:val="CAA722CC7DFE4B4C95D97659C59B43A6"/>
    <w:rsid w:val="00B1008B"/>
  </w:style>
  <w:style w:type="paragraph" w:customStyle="1" w:styleId="20CA55F9AC910043A27A1E57722149F9">
    <w:name w:val="20CA55F9AC910043A27A1E57722149F9"/>
    <w:rsid w:val="00B1008B"/>
  </w:style>
  <w:style w:type="paragraph" w:customStyle="1" w:styleId="A6ADDBF9016D64438289E790C55AABE5">
    <w:name w:val="A6ADDBF9016D64438289E790C55AABE5"/>
    <w:rsid w:val="00B1008B"/>
  </w:style>
  <w:style w:type="paragraph" w:customStyle="1" w:styleId="9039EE988B5A1D42A13F502F84614C5C">
    <w:name w:val="9039EE988B5A1D42A13F502F84614C5C"/>
    <w:rsid w:val="00B1008B"/>
  </w:style>
  <w:style w:type="paragraph" w:customStyle="1" w:styleId="85C06B41E6C2D141A7A0CB4AEB8AA79A">
    <w:name w:val="85C06B41E6C2D141A7A0CB4AEB8AA79A"/>
    <w:rsid w:val="00B1008B"/>
  </w:style>
  <w:style w:type="paragraph" w:customStyle="1" w:styleId="1AAC54E5255DA04CBAE35D7F86C06B43">
    <w:name w:val="1AAC54E5255DA04CBAE35D7F86C06B43"/>
    <w:rsid w:val="00B1008B"/>
  </w:style>
  <w:style w:type="paragraph" w:customStyle="1" w:styleId="586469D80DC47945B56229365BF5F921">
    <w:name w:val="586469D80DC47945B56229365BF5F921"/>
    <w:rsid w:val="00B1008B"/>
  </w:style>
  <w:style w:type="paragraph" w:customStyle="1" w:styleId="FF780139F3958E4995EE8F857180AF51">
    <w:name w:val="FF780139F3958E4995EE8F857180AF51"/>
    <w:rsid w:val="00B1008B"/>
  </w:style>
  <w:style w:type="paragraph" w:customStyle="1" w:styleId="0FE09FEB1FD07043AA6330E86F08F7A1">
    <w:name w:val="0FE09FEB1FD07043AA6330E86F08F7A1"/>
    <w:rsid w:val="00B1008B"/>
  </w:style>
  <w:style w:type="paragraph" w:customStyle="1" w:styleId="DF63210E998D8842BB3D69EC0EF92CC1">
    <w:name w:val="DF63210E998D8842BB3D69EC0EF92CC1"/>
    <w:rsid w:val="00B1008B"/>
  </w:style>
  <w:style w:type="paragraph" w:customStyle="1" w:styleId="A1C384C93F4B5340BDE268196B56E36C">
    <w:name w:val="A1C384C93F4B5340BDE268196B56E36C"/>
    <w:rsid w:val="00B1008B"/>
  </w:style>
  <w:style w:type="paragraph" w:customStyle="1" w:styleId="E23EC82110F0544DB9AC0F4D3300489C">
    <w:name w:val="E23EC82110F0544DB9AC0F4D3300489C"/>
    <w:rsid w:val="00B1008B"/>
  </w:style>
  <w:style w:type="paragraph" w:customStyle="1" w:styleId="5DACC91D6B76E946BF9059922B0A55DF">
    <w:name w:val="5DACC91D6B76E946BF9059922B0A55DF"/>
    <w:rsid w:val="00B1008B"/>
  </w:style>
  <w:style w:type="paragraph" w:customStyle="1" w:styleId="4810C0E429909143819EEFF5CD360FEB">
    <w:name w:val="4810C0E429909143819EEFF5CD360FEB"/>
    <w:rsid w:val="00B1008B"/>
  </w:style>
  <w:style w:type="paragraph" w:customStyle="1" w:styleId="3225B8CB756C304E8525718B1A307927">
    <w:name w:val="3225B8CB756C304E8525718B1A307927"/>
    <w:rsid w:val="00B1008B"/>
  </w:style>
  <w:style w:type="paragraph" w:customStyle="1" w:styleId="296C7B346F59ED4CA2A6CFD2196EBB3A">
    <w:name w:val="296C7B346F59ED4CA2A6CFD2196EBB3A"/>
    <w:rsid w:val="00B1008B"/>
  </w:style>
  <w:style w:type="paragraph" w:customStyle="1" w:styleId="D777B2C8C045804789C0796A9371E385">
    <w:name w:val="D777B2C8C045804789C0796A9371E385"/>
    <w:rsid w:val="00B1008B"/>
  </w:style>
  <w:style w:type="paragraph" w:customStyle="1" w:styleId="1EA81AB11AA4894FAFA7607C0377AEF0">
    <w:name w:val="1EA81AB11AA4894FAFA7607C0377AEF0"/>
    <w:rsid w:val="00B1008B"/>
  </w:style>
  <w:style w:type="paragraph" w:customStyle="1" w:styleId="12DA44B7EB11B14BB38B1BC16D65D881">
    <w:name w:val="12DA44B7EB11B14BB38B1BC16D65D881"/>
    <w:rsid w:val="00B1008B"/>
  </w:style>
  <w:style w:type="paragraph" w:customStyle="1" w:styleId="061DF88C3B6389419BE7A153555BF969">
    <w:name w:val="061DF88C3B6389419BE7A153555BF969"/>
    <w:rsid w:val="00B1008B"/>
  </w:style>
  <w:style w:type="paragraph" w:customStyle="1" w:styleId="05B409C90EE56548986DF055A4DBA4EE">
    <w:name w:val="05B409C90EE56548986DF055A4DBA4EE"/>
    <w:rsid w:val="00B1008B"/>
  </w:style>
  <w:style w:type="paragraph" w:customStyle="1" w:styleId="7AFF48214BF5E643B6DF4A03CEF85550">
    <w:name w:val="7AFF48214BF5E643B6DF4A03CEF85550"/>
    <w:rsid w:val="00B1008B"/>
  </w:style>
  <w:style w:type="paragraph" w:customStyle="1" w:styleId="9790990D940E474982F4AB7C58914E27">
    <w:name w:val="9790990D940E474982F4AB7C58914E27"/>
    <w:rsid w:val="00B1008B"/>
  </w:style>
  <w:style w:type="paragraph" w:customStyle="1" w:styleId="535A636B6B4AAD4FB9596884CAEE031C">
    <w:name w:val="535A636B6B4AAD4FB9596884CAEE031C"/>
    <w:rsid w:val="00B1008B"/>
  </w:style>
  <w:style w:type="paragraph" w:customStyle="1" w:styleId="77FB8470EDE2E240978999695A7EF013">
    <w:name w:val="77FB8470EDE2E240978999695A7EF013"/>
    <w:rsid w:val="00B1008B"/>
  </w:style>
  <w:style w:type="paragraph" w:customStyle="1" w:styleId="5C855DD59F0A5648BAC2C16941A19B8A">
    <w:name w:val="5C855DD59F0A5648BAC2C16941A19B8A"/>
    <w:rsid w:val="00B1008B"/>
  </w:style>
  <w:style w:type="paragraph" w:customStyle="1" w:styleId="58A98AF913603040B610D5F1006233BA">
    <w:name w:val="58A98AF913603040B610D5F1006233BA"/>
    <w:rsid w:val="00B1008B"/>
  </w:style>
  <w:style w:type="paragraph" w:customStyle="1" w:styleId="8B4FBF2C12AF3749844888F022541D52">
    <w:name w:val="8B4FBF2C12AF3749844888F022541D52"/>
    <w:rsid w:val="00B1008B"/>
  </w:style>
  <w:style w:type="paragraph" w:customStyle="1" w:styleId="D8FD9E8AC2074B45927D8CD156CFFB86">
    <w:name w:val="D8FD9E8AC2074B45927D8CD156CFFB86"/>
    <w:rsid w:val="00B1008B"/>
  </w:style>
  <w:style w:type="paragraph" w:customStyle="1" w:styleId="318636D6D9250842AB726D80087BA023">
    <w:name w:val="318636D6D9250842AB726D80087BA023"/>
    <w:rsid w:val="00B1008B"/>
  </w:style>
  <w:style w:type="paragraph" w:customStyle="1" w:styleId="B9D478012A51874A881B4E67DB427CD8">
    <w:name w:val="B9D478012A51874A881B4E67DB427CD8"/>
    <w:rsid w:val="00B1008B"/>
  </w:style>
  <w:style w:type="paragraph" w:customStyle="1" w:styleId="7ADC7A2D57551B4DA4057612736D36BC">
    <w:name w:val="7ADC7A2D57551B4DA4057612736D36BC"/>
    <w:rsid w:val="00B1008B"/>
  </w:style>
  <w:style w:type="paragraph" w:customStyle="1" w:styleId="75029B9A1074A44AAF02AB76E8986402">
    <w:name w:val="75029B9A1074A44AAF02AB76E8986402"/>
    <w:rsid w:val="00B1008B"/>
  </w:style>
  <w:style w:type="paragraph" w:customStyle="1" w:styleId="8B05C88194C29743B2447A5FC9BD883B">
    <w:name w:val="8B05C88194C29743B2447A5FC9BD883B"/>
    <w:rsid w:val="00B1008B"/>
  </w:style>
  <w:style w:type="paragraph" w:customStyle="1" w:styleId="A7A607D5A5FBEE409636EEBBF36075BA">
    <w:name w:val="A7A607D5A5FBEE409636EEBBF36075BA"/>
    <w:rsid w:val="00B1008B"/>
  </w:style>
  <w:style w:type="paragraph" w:customStyle="1" w:styleId="344C9BE28AC19A4285CB84F976C246E2">
    <w:name w:val="344C9BE28AC19A4285CB84F976C246E2"/>
    <w:rsid w:val="00B1008B"/>
  </w:style>
  <w:style w:type="paragraph" w:customStyle="1" w:styleId="B49429E1D2459E4D87833F7B0E93F0EE">
    <w:name w:val="B49429E1D2459E4D87833F7B0E93F0EE"/>
    <w:rsid w:val="00B1008B"/>
  </w:style>
  <w:style w:type="paragraph" w:customStyle="1" w:styleId="BBEE393B9C909B43B90275CBA0E3874D">
    <w:name w:val="BBEE393B9C909B43B90275CBA0E3874D"/>
    <w:rsid w:val="00B1008B"/>
  </w:style>
  <w:style w:type="paragraph" w:customStyle="1" w:styleId="8D5DCD6634F86A4FA696927CC7899134">
    <w:name w:val="8D5DCD6634F86A4FA696927CC7899134"/>
    <w:rsid w:val="00B1008B"/>
  </w:style>
  <w:style w:type="paragraph" w:customStyle="1" w:styleId="7CC2A2F94745DE4FB181C42B18839A31">
    <w:name w:val="7CC2A2F94745DE4FB181C42B18839A31"/>
    <w:rsid w:val="00B1008B"/>
  </w:style>
  <w:style w:type="paragraph" w:customStyle="1" w:styleId="0E6B91E4685B2144A622228FBE45508E">
    <w:name w:val="0E6B91E4685B2144A622228FBE45508E"/>
    <w:rsid w:val="00B1008B"/>
  </w:style>
  <w:style w:type="paragraph" w:customStyle="1" w:styleId="33FC43987CE9444D85941122387ADDA3">
    <w:name w:val="33FC43987CE9444D85941122387ADDA3"/>
    <w:rsid w:val="00B1008B"/>
  </w:style>
  <w:style w:type="paragraph" w:customStyle="1" w:styleId="C214DC967DBFD042A565001195EE668D">
    <w:name w:val="C214DC967DBFD042A565001195EE668D"/>
    <w:rsid w:val="00B1008B"/>
  </w:style>
  <w:style w:type="paragraph" w:customStyle="1" w:styleId="AD0A4C7215A6B7409612B42AFCE323AB">
    <w:name w:val="AD0A4C7215A6B7409612B42AFCE323AB"/>
    <w:rsid w:val="00B1008B"/>
  </w:style>
  <w:style w:type="paragraph" w:customStyle="1" w:styleId="2F87912B64469143BFC5BB9EB684D389">
    <w:name w:val="2F87912B64469143BFC5BB9EB684D389"/>
    <w:rsid w:val="00B1008B"/>
  </w:style>
  <w:style w:type="paragraph" w:customStyle="1" w:styleId="E7024BABE9350140B7A680A9DA932109">
    <w:name w:val="E7024BABE9350140B7A680A9DA932109"/>
    <w:rsid w:val="00B1008B"/>
  </w:style>
  <w:style w:type="paragraph" w:customStyle="1" w:styleId="9AD24277425B2549B9EFA99BAAE760DF">
    <w:name w:val="9AD24277425B2549B9EFA99BAAE760DF"/>
    <w:rsid w:val="00B1008B"/>
  </w:style>
  <w:style w:type="paragraph" w:customStyle="1" w:styleId="FC03B444803132469827D90D6AC330C9">
    <w:name w:val="FC03B444803132469827D90D6AC330C9"/>
    <w:rsid w:val="00B1008B"/>
  </w:style>
  <w:style w:type="paragraph" w:customStyle="1" w:styleId="08D1CC95B3D52B408168A3605719F31D">
    <w:name w:val="08D1CC95B3D52B408168A3605719F31D"/>
    <w:rsid w:val="00B1008B"/>
  </w:style>
  <w:style w:type="paragraph" w:customStyle="1" w:styleId="F90602D1298BFF448F18B5E28829FFE9">
    <w:name w:val="F90602D1298BFF448F18B5E28829FFE9"/>
    <w:rsid w:val="00B1008B"/>
  </w:style>
  <w:style w:type="paragraph" w:customStyle="1" w:styleId="DF0FC40B91DEA4489F3464CFEB59EF7C">
    <w:name w:val="DF0FC40B91DEA4489F3464CFEB59EF7C"/>
    <w:rsid w:val="00B1008B"/>
  </w:style>
  <w:style w:type="paragraph" w:customStyle="1" w:styleId="008DE318E040DB4AB0DACE4113E145C3">
    <w:name w:val="008DE318E040DB4AB0DACE4113E145C3"/>
    <w:rsid w:val="00B1008B"/>
  </w:style>
  <w:style w:type="paragraph" w:customStyle="1" w:styleId="29D3884E970DDF4BB676324179087891">
    <w:name w:val="29D3884E970DDF4BB676324179087891"/>
    <w:rsid w:val="00B1008B"/>
  </w:style>
  <w:style w:type="paragraph" w:customStyle="1" w:styleId="B5CB8692B1FDC9409501CB4E47B34D21">
    <w:name w:val="B5CB8692B1FDC9409501CB4E47B34D21"/>
    <w:rsid w:val="00B1008B"/>
  </w:style>
  <w:style w:type="paragraph" w:customStyle="1" w:styleId="37BBD935BAEB2448992C1D2589DA37EF">
    <w:name w:val="37BBD935BAEB2448992C1D2589DA37EF"/>
    <w:rsid w:val="00B1008B"/>
  </w:style>
  <w:style w:type="paragraph" w:customStyle="1" w:styleId="D4A81C27448AAA48ABB92C16F03912A5">
    <w:name w:val="D4A81C27448AAA48ABB92C16F03912A5"/>
    <w:rsid w:val="00B1008B"/>
  </w:style>
  <w:style w:type="paragraph" w:customStyle="1" w:styleId="A8F08A90EE13AC4BB443F4BE81B22072">
    <w:name w:val="A8F08A90EE13AC4BB443F4BE81B22072"/>
    <w:rsid w:val="00B1008B"/>
  </w:style>
  <w:style w:type="paragraph" w:customStyle="1" w:styleId="177D8C3BF7871E40879E4C574AC59B5A">
    <w:name w:val="177D8C3BF7871E40879E4C574AC59B5A"/>
    <w:rsid w:val="00B1008B"/>
  </w:style>
  <w:style w:type="paragraph" w:customStyle="1" w:styleId="794C1E45A19EBF47AA487BA34AFDC535">
    <w:name w:val="794C1E45A19EBF47AA487BA34AFDC535"/>
    <w:rsid w:val="00B1008B"/>
  </w:style>
  <w:style w:type="paragraph" w:customStyle="1" w:styleId="63182D520A2A114784D48D813D53CC45">
    <w:name w:val="63182D520A2A114784D48D813D53CC45"/>
    <w:rsid w:val="00B1008B"/>
  </w:style>
  <w:style w:type="paragraph" w:customStyle="1" w:styleId="CBA7614066E3514FA1A176D1A8B2EDCA">
    <w:name w:val="CBA7614066E3514FA1A176D1A8B2EDCA"/>
    <w:rsid w:val="00B1008B"/>
  </w:style>
  <w:style w:type="paragraph" w:customStyle="1" w:styleId="E94E5ED0857A3C40BAC8EA3249647A07">
    <w:name w:val="E94E5ED0857A3C40BAC8EA3249647A07"/>
    <w:rsid w:val="00B1008B"/>
  </w:style>
  <w:style w:type="paragraph" w:customStyle="1" w:styleId="8ED7F1015989F44FACC38DA59DA511F8">
    <w:name w:val="8ED7F1015989F44FACC38DA59DA511F8"/>
    <w:rsid w:val="00B1008B"/>
  </w:style>
  <w:style w:type="paragraph" w:customStyle="1" w:styleId="0D95B45748BDBD4FB0B29232B2D78FA0">
    <w:name w:val="0D95B45748BDBD4FB0B29232B2D78FA0"/>
    <w:rsid w:val="00B1008B"/>
  </w:style>
  <w:style w:type="paragraph" w:customStyle="1" w:styleId="8C3EA01F22A47D4987F12774F152DD89">
    <w:name w:val="8C3EA01F22A47D4987F12774F152DD89"/>
    <w:rsid w:val="00B1008B"/>
  </w:style>
  <w:style w:type="paragraph" w:customStyle="1" w:styleId="D57A9DF091AC094184654B4414A94C87">
    <w:name w:val="D57A9DF091AC094184654B4414A94C87"/>
    <w:rsid w:val="00B1008B"/>
  </w:style>
  <w:style w:type="paragraph" w:customStyle="1" w:styleId="67662B355E54714E9C1A00F2BCBA416C">
    <w:name w:val="67662B355E54714E9C1A00F2BCBA416C"/>
    <w:rsid w:val="00B1008B"/>
  </w:style>
  <w:style w:type="paragraph" w:customStyle="1" w:styleId="2D276269576F50498F6872C9B2681D69">
    <w:name w:val="2D276269576F50498F6872C9B2681D69"/>
    <w:rsid w:val="00B1008B"/>
  </w:style>
  <w:style w:type="paragraph" w:customStyle="1" w:styleId="5B1409C314031448BD5DE8E1BADBFD72">
    <w:name w:val="5B1409C314031448BD5DE8E1BADBFD72"/>
    <w:rsid w:val="00B1008B"/>
  </w:style>
  <w:style w:type="paragraph" w:customStyle="1" w:styleId="5CE706F25470E840938E37C7EF0D0790">
    <w:name w:val="5CE706F25470E840938E37C7EF0D0790"/>
    <w:rsid w:val="00B1008B"/>
  </w:style>
  <w:style w:type="paragraph" w:customStyle="1" w:styleId="8E341DA27414164F9E9BE0E108741243">
    <w:name w:val="8E341DA27414164F9E9BE0E108741243"/>
    <w:rsid w:val="00B1008B"/>
  </w:style>
  <w:style w:type="paragraph" w:customStyle="1" w:styleId="E86ACB1987C17C4D8A535C2B74772884">
    <w:name w:val="E86ACB1987C17C4D8A535C2B74772884"/>
    <w:rsid w:val="00B1008B"/>
  </w:style>
  <w:style w:type="paragraph" w:customStyle="1" w:styleId="58E0AEC92361E54ABDCBF485312CE11F">
    <w:name w:val="58E0AEC92361E54ABDCBF485312CE11F"/>
    <w:rsid w:val="00B1008B"/>
  </w:style>
  <w:style w:type="paragraph" w:customStyle="1" w:styleId="31CDCEB8311D0F43AD21B7D090CD6CC2">
    <w:name w:val="31CDCEB8311D0F43AD21B7D090CD6CC2"/>
    <w:rsid w:val="00B1008B"/>
  </w:style>
  <w:style w:type="paragraph" w:customStyle="1" w:styleId="6E04AC785EFFF8449D5CF0F85F1C378B">
    <w:name w:val="6E04AC785EFFF8449D5CF0F85F1C378B"/>
    <w:rsid w:val="00B1008B"/>
  </w:style>
  <w:style w:type="paragraph" w:customStyle="1" w:styleId="F4CEE3A528CDAE42A80DC86D9D5560D9">
    <w:name w:val="F4CEE3A528CDAE42A80DC86D9D5560D9"/>
    <w:rsid w:val="00B1008B"/>
  </w:style>
  <w:style w:type="paragraph" w:customStyle="1" w:styleId="960FED7B85AB014CB18A844F322B28B3">
    <w:name w:val="960FED7B85AB014CB18A844F322B28B3"/>
    <w:rsid w:val="00B1008B"/>
  </w:style>
  <w:style w:type="paragraph" w:customStyle="1" w:styleId="2BAD30AE891CDD44B8BCCED4115937D4">
    <w:name w:val="2BAD30AE891CDD44B8BCCED4115937D4"/>
    <w:rsid w:val="00B1008B"/>
  </w:style>
  <w:style w:type="paragraph" w:customStyle="1" w:styleId="BF19159B8951E741BFD08529562C8BB9">
    <w:name w:val="BF19159B8951E741BFD08529562C8BB9"/>
    <w:rsid w:val="00B1008B"/>
  </w:style>
  <w:style w:type="paragraph" w:customStyle="1" w:styleId="7118F875A88B8C429D76EED4CC5A36B6">
    <w:name w:val="7118F875A88B8C429D76EED4CC5A36B6"/>
    <w:rsid w:val="00B1008B"/>
  </w:style>
  <w:style w:type="paragraph" w:customStyle="1" w:styleId="DC91679696BD114183BDFD90AAC32E00">
    <w:name w:val="DC91679696BD114183BDFD90AAC32E00"/>
    <w:rsid w:val="00B1008B"/>
  </w:style>
  <w:style w:type="paragraph" w:customStyle="1" w:styleId="E6167E1E8BBD9049BACF463D9C4CC8C1">
    <w:name w:val="E6167E1E8BBD9049BACF463D9C4CC8C1"/>
    <w:rsid w:val="00B1008B"/>
  </w:style>
  <w:style w:type="paragraph" w:customStyle="1" w:styleId="ED002AC769E7764ABAC2ED8E8A0B06A7">
    <w:name w:val="ED002AC769E7764ABAC2ED8E8A0B06A7"/>
    <w:rsid w:val="00B1008B"/>
  </w:style>
  <w:style w:type="paragraph" w:customStyle="1" w:styleId="9725DFC361A58E4995A7FA2FD6EB5B8C">
    <w:name w:val="9725DFC361A58E4995A7FA2FD6EB5B8C"/>
    <w:rsid w:val="00B1008B"/>
  </w:style>
  <w:style w:type="paragraph" w:customStyle="1" w:styleId="89FFE85F08DCA94482D806D8BDCC1F6F">
    <w:name w:val="89FFE85F08DCA94482D806D8BDCC1F6F"/>
    <w:rsid w:val="00B1008B"/>
  </w:style>
  <w:style w:type="paragraph" w:customStyle="1" w:styleId="2C945FB048554941AA3C49BD3CBB9346">
    <w:name w:val="2C945FB048554941AA3C49BD3CBB9346"/>
    <w:rsid w:val="00B1008B"/>
  </w:style>
  <w:style w:type="paragraph" w:customStyle="1" w:styleId="CFA34BBB0D61424AAC04B981AC0798A7">
    <w:name w:val="CFA34BBB0D61424AAC04B981AC0798A7"/>
    <w:rsid w:val="00B1008B"/>
  </w:style>
  <w:style w:type="paragraph" w:customStyle="1" w:styleId="CF4B9D4D3F81BE48AFD2632B343DCDCC">
    <w:name w:val="CF4B9D4D3F81BE48AFD2632B343DCDCC"/>
    <w:rsid w:val="00B1008B"/>
  </w:style>
  <w:style w:type="paragraph" w:customStyle="1" w:styleId="4D69113ED5E0384DAA35E0FF246D4CE6">
    <w:name w:val="4D69113ED5E0384DAA35E0FF246D4CE6"/>
    <w:rsid w:val="00B1008B"/>
  </w:style>
  <w:style w:type="paragraph" w:customStyle="1" w:styleId="D6CB57D5E89E5D4B9168564AD919559D">
    <w:name w:val="D6CB57D5E89E5D4B9168564AD919559D"/>
    <w:rsid w:val="00B1008B"/>
  </w:style>
  <w:style w:type="paragraph" w:customStyle="1" w:styleId="260654E8A2E9BA4FAA8A2B8AA006643E">
    <w:name w:val="260654E8A2E9BA4FAA8A2B8AA006643E"/>
    <w:rsid w:val="00B1008B"/>
  </w:style>
  <w:style w:type="paragraph" w:customStyle="1" w:styleId="63E81FC9D7B95F42B668873F182A3BAB">
    <w:name w:val="63E81FC9D7B95F42B668873F182A3BAB"/>
    <w:rsid w:val="00B1008B"/>
  </w:style>
  <w:style w:type="paragraph" w:customStyle="1" w:styleId="F4AAD1A16DF76544AE3E974B1140CC8A">
    <w:name w:val="F4AAD1A16DF76544AE3E974B1140CC8A"/>
    <w:rsid w:val="00B1008B"/>
  </w:style>
  <w:style w:type="paragraph" w:customStyle="1" w:styleId="347BCC78CC0681458FE01A2FF8149C7F">
    <w:name w:val="347BCC78CC0681458FE01A2FF8149C7F"/>
    <w:rsid w:val="00B1008B"/>
  </w:style>
  <w:style w:type="paragraph" w:customStyle="1" w:styleId="F7B787271714C749A5D7A200824D2A12">
    <w:name w:val="F7B787271714C749A5D7A200824D2A12"/>
    <w:rsid w:val="00B1008B"/>
  </w:style>
  <w:style w:type="paragraph" w:customStyle="1" w:styleId="AEBA0EE132D8234CA9822DEDC718575E">
    <w:name w:val="AEBA0EE132D8234CA9822DEDC718575E"/>
    <w:rsid w:val="00B1008B"/>
  </w:style>
  <w:style w:type="paragraph" w:customStyle="1" w:styleId="02E3388EBD07FC4999B17D8CF5241AB6">
    <w:name w:val="02E3388EBD07FC4999B17D8CF5241AB6"/>
    <w:rsid w:val="00B1008B"/>
  </w:style>
  <w:style w:type="paragraph" w:customStyle="1" w:styleId="3E1810C37800EE499C1F2661A17ED252">
    <w:name w:val="3E1810C37800EE499C1F2661A17ED252"/>
    <w:rsid w:val="00B1008B"/>
  </w:style>
  <w:style w:type="paragraph" w:customStyle="1" w:styleId="E46B5B18A3BBBE4EBE1BCA84D02C1FB7">
    <w:name w:val="E46B5B18A3BBBE4EBE1BCA84D02C1FB7"/>
    <w:rsid w:val="00B1008B"/>
  </w:style>
  <w:style w:type="paragraph" w:customStyle="1" w:styleId="1DD38EC0936B0E4DB3725C0C0DA408DF">
    <w:name w:val="1DD38EC0936B0E4DB3725C0C0DA408DF"/>
    <w:rsid w:val="00B1008B"/>
  </w:style>
  <w:style w:type="paragraph" w:customStyle="1" w:styleId="6F7CAF20DDB56840BA8F6AA65A85B766">
    <w:name w:val="6F7CAF20DDB56840BA8F6AA65A85B766"/>
    <w:rsid w:val="00B1008B"/>
  </w:style>
  <w:style w:type="paragraph" w:customStyle="1" w:styleId="C3589F2775E2984295D923BA61E83658">
    <w:name w:val="C3589F2775E2984295D923BA61E83658"/>
    <w:rsid w:val="00B1008B"/>
  </w:style>
  <w:style w:type="paragraph" w:customStyle="1" w:styleId="40883EDA5426A24B8A6BCBC5B6538C4B">
    <w:name w:val="40883EDA5426A24B8A6BCBC5B6538C4B"/>
    <w:rsid w:val="00B1008B"/>
  </w:style>
  <w:style w:type="paragraph" w:customStyle="1" w:styleId="D1459C1259EA7A4AA51C4956343565A0">
    <w:name w:val="D1459C1259EA7A4AA51C4956343565A0"/>
    <w:rsid w:val="00B1008B"/>
  </w:style>
  <w:style w:type="paragraph" w:customStyle="1" w:styleId="2595227E5CCFFF4C8524B65B73DC72A8">
    <w:name w:val="2595227E5CCFFF4C8524B65B73DC72A8"/>
    <w:rsid w:val="00B1008B"/>
  </w:style>
  <w:style w:type="paragraph" w:customStyle="1" w:styleId="E08FF86D21207B48A3B9C04154FD3F9C">
    <w:name w:val="E08FF86D21207B48A3B9C04154FD3F9C"/>
    <w:rsid w:val="00B1008B"/>
  </w:style>
  <w:style w:type="paragraph" w:customStyle="1" w:styleId="8CFCCF707541B342AE7F904C6E07994A">
    <w:name w:val="8CFCCF707541B342AE7F904C6E07994A"/>
    <w:rsid w:val="00B1008B"/>
  </w:style>
  <w:style w:type="paragraph" w:customStyle="1" w:styleId="D47B91B24F84CF439FC9730A0E66F920">
    <w:name w:val="D47B91B24F84CF439FC9730A0E66F920"/>
    <w:rsid w:val="00B1008B"/>
  </w:style>
  <w:style w:type="paragraph" w:customStyle="1" w:styleId="D7E819CE1EF941488B9F9DE76E3DD49A">
    <w:name w:val="D7E819CE1EF941488B9F9DE76E3DD49A"/>
    <w:rsid w:val="00B1008B"/>
  </w:style>
  <w:style w:type="paragraph" w:customStyle="1" w:styleId="1DC34B68A83D3A468EE204A0EF6B8D46">
    <w:name w:val="1DC34B68A83D3A468EE204A0EF6B8D46"/>
    <w:rsid w:val="00B1008B"/>
  </w:style>
  <w:style w:type="paragraph" w:customStyle="1" w:styleId="AC61B59BB9B3AD45A1E39B232849E8CD">
    <w:name w:val="AC61B59BB9B3AD45A1E39B232849E8CD"/>
    <w:rsid w:val="00B1008B"/>
  </w:style>
  <w:style w:type="paragraph" w:customStyle="1" w:styleId="E215ABADB2707E4FAE6805BEB3CB7C8E">
    <w:name w:val="E215ABADB2707E4FAE6805BEB3CB7C8E"/>
    <w:rsid w:val="00B1008B"/>
  </w:style>
  <w:style w:type="paragraph" w:customStyle="1" w:styleId="976D57E8551A764BA6E016DE64DE487E">
    <w:name w:val="976D57E8551A764BA6E016DE64DE487E"/>
    <w:rsid w:val="00B1008B"/>
  </w:style>
  <w:style w:type="paragraph" w:customStyle="1" w:styleId="C857977A3B8FC741B6B2C3BF7D40E2CD">
    <w:name w:val="C857977A3B8FC741B6B2C3BF7D40E2CD"/>
    <w:rsid w:val="00B1008B"/>
  </w:style>
  <w:style w:type="paragraph" w:customStyle="1" w:styleId="48256447B1232F4893641EC9318D9538">
    <w:name w:val="48256447B1232F4893641EC9318D9538"/>
    <w:rsid w:val="00B1008B"/>
  </w:style>
  <w:style w:type="paragraph" w:customStyle="1" w:styleId="7EE32FB4BFB9BF46A0A539187208ED3A">
    <w:name w:val="7EE32FB4BFB9BF46A0A539187208ED3A"/>
    <w:rsid w:val="00B1008B"/>
  </w:style>
  <w:style w:type="paragraph" w:customStyle="1" w:styleId="60189C5E3834D04AA59123A252BAE962">
    <w:name w:val="60189C5E3834D04AA59123A252BAE962"/>
    <w:rsid w:val="00B1008B"/>
  </w:style>
  <w:style w:type="paragraph" w:customStyle="1" w:styleId="D4B74A43307AAC428E3CE0559ABBA88F">
    <w:name w:val="D4B74A43307AAC428E3CE0559ABBA88F"/>
    <w:rsid w:val="00B1008B"/>
  </w:style>
  <w:style w:type="paragraph" w:customStyle="1" w:styleId="97C8726DB6E9A84697FC2A814A969E42">
    <w:name w:val="97C8726DB6E9A84697FC2A814A969E42"/>
    <w:rsid w:val="00B1008B"/>
  </w:style>
  <w:style w:type="paragraph" w:customStyle="1" w:styleId="EE44CEA9A555FC49BD9027730D084B51">
    <w:name w:val="EE44CEA9A555FC49BD9027730D084B51"/>
    <w:rsid w:val="00B1008B"/>
  </w:style>
  <w:style w:type="paragraph" w:customStyle="1" w:styleId="951CD461D52D644E9803E318F630D85E">
    <w:name w:val="951CD461D52D644E9803E318F630D85E"/>
    <w:rsid w:val="00B1008B"/>
  </w:style>
  <w:style w:type="paragraph" w:customStyle="1" w:styleId="61D4F681782F1B458B6938599EF55438">
    <w:name w:val="61D4F681782F1B458B6938599EF55438"/>
    <w:rsid w:val="00B1008B"/>
  </w:style>
  <w:style w:type="paragraph" w:customStyle="1" w:styleId="5B245701E946354AA1F6B3951C70942D">
    <w:name w:val="5B245701E946354AA1F6B3951C70942D"/>
    <w:rsid w:val="00B1008B"/>
  </w:style>
  <w:style w:type="paragraph" w:customStyle="1" w:styleId="D0F44DF4AB257643802B01228B23C014">
    <w:name w:val="D0F44DF4AB257643802B01228B23C014"/>
    <w:rsid w:val="00B1008B"/>
  </w:style>
  <w:style w:type="paragraph" w:customStyle="1" w:styleId="6E87B56DCCA8B3418D2903555BCA8534">
    <w:name w:val="6E87B56DCCA8B3418D2903555BCA8534"/>
    <w:rsid w:val="00B1008B"/>
  </w:style>
  <w:style w:type="paragraph" w:customStyle="1" w:styleId="9F6BBC347562D544AF0E483D0EDF1CD4">
    <w:name w:val="9F6BBC347562D544AF0E483D0EDF1CD4"/>
    <w:rsid w:val="00B1008B"/>
  </w:style>
  <w:style w:type="paragraph" w:customStyle="1" w:styleId="943DA569642B2D48A152675D7BFC7C73">
    <w:name w:val="943DA569642B2D48A152675D7BFC7C73"/>
    <w:rsid w:val="00B1008B"/>
  </w:style>
  <w:style w:type="paragraph" w:customStyle="1" w:styleId="61A7DFA4C15EDC4EB5E5598B664517C8">
    <w:name w:val="61A7DFA4C15EDC4EB5E5598B664517C8"/>
    <w:rsid w:val="00B1008B"/>
  </w:style>
  <w:style w:type="paragraph" w:customStyle="1" w:styleId="389699A571FB4B4982676D22C47D280E">
    <w:name w:val="389699A571FB4B4982676D22C47D280E"/>
    <w:rsid w:val="00B1008B"/>
  </w:style>
  <w:style w:type="paragraph" w:customStyle="1" w:styleId="33B29A525E50D3479A99569455C45B79">
    <w:name w:val="33B29A525E50D3479A99569455C45B79"/>
    <w:rsid w:val="00B1008B"/>
  </w:style>
  <w:style w:type="paragraph" w:customStyle="1" w:styleId="BAB37A8FB13A354CADF23C3BEA77F647">
    <w:name w:val="BAB37A8FB13A354CADF23C3BEA77F647"/>
    <w:rsid w:val="00B1008B"/>
  </w:style>
  <w:style w:type="paragraph" w:customStyle="1" w:styleId="F8C1B9A5064A7D4E933AFF7967E32FD0">
    <w:name w:val="F8C1B9A5064A7D4E933AFF7967E32FD0"/>
    <w:rsid w:val="00B1008B"/>
  </w:style>
  <w:style w:type="paragraph" w:customStyle="1" w:styleId="5F6C5A74F34F55458089F6E0A157B56D">
    <w:name w:val="5F6C5A74F34F55458089F6E0A157B56D"/>
    <w:rsid w:val="00B1008B"/>
  </w:style>
  <w:style w:type="paragraph" w:customStyle="1" w:styleId="B936E91E3F18414BA1AB76BB9E331B3B">
    <w:name w:val="B936E91E3F18414BA1AB76BB9E331B3B"/>
    <w:rsid w:val="00B1008B"/>
  </w:style>
  <w:style w:type="paragraph" w:customStyle="1" w:styleId="A793FB621A243B43990B1079192C0C86">
    <w:name w:val="A793FB621A243B43990B1079192C0C86"/>
    <w:rsid w:val="00B1008B"/>
  </w:style>
  <w:style w:type="paragraph" w:customStyle="1" w:styleId="CB4265115BE398439BCB5C433DC700CA">
    <w:name w:val="CB4265115BE398439BCB5C433DC700CA"/>
    <w:rsid w:val="00B1008B"/>
  </w:style>
  <w:style w:type="paragraph" w:customStyle="1" w:styleId="ADC81F9955083C49B33A0FE8547727FC">
    <w:name w:val="ADC81F9955083C49B33A0FE8547727FC"/>
    <w:rsid w:val="00B1008B"/>
  </w:style>
  <w:style w:type="paragraph" w:customStyle="1" w:styleId="8319DCF3F06A6147B6E80804372F11DB">
    <w:name w:val="8319DCF3F06A6147B6E80804372F11DB"/>
    <w:rsid w:val="00B1008B"/>
  </w:style>
  <w:style w:type="paragraph" w:customStyle="1" w:styleId="A54F6D755AC57A46945654AFD502E5E8">
    <w:name w:val="A54F6D755AC57A46945654AFD502E5E8"/>
    <w:rsid w:val="00B1008B"/>
  </w:style>
  <w:style w:type="paragraph" w:customStyle="1" w:styleId="F6B9151C8A69384980F4E0970EAA8F10">
    <w:name w:val="F6B9151C8A69384980F4E0970EAA8F10"/>
    <w:rsid w:val="00B1008B"/>
  </w:style>
  <w:style w:type="paragraph" w:customStyle="1" w:styleId="B79778143D428B48A69C8B0DC681D718">
    <w:name w:val="B79778143D428B48A69C8B0DC681D718"/>
    <w:rsid w:val="00B1008B"/>
  </w:style>
  <w:style w:type="paragraph" w:customStyle="1" w:styleId="05D890D20356D5458F62E288ACC96B0E">
    <w:name w:val="05D890D20356D5458F62E288ACC96B0E"/>
    <w:rsid w:val="00B1008B"/>
  </w:style>
  <w:style w:type="paragraph" w:customStyle="1" w:styleId="ECEFC23564182445868B5D3E24BC9DAA">
    <w:name w:val="ECEFC23564182445868B5D3E24BC9DAA"/>
    <w:rsid w:val="00B1008B"/>
  </w:style>
  <w:style w:type="paragraph" w:customStyle="1" w:styleId="DC4EA963D389104CAE9DD56AE124D98E">
    <w:name w:val="DC4EA963D389104CAE9DD56AE124D98E"/>
    <w:rsid w:val="00B1008B"/>
  </w:style>
  <w:style w:type="paragraph" w:customStyle="1" w:styleId="C6469DB356A0A248A99B3373A208FE4D">
    <w:name w:val="C6469DB356A0A248A99B3373A208FE4D"/>
    <w:rsid w:val="00B1008B"/>
  </w:style>
  <w:style w:type="paragraph" w:customStyle="1" w:styleId="89CD6759E30AAA47B9B90786E6B1C6EB">
    <w:name w:val="89CD6759E30AAA47B9B90786E6B1C6EB"/>
    <w:rsid w:val="00B1008B"/>
  </w:style>
  <w:style w:type="paragraph" w:customStyle="1" w:styleId="E23C7E8D053A0D4D9236BB651256103F">
    <w:name w:val="E23C7E8D053A0D4D9236BB651256103F"/>
    <w:rsid w:val="00B1008B"/>
  </w:style>
  <w:style w:type="paragraph" w:customStyle="1" w:styleId="AE820AF51B8ECE47B74A54A561D0D4C7">
    <w:name w:val="AE820AF51B8ECE47B74A54A561D0D4C7"/>
    <w:rsid w:val="00B1008B"/>
  </w:style>
  <w:style w:type="paragraph" w:customStyle="1" w:styleId="C8AC9FDC6431584FAB94CCFF8D2FCE50">
    <w:name w:val="C8AC9FDC6431584FAB94CCFF8D2FCE50"/>
    <w:rsid w:val="00B1008B"/>
  </w:style>
  <w:style w:type="paragraph" w:customStyle="1" w:styleId="BAE63B4F3C6AB44E9EF68F05A82A7DB5">
    <w:name w:val="BAE63B4F3C6AB44E9EF68F05A82A7DB5"/>
    <w:rsid w:val="00B1008B"/>
  </w:style>
  <w:style w:type="paragraph" w:customStyle="1" w:styleId="10A30AFB3A20C74DA767A1EDFF21CD78">
    <w:name w:val="10A30AFB3A20C74DA767A1EDFF21CD78"/>
    <w:rsid w:val="00B1008B"/>
  </w:style>
  <w:style w:type="paragraph" w:customStyle="1" w:styleId="D9D35F54EF95A443957D2B321DC55B89">
    <w:name w:val="D9D35F54EF95A443957D2B321DC55B89"/>
    <w:rsid w:val="00B1008B"/>
  </w:style>
  <w:style w:type="paragraph" w:customStyle="1" w:styleId="0465D7AF093E434C966D38884376A281">
    <w:name w:val="0465D7AF093E434C966D38884376A281"/>
    <w:rsid w:val="00B1008B"/>
  </w:style>
  <w:style w:type="paragraph" w:customStyle="1" w:styleId="1C356D91ECBE3D43B562DF3CB24B2FC8">
    <w:name w:val="1C356D91ECBE3D43B562DF3CB24B2FC8"/>
    <w:rsid w:val="00B1008B"/>
  </w:style>
  <w:style w:type="paragraph" w:customStyle="1" w:styleId="B0025AE4C2823C4F96FAF4EFD07B84C7">
    <w:name w:val="B0025AE4C2823C4F96FAF4EFD07B84C7"/>
    <w:rsid w:val="00B1008B"/>
  </w:style>
  <w:style w:type="paragraph" w:customStyle="1" w:styleId="42CC6F5AB56B974AB7725DF40556F2C6">
    <w:name w:val="42CC6F5AB56B974AB7725DF40556F2C6"/>
    <w:rsid w:val="00B1008B"/>
  </w:style>
  <w:style w:type="paragraph" w:customStyle="1" w:styleId="0896007242875C4DA3E43C12501A25AB">
    <w:name w:val="0896007242875C4DA3E43C12501A25AB"/>
    <w:rsid w:val="00B1008B"/>
  </w:style>
  <w:style w:type="paragraph" w:customStyle="1" w:styleId="C655538B9CC51B4BB1A2189DBF428861">
    <w:name w:val="C655538B9CC51B4BB1A2189DBF428861"/>
    <w:rsid w:val="00B1008B"/>
  </w:style>
  <w:style w:type="paragraph" w:customStyle="1" w:styleId="426BB28648E1F0499C61F6C7C68F2AB3">
    <w:name w:val="426BB28648E1F0499C61F6C7C68F2AB3"/>
    <w:rsid w:val="00B1008B"/>
  </w:style>
  <w:style w:type="paragraph" w:customStyle="1" w:styleId="CA6833EE531BFF46925BCD8D56BA4759">
    <w:name w:val="CA6833EE531BFF46925BCD8D56BA4759"/>
    <w:rsid w:val="00B1008B"/>
  </w:style>
  <w:style w:type="paragraph" w:customStyle="1" w:styleId="5BBE13985482CD478128CCB7686D77C0">
    <w:name w:val="5BBE13985482CD478128CCB7686D77C0"/>
    <w:rsid w:val="00B1008B"/>
  </w:style>
  <w:style w:type="paragraph" w:customStyle="1" w:styleId="4893921FA3EC954195AE89A5327D135C">
    <w:name w:val="4893921FA3EC954195AE89A5327D135C"/>
    <w:rsid w:val="00B1008B"/>
  </w:style>
  <w:style w:type="paragraph" w:customStyle="1" w:styleId="E32A4B1603D6414E983D80B42E460C34">
    <w:name w:val="E32A4B1603D6414E983D80B42E460C34"/>
    <w:rsid w:val="00B1008B"/>
  </w:style>
  <w:style w:type="paragraph" w:customStyle="1" w:styleId="A008F96E970D1545AC85D8F48542CC22">
    <w:name w:val="A008F96E970D1545AC85D8F48542CC22"/>
    <w:rsid w:val="00B1008B"/>
  </w:style>
  <w:style w:type="paragraph" w:customStyle="1" w:styleId="B602B71099062142891ACDD15E10E505">
    <w:name w:val="B602B71099062142891ACDD15E10E505"/>
    <w:rsid w:val="00B1008B"/>
  </w:style>
  <w:style w:type="paragraph" w:customStyle="1" w:styleId="D01109D47913774C89DFA55E63F68AD5">
    <w:name w:val="D01109D47913774C89DFA55E63F68AD5"/>
    <w:rsid w:val="00B1008B"/>
  </w:style>
  <w:style w:type="paragraph" w:customStyle="1" w:styleId="B681EFD87553C3429769A652DA64DB98">
    <w:name w:val="B681EFD87553C3429769A652DA64DB98"/>
    <w:rsid w:val="00B1008B"/>
  </w:style>
  <w:style w:type="paragraph" w:customStyle="1" w:styleId="C0CEA74289942D43A352E3CC0393D1ED">
    <w:name w:val="C0CEA74289942D43A352E3CC0393D1ED"/>
    <w:rsid w:val="00B1008B"/>
  </w:style>
  <w:style w:type="paragraph" w:customStyle="1" w:styleId="B1B30EE79F5360499CABB735F9A2C54D">
    <w:name w:val="B1B30EE79F5360499CABB735F9A2C54D"/>
    <w:rsid w:val="00B1008B"/>
  </w:style>
  <w:style w:type="paragraph" w:customStyle="1" w:styleId="8636160F422E744191CDCD426B73570B">
    <w:name w:val="8636160F422E744191CDCD426B73570B"/>
    <w:rsid w:val="00B1008B"/>
  </w:style>
  <w:style w:type="paragraph" w:customStyle="1" w:styleId="9F5A63592C2030468ACB53532D36647B">
    <w:name w:val="9F5A63592C2030468ACB53532D36647B"/>
    <w:rsid w:val="00B1008B"/>
  </w:style>
  <w:style w:type="paragraph" w:customStyle="1" w:styleId="B66A61743D108946B1CD6202028104EB">
    <w:name w:val="B66A61743D108946B1CD6202028104EB"/>
    <w:rsid w:val="00B1008B"/>
  </w:style>
  <w:style w:type="paragraph" w:customStyle="1" w:styleId="68763AA1ECCB91418E9B55775CFA34FD">
    <w:name w:val="68763AA1ECCB91418E9B55775CFA34FD"/>
    <w:rsid w:val="00B1008B"/>
  </w:style>
  <w:style w:type="paragraph" w:customStyle="1" w:styleId="DA0A427270171D4D98F7982FCD021357">
    <w:name w:val="DA0A427270171D4D98F7982FCD021357"/>
    <w:rsid w:val="00B1008B"/>
  </w:style>
  <w:style w:type="paragraph" w:customStyle="1" w:styleId="80E3BDB10B929847BDC632BADADBD309">
    <w:name w:val="80E3BDB10B929847BDC632BADADBD309"/>
    <w:rsid w:val="00B1008B"/>
  </w:style>
  <w:style w:type="paragraph" w:customStyle="1" w:styleId="CC84A276C607B64D82BC6CF943A8C347">
    <w:name w:val="CC84A276C607B64D82BC6CF943A8C347"/>
    <w:rsid w:val="00B1008B"/>
  </w:style>
  <w:style w:type="paragraph" w:customStyle="1" w:styleId="2040619BE3182A40AB9DD3BBF9348B25">
    <w:name w:val="2040619BE3182A40AB9DD3BBF9348B25"/>
    <w:rsid w:val="00B1008B"/>
  </w:style>
  <w:style w:type="paragraph" w:customStyle="1" w:styleId="AC45642153F460428359EE987859031C">
    <w:name w:val="AC45642153F460428359EE987859031C"/>
    <w:rsid w:val="00B1008B"/>
  </w:style>
  <w:style w:type="paragraph" w:customStyle="1" w:styleId="163AD2A2B53D014A99F640D5061BC574">
    <w:name w:val="163AD2A2B53D014A99F640D5061BC574"/>
    <w:rsid w:val="00B1008B"/>
  </w:style>
  <w:style w:type="paragraph" w:customStyle="1" w:styleId="10422AE641C04341AC2135988F0A4B13">
    <w:name w:val="10422AE641C04341AC2135988F0A4B13"/>
    <w:rsid w:val="00B1008B"/>
  </w:style>
  <w:style w:type="paragraph" w:customStyle="1" w:styleId="D55A9F9F00EB1B448B8CB92B0AFA1BE3">
    <w:name w:val="D55A9F9F00EB1B448B8CB92B0AFA1BE3"/>
    <w:rsid w:val="00B1008B"/>
  </w:style>
  <w:style w:type="paragraph" w:customStyle="1" w:styleId="0202351D1655D14784656B1249E2D675">
    <w:name w:val="0202351D1655D14784656B1249E2D675"/>
    <w:rsid w:val="00B1008B"/>
  </w:style>
  <w:style w:type="paragraph" w:customStyle="1" w:styleId="16E5FE32AC54154F97A5F2E23FBAA52B">
    <w:name w:val="16E5FE32AC54154F97A5F2E23FBAA52B"/>
    <w:rsid w:val="00B1008B"/>
  </w:style>
  <w:style w:type="paragraph" w:customStyle="1" w:styleId="D1B1E8C9FC3D264AA3F0A95D03916169">
    <w:name w:val="D1B1E8C9FC3D264AA3F0A95D03916169"/>
    <w:rsid w:val="00B1008B"/>
  </w:style>
  <w:style w:type="paragraph" w:customStyle="1" w:styleId="8B0A7B987F1B99439FB9F65E0257A3C2">
    <w:name w:val="8B0A7B987F1B99439FB9F65E0257A3C2"/>
    <w:rsid w:val="00B1008B"/>
  </w:style>
  <w:style w:type="paragraph" w:customStyle="1" w:styleId="D1D6BDAFF97E604598A5C49A30C8BD70">
    <w:name w:val="D1D6BDAFF97E604598A5C49A30C8BD70"/>
    <w:rsid w:val="00B1008B"/>
  </w:style>
  <w:style w:type="paragraph" w:customStyle="1" w:styleId="6AEE464138D62F4B92770890F8414824">
    <w:name w:val="6AEE464138D62F4B92770890F8414824"/>
    <w:rsid w:val="00B1008B"/>
  </w:style>
  <w:style w:type="paragraph" w:customStyle="1" w:styleId="12DA31C0753D5F4992EC392EAA6F2C97">
    <w:name w:val="12DA31C0753D5F4992EC392EAA6F2C97"/>
    <w:rsid w:val="00B1008B"/>
  </w:style>
  <w:style w:type="paragraph" w:customStyle="1" w:styleId="48CA1032C4DFB24490C4DD245DC7B94D">
    <w:name w:val="48CA1032C4DFB24490C4DD245DC7B94D"/>
    <w:rsid w:val="00B1008B"/>
  </w:style>
  <w:style w:type="paragraph" w:customStyle="1" w:styleId="EE15032EE5A9AC40877AA4D484246BE0">
    <w:name w:val="EE15032EE5A9AC40877AA4D484246BE0"/>
    <w:rsid w:val="00B1008B"/>
  </w:style>
  <w:style w:type="paragraph" w:customStyle="1" w:styleId="0CB8BB5B68D5B0418AE2AD5FD015AAFD">
    <w:name w:val="0CB8BB5B68D5B0418AE2AD5FD015AAFD"/>
    <w:rsid w:val="00B1008B"/>
  </w:style>
  <w:style w:type="paragraph" w:customStyle="1" w:styleId="0EE293D3A558AC4496FCBFAC93B40FC3">
    <w:name w:val="0EE293D3A558AC4496FCBFAC93B40FC3"/>
    <w:rsid w:val="00B1008B"/>
  </w:style>
  <w:style w:type="paragraph" w:customStyle="1" w:styleId="98A3049EF4014A40849AA5EEB34119F1">
    <w:name w:val="98A3049EF4014A40849AA5EEB34119F1"/>
    <w:rsid w:val="00B1008B"/>
  </w:style>
  <w:style w:type="paragraph" w:customStyle="1" w:styleId="34B698D71B042A4B8903EF49814551E1">
    <w:name w:val="34B698D71B042A4B8903EF49814551E1"/>
    <w:rsid w:val="00B1008B"/>
  </w:style>
  <w:style w:type="paragraph" w:customStyle="1" w:styleId="74694573D1E483408DBE5144FB03B998">
    <w:name w:val="74694573D1E483408DBE5144FB03B998"/>
    <w:rsid w:val="00B1008B"/>
  </w:style>
  <w:style w:type="paragraph" w:customStyle="1" w:styleId="A3A2B58BCDBA704EB480C896B2763E11">
    <w:name w:val="A3A2B58BCDBA704EB480C896B2763E11"/>
    <w:rsid w:val="00B1008B"/>
  </w:style>
  <w:style w:type="paragraph" w:customStyle="1" w:styleId="3BFFE1566038DB46919C08949FC9C15D">
    <w:name w:val="3BFFE1566038DB46919C08949FC9C15D"/>
    <w:rsid w:val="00B1008B"/>
  </w:style>
  <w:style w:type="paragraph" w:customStyle="1" w:styleId="E2D683F3AC695543994ADDDD8ED748C1">
    <w:name w:val="E2D683F3AC695543994ADDDD8ED748C1"/>
    <w:rsid w:val="00B1008B"/>
  </w:style>
  <w:style w:type="paragraph" w:customStyle="1" w:styleId="3EBA6A401752944C8B42356FEDDCC7AB">
    <w:name w:val="3EBA6A401752944C8B42356FEDDCC7AB"/>
    <w:rsid w:val="00B1008B"/>
  </w:style>
  <w:style w:type="paragraph" w:customStyle="1" w:styleId="8BC9660DCA4D5D43A1EB3746465D9EED">
    <w:name w:val="8BC9660DCA4D5D43A1EB3746465D9EED"/>
    <w:rsid w:val="00B1008B"/>
  </w:style>
  <w:style w:type="paragraph" w:customStyle="1" w:styleId="B6EB5DED284ADC4FA5458F2D586ADA0B">
    <w:name w:val="B6EB5DED284ADC4FA5458F2D586ADA0B"/>
    <w:rsid w:val="00B1008B"/>
  </w:style>
  <w:style w:type="paragraph" w:customStyle="1" w:styleId="3963F168EE23194DB8F2BF390B8F31F3">
    <w:name w:val="3963F168EE23194DB8F2BF390B8F31F3"/>
    <w:rsid w:val="00B1008B"/>
  </w:style>
  <w:style w:type="paragraph" w:customStyle="1" w:styleId="CFDB550BEAFCC149AC31F7B0278DA45C">
    <w:name w:val="CFDB550BEAFCC149AC31F7B0278DA45C"/>
    <w:rsid w:val="00B1008B"/>
  </w:style>
  <w:style w:type="paragraph" w:customStyle="1" w:styleId="D1B6E3B87297C1409D7284E568680A17">
    <w:name w:val="D1B6E3B87297C1409D7284E568680A17"/>
    <w:rsid w:val="00B1008B"/>
  </w:style>
  <w:style w:type="paragraph" w:customStyle="1" w:styleId="357F7431DA849D40B8C56BF2003FB342">
    <w:name w:val="357F7431DA849D40B8C56BF2003FB342"/>
    <w:rsid w:val="00B1008B"/>
  </w:style>
  <w:style w:type="paragraph" w:customStyle="1" w:styleId="FDC87DC1DD6AFD4E95AB73F5BC0B417D">
    <w:name w:val="FDC87DC1DD6AFD4E95AB73F5BC0B417D"/>
    <w:rsid w:val="00B1008B"/>
  </w:style>
  <w:style w:type="paragraph" w:customStyle="1" w:styleId="73C0B5A420125444B7971DD495DE8E03">
    <w:name w:val="73C0B5A420125444B7971DD495DE8E03"/>
    <w:rsid w:val="00B1008B"/>
  </w:style>
  <w:style w:type="paragraph" w:customStyle="1" w:styleId="B4C8B9F40208A74C878326545BB30F2A">
    <w:name w:val="B4C8B9F40208A74C878326545BB30F2A"/>
    <w:rsid w:val="00B100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860F5-E99D-714C-96A8-CE6CC9160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5802</Words>
  <Characters>33305</Characters>
  <Application>Microsoft Office Word</Application>
  <DocSecurity>0</DocSecurity>
  <Lines>1040</Lines>
  <Paragraphs>495</Paragraphs>
  <ScaleCrop>false</ScaleCrop>
  <HeadingPairs>
    <vt:vector size="2" baseType="variant">
      <vt:variant>
        <vt:lpstr>Title</vt:lpstr>
      </vt:variant>
      <vt:variant>
        <vt:i4>1</vt:i4>
      </vt:variant>
    </vt:vector>
  </HeadingPairs>
  <TitlesOfParts>
    <vt:vector size="1" baseType="lpstr">
      <vt:lpstr/>
    </vt:vector>
  </TitlesOfParts>
  <Company>Qualtrics</Company>
  <LinksUpToDate>false</LinksUpToDate>
  <CharactersWithSpaces>3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a Sinclair</dc:creator>
  <cp:lastModifiedBy>Carla Sinclair</cp:lastModifiedBy>
  <cp:revision>3</cp:revision>
  <dcterms:created xsi:type="dcterms:W3CDTF">2019-05-01T19:05:00Z</dcterms:created>
  <dcterms:modified xsi:type="dcterms:W3CDTF">2019-05-01T19:05:00Z</dcterms:modified>
</cp:coreProperties>
</file>